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8F802" w14:textId="5EAF6B1A" w:rsidR="003D6FB8" w:rsidRPr="000A777B" w:rsidRDefault="00631D68" w:rsidP="003D6FB8">
      <w:pPr>
        <w:spacing w:after="120"/>
        <w:contextualSpacing/>
        <w:rPr>
          <w:rFonts w:ascii="Times New Roman" w:hAnsi="Times New Roman" w:cs="Times New Roman"/>
          <w:bCs/>
          <w:lang w:val="uk-UA"/>
        </w:rPr>
      </w:pPr>
      <w:r w:rsidRPr="000A777B">
        <w:rPr>
          <w:rFonts w:ascii="Times New Roman" w:hAnsi="Times New Roman" w:cs="Times New Roman"/>
          <w:bCs/>
          <w:noProof/>
          <w:lang w:val="ru-RU" w:eastAsia="ru-RU"/>
        </w:rPr>
        <w:drawing>
          <wp:inline distT="0" distB="0" distL="0" distR="0" wp14:anchorId="127DA7FB" wp14:editId="61A0D7C2">
            <wp:extent cx="1186405" cy="4674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9937" cy="472769"/>
                    </a:xfrm>
                    <a:prstGeom prst="rect">
                      <a:avLst/>
                    </a:prstGeom>
                    <a:noFill/>
                  </pic:spPr>
                </pic:pic>
              </a:graphicData>
            </a:graphic>
          </wp:inline>
        </w:drawing>
      </w:r>
    </w:p>
    <w:p w14:paraId="4B0F3EB7" w14:textId="77777777" w:rsidR="003D6FB8" w:rsidRPr="000A777B" w:rsidRDefault="003D6FB8" w:rsidP="003D6FB8">
      <w:pPr>
        <w:spacing w:after="120"/>
        <w:contextualSpacing/>
        <w:rPr>
          <w:rFonts w:ascii="Times New Roman" w:hAnsi="Times New Roman" w:cs="Times New Roman"/>
          <w:bCs/>
          <w:lang w:val="uk-UA"/>
        </w:rPr>
      </w:pPr>
    </w:p>
    <w:p w14:paraId="22E5D217" w14:textId="77777777" w:rsidR="003D6FB8" w:rsidRPr="000A777B" w:rsidRDefault="003D6FB8" w:rsidP="003D6FB8">
      <w:pPr>
        <w:spacing w:after="120"/>
        <w:contextualSpacing/>
        <w:rPr>
          <w:rFonts w:ascii="Times New Roman" w:hAnsi="Times New Roman" w:cs="Times New Roman"/>
          <w:bCs/>
          <w:lang w:val="uk-UA"/>
        </w:rPr>
      </w:pPr>
    </w:p>
    <w:p w14:paraId="1A765CD7" w14:textId="77777777" w:rsidR="003D6FB8" w:rsidRPr="000A777B" w:rsidRDefault="003D6FB8" w:rsidP="003D6FB8">
      <w:pPr>
        <w:contextualSpacing/>
        <w:rPr>
          <w:rFonts w:ascii="Times New Roman" w:hAnsi="Times New Roman" w:cs="Times New Roman"/>
          <w:lang w:val="uk-UA"/>
        </w:rPr>
      </w:pPr>
    </w:p>
    <w:p w14:paraId="0FCDA214" w14:textId="21E54F6A" w:rsidR="000C7310" w:rsidRPr="000A777B" w:rsidRDefault="007520CC" w:rsidP="003D6FB8">
      <w:pPr>
        <w:contextualSpacing/>
        <w:jc w:val="center"/>
        <w:rPr>
          <w:rFonts w:ascii="Calibri" w:hAnsi="Calibri" w:cs="Times New Roman"/>
          <w:sz w:val="28"/>
          <w:lang w:val="uk-UA"/>
        </w:rPr>
      </w:pPr>
      <w:r w:rsidRPr="000A777B">
        <w:rPr>
          <w:rFonts w:ascii="Calibri" w:hAnsi="Calibri" w:cs="Times New Roman"/>
          <w:b/>
          <w:sz w:val="28"/>
          <w:lang w:val="uk-UA"/>
        </w:rPr>
        <w:t xml:space="preserve">Request for </w:t>
      </w:r>
      <w:r w:rsidR="00123590" w:rsidRPr="000A777B">
        <w:rPr>
          <w:rFonts w:ascii="Calibri" w:hAnsi="Calibri" w:cs="Times New Roman"/>
          <w:b/>
          <w:sz w:val="28"/>
          <w:lang w:val="uk-UA"/>
        </w:rPr>
        <w:t>Proposal</w:t>
      </w:r>
      <w:r w:rsidRPr="000A777B">
        <w:rPr>
          <w:rFonts w:ascii="Calibri" w:hAnsi="Calibri" w:cs="Times New Roman"/>
          <w:b/>
          <w:sz w:val="28"/>
          <w:lang w:val="uk-UA"/>
        </w:rPr>
        <w:t xml:space="preserve"> (</w:t>
      </w:r>
      <w:r w:rsidR="00123590" w:rsidRPr="000A777B">
        <w:rPr>
          <w:rFonts w:ascii="Calibri" w:hAnsi="Calibri" w:cs="Times New Roman"/>
          <w:b/>
          <w:sz w:val="28"/>
          <w:lang w:val="uk-UA"/>
        </w:rPr>
        <w:t>RFP</w:t>
      </w:r>
      <w:r w:rsidRPr="000A777B">
        <w:rPr>
          <w:rFonts w:ascii="Calibri" w:hAnsi="Calibri" w:cs="Times New Roman"/>
          <w:b/>
          <w:sz w:val="28"/>
          <w:lang w:val="uk-UA"/>
        </w:rPr>
        <w:t>)</w:t>
      </w:r>
      <w:r w:rsidRPr="000A777B">
        <w:rPr>
          <w:rFonts w:ascii="Calibri" w:hAnsi="Calibri" w:cs="Times New Roman"/>
          <w:sz w:val="28"/>
          <w:lang w:val="uk-UA"/>
        </w:rPr>
        <w:t xml:space="preserve"> / </w:t>
      </w:r>
    </w:p>
    <w:p w14:paraId="49D468D0" w14:textId="00AE7A51" w:rsidR="003D6FB8" w:rsidRPr="000A777B" w:rsidRDefault="00194456" w:rsidP="003D6FB8">
      <w:pPr>
        <w:contextualSpacing/>
        <w:jc w:val="center"/>
        <w:rPr>
          <w:rFonts w:ascii="Calibri" w:hAnsi="Calibri" w:cs="Times New Roman"/>
          <w:sz w:val="28"/>
          <w:lang w:val="uk-UA"/>
        </w:rPr>
      </w:pPr>
      <w:r w:rsidRPr="000A777B">
        <w:rPr>
          <w:rFonts w:ascii="Calibri" w:hAnsi="Calibri" w:cs="Times New Roman"/>
          <w:sz w:val="28"/>
          <w:lang w:val="uk-UA"/>
        </w:rPr>
        <w:t>З</w:t>
      </w:r>
      <w:r w:rsidR="00DA37B7" w:rsidRPr="000A777B">
        <w:rPr>
          <w:rFonts w:ascii="Calibri" w:hAnsi="Calibri" w:cs="Times New Roman"/>
          <w:sz w:val="28"/>
          <w:lang w:val="uk-UA"/>
        </w:rPr>
        <w:t>апит на на</w:t>
      </w:r>
      <w:r w:rsidRPr="000A777B">
        <w:rPr>
          <w:rFonts w:ascii="Calibri" w:hAnsi="Calibri" w:cs="Times New Roman"/>
          <w:sz w:val="28"/>
          <w:lang w:val="uk-UA"/>
        </w:rPr>
        <w:t>дання пропозиції</w:t>
      </w:r>
      <w:r w:rsidR="00D93C58" w:rsidRPr="000A777B">
        <w:rPr>
          <w:rFonts w:ascii="Calibri" w:hAnsi="Calibri" w:cs="Times New Roman"/>
          <w:sz w:val="28"/>
          <w:lang w:val="uk-UA"/>
        </w:rPr>
        <w:t xml:space="preserve"> </w:t>
      </w:r>
      <w:r w:rsidR="00CF1B48" w:rsidRPr="000A777B">
        <w:rPr>
          <w:rFonts w:ascii="Calibri" w:hAnsi="Calibri" w:cs="Times New Roman"/>
          <w:sz w:val="28"/>
          <w:lang w:val="uk-UA"/>
        </w:rPr>
        <w:t>(</w:t>
      </w:r>
      <w:r w:rsidR="00CA5C16" w:rsidRPr="000A777B">
        <w:rPr>
          <w:rFonts w:ascii="Calibri" w:hAnsi="Calibri" w:cs="Times New Roman"/>
          <w:sz w:val="28"/>
          <w:lang w:val="uk-UA"/>
        </w:rPr>
        <w:t>Запит</w:t>
      </w:r>
      <w:r w:rsidR="003D6FB8" w:rsidRPr="000A777B">
        <w:rPr>
          <w:rFonts w:ascii="Calibri" w:hAnsi="Calibri" w:cs="Times New Roman"/>
          <w:sz w:val="28"/>
          <w:lang w:val="uk-UA"/>
        </w:rPr>
        <w:t>)</w:t>
      </w:r>
    </w:p>
    <w:p w14:paraId="0F6393B0" w14:textId="7A258919" w:rsidR="00460F7D" w:rsidRPr="000A777B" w:rsidRDefault="00460F7D" w:rsidP="003D6FB8">
      <w:pPr>
        <w:contextualSpacing/>
        <w:jc w:val="center"/>
        <w:rPr>
          <w:rFonts w:ascii="Calibri" w:hAnsi="Calibri" w:cs="Times New Roman"/>
          <w:sz w:val="28"/>
          <w:lang w:val="uk-UA"/>
        </w:rPr>
      </w:pPr>
    </w:p>
    <w:p w14:paraId="0D096CD6" w14:textId="77777777" w:rsidR="00460F7D" w:rsidRPr="000A777B" w:rsidRDefault="00460F7D" w:rsidP="003D6FB8">
      <w:pPr>
        <w:contextualSpacing/>
        <w:jc w:val="center"/>
        <w:rPr>
          <w:rFonts w:ascii="Calibri" w:hAnsi="Calibri" w:cs="Times New Roman"/>
          <w:sz w:val="28"/>
          <w:lang w:val="uk-UA"/>
        </w:rPr>
      </w:pPr>
    </w:p>
    <w:p w14:paraId="3B334534" w14:textId="5B09244F" w:rsidR="0037017A" w:rsidRPr="00546A77" w:rsidRDefault="00A83144" w:rsidP="0037017A">
      <w:pPr>
        <w:spacing w:before="0"/>
        <w:jc w:val="center"/>
        <w:rPr>
          <w:color w:val="000000" w:themeColor="text1"/>
        </w:rPr>
      </w:pPr>
      <w:r w:rsidRPr="00F53983">
        <w:rPr>
          <w:b/>
          <w:bCs/>
          <w:color w:val="000000" w:themeColor="text1"/>
        </w:rPr>
        <w:t xml:space="preserve">RFP </w:t>
      </w:r>
      <w:r w:rsidR="0037017A" w:rsidRPr="00F53983">
        <w:rPr>
          <w:b/>
          <w:bCs/>
          <w:color w:val="000000" w:themeColor="text1"/>
          <w:lang w:val="uk-UA"/>
        </w:rPr>
        <w:t>No.</w:t>
      </w:r>
      <w:r w:rsidR="0037017A" w:rsidRPr="00546A77">
        <w:rPr>
          <w:color w:val="000000" w:themeColor="text1"/>
          <w:lang w:val="uk-UA"/>
        </w:rPr>
        <w:t xml:space="preserve"> </w:t>
      </w:r>
      <w:r w:rsidR="00D9702F" w:rsidRPr="00546A77">
        <w:rPr>
          <w:rStyle w:val="Strong"/>
          <w:lang w:val="uk-UA"/>
        </w:rPr>
        <w:t>REQ-</w:t>
      </w:r>
      <w:r w:rsidR="00546A77" w:rsidRPr="00546A77">
        <w:rPr>
          <w:rStyle w:val="Strong"/>
        </w:rPr>
        <w:t>LVI</w:t>
      </w:r>
      <w:r w:rsidR="00D9702F" w:rsidRPr="00546A77">
        <w:rPr>
          <w:rStyle w:val="Strong"/>
          <w:lang w:val="uk-UA"/>
        </w:rPr>
        <w:t>-</w:t>
      </w:r>
      <w:r w:rsidR="00546A77" w:rsidRPr="00546A77">
        <w:rPr>
          <w:rStyle w:val="Strong"/>
        </w:rPr>
        <w:t>24-0031</w:t>
      </w:r>
    </w:p>
    <w:p w14:paraId="38F2A4F2" w14:textId="77777777" w:rsidR="0037017A" w:rsidRDefault="0037017A" w:rsidP="0037017A">
      <w:pPr>
        <w:spacing w:before="0"/>
        <w:jc w:val="center"/>
        <w:rPr>
          <w:color w:val="000000" w:themeColor="text1"/>
          <w:lang w:val="uk-UA"/>
        </w:rPr>
      </w:pPr>
    </w:p>
    <w:p w14:paraId="7C3F161A" w14:textId="77777777" w:rsidR="00A83144" w:rsidRDefault="00A83144" w:rsidP="0037017A">
      <w:pPr>
        <w:spacing w:before="0"/>
        <w:jc w:val="center"/>
        <w:rPr>
          <w:color w:val="000000" w:themeColor="text1"/>
          <w:lang w:val="uk-UA"/>
        </w:rPr>
      </w:pPr>
    </w:p>
    <w:p w14:paraId="6FD56784" w14:textId="77777777" w:rsidR="00A83144" w:rsidRDefault="00A83144" w:rsidP="0037017A">
      <w:pPr>
        <w:spacing w:before="0"/>
        <w:jc w:val="center"/>
        <w:rPr>
          <w:color w:val="000000" w:themeColor="text1"/>
          <w:lang w:val="uk-UA"/>
        </w:rPr>
      </w:pPr>
    </w:p>
    <w:p w14:paraId="0A23EFFE" w14:textId="77777777" w:rsidR="00A83144" w:rsidRPr="000A777B" w:rsidRDefault="00A83144" w:rsidP="0037017A">
      <w:pPr>
        <w:spacing w:before="0"/>
        <w:jc w:val="center"/>
        <w:rPr>
          <w:color w:val="000000" w:themeColor="text1"/>
          <w:lang w:val="uk-UA"/>
        </w:rPr>
      </w:pPr>
    </w:p>
    <w:p w14:paraId="7B272F97" w14:textId="6B8FD722" w:rsidR="00D60741" w:rsidRPr="00D60741" w:rsidRDefault="00D60741" w:rsidP="00D60741">
      <w:pPr>
        <w:contextualSpacing/>
        <w:jc w:val="center"/>
        <w:rPr>
          <w:rFonts w:cstheme="minorHAnsi"/>
          <w:b/>
          <w:bCs/>
          <w:lang w:val="uk-UA"/>
        </w:rPr>
      </w:pPr>
      <w:r w:rsidRPr="00D60741">
        <w:rPr>
          <w:rFonts w:cstheme="minorHAnsi"/>
          <w:b/>
          <w:bCs/>
          <w:lang w:val="uk-UA"/>
        </w:rPr>
        <w:t xml:space="preserve">Procurement of </w:t>
      </w:r>
      <w:r w:rsidR="00A83144">
        <w:rPr>
          <w:rFonts w:cstheme="minorHAnsi"/>
          <w:b/>
          <w:bCs/>
        </w:rPr>
        <w:t>V</w:t>
      </w:r>
      <w:r w:rsidRPr="00D60741">
        <w:rPr>
          <w:rFonts w:cstheme="minorHAnsi"/>
          <w:b/>
          <w:bCs/>
          <w:lang w:val="uk-UA"/>
        </w:rPr>
        <w:t xml:space="preserve">ehicle </w:t>
      </w:r>
      <w:r w:rsidR="00A83144">
        <w:rPr>
          <w:rFonts w:cstheme="minorHAnsi"/>
          <w:b/>
          <w:bCs/>
        </w:rPr>
        <w:t>D</w:t>
      </w:r>
      <w:r w:rsidRPr="00D60741">
        <w:rPr>
          <w:rFonts w:cstheme="minorHAnsi"/>
          <w:b/>
          <w:bCs/>
          <w:lang w:val="uk-UA"/>
        </w:rPr>
        <w:t xml:space="preserve">ynamic </w:t>
      </w:r>
      <w:r w:rsidR="00A83144">
        <w:rPr>
          <w:rFonts w:cstheme="minorHAnsi"/>
          <w:b/>
          <w:bCs/>
        </w:rPr>
        <w:t>S</w:t>
      </w:r>
      <w:r w:rsidRPr="00D60741">
        <w:rPr>
          <w:rFonts w:cstheme="minorHAnsi"/>
          <w:b/>
          <w:bCs/>
          <w:lang w:val="uk-UA"/>
        </w:rPr>
        <w:t>cales</w:t>
      </w:r>
    </w:p>
    <w:p w14:paraId="2959C00C" w14:textId="5EAA6A7D" w:rsidR="00D60741" w:rsidRPr="00D60741" w:rsidRDefault="00D60741" w:rsidP="00D60741">
      <w:pPr>
        <w:contextualSpacing/>
        <w:jc w:val="center"/>
        <w:rPr>
          <w:rFonts w:cstheme="minorHAnsi"/>
          <w:b/>
          <w:bCs/>
          <w:lang w:val="uk-UA"/>
        </w:rPr>
      </w:pPr>
      <w:r w:rsidRPr="00D60741">
        <w:rPr>
          <w:rFonts w:cstheme="minorHAnsi"/>
          <w:b/>
          <w:bCs/>
          <w:lang w:val="uk-UA"/>
        </w:rPr>
        <w:t>Закупівля ваг автомобільн</w:t>
      </w:r>
      <w:r w:rsidR="009D1692">
        <w:rPr>
          <w:rFonts w:cstheme="minorHAnsi"/>
          <w:b/>
          <w:bCs/>
          <w:lang w:val="ru-RU"/>
        </w:rPr>
        <w:t>их</w:t>
      </w:r>
      <w:r w:rsidRPr="00D60741">
        <w:rPr>
          <w:rFonts w:cstheme="minorHAnsi"/>
          <w:b/>
          <w:bCs/>
          <w:lang w:val="uk-UA"/>
        </w:rPr>
        <w:t xml:space="preserve"> динамічн</w:t>
      </w:r>
      <w:r w:rsidR="009D1692">
        <w:rPr>
          <w:rFonts w:cstheme="minorHAnsi"/>
          <w:b/>
          <w:bCs/>
          <w:lang w:val="uk-UA"/>
        </w:rPr>
        <w:t>их</w:t>
      </w:r>
      <w:r w:rsidRPr="00D60741">
        <w:rPr>
          <w:rFonts w:cstheme="minorHAnsi"/>
          <w:b/>
          <w:bCs/>
          <w:lang w:val="uk-UA"/>
        </w:rPr>
        <w:t xml:space="preserve"> </w:t>
      </w:r>
    </w:p>
    <w:p w14:paraId="73296080" w14:textId="77777777" w:rsidR="00D60741" w:rsidRDefault="00D60741" w:rsidP="00D60741">
      <w:pPr>
        <w:contextualSpacing/>
        <w:jc w:val="center"/>
        <w:rPr>
          <w:rFonts w:cstheme="minorHAnsi"/>
          <w:b/>
          <w:bCs/>
          <w:lang w:val="uk-UA"/>
        </w:rPr>
      </w:pPr>
    </w:p>
    <w:p w14:paraId="4B3D7FB8" w14:textId="77777777" w:rsidR="00A83144" w:rsidRDefault="00A83144" w:rsidP="00D60741">
      <w:pPr>
        <w:contextualSpacing/>
        <w:jc w:val="center"/>
        <w:rPr>
          <w:rFonts w:cstheme="minorHAnsi"/>
          <w:b/>
          <w:bCs/>
          <w:lang w:val="uk-UA"/>
        </w:rPr>
      </w:pPr>
    </w:p>
    <w:p w14:paraId="4B27B8EB" w14:textId="77777777" w:rsidR="00A83144" w:rsidRPr="00D60741" w:rsidRDefault="00A83144" w:rsidP="00D60741">
      <w:pPr>
        <w:contextualSpacing/>
        <w:jc w:val="center"/>
        <w:rPr>
          <w:rFonts w:cstheme="minorHAnsi"/>
          <w:b/>
          <w:bCs/>
          <w:lang w:val="uk-UA"/>
        </w:rPr>
      </w:pPr>
    </w:p>
    <w:p w14:paraId="15680E08" w14:textId="05B7A65C" w:rsidR="00D60741" w:rsidRPr="009F04A6" w:rsidRDefault="00D60741" w:rsidP="00D60741">
      <w:pPr>
        <w:contextualSpacing/>
        <w:jc w:val="center"/>
        <w:rPr>
          <w:rFonts w:cstheme="minorHAnsi"/>
          <w:b/>
          <w:bCs/>
          <w:lang w:val="uk-UA"/>
        </w:rPr>
      </w:pPr>
      <w:r w:rsidRPr="00D60741">
        <w:rPr>
          <w:rFonts w:cstheme="minorHAnsi"/>
          <w:b/>
          <w:bCs/>
          <w:lang w:val="uk-UA"/>
        </w:rPr>
        <w:t xml:space="preserve">Issue Date: </w:t>
      </w:r>
      <w:r w:rsidR="009F04A6">
        <w:rPr>
          <w:rFonts w:cstheme="minorHAnsi"/>
          <w:b/>
          <w:bCs/>
        </w:rPr>
        <w:t>March</w:t>
      </w:r>
      <w:r w:rsidRPr="00D60741">
        <w:rPr>
          <w:rFonts w:cstheme="minorHAnsi"/>
          <w:b/>
          <w:bCs/>
          <w:lang w:val="uk-UA"/>
        </w:rPr>
        <w:t xml:space="preserve"> </w:t>
      </w:r>
      <w:r w:rsidR="00492ED3" w:rsidRPr="00492ED3">
        <w:rPr>
          <w:rFonts w:cstheme="minorHAnsi"/>
          <w:b/>
          <w:bCs/>
          <w:lang w:val="uk-UA"/>
        </w:rPr>
        <w:t>27</w:t>
      </w:r>
      <w:r w:rsidRPr="00D60741">
        <w:rPr>
          <w:rFonts w:cstheme="minorHAnsi"/>
          <w:b/>
          <w:bCs/>
          <w:lang w:val="uk-UA"/>
        </w:rPr>
        <w:t xml:space="preserve"> 202</w:t>
      </w:r>
      <w:r w:rsidR="0069252D" w:rsidRPr="009F04A6">
        <w:rPr>
          <w:rFonts w:cstheme="minorHAnsi"/>
          <w:b/>
          <w:bCs/>
          <w:lang w:val="uk-UA"/>
        </w:rPr>
        <w:t>4</w:t>
      </w:r>
    </w:p>
    <w:p w14:paraId="0AE3FB35" w14:textId="67F7D6C6" w:rsidR="00460F7D" w:rsidRDefault="00D60741" w:rsidP="00D60741">
      <w:pPr>
        <w:contextualSpacing/>
        <w:jc w:val="center"/>
        <w:rPr>
          <w:rFonts w:cstheme="minorHAnsi"/>
          <w:b/>
          <w:bCs/>
          <w:lang w:val="uk-UA"/>
        </w:rPr>
      </w:pPr>
      <w:r w:rsidRPr="00D60741">
        <w:rPr>
          <w:rFonts w:cstheme="minorHAnsi"/>
          <w:b/>
          <w:bCs/>
          <w:lang w:val="uk-UA"/>
        </w:rPr>
        <w:t xml:space="preserve">Дата випуску: </w:t>
      </w:r>
      <w:r w:rsidR="00492ED3" w:rsidRPr="00492ED3">
        <w:rPr>
          <w:rFonts w:cstheme="minorHAnsi"/>
          <w:b/>
          <w:bCs/>
          <w:lang w:val="uk-UA"/>
        </w:rPr>
        <w:t>27</w:t>
      </w:r>
      <w:r w:rsidR="009F04A6" w:rsidRPr="00AD1BB9">
        <w:rPr>
          <w:rFonts w:cstheme="minorHAnsi"/>
          <w:b/>
          <w:bCs/>
          <w:lang w:val="uk-UA"/>
        </w:rPr>
        <w:t xml:space="preserve"> </w:t>
      </w:r>
      <w:r w:rsidR="00662F6C" w:rsidRPr="00AD1BB9">
        <w:rPr>
          <w:rFonts w:cstheme="minorHAnsi"/>
          <w:b/>
          <w:bCs/>
          <w:lang w:val="uk-UA"/>
        </w:rPr>
        <w:t xml:space="preserve">березня </w:t>
      </w:r>
      <w:r w:rsidRPr="00AD1BB9">
        <w:rPr>
          <w:rFonts w:cstheme="minorHAnsi"/>
          <w:b/>
          <w:bCs/>
          <w:lang w:val="uk-UA"/>
        </w:rPr>
        <w:t>202</w:t>
      </w:r>
      <w:r w:rsidR="0069252D" w:rsidRPr="00AD1BB9">
        <w:rPr>
          <w:rFonts w:cstheme="minorHAnsi"/>
          <w:b/>
          <w:bCs/>
          <w:lang w:val="uk-UA"/>
        </w:rPr>
        <w:t>4</w:t>
      </w:r>
      <w:r w:rsidRPr="00D60741">
        <w:rPr>
          <w:rFonts w:cstheme="minorHAnsi"/>
          <w:b/>
          <w:bCs/>
          <w:lang w:val="uk-UA"/>
        </w:rPr>
        <w:t xml:space="preserve"> року</w:t>
      </w:r>
    </w:p>
    <w:p w14:paraId="59EC2712" w14:textId="77777777" w:rsidR="00D60741" w:rsidRDefault="00D60741" w:rsidP="00D60741">
      <w:pPr>
        <w:contextualSpacing/>
        <w:jc w:val="center"/>
        <w:rPr>
          <w:rFonts w:ascii="Calibri" w:hAnsi="Calibri" w:cs="Times New Roman"/>
          <w:sz w:val="28"/>
          <w:lang w:val="uk-UA"/>
        </w:rPr>
      </w:pPr>
    </w:p>
    <w:p w14:paraId="3C8B26CC" w14:textId="77777777" w:rsidR="00A83144" w:rsidRDefault="00A83144" w:rsidP="00D60741">
      <w:pPr>
        <w:contextualSpacing/>
        <w:jc w:val="center"/>
        <w:rPr>
          <w:rFonts w:ascii="Calibri" w:hAnsi="Calibri" w:cs="Times New Roman"/>
          <w:sz w:val="28"/>
          <w:lang w:val="uk-UA"/>
        </w:rPr>
      </w:pPr>
    </w:p>
    <w:p w14:paraId="0792BBE3" w14:textId="77777777" w:rsidR="00A83144" w:rsidRDefault="00A83144" w:rsidP="00D60741">
      <w:pPr>
        <w:contextualSpacing/>
        <w:jc w:val="center"/>
        <w:rPr>
          <w:rFonts w:ascii="Calibri" w:hAnsi="Calibri" w:cs="Times New Roman"/>
          <w:sz w:val="28"/>
          <w:lang w:val="uk-UA"/>
        </w:rPr>
      </w:pPr>
    </w:p>
    <w:p w14:paraId="146703B9" w14:textId="77777777" w:rsidR="00A83144" w:rsidRDefault="00A83144" w:rsidP="00D60741">
      <w:pPr>
        <w:contextualSpacing/>
        <w:jc w:val="center"/>
        <w:rPr>
          <w:rFonts w:ascii="Calibri" w:hAnsi="Calibri" w:cs="Times New Roman"/>
          <w:sz w:val="28"/>
          <w:lang w:val="uk-UA"/>
        </w:rPr>
      </w:pPr>
    </w:p>
    <w:p w14:paraId="7A48AD61" w14:textId="77777777" w:rsidR="00A83144" w:rsidRDefault="00A83144" w:rsidP="00D60741">
      <w:pPr>
        <w:contextualSpacing/>
        <w:jc w:val="center"/>
        <w:rPr>
          <w:rFonts w:ascii="Calibri" w:hAnsi="Calibri" w:cs="Times New Roman"/>
          <w:sz w:val="28"/>
          <w:lang w:val="uk-UA"/>
        </w:rPr>
      </w:pPr>
    </w:p>
    <w:p w14:paraId="1EB1AF44" w14:textId="77777777" w:rsidR="00A83144" w:rsidRPr="000A777B" w:rsidRDefault="00A83144" w:rsidP="00D60741">
      <w:pPr>
        <w:contextualSpacing/>
        <w:jc w:val="center"/>
        <w:rPr>
          <w:rFonts w:ascii="Calibri" w:hAnsi="Calibri" w:cs="Times New Roman"/>
          <w:sz w:val="28"/>
          <w:lang w:val="uk-UA"/>
        </w:rPr>
      </w:pPr>
    </w:p>
    <w:p w14:paraId="493A4E3F" w14:textId="1DCBA450" w:rsidR="001130CD" w:rsidRPr="000A777B" w:rsidRDefault="001130CD" w:rsidP="00223746">
      <w:pPr>
        <w:tabs>
          <w:tab w:val="left" w:pos="9180"/>
        </w:tabs>
        <w:spacing w:before="0"/>
        <w:contextualSpacing/>
        <w:jc w:val="both"/>
        <w:rPr>
          <w:rFonts w:ascii="Calibri" w:hAnsi="Calibri" w:cs="Times New Roman"/>
          <w:bCs/>
          <w:sz w:val="18"/>
          <w:szCs w:val="18"/>
          <w:lang w:val="uk-UA"/>
        </w:rPr>
      </w:pPr>
      <w:r w:rsidRPr="000A777B">
        <w:rPr>
          <w:rFonts w:ascii="Calibri" w:hAnsi="Calibri" w:cs="Times New Roman"/>
          <w:b/>
          <w:bCs/>
          <w:sz w:val="18"/>
          <w:szCs w:val="18"/>
          <w:u w:val="single"/>
          <w:lang w:val="uk-UA"/>
        </w:rPr>
        <w:t>WARNING:</w:t>
      </w:r>
      <w:r w:rsidRPr="000A777B">
        <w:rPr>
          <w:rFonts w:ascii="Calibri" w:hAnsi="Calibri" w:cs="Times New Roman"/>
          <w:bCs/>
          <w:sz w:val="18"/>
          <w:szCs w:val="18"/>
          <w:lang w:val="uk-UA"/>
        </w:rPr>
        <w:t xml:space="preserve"> Prospective Offerors who have received this document from a source other than DAI, should immediately contact </w:t>
      </w:r>
      <w:hyperlink r:id="rId12" w:history="1">
        <w:r w:rsidR="00357CED" w:rsidRPr="000A777B">
          <w:rPr>
            <w:rStyle w:val="Hyperlink"/>
            <w:rFonts w:ascii="Calibri" w:hAnsi="Calibri" w:cs="Times New Roman"/>
            <w:bCs/>
            <w:color w:val="auto"/>
            <w:sz w:val="18"/>
            <w:szCs w:val="18"/>
            <w:lang w:val="uk-UA"/>
          </w:rPr>
          <w:t>ProcurementERA@dai.com</w:t>
        </w:r>
      </w:hyperlink>
      <w:r w:rsidRPr="000A777B">
        <w:rPr>
          <w:rFonts w:ascii="Calibri" w:hAnsi="Calibri" w:cs="Times New Roman"/>
          <w:bCs/>
          <w:sz w:val="18"/>
          <w:szCs w:val="18"/>
          <w:lang w:val="uk-UA"/>
        </w:rPr>
        <w:t xml:space="preserve"> and provide their name and mailing address in order that amendments to the RF</w:t>
      </w:r>
      <w:r w:rsidR="004F3325" w:rsidRPr="000A777B">
        <w:rPr>
          <w:rFonts w:ascii="Calibri" w:hAnsi="Calibri" w:cs="Times New Roman"/>
          <w:bCs/>
          <w:sz w:val="18"/>
          <w:szCs w:val="18"/>
          <w:lang w:val="uk-UA"/>
        </w:rPr>
        <w:t>P</w:t>
      </w:r>
      <w:r w:rsidRPr="000A777B">
        <w:rPr>
          <w:rFonts w:ascii="Calibri" w:hAnsi="Calibri" w:cs="Times New Roman"/>
          <w:bCs/>
          <w:sz w:val="18"/>
          <w:szCs w:val="18"/>
          <w:lang w:val="uk-UA"/>
        </w:rPr>
        <w:t xml:space="preserve"> or other communications can be sent directly to them. Any prospective Offeror who fails to register their interest assumes complete responsibility in the event that they do not receive communications prior to the closing date. Any amendments to this solicitation will be issued and posted by email.</w:t>
      </w:r>
    </w:p>
    <w:p w14:paraId="3DDC7CDB" w14:textId="02B6C6DF" w:rsidR="00BE2BC1" w:rsidRPr="000A777B" w:rsidRDefault="00BE2BC1" w:rsidP="00223746">
      <w:pPr>
        <w:tabs>
          <w:tab w:val="num" w:pos="810"/>
        </w:tabs>
        <w:jc w:val="both"/>
        <w:rPr>
          <w:rFonts w:eastAsia="Calibri" w:cstheme="minorHAnsi"/>
          <w:sz w:val="18"/>
          <w:szCs w:val="18"/>
          <w:lang w:val="uk-UA"/>
        </w:rPr>
      </w:pPr>
      <w:r w:rsidRPr="000A777B">
        <w:rPr>
          <w:rFonts w:eastAsia="Calibri" w:cstheme="minorHAnsi"/>
          <w:sz w:val="18"/>
          <w:szCs w:val="18"/>
          <w:lang w:val="uk-UA"/>
        </w:rPr>
        <w:t xml:space="preserve">DAI conducts business under the strictest ethical standards to assure fairness in competition, reasonable prices and successful performance or delivery of quality goods and equipment. DAI does not tolerate corruption, bribery, collusion or conflicts of interest. Any requests for payment or favors by DAI employees should be reported as soon as possible to </w:t>
      </w:r>
      <w:r>
        <w:fldChar w:fldCharType="begin"/>
      </w:r>
      <w:r>
        <w:instrText>HYPERLINK "mailto:ethics@dai.com"</w:instrText>
      </w:r>
      <w:r>
        <w:fldChar w:fldCharType="separate"/>
      </w:r>
      <w:r w:rsidRPr="000A777B">
        <w:rPr>
          <w:rStyle w:val="Hyperlink"/>
          <w:rFonts w:eastAsia="Calibri" w:cstheme="minorHAnsi"/>
          <w:color w:val="auto"/>
          <w:sz w:val="18"/>
          <w:szCs w:val="18"/>
          <w:lang w:val="uk-UA"/>
        </w:rPr>
        <w:t>ethics@dai.com</w:t>
      </w:r>
      <w:r>
        <w:rPr>
          <w:rStyle w:val="Hyperlink"/>
          <w:rFonts w:eastAsia="Calibri" w:cstheme="minorHAnsi"/>
          <w:color w:val="auto"/>
          <w:sz w:val="18"/>
          <w:szCs w:val="18"/>
          <w:lang w:val="uk-UA"/>
        </w:rPr>
        <w:fldChar w:fldCharType="end"/>
      </w:r>
      <w:r w:rsidRPr="000A777B">
        <w:rPr>
          <w:rFonts w:eastAsia="Calibri" w:cstheme="minorHAnsi"/>
          <w:sz w:val="18"/>
          <w:szCs w:val="18"/>
          <w:lang w:val="uk-UA"/>
        </w:rPr>
        <w:t xml:space="preserve"> or by visiting </w:t>
      </w:r>
      <w:r>
        <w:fldChar w:fldCharType="begin"/>
      </w:r>
      <w:r>
        <w:instrText>HYPERLINK "http://www.dai.ethicspoint.com"</w:instrText>
      </w:r>
      <w:r>
        <w:fldChar w:fldCharType="separate"/>
      </w:r>
      <w:r w:rsidRPr="000A777B">
        <w:rPr>
          <w:rStyle w:val="Hyperlink"/>
          <w:rFonts w:eastAsia="Calibri" w:cstheme="minorHAnsi"/>
          <w:color w:val="auto"/>
          <w:sz w:val="18"/>
          <w:szCs w:val="18"/>
          <w:lang w:val="uk-UA"/>
        </w:rPr>
        <w:t>www.dai.ethicspoint.com</w:t>
      </w:r>
      <w:r>
        <w:rPr>
          <w:rStyle w:val="Hyperlink"/>
          <w:rFonts w:eastAsia="Calibri" w:cstheme="minorHAnsi"/>
          <w:color w:val="auto"/>
          <w:sz w:val="18"/>
          <w:szCs w:val="18"/>
          <w:lang w:val="uk-UA"/>
        </w:rPr>
        <w:fldChar w:fldCharType="end"/>
      </w:r>
      <w:r w:rsidRPr="000A777B">
        <w:rPr>
          <w:rFonts w:eastAsia="Calibri" w:cstheme="minorHAnsi"/>
          <w:sz w:val="18"/>
          <w:szCs w:val="18"/>
          <w:lang w:val="uk-UA"/>
        </w:rPr>
        <w:t>. Further, any attempts by an offeror or subcontractor to offer inducements to a DAI employee to influence a decision will not be tolerated and will be grounds for disqualification, termination and possible debarment. See provision No. 1</w:t>
      </w:r>
      <w:r w:rsidR="00D41344" w:rsidRPr="000A777B">
        <w:rPr>
          <w:rFonts w:eastAsia="Calibri" w:cstheme="minorHAnsi"/>
          <w:sz w:val="18"/>
          <w:szCs w:val="18"/>
          <w:lang w:val="uk-UA"/>
        </w:rPr>
        <w:t>8</w:t>
      </w:r>
      <w:r w:rsidRPr="000A777B">
        <w:rPr>
          <w:rFonts w:eastAsia="Calibri" w:cstheme="minorHAnsi"/>
          <w:sz w:val="18"/>
          <w:szCs w:val="18"/>
          <w:lang w:val="uk-UA"/>
        </w:rPr>
        <w:t xml:space="preserve"> for more details.</w:t>
      </w:r>
    </w:p>
    <w:p w14:paraId="51AB1A4E" w14:textId="77777777" w:rsidR="003D6FB8" w:rsidRPr="000A777B" w:rsidRDefault="003D6FB8" w:rsidP="00223746">
      <w:pPr>
        <w:spacing w:before="0"/>
        <w:contextualSpacing/>
        <w:jc w:val="center"/>
        <w:rPr>
          <w:rFonts w:ascii="Times New Roman" w:hAnsi="Times New Roman" w:cs="Times New Roman"/>
          <w:sz w:val="18"/>
          <w:szCs w:val="18"/>
          <w:lang w:val="uk-UA"/>
        </w:rPr>
      </w:pPr>
    </w:p>
    <w:p w14:paraId="2C1CF4D5" w14:textId="6D541F40" w:rsidR="00B64F94" w:rsidRPr="000A777B" w:rsidRDefault="007520CC" w:rsidP="00223746">
      <w:pPr>
        <w:spacing w:before="0"/>
        <w:contextualSpacing/>
        <w:jc w:val="both"/>
        <w:rPr>
          <w:rFonts w:ascii="Calibri" w:hAnsi="Calibri"/>
          <w:sz w:val="18"/>
          <w:szCs w:val="18"/>
          <w:lang w:val="uk-UA"/>
        </w:rPr>
      </w:pPr>
      <w:r w:rsidRPr="000A777B">
        <w:rPr>
          <w:rFonts w:ascii="Calibri" w:hAnsi="Calibri"/>
          <w:b/>
          <w:sz w:val="18"/>
          <w:szCs w:val="18"/>
          <w:u w:val="single"/>
          <w:lang w:val="uk-UA"/>
        </w:rPr>
        <w:t>ПОПЕРЕДЖЕННЯ</w:t>
      </w:r>
      <w:r w:rsidRPr="000A777B">
        <w:rPr>
          <w:rFonts w:ascii="Calibri" w:hAnsi="Calibri"/>
          <w:sz w:val="18"/>
          <w:szCs w:val="18"/>
          <w:lang w:val="uk-UA"/>
        </w:rPr>
        <w:t xml:space="preserve">: Потенційні Учасники тендеру, які отримали цей документ з джерела іншого, ніж компанія «DAI», повинні негайно звернутися до </w:t>
      </w:r>
      <w:bookmarkStart w:id="0" w:name="_Hlk533246394"/>
      <w:r w:rsidR="00460589" w:rsidRPr="000A777B">
        <w:rPr>
          <w:rFonts w:ascii="Calibri" w:hAnsi="Calibri"/>
          <w:sz w:val="18"/>
          <w:szCs w:val="18"/>
          <w:lang w:val="uk-UA"/>
        </w:rPr>
        <w:fldChar w:fldCharType="begin"/>
      </w:r>
      <w:r w:rsidR="00460589" w:rsidRPr="000A777B">
        <w:rPr>
          <w:rFonts w:ascii="Calibri" w:hAnsi="Calibri"/>
          <w:sz w:val="18"/>
          <w:szCs w:val="18"/>
          <w:lang w:val="uk-UA"/>
        </w:rPr>
        <w:instrText xml:space="preserve"> HYPERLINK "mailto:ProcurementERA@dai.com" </w:instrText>
      </w:r>
      <w:r w:rsidR="00460589" w:rsidRPr="000A777B">
        <w:rPr>
          <w:rFonts w:ascii="Calibri" w:hAnsi="Calibri"/>
          <w:sz w:val="18"/>
          <w:szCs w:val="18"/>
          <w:lang w:val="uk-UA"/>
        </w:rPr>
      </w:r>
      <w:r w:rsidR="00460589" w:rsidRPr="000A777B">
        <w:rPr>
          <w:rFonts w:ascii="Calibri" w:hAnsi="Calibri"/>
          <w:sz w:val="18"/>
          <w:szCs w:val="18"/>
          <w:lang w:val="uk-UA"/>
        </w:rPr>
        <w:fldChar w:fldCharType="separate"/>
      </w:r>
      <w:r w:rsidR="00460589" w:rsidRPr="000A777B">
        <w:rPr>
          <w:rStyle w:val="Hyperlink"/>
          <w:rFonts w:ascii="Calibri" w:hAnsi="Calibri"/>
          <w:color w:val="auto"/>
          <w:sz w:val="18"/>
          <w:szCs w:val="18"/>
          <w:lang w:val="uk-UA"/>
        </w:rPr>
        <w:t>ProcurementERA@dai.com</w:t>
      </w:r>
      <w:r w:rsidR="00460589" w:rsidRPr="000A777B">
        <w:rPr>
          <w:rFonts w:ascii="Calibri" w:hAnsi="Calibri"/>
          <w:sz w:val="18"/>
          <w:szCs w:val="18"/>
          <w:lang w:val="uk-UA"/>
        </w:rPr>
        <w:fldChar w:fldCharType="end"/>
      </w:r>
      <w:r w:rsidR="00220A71" w:rsidRPr="000A777B">
        <w:rPr>
          <w:rFonts w:ascii="Calibri" w:hAnsi="Calibri"/>
          <w:sz w:val="18"/>
          <w:szCs w:val="18"/>
          <w:lang w:val="uk-UA"/>
        </w:rPr>
        <w:t xml:space="preserve"> </w:t>
      </w:r>
      <w:bookmarkEnd w:id="0"/>
      <w:r w:rsidRPr="000A777B">
        <w:rPr>
          <w:rFonts w:ascii="Calibri" w:hAnsi="Calibri"/>
          <w:sz w:val="18"/>
          <w:szCs w:val="18"/>
          <w:lang w:val="uk-UA"/>
        </w:rPr>
        <w:t xml:space="preserve">та вказати назву та адресу своєї компанії, щоб прямо на цю адресу їм можна було надсилати зміни до цього Запиту або інші повідомлення. Будь-який потенційний Учасник тендеру, який таким чином не виявить свою зацікавленість, бере на себе повну відповідальність у разі неотримання повідомлень до кінцевого терміну подання пропозиції. Будь-які зміни до цього </w:t>
      </w:r>
      <w:r w:rsidR="00D854D0" w:rsidRPr="000A777B">
        <w:rPr>
          <w:rFonts w:ascii="Calibri" w:hAnsi="Calibri"/>
          <w:sz w:val="18"/>
          <w:szCs w:val="18"/>
          <w:lang w:val="uk-UA"/>
        </w:rPr>
        <w:t>З</w:t>
      </w:r>
      <w:r w:rsidRPr="000A777B">
        <w:rPr>
          <w:rFonts w:ascii="Calibri" w:hAnsi="Calibri"/>
          <w:sz w:val="18"/>
          <w:szCs w:val="18"/>
          <w:lang w:val="uk-UA"/>
        </w:rPr>
        <w:t>апиту надсилатимутися електронною поштою.</w:t>
      </w:r>
    </w:p>
    <w:p w14:paraId="6DE968B1" w14:textId="2C5A4721" w:rsidR="00EA7E61" w:rsidRPr="000A777B" w:rsidRDefault="00EA7E61" w:rsidP="00223746">
      <w:pPr>
        <w:jc w:val="both"/>
        <w:rPr>
          <w:rFonts w:asciiTheme="majorHAnsi" w:hAnsiTheme="majorHAnsi"/>
          <w:sz w:val="26"/>
          <w:szCs w:val="26"/>
          <w:lang w:val="uk-UA"/>
        </w:rPr>
        <w:sectPr w:rsidR="00EA7E61" w:rsidRPr="000A777B" w:rsidSect="001B225B">
          <w:footerReference w:type="default" r:id="rId13"/>
          <w:pgSz w:w="12240" w:h="15840" w:code="1"/>
          <w:pgMar w:top="720" w:right="720" w:bottom="720" w:left="720" w:header="720" w:footer="215" w:gutter="0"/>
          <w:cols w:space="720"/>
          <w:docGrid w:linePitch="360"/>
        </w:sectPr>
      </w:pPr>
      <w:r w:rsidRPr="000A777B">
        <w:rPr>
          <w:rFonts w:eastAsia="Calibri" w:cstheme="minorHAnsi"/>
          <w:sz w:val="18"/>
          <w:szCs w:val="18"/>
          <w:lang w:val="uk-UA"/>
        </w:rPr>
        <w:t>Компанія «DAI» веде бізнес за найсуворішими етичними стандартами, щоб забезпечити чесність у конкуренції, розумні ціни та успішну роботу чи доставку якісних товарів та обладнання.</w:t>
      </w:r>
      <w:r w:rsidRPr="000A777B">
        <w:rPr>
          <w:b/>
          <w:lang w:val="uk-UA"/>
        </w:rPr>
        <w:t xml:space="preserve"> </w:t>
      </w:r>
      <w:r w:rsidRPr="000A777B">
        <w:rPr>
          <w:rFonts w:eastAsia="Calibri" w:cstheme="minorHAnsi"/>
          <w:sz w:val="18"/>
          <w:szCs w:val="18"/>
          <w:lang w:val="uk-UA"/>
        </w:rPr>
        <w:t>Компанія «DAI» не допускає корупцію, хабарі, змови або конфлікти інтересів.</w:t>
      </w:r>
      <w:r w:rsidR="003D5CD6" w:rsidRPr="000A777B">
        <w:rPr>
          <w:rFonts w:eastAsia="Calibri" w:cstheme="minorHAnsi"/>
          <w:sz w:val="18"/>
          <w:szCs w:val="18"/>
          <w:lang w:val="uk-UA"/>
        </w:rPr>
        <w:t xml:space="preserve"> </w:t>
      </w:r>
      <w:r w:rsidR="00D6075A" w:rsidRPr="000A777B">
        <w:rPr>
          <w:rFonts w:eastAsia="Calibri" w:cstheme="minorHAnsi"/>
          <w:sz w:val="18"/>
          <w:szCs w:val="18"/>
          <w:lang w:val="uk-UA"/>
        </w:rPr>
        <w:t>Про б</w:t>
      </w:r>
      <w:r w:rsidR="003D5CD6" w:rsidRPr="000A777B">
        <w:rPr>
          <w:rFonts w:eastAsia="Calibri" w:cstheme="minorHAnsi"/>
          <w:sz w:val="18"/>
          <w:szCs w:val="18"/>
          <w:lang w:val="uk-UA"/>
        </w:rPr>
        <w:t xml:space="preserve">удь-які прохання </w:t>
      </w:r>
      <w:r w:rsidR="00D6075A" w:rsidRPr="000A777B">
        <w:rPr>
          <w:rFonts w:eastAsia="Calibri" w:cstheme="minorHAnsi"/>
          <w:sz w:val="18"/>
          <w:szCs w:val="18"/>
          <w:lang w:val="uk-UA"/>
        </w:rPr>
        <w:t xml:space="preserve">з боку співробітників компанії «DAI» </w:t>
      </w:r>
      <w:r w:rsidR="003D5CD6" w:rsidRPr="000A777B">
        <w:rPr>
          <w:rFonts w:eastAsia="Calibri" w:cstheme="minorHAnsi"/>
          <w:sz w:val="18"/>
          <w:szCs w:val="18"/>
          <w:lang w:val="uk-UA"/>
        </w:rPr>
        <w:t xml:space="preserve">про виплату або </w:t>
      </w:r>
      <w:r w:rsidR="00D6075A" w:rsidRPr="000A777B">
        <w:rPr>
          <w:rFonts w:eastAsia="Calibri" w:cstheme="minorHAnsi"/>
          <w:sz w:val="18"/>
          <w:szCs w:val="18"/>
          <w:lang w:val="uk-UA"/>
        </w:rPr>
        <w:t xml:space="preserve">винагороду слід </w:t>
      </w:r>
      <w:r w:rsidR="003D5CD6" w:rsidRPr="000A777B">
        <w:rPr>
          <w:rFonts w:eastAsia="Calibri" w:cstheme="minorHAnsi"/>
          <w:sz w:val="18"/>
          <w:szCs w:val="18"/>
          <w:lang w:val="uk-UA"/>
        </w:rPr>
        <w:t>повідом</w:t>
      </w:r>
      <w:r w:rsidR="00D6075A" w:rsidRPr="000A777B">
        <w:rPr>
          <w:rFonts w:eastAsia="Calibri" w:cstheme="minorHAnsi"/>
          <w:sz w:val="18"/>
          <w:szCs w:val="18"/>
          <w:lang w:val="uk-UA"/>
        </w:rPr>
        <w:t>ити</w:t>
      </w:r>
      <w:r w:rsidR="003D5CD6" w:rsidRPr="000A777B">
        <w:rPr>
          <w:rFonts w:eastAsia="Calibri" w:cstheme="minorHAnsi"/>
          <w:sz w:val="18"/>
          <w:szCs w:val="18"/>
          <w:lang w:val="uk-UA"/>
        </w:rPr>
        <w:t xml:space="preserve"> </w:t>
      </w:r>
      <w:r w:rsidR="00D6075A" w:rsidRPr="000A777B">
        <w:rPr>
          <w:rFonts w:eastAsia="Calibri" w:cstheme="minorHAnsi"/>
          <w:sz w:val="18"/>
          <w:szCs w:val="18"/>
          <w:lang w:val="uk-UA"/>
        </w:rPr>
        <w:t xml:space="preserve">якомога швидше </w:t>
      </w:r>
      <w:r w:rsidR="003D5CD6" w:rsidRPr="000A777B">
        <w:rPr>
          <w:rFonts w:eastAsia="Calibri" w:cstheme="minorHAnsi"/>
          <w:sz w:val="18"/>
          <w:szCs w:val="18"/>
          <w:lang w:val="uk-UA"/>
        </w:rPr>
        <w:t xml:space="preserve">на </w:t>
      </w:r>
      <w:hyperlink r:id="rId14" w:history="1">
        <w:r w:rsidR="00FC1A95" w:rsidRPr="000A777B">
          <w:rPr>
            <w:rStyle w:val="Hyperlink"/>
            <w:rFonts w:eastAsia="Calibri" w:cstheme="minorHAnsi"/>
            <w:color w:val="auto"/>
            <w:sz w:val="18"/>
            <w:szCs w:val="18"/>
            <w:lang w:val="uk-UA"/>
          </w:rPr>
          <w:t>ethics@dai.com</w:t>
        </w:r>
      </w:hyperlink>
      <w:r w:rsidR="00FC1A95" w:rsidRPr="000A777B">
        <w:rPr>
          <w:rFonts w:eastAsia="Calibri" w:cstheme="minorHAnsi"/>
          <w:sz w:val="18"/>
          <w:szCs w:val="18"/>
          <w:lang w:val="uk-UA"/>
        </w:rPr>
        <w:t xml:space="preserve"> </w:t>
      </w:r>
      <w:r w:rsidR="00D6075A" w:rsidRPr="000A777B">
        <w:rPr>
          <w:rFonts w:eastAsia="Calibri" w:cstheme="minorHAnsi"/>
          <w:sz w:val="18"/>
          <w:szCs w:val="18"/>
          <w:lang w:val="uk-UA"/>
        </w:rPr>
        <w:t xml:space="preserve"> або на веб-сайті </w:t>
      </w:r>
      <w:r w:rsidR="004B200D">
        <w:fldChar w:fldCharType="begin"/>
      </w:r>
      <w:r w:rsidR="004B200D">
        <w:instrText>HYPERLINK</w:instrText>
      </w:r>
      <w:r w:rsidR="004B200D" w:rsidRPr="00223746">
        <w:rPr>
          <w:lang w:val="ru-RU"/>
        </w:rPr>
        <w:instrText xml:space="preserve"> "</w:instrText>
      </w:r>
      <w:r w:rsidR="004B200D">
        <w:instrText>http</w:instrText>
      </w:r>
      <w:r w:rsidR="004B200D" w:rsidRPr="00223746">
        <w:rPr>
          <w:lang w:val="ru-RU"/>
        </w:rPr>
        <w:instrText>://</w:instrText>
      </w:r>
      <w:r w:rsidR="004B200D">
        <w:instrText>www</w:instrText>
      </w:r>
      <w:r w:rsidR="004B200D" w:rsidRPr="00223746">
        <w:rPr>
          <w:lang w:val="ru-RU"/>
        </w:rPr>
        <w:instrText>.</w:instrText>
      </w:r>
      <w:r w:rsidR="004B200D">
        <w:instrText>dai</w:instrText>
      </w:r>
      <w:r w:rsidR="004B200D" w:rsidRPr="00223746">
        <w:rPr>
          <w:lang w:val="ru-RU"/>
        </w:rPr>
        <w:instrText>.</w:instrText>
      </w:r>
      <w:r w:rsidR="004B200D">
        <w:instrText>ethicspoint</w:instrText>
      </w:r>
      <w:r w:rsidR="004B200D" w:rsidRPr="00223746">
        <w:rPr>
          <w:lang w:val="ru-RU"/>
        </w:rPr>
        <w:instrText>.</w:instrText>
      </w:r>
      <w:r w:rsidR="004B200D">
        <w:instrText>com</w:instrText>
      </w:r>
      <w:r w:rsidR="004B200D" w:rsidRPr="00223746">
        <w:rPr>
          <w:lang w:val="ru-RU"/>
        </w:rPr>
        <w:instrText>"</w:instrText>
      </w:r>
      <w:r w:rsidR="004B200D">
        <w:fldChar w:fldCharType="separate"/>
      </w:r>
      <w:r w:rsidR="00FC1A95" w:rsidRPr="000A777B">
        <w:rPr>
          <w:rStyle w:val="Hyperlink"/>
          <w:rFonts w:eastAsia="Calibri" w:cstheme="minorHAnsi"/>
          <w:color w:val="auto"/>
          <w:sz w:val="18"/>
          <w:szCs w:val="18"/>
          <w:lang w:val="uk-UA"/>
        </w:rPr>
        <w:t>www.dai.ethicspoint.com</w:t>
      </w:r>
      <w:r w:rsidR="004B200D">
        <w:rPr>
          <w:rStyle w:val="Hyperlink"/>
          <w:rFonts w:eastAsia="Calibri" w:cstheme="minorHAnsi"/>
          <w:color w:val="auto"/>
          <w:sz w:val="18"/>
          <w:szCs w:val="18"/>
          <w:lang w:val="uk-UA"/>
        </w:rPr>
        <w:fldChar w:fldCharType="end"/>
      </w:r>
      <w:r w:rsidR="00D6075A" w:rsidRPr="000A777B">
        <w:rPr>
          <w:rFonts w:eastAsia="Calibri" w:cstheme="minorHAnsi"/>
          <w:sz w:val="18"/>
          <w:szCs w:val="18"/>
          <w:lang w:val="uk-UA"/>
        </w:rPr>
        <w:t xml:space="preserve">. Крім того, </w:t>
      </w:r>
      <w:r w:rsidR="002900F5" w:rsidRPr="000A777B">
        <w:rPr>
          <w:rFonts w:eastAsia="Calibri" w:cstheme="minorHAnsi"/>
          <w:sz w:val="18"/>
          <w:szCs w:val="18"/>
          <w:lang w:val="uk-UA"/>
        </w:rPr>
        <w:t xml:space="preserve">не допускаються </w:t>
      </w:r>
      <w:r w:rsidR="00D6075A" w:rsidRPr="000A777B">
        <w:rPr>
          <w:rFonts w:eastAsia="Calibri" w:cstheme="minorHAnsi"/>
          <w:sz w:val="18"/>
          <w:szCs w:val="18"/>
          <w:lang w:val="uk-UA"/>
        </w:rPr>
        <w:t xml:space="preserve">будь-які спроби учасника </w:t>
      </w:r>
      <w:r w:rsidR="00344321" w:rsidRPr="000A777B">
        <w:rPr>
          <w:rFonts w:eastAsia="Calibri" w:cstheme="minorHAnsi"/>
          <w:sz w:val="18"/>
          <w:szCs w:val="18"/>
          <w:lang w:val="uk-UA"/>
        </w:rPr>
        <w:t xml:space="preserve">тендеру </w:t>
      </w:r>
      <w:r w:rsidR="00D6075A" w:rsidRPr="000A777B">
        <w:rPr>
          <w:rFonts w:eastAsia="Calibri" w:cstheme="minorHAnsi"/>
          <w:sz w:val="18"/>
          <w:szCs w:val="18"/>
          <w:lang w:val="uk-UA"/>
        </w:rPr>
        <w:t xml:space="preserve">або субпідрядника запропонувати заохочення співробітнику </w:t>
      </w:r>
      <w:r w:rsidR="00344321" w:rsidRPr="000A777B">
        <w:rPr>
          <w:rFonts w:eastAsia="Calibri" w:cstheme="minorHAnsi"/>
          <w:sz w:val="18"/>
          <w:szCs w:val="18"/>
          <w:lang w:val="uk-UA"/>
        </w:rPr>
        <w:t>компанії «</w:t>
      </w:r>
      <w:r w:rsidR="00D6075A" w:rsidRPr="000A777B">
        <w:rPr>
          <w:rFonts w:eastAsia="Calibri" w:cstheme="minorHAnsi"/>
          <w:sz w:val="18"/>
          <w:szCs w:val="18"/>
          <w:lang w:val="uk-UA"/>
        </w:rPr>
        <w:t>DAI</w:t>
      </w:r>
      <w:r w:rsidR="00344321" w:rsidRPr="000A777B">
        <w:rPr>
          <w:rFonts w:eastAsia="Calibri" w:cstheme="minorHAnsi"/>
          <w:sz w:val="18"/>
          <w:szCs w:val="18"/>
          <w:lang w:val="uk-UA"/>
        </w:rPr>
        <w:t>»</w:t>
      </w:r>
      <w:r w:rsidR="00D6075A" w:rsidRPr="000A777B">
        <w:rPr>
          <w:rFonts w:eastAsia="Calibri" w:cstheme="minorHAnsi"/>
          <w:sz w:val="18"/>
          <w:szCs w:val="18"/>
          <w:lang w:val="uk-UA"/>
        </w:rPr>
        <w:t xml:space="preserve"> </w:t>
      </w:r>
      <w:r w:rsidR="002900F5" w:rsidRPr="000A777B">
        <w:rPr>
          <w:rFonts w:eastAsia="Calibri" w:cstheme="minorHAnsi"/>
          <w:sz w:val="18"/>
          <w:szCs w:val="18"/>
          <w:lang w:val="uk-UA"/>
        </w:rPr>
        <w:t>для впливу на рішення, такі спроби б</w:t>
      </w:r>
      <w:r w:rsidR="00D6075A" w:rsidRPr="000A777B">
        <w:rPr>
          <w:rFonts w:eastAsia="Calibri" w:cstheme="minorHAnsi"/>
          <w:sz w:val="18"/>
          <w:szCs w:val="18"/>
          <w:lang w:val="uk-UA"/>
        </w:rPr>
        <w:t xml:space="preserve">удуть </w:t>
      </w:r>
      <w:r w:rsidR="002900F5" w:rsidRPr="000A777B">
        <w:rPr>
          <w:rFonts w:eastAsia="Calibri" w:cstheme="minorHAnsi"/>
          <w:sz w:val="18"/>
          <w:szCs w:val="18"/>
          <w:lang w:val="uk-UA"/>
        </w:rPr>
        <w:t xml:space="preserve">вважатися </w:t>
      </w:r>
      <w:r w:rsidR="00D6075A" w:rsidRPr="000A777B">
        <w:rPr>
          <w:rFonts w:eastAsia="Calibri" w:cstheme="minorHAnsi"/>
          <w:sz w:val="18"/>
          <w:szCs w:val="18"/>
          <w:lang w:val="uk-UA"/>
        </w:rPr>
        <w:t>підставою для дискваліфікації, припинення та можливої заборони</w:t>
      </w:r>
      <w:r w:rsidR="00344321" w:rsidRPr="000A777B">
        <w:rPr>
          <w:rFonts w:eastAsia="Calibri" w:cstheme="minorHAnsi"/>
          <w:sz w:val="18"/>
          <w:szCs w:val="18"/>
          <w:lang w:val="uk-UA"/>
        </w:rPr>
        <w:t xml:space="preserve"> щодо участі у тендері</w:t>
      </w:r>
      <w:r w:rsidR="00D6075A" w:rsidRPr="000A777B">
        <w:rPr>
          <w:rFonts w:eastAsia="Calibri" w:cstheme="minorHAnsi"/>
          <w:sz w:val="18"/>
          <w:szCs w:val="18"/>
          <w:lang w:val="uk-UA"/>
        </w:rPr>
        <w:t>. Детальніше див</w:t>
      </w:r>
      <w:r w:rsidR="00344321" w:rsidRPr="000A777B">
        <w:rPr>
          <w:rFonts w:eastAsia="Calibri" w:cstheme="minorHAnsi"/>
          <w:sz w:val="18"/>
          <w:szCs w:val="18"/>
          <w:lang w:val="uk-UA"/>
        </w:rPr>
        <w:t>ись</w:t>
      </w:r>
      <w:r w:rsidR="00D6075A" w:rsidRPr="000A777B">
        <w:rPr>
          <w:rFonts w:eastAsia="Calibri" w:cstheme="minorHAnsi"/>
          <w:sz w:val="18"/>
          <w:szCs w:val="18"/>
          <w:lang w:val="uk-UA"/>
        </w:rPr>
        <w:t xml:space="preserve"> Положення № 1</w:t>
      </w:r>
      <w:r w:rsidR="00D41344" w:rsidRPr="000A777B">
        <w:rPr>
          <w:rFonts w:eastAsia="Calibri" w:cstheme="minorHAnsi"/>
          <w:sz w:val="18"/>
          <w:szCs w:val="18"/>
          <w:lang w:val="uk-UA"/>
        </w:rPr>
        <w:t>8</w:t>
      </w:r>
      <w:r w:rsidR="00D6075A" w:rsidRPr="000A777B">
        <w:rPr>
          <w:rFonts w:eastAsia="Calibri" w:cstheme="minorHAnsi"/>
          <w:sz w:val="18"/>
          <w:szCs w:val="18"/>
          <w:lang w:val="uk-UA"/>
        </w:rPr>
        <w:t>.</w:t>
      </w:r>
    </w:p>
    <w:p w14:paraId="2E623BEC" w14:textId="5F87B635" w:rsidR="00F15991" w:rsidRPr="00843FF9" w:rsidRDefault="001130CD" w:rsidP="001B225B">
      <w:pPr>
        <w:pStyle w:val="Heading1"/>
        <w:numPr>
          <w:ilvl w:val="0"/>
          <w:numId w:val="4"/>
        </w:numPr>
        <w:ind w:left="360" w:right="-720"/>
        <w:rPr>
          <w:rFonts w:asciiTheme="minorHAnsi" w:eastAsiaTheme="minorHAnsi" w:hAnsiTheme="minorHAnsi" w:cstheme="minorHAnsi"/>
          <w:bCs/>
          <w:kern w:val="0"/>
          <w:sz w:val="24"/>
          <w:lang w:val="uk-UA"/>
        </w:rPr>
      </w:pPr>
      <w:r w:rsidRPr="00843FF9">
        <w:rPr>
          <w:rFonts w:asciiTheme="minorHAnsi" w:eastAsiaTheme="minorHAnsi" w:hAnsiTheme="minorHAnsi" w:cstheme="minorHAnsi"/>
          <w:bCs/>
          <w:kern w:val="0"/>
          <w:sz w:val="24"/>
          <w:lang w:val="uk-UA"/>
        </w:rPr>
        <w:lastRenderedPageBreak/>
        <w:t xml:space="preserve">Synopsis of the </w:t>
      </w:r>
      <w:r w:rsidR="004055E0" w:rsidRPr="00843FF9">
        <w:rPr>
          <w:rFonts w:asciiTheme="minorHAnsi" w:eastAsiaTheme="minorHAnsi" w:hAnsiTheme="minorHAnsi" w:cstheme="minorHAnsi"/>
          <w:bCs/>
          <w:kern w:val="0"/>
          <w:sz w:val="24"/>
          <w:lang w:val="uk-UA"/>
        </w:rPr>
        <w:t xml:space="preserve">Request for </w:t>
      </w:r>
      <w:r w:rsidR="00646F5D" w:rsidRPr="00843FF9">
        <w:rPr>
          <w:rFonts w:asciiTheme="minorHAnsi" w:eastAsiaTheme="minorHAnsi" w:hAnsiTheme="minorHAnsi" w:cstheme="minorHAnsi"/>
          <w:bCs/>
          <w:kern w:val="0"/>
          <w:sz w:val="24"/>
          <w:lang w:val="uk-UA"/>
        </w:rPr>
        <w:t xml:space="preserve">Proposals </w:t>
      </w:r>
      <w:r w:rsidR="004055E0" w:rsidRPr="00843FF9">
        <w:rPr>
          <w:rFonts w:asciiTheme="minorHAnsi" w:eastAsiaTheme="minorHAnsi" w:hAnsiTheme="minorHAnsi" w:cstheme="minorHAnsi"/>
          <w:bCs/>
          <w:kern w:val="0"/>
          <w:sz w:val="24"/>
          <w:lang w:val="uk-UA"/>
        </w:rPr>
        <w:t>(</w:t>
      </w:r>
      <w:r w:rsidR="008B799F" w:rsidRPr="00843FF9">
        <w:rPr>
          <w:rFonts w:asciiTheme="minorHAnsi" w:eastAsiaTheme="minorHAnsi" w:hAnsiTheme="minorHAnsi" w:cstheme="minorHAnsi"/>
          <w:bCs/>
          <w:kern w:val="0"/>
          <w:sz w:val="24"/>
          <w:lang w:val="uk-UA"/>
        </w:rPr>
        <w:t>RFP</w:t>
      </w:r>
      <w:r w:rsidR="004055E0" w:rsidRPr="00843FF9">
        <w:rPr>
          <w:rFonts w:asciiTheme="minorHAnsi" w:eastAsiaTheme="minorHAnsi" w:hAnsiTheme="minorHAnsi" w:cstheme="minorHAnsi"/>
          <w:bCs/>
          <w:kern w:val="0"/>
          <w:sz w:val="24"/>
          <w:lang w:val="uk-UA"/>
        </w:rPr>
        <w:t>)</w:t>
      </w:r>
      <w:r w:rsidRPr="00843FF9">
        <w:rPr>
          <w:rFonts w:asciiTheme="minorHAnsi" w:eastAsiaTheme="minorHAnsi" w:hAnsiTheme="minorHAnsi" w:cstheme="minorHAnsi"/>
          <w:bCs/>
          <w:kern w:val="0"/>
          <w:sz w:val="24"/>
          <w:lang w:val="uk-UA"/>
        </w:rPr>
        <w:t xml:space="preserve"> / </w:t>
      </w:r>
      <w:r w:rsidR="00F15991" w:rsidRPr="00843FF9">
        <w:rPr>
          <w:rFonts w:asciiTheme="minorHAnsi" w:eastAsiaTheme="minorHAnsi" w:hAnsiTheme="minorHAnsi" w:cstheme="minorHAnsi"/>
          <w:bCs/>
          <w:kern w:val="0"/>
          <w:sz w:val="24"/>
          <w:lang w:val="uk-UA"/>
        </w:rPr>
        <w:t xml:space="preserve">Стислий огляд </w:t>
      </w:r>
      <w:r w:rsidR="00194456" w:rsidRPr="00843FF9">
        <w:rPr>
          <w:rFonts w:asciiTheme="minorHAnsi" w:eastAsiaTheme="minorHAnsi" w:hAnsiTheme="minorHAnsi" w:cstheme="minorHAnsi"/>
          <w:bCs/>
          <w:kern w:val="0"/>
          <w:sz w:val="24"/>
          <w:lang w:val="uk-UA"/>
        </w:rPr>
        <w:t xml:space="preserve">запиту на </w:t>
      </w:r>
      <w:r w:rsidR="001753A0" w:rsidRPr="00843FF9">
        <w:rPr>
          <w:rFonts w:asciiTheme="minorHAnsi" w:eastAsiaTheme="minorHAnsi" w:hAnsiTheme="minorHAnsi" w:cstheme="minorHAnsi"/>
          <w:bCs/>
          <w:kern w:val="0"/>
          <w:sz w:val="24"/>
          <w:lang w:val="uk-UA"/>
        </w:rPr>
        <w:t>надання</w:t>
      </w:r>
      <w:r w:rsidR="00194456" w:rsidRPr="00843FF9">
        <w:rPr>
          <w:rFonts w:asciiTheme="minorHAnsi" w:eastAsiaTheme="minorHAnsi" w:hAnsiTheme="minorHAnsi" w:cstheme="minorHAnsi"/>
          <w:bCs/>
          <w:kern w:val="0"/>
          <w:sz w:val="24"/>
          <w:lang w:val="uk-UA"/>
        </w:rPr>
        <w:t xml:space="preserve"> пропозиції</w:t>
      </w:r>
      <w:r w:rsidR="00AC0176" w:rsidRPr="00843FF9">
        <w:rPr>
          <w:rFonts w:asciiTheme="minorHAnsi" w:eastAsiaTheme="minorHAnsi" w:hAnsiTheme="minorHAnsi" w:cstheme="minorHAnsi"/>
          <w:bCs/>
          <w:kern w:val="0"/>
          <w:sz w:val="24"/>
          <w:lang w:val="uk-UA"/>
        </w:rPr>
        <w:t xml:space="preserve"> (Запит)</w:t>
      </w:r>
    </w:p>
    <w:tbl>
      <w:tblPr>
        <w:tblW w:w="1060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5387"/>
      </w:tblGrid>
      <w:tr w:rsidR="009368C5" w:rsidRPr="000A777B" w14:paraId="00436502" w14:textId="77777777" w:rsidTr="001B225B">
        <w:trPr>
          <w:trHeight w:val="251"/>
        </w:trPr>
        <w:tc>
          <w:tcPr>
            <w:tcW w:w="5218" w:type="dxa"/>
            <w:vAlign w:val="center"/>
          </w:tcPr>
          <w:p w14:paraId="081943BA" w14:textId="43FF0073" w:rsidR="001130CD" w:rsidRPr="000A777B" w:rsidRDefault="001061BE" w:rsidP="00090C80">
            <w:pPr>
              <w:pStyle w:val="ListParagraph"/>
              <w:numPr>
                <w:ilvl w:val="0"/>
                <w:numId w:val="2"/>
              </w:numPr>
              <w:spacing w:before="0"/>
              <w:ind w:left="346" w:hanging="342"/>
              <w:jc w:val="center"/>
              <w:rPr>
                <w:b/>
                <w:lang w:val="uk-UA"/>
              </w:rPr>
            </w:pPr>
            <w:r w:rsidRPr="000A777B">
              <w:rPr>
                <w:lang w:val="uk-UA"/>
              </w:rPr>
              <w:t xml:space="preserve"> </w:t>
            </w:r>
            <w:r w:rsidR="001130CD" w:rsidRPr="000A777B">
              <w:rPr>
                <w:b/>
                <w:lang w:val="uk-UA"/>
              </w:rPr>
              <w:t>RF</w:t>
            </w:r>
            <w:r w:rsidR="00FF3ACB" w:rsidRPr="000A777B">
              <w:rPr>
                <w:b/>
                <w:lang w:val="uk-UA"/>
              </w:rPr>
              <w:t>P</w:t>
            </w:r>
            <w:r w:rsidR="00A47674" w:rsidRPr="000A777B">
              <w:rPr>
                <w:b/>
                <w:lang w:val="uk-UA"/>
              </w:rPr>
              <w:t xml:space="preserve"> </w:t>
            </w:r>
            <w:r w:rsidR="001130CD" w:rsidRPr="000A777B">
              <w:rPr>
                <w:b/>
                <w:lang w:val="uk-UA"/>
              </w:rPr>
              <w:t>No</w:t>
            </w:r>
            <w:r w:rsidR="00377672" w:rsidRPr="000A777B">
              <w:rPr>
                <w:b/>
                <w:lang w:val="uk-UA"/>
              </w:rPr>
              <w:t>.</w:t>
            </w:r>
          </w:p>
        </w:tc>
        <w:tc>
          <w:tcPr>
            <w:tcW w:w="5387" w:type="dxa"/>
            <w:vAlign w:val="center"/>
          </w:tcPr>
          <w:p w14:paraId="4C47F9B5" w14:textId="76F7D2A2" w:rsidR="00334BB6" w:rsidRPr="000A777B" w:rsidRDefault="00C551B5" w:rsidP="00090C80">
            <w:pPr>
              <w:pStyle w:val="ListParagraph"/>
              <w:numPr>
                <w:ilvl w:val="0"/>
                <w:numId w:val="6"/>
              </w:numPr>
              <w:spacing w:before="0"/>
              <w:jc w:val="center"/>
              <w:rPr>
                <w:b/>
                <w:lang w:val="uk-UA"/>
              </w:rPr>
            </w:pPr>
            <w:r w:rsidRPr="000A777B">
              <w:rPr>
                <w:b/>
                <w:lang w:val="uk-UA"/>
              </w:rPr>
              <w:t>Запит №</w:t>
            </w:r>
          </w:p>
        </w:tc>
      </w:tr>
      <w:tr w:rsidR="009368C5" w:rsidRPr="000A777B" w14:paraId="24068F5E" w14:textId="77777777" w:rsidTr="001B225B">
        <w:trPr>
          <w:trHeight w:val="242"/>
        </w:trPr>
        <w:tc>
          <w:tcPr>
            <w:tcW w:w="5218" w:type="dxa"/>
          </w:tcPr>
          <w:p w14:paraId="62575A99" w14:textId="2384CA81" w:rsidR="00C551B5" w:rsidRPr="00E96312" w:rsidRDefault="00546A77" w:rsidP="00843FF9">
            <w:pPr>
              <w:spacing w:before="0"/>
              <w:contextualSpacing/>
              <w:rPr>
                <w:b/>
                <w:lang w:val="uk-UA"/>
              </w:rPr>
            </w:pPr>
            <w:r w:rsidRPr="00843FF9">
              <w:rPr>
                <w:rStyle w:val="Strong"/>
                <w:b w:val="0"/>
                <w:bCs w:val="0"/>
                <w:lang w:val="uk-UA"/>
              </w:rPr>
              <w:t>REQ-</w:t>
            </w:r>
            <w:r w:rsidRPr="00843FF9">
              <w:rPr>
                <w:rStyle w:val="Strong"/>
                <w:b w:val="0"/>
                <w:bCs w:val="0"/>
              </w:rPr>
              <w:t>LVI</w:t>
            </w:r>
            <w:r w:rsidRPr="00843FF9">
              <w:rPr>
                <w:rStyle w:val="Strong"/>
                <w:b w:val="0"/>
                <w:bCs w:val="0"/>
                <w:lang w:val="uk-UA"/>
              </w:rPr>
              <w:t>-</w:t>
            </w:r>
            <w:r w:rsidRPr="00843FF9">
              <w:rPr>
                <w:rStyle w:val="Strong"/>
                <w:b w:val="0"/>
                <w:bCs w:val="0"/>
              </w:rPr>
              <w:t>24-0031</w:t>
            </w:r>
          </w:p>
        </w:tc>
        <w:tc>
          <w:tcPr>
            <w:tcW w:w="5387" w:type="dxa"/>
          </w:tcPr>
          <w:p w14:paraId="4C3B8FC0" w14:textId="1EB1241A" w:rsidR="00C551B5" w:rsidRPr="00843FF9" w:rsidRDefault="00546A77" w:rsidP="00843FF9">
            <w:pPr>
              <w:spacing w:before="0"/>
              <w:contextualSpacing/>
              <w:rPr>
                <w:b/>
                <w:lang w:val="uk-UA"/>
              </w:rPr>
            </w:pPr>
            <w:r w:rsidRPr="00843FF9">
              <w:rPr>
                <w:rStyle w:val="Strong"/>
                <w:b w:val="0"/>
                <w:bCs w:val="0"/>
                <w:lang w:val="uk-UA"/>
              </w:rPr>
              <w:t>REQ-</w:t>
            </w:r>
            <w:r w:rsidRPr="00843FF9">
              <w:rPr>
                <w:rStyle w:val="Strong"/>
                <w:b w:val="0"/>
                <w:bCs w:val="0"/>
              </w:rPr>
              <w:t>LVI</w:t>
            </w:r>
            <w:r w:rsidRPr="00843FF9">
              <w:rPr>
                <w:rStyle w:val="Strong"/>
                <w:b w:val="0"/>
                <w:bCs w:val="0"/>
                <w:lang w:val="uk-UA"/>
              </w:rPr>
              <w:t>-</w:t>
            </w:r>
            <w:r w:rsidRPr="00843FF9">
              <w:rPr>
                <w:rStyle w:val="Strong"/>
                <w:b w:val="0"/>
                <w:bCs w:val="0"/>
              </w:rPr>
              <w:t>24-0031</w:t>
            </w:r>
          </w:p>
        </w:tc>
      </w:tr>
      <w:tr w:rsidR="009368C5" w:rsidRPr="000A777B" w14:paraId="27051901" w14:textId="77777777" w:rsidTr="001B225B">
        <w:trPr>
          <w:trHeight w:val="233"/>
        </w:trPr>
        <w:tc>
          <w:tcPr>
            <w:tcW w:w="5218" w:type="dxa"/>
          </w:tcPr>
          <w:p w14:paraId="34869F72" w14:textId="7E4BBC6B" w:rsidR="001130CD" w:rsidRPr="000A777B" w:rsidRDefault="001130CD" w:rsidP="00090C80">
            <w:pPr>
              <w:pStyle w:val="ListParagraph"/>
              <w:numPr>
                <w:ilvl w:val="0"/>
                <w:numId w:val="2"/>
              </w:numPr>
              <w:spacing w:before="0"/>
              <w:ind w:left="346" w:hanging="342"/>
              <w:jc w:val="center"/>
              <w:rPr>
                <w:b/>
                <w:lang w:val="uk-UA"/>
              </w:rPr>
            </w:pPr>
            <w:r w:rsidRPr="000A777B">
              <w:rPr>
                <w:b/>
                <w:lang w:val="uk-UA"/>
              </w:rPr>
              <w:t>Issue date</w:t>
            </w:r>
          </w:p>
        </w:tc>
        <w:tc>
          <w:tcPr>
            <w:tcW w:w="5387" w:type="dxa"/>
          </w:tcPr>
          <w:p w14:paraId="2B9FA837" w14:textId="5302B8CE" w:rsidR="00334BB6" w:rsidRPr="000A777B" w:rsidRDefault="00C551B5" w:rsidP="00843FF9">
            <w:pPr>
              <w:spacing w:before="0"/>
              <w:contextualSpacing/>
              <w:jc w:val="center"/>
              <w:rPr>
                <w:b/>
                <w:lang w:val="uk-UA"/>
              </w:rPr>
            </w:pPr>
            <w:r w:rsidRPr="000A777B">
              <w:rPr>
                <w:b/>
                <w:lang w:val="uk-UA"/>
              </w:rPr>
              <w:t>2. Дата надання запиту</w:t>
            </w:r>
          </w:p>
        </w:tc>
      </w:tr>
      <w:tr w:rsidR="009368C5" w:rsidRPr="000A777B" w14:paraId="4C4AF215" w14:textId="77777777" w:rsidTr="001B225B">
        <w:trPr>
          <w:trHeight w:val="233"/>
        </w:trPr>
        <w:tc>
          <w:tcPr>
            <w:tcW w:w="5218" w:type="dxa"/>
          </w:tcPr>
          <w:p w14:paraId="2C403BEB" w14:textId="3375B26E" w:rsidR="00DB0219" w:rsidRPr="0093243C" w:rsidRDefault="00AD1BB9" w:rsidP="00843FF9">
            <w:pPr>
              <w:spacing w:before="0"/>
              <w:contextualSpacing/>
            </w:pPr>
            <w:r>
              <w:t xml:space="preserve">March </w:t>
            </w:r>
            <w:r w:rsidR="00492ED3">
              <w:t>27</w:t>
            </w:r>
            <w:r w:rsidR="00D62265" w:rsidRPr="00AD1BB9">
              <w:rPr>
                <w:lang w:val="uk-UA"/>
              </w:rPr>
              <w:t>,</w:t>
            </w:r>
            <w:r w:rsidR="00D62265" w:rsidRPr="000A777B">
              <w:rPr>
                <w:lang w:val="uk-UA"/>
              </w:rPr>
              <w:t xml:space="preserve"> 202</w:t>
            </w:r>
            <w:r w:rsidR="0093243C">
              <w:t>4</w:t>
            </w:r>
          </w:p>
        </w:tc>
        <w:tc>
          <w:tcPr>
            <w:tcW w:w="5387" w:type="dxa"/>
          </w:tcPr>
          <w:p w14:paraId="37477B1E" w14:textId="7F15BEF3" w:rsidR="00DB0219" w:rsidRPr="000A777B" w:rsidRDefault="00492ED3" w:rsidP="00843FF9">
            <w:pPr>
              <w:spacing w:before="0"/>
              <w:contextualSpacing/>
              <w:rPr>
                <w:rStyle w:val="Style4"/>
                <w:lang w:val="uk-UA"/>
              </w:rPr>
            </w:pPr>
            <w:r>
              <w:rPr>
                <w:rStyle w:val="Style4"/>
              </w:rPr>
              <w:t>27</w:t>
            </w:r>
            <w:r w:rsidR="005F23FC" w:rsidRPr="000A777B">
              <w:rPr>
                <w:rStyle w:val="Style4"/>
                <w:lang w:val="uk-UA"/>
              </w:rPr>
              <w:t xml:space="preserve"> </w:t>
            </w:r>
            <w:r w:rsidR="00AD1BB9">
              <w:rPr>
                <w:rStyle w:val="Style4"/>
                <w:lang w:val="ru-RU"/>
              </w:rPr>
              <w:t xml:space="preserve">березня </w:t>
            </w:r>
            <w:r w:rsidR="00D62265" w:rsidRPr="000A777B">
              <w:rPr>
                <w:rStyle w:val="Style4"/>
                <w:lang w:val="uk-UA"/>
              </w:rPr>
              <w:t>202</w:t>
            </w:r>
            <w:r w:rsidR="0093243C">
              <w:rPr>
                <w:rStyle w:val="Style4"/>
              </w:rPr>
              <w:t>4</w:t>
            </w:r>
            <w:r w:rsidR="00D62265" w:rsidRPr="000A777B">
              <w:rPr>
                <w:rStyle w:val="Style4"/>
                <w:lang w:val="uk-UA"/>
              </w:rPr>
              <w:t xml:space="preserve"> року</w:t>
            </w:r>
          </w:p>
        </w:tc>
      </w:tr>
      <w:tr w:rsidR="009368C5" w:rsidRPr="000A777B" w14:paraId="00186841" w14:textId="77777777" w:rsidTr="001B225B">
        <w:tc>
          <w:tcPr>
            <w:tcW w:w="5218" w:type="dxa"/>
            <w:vAlign w:val="center"/>
          </w:tcPr>
          <w:p w14:paraId="099CF8BC" w14:textId="0500C845" w:rsidR="00334BB6" w:rsidRPr="000A777B" w:rsidRDefault="001130CD" w:rsidP="00090C80">
            <w:pPr>
              <w:pStyle w:val="ListParagraph"/>
              <w:numPr>
                <w:ilvl w:val="0"/>
                <w:numId w:val="2"/>
              </w:numPr>
              <w:spacing w:before="0"/>
              <w:ind w:left="346" w:hanging="342"/>
              <w:jc w:val="center"/>
              <w:rPr>
                <w:b/>
                <w:lang w:val="uk-UA"/>
              </w:rPr>
            </w:pPr>
            <w:r w:rsidRPr="000A777B">
              <w:rPr>
                <w:b/>
                <w:lang w:val="uk-UA"/>
              </w:rPr>
              <w:t>Title</w:t>
            </w:r>
          </w:p>
        </w:tc>
        <w:tc>
          <w:tcPr>
            <w:tcW w:w="5387" w:type="dxa"/>
            <w:vAlign w:val="center"/>
          </w:tcPr>
          <w:p w14:paraId="65FEEEB4" w14:textId="38E352F7" w:rsidR="00334BB6" w:rsidRPr="000A777B" w:rsidRDefault="00C551B5" w:rsidP="00843FF9">
            <w:pPr>
              <w:spacing w:before="0"/>
              <w:ind w:left="346"/>
              <w:contextualSpacing/>
              <w:jc w:val="center"/>
              <w:rPr>
                <w:b/>
                <w:lang w:val="uk-UA"/>
              </w:rPr>
            </w:pPr>
            <w:r w:rsidRPr="000A777B">
              <w:rPr>
                <w:b/>
                <w:lang w:val="uk-UA"/>
              </w:rPr>
              <w:t>3. Назва</w:t>
            </w:r>
          </w:p>
        </w:tc>
      </w:tr>
      <w:tr w:rsidR="0037017A" w:rsidRPr="000A777B" w14:paraId="30AE8D22" w14:textId="77777777" w:rsidTr="001B225B">
        <w:tc>
          <w:tcPr>
            <w:tcW w:w="5218" w:type="dxa"/>
          </w:tcPr>
          <w:p w14:paraId="7C88967D" w14:textId="40BC52F4" w:rsidR="0037017A" w:rsidRPr="00546A77" w:rsidRDefault="00D60741" w:rsidP="00843FF9">
            <w:pPr>
              <w:spacing w:before="0"/>
              <w:contextualSpacing/>
              <w:jc w:val="both"/>
              <w:rPr>
                <w:rFonts w:cstheme="minorHAnsi"/>
                <w:bCs/>
                <w:lang w:val="uk-UA"/>
              </w:rPr>
            </w:pPr>
            <w:r w:rsidRPr="00D60741">
              <w:rPr>
                <w:rFonts w:cstheme="minorHAnsi"/>
                <w:bCs/>
                <w:lang w:val="uk-UA"/>
              </w:rPr>
              <w:t>Procurement of vehicle dynamic scales</w:t>
            </w:r>
          </w:p>
        </w:tc>
        <w:tc>
          <w:tcPr>
            <w:tcW w:w="5387" w:type="dxa"/>
          </w:tcPr>
          <w:p w14:paraId="1F022768" w14:textId="0FBE17ED" w:rsidR="0037017A" w:rsidRPr="00546A77" w:rsidRDefault="00D60741" w:rsidP="00843FF9">
            <w:pPr>
              <w:spacing w:before="0"/>
              <w:contextualSpacing/>
              <w:jc w:val="both"/>
              <w:rPr>
                <w:rFonts w:cstheme="minorHAnsi"/>
                <w:lang w:val="uk-UA"/>
              </w:rPr>
            </w:pPr>
            <w:r w:rsidRPr="00D60741">
              <w:rPr>
                <w:rFonts w:cstheme="minorHAnsi"/>
                <w:lang w:val="uk-UA"/>
              </w:rPr>
              <w:t>Закупівля ваг автомобільн</w:t>
            </w:r>
            <w:r w:rsidR="00546A77">
              <w:rPr>
                <w:rFonts w:cstheme="minorHAnsi"/>
                <w:lang w:val="ru-RU"/>
              </w:rPr>
              <w:t>их</w:t>
            </w:r>
            <w:r w:rsidRPr="00D60741">
              <w:rPr>
                <w:rFonts w:cstheme="minorHAnsi"/>
                <w:lang w:val="uk-UA"/>
              </w:rPr>
              <w:t xml:space="preserve"> динамічн</w:t>
            </w:r>
            <w:r w:rsidR="00546A77">
              <w:rPr>
                <w:rFonts w:cstheme="minorHAnsi"/>
                <w:lang w:val="uk-UA"/>
              </w:rPr>
              <w:t>их</w:t>
            </w:r>
            <w:r w:rsidRPr="00D60741">
              <w:rPr>
                <w:rFonts w:cstheme="minorHAnsi"/>
                <w:lang w:val="uk-UA"/>
              </w:rPr>
              <w:t xml:space="preserve"> </w:t>
            </w:r>
          </w:p>
        </w:tc>
      </w:tr>
      <w:tr w:rsidR="009368C5" w:rsidRPr="009D1692" w14:paraId="00A64819" w14:textId="77777777" w:rsidTr="001B225B">
        <w:tc>
          <w:tcPr>
            <w:tcW w:w="5218" w:type="dxa"/>
          </w:tcPr>
          <w:p w14:paraId="43643891" w14:textId="729529FE" w:rsidR="00334BB6" w:rsidRPr="000A777B" w:rsidRDefault="005B28AC" w:rsidP="00090C80">
            <w:pPr>
              <w:pStyle w:val="ListParagraph"/>
              <w:numPr>
                <w:ilvl w:val="0"/>
                <w:numId w:val="2"/>
              </w:numPr>
              <w:spacing w:before="0"/>
              <w:ind w:left="342" w:hanging="342"/>
              <w:jc w:val="center"/>
              <w:rPr>
                <w:lang w:val="uk-UA"/>
              </w:rPr>
            </w:pPr>
            <w:r w:rsidRPr="000A777B">
              <w:rPr>
                <w:b/>
                <w:bCs/>
                <w:lang w:val="uk-UA"/>
              </w:rPr>
              <w:t xml:space="preserve">Issuing Office &amp; </w:t>
            </w:r>
            <w:r w:rsidR="00A47674" w:rsidRPr="000A777B">
              <w:rPr>
                <w:b/>
                <w:lang w:val="uk-UA"/>
              </w:rPr>
              <w:t xml:space="preserve">Email </w:t>
            </w:r>
            <w:r w:rsidRPr="000A777B">
              <w:rPr>
                <w:b/>
                <w:lang w:val="uk-UA"/>
              </w:rPr>
              <w:t>A</w:t>
            </w:r>
            <w:r w:rsidR="00A47674" w:rsidRPr="000A777B">
              <w:rPr>
                <w:b/>
                <w:lang w:val="uk-UA"/>
              </w:rPr>
              <w:t xml:space="preserve">ddress for </w:t>
            </w:r>
            <w:r w:rsidRPr="000A777B">
              <w:rPr>
                <w:b/>
                <w:lang w:val="uk-UA"/>
              </w:rPr>
              <w:t>S</w:t>
            </w:r>
            <w:r w:rsidR="00A47674" w:rsidRPr="000A777B">
              <w:rPr>
                <w:b/>
                <w:lang w:val="uk-UA"/>
              </w:rPr>
              <w:t xml:space="preserve">ubmission of </w:t>
            </w:r>
            <w:r w:rsidRPr="000A777B">
              <w:rPr>
                <w:b/>
                <w:lang w:val="uk-UA"/>
              </w:rPr>
              <w:t>Proposals</w:t>
            </w:r>
          </w:p>
        </w:tc>
        <w:tc>
          <w:tcPr>
            <w:tcW w:w="5387" w:type="dxa"/>
          </w:tcPr>
          <w:p w14:paraId="44E78356" w14:textId="5F78F087" w:rsidR="00334BB6" w:rsidRPr="000A777B" w:rsidRDefault="00C551B5" w:rsidP="00843FF9">
            <w:pPr>
              <w:spacing w:before="0"/>
              <w:contextualSpacing/>
              <w:jc w:val="center"/>
              <w:rPr>
                <w:b/>
                <w:lang w:val="uk-UA"/>
              </w:rPr>
            </w:pPr>
            <w:r w:rsidRPr="000A777B">
              <w:rPr>
                <w:b/>
                <w:lang w:val="uk-UA"/>
              </w:rPr>
              <w:t xml:space="preserve">4. </w:t>
            </w:r>
            <w:r w:rsidR="005B28AC" w:rsidRPr="000A777B">
              <w:rPr>
                <w:b/>
                <w:lang w:val="uk-UA"/>
              </w:rPr>
              <w:t>Офіс та е</w:t>
            </w:r>
            <w:r w:rsidRPr="000A777B">
              <w:rPr>
                <w:b/>
                <w:lang w:val="uk-UA"/>
              </w:rPr>
              <w:t>лектронна адреса для подання пропозицій</w:t>
            </w:r>
          </w:p>
        </w:tc>
      </w:tr>
      <w:tr w:rsidR="009368C5" w:rsidRPr="009D1692" w14:paraId="0723C55C" w14:textId="77777777" w:rsidTr="001B225B">
        <w:trPr>
          <w:trHeight w:val="548"/>
        </w:trPr>
        <w:tc>
          <w:tcPr>
            <w:tcW w:w="5218" w:type="dxa"/>
          </w:tcPr>
          <w:p w14:paraId="440071E6" w14:textId="6690C4D6" w:rsidR="00C551B5" w:rsidRPr="000A777B" w:rsidRDefault="00250F83" w:rsidP="00843FF9">
            <w:pPr>
              <w:spacing w:before="0"/>
              <w:contextualSpacing/>
              <w:jc w:val="both"/>
              <w:rPr>
                <w:rFonts w:ascii="Calibri" w:hAnsi="Calibri" w:cs="Calibri"/>
                <w:lang w:val="uk-UA"/>
              </w:rPr>
            </w:pPr>
            <w:r w:rsidRPr="000A777B">
              <w:rPr>
                <w:lang w:val="uk-UA"/>
              </w:rPr>
              <w:t xml:space="preserve">Economic Resilience Activity. </w:t>
            </w:r>
            <w:r w:rsidR="00C551B5" w:rsidRPr="000A777B">
              <w:rPr>
                <w:rFonts w:ascii="Calibri" w:hAnsi="Calibri" w:cs="Calibri"/>
                <w:lang w:val="uk-UA"/>
              </w:rPr>
              <w:t xml:space="preserve">For </w:t>
            </w:r>
            <w:r w:rsidR="00091D93" w:rsidRPr="000A777B">
              <w:rPr>
                <w:rFonts w:ascii="Calibri" w:hAnsi="Calibri" w:cs="Calibri"/>
                <w:lang w:val="uk-UA"/>
              </w:rPr>
              <w:t>proposals</w:t>
            </w:r>
            <w:r w:rsidR="00C551B5" w:rsidRPr="000A777B">
              <w:rPr>
                <w:rFonts w:ascii="Calibri" w:hAnsi="Calibri" w:cs="Calibri"/>
                <w:lang w:val="uk-UA"/>
              </w:rPr>
              <w:t xml:space="preserve"> submissions the email address to use is </w:t>
            </w:r>
            <w:hyperlink r:id="rId15" w:history="1">
              <w:r w:rsidR="002F5673" w:rsidRPr="78316E0B">
                <w:rPr>
                  <w:rStyle w:val="Hyperlink"/>
                  <w:lang w:val="uk-UA"/>
                </w:rPr>
                <w:t>ProcurementERAInbox@dai.com</w:t>
              </w:r>
            </w:hyperlink>
          </w:p>
        </w:tc>
        <w:tc>
          <w:tcPr>
            <w:tcW w:w="5387" w:type="dxa"/>
          </w:tcPr>
          <w:p w14:paraId="601E5806" w14:textId="10182B9F" w:rsidR="00C551B5" w:rsidRPr="000A777B" w:rsidRDefault="00250F83" w:rsidP="00843FF9">
            <w:pPr>
              <w:spacing w:before="0"/>
              <w:contextualSpacing/>
              <w:jc w:val="both"/>
              <w:rPr>
                <w:rFonts w:ascii="Calibri" w:hAnsi="Calibri" w:cs="Calibri"/>
                <w:lang w:val="uk-UA"/>
              </w:rPr>
            </w:pPr>
            <w:r w:rsidRPr="000A777B">
              <w:rPr>
                <w:lang w:val="uk-UA"/>
              </w:rPr>
              <w:t>«</w:t>
            </w:r>
            <w:r w:rsidR="007B2FC2" w:rsidRPr="000A777B">
              <w:rPr>
                <w:lang w:val="uk-UA"/>
              </w:rPr>
              <w:t>Економічна підтримка України</w:t>
            </w:r>
            <w:r w:rsidRPr="000A777B">
              <w:rPr>
                <w:lang w:val="uk-UA"/>
              </w:rPr>
              <w:t xml:space="preserve">». </w:t>
            </w:r>
            <w:r w:rsidR="00C551B5" w:rsidRPr="000A777B">
              <w:rPr>
                <w:rFonts w:ascii="Calibri" w:hAnsi="Calibri" w:cs="Calibri"/>
                <w:lang w:val="uk-UA"/>
              </w:rPr>
              <w:t xml:space="preserve">Пропозиції мають подаватись в електронній формі на адресу: </w:t>
            </w:r>
            <w:hyperlink r:id="rId16" w:history="1">
              <w:r w:rsidR="002F5673" w:rsidRPr="78316E0B">
                <w:rPr>
                  <w:rStyle w:val="Hyperlink"/>
                  <w:lang w:val="uk-UA"/>
                </w:rPr>
                <w:t>ProcurementERAInbox@dai.com</w:t>
              </w:r>
            </w:hyperlink>
          </w:p>
        </w:tc>
      </w:tr>
      <w:tr w:rsidR="009368C5" w:rsidRPr="000A777B" w14:paraId="7645D9FB" w14:textId="77777777" w:rsidTr="001B225B">
        <w:trPr>
          <w:trHeight w:val="278"/>
        </w:trPr>
        <w:tc>
          <w:tcPr>
            <w:tcW w:w="5218" w:type="dxa"/>
            <w:vAlign w:val="center"/>
          </w:tcPr>
          <w:p w14:paraId="06288FFF" w14:textId="224A2F84" w:rsidR="008F4AD6" w:rsidRPr="000A777B" w:rsidRDefault="008D2A5F" w:rsidP="00090C80">
            <w:pPr>
              <w:pStyle w:val="ListParagraph"/>
              <w:numPr>
                <w:ilvl w:val="0"/>
                <w:numId w:val="2"/>
              </w:numPr>
              <w:spacing w:before="0"/>
              <w:ind w:left="346" w:hanging="342"/>
              <w:jc w:val="center"/>
              <w:rPr>
                <w:b/>
                <w:lang w:val="uk-UA"/>
              </w:rPr>
            </w:pPr>
            <w:r w:rsidRPr="000A777B">
              <w:rPr>
                <w:b/>
                <w:lang w:val="uk-UA"/>
              </w:rPr>
              <w:t>Deadline for Receipt of Questions</w:t>
            </w:r>
          </w:p>
        </w:tc>
        <w:tc>
          <w:tcPr>
            <w:tcW w:w="5387" w:type="dxa"/>
            <w:vAlign w:val="center"/>
          </w:tcPr>
          <w:p w14:paraId="04BA3312" w14:textId="5A60939B" w:rsidR="00440B24" w:rsidRPr="000A777B" w:rsidRDefault="00C551B5" w:rsidP="00090C80">
            <w:pPr>
              <w:pStyle w:val="ListParagraph"/>
              <w:spacing w:before="0"/>
              <w:ind w:left="346"/>
              <w:jc w:val="center"/>
              <w:rPr>
                <w:b/>
                <w:lang w:val="uk-UA"/>
              </w:rPr>
            </w:pPr>
            <w:r w:rsidRPr="000A777B">
              <w:rPr>
                <w:b/>
                <w:lang w:val="uk-UA"/>
              </w:rPr>
              <w:t>5. Кінцевий термін отримання запитань</w:t>
            </w:r>
          </w:p>
        </w:tc>
      </w:tr>
      <w:tr w:rsidR="002F5673" w:rsidRPr="009D1692" w14:paraId="0DB6950C" w14:textId="77777777" w:rsidTr="001B225B">
        <w:trPr>
          <w:trHeight w:val="350"/>
        </w:trPr>
        <w:tc>
          <w:tcPr>
            <w:tcW w:w="5218" w:type="dxa"/>
          </w:tcPr>
          <w:p w14:paraId="2D612431" w14:textId="252D76C9" w:rsidR="002F5673" w:rsidRPr="00AD1BB9" w:rsidRDefault="00492ED3" w:rsidP="00090C80">
            <w:pPr>
              <w:pStyle w:val="ListParagraph"/>
              <w:spacing w:before="0"/>
              <w:ind w:left="34"/>
              <w:jc w:val="both"/>
              <w:rPr>
                <w:rStyle w:val="Hyperlink"/>
                <w:lang w:val="uk-UA"/>
              </w:rPr>
            </w:pPr>
            <w:r>
              <w:rPr>
                <w:b/>
                <w:bCs/>
              </w:rPr>
              <w:t>April</w:t>
            </w:r>
            <w:r w:rsidR="00AD1BB9" w:rsidRPr="00AD1BB9">
              <w:rPr>
                <w:b/>
                <w:bCs/>
              </w:rPr>
              <w:t xml:space="preserve"> </w:t>
            </w:r>
            <w:r>
              <w:rPr>
                <w:b/>
                <w:bCs/>
              </w:rPr>
              <w:t>3</w:t>
            </w:r>
            <w:r w:rsidR="00AD1BB9" w:rsidRPr="00AD1BB9">
              <w:rPr>
                <w:b/>
                <w:bCs/>
                <w:lang w:val="uk-UA"/>
              </w:rPr>
              <w:t>, 202</w:t>
            </w:r>
            <w:r w:rsidR="00AD1BB9" w:rsidRPr="00AD1BB9">
              <w:rPr>
                <w:b/>
                <w:bCs/>
              </w:rPr>
              <w:t>4</w:t>
            </w:r>
            <w:r w:rsidR="002F5673" w:rsidRPr="00AD1BB9">
              <w:rPr>
                <w:b/>
                <w:bCs/>
              </w:rPr>
              <w:t xml:space="preserve">, </w:t>
            </w:r>
            <w:r w:rsidR="002F5673" w:rsidRPr="00AD1BB9">
              <w:rPr>
                <w:b/>
                <w:bCs/>
                <w:lang w:val="uk-UA"/>
              </w:rPr>
              <w:t>6</w:t>
            </w:r>
            <w:r w:rsidR="002F5673" w:rsidRPr="00AD1BB9">
              <w:rPr>
                <w:b/>
                <w:bCs/>
              </w:rPr>
              <w:t>:00 pm, Kyiv, Ukraine Time</w:t>
            </w:r>
            <w:r w:rsidR="002F5673" w:rsidRPr="00AD1BB9">
              <w:t xml:space="preserve"> to the email address </w:t>
            </w:r>
            <w:hyperlink r:id="rId17">
              <w:r w:rsidR="002F5673" w:rsidRPr="00AD1BB9">
                <w:rPr>
                  <w:rStyle w:val="Hyperlink"/>
                  <w:lang w:val="uk-UA"/>
                </w:rPr>
                <w:t>ProcurementERA@dai.com</w:t>
              </w:r>
            </w:hyperlink>
            <w:r w:rsidR="002F5673" w:rsidRPr="00AD1BB9">
              <w:rPr>
                <w:rStyle w:val="Hyperlink"/>
                <w:lang w:val="uk-UA"/>
              </w:rPr>
              <w:t xml:space="preserve">. </w:t>
            </w:r>
          </w:p>
          <w:p w14:paraId="3D020B8A" w14:textId="02B62520" w:rsidR="002F5673" w:rsidRPr="00AD1BB9" w:rsidRDefault="002F5673" w:rsidP="00090C80">
            <w:pPr>
              <w:pStyle w:val="ListParagraph"/>
              <w:spacing w:before="0"/>
              <w:ind w:left="34"/>
              <w:jc w:val="both"/>
              <w:rPr>
                <w:lang w:val="uk-UA"/>
              </w:rPr>
            </w:pPr>
            <w:r w:rsidRPr="00AD1BB9">
              <w:rPr>
                <w:rFonts w:cstheme="minorHAnsi"/>
              </w:rPr>
              <w:t>All questions will be collected and replies to them will be sent via email to tender participants.</w:t>
            </w:r>
          </w:p>
        </w:tc>
        <w:tc>
          <w:tcPr>
            <w:tcW w:w="5387" w:type="dxa"/>
          </w:tcPr>
          <w:p w14:paraId="3E57CA18" w14:textId="28AD8E33" w:rsidR="002F5673" w:rsidRPr="00AD1BB9" w:rsidRDefault="002F5673" w:rsidP="00090C80">
            <w:pPr>
              <w:pStyle w:val="ListParagraph"/>
              <w:spacing w:before="0"/>
              <w:ind w:left="34"/>
              <w:jc w:val="both"/>
              <w:rPr>
                <w:rStyle w:val="Hyperlink"/>
                <w:color w:val="auto"/>
                <w:lang w:val="uk-UA"/>
              </w:rPr>
            </w:pPr>
            <w:r w:rsidRPr="00AD1BB9">
              <w:rPr>
                <w:lang w:val="uk-UA"/>
              </w:rPr>
              <w:t>1</w:t>
            </w:r>
            <w:r w:rsidRPr="00AD1BB9">
              <w:rPr>
                <w:lang w:val="ru-RU"/>
              </w:rPr>
              <w:t>8</w:t>
            </w:r>
            <w:r w:rsidRPr="00AD1BB9">
              <w:rPr>
                <w:lang w:val="uk-UA"/>
              </w:rPr>
              <w:t xml:space="preserve">:00 за місцевим київським часом в Україні </w:t>
            </w:r>
            <w:r w:rsidR="00492ED3">
              <w:rPr>
                <w:b/>
                <w:bCs/>
                <w:lang w:val="ru-RU"/>
              </w:rPr>
              <w:t>03 кв</w:t>
            </w:r>
            <w:r w:rsidR="00492ED3">
              <w:rPr>
                <w:b/>
                <w:bCs/>
                <w:lang w:val="uk-UA"/>
              </w:rPr>
              <w:t>і</w:t>
            </w:r>
            <w:r w:rsidR="00492ED3">
              <w:rPr>
                <w:b/>
                <w:bCs/>
                <w:lang w:val="ru-RU"/>
              </w:rPr>
              <w:t xml:space="preserve">тня </w:t>
            </w:r>
            <w:r w:rsidRPr="00AD1BB9">
              <w:rPr>
                <w:b/>
                <w:bCs/>
                <w:lang w:val="ru-RU"/>
              </w:rPr>
              <w:t>2024 року</w:t>
            </w:r>
            <w:r w:rsidRPr="00AD1BB9">
              <w:rPr>
                <w:lang w:val="uk-UA"/>
              </w:rPr>
              <w:t xml:space="preserve">, на адресу: </w:t>
            </w:r>
            <w:hyperlink r:id="rId18" w:history="1">
              <w:r w:rsidRPr="00AD1BB9">
                <w:rPr>
                  <w:rStyle w:val="Hyperlink"/>
                  <w:lang w:val="uk-UA"/>
                </w:rPr>
                <w:t>ProcurementERA@dai.com</w:t>
              </w:r>
            </w:hyperlink>
            <w:r w:rsidRPr="00AD1BB9">
              <w:rPr>
                <w:rStyle w:val="Hyperlink"/>
                <w:lang w:val="uk-UA"/>
              </w:rPr>
              <w:t>.</w:t>
            </w:r>
            <w:r w:rsidRPr="00AD1BB9">
              <w:rPr>
                <w:rStyle w:val="Hyperlink"/>
                <w:color w:val="auto"/>
                <w:lang w:val="uk-UA"/>
              </w:rPr>
              <w:t xml:space="preserve"> </w:t>
            </w:r>
          </w:p>
          <w:p w14:paraId="12818421" w14:textId="48F0D6CE" w:rsidR="002F5673" w:rsidRPr="00AD1BB9" w:rsidRDefault="002F5673" w:rsidP="00090C80">
            <w:pPr>
              <w:pStyle w:val="ListParagraph"/>
              <w:spacing w:before="0"/>
              <w:ind w:left="34"/>
              <w:jc w:val="both"/>
              <w:rPr>
                <w:b/>
                <w:lang w:val="uk-UA"/>
              </w:rPr>
            </w:pPr>
            <w:r w:rsidRPr="00AD1BB9">
              <w:rPr>
                <w:rFonts w:cstheme="minorHAnsi"/>
                <w:lang w:val="uk-UA"/>
              </w:rPr>
              <w:t xml:space="preserve">Всі отримані запитання будуть зібрані, і відповіді на них будуть надіслані учасникам тендеру електронною поштою.  </w:t>
            </w:r>
          </w:p>
        </w:tc>
      </w:tr>
      <w:tr w:rsidR="009368C5" w:rsidRPr="000A777B" w14:paraId="0B4A6941" w14:textId="77777777" w:rsidTr="001B225B">
        <w:trPr>
          <w:trHeight w:val="260"/>
        </w:trPr>
        <w:tc>
          <w:tcPr>
            <w:tcW w:w="5218" w:type="dxa"/>
          </w:tcPr>
          <w:p w14:paraId="70C864F9" w14:textId="3DBC3DAC" w:rsidR="008F4AD6" w:rsidRPr="000A777B" w:rsidRDefault="008D2A5F" w:rsidP="00090C80">
            <w:pPr>
              <w:pStyle w:val="ListParagraph"/>
              <w:numPr>
                <w:ilvl w:val="0"/>
                <w:numId w:val="2"/>
              </w:numPr>
              <w:spacing w:before="0"/>
              <w:ind w:left="346" w:hanging="342"/>
              <w:jc w:val="center"/>
              <w:rPr>
                <w:b/>
                <w:lang w:val="uk-UA"/>
              </w:rPr>
            </w:pPr>
            <w:r w:rsidRPr="000A777B">
              <w:rPr>
                <w:b/>
                <w:lang w:val="uk-UA"/>
              </w:rPr>
              <w:t xml:space="preserve">Deadline for receipt of </w:t>
            </w:r>
            <w:r w:rsidR="000E0AA3" w:rsidRPr="000A777B">
              <w:rPr>
                <w:b/>
                <w:lang w:val="uk-UA"/>
              </w:rPr>
              <w:t>Proposals</w:t>
            </w:r>
          </w:p>
        </w:tc>
        <w:tc>
          <w:tcPr>
            <w:tcW w:w="5387" w:type="dxa"/>
          </w:tcPr>
          <w:p w14:paraId="52D688C9" w14:textId="61CC0CCC" w:rsidR="008D2A5F" w:rsidRPr="000A777B" w:rsidRDefault="00C551B5" w:rsidP="00843FF9">
            <w:pPr>
              <w:spacing w:before="0"/>
              <w:ind w:left="346"/>
              <w:contextualSpacing/>
              <w:jc w:val="center"/>
              <w:rPr>
                <w:b/>
                <w:lang w:val="uk-UA"/>
              </w:rPr>
            </w:pPr>
            <w:r w:rsidRPr="000A777B">
              <w:rPr>
                <w:b/>
                <w:lang w:val="uk-UA"/>
              </w:rPr>
              <w:t>6. Кінцевий термін отримання пропозицій</w:t>
            </w:r>
          </w:p>
        </w:tc>
      </w:tr>
      <w:tr w:rsidR="002F5673" w:rsidRPr="009D1692" w14:paraId="7484DF27" w14:textId="77777777" w:rsidTr="001B225B">
        <w:trPr>
          <w:trHeight w:val="359"/>
        </w:trPr>
        <w:tc>
          <w:tcPr>
            <w:tcW w:w="5218" w:type="dxa"/>
          </w:tcPr>
          <w:p w14:paraId="6D3BF398" w14:textId="497EC2F8" w:rsidR="002F5673" w:rsidRPr="00492ED3" w:rsidRDefault="00492ED3" w:rsidP="00843FF9">
            <w:pPr>
              <w:spacing w:before="0"/>
              <w:contextualSpacing/>
              <w:jc w:val="both"/>
              <w:rPr>
                <w:lang w:val="uk-UA"/>
              </w:rPr>
            </w:pPr>
            <w:r w:rsidRPr="00492ED3">
              <w:rPr>
                <w:b/>
                <w:bCs/>
              </w:rPr>
              <w:t>April</w:t>
            </w:r>
            <w:r w:rsidR="00AD1BB9" w:rsidRPr="00492ED3">
              <w:rPr>
                <w:b/>
                <w:bCs/>
              </w:rPr>
              <w:t xml:space="preserve"> </w:t>
            </w:r>
            <w:r w:rsidRPr="00492ED3">
              <w:rPr>
                <w:b/>
                <w:bCs/>
              </w:rPr>
              <w:t>9</w:t>
            </w:r>
            <w:r w:rsidR="00AD1BB9" w:rsidRPr="00492ED3">
              <w:rPr>
                <w:b/>
                <w:bCs/>
                <w:lang w:val="uk-UA"/>
              </w:rPr>
              <w:t>, 202</w:t>
            </w:r>
            <w:r w:rsidR="00AD1BB9" w:rsidRPr="00492ED3">
              <w:rPr>
                <w:b/>
                <w:bCs/>
              </w:rPr>
              <w:t xml:space="preserve">4, </w:t>
            </w:r>
            <w:r w:rsidR="00AD1BB9" w:rsidRPr="00492ED3">
              <w:rPr>
                <w:b/>
                <w:bCs/>
                <w:lang w:val="uk-UA"/>
              </w:rPr>
              <w:t>6</w:t>
            </w:r>
            <w:r w:rsidR="00AD1BB9" w:rsidRPr="00492ED3">
              <w:rPr>
                <w:b/>
                <w:bCs/>
              </w:rPr>
              <w:t>:00 pm, Kyiv, Ukraine Time</w:t>
            </w:r>
            <w:r w:rsidR="00AD1BB9" w:rsidRPr="00492ED3">
              <w:t xml:space="preserve"> </w:t>
            </w:r>
            <w:r w:rsidR="002F5673" w:rsidRPr="00492ED3">
              <w:t>to the email address</w:t>
            </w:r>
            <w:r w:rsidR="002F5673" w:rsidRPr="00492ED3">
              <w:rPr>
                <w:lang w:val="uk-UA"/>
              </w:rPr>
              <w:t xml:space="preserve">: </w:t>
            </w:r>
          </w:p>
          <w:p w14:paraId="2FFCED87" w14:textId="77777777" w:rsidR="002F5673" w:rsidRPr="00492ED3" w:rsidRDefault="00000000" w:rsidP="00843FF9">
            <w:pPr>
              <w:spacing w:before="0"/>
              <w:contextualSpacing/>
              <w:jc w:val="both"/>
              <w:rPr>
                <w:rStyle w:val="Hyperlink"/>
                <w:lang w:val="uk-UA"/>
              </w:rPr>
            </w:pPr>
            <w:hyperlink r:id="rId19" w:history="1">
              <w:r w:rsidR="002F5673" w:rsidRPr="00492ED3">
                <w:rPr>
                  <w:rStyle w:val="Hyperlink"/>
                  <w:rFonts w:cstheme="minorHAnsi"/>
                  <w:lang w:val="uk-UA"/>
                </w:rPr>
                <w:t>ProcurementERAInbox@dai.com</w:t>
              </w:r>
            </w:hyperlink>
            <w:r w:rsidR="002F5673" w:rsidRPr="00492ED3">
              <w:rPr>
                <w:rStyle w:val="Hyperlink"/>
                <w:lang w:val="uk-UA"/>
              </w:rPr>
              <w:t xml:space="preserve"> </w:t>
            </w:r>
          </w:p>
          <w:p w14:paraId="1AFF05AC" w14:textId="77777777" w:rsidR="002F5673" w:rsidRPr="00492ED3" w:rsidRDefault="002F5673" w:rsidP="00843FF9">
            <w:pPr>
              <w:spacing w:before="0"/>
              <w:contextualSpacing/>
              <w:jc w:val="center"/>
              <w:rPr>
                <w:rStyle w:val="Hyperlink"/>
                <w:rFonts w:cstheme="minorHAnsi"/>
                <w:b/>
                <w:color w:val="auto"/>
              </w:rPr>
            </w:pPr>
            <w:r w:rsidRPr="00492ED3">
              <w:rPr>
                <w:rStyle w:val="Hyperlink"/>
                <w:rFonts w:cstheme="minorHAnsi"/>
                <w:b/>
                <w:color w:val="auto"/>
              </w:rPr>
              <w:t>PLEASE NOTE THAT THE EMAIL ADDRESS FOR RECEIPT OF QUESTIONS AND THE EMAIL ADDRESS FOR RECEIPT OF PROPOSALS ARE DIFFERENT</w:t>
            </w:r>
          </w:p>
          <w:p w14:paraId="3448F582" w14:textId="77777777" w:rsidR="002F5673" w:rsidRPr="00492ED3" w:rsidRDefault="002F5673" w:rsidP="00843FF9">
            <w:pPr>
              <w:spacing w:before="0"/>
              <w:contextualSpacing/>
              <w:rPr>
                <w:b/>
                <w:lang w:val="uk-UA"/>
              </w:rPr>
            </w:pPr>
          </w:p>
        </w:tc>
        <w:tc>
          <w:tcPr>
            <w:tcW w:w="5387" w:type="dxa"/>
          </w:tcPr>
          <w:p w14:paraId="646935E1" w14:textId="2E5D3B82" w:rsidR="002F5673" w:rsidRPr="00492ED3" w:rsidRDefault="00AD1BB9" w:rsidP="00843FF9">
            <w:pPr>
              <w:spacing w:before="0"/>
              <w:contextualSpacing/>
              <w:jc w:val="both"/>
              <w:rPr>
                <w:lang w:val="ru-RU"/>
              </w:rPr>
            </w:pPr>
            <w:r w:rsidRPr="00492ED3">
              <w:rPr>
                <w:lang w:val="uk-UA"/>
              </w:rPr>
              <w:t>1</w:t>
            </w:r>
            <w:r w:rsidRPr="00492ED3">
              <w:rPr>
                <w:lang w:val="ru-RU"/>
              </w:rPr>
              <w:t>8</w:t>
            </w:r>
            <w:r w:rsidRPr="00492ED3">
              <w:rPr>
                <w:lang w:val="uk-UA"/>
              </w:rPr>
              <w:t xml:space="preserve">:00 за місцевим київським часом в Україні </w:t>
            </w:r>
            <w:r w:rsidR="00492ED3" w:rsidRPr="00492ED3">
              <w:rPr>
                <w:b/>
                <w:bCs/>
                <w:lang w:val="ru-RU"/>
              </w:rPr>
              <w:t>09</w:t>
            </w:r>
            <w:r w:rsidRPr="00492ED3">
              <w:rPr>
                <w:b/>
                <w:bCs/>
                <w:lang w:val="ru-RU"/>
              </w:rPr>
              <w:t xml:space="preserve"> </w:t>
            </w:r>
            <w:r w:rsidR="00492ED3" w:rsidRPr="00492ED3">
              <w:rPr>
                <w:b/>
                <w:bCs/>
                <w:lang w:val="ru-RU"/>
              </w:rPr>
              <w:t>квітня</w:t>
            </w:r>
            <w:r w:rsidRPr="00492ED3">
              <w:rPr>
                <w:b/>
                <w:bCs/>
                <w:lang w:val="uk-UA"/>
              </w:rPr>
              <w:t xml:space="preserve"> </w:t>
            </w:r>
            <w:r w:rsidRPr="00492ED3">
              <w:rPr>
                <w:b/>
                <w:bCs/>
                <w:lang w:val="ru-RU"/>
              </w:rPr>
              <w:t>2024 року</w:t>
            </w:r>
            <w:r w:rsidRPr="00492ED3">
              <w:rPr>
                <w:lang w:val="uk-UA"/>
              </w:rPr>
              <w:t xml:space="preserve"> </w:t>
            </w:r>
            <w:r w:rsidR="002F5673" w:rsidRPr="00492ED3">
              <w:rPr>
                <w:lang w:val="uk-UA"/>
              </w:rPr>
              <w:t>на адресу:</w:t>
            </w:r>
            <w:r w:rsidR="002F5673" w:rsidRPr="00492ED3">
              <w:rPr>
                <w:lang w:val="ru-RU"/>
              </w:rPr>
              <w:t xml:space="preserve"> </w:t>
            </w:r>
          </w:p>
          <w:p w14:paraId="3344E310" w14:textId="77777777" w:rsidR="002F5673" w:rsidRPr="00492ED3" w:rsidRDefault="00000000" w:rsidP="00843FF9">
            <w:pPr>
              <w:spacing w:before="0"/>
              <w:contextualSpacing/>
              <w:jc w:val="both"/>
              <w:rPr>
                <w:rFonts w:cstheme="minorHAnsi"/>
                <w:lang w:val="uk-UA"/>
              </w:rPr>
            </w:pPr>
            <w:hyperlink r:id="rId20" w:history="1">
              <w:r w:rsidR="002F5673" w:rsidRPr="00492ED3">
                <w:rPr>
                  <w:rStyle w:val="Hyperlink"/>
                  <w:rFonts w:cstheme="minorHAnsi"/>
                  <w:lang w:val="uk-UA"/>
                </w:rPr>
                <w:t>ProcurementERAInbox@dai.com</w:t>
              </w:r>
            </w:hyperlink>
          </w:p>
          <w:p w14:paraId="6DFF419C" w14:textId="2B442706" w:rsidR="002F5673" w:rsidRPr="00492ED3" w:rsidRDefault="002F5673" w:rsidP="00843FF9">
            <w:pPr>
              <w:spacing w:before="0"/>
              <w:contextualSpacing/>
              <w:jc w:val="center"/>
              <w:rPr>
                <w:b/>
                <w:lang w:val="uk-UA"/>
              </w:rPr>
            </w:pPr>
            <w:r w:rsidRPr="00492ED3">
              <w:rPr>
                <w:rStyle w:val="Hyperlink"/>
                <w:rFonts w:cstheme="minorHAnsi"/>
                <w:b/>
                <w:color w:val="auto"/>
                <w:lang w:val="uk-UA"/>
              </w:rPr>
              <w:t>ЗВЕРНІТЬ УВАГУ, ЩО АДРЕСА ЕЛЕКТРОННОЇ ПОШТИ ДЛЯ ОТРИМАННЯ ЗАПИТАНЬ ТА АДРЕСА ЕЛЕКТРОННОЇ ПОШТИ ДЛЯ ОТРИМАННЯ ПРОПОЗИЦІЙ ВІДРІЗНЯЮТЬСЯ</w:t>
            </w:r>
          </w:p>
        </w:tc>
      </w:tr>
      <w:tr w:rsidR="009368C5" w:rsidRPr="000A777B" w14:paraId="4104169B" w14:textId="77777777" w:rsidTr="001B225B">
        <w:tc>
          <w:tcPr>
            <w:tcW w:w="5218" w:type="dxa"/>
          </w:tcPr>
          <w:p w14:paraId="40B49B1C" w14:textId="7948AF5D" w:rsidR="008F4AD6" w:rsidRPr="000A777B" w:rsidRDefault="00B0550D" w:rsidP="00090C80">
            <w:pPr>
              <w:pStyle w:val="ListParagraph"/>
              <w:numPr>
                <w:ilvl w:val="0"/>
                <w:numId w:val="2"/>
              </w:numPr>
              <w:spacing w:before="0"/>
              <w:ind w:left="346" w:hanging="342"/>
              <w:jc w:val="center"/>
              <w:rPr>
                <w:b/>
                <w:lang w:val="uk-UA"/>
              </w:rPr>
            </w:pPr>
            <w:r w:rsidRPr="000A777B">
              <w:rPr>
                <w:b/>
                <w:lang w:val="uk-UA"/>
              </w:rPr>
              <w:t>Point of contact</w:t>
            </w:r>
          </w:p>
        </w:tc>
        <w:tc>
          <w:tcPr>
            <w:tcW w:w="5387" w:type="dxa"/>
          </w:tcPr>
          <w:p w14:paraId="6BAF595C" w14:textId="0DAB221F" w:rsidR="008A183B" w:rsidRPr="000A777B" w:rsidRDefault="00550DC4" w:rsidP="00843FF9">
            <w:pPr>
              <w:spacing w:before="0"/>
              <w:ind w:left="346"/>
              <w:contextualSpacing/>
              <w:jc w:val="center"/>
              <w:rPr>
                <w:b/>
                <w:lang w:val="uk-UA"/>
              </w:rPr>
            </w:pPr>
            <w:r w:rsidRPr="000A777B">
              <w:rPr>
                <w:b/>
                <w:lang w:val="uk-UA"/>
              </w:rPr>
              <w:t xml:space="preserve">7. </w:t>
            </w:r>
            <w:r w:rsidR="00C551B5" w:rsidRPr="000A777B">
              <w:rPr>
                <w:b/>
                <w:lang w:val="uk-UA"/>
              </w:rPr>
              <w:t>Контактна особа</w:t>
            </w:r>
          </w:p>
        </w:tc>
      </w:tr>
      <w:tr w:rsidR="009368C5" w:rsidRPr="000A777B" w14:paraId="2E45B430" w14:textId="77777777" w:rsidTr="001B225B">
        <w:tc>
          <w:tcPr>
            <w:tcW w:w="5218" w:type="dxa"/>
          </w:tcPr>
          <w:p w14:paraId="564BC334" w14:textId="79409AED" w:rsidR="00C551B5" w:rsidRPr="000A777B" w:rsidRDefault="00000000" w:rsidP="00843FF9">
            <w:pPr>
              <w:spacing w:before="0"/>
              <w:contextualSpacing/>
              <w:rPr>
                <w:b/>
                <w:lang w:val="uk-UA"/>
              </w:rPr>
            </w:pPr>
            <w:hyperlink r:id="rId21" w:history="1">
              <w:r w:rsidR="007442BF" w:rsidRPr="000A777B">
                <w:rPr>
                  <w:rStyle w:val="Hyperlink"/>
                  <w:color w:val="auto"/>
                  <w:lang w:val="uk-UA"/>
                </w:rPr>
                <w:t>ProcurementERA@dai.com</w:t>
              </w:r>
            </w:hyperlink>
          </w:p>
        </w:tc>
        <w:tc>
          <w:tcPr>
            <w:tcW w:w="5387" w:type="dxa"/>
          </w:tcPr>
          <w:p w14:paraId="338C73DD" w14:textId="38B2C4D1" w:rsidR="00C551B5" w:rsidRPr="000A777B" w:rsidRDefault="00000000" w:rsidP="00843FF9">
            <w:pPr>
              <w:spacing w:before="0"/>
              <w:contextualSpacing/>
              <w:rPr>
                <w:lang w:val="uk-UA"/>
              </w:rPr>
            </w:pPr>
            <w:hyperlink r:id="rId22" w:history="1">
              <w:r w:rsidR="007442BF" w:rsidRPr="000A777B">
                <w:rPr>
                  <w:rStyle w:val="Hyperlink"/>
                  <w:color w:val="auto"/>
                  <w:lang w:val="uk-UA"/>
                </w:rPr>
                <w:t>ProcurementERA@dai.com</w:t>
              </w:r>
            </w:hyperlink>
          </w:p>
        </w:tc>
      </w:tr>
      <w:tr w:rsidR="009368C5" w:rsidRPr="000A777B" w14:paraId="3BC9AAD7" w14:textId="77777777" w:rsidTr="001B225B">
        <w:tc>
          <w:tcPr>
            <w:tcW w:w="5218" w:type="dxa"/>
          </w:tcPr>
          <w:p w14:paraId="54E41FA2" w14:textId="5747C0F5" w:rsidR="00E95345" w:rsidRPr="000A777B" w:rsidRDefault="00B90C15" w:rsidP="00090C80">
            <w:pPr>
              <w:pStyle w:val="ListParagraph"/>
              <w:numPr>
                <w:ilvl w:val="0"/>
                <w:numId w:val="2"/>
              </w:numPr>
              <w:spacing w:before="0"/>
              <w:ind w:left="346" w:hanging="342"/>
              <w:jc w:val="center"/>
              <w:rPr>
                <w:b/>
                <w:lang w:val="uk-UA"/>
              </w:rPr>
            </w:pPr>
            <w:r w:rsidRPr="000A777B">
              <w:rPr>
                <w:b/>
                <w:lang w:val="uk-UA"/>
              </w:rPr>
              <w:t>Anticipated Award Type</w:t>
            </w:r>
          </w:p>
        </w:tc>
        <w:tc>
          <w:tcPr>
            <w:tcW w:w="5387" w:type="dxa"/>
          </w:tcPr>
          <w:p w14:paraId="30294F08" w14:textId="6D939927" w:rsidR="00E95345" w:rsidRPr="000A777B" w:rsidRDefault="00550DC4" w:rsidP="00843FF9">
            <w:pPr>
              <w:spacing w:before="0"/>
              <w:ind w:left="346"/>
              <w:contextualSpacing/>
              <w:jc w:val="center"/>
              <w:rPr>
                <w:b/>
                <w:lang w:val="uk-UA"/>
              </w:rPr>
            </w:pPr>
            <w:r w:rsidRPr="000A777B">
              <w:rPr>
                <w:b/>
                <w:lang w:val="uk-UA"/>
              </w:rPr>
              <w:t xml:space="preserve">8. </w:t>
            </w:r>
            <w:r w:rsidR="00C551B5" w:rsidRPr="000A777B">
              <w:rPr>
                <w:b/>
                <w:lang w:val="uk-UA"/>
              </w:rPr>
              <w:t>Очікуваний вид контракту</w:t>
            </w:r>
          </w:p>
        </w:tc>
      </w:tr>
      <w:tr w:rsidR="002F5673" w:rsidRPr="009D1692" w14:paraId="705AD2AF" w14:textId="77777777" w:rsidTr="001B225B">
        <w:tc>
          <w:tcPr>
            <w:tcW w:w="5218" w:type="dxa"/>
          </w:tcPr>
          <w:p w14:paraId="3EB44A4D" w14:textId="77777777" w:rsidR="002F5673" w:rsidRPr="00AE5F20" w:rsidRDefault="002F5673" w:rsidP="00843FF9">
            <w:pPr>
              <w:spacing w:before="0"/>
              <w:contextualSpacing/>
              <w:jc w:val="both"/>
            </w:pPr>
            <w:r w:rsidRPr="78316E0B">
              <w:t xml:space="preserve">DAI anticipates awarding one or more Purchase Orders (PO). This subcontract type is subject to change </w:t>
            </w:r>
            <w:proofErr w:type="gramStart"/>
            <w:r w:rsidRPr="78316E0B">
              <w:t>during the course of</w:t>
            </w:r>
            <w:proofErr w:type="gramEnd"/>
            <w:r w:rsidRPr="78316E0B">
              <w:t xml:space="preserve"> negotiations.</w:t>
            </w:r>
          </w:p>
          <w:p w14:paraId="2593400B" w14:textId="77777777" w:rsidR="002F5673" w:rsidRPr="00AE5F20" w:rsidRDefault="002F5673" w:rsidP="00843FF9">
            <w:pPr>
              <w:spacing w:before="0"/>
              <w:contextualSpacing/>
              <w:jc w:val="both"/>
              <w:rPr>
                <w:rFonts w:cstheme="minorHAnsi"/>
              </w:rPr>
            </w:pPr>
          </w:p>
          <w:p w14:paraId="1D0CB832" w14:textId="77777777" w:rsidR="002F5673" w:rsidRDefault="002F5673" w:rsidP="00843FF9">
            <w:pPr>
              <w:spacing w:before="0"/>
              <w:contextualSpacing/>
              <w:jc w:val="both"/>
              <w:rPr>
                <w:rFonts w:cstheme="minorHAnsi"/>
              </w:rPr>
            </w:pPr>
            <w:r w:rsidRPr="00AE5F20">
              <w:rPr>
                <w:rFonts w:cstheme="minorHAnsi"/>
              </w:rPr>
              <w:t>A Purchase Order is: An award for a total firm fixed price, for the provision of specific services, goods, or deliverables and is not adjusted if the actual costs are higher or lower than the fixed price amount. Offerors are expected to include all costs, direct and indirect, into their total proposed price.</w:t>
            </w:r>
          </w:p>
          <w:p w14:paraId="141BF261" w14:textId="77777777" w:rsidR="00767FA9" w:rsidRPr="00AE5F20" w:rsidRDefault="00767FA9" w:rsidP="00843FF9">
            <w:pPr>
              <w:spacing w:before="0"/>
              <w:contextualSpacing/>
              <w:jc w:val="both"/>
              <w:rPr>
                <w:rFonts w:cstheme="minorHAnsi"/>
              </w:rPr>
            </w:pPr>
          </w:p>
          <w:p w14:paraId="20AB06FF" w14:textId="0C03139C" w:rsidR="002F5673" w:rsidRPr="000A777B" w:rsidRDefault="002F5673" w:rsidP="00843FF9">
            <w:pPr>
              <w:spacing w:before="0"/>
              <w:contextualSpacing/>
              <w:jc w:val="both"/>
              <w:rPr>
                <w:b/>
                <w:lang w:val="uk-UA"/>
              </w:rPr>
            </w:pPr>
            <w:r w:rsidRPr="00AE5F20">
              <w:rPr>
                <w:rFonts w:cstheme="minorHAnsi"/>
              </w:rPr>
              <w:t>Issuance of this RFP in no way obligates DAI to award purchase order and Offerors will not be reimbursed for any costs associated with the preparation of their bid.</w:t>
            </w:r>
          </w:p>
        </w:tc>
        <w:tc>
          <w:tcPr>
            <w:tcW w:w="5387" w:type="dxa"/>
          </w:tcPr>
          <w:p w14:paraId="32463619" w14:textId="77777777" w:rsidR="002F5673" w:rsidRPr="00AE5F20" w:rsidRDefault="002F5673" w:rsidP="00843FF9">
            <w:pPr>
              <w:spacing w:before="0"/>
              <w:contextualSpacing/>
              <w:jc w:val="both"/>
              <w:rPr>
                <w:lang w:val="uk-UA"/>
              </w:rPr>
            </w:pPr>
            <w:r w:rsidRPr="78316E0B">
              <w:rPr>
                <w:lang w:val="uk-UA"/>
              </w:rPr>
              <w:t>Компанія «DAI» передбачає укладення одного або  кількох Договорів на закупівлю (Договір). Цей тип договору може змінюватися під час переговорів.</w:t>
            </w:r>
          </w:p>
          <w:p w14:paraId="4A9636EC" w14:textId="77777777" w:rsidR="002F5673" w:rsidRPr="00AE5F20" w:rsidRDefault="002F5673" w:rsidP="00843FF9">
            <w:pPr>
              <w:spacing w:before="0"/>
              <w:contextualSpacing/>
              <w:jc w:val="both"/>
              <w:rPr>
                <w:rFonts w:cstheme="minorHAnsi"/>
                <w:lang w:val="uk-UA"/>
              </w:rPr>
            </w:pPr>
          </w:p>
          <w:p w14:paraId="7FC5CD67" w14:textId="77777777" w:rsidR="002F5673" w:rsidRPr="00AE5F20" w:rsidRDefault="002F5673" w:rsidP="00843FF9">
            <w:pPr>
              <w:spacing w:before="0"/>
              <w:contextualSpacing/>
              <w:jc w:val="both"/>
              <w:rPr>
                <w:rFonts w:cstheme="minorHAnsi"/>
                <w:lang w:val="ru-RU"/>
              </w:rPr>
            </w:pPr>
            <w:r w:rsidRPr="00AE5F20">
              <w:rPr>
                <w:rFonts w:cstheme="minorHAnsi"/>
                <w:lang w:val="uk-UA"/>
              </w:rPr>
              <w:t>Договір на закупівлю – це: Контракт на загальну тверду фіксовану ціну, на надання конкретних послуг, товарів або результатів робіт та не підлягає коригуванню, якщо фактичні затрати будуть вищими або нижчими за суму фіксованої ціни. Очікується, що Учасники тендеру включатимуть усі прямі та опосередковані затрати до їх загальної запропонованої ціни.</w:t>
            </w:r>
          </w:p>
          <w:p w14:paraId="5C38211A" w14:textId="6265E82B" w:rsidR="002F5673" w:rsidRPr="000A777B" w:rsidRDefault="002F5673" w:rsidP="00843FF9">
            <w:pPr>
              <w:spacing w:before="0"/>
              <w:contextualSpacing/>
              <w:jc w:val="both"/>
              <w:rPr>
                <w:lang w:val="uk-UA"/>
              </w:rPr>
            </w:pPr>
            <w:r w:rsidRPr="00AE5F20">
              <w:rPr>
                <w:rFonts w:cstheme="minorHAnsi"/>
                <w:lang w:val="uk-UA"/>
              </w:rPr>
              <w:t>Надання цього Запиту в жодному разі не зобов’язує компанію «DAI» укладати договір на закупівлю, і Учасникам тендеру не відшкодовуються будь-які витрати, пов’язані з підготовкою пропозиції.</w:t>
            </w:r>
          </w:p>
        </w:tc>
      </w:tr>
      <w:tr w:rsidR="009368C5" w:rsidRPr="000A777B" w14:paraId="052CC9C3" w14:textId="77777777" w:rsidTr="001B225B">
        <w:tc>
          <w:tcPr>
            <w:tcW w:w="5218" w:type="dxa"/>
          </w:tcPr>
          <w:p w14:paraId="42ABD824" w14:textId="3115700C" w:rsidR="008F4AD6" w:rsidRPr="000A777B" w:rsidRDefault="00B0550D" w:rsidP="00090C80">
            <w:pPr>
              <w:pStyle w:val="ListParagraph"/>
              <w:numPr>
                <w:ilvl w:val="0"/>
                <w:numId w:val="2"/>
              </w:numPr>
              <w:spacing w:before="0"/>
              <w:ind w:left="346" w:hanging="342"/>
              <w:jc w:val="center"/>
              <w:rPr>
                <w:b/>
                <w:lang w:val="uk-UA"/>
              </w:rPr>
            </w:pPr>
            <w:r w:rsidRPr="000A777B">
              <w:rPr>
                <w:b/>
                <w:lang w:val="uk-UA"/>
              </w:rPr>
              <w:t>Basis for Award</w:t>
            </w:r>
          </w:p>
        </w:tc>
        <w:tc>
          <w:tcPr>
            <w:tcW w:w="5387" w:type="dxa"/>
          </w:tcPr>
          <w:p w14:paraId="558FB558" w14:textId="48E07500" w:rsidR="00091605" w:rsidRPr="000A777B" w:rsidRDefault="00144911" w:rsidP="00843FF9">
            <w:pPr>
              <w:spacing w:before="0"/>
              <w:ind w:left="346"/>
              <w:contextualSpacing/>
              <w:jc w:val="center"/>
              <w:rPr>
                <w:b/>
                <w:lang w:val="uk-UA"/>
              </w:rPr>
            </w:pPr>
            <w:r w:rsidRPr="000A777B">
              <w:rPr>
                <w:b/>
                <w:lang w:val="uk-UA"/>
              </w:rPr>
              <w:t xml:space="preserve">9. </w:t>
            </w:r>
            <w:r w:rsidR="00C551B5" w:rsidRPr="000A777B">
              <w:rPr>
                <w:b/>
                <w:lang w:val="uk-UA"/>
              </w:rPr>
              <w:t>Підстава для укладення контракту</w:t>
            </w:r>
          </w:p>
        </w:tc>
      </w:tr>
      <w:tr w:rsidR="002F5673" w:rsidRPr="009D1692" w14:paraId="5CE3BFC9" w14:textId="77777777" w:rsidTr="001B225B">
        <w:tc>
          <w:tcPr>
            <w:tcW w:w="5218" w:type="dxa"/>
          </w:tcPr>
          <w:p w14:paraId="129D452E" w14:textId="77777777" w:rsidR="002F5673" w:rsidRPr="00AE5F20" w:rsidRDefault="002F5673" w:rsidP="00843FF9">
            <w:pPr>
              <w:spacing w:before="0"/>
              <w:contextualSpacing/>
              <w:jc w:val="both"/>
              <w:rPr>
                <w:rFonts w:cstheme="minorHAnsi"/>
                <w:b/>
              </w:rPr>
            </w:pPr>
            <w:r w:rsidRPr="00AE5F20">
              <w:rPr>
                <w:rFonts w:cstheme="minorHAnsi"/>
              </w:rPr>
              <w:t xml:space="preserve">An award will be made based on the Lowest Price, Technically Acceptable Source Selection process. The award will be issued to the responsible Offeror submitting the lowest evaluated price that meets or exceeds the acceptability requirements for technical/non-cost factors described in this RFP. </w:t>
            </w:r>
          </w:p>
          <w:p w14:paraId="3673A5AA" w14:textId="77777777" w:rsidR="002F5673" w:rsidRPr="00AE5F20" w:rsidRDefault="002F5673" w:rsidP="00843FF9">
            <w:pPr>
              <w:spacing w:before="0"/>
              <w:contextualSpacing/>
              <w:rPr>
                <w:rFonts w:cstheme="minorHAnsi"/>
                <w:b/>
              </w:rPr>
            </w:pPr>
          </w:p>
          <w:p w14:paraId="18AB02F2" w14:textId="666F62B3" w:rsidR="002F5673" w:rsidRPr="000A777B" w:rsidRDefault="002F5673" w:rsidP="00843FF9">
            <w:pPr>
              <w:spacing w:before="0"/>
              <w:contextualSpacing/>
              <w:jc w:val="both"/>
              <w:rPr>
                <w:rFonts w:cs="Lucida Sans"/>
                <w:lang w:val="uk-UA"/>
              </w:rPr>
            </w:pPr>
            <w:r w:rsidRPr="00AE5F20">
              <w:rPr>
                <w:rFonts w:cstheme="minorHAnsi"/>
              </w:rPr>
              <w:t xml:space="preserve">To be considered for award, Offerors must meet the requirements identified in Section 14, “Determination of Responsibility”. </w:t>
            </w:r>
          </w:p>
        </w:tc>
        <w:tc>
          <w:tcPr>
            <w:tcW w:w="5387" w:type="dxa"/>
          </w:tcPr>
          <w:p w14:paraId="244C348B" w14:textId="77777777" w:rsidR="002F5673" w:rsidRPr="00AE5F20" w:rsidRDefault="002F5673" w:rsidP="00843FF9">
            <w:pPr>
              <w:spacing w:before="0"/>
              <w:contextualSpacing/>
              <w:jc w:val="both"/>
              <w:rPr>
                <w:rFonts w:cstheme="minorHAnsi"/>
                <w:lang w:val="uk-UA"/>
              </w:rPr>
            </w:pPr>
            <w:r w:rsidRPr="00AE5F20">
              <w:rPr>
                <w:rFonts w:cstheme="minorHAnsi"/>
                <w:lang w:val="uk-UA"/>
              </w:rPr>
              <w:t>Рішення про укладання контракту буде прийматись на основі процесу «Технічно прийнятна пропозиція за найнижчою ціною». Контракт буде укладено з відповідальним та прийнятним Учасником тендеру, який подасть найвигіднішу ціну, яка відповідає або перевищує технічні вимоги/ нецінові</w:t>
            </w:r>
            <w:r w:rsidRPr="00AE5F20" w:rsidDel="000E0AA3">
              <w:rPr>
                <w:rFonts w:cstheme="minorHAnsi"/>
                <w:lang w:val="uk-UA"/>
              </w:rPr>
              <w:t xml:space="preserve"> </w:t>
            </w:r>
            <w:r w:rsidRPr="00AE5F20">
              <w:rPr>
                <w:rFonts w:cstheme="minorHAnsi"/>
                <w:lang w:val="uk-UA"/>
              </w:rPr>
              <w:t>фактори, описані у цьому Запиті.</w:t>
            </w:r>
          </w:p>
          <w:p w14:paraId="739CAE9D" w14:textId="03B646AD" w:rsidR="002F5673" w:rsidRPr="000A777B" w:rsidRDefault="002F5673" w:rsidP="00843FF9">
            <w:pPr>
              <w:spacing w:before="0"/>
              <w:contextualSpacing/>
              <w:jc w:val="both"/>
              <w:rPr>
                <w:lang w:val="uk-UA"/>
              </w:rPr>
            </w:pPr>
            <w:r w:rsidRPr="00AE5F20">
              <w:rPr>
                <w:rFonts w:cstheme="minorHAnsi"/>
                <w:lang w:val="uk-UA"/>
              </w:rPr>
              <w:t xml:space="preserve">Для того, щоб прийняти участь у тендері, Учасники тендеру повинні відповідати вимогам, визначеним у Розділі 14 «Визначення відповідальності». </w:t>
            </w:r>
          </w:p>
        </w:tc>
      </w:tr>
    </w:tbl>
    <w:p w14:paraId="4B51D1EE" w14:textId="2717D0D5" w:rsidR="002C0C24" w:rsidRPr="00843FF9" w:rsidRDefault="003F0719" w:rsidP="002F5673">
      <w:pPr>
        <w:pStyle w:val="Heading1"/>
        <w:numPr>
          <w:ilvl w:val="0"/>
          <w:numId w:val="4"/>
        </w:numPr>
        <w:rPr>
          <w:rFonts w:asciiTheme="minorHAnsi" w:eastAsiaTheme="minorHAnsi" w:hAnsiTheme="minorHAnsi" w:cstheme="minorHAnsi"/>
          <w:bCs/>
          <w:kern w:val="0"/>
          <w:sz w:val="24"/>
          <w:lang w:val="uk-UA"/>
        </w:rPr>
      </w:pPr>
      <w:r w:rsidRPr="00843FF9">
        <w:rPr>
          <w:rFonts w:asciiTheme="minorHAnsi" w:eastAsiaTheme="minorHAnsi" w:hAnsiTheme="minorHAnsi" w:cstheme="minorHAnsi"/>
          <w:bCs/>
          <w:kern w:val="0"/>
          <w:sz w:val="24"/>
          <w:lang w:val="uk-UA"/>
        </w:rPr>
        <w:t xml:space="preserve">Request for Proposal </w:t>
      </w:r>
      <w:r w:rsidR="006E2967" w:rsidRPr="00843FF9">
        <w:rPr>
          <w:rFonts w:asciiTheme="minorHAnsi" w:eastAsiaTheme="minorHAnsi" w:hAnsiTheme="minorHAnsi" w:cstheme="minorHAnsi"/>
          <w:bCs/>
          <w:kern w:val="0"/>
          <w:sz w:val="24"/>
          <w:lang w:val="uk-UA"/>
        </w:rPr>
        <w:t xml:space="preserve">– Goods </w:t>
      </w:r>
      <w:r w:rsidR="00B90C15" w:rsidRPr="00843FF9">
        <w:rPr>
          <w:rFonts w:asciiTheme="minorHAnsi" w:eastAsiaTheme="minorHAnsi" w:hAnsiTheme="minorHAnsi" w:cstheme="minorHAnsi"/>
          <w:bCs/>
          <w:kern w:val="0"/>
          <w:sz w:val="24"/>
          <w:lang w:val="uk-UA"/>
        </w:rPr>
        <w:t xml:space="preserve">/ </w:t>
      </w:r>
      <w:r w:rsidR="00194456" w:rsidRPr="00843FF9">
        <w:rPr>
          <w:rFonts w:asciiTheme="minorHAnsi" w:eastAsiaTheme="minorHAnsi" w:hAnsiTheme="minorHAnsi" w:cstheme="minorHAnsi"/>
          <w:bCs/>
          <w:kern w:val="0"/>
          <w:sz w:val="24"/>
          <w:lang w:val="uk-UA"/>
        </w:rPr>
        <w:t xml:space="preserve">Запит на </w:t>
      </w:r>
      <w:r w:rsidR="00910E2B" w:rsidRPr="00843FF9">
        <w:rPr>
          <w:rFonts w:asciiTheme="minorHAnsi" w:eastAsiaTheme="minorHAnsi" w:hAnsiTheme="minorHAnsi" w:cstheme="minorHAnsi"/>
          <w:bCs/>
          <w:kern w:val="0"/>
          <w:sz w:val="24"/>
          <w:lang w:val="uk-UA"/>
        </w:rPr>
        <w:t>надання</w:t>
      </w:r>
      <w:r w:rsidR="00194456" w:rsidRPr="00843FF9">
        <w:rPr>
          <w:rFonts w:asciiTheme="minorHAnsi" w:eastAsiaTheme="minorHAnsi" w:hAnsiTheme="minorHAnsi" w:cstheme="minorHAnsi"/>
          <w:bCs/>
          <w:kern w:val="0"/>
          <w:sz w:val="24"/>
          <w:lang w:val="uk-UA"/>
        </w:rPr>
        <w:t xml:space="preserve"> пропозицій </w:t>
      </w:r>
      <w:r w:rsidR="006E2967" w:rsidRPr="00843FF9">
        <w:rPr>
          <w:rFonts w:asciiTheme="minorHAnsi" w:eastAsiaTheme="minorHAnsi" w:hAnsiTheme="minorHAnsi" w:cstheme="minorHAnsi"/>
          <w:bCs/>
          <w:kern w:val="0"/>
          <w:sz w:val="24"/>
          <w:lang w:val="uk-UA"/>
        </w:rPr>
        <w:t>- Товари</w:t>
      </w:r>
    </w:p>
    <w:tbl>
      <w:tblPr>
        <w:tblW w:w="105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40"/>
        <w:gridCol w:w="5519"/>
      </w:tblGrid>
      <w:tr w:rsidR="009368C5" w:rsidRPr="009D1692" w14:paraId="41C26356" w14:textId="77777777" w:rsidTr="001B225B">
        <w:trPr>
          <w:trHeight w:val="350"/>
        </w:trPr>
        <w:tc>
          <w:tcPr>
            <w:tcW w:w="5040" w:type="dxa"/>
            <w:vAlign w:val="center"/>
          </w:tcPr>
          <w:p w14:paraId="1CEF86CF" w14:textId="7F204EA6" w:rsidR="007E59B3" w:rsidRPr="000A777B" w:rsidRDefault="00B90C15" w:rsidP="00EB1A3D">
            <w:pPr>
              <w:pStyle w:val="ListParagraph"/>
              <w:numPr>
                <w:ilvl w:val="0"/>
                <w:numId w:val="2"/>
              </w:numPr>
              <w:spacing w:before="0"/>
              <w:ind w:left="346" w:hanging="342"/>
              <w:jc w:val="center"/>
              <w:rPr>
                <w:b/>
                <w:lang w:val="uk-UA"/>
              </w:rPr>
            </w:pPr>
            <w:r w:rsidRPr="000A777B">
              <w:rPr>
                <w:b/>
                <w:lang w:val="uk-UA"/>
              </w:rPr>
              <w:t xml:space="preserve">General Instructions to </w:t>
            </w:r>
            <w:r w:rsidR="00AB343B" w:rsidRPr="000A777B">
              <w:rPr>
                <w:b/>
                <w:lang w:val="uk-UA"/>
              </w:rPr>
              <w:t>Offerors</w:t>
            </w:r>
          </w:p>
        </w:tc>
        <w:tc>
          <w:tcPr>
            <w:tcW w:w="5519" w:type="dxa"/>
            <w:vAlign w:val="center"/>
          </w:tcPr>
          <w:p w14:paraId="732DDE9F" w14:textId="36043168" w:rsidR="00B417BE" w:rsidRPr="000A777B" w:rsidRDefault="00144911" w:rsidP="00843FF9">
            <w:pPr>
              <w:spacing w:before="0"/>
              <w:ind w:left="346"/>
              <w:contextualSpacing/>
              <w:jc w:val="center"/>
              <w:rPr>
                <w:b/>
                <w:lang w:val="uk-UA"/>
              </w:rPr>
            </w:pPr>
            <w:r w:rsidRPr="000A777B">
              <w:rPr>
                <w:b/>
                <w:lang w:val="uk-UA"/>
              </w:rPr>
              <w:t xml:space="preserve">10. </w:t>
            </w:r>
            <w:r w:rsidR="00C551B5" w:rsidRPr="000A777B">
              <w:rPr>
                <w:b/>
                <w:lang w:val="uk-UA"/>
              </w:rPr>
              <w:t>Загальні інструкції для Учасників тендеру</w:t>
            </w:r>
          </w:p>
        </w:tc>
      </w:tr>
      <w:tr w:rsidR="002F5673" w:rsidRPr="009D1692" w14:paraId="7F3147E8" w14:textId="77777777" w:rsidTr="001B225B">
        <w:trPr>
          <w:trHeight w:val="350"/>
        </w:trPr>
        <w:tc>
          <w:tcPr>
            <w:tcW w:w="5040" w:type="dxa"/>
          </w:tcPr>
          <w:p w14:paraId="7D0863C1" w14:textId="77777777" w:rsidR="002F5673" w:rsidRPr="00492ED3" w:rsidRDefault="002F5673" w:rsidP="00EB1A3D">
            <w:pPr>
              <w:pStyle w:val="ListParagraph"/>
              <w:numPr>
                <w:ilvl w:val="0"/>
                <w:numId w:val="3"/>
              </w:numPr>
              <w:spacing w:before="0"/>
              <w:ind w:left="341" w:hanging="341"/>
              <w:jc w:val="both"/>
              <w:rPr>
                <w:rFonts w:cstheme="minorHAnsi"/>
                <w:color w:val="0000FF"/>
                <w:u w:val="single"/>
                <w:lang w:val="uk-UA"/>
              </w:rPr>
            </w:pPr>
            <w:r w:rsidRPr="00492ED3">
              <w:rPr>
                <w:rFonts w:cstheme="minorHAnsi"/>
                <w:b/>
              </w:rPr>
              <w:t xml:space="preserve">Please note that Offerors shall submit proposals only electronically via email </w:t>
            </w:r>
            <w:proofErr w:type="gramStart"/>
            <w:r w:rsidRPr="00492ED3">
              <w:rPr>
                <w:rFonts w:cstheme="minorHAnsi"/>
                <w:b/>
              </w:rPr>
              <w:t>address</w:t>
            </w:r>
            <w:proofErr w:type="gramEnd"/>
          </w:p>
          <w:p w14:paraId="45E7D6CD" w14:textId="77777777" w:rsidR="002F5673" w:rsidRPr="00492ED3" w:rsidRDefault="002F5673" w:rsidP="00EB1A3D">
            <w:pPr>
              <w:pStyle w:val="ListParagraph"/>
              <w:spacing w:before="0"/>
              <w:ind w:left="341"/>
              <w:jc w:val="both"/>
              <w:rPr>
                <w:rStyle w:val="Hyperlink"/>
                <w:rFonts w:cstheme="minorHAnsi"/>
                <w:lang w:val="uk-UA"/>
              </w:rPr>
            </w:pPr>
            <w:r w:rsidRPr="00492ED3">
              <w:rPr>
                <w:rFonts w:cstheme="minorHAnsi"/>
                <w:b/>
              </w:rPr>
              <w:t xml:space="preserve"> </w:t>
            </w:r>
            <w:hyperlink r:id="rId23" w:history="1">
              <w:r w:rsidRPr="00492ED3">
                <w:rPr>
                  <w:rStyle w:val="Hyperlink"/>
                  <w:rFonts w:cstheme="minorHAnsi"/>
                  <w:lang w:val="uk-UA"/>
                </w:rPr>
                <w:t>ProcurementERAInbox@dai.com</w:t>
              </w:r>
            </w:hyperlink>
            <w:r w:rsidRPr="00492ED3">
              <w:rPr>
                <w:rStyle w:val="Hyperlink"/>
                <w:rFonts w:cstheme="minorHAnsi"/>
              </w:rPr>
              <w:t>.</w:t>
            </w:r>
          </w:p>
          <w:p w14:paraId="6A2861B1" w14:textId="77777777" w:rsidR="002F5673" w:rsidRPr="00492ED3" w:rsidRDefault="002F5673" w:rsidP="00EB1A3D">
            <w:pPr>
              <w:pStyle w:val="ListParagraph"/>
              <w:numPr>
                <w:ilvl w:val="0"/>
                <w:numId w:val="3"/>
              </w:numPr>
              <w:spacing w:before="0"/>
              <w:ind w:left="341" w:hanging="341"/>
              <w:jc w:val="both"/>
              <w:rPr>
                <w:rStyle w:val="Hyperlink"/>
                <w:rFonts w:cstheme="minorHAnsi"/>
                <w:color w:val="auto"/>
                <w:u w:val="none"/>
              </w:rPr>
            </w:pPr>
            <w:r w:rsidRPr="00492ED3">
              <w:rPr>
                <w:rStyle w:val="Hyperlink"/>
                <w:rFonts w:cstheme="minorHAnsi"/>
                <w:color w:val="auto"/>
                <w:u w:val="none"/>
              </w:rPr>
              <w:t>Late proposals will be rejected except under extraordinary circumstances at DAI’s discretion.</w:t>
            </w:r>
          </w:p>
          <w:p w14:paraId="2A38C0BB" w14:textId="77777777" w:rsidR="002F5673" w:rsidRPr="00492ED3" w:rsidRDefault="002F5673" w:rsidP="00EB1A3D">
            <w:pPr>
              <w:pStyle w:val="ListParagraph"/>
              <w:spacing w:before="0"/>
              <w:ind w:left="341"/>
              <w:jc w:val="both"/>
              <w:rPr>
                <w:rStyle w:val="Hyperlink"/>
                <w:rFonts w:cstheme="minorHAnsi"/>
                <w:color w:val="auto"/>
                <w:u w:val="none"/>
              </w:rPr>
            </w:pPr>
          </w:p>
          <w:p w14:paraId="5E46A252" w14:textId="77777777" w:rsidR="002F5673" w:rsidRPr="00492ED3" w:rsidRDefault="002F5673" w:rsidP="00EB1A3D">
            <w:pPr>
              <w:pStyle w:val="ListParagraph"/>
              <w:numPr>
                <w:ilvl w:val="0"/>
                <w:numId w:val="3"/>
              </w:numPr>
              <w:spacing w:before="0"/>
              <w:ind w:left="341" w:hanging="341"/>
              <w:jc w:val="both"/>
              <w:rPr>
                <w:rStyle w:val="Hyperlink"/>
                <w:rFonts w:cstheme="minorHAnsi"/>
                <w:color w:val="auto"/>
              </w:rPr>
            </w:pPr>
            <w:r w:rsidRPr="00492ED3">
              <w:rPr>
                <w:rStyle w:val="Hyperlink"/>
                <w:rFonts w:cstheme="minorHAnsi"/>
                <w:color w:val="auto"/>
                <w:u w:val="none"/>
              </w:rPr>
              <w:t>The RFP number and title shall be indicated in the subject line of emails.</w:t>
            </w:r>
          </w:p>
          <w:p w14:paraId="56CDFC34" w14:textId="77777777" w:rsidR="002F5673" w:rsidRPr="00492ED3" w:rsidRDefault="002F5673" w:rsidP="00EB1A3D">
            <w:pPr>
              <w:pStyle w:val="ListParagraph"/>
              <w:numPr>
                <w:ilvl w:val="0"/>
                <w:numId w:val="3"/>
              </w:numPr>
              <w:spacing w:before="0"/>
              <w:ind w:left="341" w:hanging="341"/>
              <w:jc w:val="both"/>
              <w:rPr>
                <w:rFonts w:cstheme="minorHAnsi"/>
                <w:b/>
              </w:rPr>
            </w:pPr>
            <w:r w:rsidRPr="00492ED3">
              <w:rPr>
                <w:rFonts w:cstheme="minorHAnsi"/>
              </w:rPr>
              <w:t xml:space="preserve">Technical and price proposals shall be submitted </w:t>
            </w:r>
            <w:r w:rsidRPr="00492ED3">
              <w:rPr>
                <w:rFonts w:cstheme="minorHAnsi"/>
                <w:b/>
              </w:rPr>
              <w:t>in English or Ukrainian.</w:t>
            </w:r>
          </w:p>
          <w:p w14:paraId="37513D9E" w14:textId="77777777" w:rsidR="002F5673" w:rsidRPr="00492ED3" w:rsidRDefault="002F5673" w:rsidP="00EB1A3D">
            <w:pPr>
              <w:pStyle w:val="ListParagraph"/>
              <w:numPr>
                <w:ilvl w:val="0"/>
                <w:numId w:val="3"/>
              </w:numPr>
              <w:spacing w:before="0"/>
              <w:ind w:left="341" w:hanging="341"/>
              <w:jc w:val="both"/>
              <w:rPr>
                <w:rFonts w:cstheme="minorHAnsi"/>
              </w:rPr>
            </w:pPr>
            <w:r w:rsidRPr="00492ED3">
              <w:rPr>
                <w:rFonts w:cstheme="minorHAnsi"/>
              </w:rPr>
              <w:t>Offerors shall sign, seal and date their proposal cover letter. The Offeror shall submit this letter in *.PDF format.</w:t>
            </w:r>
          </w:p>
          <w:p w14:paraId="42B5B15D" w14:textId="77777777" w:rsidR="002F5673" w:rsidRPr="00492ED3" w:rsidRDefault="002F5673" w:rsidP="00EB1A3D">
            <w:pPr>
              <w:pStyle w:val="ListParagraph"/>
              <w:numPr>
                <w:ilvl w:val="0"/>
                <w:numId w:val="3"/>
              </w:numPr>
              <w:spacing w:before="0"/>
              <w:ind w:left="341" w:hanging="341"/>
              <w:jc w:val="both"/>
              <w:rPr>
                <w:rFonts w:cstheme="minorHAnsi"/>
              </w:rPr>
            </w:pPr>
            <w:r w:rsidRPr="00492ED3">
              <w:rPr>
                <w:rFonts w:cstheme="minorHAnsi"/>
              </w:rPr>
              <w:t>Offeror shall confirm in writing that the Offeror fully understands that their proposal must be valid for a period of 60 (sixty) calendar days.</w:t>
            </w:r>
          </w:p>
          <w:p w14:paraId="4F6203E4" w14:textId="77777777" w:rsidR="002F5673" w:rsidRPr="00492ED3" w:rsidRDefault="002F5673" w:rsidP="00843FF9">
            <w:pPr>
              <w:spacing w:before="0"/>
              <w:ind w:left="341" w:hanging="341"/>
              <w:contextualSpacing/>
              <w:jc w:val="both"/>
              <w:rPr>
                <w:rFonts w:cstheme="minorHAnsi"/>
              </w:rPr>
            </w:pPr>
          </w:p>
          <w:p w14:paraId="7E3C2A20" w14:textId="01C439F4" w:rsidR="002F5673" w:rsidRPr="00492ED3" w:rsidRDefault="002F5673" w:rsidP="00EB1A3D">
            <w:pPr>
              <w:pStyle w:val="ListParagraph"/>
              <w:numPr>
                <w:ilvl w:val="0"/>
                <w:numId w:val="3"/>
              </w:numPr>
              <w:spacing w:before="0"/>
              <w:ind w:left="341" w:hanging="341"/>
              <w:jc w:val="both"/>
              <w:rPr>
                <w:rFonts w:cstheme="minorHAnsi"/>
              </w:rPr>
            </w:pPr>
            <w:r w:rsidRPr="00492ED3">
              <w:rPr>
                <w:rFonts w:cstheme="minorHAnsi"/>
              </w:rPr>
              <w:t>Offerors shall complete Attachment A</w:t>
            </w:r>
            <w:r w:rsidRPr="00492ED3">
              <w:rPr>
                <w:rFonts w:cstheme="minorHAnsi"/>
                <w:lang w:val="uk-UA"/>
              </w:rPr>
              <w:t>.1</w:t>
            </w:r>
            <w:r w:rsidRPr="00492ED3">
              <w:rPr>
                <w:rFonts w:cstheme="minorHAnsi"/>
              </w:rPr>
              <w:t>: Price Schedule template and indicate its date. Offerors should indicate the total and all-inclusive price for the goods in National currency of Ukraine – UAH.</w:t>
            </w:r>
            <w:r w:rsidR="00A71FCB" w:rsidRPr="00492ED3">
              <w:rPr>
                <w:rFonts w:cstheme="minorHAnsi"/>
              </w:rPr>
              <w:t xml:space="preserve"> The Offeror shall submit this Attachment in *.PDF and *. xlsx format.</w:t>
            </w:r>
          </w:p>
          <w:p w14:paraId="721E5A1B" w14:textId="77777777" w:rsidR="002F5673" w:rsidRPr="00492ED3" w:rsidRDefault="002F5673" w:rsidP="00EB1A3D">
            <w:pPr>
              <w:pStyle w:val="ListParagraph"/>
              <w:numPr>
                <w:ilvl w:val="0"/>
                <w:numId w:val="3"/>
              </w:numPr>
              <w:spacing w:before="0"/>
              <w:ind w:left="341" w:hanging="341"/>
              <w:jc w:val="both"/>
              <w:rPr>
                <w:rFonts w:cstheme="minorHAnsi"/>
              </w:rPr>
            </w:pPr>
            <w:r w:rsidRPr="00492ED3">
              <w:rPr>
                <w:rFonts w:cstheme="minorHAnsi"/>
                <w:b/>
              </w:rPr>
              <w:t>Value Added Tax (VAT) shall not be included in the Price Schedule</w:t>
            </w:r>
            <w:r w:rsidRPr="00492ED3">
              <w:rPr>
                <w:rFonts w:cstheme="minorHAnsi"/>
                <w:b/>
                <w:lang w:val="uk-UA"/>
              </w:rPr>
              <w:t>.</w:t>
            </w:r>
          </w:p>
          <w:p w14:paraId="1173B4F3" w14:textId="6E5DA4EA" w:rsidR="002F5673" w:rsidRPr="00492ED3" w:rsidRDefault="002F5673" w:rsidP="00EB1A3D">
            <w:pPr>
              <w:pStyle w:val="ListParagraph"/>
              <w:numPr>
                <w:ilvl w:val="0"/>
                <w:numId w:val="3"/>
              </w:numPr>
              <w:spacing w:before="0"/>
              <w:ind w:left="342"/>
              <w:jc w:val="both"/>
              <w:rPr>
                <w:rFonts w:cstheme="minorHAnsi"/>
              </w:rPr>
            </w:pPr>
            <w:r w:rsidRPr="00492ED3">
              <w:rPr>
                <w:rFonts w:cstheme="minorHAnsi"/>
              </w:rPr>
              <w:t>This procurement is subject to VAT exemption in accordance with the main contract of DAI with USAID No. 72012118C00004 registered with the Secretariat of the Cabinet of Ministers of Ukraine, registration card No. 3987-</w:t>
            </w:r>
            <w:r w:rsidRPr="00492ED3">
              <w:rPr>
                <w:rFonts w:cstheme="minorHAnsi"/>
                <w:lang w:val="uk-UA"/>
              </w:rPr>
              <w:t>24</w:t>
            </w:r>
            <w:r w:rsidRPr="00492ED3">
              <w:rPr>
                <w:rFonts w:cstheme="minorHAnsi"/>
              </w:rPr>
              <w:t xml:space="preserve"> dated </w:t>
            </w:r>
            <w:proofErr w:type="spellStart"/>
            <w:r w:rsidRPr="00492ED3">
              <w:rPr>
                <w:rFonts w:cstheme="minorHAnsi"/>
              </w:rPr>
              <w:t>Febryary</w:t>
            </w:r>
            <w:proofErr w:type="spellEnd"/>
            <w:r w:rsidRPr="00492ED3">
              <w:rPr>
                <w:rFonts w:cstheme="minorHAnsi"/>
              </w:rPr>
              <w:t xml:space="preserve"> 28, 2024, accreditation certificate of the project implementing organization No. 288 as amended on January 05, 2024). </w:t>
            </w:r>
          </w:p>
          <w:p w14:paraId="1EF17A90" w14:textId="77777777" w:rsidR="002F5673" w:rsidRPr="00492ED3" w:rsidRDefault="002F5673" w:rsidP="00EB1A3D">
            <w:pPr>
              <w:pStyle w:val="ListParagraph"/>
              <w:numPr>
                <w:ilvl w:val="0"/>
                <w:numId w:val="9"/>
              </w:numPr>
              <w:spacing w:before="0"/>
              <w:ind w:left="341" w:hanging="341"/>
              <w:jc w:val="both"/>
              <w:rPr>
                <w:rFonts w:cstheme="minorHAnsi"/>
                <w:b/>
              </w:rPr>
            </w:pPr>
            <w:r w:rsidRPr="00492ED3">
              <w:rPr>
                <w:rFonts w:cstheme="minorHAnsi"/>
              </w:rPr>
              <w:t>Each Offeror, and any of its subsidiaries, shall submit only one proposal.</w:t>
            </w:r>
          </w:p>
          <w:p w14:paraId="19FFD420" w14:textId="30F7A734" w:rsidR="002F5673" w:rsidRPr="00492ED3" w:rsidRDefault="002F5673" w:rsidP="00EB1A3D">
            <w:pPr>
              <w:pStyle w:val="ListParagraph"/>
              <w:numPr>
                <w:ilvl w:val="0"/>
                <w:numId w:val="9"/>
              </w:numPr>
              <w:spacing w:before="0"/>
              <w:ind w:left="342"/>
              <w:jc w:val="both"/>
              <w:rPr>
                <w:b/>
                <w:lang w:val="uk-UA"/>
              </w:rPr>
            </w:pPr>
            <w:r w:rsidRPr="00492ED3">
              <w:rPr>
                <w:rFonts w:cstheme="minorHAnsi"/>
              </w:rPr>
              <w:t>Vendors may submit an offer for a part of the items specified in Attachment A.1</w:t>
            </w:r>
          </w:p>
        </w:tc>
        <w:tc>
          <w:tcPr>
            <w:tcW w:w="5519" w:type="dxa"/>
          </w:tcPr>
          <w:p w14:paraId="430320D7" w14:textId="77777777" w:rsidR="002F5673" w:rsidRPr="00492ED3" w:rsidRDefault="002F5673" w:rsidP="00EB1A3D">
            <w:pPr>
              <w:pStyle w:val="ListParagraph"/>
              <w:numPr>
                <w:ilvl w:val="0"/>
                <w:numId w:val="3"/>
              </w:numPr>
              <w:spacing w:before="0"/>
              <w:ind w:left="348"/>
              <w:jc w:val="both"/>
              <w:rPr>
                <w:rFonts w:cstheme="minorHAnsi"/>
                <w:lang w:val="uk-UA"/>
              </w:rPr>
            </w:pPr>
            <w:r w:rsidRPr="00492ED3">
              <w:rPr>
                <w:rFonts w:cstheme="minorHAnsi"/>
                <w:b/>
                <w:lang w:val="uk-UA"/>
              </w:rPr>
              <w:t>Зверніть увагу, що пропозиції мають подаватися лише в електронному вигляді на електронну адресу</w:t>
            </w:r>
            <w:r w:rsidRPr="00492ED3">
              <w:rPr>
                <w:rFonts w:cstheme="minorHAnsi"/>
                <w:b/>
                <w:lang w:val="ru-RU"/>
              </w:rPr>
              <w:t xml:space="preserve"> </w:t>
            </w:r>
            <w:hyperlink r:id="rId24" w:history="1">
              <w:r w:rsidRPr="00492ED3">
                <w:rPr>
                  <w:rStyle w:val="Hyperlink"/>
                  <w:rFonts w:cstheme="minorHAnsi"/>
                  <w:lang w:val="uk-UA"/>
                </w:rPr>
                <w:t>ProcurementERAInbox@dai.com</w:t>
              </w:r>
            </w:hyperlink>
          </w:p>
          <w:p w14:paraId="6A0FB9A9" w14:textId="77777777" w:rsidR="002F5673" w:rsidRPr="00492ED3" w:rsidRDefault="002F5673" w:rsidP="00EB1A3D">
            <w:pPr>
              <w:pStyle w:val="ListParagraph"/>
              <w:numPr>
                <w:ilvl w:val="0"/>
                <w:numId w:val="3"/>
              </w:numPr>
              <w:spacing w:before="0"/>
              <w:ind w:left="348"/>
              <w:jc w:val="both"/>
              <w:rPr>
                <w:rFonts w:cstheme="minorHAnsi"/>
                <w:lang w:val="uk-UA"/>
              </w:rPr>
            </w:pPr>
            <w:r w:rsidRPr="00492ED3">
              <w:rPr>
                <w:rFonts w:cstheme="minorHAnsi"/>
                <w:lang w:val="uk-UA"/>
              </w:rPr>
              <w:t>Пропозиції, подані пізніше, будуть відхилені, за винятком випадків надзвичайних обставин на розсуд компанії «DAI».</w:t>
            </w:r>
          </w:p>
          <w:p w14:paraId="78527543" w14:textId="77777777" w:rsidR="002F5673" w:rsidRPr="00492ED3" w:rsidRDefault="002F5673" w:rsidP="00EB1A3D">
            <w:pPr>
              <w:pStyle w:val="ListParagraph"/>
              <w:numPr>
                <w:ilvl w:val="0"/>
                <w:numId w:val="3"/>
              </w:numPr>
              <w:spacing w:before="0"/>
              <w:ind w:left="348"/>
              <w:jc w:val="both"/>
              <w:rPr>
                <w:rFonts w:cstheme="minorHAnsi"/>
                <w:lang w:val="uk-UA"/>
              </w:rPr>
            </w:pPr>
            <w:r w:rsidRPr="00492ED3">
              <w:rPr>
                <w:rFonts w:cstheme="minorHAnsi"/>
                <w:lang w:val="uk-UA"/>
              </w:rPr>
              <w:t>У темі повідомлення електронною поштою мають бути зазначені номер Запиту та назва.</w:t>
            </w:r>
          </w:p>
          <w:p w14:paraId="0E6988A0" w14:textId="77777777" w:rsidR="002F5673" w:rsidRPr="00492ED3" w:rsidRDefault="002F5673" w:rsidP="00EB1A3D">
            <w:pPr>
              <w:pStyle w:val="ListParagraph"/>
              <w:numPr>
                <w:ilvl w:val="0"/>
                <w:numId w:val="3"/>
              </w:numPr>
              <w:spacing w:before="0"/>
              <w:ind w:left="348"/>
              <w:jc w:val="both"/>
              <w:rPr>
                <w:rFonts w:cstheme="minorHAnsi"/>
                <w:lang w:val="uk-UA"/>
              </w:rPr>
            </w:pPr>
            <w:r w:rsidRPr="00492ED3">
              <w:rPr>
                <w:rFonts w:cstheme="minorHAnsi"/>
                <w:lang w:val="uk-UA"/>
              </w:rPr>
              <w:t>Технічні і цінові пропозиції подаються </w:t>
            </w:r>
            <w:r w:rsidRPr="00492ED3">
              <w:rPr>
                <w:rFonts w:cstheme="minorHAnsi"/>
                <w:b/>
                <w:bCs/>
                <w:lang w:val="uk-UA"/>
              </w:rPr>
              <w:t>англійською або</w:t>
            </w:r>
            <w:r w:rsidRPr="00492ED3">
              <w:rPr>
                <w:rFonts w:cstheme="minorHAnsi"/>
                <w:lang w:val="uk-UA"/>
              </w:rPr>
              <w:t xml:space="preserve"> </w:t>
            </w:r>
            <w:r w:rsidRPr="00492ED3">
              <w:rPr>
                <w:rFonts w:cstheme="minorHAnsi"/>
                <w:b/>
                <w:lang w:val="uk-UA"/>
              </w:rPr>
              <w:t>українською.</w:t>
            </w:r>
          </w:p>
          <w:p w14:paraId="01AB0A37" w14:textId="77777777" w:rsidR="002F5673" w:rsidRPr="00492ED3" w:rsidRDefault="002F5673" w:rsidP="00EB1A3D">
            <w:pPr>
              <w:pStyle w:val="ListParagraph"/>
              <w:numPr>
                <w:ilvl w:val="0"/>
                <w:numId w:val="3"/>
              </w:numPr>
              <w:spacing w:before="0"/>
              <w:ind w:left="348"/>
              <w:jc w:val="both"/>
              <w:rPr>
                <w:rFonts w:cstheme="minorHAnsi"/>
                <w:lang w:val="uk-UA"/>
              </w:rPr>
            </w:pPr>
            <w:r w:rsidRPr="00492ED3">
              <w:rPr>
                <w:rFonts w:cstheme="minorHAnsi"/>
                <w:lang w:val="uk-UA"/>
              </w:rPr>
              <w:t>Усі пропозиції повинні містити супровідний лист, що має дату, підпис та печатку Учасника тендеру. Учасник тендеру подає цей лист у форматі *.</w:t>
            </w:r>
            <w:r w:rsidRPr="00492ED3">
              <w:rPr>
                <w:rFonts w:cstheme="minorHAnsi"/>
              </w:rPr>
              <w:t>PDF</w:t>
            </w:r>
            <w:r w:rsidRPr="00492ED3">
              <w:rPr>
                <w:rFonts w:cstheme="minorHAnsi"/>
                <w:lang w:val="uk-UA"/>
              </w:rPr>
              <w:t>.</w:t>
            </w:r>
          </w:p>
          <w:p w14:paraId="19B39A47" w14:textId="77777777" w:rsidR="002F5673" w:rsidRPr="00492ED3" w:rsidRDefault="002F5673" w:rsidP="00EB1A3D">
            <w:pPr>
              <w:pStyle w:val="ListParagraph"/>
              <w:numPr>
                <w:ilvl w:val="0"/>
                <w:numId w:val="3"/>
              </w:numPr>
              <w:spacing w:before="0"/>
              <w:ind w:left="348"/>
              <w:jc w:val="both"/>
              <w:rPr>
                <w:rFonts w:cstheme="minorHAnsi"/>
                <w:lang w:val="uk-UA"/>
              </w:rPr>
            </w:pPr>
            <w:r w:rsidRPr="00492ED3">
              <w:rPr>
                <w:rFonts w:cstheme="minorHAnsi"/>
                <w:lang w:val="uk-UA"/>
              </w:rPr>
              <w:t>Учасники тендеру підтверджують у письмовому вигляді, що вони повністю розуміють, що їх пропозиція повинна бути дійсна протягом 60 (шістдесяти) календарних днів.</w:t>
            </w:r>
          </w:p>
          <w:p w14:paraId="1A325569" w14:textId="24357D6D" w:rsidR="002F5673" w:rsidRPr="00492ED3" w:rsidRDefault="002F5673" w:rsidP="00EB1A3D">
            <w:pPr>
              <w:pStyle w:val="ListParagraph"/>
              <w:numPr>
                <w:ilvl w:val="0"/>
                <w:numId w:val="3"/>
              </w:numPr>
              <w:spacing w:before="0"/>
              <w:ind w:left="348"/>
              <w:jc w:val="both"/>
              <w:rPr>
                <w:rFonts w:cstheme="minorHAnsi"/>
                <w:lang w:val="uk-UA"/>
              </w:rPr>
            </w:pPr>
            <w:r w:rsidRPr="00492ED3">
              <w:rPr>
                <w:rFonts w:cstheme="minorHAnsi"/>
                <w:lang w:val="uk-UA"/>
              </w:rPr>
              <w:t>Учасники тендеру заповнюють та підписують прайс-лист (див. Додаток А.1) та зазначають його дату. Учасники тендеру повинні вказ</w:t>
            </w:r>
            <w:r w:rsidR="00A71FCB" w:rsidRPr="00492ED3">
              <w:rPr>
                <w:rFonts w:cstheme="minorHAnsi"/>
                <w:lang w:val="uk-UA"/>
              </w:rPr>
              <w:t>ч</w:t>
            </w:r>
            <w:r w:rsidRPr="00492ED3">
              <w:rPr>
                <w:rFonts w:cstheme="minorHAnsi"/>
                <w:lang w:val="uk-UA"/>
              </w:rPr>
              <w:t xml:space="preserve">ати загальну та всеосяжну ціну на товари в національній валюті України - гривні.  </w:t>
            </w:r>
            <w:r w:rsidR="00A71FCB" w:rsidRPr="00492ED3">
              <w:rPr>
                <w:rFonts w:cstheme="minorHAnsi"/>
                <w:lang w:val="uk-UA"/>
              </w:rPr>
              <w:t xml:space="preserve">Учасник тендеру подає </w:t>
            </w:r>
            <w:r w:rsidR="00A71FCB" w:rsidRPr="00492ED3">
              <w:rPr>
                <w:rFonts w:cstheme="minorHAnsi"/>
                <w:lang w:val="ru-RU"/>
              </w:rPr>
              <w:t>Додаток</w:t>
            </w:r>
            <w:r w:rsidR="00A71FCB" w:rsidRPr="00492ED3">
              <w:rPr>
                <w:rFonts w:cstheme="minorHAnsi"/>
                <w:lang w:val="uk-UA"/>
              </w:rPr>
              <w:t xml:space="preserve"> у форматах *.</w:t>
            </w:r>
            <w:r w:rsidR="00A71FCB" w:rsidRPr="00492ED3">
              <w:rPr>
                <w:rFonts w:cstheme="minorHAnsi"/>
              </w:rPr>
              <w:t>PDF</w:t>
            </w:r>
            <w:r w:rsidR="00A71FCB" w:rsidRPr="00492ED3">
              <w:rPr>
                <w:rFonts w:cstheme="minorHAnsi"/>
                <w:lang w:val="ru-RU"/>
              </w:rPr>
              <w:t xml:space="preserve"> та*.</w:t>
            </w:r>
            <w:r w:rsidR="00A71FCB" w:rsidRPr="00492ED3">
              <w:rPr>
                <w:rFonts w:cstheme="minorHAnsi"/>
              </w:rPr>
              <w:t>xlsx</w:t>
            </w:r>
          </w:p>
          <w:p w14:paraId="18036FCB" w14:textId="77777777" w:rsidR="002F5673" w:rsidRPr="00492ED3" w:rsidRDefault="002F5673" w:rsidP="00EB1A3D">
            <w:pPr>
              <w:pStyle w:val="ListParagraph"/>
              <w:numPr>
                <w:ilvl w:val="0"/>
                <w:numId w:val="3"/>
              </w:numPr>
              <w:spacing w:before="0"/>
              <w:ind w:left="348"/>
              <w:jc w:val="both"/>
              <w:rPr>
                <w:rFonts w:cstheme="minorHAnsi"/>
                <w:lang w:val="uk-UA"/>
              </w:rPr>
            </w:pPr>
            <w:r w:rsidRPr="00492ED3">
              <w:rPr>
                <w:rFonts w:cstheme="minorHAnsi"/>
                <w:b/>
                <w:lang w:val="uk-UA"/>
              </w:rPr>
              <w:t xml:space="preserve">Податок на додану вартість (ПДВ) не має бути зазначений у прайс-листі. </w:t>
            </w:r>
          </w:p>
          <w:p w14:paraId="56E47FA2" w14:textId="2604823F" w:rsidR="002F5673" w:rsidRPr="00492ED3" w:rsidRDefault="002F5673" w:rsidP="00EB1A3D">
            <w:pPr>
              <w:pStyle w:val="ListParagraph"/>
              <w:numPr>
                <w:ilvl w:val="0"/>
                <w:numId w:val="3"/>
              </w:numPr>
              <w:spacing w:before="0"/>
              <w:ind w:left="348"/>
              <w:jc w:val="both"/>
              <w:rPr>
                <w:rFonts w:cstheme="minorHAnsi"/>
                <w:lang w:val="uk-UA"/>
              </w:rPr>
            </w:pPr>
            <w:r w:rsidRPr="00492ED3">
              <w:rPr>
                <w:rFonts w:cstheme="minorHAnsi"/>
                <w:lang w:val="uk-UA"/>
              </w:rPr>
              <w:t>Ця закупівля підлягає звільненню від оподаткування ПДВ відповідно до основного контракту компанії «</w:t>
            </w:r>
            <w:r w:rsidRPr="00492ED3">
              <w:rPr>
                <w:rFonts w:cstheme="minorHAnsi"/>
              </w:rPr>
              <w:t>DAI</w:t>
            </w:r>
            <w:r w:rsidRPr="00492ED3">
              <w:rPr>
                <w:rFonts w:cstheme="minorHAnsi"/>
                <w:lang w:val="uk-UA"/>
              </w:rPr>
              <w:t xml:space="preserve">» з </w:t>
            </w:r>
            <w:r w:rsidRPr="00492ED3">
              <w:rPr>
                <w:rFonts w:cstheme="minorHAnsi"/>
              </w:rPr>
              <w:t>USAID</w:t>
            </w:r>
            <w:r w:rsidRPr="00492ED3">
              <w:rPr>
                <w:rFonts w:cstheme="minorHAnsi"/>
                <w:lang w:val="uk-UA"/>
              </w:rPr>
              <w:t xml:space="preserve"> №72012118С00004 зареєстрованим в Секретаріаті Кабінету Міністрів України, реєстраційна картка №3987-24 від 28 лютого 2024 року, свідоцтво про акредитацію організації-виконавця проєкту №288 зі змінами від 05 січня 2024 р.).</w:t>
            </w:r>
          </w:p>
          <w:p w14:paraId="17014F3B" w14:textId="77777777" w:rsidR="002F5673" w:rsidRPr="00492ED3" w:rsidRDefault="002F5673" w:rsidP="00EB1A3D">
            <w:pPr>
              <w:pStyle w:val="ListParagraph"/>
              <w:numPr>
                <w:ilvl w:val="0"/>
                <w:numId w:val="3"/>
              </w:numPr>
              <w:spacing w:before="0"/>
              <w:ind w:left="348"/>
              <w:jc w:val="both"/>
              <w:rPr>
                <w:rFonts w:cstheme="minorHAnsi"/>
                <w:lang w:val="uk-UA"/>
              </w:rPr>
            </w:pPr>
            <w:r w:rsidRPr="00492ED3">
              <w:rPr>
                <w:rFonts w:cstheme="minorHAnsi"/>
                <w:lang w:val="uk-UA"/>
              </w:rPr>
              <w:t>Кожен Учасник тендеру, та будь-які його дочірні компанії, може подати лише одну пропозицію.</w:t>
            </w:r>
          </w:p>
          <w:p w14:paraId="067986B3" w14:textId="28495B0F" w:rsidR="002F5673" w:rsidRPr="00492ED3" w:rsidRDefault="002F5673" w:rsidP="00EB1A3D">
            <w:pPr>
              <w:pStyle w:val="ListParagraph"/>
              <w:numPr>
                <w:ilvl w:val="0"/>
                <w:numId w:val="3"/>
              </w:numPr>
              <w:spacing w:before="0"/>
              <w:ind w:left="348"/>
              <w:jc w:val="both"/>
              <w:rPr>
                <w:lang w:val="uk-UA"/>
              </w:rPr>
            </w:pPr>
            <w:r w:rsidRPr="00492ED3">
              <w:rPr>
                <w:rFonts w:cstheme="minorHAnsi"/>
                <w:lang w:val="uk-UA"/>
              </w:rPr>
              <w:t>Учасник тендеру може подавати пропозицію на частину позицій зазначених у Додаток А.1</w:t>
            </w:r>
          </w:p>
        </w:tc>
      </w:tr>
      <w:tr w:rsidR="00754238" w:rsidRPr="000A777B" w14:paraId="33176215" w14:textId="77777777" w:rsidTr="001B225B">
        <w:trPr>
          <w:trHeight w:val="260"/>
        </w:trPr>
        <w:tc>
          <w:tcPr>
            <w:tcW w:w="5040" w:type="dxa"/>
          </w:tcPr>
          <w:p w14:paraId="5969B188" w14:textId="77E9A8BA" w:rsidR="00754238" w:rsidRPr="000A777B" w:rsidRDefault="00754238" w:rsidP="00EB1A3D">
            <w:pPr>
              <w:pStyle w:val="ListParagraph"/>
              <w:numPr>
                <w:ilvl w:val="0"/>
                <w:numId w:val="2"/>
              </w:numPr>
              <w:spacing w:before="0"/>
              <w:ind w:left="346" w:hanging="342"/>
              <w:jc w:val="center"/>
              <w:rPr>
                <w:b/>
                <w:lang w:val="uk-UA"/>
              </w:rPr>
            </w:pPr>
            <w:r w:rsidRPr="00AE5F20">
              <w:rPr>
                <w:rFonts w:cstheme="minorHAnsi"/>
                <w:b/>
              </w:rPr>
              <w:t>Questions Regarding the RFP</w:t>
            </w:r>
          </w:p>
        </w:tc>
        <w:tc>
          <w:tcPr>
            <w:tcW w:w="5519" w:type="dxa"/>
          </w:tcPr>
          <w:p w14:paraId="46CC9FB3" w14:textId="06478EF6" w:rsidR="00754238" w:rsidRPr="000A777B" w:rsidRDefault="00754238" w:rsidP="00843FF9">
            <w:pPr>
              <w:spacing w:before="0"/>
              <w:ind w:left="346"/>
              <w:contextualSpacing/>
              <w:jc w:val="center"/>
              <w:rPr>
                <w:b/>
                <w:lang w:val="uk-UA"/>
              </w:rPr>
            </w:pPr>
            <w:r w:rsidRPr="00AE5F20">
              <w:rPr>
                <w:rFonts w:cstheme="minorHAnsi"/>
                <w:b/>
              </w:rPr>
              <w:t xml:space="preserve">11. </w:t>
            </w:r>
            <w:r w:rsidRPr="00AE5F20">
              <w:rPr>
                <w:rFonts w:cstheme="minorHAnsi"/>
                <w:b/>
                <w:lang w:val="uk-UA"/>
              </w:rPr>
              <w:t>Запитання стосовно Запиту</w:t>
            </w:r>
          </w:p>
        </w:tc>
      </w:tr>
      <w:tr w:rsidR="00754238" w:rsidRPr="000A777B" w14:paraId="01CF9904" w14:textId="77777777" w:rsidTr="001B225B">
        <w:trPr>
          <w:trHeight w:val="350"/>
        </w:trPr>
        <w:tc>
          <w:tcPr>
            <w:tcW w:w="5040" w:type="dxa"/>
          </w:tcPr>
          <w:p w14:paraId="68F44008" w14:textId="0B622058" w:rsidR="00754238" w:rsidRPr="000A777B" w:rsidRDefault="00754238" w:rsidP="00EB1A3D">
            <w:pPr>
              <w:pStyle w:val="ListParagraph"/>
              <w:spacing w:before="0"/>
              <w:ind w:left="34"/>
              <w:jc w:val="both"/>
              <w:rPr>
                <w:b/>
                <w:lang w:val="uk-UA"/>
              </w:rPr>
            </w:pPr>
            <w:r w:rsidRPr="00AE5F20">
              <w:rPr>
                <w:rFonts w:cstheme="minorHAnsi"/>
              </w:rPr>
              <w:t xml:space="preserve">Each Offeror is responsible for reading very carefully and understanding fully the terms and conditions of this RFP. All communications regarding this solicitation must be submitted via email </w:t>
            </w:r>
            <w:hyperlink r:id="rId25" w:history="1">
              <w:r w:rsidRPr="00353148">
                <w:rPr>
                  <w:rStyle w:val="Hyperlink"/>
                  <w:rFonts w:cstheme="minorHAnsi"/>
                  <w:lang w:val="uk-UA"/>
                </w:rPr>
                <w:t>ProcurementERA@dai.com</w:t>
              </w:r>
            </w:hyperlink>
            <w:r w:rsidRPr="00AE5F20">
              <w:rPr>
                <w:rStyle w:val="Hyperlink"/>
                <w:rFonts w:cstheme="minorHAnsi"/>
                <w:color w:val="auto"/>
              </w:rPr>
              <w:t xml:space="preserve"> </w:t>
            </w:r>
            <w:r w:rsidRPr="00AE5F20">
              <w:rPr>
                <w:rFonts w:cstheme="minorHAnsi"/>
              </w:rPr>
              <w:t xml:space="preserve">no later than the date specified above. All questions received will be compiled and answered in writing and distributed to all interested Offerors. Questions </w:t>
            </w:r>
            <w:r w:rsidRPr="00583891">
              <w:rPr>
                <w:rFonts w:cstheme="minorHAnsi"/>
                <w:b/>
                <w:bCs/>
                <w:u w:val="single"/>
              </w:rPr>
              <w:t>should not</w:t>
            </w:r>
            <w:r w:rsidRPr="00AE5F20">
              <w:rPr>
                <w:rFonts w:cstheme="minorHAnsi"/>
              </w:rPr>
              <w:t xml:space="preserve"> be submitted to </w:t>
            </w:r>
            <w:hyperlink r:id="rId26" w:history="1">
              <w:r w:rsidRPr="00353148">
                <w:rPr>
                  <w:rStyle w:val="Hyperlink"/>
                  <w:rFonts w:cstheme="minorHAnsi"/>
                  <w:lang w:val="uk-UA"/>
                </w:rPr>
                <w:t>ProcurementERAInbox@dai.com</w:t>
              </w:r>
            </w:hyperlink>
            <w:r w:rsidRPr="00353148">
              <w:rPr>
                <w:rStyle w:val="Hyperlink"/>
                <w:lang w:val="uk-UA"/>
              </w:rPr>
              <w:t>.</w:t>
            </w:r>
          </w:p>
        </w:tc>
        <w:tc>
          <w:tcPr>
            <w:tcW w:w="5519" w:type="dxa"/>
          </w:tcPr>
          <w:p w14:paraId="7D49585B" w14:textId="0BD1815E" w:rsidR="00754238" w:rsidRPr="000A777B" w:rsidRDefault="00754238" w:rsidP="00EB1A3D">
            <w:pPr>
              <w:pStyle w:val="ListParagraph"/>
              <w:spacing w:before="0"/>
              <w:ind w:left="34"/>
              <w:jc w:val="both"/>
              <w:rPr>
                <w:lang w:val="uk-UA"/>
              </w:rPr>
            </w:pPr>
            <w:r w:rsidRPr="00AE5F20">
              <w:rPr>
                <w:rFonts w:cstheme="minorHAnsi"/>
                <w:lang w:val="uk-UA"/>
              </w:rPr>
              <w:t xml:space="preserve">Кожен Учасник тендеру є відповідальним за дуже уважне прочитання цього Запиту та повне розуміння його умов. Усе спілкування стосовно цього Запиту має надсилатись електронною поштою на адресу: </w:t>
            </w:r>
            <w:hyperlink r:id="rId27" w:history="1">
              <w:r w:rsidRPr="00353148">
                <w:rPr>
                  <w:rStyle w:val="Hyperlink"/>
                  <w:rFonts w:cstheme="minorHAnsi"/>
                  <w:lang w:val="uk-UA"/>
                </w:rPr>
                <w:t>ProcurementERA@dai.com</w:t>
              </w:r>
            </w:hyperlink>
            <w:r w:rsidRPr="00AE5F20">
              <w:rPr>
                <w:rFonts w:cstheme="minorHAnsi"/>
                <w:lang w:val="uk-UA"/>
              </w:rPr>
              <w:t xml:space="preserve"> не пізніше дати, зазначеної вище. Всі отримані запитання будуть зібрані, і відповіді на них будуть надіслані електронною поштою усім зацікавленим Учасникам тендеру. Запитання </w:t>
            </w:r>
            <w:r w:rsidRPr="00583891">
              <w:rPr>
                <w:rFonts w:cstheme="minorHAnsi"/>
                <w:b/>
                <w:bCs/>
                <w:u w:val="single"/>
                <w:lang w:val="uk-UA"/>
              </w:rPr>
              <w:t>не повинні</w:t>
            </w:r>
            <w:r w:rsidRPr="00AE5F20">
              <w:rPr>
                <w:rFonts w:cstheme="minorHAnsi"/>
                <w:lang w:val="uk-UA"/>
              </w:rPr>
              <w:t xml:space="preserve"> надсилатися н</w:t>
            </w:r>
            <w:r w:rsidRPr="00AE5F20">
              <w:rPr>
                <w:rFonts w:cstheme="minorHAnsi"/>
                <w:lang w:val="ru-RU"/>
              </w:rPr>
              <w:t xml:space="preserve">а </w:t>
            </w:r>
            <w:hyperlink r:id="rId28" w:history="1">
              <w:r w:rsidRPr="00353148">
                <w:rPr>
                  <w:rStyle w:val="Hyperlink"/>
                  <w:rFonts w:cstheme="minorHAnsi"/>
                  <w:lang w:val="uk-UA"/>
                </w:rPr>
                <w:t>ProcurementERAInbox@dai.com</w:t>
              </w:r>
            </w:hyperlink>
            <w:r w:rsidRPr="00353148">
              <w:rPr>
                <w:rStyle w:val="Hyperlink"/>
                <w:lang w:val="uk-UA"/>
              </w:rPr>
              <w:t>.</w:t>
            </w:r>
          </w:p>
        </w:tc>
      </w:tr>
      <w:tr w:rsidR="009368C5" w:rsidRPr="009D1692" w14:paraId="1994443E" w14:textId="77777777" w:rsidTr="001B225B">
        <w:tc>
          <w:tcPr>
            <w:tcW w:w="5040" w:type="dxa"/>
          </w:tcPr>
          <w:p w14:paraId="231A811E" w14:textId="41A4E2FD" w:rsidR="007E59B3" w:rsidRPr="000A777B" w:rsidRDefault="00D87FAC" w:rsidP="00EB1A3D">
            <w:pPr>
              <w:pStyle w:val="ListParagraph"/>
              <w:numPr>
                <w:ilvl w:val="0"/>
                <w:numId w:val="2"/>
              </w:numPr>
              <w:spacing w:before="0"/>
              <w:ind w:left="346" w:hanging="342"/>
              <w:jc w:val="center"/>
              <w:rPr>
                <w:b/>
                <w:lang w:val="uk-UA"/>
              </w:rPr>
            </w:pPr>
            <w:bookmarkStart w:id="1" w:name="_Hlk533346216"/>
            <w:r w:rsidRPr="000A777B">
              <w:rPr>
                <w:b/>
                <w:lang w:val="uk-UA"/>
              </w:rPr>
              <w:t>Technical Specifications and requirements for Technical Acceptability</w:t>
            </w:r>
            <w:bookmarkEnd w:id="1"/>
          </w:p>
        </w:tc>
        <w:tc>
          <w:tcPr>
            <w:tcW w:w="5519" w:type="dxa"/>
          </w:tcPr>
          <w:p w14:paraId="501D92C4" w14:textId="4613D857" w:rsidR="00304A23" w:rsidRPr="000A777B" w:rsidRDefault="00144911" w:rsidP="00843FF9">
            <w:pPr>
              <w:spacing w:before="0"/>
              <w:ind w:left="346"/>
              <w:contextualSpacing/>
              <w:jc w:val="center"/>
              <w:rPr>
                <w:b/>
                <w:lang w:val="uk-UA"/>
              </w:rPr>
            </w:pPr>
            <w:r w:rsidRPr="000A777B">
              <w:rPr>
                <w:b/>
                <w:lang w:val="uk-UA"/>
              </w:rPr>
              <w:t xml:space="preserve">12. </w:t>
            </w:r>
            <w:r w:rsidR="002224D1" w:rsidRPr="000A777B">
              <w:rPr>
                <w:b/>
                <w:lang w:val="uk-UA"/>
              </w:rPr>
              <w:t>Опис робіт та вимоги до технічної прийнятності</w:t>
            </w:r>
          </w:p>
        </w:tc>
      </w:tr>
      <w:tr w:rsidR="00754238" w:rsidRPr="0052170D" w14:paraId="5DEB52D3" w14:textId="77777777" w:rsidTr="001B225B">
        <w:tc>
          <w:tcPr>
            <w:tcW w:w="5040" w:type="dxa"/>
            <w:shd w:val="clear" w:color="auto" w:fill="auto"/>
          </w:tcPr>
          <w:p w14:paraId="5492DBFF" w14:textId="66430CB5" w:rsidR="00754238" w:rsidRPr="00AE5F20" w:rsidRDefault="00754238" w:rsidP="00223746">
            <w:pPr>
              <w:spacing w:before="0"/>
              <w:contextualSpacing/>
              <w:jc w:val="both"/>
              <w:rPr>
                <w:rFonts w:cstheme="minorHAnsi"/>
              </w:rPr>
            </w:pPr>
            <w:r>
              <w:rPr>
                <w:rFonts w:cstheme="minorHAnsi"/>
              </w:rPr>
              <w:t>Technical specifications</w:t>
            </w:r>
            <w:r w:rsidRPr="00AE5F20">
              <w:rPr>
                <w:rFonts w:cstheme="minorHAnsi"/>
              </w:rPr>
              <w:t xml:space="preserve"> for the goods are detailed in Attachment A</w:t>
            </w:r>
            <w:r w:rsidR="00586816">
              <w:rPr>
                <w:rFonts w:cstheme="minorHAnsi"/>
              </w:rPr>
              <w:t>.</w:t>
            </w:r>
          </w:p>
          <w:p w14:paraId="210EAB8B" w14:textId="77777777" w:rsidR="00754238" w:rsidRPr="00AE5F20" w:rsidRDefault="00754238" w:rsidP="00223746">
            <w:pPr>
              <w:spacing w:before="0"/>
              <w:contextualSpacing/>
              <w:rPr>
                <w:rFonts w:cstheme="minorHAnsi"/>
                <w:lang w:val="uk-UA"/>
              </w:rPr>
            </w:pPr>
          </w:p>
          <w:p w14:paraId="4AD7A82C" w14:textId="7AFBAEB8" w:rsidR="00754238" w:rsidRDefault="00754238" w:rsidP="00843FF9">
            <w:pPr>
              <w:spacing w:before="0"/>
              <w:contextualSpacing/>
              <w:jc w:val="both"/>
              <w:rPr>
                <w:rFonts w:cstheme="minorHAnsi"/>
              </w:rPr>
            </w:pPr>
            <w:r w:rsidRPr="00AE5F20">
              <w:rPr>
                <w:rFonts w:cstheme="minorHAnsi"/>
              </w:rPr>
              <w:t xml:space="preserve">In addition to </w:t>
            </w:r>
            <w:proofErr w:type="spellStart"/>
            <w:r w:rsidRPr="00AE5F20">
              <w:rPr>
                <w:rFonts w:cstheme="minorHAnsi"/>
              </w:rPr>
              <w:t>compl</w:t>
            </w:r>
            <w:r w:rsidR="008B294E">
              <w:rPr>
                <w:rFonts w:cstheme="minorHAnsi"/>
              </w:rPr>
              <w:t>ing</w:t>
            </w:r>
            <w:proofErr w:type="spellEnd"/>
            <w:r w:rsidRPr="00AE5F20">
              <w:rPr>
                <w:rFonts w:cstheme="minorHAnsi"/>
              </w:rPr>
              <w:t xml:space="preserve"> with the requirements</w:t>
            </w:r>
            <w:r>
              <w:rPr>
                <w:rFonts w:cstheme="minorHAnsi"/>
              </w:rPr>
              <w:t xml:space="preserve"> in </w:t>
            </w:r>
            <w:r w:rsidR="008B294E">
              <w:rPr>
                <w:rFonts w:cstheme="minorHAnsi"/>
              </w:rPr>
              <w:t>the attachment</w:t>
            </w:r>
            <w:r w:rsidR="00586816">
              <w:rPr>
                <w:rFonts w:cstheme="minorHAnsi"/>
              </w:rPr>
              <w:t xml:space="preserve"> A</w:t>
            </w:r>
            <w:r w:rsidR="008B294E">
              <w:rPr>
                <w:rFonts w:cstheme="minorHAnsi"/>
              </w:rPr>
              <w:t xml:space="preserve">, </w:t>
            </w:r>
            <w:r w:rsidRPr="00AE5F20">
              <w:rPr>
                <w:rFonts w:cstheme="minorHAnsi"/>
              </w:rPr>
              <w:t>Offerors are required to fully meet or exceed the essential not cost - related specifications:</w:t>
            </w:r>
          </w:p>
          <w:p w14:paraId="4F7A472F" w14:textId="77777777" w:rsidR="0048316F" w:rsidRPr="00AE5F20" w:rsidRDefault="0048316F" w:rsidP="00843FF9">
            <w:pPr>
              <w:spacing w:before="0"/>
              <w:contextualSpacing/>
              <w:jc w:val="both"/>
              <w:rPr>
                <w:rFonts w:cstheme="minorHAnsi"/>
              </w:rPr>
            </w:pPr>
          </w:p>
          <w:p w14:paraId="4E5B6E0F" w14:textId="77777777" w:rsidR="00754238" w:rsidRDefault="00754238" w:rsidP="00843FF9">
            <w:pPr>
              <w:numPr>
                <w:ilvl w:val="0"/>
                <w:numId w:val="7"/>
              </w:numPr>
              <w:spacing w:before="0"/>
              <w:ind w:left="337"/>
              <w:contextualSpacing/>
              <w:jc w:val="both"/>
              <w:rPr>
                <w:rFonts w:cstheme="minorHAnsi"/>
              </w:rPr>
            </w:pPr>
            <w:r>
              <w:rPr>
                <w:rFonts w:cstheme="minorHAnsi"/>
              </w:rPr>
              <w:t>E</w:t>
            </w:r>
            <w:r w:rsidRPr="00AE5F20">
              <w:rPr>
                <w:rFonts w:cstheme="minorHAnsi"/>
              </w:rPr>
              <w:t>xperience in provision of relevant goods/ services (please fill Attachment C: Past Performance).</w:t>
            </w:r>
          </w:p>
          <w:p w14:paraId="249A19A1" w14:textId="77777777" w:rsidR="00754238" w:rsidRDefault="00754238" w:rsidP="00843FF9">
            <w:pPr>
              <w:spacing w:before="0"/>
              <w:ind w:left="337"/>
              <w:contextualSpacing/>
              <w:jc w:val="both"/>
              <w:rPr>
                <w:rFonts w:cstheme="minorHAnsi"/>
              </w:rPr>
            </w:pPr>
          </w:p>
          <w:p w14:paraId="46D609B5" w14:textId="77777777" w:rsidR="00754238" w:rsidRPr="00AE5F20" w:rsidRDefault="00754238" w:rsidP="00843FF9">
            <w:pPr>
              <w:spacing w:before="0"/>
              <w:ind w:left="337"/>
              <w:contextualSpacing/>
              <w:jc w:val="both"/>
              <w:rPr>
                <w:rFonts w:cstheme="minorHAnsi"/>
              </w:rPr>
            </w:pPr>
          </w:p>
          <w:p w14:paraId="1C3F44E4" w14:textId="77777777" w:rsidR="00754238" w:rsidRPr="00AE5F20" w:rsidRDefault="00754238" w:rsidP="00843FF9">
            <w:pPr>
              <w:numPr>
                <w:ilvl w:val="0"/>
                <w:numId w:val="7"/>
              </w:numPr>
              <w:spacing w:before="0"/>
              <w:ind w:left="337"/>
              <w:contextualSpacing/>
              <w:jc w:val="both"/>
              <w:rPr>
                <w:rFonts w:cstheme="minorHAnsi"/>
              </w:rPr>
            </w:pPr>
            <w:r w:rsidRPr="00AE5F20">
              <w:rPr>
                <w:rFonts w:cstheme="minorHAnsi"/>
              </w:rPr>
              <w:t xml:space="preserve">Experience in supply goods/ provision services with a VAT exemption (preferably). </w:t>
            </w:r>
          </w:p>
          <w:p w14:paraId="42429407" w14:textId="77777777" w:rsidR="00754238" w:rsidRPr="00AE5F20" w:rsidRDefault="00754238" w:rsidP="00843FF9">
            <w:pPr>
              <w:numPr>
                <w:ilvl w:val="0"/>
                <w:numId w:val="7"/>
              </w:numPr>
              <w:spacing w:before="0"/>
              <w:ind w:left="337"/>
              <w:contextualSpacing/>
              <w:jc w:val="both"/>
              <w:rPr>
                <w:rFonts w:cstheme="minorHAnsi"/>
              </w:rPr>
            </w:pPr>
            <w:r w:rsidRPr="00AE5F20">
              <w:rPr>
                <w:rFonts w:cstheme="minorHAnsi"/>
              </w:rPr>
              <w:t xml:space="preserve">Consent to receive payment for goods solely by bank transfer. </w:t>
            </w:r>
          </w:p>
          <w:p w14:paraId="0F35A909" w14:textId="77777777" w:rsidR="00754238" w:rsidRDefault="00754238" w:rsidP="00843FF9">
            <w:pPr>
              <w:numPr>
                <w:ilvl w:val="0"/>
                <w:numId w:val="7"/>
              </w:numPr>
              <w:spacing w:before="0"/>
              <w:ind w:left="337"/>
              <w:contextualSpacing/>
              <w:jc w:val="both"/>
              <w:rPr>
                <w:rFonts w:cstheme="minorHAnsi"/>
              </w:rPr>
            </w:pPr>
            <w:r w:rsidRPr="00AE5F20">
              <w:rPr>
                <w:rFonts w:cstheme="minorHAnsi"/>
              </w:rPr>
              <w:t>Offeror must have adequate financial resources to supply goods/ perform the work/ provide services within the required delivery schedule, as evidenced by acceptance of DAI payment terms upon delivery and acceptance of the delivered goods/ provided services by DAI as stated in cover letter.</w:t>
            </w:r>
          </w:p>
          <w:p w14:paraId="5ABE7BDD" w14:textId="77777777" w:rsidR="00754238" w:rsidRPr="00AE5F20" w:rsidRDefault="00754238" w:rsidP="00843FF9">
            <w:pPr>
              <w:numPr>
                <w:ilvl w:val="0"/>
                <w:numId w:val="7"/>
              </w:numPr>
              <w:spacing w:before="0"/>
              <w:ind w:left="337"/>
              <w:contextualSpacing/>
              <w:jc w:val="both"/>
              <w:rPr>
                <w:rFonts w:cstheme="minorHAnsi"/>
                <w:lang w:val="uk-UA"/>
              </w:rPr>
            </w:pPr>
            <w:r w:rsidRPr="00AE5F20">
              <w:rPr>
                <w:rFonts w:cstheme="minorHAnsi"/>
              </w:rPr>
              <w:t xml:space="preserve">Pricing must be inclusive of all costs and include any installation/ assembly, setup services, any logistics, final </w:t>
            </w:r>
            <w:proofErr w:type="gramStart"/>
            <w:r w:rsidRPr="00AE5F20">
              <w:rPr>
                <w:rFonts w:cstheme="minorHAnsi"/>
              </w:rPr>
              <w:t>delivery</w:t>
            </w:r>
            <w:proofErr w:type="gramEnd"/>
            <w:r w:rsidRPr="00AE5F20">
              <w:rPr>
                <w:rFonts w:cstheme="minorHAnsi"/>
              </w:rPr>
              <w:t xml:space="preserve"> and training services if required.</w:t>
            </w:r>
          </w:p>
          <w:p w14:paraId="273455D1" w14:textId="5E972D79" w:rsidR="00754238" w:rsidRPr="00384CA6" w:rsidRDefault="00754238" w:rsidP="00843FF9">
            <w:pPr>
              <w:numPr>
                <w:ilvl w:val="0"/>
                <w:numId w:val="7"/>
              </w:numPr>
              <w:spacing w:before="0"/>
              <w:ind w:left="337"/>
              <w:contextualSpacing/>
              <w:jc w:val="both"/>
              <w:rPr>
                <w:lang w:val="uk-UA"/>
              </w:rPr>
            </w:pPr>
            <w:r w:rsidRPr="00AE5F20">
              <w:rPr>
                <w:rFonts w:cstheme="minorHAnsi"/>
              </w:rPr>
              <w:t>Vendor must take responsibility for the security for the goods until the goods has been delivered and accepted by DAI.</w:t>
            </w:r>
          </w:p>
        </w:tc>
        <w:tc>
          <w:tcPr>
            <w:tcW w:w="5519" w:type="dxa"/>
          </w:tcPr>
          <w:p w14:paraId="7495F56A" w14:textId="6B965EF8" w:rsidR="00754238" w:rsidRPr="00223746" w:rsidRDefault="00754238" w:rsidP="00223746">
            <w:pPr>
              <w:autoSpaceDE w:val="0"/>
              <w:autoSpaceDN w:val="0"/>
              <w:adjustRightInd w:val="0"/>
              <w:spacing w:before="0"/>
              <w:contextualSpacing/>
              <w:jc w:val="both"/>
              <w:rPr>
                <w:rFonts w:cstheme="minorHAnsi"/>
                <w:lang w:val="ru-RU"/>
              </w:rPr>
            </w:pPr>
            <w:r w:rsidRPr="00CF037E">
              <w:rPr>
                <w:rFonts w:cstheme="minorHAnsi"/>
                <w:lang w:val="uk-UA"/>
              </w:rPr>
              <w:t xml:space="preserve">Технічні </w:t>
            </w:r>
            <w:r>
              <w:rPr>
                <w:rFonts w:cstheme="minorHAnsi"/>
                <w:lang w:val="uk-UA"/>
              </w:rPr>
              <w:t>С</w:t>
            </w:r>
            <w:r w:rsidRPr="00CF037E">
              <w:rPr>
                <w:rFonts w:cstheme="minorHAnsi"/>
                <w:lang w:val="uk-UA"/>
              </w:rPr>
              <w:t xml:space="preserve">пецифікації </w:t>
            </w:r>
            <w:r>
              <w:rPr>
                <w:rFonts w:cstheme="minorHAnsi"/>
                <w:lang w:val="uk-UA"/>
              </w:rPr>
              <w:t xml:space="preserve">на запитувані </w:t>
            </w:r>
            <w:r w:rsidRPr="00CF037E">
              <w:rPr>
                <w:rFonts w:cstheme="minorHAnsi"/>
                <w:lang w:val="uk-UA"/>
              </w:rPr>
              <w:t>товар</w:t>
            </w:r>
            <w:r>
              <w:rPr>
                <w:rFonts w:cstheme="minorHAnsi"/>
                <w:lang w:val="uk-UA"/>
              </w:rPr>
              <w:t>и</w:t>
            </w:r>
            <w:r w:rsidRPr="00CF037E">
              <w:rPr>
                <w:rFonts w:cstheme="minorHAnsi"/>
                <w:lang w:val="uk-UA"/>
              </w:rPr>
              <w:t xml:space="preserve"> детально описані в Додатку А</w:t>
            </w:r>
            <w:r w:rsidR="0066659E" w:rsidRPr="00223746">
              <w:rPr>
                <w:rFonts w:cstheme="minorHAnsi"/>
                <w:lang w:val="ru-RU"/>
              </w:rPr>
              <w:t>.</w:t>
            </w:r>
          </w:p>
          <w:p w14:paraId="5A0940D8" w14:textId="77777777" w:rsidR="00DD706E" w:rsidRDefault="00DD706E" w:rsidP="00843FF9">
            <w:pPr>
              <w:autoSpaceDE w:val="0"/>
              <w:autoSpaceDN w:val="0"/>
              <w:adjustRightInd w:val="0"/>
              <w:spacing w:before="0"/>
              <w:contextualSpacing/>
              <w:jc w:val="both"/>
              <w:rPr>
                <w:rFonts w:cstheme="minorHAnsi"/>
                <w:lang w:val="uk-UA"/>
              </w:rPr>
            </w:pPr>
          </w:p>
          <w:p w14:paraId="2A1A5392" w14:textId="74FBC0A2" w:rsidR="00754238" w:rsidRPr="00AE5F20" w:rsidRDefault="00754238" w:rsidP="00843FF9">
            <w:pPr>
              <w:autoSpaceDE w:val="0"/>
              <w:autoSpaceDN w:val="0"/>
              <w:adjustRightInd w:val="0"/>
              <w:spacing w:before="0"/>
              <w:contextualSpacing/>
              <w:jc w:val="both"/>
              <w:rPr>
                <w:rFonts w:cstheme="minorHAnsi"/>
                <w:lang w:val="uk-UA"/>
              </w:rPr>
            </w:pPr>
            <w:r w:rsidRPr="00AE5F20">
              <w:rPr>
                <w:rFonts w:cstheme="minorHAnsi"/>
                <w:lang w:val="uk-UA"/>
              </w:rPr>
              <w:t xml:space="preserve">Окрім виконання вимог, зазначених </w:t>
            </w:r>
            <w:r w:rsidRPr="00CF037E">
              <w:rPr>
                <w:rFonts w:cstheme="minorHAnsi"/>
                <w:lang w:val="uk-UA"/>
              </w:rPr>
              <w:t>в Додатку А</w:t>
            </w:r>
            <w:r w:rsidRPr="00AE5F20">
              <w:rPr>
                <w:rFonts w:cstheme="minorHAnsi"/>
                <w:lang w:val="uk-UA"/>
              </w:rPr>
              <w:t xml:space="preserve">, від Учасників тендеру вимагається </w:t>
            </w:r>
            <w:r w:rsidRPr="00C92BBF">
              <w:rPr>
                <w:rFonts w:cstheme="minorHAnsi"/>
                <w:lang w:val="uk-UA"/>
              </w:rPr>
              <w:t>повністю відповідати або перевищувати основні специфікації, не пов'язані з вартістю:</w:t>
            </w:r>
          </w:p>
          <w:p w14:paraId="4F04BFDC" w14:textId="77777777" w:rsidR="00754238" w:rsidRPr="00AE5F20" w:rsidRDefault="00754238" w:rsidP="00843FF9">
            <w:pPr>
              <w:numPr>
                <w:ilvl w:val="0"/>
                <w:numId w:val="8"/>
              </w:numPr>
              <w:spacing w:before="0"/>
              <w:ind w:left="428" w:hanging="428"/>
              <w:contextualSpacing/>
              <w:jc w:val="both"/>
              <w:rPr>
                <w:rFonts w:cstheme="minorHAnsi"/>
                <w:lang w:val="uk-UA"/>
              </w:rPr>
            </w:pPr>
            <w:r w:rsidRPr="00AE5F20">
              <w:rPr>
                <w:rFonts w:cstheme="minorHAnsi"/>
                <w:lang w:val="uk-UA"/>
              </w:rPr>
              <w:t>Досвід роботи у сфері постачання відповідних товарів</w:t>
            </w:r>
            <w:r w:rsidRPr="00AE5F20">
              <w:rPr>
                <w:rFonts w:cstheme="minorHAnsi"/>
                <w:lang w:val="ru-RU"/>
              </w:rPr>
              <w:t xml:space="preserve">/ </w:t>
            </w:r>
            <w:r w:rsidRPr="00AE5F20">
              <w:rPr>
                <w:rFonts w:cstheme="minorHAnsi"/>
                <w:lang w:val="uk-UA"/>
              </w:rPr>
              <w:t xml:space="preserve">надання відповідних послуг </w:t>
            </w:r>
            <w:r w:rsidRPr="00AE5F20">
              <w:rPr>
                <w:rFonts w:cstheme="minorHAnsi"/>
                <w:lang w:val="ru-RU"/>
              </w:rPr>
              <w:t>(</w:t>
            </w:r>
            <w:r w:rsidRPr="00AE5F20">
              <w:rPr>
                <w:rFonts w:cstheme="minorHAnsi"/>
                <w:lang w:val="uk-UA"/>
              </w:rPr>
              <w:t>будь ласка надайте заповнену форму, надану у Додатку С: Досвід роботи</w:t>
            </w:r>
            <w:r w:rsidRPr="00AE5F20">
              <w:rPr>
                <w:rFonts w:cstheme="minorHAnsi"/>
                <w:lang w:val="ru-RU"/>
              </w:rPr>
              <w:t>).</w:t>
            </w:r>
          </w:p>
          <w:p w14:paraId="04414121" w14:textId="77777777" w:rsidR="00754238" w:rsidRPr="00AE5F20" w:rsidRDefault="00754238" w:rsidP="00843FF9">
            <w:pPr>
              <w:numPr>
                <w:ilvl w:val="0"/>
                <w:numId w:val="8"/>
              </w:numPr>
              <w:spacing w:before="0"/>
              <w:ind w:left="428" w:hanging="428"/>
              <w:contextualSpacing/>
              <w:jc w:val="both"/>
              <w:rPr>
                <w:rFonts w:cstheme="minorHAnsi"/>
                <w:lang w:val="uk-UA"/>
              </w:rPr>
            </w:pPr>
            <w:r w:rsidRPr="00AE5F20">
              <w:rPr>
                <w:rFonts w:cstheme="minorHAnsi"/>
                <w:lang w:val="uk-UA"/>
              </w:rPr>
              <w:t>Досвід постачання товарів</w:t>
            </w:r>
            <w:r w:rsidRPr="00AE5F20">
              <w:rPr>
                <w:rFonts w:cstheme="minorHAnsi"/>
                <w:lang w:val="ru-RU"/>
              </w:rPr>
              <w:t xml:space="preserve">/ </w:t>
            </w:r>
            <w:r w:rsidRPr="00AE5F20">
              <w:rPr>
                <w:rFonts w:cstheme="minorHAnsi"/>
                <w:lang w:val="uk-UA"/>
              </w:rPr>
              <w:t>надання послуг із звільненням від сплати ПДВ (бажано).</w:t>
            </w:r>
          </w:p>
          <w:p w14:paraId="566C392C" w14:textId="77777777" w:rsidR="00754238" w:rsidRPr="00AE5F20" w:rsidRDefault="00754238" w:rsidP="00843FF9">
            <w:pPr>
              <w:numPr>
                <w:ilvl w:val="0"/>
                <w:numId w:val="8"/>
              </w:numPr>
              <w:spacing w:before="0"/>
              <w:ind w:left="428" w:hanging="428"/>
              <w:contextualSpacing/>
              <w:jc w:val="both"/>
              <w:rPr>
                <w:rFonts w:cstheme="minorHAnsi"/>
                <w:lang w:val="uk-UA"/>
              </w:rPr>
            </w:pPr>
            <w:r w:rsidRPr="00AE5F20">
              <w:rPr>
                <w:rFonts w:cstheme="minorHAnsi"/>
                <w:lang w:val="uk-UA"/>
              </w:rPr>
              <w:t>Згода постачальника на оплату товару виключно у безготівковій формі</w:t>
            </w:r>
            <w:r w:rsidRPr="00AE5F20">
              <w:rPr>
                <w:rFonts w:cstheme="minorHAnsi"/>
                <w:lang w:val="ru-RU"/>
              </w:rPr>
              <w:t>.</w:t>
            </w:r>
          </w:p>
          <w:p w14:paraId="10DA30F1" w14:textId="77777777" w:rsidR="00754238" w:rsidRPr="00AE5F20" w:rsidRDefault="00754238" w:rsidP="00843FF9">
            <w:pPr>
              <w:numPr>
                <w:ilvl w:val="0"/>
                <w:numId w:val="8"/>
              </w:numPr>
              <w:spacing w:before="0"/>
              <w:ind w:left="428" w:hanging="428"/>
              <w:contextualSpacing/>
              <w:jc w:val="both"/>
              <w:rPr>
                <w:rFonts w:cstheme="minorHAnsi"/>
                <w:lang w:val="uk-UA"/>
              </w:rPr>
            </w:pPr>
            <w:r w:rsidRPr="00AE5F20">
              <w:rPr>
                <w:rFonts w:cstheme="minorHAnsi"/>
                <w:lang w:val="uk-UA"/>
              </w:rPr>
              <w:t>Учасник тендеру повинен мати належні фінансові ресурси для постачання товарів/ виконання робіт/ надання послуг у межах необхідного графіка поставки, про що свідчить прийняття умов оплати компанії «DAI» (після постачання товарів/ надання послуг та їх прийняття компанією «DAI»), як зазначено у супровідному листі.</w:t>
            </w:r>
          </w:p>
          <w:p w14:paraId="3D8CBAA5" w14:textId="77777777" w:rsidR="0093243C" w:rsidRDefault="00754238" w:rsidP="00843FF9">
            <w:pPr>
              <w:numPr>
                <w:ilvl w:val="0"/>
                <w:numId w:val="8"/>
              </w:numPr>
              <w:autoSpaceDE w:val="0"/>
              <w:autoSpaceDN w:val="0"/>
              <w:adjustRightInd w:val="0"/>
              <w:spacing w:before="0"/>
              <w:ind w:left="428" w:hanging="428"/>
              <w:contextualSpacing/>
              <w:jc w:val="both"/>
              <w:rPr>
                <w:rFonts w:cstheme="minorHAnsi"/>
                <w:lang w:val="uk-UA"/>
              </w:rPr>
            </w:pPr>
            <w:r w:rsidRPr="00AE5F20">
              <w:rPr>
                <w:rFonts w:cstheme="minorHAnsi"/>
                <w:lang w:val="uk-UA"/>
              </w:rPr>
              <w:t>Ціни мають включати всі витрати і включати будь-яку зборку</w:t>
            </w:r>
            <w:r w:rsidRPr="00AE5F20">
              <w:rPr>
                <w:rFonts w:cstheme="minorHAnsi"/>
                <w:lang w:val="ru-RU"/>
              </w:rPr>
              <w:t>/ установку</w:t>
            </w:r>
            <w:r w:rsidRPr="00AE5F20">
              <w:rPr>
                <w:rFonts w:cstheme="minorHAnsi"/>
                <w:lang w:val="uk-UA"/>
              </w:rPr>
              <w:t>, налаштування</w:t>
            </w:r>
            <w:r w:rsidRPr="00AE5F20">
              <w:rPr>
                <w:rFonts w:cstheme="minorHAnsi"/>
                <w:lang w:val="ru-RU"/>
              </w:rPr>
              <w:t xml:space="preserve">, </w:t>
            </w:r>
            <w:r w:rsidRPr="00AE5F20">
              <w:rPr>
                <w:rFonts w:cstheme="minorHAnsi"/>
                <w:lang w:val="uk-UA"/>
              </w:rPr>
              <w:t>будь-яку логістику</w:t>
            </w:r>
            <w:r w:rsidRPr="00AE5F20">
              <w:rPr>
                <w:rFonts w:cstheme="minorHAnsi"/>
                <w:lang w:val="ru-RU"/>
              </w:rPr>
              <w:t>,</w:t>
            </w:r>
            <w:r w:rsidRPr="00AE5F20">
              <w:rPr>
                <w:rFonts w:cstheme="minorHAnsi"/>
                <w:lang w:val="uk-UA"/>
              </w:rPr>
              <w:t xml:space="preserve"> кінцеву доставку</w:t>
            </w:r>
            <w:r w:rsidRPr="00AE5F20">
              <w:rPr>
                <w:rFonts w:cstheme="minorHAnsi"/>
                <w:lang w:val="ru-RU"/>
              </w:rPr>
              <w:t xml:space="preserve"> та </w:t>
            </w:r>
            <w:r w:rsidRPr="00AE5F20">
              <w:rPr>
                <w:rFonts w:cstheme="minorHAnsi"/>
                <w:lang w:val="uk-UA"/>
              </w:rPr>
              <w:t>послуги навчання персоналу</w:t>
            </w:r>
            <w:r w:rsidRPr="00AE5F20">
              <w:rPr>
                <w:rFonts w:cstheme="minorHAnsi"/>
                <w:lang w:val="ru-RU"/>
              </w:rPr>
              <w:t xml:space="preserve"> </w:t>
            </w:r>
            <w:r w:rsidRPr="00AE5F20">
              <w:rPr>
                <w:rFonts w:cstheme="minorHAnsi"/>
                <w:lang w:val="uk-UA"/>
              </w:rPr>
              <w:t>якщо потрібно</w:t>
            </w:r>
            <w:r w:rsidRPr="00AE5F20">
              <w:rPr>
                <w:rFonts w:cstheme="minorHAnsi"/>
                <w:lang w:val="ru-RU"/>
              </w:rPr>
              <w:t>.</w:t>
            </w:r>
          </w:p>
          <w:p w14:paraId="1DCD0952" w14:textId="0C0882C0" w:rsidR="00754238" w:rsidRPr="0093243C" w:rsidRDefault="00754238" w:rsidP="00843FF9">
            <w:pPr>
              <w:numPr>
                <w:ilvl w:val="0"/>
                <w:numId w:val="8"/>
              </w:numPr>
              <w:autoSpaceDE w:val="0"/>
              <w:autoSpaceDN w:val="0"/>
              <w:adjustRightInd w:val="0"/>
              <w:spacing w:before="0"/>
              <w:ind w:left="428" w:hanging="428"/>
              <w:contextualSpacing/>
              <w:jc w:val="both"/>
              <w:rPr>
                <w:rFonts w:cstheme="minorHAnsi"/>
                <w:lang w:val="uk-UA"/>
              </w:rPr>
            </w:pPr>
            <w:r w:rsidRPr="0093243C">
              <w:rPr>
                <w:rFonts w:cstheme="minorHAnsi"/>
                <w:lang w:val="uk-UA"/>
              </w:rPr>
              <w:t>Постачальник повинен взяти на себе відповідальність за безпеку товару, поки товар не буде доставлений та прийнятий компанією «DAI».</w:t>
            </w:r>
          </w:p>
        </w:tc>
      </w:tr>
      <w:tr w:rsidR="009368C5" w:rsidRPr="000A777B" w14:paraId="4E711E43" w14:textId="77777777" w:rsidTr="001B225B">
        <w:tc>
          <w:tcPr>
            <w:tcW w:w="5040" w:type="dxa"/>
          </w:tcPr>
          <w:p w14:paraId="63785C26" w14:textId="1E7A28F4" w:rsidR="00681567" w:rsidRPr="000A777B" w:rsidRDefault="00681567" w:rsidP="00EB1A3D">
            <w:pPr>
              <w:pStyle w:val="ListParagraph"/>
              <w:numPr>
                <w:ilvl w:val="0"/>
                <w:numId w:val="2"/>
              </w:numPr>
              <w:spacing w:before="0"/>
              <w:ind w:left="342" w:hanging="342"/>
              <w:jc w:val="center"/>
              <w:rPr>
                <w:b/>
                <w:lang w:val="uk-UA"/>
              </w:rPr>
            </w:pPr>
            <w:r w:rsidRPr="000A777B">
              <w:rPr>
                <w:b/>
                <w:bCs/>
                <w:lang w:val="uk-UA"/>
              </w:rPr>
              <w:t>Prohibited Technology</w:t>
            </w:r>
          </w:p>
        </w:tc>
        <w:tc>
          <w:tcPr>
            <w:tcW w:w="5519" w:type="dxa"/>
          </w:tcPr>
          <w:p w14:paraId="1B740F06" w14:textId="4F81CC1E" w:rsidR="00681567" w:rsidRPr="000A777B" w:rsidRDefault="00681567" w:rsidP="00843FF9">
            <w:pPr>
              <w:tabs>
                <w:tab w:val="left" w:pos="1080"/>
                <w:tab w:val="left" w:pos="1260"/>
                <w:tab w:val="left" w:pos="1890"/>
              </w:tabs>
              <w:autoSpaceDE w:val="0"/>
              <w:autoSpaceDN w:val="0"/>
              <w:adjustRightInd w:val="0"/>
              <w:spacing w:before="0"/>
              <w:contextualSpacing/>
              <w:jc w:val="center"/>
              <w:rPr>
                <w:b/>
                <w:lang w:val="uk-UA"/>
              </w:rPr>
            </w:pPr>
            <w:r w:rsidRPr="000A777B">
              <w:rPr>
                <w:b/>
                <w:bCs/>
                <w:lang w:val="uk-UA"/>
              </w:rPr>
              <w:t>13. Заборонені технології</w:t>
            </w:r>
          </w:p>
        </w:tc>
      </w:tr>
      <w:tr w:rsidR="00754238" w:rsidRPr="009D1692" w14:paraId="34CA596A" w14:textId="77777777" w:rsidTr="001B225B">
        <w:tc>
          <w:tcPr>
            <w:tcW w:w="5040" w:type="dxa"/>
          </w:tcPr>
          <w:p w14:paraId="4F6BBD83" w14:textId="5FF6B07C" w:rsidR="00754238" w:rsidRPr="000A777B" w:rsidRDefault="00754238" w:rsidP="00EB1A3D">
            <w:pPr>
              <w:pStyle w:val="ListParagraph"/>
              <w:spacing w:before="0"/>
              <w:ind w:left="0" w:hanging="19"/>
              <w:jc w:val="both"/>
              <w:rPr>
                <w:b/>
                <w:lang w:val="uk-UA"/>
              </w:rPr>
            </w:pPr>
            <w:r w:rsidRPr="00AE5F20">
              <w:rPr>
                <w:rFonts w:cstheme="minorHAnsi"/>
              </w:rPr>
              <w:t>Offerors MUST NOT provide any goods and/or services that utilize telecommunications and video surveillance products from the following companies: Huawei Technologies Company, ZTE Corporation, Hytera Communications Corporation, Hangzhou Hikvision Digital Technology Company, or Dahua Technology Company, or any subsidiary or affiliate thereof, in compliance with FAR 52.204-25.</w:t>
            </w:r>
          </w:p>
        </w:tc>
        <w:tc>
          <w:tcPr>
            <w:tcW w:w="5519" w:type="dxa"/>
          </w:tcPr>
          <w:p w14:paraId="73523BBB" w14:textId="6912362F" w:rsidR="00754238" w:rsidRPr="000A777B" w:rsidRDefault="00754238" w:rsidP="00843FF9">
            <w:pPr>
              <w:tabs>
                <w:tab w:val="left" w:pos="1080"/>
                <w:tab w:val="left" w:pos="1260"/>
                <w:tab w:val="left" w:pos="1890"/>
              </w:tabs>
              <w:autoSpaceDE w:val="0"/>
              <w:autoSpaceDN w:val="0"/>
              <w:adjustRightInd w:val="0"/>
              <w:spacing w:before="0"/>
              <w:contextualSpacing/>
              <w:jc w:val="both"/>
              <w:rPr>
                <w:b/>
                <w:lang w:val="uk-UA"/>
              </w:rPr>
            </w:pPr>
            <w:r w:rsidRPr="00AE5F20">
              <w:rPr>
                <w:rFonts w:cstheme="minorHAnsi"/>
                <w:lang w:val="uk-UA"/>
              </w:rPr>
              <w:t xml:space="preserve">Учасники тендеру НЕ МОЖУТЬ надавати будь-які товари і/ або послуги, в яких використовуються засоби телекомунікації та відеоспостереження наступних компаній: </w:t>
            </w:r>
            <w:r w:rsidRPr="00AE5F20">
              <w:rPr>
                <w:rFonts w:cstheme="minorHAnsi"/>
              </w:rPr>
              <w:t>Huawei</w:t>
            </w:r>
            <w:r w:rsidRPr="00AE5F20">
              <w:rPr>
                <w:rFonts w:cstheme="minorHAnsi"/>
                <w:lang w:val="uk-UA"/>
              </w:rPr>
              <w:t xml:space="preserve"> </w:t>
            </w:r>
            <w:r w:rsidRPr="00AE5F20">
              <w:rPr>
                <w:rFonts w:cstheme="minorHAnsi"/>
              </w:rPr>
              <w:t>Technologies</w:t>
            </w:r>
            <w:r w:rsidRPr="00AE5F20">
              <w:rPr>
                <w:rFonts w:cstheme="minorHAnsi"/>
                <w:lang w:val="uk-UA"/>
              </w:rPr>
              <w:t xml:space="preserve"> </w:t>
            </w:r>
            <w:r w:rsidRPr="00AE5F20">
              <w:rPr>
                <w:rFonts w:cstheme="minorHAnsi"/>
              </w:rPr>
              <w:t>Company</w:t>
            </w:r>
            <w:r w:rsidRPr="00AE5F20">
              <w:rPr>
                <w:rFonts w:cstheme="minorHAnsi"/>
                <w:lang w:val="uk-UA"/>
              </w:rPr>
              <w:t xml:space="preserve">, </w:t>
            </w:r>
            <w:r w:rsidRPr="00AE5F20">
              <w:rPr>
                <w:rFonts w:cstheme="minorHAnsi"/>
              </w:rPr>
              <w:t>ZTE</w:t>
            </w:r>
            <w:r w:rsidRPr="00AE5F20">
              <w:rPr>
                <w:rFonts w:cstheme="minorHAnsi"/>
                <w:lang w:val="uk-UA"/>
              </w:rPr>
              <w:t xml:space="preserve"> </w:t>
            </w:r>
            <w:r w:rsidRPr="00AE5F20">
              <w:rPr>
                <w:rFonts w:cstheme="minorHAnsi"/>
              </w:rPr>
              <w:t>Corporation</w:t>
            </w:r>
            <w:r w:rsidRPr="00AE5F20">
              <w:rPr>
                <w:rFonts w:cstheme="minorHAnsi"/>
                <w:lang w:val="uk-UA"/>
              </w:rPr>
              <w:t xml:space="preserve">, </w:t>
            </w:r>
            <w:r w:rsidRPr="00AE5F20">
              <w:rPr>
                <w:rFonts w:cstheme="minorHAnsi"/>
              </w:rPr>
              <w:t>Hytera</w:t>
            </w:r>
            <w:r w:rsidRPr="00AE5F20">
              <w:rPr>
                <w:rFonts w:cstheme="minorHAnsi"/>
                <w:lang w:val="uk-UA"/>
              </w:rPr>
              <w:t xml:space="preserve"> </w:t>
            </w:r>
            <w:r w:rsidRPr="00AE5F20">
              <w:rPr>
                <w:rFonts w:cstheme="minorHAnsi"/>
              </w:rPr>
              <w:t>Communications</w:t>
            </w:r>
            <w:r w:rsidRPr="00AE5F20">
              <w:rPr>
                <w:rFonts w:cstheme="minorHAnsi"/>
                <w:lang w:val="uk-UA"/>
              </w:rPr>
              <w:t xml:space="preserve"> </w:t>
            </w:r>
            <w:r w:rsidRPr="00AE5F20">
              <w:rPr>
                <w:rFonts w:cstheme="minorHAnsi"/>
              </w:rPr>
              <w:t>Corporation</w:t>
            </w:r>
            <w:r w:rsidRPr="00AE5F20">
              <w:rPr>
                <w:rFonts w:cstheme="minorHAnsi"/>
                <w:lang w:val="uk-UA"/>
              </w:rPr>
              <w:t xml:space="preserve">, </w:t>
            </w:r>
            <w:r w:rsidRPr="00AE5F20">
              <w:rPr>
                <w:rFonts w:cstheme="minorHAnsi"/>
              </w:rPr>
              <w:t>Hangzhou</w:t>
            </w:r>
            <w:r w:rsidRPr="00AE5F20">
              <w:rPr>
                <w:rFonts w:cstheme="minorHAnsi"/>
                <w:lang w:val="uk-UA"/>
              </w:rPr>
              <w:t xml:space="preserve"> </w:t>
            </w:r>
            <w:r w:rsidRPr="00AE5F20">
              <w:rPr>
                <w:rFonts w:cstheme="minorHAnsi"/>
              </w:rPr>
              <w:t>Hikvision</w:t>
            </w:r>
            <w:r w:rsidRPr="00AE5F20">
              <w:rPr>
                <w:rFonts w:cstheme="minorHAnsi"/>
                <w:lang w:val="uk-UA"/>
              </w:rPr>
              <w:t xml:space="preserve"> </w:t>
            </w:r>
            <w:r w:rsidRPr="00AE5F20">
              <w:rPr>
                <w:rFonts w:cstheme="minorHAnsi"/>
              </w:rPr>
              <w:t>Digital</w:t>
            </w:r>
            <w:r w:rsidRPr="00AE5F20">
              <w:rPr>
                <w:rFonts w:cstheme="minorHAnsi"/>
                <w:lang w:val="uk-UA"/>
              </w:rPr>
              <w:t xml:space="preserve"> </w:t>
            </w:r>
            <w:r w:rsidRPr="00AE5F20">
              <w:rPr>
                <w:rFonts w:cstheme="minorHAnsi"/>
              </w:rPr>
              <w:t>Technology</w:t>
            </w:r>
            <w:r w:rsidRPr="00AE5F20">
              <w:rPr>
                <w:rFonts w:cstheme="minorHAnsi"/>
                <w:lang w:val="uk-UA"/>
              </w:rPr>
              <w:t xml:space="preserve"> </w:t>
            </w:r>
            <w:r w:rsidRPr="00AE5F20">
              <w:rPr>
                <w:rFonts w:cstheme="minorHAnsi"/>
              </w:rPr>
              <w:t>Company</w:t>
            </w:r>
            <w:r w:rsidRPr="00AE5F20">
              <w:rPr>
                <w:rFonts w:cstheme="minorHAnsi"/>
                <w:lang w:val="uk-UA"/>
              </w:rPr>
              <w:t xml:space="preserve"> або </w:t>
            </w:r>
            <w:r w:rsidRPr="00AE5F20">
              <w:rPr>
                <w:rFonts w:cstheme="minorHAnsi"/>
              </w:rPr>
              <w:t>Dahua</w:t>
            </w:r>
            <w:r w:rsidRPr="00AE5F20">
              <w:rPr>
                <w:rFonts w:cstheme="minorHAnsi"/>
                <w:lang w:val="uk-UA"/>
              </w:rPr>
              <w:t xml:space="preserve"> </w:t>
            </w:r>
            <w:r w:rsidRPr="00AE5F20">
              <w:rPr>
                <w:rFonts w:cstheme="minorHAnsi"/>
              </w:rPr>
              <w:t>Technology</w:t>
            </w:r>
            <w:r w:rsidRPr="00AE5F20">
              <w:rPr>
                <w:rFonts w:cstheme="minorHAnsi"/>
                <w:lang w:val="uk-UA"/>
              </w:rPr>
              <w:t xml:space="preserve"> </w:t>
            </w:r>
            <w:r w:rsidRPr="00AE5F20">
              <w:rPr>
                <w:rFonts w:cstheme="minorHAnsi"/>
              </w:rPr>
              <w:t>Company</w:t>
            </w:r>
            <w:r w:rsidRPr="00AE5F20">
              <w:rPr>
                <w:rFonts w:cstheme="minorHAnsi"/>
                <w:lang w:val="uk-UA"/>
              </w:rPr>
              <w:t xml:space="preserve"> або їх дочірніх або афілійованих компаній, відповідно до FAR 52.204-25.</w:t>
            </w:r>
          </w:p>
        </w:tc>
      </w:tr>
      <w:tr w:rsidR="009368C5" w:rsidRPr="000A777B" w14:paraId="0E864B49" w14:textId="77777777" w:rsidTr="001B225B">
        <w:tc>
          <w:tcPr>
            <w:tcW w:w="5040" w:type="dxa"/>
          </w:tcPr>
          <w:p w14:paraId="680ACC99" w14:textId="3E73AD81" w:rsidR="00681567" w:rsidRPr="000A777B" w:rsidRDefault="00681567" w:rsidP="00EB1A3D">
            <w:pPr>
              <w:pStyle w:val="ListParagraph"/>
              <w:numPr>
                <w:ilvl w:val="0"/>
                <w:numId w:val="2"/>
              </w:numPr>
              <w:spacing w:before="0"/>
              <w:ind w:left="342" w:hanging="342"/>
              <w:jc w:val="center"/>
              <w:rPr>
                <w:lang w:val="uk-UA"/>
              </w:rPr>
            </w:pPr>
            <w:r w:rsidRPr="000A777B">
              <w:rPr>
                <w:b/>
                <w:lang w:val="uk-UA"/>
              </w:rPr>
              <w:t>Determination of Responsibility</w:t>
            </w:r>
          </w:p>
        </w:tc>
        <w:tc>
          <w:tcPr>
            <w:tcW w:w="5519" w:type="dxa"/>
          </w:tcPr>
          <w:p w14:paraId="042EB299" w14:textId="02524580" w:rsidR="00681567" w:rsidRPr="000A777B" w:rsidRDefault="00681567" w:rsidP="00843FF9">
            <w:pPr>
              <w:tabs>
                <w:tab w:val="left" w:pos="1080"/>
                <w:tab w:val="left" w:pos="1260"/>
                <w:tab w:val="left" w:pos="1890"/>
              </w:tabs>
              <w:autoSpaceDE w:val="0"/>
              <w:autoSpaceDN w:val="0"/>
              <w:adjustRightInd w:val="0"/>
              <w:spacing w:before="0"/>
              <w:contextualSpacing/>
              <w:jc w:val="center"/>
              <w:rPr>
                <w:b/>
                <w:lang w:val="uk-UA"/>
              </w:rPr>
            </w:pPr>
            <w:r w:rsidRPr="000A777B">
              <w:rPr>
                <w:b/>
                <w:lang w:val="uk-UA"/>
              </w:rPr>
              <w:t>14. Визначення відповідальності</w:t>
            </w:r>
          </w:p>
        </w:tc>
      </w:tr>
      <w:tr w:rsidR="00754238" w:rsidRPr="009D1692" w14:paraId="66CDE84A" w14:textId="77777777" w:rsidTr="001B225B">
        <w:tc>
          <w:tcPr>
            <w:tcW w:w="5040" w:type="dxa"/>
          </w:tcPr>
          <w:p w14:paraId="0996DB30" w14:textId="77777777" w:rsidR="00754238" w:rsidRPr="00AE5F20" w:rsidRDefault="00754238" w:rsidP="00843FF9">
            <w:pPr>
              <w:pStyle w:val="NoSpacing"/>
              <w:spacing w:before="0"/>
              <w:contextualSpacing/>
              <w:jc w:val="both"/>
              <w:rPr>
                <w:rFonts w:cstheme="minorHAnsi"/>
              </w:rPr>
            </w:pPr>
            <w:r w:rsidRPr="00AE5F20">
              <w:rPr>
                <w:rFonts w:cstheme="minorHAnsi"/>
              </w:rPr>
              <w:t>DAI will not enter into any type of agreement with an Offeror prior to ensuring the Offeror’s responsibility. When assessing an Offeror’s responsibility, the following factors are taken into consideration:</w:t>
            </w:r>
          </w:p>
          <w:p w14:paraId="331A75E5" w14:textId="77777777" w:rsidR="00754238" w:rsidRPr="00AE5F20" w:rsidRDefault="00754238" w:rsidP="00EB1A3D">
            <w:pPr>
              <w:pStyle w:val="ListParagraph"/>
              <w:numPr>
                <w:ilvl w:val="0"/>
                <w:numId w:val="1"/>
              </w:numPr>
              <w:tabs>
                <w:tab w:val="left" w:pos="360"/>
                <w:tab w:val="left" w:pos="1260"/>
                <w:tab w:val="left" w:pos="1890"/>
              </w:tabs>
              <w:autoSpaceDE w:val="0"/>
              <w:autoSpaceDN w:val="0"/>
              <w:adjustRightInd w:val="0"/>
              <w:spacing w:before="0"/>
              <w:jc w:val="both"/>
              <w:rPr>
                <w:rFonts w:cstheme="minorHAnsi"/>
              </w:rPr>
            </w:pPr>
            <w:r w:rsidRPr="00AE5F20">
              <w:rPr>
                <w:rFonts w:cstheme="minorHAnsi"/>
              </w:rPr>
              <w:t>Provide copies of the required business licenses to operate in Ukraine (company</w:t>
            </w:r>
            <w:r w:rsidRPr="00AE5F20">
              <w:rPr>
                <w:rFonts w:cstheme="minorHAnsi"/>
                <w:lang w:val="uk-UA"/>
              </w:rPr>
              <w:t xml:space="preserve"> </w:t>
            </w:r>
            <w:r w:rsidRPr="00AE5F20">
              <w:rPr>
                <w:rFonts w:cstheme="minorHAnsi"/>
              </w:rPr>
              <w:t>registration</w:t>
            </w:r>
            <w:r w:rsidRPr="00AE5F20">
              <w:rPr>
                <w:rFonts w:cstheme="minorHAnsi"/>
                <w:lang w:val="uk-UA"/>
              </w:rPr>
              <w:t xml:space="preserve"> </w:t>
            </w:r>
            <w:r w:rsidRPr="00AE5F20">
              <w:rPr>
                <w:rFonts w:cstheme="minorHAnsi"/>
              </w:rPr>
              <w:t>documents</w:t>
            </w:r>
            <w:r w:rsidRPr="00AE5F20">
              <w:rPr>
                <w:rFonts w:cstheme="minorHAnsi"/>
                <w:lang w:val="uk-UA"/>
              </w:rPr>
              <w:t xml:space="preserve">, </w:t>
            </w:r>
            <w:r w:rsidRPr="00AE5F20">
              <w:rPr>
                <w:rFonts w:cstheme="minorHAnsi"/>
              </w:rPr>
              <w:t>including</w:t>
            </w:r>
            <w:r w:rsidRPr="00AE5F20">
              <w:rPr>
                <w:rFonts w:cstheme="minorHAnsi"/>
                <w:lang w:val="uk-UA"/>
              </w:rPr>
              <w:t xml:space="preserve"> </w:t>
            </w:r>
            <w:r w:rsidRPr="00AE5F20">
              <w:rPr>
                <w:rFonts w:cstheme="minorHAnsi"/>
              </w:rPr>
              <w:t>document</w:t>
            </w:r>
            <w:r w:rsidRPr="00AE5F20">
              <w:rPr>
                <w:rFonts w:cstheme="minorHAnsi"/>
                <w:lang w:val="uk-UA"/>
              </w:rPr>
              <w:t xml:space="preserve"> </w:t>
            </w:r>
            <w:r w:rsidRPr="00AE5F20">
              <w:rPr>
                <w:rFonts w:cstheme="minorHAnsi"/>
              </w:rPr>
              <w:t>from</w:t>
            </w:r>
            <w:r w:rsidRPr="00AE5F20">
              <w:rPr>
                <w:rFonts w:cstheme="minorHAnsi"/>
                <w:lang w:val="uk-UA"/>
              </w:rPr>
              <w:t xml:space="preserve"> </w:t>
            </w:r>
            <w:r w:rsidRPr="00AE5F20">
              <w:rPr>
                <w:rFonts w:cstheme="minorHAnsi"/>
              </w:rPr>
              <w:t>the</w:t>
            </w:r>
            <w:r w:rsidRPr="00AE5F20">
              <w:rPr>
                <w:rFonts w:cstheme="minorHAnsi"/>
                <w:lang w:val="uk-UA"/>
              </w:rPr>
              <w:t xml:space="preserve"> </w:t>
            </w:r>
            <w:r w:rsidRPr="00AE5F20">
              <w:rPr>
                <w:rFonts w:cstheme="minorHAnsi"/>
              </w:rPr>
              <w:t>tax</w:t>
            </w:r>
            <w:r w:rsidRPr="00AE5F20">
              <w:rPr>
                <w:rFonts w:cstheme="minorHAnsi"/>
                <w:lang w:val="uk-UA"/>
              </w:rPr>
              <w:t xml:space="preserve"> </w:t>
            </w:r>
            <w:r w:rsidRPr="00AE5F20">
              <w:rPr>
                <w:rFonts w:cstheme="minorHAnsi"/>
              </w:rPr>
              <w:t>authority</w:t>
            </w:r>
            <w:r w:rsidRPr="00AE5F20">
              <w:rPr>
                <w:rFonts w:cstheme="minorHAnsi"/>
                <w:lang w:val="uk-UA"/>
              </w:rPr>
              <w:t xml:space="preserve"> </w:t>
            </w:r>
            <w:r w:rsidRPr="00AE5F20">
              <w:rPr>
                <w:rFonts w:cstheme="minorHAnsi"/>
              </w:rPr>
              <w:t>about</w:t>
            </w:r>
            <w:r w:rsidRPr="00AE5F20">
              <w:rPr>
                <w:rFonts w:cstheme="minorHAnsi"/>
                <w:lang w:val="uk-UA"/>
              </w:rPr>
              <w:t xml:space="preserve"> </w:t>
            </w:r>
            <w:r w:rsidRPr="00AE5F20">
              <w:rPr>
                <w:rFonts w:cstheme="minorHAnsi"/>
              </w:rPr>
              <w:t>VAT</w:t>
            </w:r>
            <w:r w:rsidRPr="00AE5F20">
              <w:rPr>
                <w:rFonts w:cstheme="minorHAnsi"/>
                <w:lang w:val="uk-UA"/>
              </w:rPr>
              <w:t xml:space="preserve"> </w:t>
            </w:r>
            <w:r w:rsidRPr="00AE5F20">
              <w:rPr>
                <w:rFonts w:cstheme="minorHAnsi"/>
              </w:rPr>
              <w:t>status</w:t>
            </w:r>
            <w:r w:rsidRPr="00AE5F20">
              <w:rPr>
                <w:rFonts w:cstheme="minorHAnsi"/>
                <w:lang w:val="uk-UA"/>
              </w:rPr>
              <w:t>)</w:t>
            </w:r>
            <w:r w:rsidRPr="00AE5F20">
              <w:rPr>
                <w:rFonts w:cstheme="minorHAnsi"/>
              </w:rPr>
              <w:t>.</w:t>
            </w:r>
          </w:p>
          <w:p w14:paraId="19299AF3" w14:textId="77777777" w:rsidR="00754238" w:rsidRPr="00AE5F20" w:rsidRDefault="00754238" w:rsidP="00EB1A3D">
            <w:pPr>
              <w:pStyle w:val="ListParagraph"/>
              <w:numPr>
                <w:ilvl w:val="0"/>
                <w:numId w:val="1"/>
              </w:numPr>
              <w:rPr>
                <w:rFonts w:cstheme="minorHAnsi"/>
              </w:rPr>
            </w:pPr>
            <w:r w:rsidRPr="00AE5F20">
              <w:rPr>
                <w:rFonts w:cstheme="minorHAnsi"/>
              </w:rPr>
              <w:t>Evidence of a Unique Entity ID (SAM) number (explained below).</w:t>
            </w:r>
          </w:p>
          <w:p w14:paraId="6C2A1E10" w14:textId="77777777" w:rsidR="00754238" w:rsidRDefault="00754238" w:rsidP="00EB1A3D">
            <w:pPr>
              <w:pStyle w:val="ListParagraph"/>
              <w:numPr>
                <w:ilvl w:val="0"/>
                <w:numId w:val="1"/>
              </w:numPr>
              <w:tabs>
                <w:tab w:val="left" w:pos="360"/>
                <w:tab w:val="left" w:pos="1260"/>
                <w:tab w:val="left" w:pos="1890"/>
              </w:tabs>
              <w:autoSpaceDE w:val="0"/>
              <w:autoSpaceDN w:val="0"/>
              <w:adjustRightInd w:val="0"/>
              <w:spacing w:before="0"/>
              <w:jc w:val="both"/>
              <w:rPr>
                <w:rFonts w:cstheme="minorHAnsi"/>
              </w:rPr>
            </w:pPr>
            <w:r w:rsidRPr="00AE5F20">
              <w:rPr>
                <w:rFonts w:cstheme="minorHAnsi"/>
              </w:rPr>
              <w:t xml:space="preserve">The source, origin and nationality of the services are not from a Prohibited Country (explained below). </w:t>
            </w:r>
          </w:p>
          <w:p w14:paraId="1D04699A" w14:textId="77777777" w:rsidR="00754238" w:rsidRDefault="00754238" w:rsidP="00EB1A3D">
            <w:pPr>
              <w:pStyle w:val="ListParagraph"/>
              <w:numPr>
                <w:ilvl w:val="0"/>
                <w:numId w:val="1"/>
              </w:numPr>
              <w:tabs>
                <w:tab w:val="left" w:pos="360"/>
                <w:tab w:val="left" w:pos="1260"/>
                <w:tab w:val="left" w:pos="1890"/>
              </w:tabs>
              <w:autoSpaceDE w:val="0"/>
              <w:autoSpaceDN w:val="0"/>
              <w:adjustRightInd w:val="0"/>
              <w:spacing w:before="0"/>
              <w:jc w:val="both"/>
              <w:rPr>
                <w:rFonts w:cstheme="minorHAnsi"/>
              </w:rPr>
            </w:pPr>
            <w:r w:rsidRPr="00AE5F20">
              <w:rPr>
                <w:rFonts w:cstheme="minorHAnsi"/>
              </w:rPr>
              <w:t>Ability to comply with required or proposed delivery or performance schedules.</w:t>
            </w:r>
          </w:p>
          <w:p w14:paraId="4D5408F8" w14:textId="77777777" w:rsidR="00754238" w:rsidRPr="00FF203B" w:rsidRDefault="00754238" w:rsidP="00843FF9">
            <w:pPr>
              <w:tabs>
                <w:tab w:val="left" w:pos="360"/>
                <w:tab w:val="left" w:pos="1260"/>
                <w:tab w:val="left" w:pos="1890"/>
              </w:tabs>
              <w:autoSpaceDE w:val="0"/>
              <w:autoSpaceDN w:val="0"/>
              <w:adjustRightInd w:val="0"/>
              <w:spacing w:before="0"/>
              <w:contextualSpacing/>
              <w:jc w:val="both"/>
              <w:rPr>
                <w:rFonts w:cstheme="minorHAnsi"/>
              </w:rPr>
            </w:pPr>
          </w:p>
          <w:p w14:paraId="2BE8EBA2" w14:textId="77777777" w:rsidR="00754238" w:rsidRPr="00AE5F20" w:rsidRDefault="00754238" w:rsidP="00EB1A3D">
            <w:pPr>
              <w:pStyle w:val="ListParagraph"/>
              <w:numPr>
                <w:ilvl w:val="0"/>
                <w:numId w:val="1"/>
              </w:numPr>
              <w:tabs>
                <w:tab w:val="left" w:pos="360"/>
                <w:tab w:val="left" w:pos="1260"/>
                <w:tab w:val="left" w:pos="1890"/>
              </w:tabs>
              <w:autoSpaceDE w:val="0"/>
              <w:autoSpaceDN w:val="0"/>
              <w:adjustRightInd w:val="0"/>
              <w:spacing w:before="0"/>
              <w:jc w:val="both"/>
              <w:rPr>
                <w:rFonts w:cstheme="minorHAnsi"/>
              </w:rPr>
            </w:pPr>
            <w:r w:rsidRPr="00AE5F20">
              <w:rPr>
                <w:rFonts w:cstheme="minorHAnsi"/>
              </w:rPr>
              <w:t>Successful experience the firm has with related projects of similar scope and size</w:t>
            </w:r>
            <w:r w:rsidRPr="00AE5F20">
              <w:rPr>
                <w:rFonts w:cstheme="minorHAnsi"/>
                <w:lang w:val="uk-UA"/>
              </w:rPr>
              <w:t>.</w:t>
            </w:r>
          </w:p>
          <w:p w14:paraId="382B3D87" w14:textId="21A48204" w:rsidR="00754238" w:rsidRPr="000A777B" w:rsidRDefault="00754238" w:rsidP="00EB1A3D">
            <w:pPr>
              <w:pStyle w:val="ListParagraph"/>
              <w:numPr>
                <w:ilvl w:val="0"/>
                <w:numId w:val="1"/>
              </w:numPr>
              <w:tabs>
                <w:tab w:val="left" w:pos="360"/>
                <w:tab w:val="left" w:pos="1260"/>
                <w:tab w:val="left" w:pos="1890"/>
              </w:tabs>
              <w:autoSpaceDE w:val="0"/>
              <w:autoSpaceDN w:val="0"/>
              <w:adjustRightInd w:val="0"/>
              <w:spacing w:before="0"/>
              <w:jc w:val="both"/>
              <w:rPr>
                <w:lang w:val="uk-UA"/>
              </w:rPr>
            </w:pPr>
            <w:r w:rsidRPr="00AE5F20">
              <w:rPr>
                <w:rFonts w:cstheme="minorHAnsi"/>
              </w:rPr>
              <w:t xml:space="preserve">Qualifications and permit to perform related works under acting legislation (availability of relevant licenses and certificates). </w:t>
            </w:r>
          </w:p>
        </w:tc>
        <w:tc>
          <w:tcPr>
            <w:tcW w:w="5519" w:type="dxa"/>
          </w:tcPr>
          <w:p w14:paraId="46D84E75" w14:textId="77777777" w:rsidR="00754238" w:rsidRPr="00AE5F20" w:rsidRDefault="00754238" w:rsidP="00843FF9">
            <w:pPr>
              <w:pStyle w:val="NoSpacing"/>
              <w:spacing w:before="0"/>
              <w:contextualSpacing/>
              <w:jc w:val="both"/>
              <w:rPr>
                <w:rFonts w:cstheme="minorHAnsi"/>
                <w:lang w:val="uk-UA"/>
              </w:rPr>
            </w:pPr>
            <w:r w:rsidRPr="00AE5F20">
              <w:rPr>
                <w:rFonts w:cstheme="minorHAnsi"/>
                <w:lang w:val="uk-UA"/>
              </w:rPr>
              <w:t>Компанія «DAI» не укладатиме жодних договорів з Учасником тендеру перш ніж не переконається у його відповідальності. При оцінюванні відповідальності Учасника тендеру беруться до уваги наступні фактори:</w:t>
            </w:r>
          </w:p>
          <w:p w14:paraId="7B1AD9A3" w14:textId="77777777" w:rsidR="00754238" w:rsidRPr="00AE5F20" w:rsidRDefault="00754238" w:rsidP="00EB1A3D">
            <w:pPr>
              <w:pStyle w:val="ListParagraph"/>
              <w:numPr>
                <w:ilvl w:val="0"/>
                <w:numId w:val="5"/>
              </w:numPr>
              <w:tabs>
                <w:tab w:val="left" w:pos="360"/>
                <w:tab w:val="left" w:pos="1260"/>
                <w:tab w:val="left" w:pos="1890"/>
              </w:tabs>
              <w:autoSpaceDE w:val="0"/>
              <w:autoSpaceDN w:val="0"/>
              <w:adjustRightInd w:val="0"/>
              <w:spacing w:before="0"/>
              <w:ind w:left="340"/>
              <w:jc w:val="both"/>
              <w:rPr>
                <w:rFonts w:cstheme="minorHAnsi"/>
                <w:lang w:val="ru-RU"/>
              </w:rPr>
            </w:pPr>
            <w:r w:rsidRPr="00AE5F20">
              <w:rPr>
                <w:rFonts w:cstheme="minorHAnsi"/>
                <w:lang w:val="uk-UA"/>
              </w:rPr>
              <w:t>Надання копій необхідних документів на здійснення діяльності в Україні</w:t>
            </w:r>
            <w:r w:rsidRPr="00AE5F20">
              <w:rPr>
                <w:rFonts w:cstheme="minorHAnsi"/>
                <w:lang w:val="ru-RU"/>
              </w:rPr>
              <w:t xml:space="preserve"> </w:t>
            </w:r>
            <w:r w:rsidRPr="00AE5F20">
              <w:rPr>
                <w:rFonts w:cstheme="minorHAnsi"/>
                <w:lang w:val="uk-UA"/>
              </w:rPr>
              <w:t>(документи про реєстрацію компанії, включаючи документ від податкового органу про статус ПДВ)</w:t>
            </w:r>
            <w:r w:rsidRPr="00AE5F20">
              <w:rPr>
                <w:rFonts w:cstheme="minorHAnsi"/>
                <w:lang w:val="ru-RU"/>
              </w:rPr>
              <w:t>.</w:t>
            </w:r>
          </w:p>
          <w:p w14:paraId="501C421E" w14:textId="77777777" w:rsidR="00754238" w:rsidRPr="00AE5F20" w:rsidRDefault="00754238" w:rsidP="00EB1A3D">
            <w:pPr>
              <w:pStyle w:val="ListParagraph"/>
              <w:numPr>
                <w:ilvl w:val="0"/>
                <w:numId w:val="5"/>
              </w:numPr>
              <w:ind w:left="340"/>
              <w:rPr>
                <w:rFonts w:cstheme="minorHAnsi"/>
                <w:lang w:val="uk-UA"/>
              </w:rPr>
            </w:pPr>
            <w:r w:rsidRPr="00AE5F20">
              <w:rPr>
                <w:rFonts w:cstheme="minorHAnsi"/>
                <w:lang w:val="uk-UA"/>
              </w:rPr>
              <w:t>Наявність номеру Unique Entity ID (SAM) (пояснюється нижче).</w:t>
            </w:r>
          </w:p>
          <w:p w14:paraId="67215522" w14:textId="77777777" w:rsidR="00754238" w:rsidRPr="00AE5F20" w:rsidRDefault="00754238" w:rsidP="00EB1A3D">
            <w:pPr>
              <w:pStyle w:val="ListParagraph"/>
              <w:numPr>
                <w:ilvl w:val="0"/>
                <w:numId w:val="5"/>
              </w:numPr>
              <w:tabs>
                <w:tab w:val="left" w:pos="360"/>
                <w:tab w:val="left" w:pos="1260"/>
                <w:tab w:val="left" w:pos="1890"/>
              </w:tabs>
              <w:autoSpaceDE w:val="0"/>
              <w:autoSpaceDN w:val="0"/>
              <w:adjustRightInd w:val="0"/>
              <w:spacing w:before="0"/>
              <w:ind w:left="340"/>
              <w:jc w:val="both"/>
              <w:rPr>
                <w:rFonts w:cstheme="minorHAnsi"/>
                <w:lang w:val="ru-RU"/>
              </w:rPr>
            </w:pPr>
            <w:r w:rsidRPr="00AE5F20">
              <w:rPr>
                <w:rFonts w:cstheme="minorHAnsi"/>
                <w:lang w:val="uk-UA"/>
              </w:rPr>
              <w:t xml:space="preserve">Джерело, походження та юрисдикційна приналежність послуг не із переліку Заборонених Країн (пояснення надані нижче). </w:t>
            </w:r>
          </w:p>
          <w:p w14:paraId="04CBEA33" w14:textId="77777777" w:rsidR="00754238" w:rsidRPr="00AE5F20" w:rsidRDefault="00754238" w:rsidP="00EB1A3D">
            <w:pPr>
              <w:pStyle w:val="ListParagraph"/>
              <w:numPr>
                <w:ilvl w:val="0"/>
                <w:numId w:val="5"/>
              </w:numPr>
              <w:tabs>
                <w:tab w:val="left" w:pos="1080"/>
                <w:tab w:val="left" w:pos="1260"/>
                <w:tab w:val="left" w:pos="1890"/>
              </w:tabs>
              <w:autoSpaceDE w:val="0"/>
              <w:autoSpaceDN w:val="0"/>
              <w:adjustRightInd w:val="0"/>
              <w:spacing w:before="0"/>
              <w:ind w:left="340"/>
              <w:jc w:val="both"/>
              <w:rPr>
                <w:rFonts w:cstheme="minorHAnsi"/>
                <w:lang w:val="ru-RU"/>
              </w:rPr>
            </w:pPr>
            <w:r w:rsidRPr="00AE5F20">
              <w:rPr>
                <w:rFonts w:cstheme="minorHAnsi"/>
                <w:lang w:val="uk-UA"/>
              </w:rPr>
              <w:t>Можливість дотримання необхідних або запропонованих графіків постачання товарів</w:t>
            </w:r>
            <w:r w:rsidRPr="00AE5F20">
              <w:rPr>
                <w:rFonts w:cstheme="minorHAnsi"/>
                <w:lang w:val="ru-RU"/>
              </w:rPr>
              <w:t xml:space="preserve"> </w:t>
            </w:r>
            <w:r w:rsidRPr="00AE5F20">
              <w:rPr>
                <w:rFonts w:cstheme="minorHAnsi"/>
                <w:lang w:val="uk-UA"/>
              </w:rPr>
              <w:t>та виконання робіт.</w:t>
            </w:r>
          </w:p>
          <w:p w14:paraId="1DE448C6" w14:textId="77777777" w:rsidR="00754238" w:rsidRPr="00AE5F20" w:rsidRDefault="00754238" w:rsidP="00EB1A3D">
            <w:pPr>
              <w:pStyle w:val="ListParagraph"/>
              <w:numPr>
                <w:ilvl w:val="0"/>
                <w:numId w:val="5"/>
              </w:numPr>
              <w:tabs>
                <w:tab w:val="left" w:pos="1080"/>
                <w:tab w:val="left" w:pos="1260"/>
                <w:tab w:val="left" w:pos="1890"/>
              </w:tabs>
              <w:autoSpaceDE w:val="0"/>
              <w:autoSpaceDN w:val="0"/>
              <w:adjustRightInd w:val="0"/>
              <w:spacing w:before="0"/>
              <w:ind w:left="340"/>
              <w:jc w:val="both"/>
              <w:rPr>
                <w:rFonts w:cstheme="minorHAnsi"/>
                <w:lang w:val="ru-RU"/>
              </w:rPr>
            </w:pPr>
            <w:r w:rsidRPr="00AE5F20">
              <w:rPr>
                <w:rFonts w:cstheme="minorHAnsi"/>
                <w:lang w:val="uk-UA"/>
              </w:rPr>
              <w:t>Наявність задовільного досвіду виконання робіт у минулому</w:t>
            </w:r>
            <w:r w:rsidRPr="00AE5F20">
              <w:rPr>
                <w:rFonts w:cstheme="minorHAnsi"/>
                <w:lang w:val="ru-RU"/>
              </w:rPr>
              <w:t>.</w:t>
            </w:r>
          </w:p>
          <w:p w14:paraId="6DE434E3" w14:textId="59C887C7" w:rsidR="00754238" w:rsidRPr="000A777B" w:rsidRDefault="00754238" w:rsidP="00843FF9">
            <w:pPr>
              <w:pStyle w:val="NoSpacing"/>
              <w:numPr>
                <w:ilvl w:val="0"/>
                <w:numId w:val="5"/>
              </w:numPr>
              <w:spacing w:before="0"/>
              <w:ind w:left="340"/>
              <w:contextualSpacing/>
              <w:jc w:val="both"/>
              <w:rPr>
                <w:rFonts w:cs="Calibri"/>
                <w:lang w:val="uk-UA"/>
              </w:rPr>
            </w:pPr>
            <w:r w:rsidRPr="00AE5F20">
              <w:rPr>
                <w:rFonts w:cstheme="minorHAnsi"/>
                <w:lang w:val="uk-UA"/>
              </w:rPr>
              <w:t>Наявність кваліфікації та права для виконання робіт за відповідним законодавством (наявність відповідних ліцензій та сертифікатів)</w:t>
            </w:r>
            <w:r w:rsidRPr="00AE5F20">
              <w:rPr>
                <w:rFonts w:cstheme="minorHAnsi"/>
                <w:lang w:val="ru-RU"/>
              </w:rPr>
              <w:t>.</w:t>
            </w:r>
          </w:p>
        </w:tc>
      </w:tr>
      <w:tr w:rsidR="009368C5" w:rsidRPr="000A777B" w14:paraId="18C329A0" w14:textId="77777777" w:rsidTr="001B225B">
        <w:tc>
          <w:tcPr>
            <w:tcW w:w="5040" w:type="dxa"/>
            <w:vAlign w:val="center"/>
          </w:tcPr>
          <w:p w14:paraId="5102EFBB" w14:textId="78AC14C4" w:rsidR="00681567" w:rsidRPr="000A777B" w:rsidRDefault="00681567" w:rsidP="00EB1A3D">
            <w:pPr>
              <w:pStyle w:val="ListParagraph"/>
              <w:numPr>
                <w:ilvl w:val="0"/>
                <w:numId w:val="2"/>
              </w:numPr>
              <w:spacing w:before="0"/>
              <w:ind w:left="342" w:hanging="342"/>
              <w:jc w:val="center"/>
              <w:rPr>
                <w:b/>
                <w:lang w:val="uk-UA"/>
              </w:rPr>
            </w:pPr>
            <w:r w:rsidRPr="000A777B">
              <w:rPr>
                <w:b/>
                <w:lang w:val="uk-UA"/>
              </w:rPr>
              <w:t>Geographic Code</w:t>
            </w:r>
          </w:p>
        </w:tc>
        <w:tc>
          <w:tcPr>
            <w:tcW w:w="5519" w:type="dxa"/>
            <w:vAlign w:val="center"/>
          </w:tcPr>
          <w:p w14:paraId="4F194D9C" w14:textId="4A59A93C" w:rsidR="00681567" w:rsidRPr="000A777B" w:rsidRDefault="00681567" w:rsidP="00843FF9">
            <w:pPr>
              <w:spacing w:before="0"/>
              <w:contextualSpacing/>
              <w:jc w:val="center"/>
              <w:rPr>
                <w:b/>
                <w:lang w:val="uk-UA"/>
              </w:rPr>
            </w:pPr>
            <w:r w:rsidRPr="000A777B">
              <w:rPr>
                <w:b/>
                <w:lang w:val="uk-UA"/>
              </w:rPr>
              <w:t>1</w:t>
            </w:r>
            <w:r w:rsidR="00B362DD" w:rsidRPr="000A777B">
              <w:rPr>
                <w:b/>
                <w:lang w:val="uk-UA"/>
              </w:rPr>
              <w:t>5</w:t>
            </w:r>
            <w:r w:rsidRPr="000A777B">
              <w:rPr>
                <w:b/>
                <w:lang w:val="uk-UA"/>
              </w:rPr>
              <w:t>. Географічний код</w:t>
            </w:r>
          </w:p>
        </w:tc>
      </w:tr>
      <w:tr w:rsidR="00754238" w:rsidRPr="009D1692" w14:paraId="00F5B62C" w14:textId="77777777" w:rsidTr="001B225B">
        <w:tc>
          <w:tcPr>
            <w:tcW w:w="5040" w:type="dxa"/>
          </w:tcPr>
          <w:p w14:paraId="73D0CD92" w14:textId="77777777" w:rsidR="00754238" w:rsidRPr="00AE5F20" w:rsidRDefault="00754238" w:rsidP="00EB1A3D">
            <w:pPr>
              <w:pStyle w:val="ListParagraph"/>
              <w:numPr>
                <w:ilvl w:val="0"/>
                <w:numId w:val="9"/>
              </w:numPr>
              <w:spacing w:before="0"/>
              <w:ind w:left="251" w:hanging="251"/>
              <w:jc w:val="both"/>
              <w:rPr>
                <w:rFonts w:cstheme="minorHAnsi"/>
              </w:rPr>
            </w:pPr>
            <w:r w:rsidRPr="00AE5F20">
              <w:rPr>
                <w:rFonts w:cstheme="minorHAnsi"/>
              </w:rPr>
              <w:t xml:space="preserve">Under the authorized geographic code for its contract DAI may only procure goods and services from the following countries. </w:t>
            </w:r>
          </w:p>
          <w:p w14:paraId="2C6B5D77" w14:textId="77777777" w:rsidR="00754238" w:rsidRPr="00AE5F20" w:rsidRDefault="00754238" w:rsidP="00843FF9">
            <w:pPr>
              <w:spacing w:before="0"/>
              <w:ind w:left="251" w:hanging="251"/>
              <w:contextualSpacing/>
              <w:jc w:val="both"/>
              <w:rPr>
                <w:rFonts w:cstheme="minorHAnsi"/>
              </w:rPr>
            </w:pPr>
          </w:p>
          <w:p w14:paraId="2DED68C9" w14:textId="77777777" w:rsidR="00754238" w:rsidRPr="008E2F92" w:rsidRDefault="00754238" w:rsidP="00EB1A3D">
            <w:pPr>
              <w:pStyle w:val="ListParagraph"/>
              <w:numPr>
                <w:ilvl w:val="0"/>
                <w:numId w:val="9"/>
              </w:numPr>
              <w:tabs>
                <w:tab w:val="left" w:pos="360"/>
              </w:tabs>
              <w:spacing w:before="0"/>
              <w:ind w:left="250" w:hanging="270"/>
              <w:mirrorIndents/>
              <w:jc w:val="both"/>
              <w:rPr>
                <w:rStyle w:val="eop"/>
                <w:rFonts w:ascii="Calibri" w:hAnsi="Calibri" w:cs="Calibri"/>
                <w:color w:val="000000"/>
                <w:shd w:val="clear" w:color="auto" w:fill="FFFFFF"/>
              </w:rPr>
            </w:pPr>
            <w:r w:rsidRPr="008E2F92">
              <w:rPr>
                <w:rStyle w:val="normaltextrun"/>
                <w:rFonts w:ascii="Calibri" w:hAnsi="Calibri" w:cs="Calibri"/>
                <w:color w:val="000000"/>
                <w:shd w:val="clear" w:color="auto" w:fill="FFFFFF"/>
              </w:rPr>
              <w:t xml:space="preserve">Geographic Code 935: Goods and services from any area or country including the cooperating </w:t>
            </w:r>
            <w:proofErr w:type="gramStart"/>
            <w:r w:rsidRPr="008E2F92">
              <w:rPr>
                <w:rStyle w:val="normaltextrun"/>
                <w:rFonts w:ascii="Calibri" w:hAnsi="Calibri" w:cs="Calibri"/>
                <w:color w:val="000000"/>
                <w:shd w:val="clear" w:color="auto" w:fill="FFFFFF"/>
              </w:rPr>
              <w:t>country, but</w:t>
            </w:r>
            <w:proofErr w:type="gramEnd"/>
            <w:r w:rsidRPr="008E2F92">
              <w:rPr>
                <w:rStyle w:val="normaltextrun"/>
                <w:rFonts w:ascii="Calibri" w:hAnsi="Calibri" w:cs="Calibri"/>
                <w:color w:val="000000"/>
                <w:shd w:val="clear" w:color="auto" w:fill="FFFFFF"/>
              </w:rPr>
              <w:t xml:space="preserve"> excluding Prohibited Countries.</w:t>
            </w:r>
            <w:r w:rsidRPr="008E2F92">
              <w:rPr>
                <w:rStyle w:val="eop"/>
                <w:rFonts w:ascii="Calibri" w:hAnsi="Calibri" w:cs="Calibri"/>
                <w:color w:val="000000"/>
                <w:shd w:val="clear" w:color="auto" w:fill="FFFFFF"/>
              </w:rPr>
              <w:t> </w:t>
            </w:r>
          </w:p>
          <w:p w14:paraId="463EBB50" w14:textId="77777777" w:rsidR="00754238" w:rsidRPr="00AE5F20" w:rsidRDefault="00754238" w:rsidP="00EB1A3D">
            <w:pPr>
              <w:pStyle w:val="ListParagraph"/>
              <w:numPr>
                <w:ilvl w:val="0"/>
                <w:numId w:val="3"/>
              </w:numPr>
              <w:spacing w:before="0"/>
              <w:ind w:left="252" w:hanging="270"/>
              <w:jc w:val="both"/>
              <w:rPr>
                <w:rFonts w:cstheme="minorHAnsi"/>
              </w:rPr>
            </w:pPr>
            <w:r w:rsidRPr="00AE5F20">
              <w:rPr>
                <w:rFonts w:cstheme="minorHAnsi"/>
              </w:rPr>
              <w:t xml:space="preserve">DAI must verify the source, </w:t>
            </w:r>
            <w:proofErr w:type="gramStart"/>
            <w:r w:rsidRPr="00AE5F20">
              <w:rPr>
                <w:rFonts w:cstheme="minorHAnsi"/>
              </w:rPr>
              <w:t>nationality</w:t>
            </w:r>
            <w:proofErr w:type="gramEnd"/>
            <w:r w:rsidRPr="00AE5F20">
              <w:rPr>
                <w:rFonts w:cstheme="minorHAnsi"/>
              </w:rPr>
              <w:t xml:space="preserve"> and origin, of goods and services and ensure (to the fullest extent possible) that DAI does not procure any services from prohibited countries listed by the Office of Foreign Assets Control (OFAC) as sanctioned countries. The current list of countries under comprehensive sanctions </w:t>
            </w:r>
            <w:proofErr w:type="gramStart"/>
            <w:r w:rsidRPr="00AE5F20">
              <w:rPr>
                <w:rFonts w:cstheme="minorHAnsi"/>
              </w:rPr>
              <w:t>include:</w:t>
            </w:r>
            <w:proofErr w:type="gramEnd"/>
            <w:r w:rsidRPr="00AE5F20">
              <w:rPr>
                <w:rFonts w:cstheme="minorHAnsi"/>
              </w:rPr>
              <w:t xml:space="preserve"> Cuba, Iran, North Korea, Sudan, and Syria. DAI is prohibited from facilitating any transaction by a third party if that transaction would be prohibited if performed by DAI. </w:t>
            </w:r>
          </w:p>
          <w:p w14:paraId="6FA4BA96" w14:textId="77777777" w:rsidR="00754238" w:rsidRPr="00AE5F20" w:rsidRDefault="00754238" w:rsidP="00EB1A3D">
            <w:pPr>
              <w:pStyle w:val="ListParagraph"/>
              <w:spacing w:before="0"/>
              <w:ind w:left="252"/>
              <w:jc w:val="both"/>
              <w:rPr>
                <w:rFonts w:cstheme="minorHAnsi"/>
              </w:rPr>
            </w:pPr>
          </w:p>
          <w:p w14:paraId="1D96F41F" w14:textId="77777777" w:rsidR="00754238" w:rsidRPr="00AE5F20" w:rsidRDefault="00754238" w:rsidP="00EB1A3D">
            <w:pPr>
              <w:pStyle w:val="ListParagraph"/>
              <w:numPr>
                <w:ilvl w:val="0"/>
                <w:numId w:val="3"/>
              </w:numPr>
              <w:spacing w:before="0"/>
              <w:ind w:left="252" w:hanging="270"/>
              <w:jc w:val="both"/>
              <w:rPr>
                <w:rFonts w:cstheme="minorHAnsi"/>
                <w:lang w:val="uk-UA"/>
              </w:rPr>
            </w:pPr>
            <w:r w:rsidRPr="00AE5F20">
              <w:rPr>
                <w:rFonts w:eastAsiaTheme="minorEastAsia" w:cstheme="minorHAnsi"/>
              </w:rPr>
              <w:t xml:space="preserve">Due to increased United States and international sanctions related to </w:t>
            </w:r>
            <w:r>
              <w:rPr>
                <w:rFonts w:eastAsiaTheme="minorEastAsia" w:cstheme="minorHAnsi"/>
              </w:rPr>
              <w:t>R</w:t>
            </w:r>
            <w:r w:rsidRPr="00AE5F20">
              <w:rPr>
                <w:rFonts w:eastAsiaTheme="minorEastAsia" w:cstheme="minorHAnsi"/>
              </w:rPr>
              <w:t xml:space="preserve">ussia and the frequently changing parameters of those sanctions, all transactions in and into </w:t>
            </w:r>
            <w:r>
              <w:rPr>
                <w:rFonts w:eastAsiaTheme="minorEastAsia" w:cstheme="minorHAnsi"/>
              </w:rPr>
              <w:t>R</w:t>
            </w:r>
            <w:r w:rsidRPr="00AE5F20">
              <w:rPr>
                <w:rFonts w:eastAsiaTheme="minorEastAsia" w:cstheme="minorHAnsi"/>
              </w:rPr>
              <w:t>ussia are prohibited until further notice.</w:t>
            </w:r>
          </w:p>
          <w:p w14:paraId="2FBF6CA8" w14:textId="432004D4" w:rsidR="00754238" w:rsidRPr="000A777B" w:rsidRDefault="00754238" w:rsidP="00EB1A3D">
            <w:pPr>
              <w:pStyle w:val="ListParagraph"/>
              <w:numPr>
                <w:ilvl w:val="0"/>
                <w:numId w:val="9"/>
              </w:numPr>
              <w:spacing w:before="0"/>
              <w:ind w:left="255" w:hanging="255"/>
              <w:jc w:val="both"/>
              <w:rPr>
                <w:b/>
                <w:lang w:val="uk-UA"/>
              </w:rPr>
            </w:pPr>
            <w:r>
              <w:t>By submitting a proposal in response to this RFP, Offerors confirm that they are not violating the Source and Nationality requirements and that the services comply with the Geographic Code and the exclusions for prohibited countries.</w:t>
            </w:r>
          </w:p>
        </w:tc>
        <w:tc>
          <w:tcPr>
            <w:tcW w:w="5519" w:type="dxa"/>
          </w:tcPr>
          <w:p w14:paraId="6F413275" w14:textId="77777777" w:rsidR="00754238" w:rsidRPr="00AE5F20" w:rsidRDefault="00754238" w:rsidP="00EB1A3D">
            <w:pPr>
              <w:pStyle w:val="ListParagraph"/>
              <w:numPr>
                <w:ilvl w:val="0"/>
                <w:numId w:val="9"/>
              </w:numPr>
              <w:spacing w:before="0"/>
              <w:ind w:left="290"/>
              <w:jc w:val="both"/>
              <w:rPr>
                <w:rFonts w:cstheme="minorHAnsi"/>
                <w:lang w:val="uk-UA"/>
              </w:rPr>
            </w:pPr>
            <w:r w:rsidRPr="008E2F92">
              <w:rPr>
                <w:rFonts w:cstheme="minorHAnsi"/>
                <w:lang w:val="uk-UA"/>
              </w:rPr>
              <w:t xml:space="preserve">Відповідно дозволеного географічного коду для укладання договорів компанія «DAI» може закуповувати товари та послуги лише із наступних країн. </w:t>
            </w:r>
          </w:p>
          <w:p w14:paraId="3339A931" w14:textId="77777777" w:rsidR="00754238" w:rsidRPr="00FF095F" w:rsidRDefault="00754238" w:rsidP="00843FF9">
            <w:pPr>
              <w:pStyle w:val="ListParagraph"/>
              <w:numPr>
                <w:ilvl w:val="0"/>
                <w:numId w:val="46"/>
              </w:numPr>
              <w:ind w:left="290"/>
              <w:jc w:val="both"/>
              <w:rPr>
                <w:rStyle w:val="normaltextrun"/>
                <w:rFonts w:ascii="Calibri" w:hAnsi="Calibri" w:cs="Calibri"/>
                <w:color w:val="000000"/>
                <w:bdr w:val="none" w:sz="0" w:space="0" w:color="auto" w:frame="1"/>
                <w:lang w:val="ru-RU"/>
              </w:rPr>
            </w:pPr>
            <w:r>
              <w:rPr>
                <w:rStyle w:val="normaltextrun"/>
                <w:rFonts w:ascii="Calibri" w:hAnsi="Calibri" w:cs="Calibri"/>
                <w:color w:val="000000"/>
                <w:bdr w:val="none" w:sz="0" w:space="0" w:color="auto" w:frame="1"/>
                <w:lang w:val="uk-UA"/>
              </w:rPr>
              <w:t>Географічний код 935: Товари та послуги з будь-якої області або країни, включаючи країну, що співпрацює, але за винятком Заборонених країн</w:t>
            </w:r>
            <w:r w:rsidRPr="00FF095F">
              <w:rPr>
                <w:rStyle w:val="normaltextrun"/>
                <w:rFonts w:ascii="Calibri" w:hAnsi="Calibri" w:cs="Calibri"/>
                <w:color w:val="000000"/>
                <w:bdr w:val="none" w:sz="0" w:space="0" w:color="auto" w:frame="1"/>
                <w:lang w:val="ru-RU"/>
              </w:rPr>
              <w:t>.</w:t>
            </w:r>
          </w:p>
          <w:p w14:paraId="461C8BDA" w14:textId="77777777" w:rsidR="00754238" w:rsidRPr="00AE5F20" w:rsidRDefault="00754238" w:rsidP="00EB1A3D">
            <w:pPr>
              <w:pStyle w:val="ListParagraph"/>
              <w:numPr>
                <w:ilvl w:val="0"/>
                <w:numId w:val="3"/>
              </w:numPr>
              <w:spacing w:before="0"/>
              <w:ind w:left="252" w:hanging="270"/>
              <w:jc w:val="both"/>
              <w:rPr>
                <w:rFonts w:cstheme="minorHAnsi"/>
                <w:lang w:val="uk-UA"/>
              </w:rPr>
            </w:pPr>
            <w:r w:rsidRPr="00AE5F20">
              <w:rPr>
                <w:rFonts w:cstheme="minorHAnsi"/>
                <w:lang w:val="uk-UA"/>
              </w:rPr>
              <w:t xml:space="preserve">Компанія «DAI» зобов’язана перевірити джерело, юрисдикцію та походження товарів та послуг та (у максимально можливій мірі) переконатись, що жодні послуги не закуповуються із заборонених країн, які знаходяться у списку Управління контролю за іноземними активами (OFAC) як країни, на які розповсюджуються санкції. До поточного списку країн, на які розповсюджуються всеосяжні санкції, входять наступні країни: Куба, Іран, Північна Корея, Судан та Сирія. Компанії «DAI» забороняється сприяти будь-якій угоді третьої сторони, якщо така угода була б забороненою, якщо б її виконувала компанія «DAI».  </w:t>
            </w:r>
          </w:p>
          <w:p w14:paraId="502DF5DF" w14:textId="77777777" w:rsidR="00754238" w:rsidRPr="00AE5F20" w:rsidRDefault="00754238" w:rsidP="00EB1A3D">
            <w:pPr>
              <w:pStyle w:val="ListParagraph"/>
              <w:numPr>
                <w:ilvl w:val="0"/>
                <w:numId w:val="3"/>
              </w:numPr>
              <w:spacing w:before="0"/>
              <w:ind w:left="252" w:hanging="270"/>
              <w:jc w:val="both"/>
              <w:rPr>
                <w:rFonts w:cstheme="minorHAnsi"/>
                <w:lang w:val="uk-UA"/>
              </w:rPr>
            </w:pPr>
            <w:r w:rsidRPr="00AE5F20">
              <w:rPr>
                <w:rFonts w:cstheme="minorHAnsi"/>
                <w:lang w:val="uk-UA"/>
              </w:rPr>
              <w:t xml:space="preserve">Через </w:t>
            </w:r>
            <w:r w:rsidRPr="00AE5F20">
              <w:rPr>
                <w:rFonts w:eastAsiaTheme="minorEastAsia" w:cstheme="minorHAnsi"/>
                <w:lang w:val="uk-UA"/>
              </w:rPr>
              <w:t>посилення міжнародних, а також санкцій Сполучених Штатів щодо росії, та приймаючи до уваги часто змінювані параметри цих санкцій, усі вхідні та вихідні операції до/з росії заборонені до подальшого повідомлення.</w:t>
            </w:r>
          </w:p>
          <w:p w14:paraId="5DB8432B" w14:textId="0E3E5763" w:rsidR="00754238" w:rsidRPr="000A777B" w:rsidRDefault="00754238" w:rsidP="00EB1A3D">
            <w:pPr>
              <w:pStyle w:val="ListParagraph"/>
              <w:numPr>
                <w:ilvl w:val="0"/>
                <w:numId w:val="3"/>
              </w:numPr>
              <w:spacing w:before="0"/>
              <w:ind w:left="252" w:hanging="270"/>
              <w:jc w:val="both"/>
              <w:rPr>
                <w:lang w:val="uk-UA"/>
              </w:rPr>
            </w:pPr>
            <w:r w:rsidRPr="00AE5F20">
              <w:rPr>
                <w:rFonts w:cstheme="minorHAnsi"/>
                <w:lang w:val="uk-UA"/>
              </w:rPr>
              <w:t>Подаючи пропозицію у відповідь на Запит, Учасники тендеру підтверджують, що вони не порушують вимог до Джерела та Юрисдикції, і що послуги відповідають Географічному коду та виняткам щодо заборонених країн.</w:t>
            </w:r>
          </w:p>
        </w:tc>
      </w:tr>
      <w:tr w:rsidR="009368C5" w:rsidRPr="009D1692" w14:paraId="19327EC2" w14:textId="77777777" w:rsidTr="001B225B">
        <w:tc>
          <w:tcPr>
            <w:tcW w:w="5040" w:type="dxa"/>
          </w:tcPr>
          <w:p w14:paraId="672D633D" w14:textId="698211E2" w:rsidR="00681567" w:rsidRPr="000A777B" w:rsidRDefault="00B7599F" w:rsidP="00843FF9">
            <w:pPr>
              <w:pStyle w:val="Heading1"/>
              <w:spacing w:before="0" w:after="0"/>
              <w:contextualSpacing/>
              <w:rPr>
                <w:color w:val="auto"/>
                <w:lang w:val="uk-UA"/>
              </w:rPr>
            </w:pPr>
            <w:r w:rsidRPr="000A777B">
              <w:rPr>
                <w:rFonts w:asciiTheme="minorHAnsi" w:eastAsiaTheme="minorHAnsi" w:hAnsiTheme="minorHAnsi" w:cstheme="minorBidi"/>
                <w:color w:val="auto"/>
                <w:kern w:val="0"/>
                <w:szCs w:val="22"/>
                <w:lang w:val="uk-UA"/>
              </w:rPr>
              <w:t>Unique Entity ID (SAM)</w:t>
            </w:r>
          </w:p>
        </w:tc>
        <w:tc>
          <w:tcPr>
            <w:tcW w:w="5519" w:type="dxa"/>
          </w:tcPr>
          <w:p w14:paraId="5345008A" w14:textId="0D9F6C45" w:rsidR="00681567" w:rsidRPr="000A777B" w:rsidRDefault="00681567" w:rsidP="00843FF9">
            <w:pPr>
              <w:spacing w:before="0"/>
              <w:contextualSpacing/>
              <w:jc w:val="center"/>
              <w:rPr>
                <w:b/>
                <w:lang w:val="uk-UA"/>
              </w:rPr>
            </w:pPr>
            <w:r w:rsidRPr="000A777B">
              <w:rPr>
                <w:b/>
                <w:lang w:val="uk-UA"/>
              </w:rPr>
              <w:t>1</w:t>
            </w:r>
            <w:r w:rsidR="00B362DD" w:rsidRPr="000A777B">
              <w:rPr>
                <w:b/>
                <w:lang w:val="uk-UA"/>
              </w:rPr>
              <w:t>6</w:t>
            </w:r>
            <w:r w:rsidRPr="000A777B">
              <w:rPr>
                <w:b/>
                <w:lang w:val="uk-UA"/>
              </w:rPr>
              <w:t xml:space="preserve">. </w:t>
            </w:r>
            <w:r w:rsidR="00B7599F" w:rsidRPr="000A777B">
              <w:rPr>
                <w:b/>
                <w:lang w:val="uk-UA"/>
              </w:rPr>
              <w:t>Унікальний ідентифікаційний номер організації Unique Entity ID (SAM)</w:t>
            </w:r>
          </w:p>
        </w:tc>
      </w:tr>
      <w:tr w:rsidR="0093243C" w:rsidRPr="009D1692" w14:paraId="78D1870C" w14:textId="77777777" w:rsidTr="001B225B">
        <w:tc>
          <w:tcPr>
            <w:tcW w:w="5040" w:type="dxa"/>
          </w:tcPr>
          <w:p w14:paraId="4BDF4E21" w14:textId="77777777" w:rsidR="0093243C" w:rsidRPr="00AE5F20" w:rsidRDefault="0093243C" w:rsidP="00843FF9">
            <w:pPr>
              <w:spacing w:before="0"/>
              <w:ind w:left="-18"/>
              <w:contextualSpacing/>
              <w:jc w:val="both"/>
              <w:rPr>
                <w:rFonts w:cstheme="minorHAnsi"/>
              </w:rPr>
            </w:pPr>
            <w:r w:rsidRPr="00AE5F20">
              <w:rPr>
                <w:rFonts w:cstheme="minorHAnsi"/>
              </w:rPr>
              <w:t xml:space="preserve">There is a mandatory requirement for your organization to provide </w:t>
            </w:r>
            <w:proofErr w:type="gramStart"/>
            <w:r w:rsidRPr="00AE5F20">
              <w:rPr>
                <w:rFonts w:cstheme="minorHAnsi"/>
              </w:rPr>
              <w:t>an</w:t>
            </w:r>
            <w:proofErr w:type="gramEnd"/>
            <w:r w:rsidRPr="00AE5F20">
              <w:rPr>
                <w:rFonts w:cstheme="minorHAnsi"/>
              </w:rPr>
              <w:t xml:space="preserve"> Unique Entity ID (SAM) to DAI. Without </w:t>
            </w:r>
            <w:proofErr w:type="gramStart"/>
            <w:r w:rsidRPr="00AE5F20">
              <w:rPr>
                <w:rFonts w:cstheme="minorHAnsi"/>
              </w:rPr>
              <w:t>an</w:t>
            </w:r>
            <w:proofErr w:type="gramEnd"/>
            <w:r w:rsidRPr="00AE5F20">
              <w:rPr>
                <w:rFonts w:cstheme="minorHAnsi"/>
              </w:rPr>
              <w:t xml:space="preserve"> Unique Entity ID (SAM), DAI cannot deem an Offeror “responsible” to conduct business with and therefore, DAI will not enter into a subcontract/purchase order or monetary agreement with any organization. The determination of a successful offeror/applicant resulting from this RFP/RFQ/RFA is contingent upon the winner providing a Unique Entity ID (SAM) DAI. Offerors who fail to provide </w:t>
            </w:r>
            <w:proofErr w:type="gramStart"/>
            <w:r w:rsidRPr="00AE5F20">
              <w:rPr>
                <w:rFonts w:cstheme="minorHAnsi"/>
              </w:rPr>
              <w:t>an</w:t>
            </w:r>
            <w:proofErr w:type="gramEnd"/>
            <w:r w:rsidRPr="00AE5F20">
              <w:rPr>
                <w:rFonts w:cstheme="minorHAnsi"/>
              </w:rPr>
              <w:t xml:space="preserve"> Unique Entity ID (SAM) will not receive an award and DAI will select an alternate Offeror.</w:t>
            </w:r>
          </w:p>
          <w:p w14:paraId="50C53515" w14:textId="77777777" w:rsidR="0093243C" w:rsidRPr="00AE5F20" w:rsidRDefault="0093243C" w:rsidP="00843FF9">
            <w:pPr>
              <w:spacing w:before="0"/>
              <w:ind w:left="-18"/>
              <w:contextualSpacing/>
              <w:jc w:val="both"/>
              <w:rPr>
                <w:rFonts w:cstheme="minorHAnsi"/>
              </w:rPr>
            </w:pPr>
          </w:p>
          <w:p w14:paraId="0DCD08DB" w14:textId="77777777" w:rsidR="0093243C" w:rsidRPr="00AE5F20" w:rsidRDefault="0093243C" w:rsidP="00843FF9">
            <w:pPr>
              <w:spacing w:before="0"/>
              <w:ind w:left="-18"/>
              <w:contextualSpacing/>
              <w:jc w:val="both"/>
              <w:rPr>
                <w:rFonts w:cstheme="minorHAnsi"/>
              </w:rPr>
            </w:pPr>
            <w:r w:rsidRPr="00AE5F20">
              <w:rPr>
                <w:rFonts w:cstheme="minorHAnsi"/>
              </w:rPr>
              <w:t xml:space="preserve">All U.S. and foreign organizations which receive first-tier subcontracts/ purchase orders with a value of $30,000 and above are required to obtain </w:t>
            </w:r>
            <w:proofErr w:type="gramStart"/>
            <w:r w:rsidRPr="00AE5F20">
              <w:rPr>
                <w:rFonts w:cstheme="minorHAnsi"/>
              </w:rPr>
              <w:t>an</w:t>
            </w:r>
            <w:proofErr w:type="gramEnd"/>
            <w:r w:rsidRPr="00AE5F20">
              <w:rPr>
                <w:rFonts w:cstheme="minorHAnsi"/>
              </w:rPr>
              <w:t xml:space="preserve"> Unique Entity ID (SAM) prior to signing of the agreement.   Organizations are exempt from this requirement if the gross income received from all sources in the previous tax year was under $300,000. DAI requires that Offerors sign the self-certification statement if the Offeror claims exemption for this reason.</w:t>
            </w:r>
          </w:p>
          <w:p w14:paraId="0DD96E9C" w14:textId="77777777" w:rsidR="0093243C" w:rsidRDefault="0093243C" w:rsidP="00843FF9">
            <w:pPr>
              <w:spacing w:before="0"/>
              <w:ind w:left="-18"/>
              <w:contextualSpacing/>
              <w:jc w:val="both"/>
              <w:rPr>
                <w:rFonts w:cstheme="minorHAnsi"/>
              </w:rPr>
            </w:pPr>
          </w:p>
          <w:p w14:paraId="54B770E4" w14:textId="4D887DA5" w:rsidR="0093243C" w:rsidRPr="000A777B" w:rsidRDefault="0093243C" w:rsidP="00843FF9">
            <w:pPr>
              <w:spacing w:before="0"/>
              <w:ind w:left="-18"/>
              <w:contextualSpacing/>
              <w:jc w:val="both"/>
              <w:rPr>
                <w:lang w:val="uk-UA"/>
              </w:rPr>
            </w:pPr>
            <w:r>
              <w:rPr>
                <w:rFonts w:cstheme="minorHAnsi"/>
              </w:rPr>
              <w:t>Y</w:t>
            </w:r>
            <w:r w:rsidRPr="00D90046">
              <w:rPr>
                <w:rFonts w:cstheme="minorHAnsi"/>
              </w:rPr>
              <w:t xml:space="preserve">ou may use Instructions for </w:t>
            </w:r>
            <w:r>
              <w:rPr>
                <w:rFonts w:cstheme="minorHAnsi"/>
              </w:rPr>
              <w:t>o</w:t>
            </w:r>
            <w:r w:rsidRPr="00D90046">
              <w:rPr>
                <w:rFonts w:cstheme="minorHAnsi"/>
              </w:rPr>
              <w:t xml:space="preserve">btaining </w:t>
            </w:r>
            <w:proofErr w:type="gramStart"/>
            <w:r w:rsidRPr="00D90046">
              <w:rPr>
                <w:rFonts w:cstheme="minorHAnsi"/>
              </w:rPr>
              <w:t>an</w:t>
            </w:r>
            <w:proofErr w:type="gramEnd"/>
            <w:r w:rsidRPr="00D90046">
              <w:rPr>
                <w:rFonts w:cstheme="minorHAnsi"/>
              </w:rPr>
              <w:t xml:space="preserve"> Unique Entity ID (SAM) Number in Attachment D.</w:t>
            </w:r>
          </w:p>
        </w:tc>
        <w:tc>
          <w:tcPr>
            <w:tcW w:w="5519" w:type="dxa"/>
          </w:tcPr>
          <w:p w14:paraId="72869CCB" w14:textId="77777777" w:rsidR="0093243C" w:rsidRPr="00AE5F20" w:rsidRDefault="0093243C" w:rsidP="00843FF9">
            <w:pPr>
              <w:spacing w:before="0"/>
              <w:contextualSpacing/>
              <w:jc w:val="both"/>
              <w:rPr>
                <w:rFonts w:cstheme="minorHAnsi"/>
                <w:lang w:val="uk-UA"/>
              </w:rPr>
            </w:pPr>
            <w:r w:rsidRPr="00AE5F20">
              <w:rPr>
                <w:rFonts w:cstheme="minorHAnsi"/>
                <w:lang w:val="uk-UA"/>
              </w:rPr>
              <w:t>Існує обов'язкова вимога для Вашої організації надати компанії «DAI» номер Unique Entity ID (SAM). Без номера Unique Entity ID (SAM) компанія «DAI» не може визнати Учасника тендеру «відповідальним» для ведення бізнесу, а тому компанія «DAI» не буде укладати субконтракт/ договір на закупівлю або грошову угоду з будь-якою організацією. Визначення успішного учасника тендеру/ заявника в результаті цього RFP/RFQ/RFA залежить від того, чи переможець надає компанії «DAI» номер Unique Entity ID (SAM). Учасники тендеру, які не зможуть надати номер Unique Entity ID (SAM), не отримають винагороду, і компанія «DAI» вибере альтернативного Учасника тендеру.</w:t>
            </w:r>
          </w:p>
          <w:p w14:paraId="3139FF60" w14:textId="77777777" w:rsidR="0093243C" w:rsidRPr="00AE5F20" w:rsidRDefault="0093243C" w:rsidP="00843FF9">
            <w:pPr>
              <w:spacing w:before="0"/>
              <w:contextualSpacing/>
              <w:jc w:val="both"/>
              <w:rPr>
                <w:rFonts w:cstheme="minorHAnsi"/>
                <w:lang w:val="uk-UA"/>
              </w:rPr>
            </w:pPr>
            <w:r w:rsidRPr="00AE5F20">
              <w:rPr>
                <w:rFonts w:cstheme="minorHAnsi"/>
                <w:lang w:val="uk-UA"/>
              </w:rPr>
              <w:t>Всі американські та іноземні організації, які отримують субконтракти/ договори на закупівлю на суму в еквіваленті 30 000 доларів США і вище, повинні отримати номер Unique Entity ID (SAM) до підписання угоди. Організації звільняються від цієї вимоги, якщо валовий дохід, отриманий з усіх джерел за попередній податковий рік, був нижче 300 000 доларів США. Компанія «DAI» вимагає, щоб Учасники тендеру підписали заяву про самовизначення, якщо вони вимагають звільнення з цієї причини.</w:t>
            </w:r>
          </w:p>
          <w:p w14:paraId="1C72BD36" w14:textId="3337F567" w:rsidR="0093243C" w:rsidRPr="000A777B" w:rsidRDefault="0093243C" w:rsidP="00843FF9">
            <w:pPr>
              <w:spacing w:before="0"/>
              <w:contextualSpacing/>
              <w:jc w:val="both"/>
              <w:rPr>
                <w:lang w:val="uk-UA"/>
              </w:rPr>
            </w:pPr>
            <w:r>
              <w:rPr>
                <w:rFonts w:cstheme="minorHAnsi"/>
                <w:lang w:val="uk-UA"/>
              </w:rPr>
              <w:t xml:space="preserve">Ви можете використовувати </w:t>
            </w:r>
            <w:r w:rsidRPr="0063110C">
              <w:rPr>
                <w:rFonts w:cstheme="minorHAnsi"/>
                <w:lang w:val="uk-UA"/>
              </w:rPr>
              <w:t xml:space="preserve"> Інструкції для отримання номера Unique Entity ID (SAM)</w:t>
            </w:r>
            <w:r>
              <w:rPr>
                <w:rFonts w:cstheme="minorHAnsi"/>
                <w:lang w:val="uk-UA"/>
              </w:rPr>
              <w:t xml:space="preserve"> скориставшись Додатком </w:t>
            </w:r>
            <w:r>
              <w:rPr>
                <w:rFonts w:cstheme="minorHAnsi"/>
              </w:rPr>
              <w:t>D</w:t>
            </w:r>
          </w:p>
        </w:tc>
      </w:tr>
      <w:tr w:rsidR="009368C5" w:rsidRPr="000A777B" w14:paraId="61196BCC" w14:textId="77777777" w:rsidTr="001B225B">
        <w:tc>
          <w:tcPr>
            <w:tcW w:w="5040" w:type="dxa"/>
          </w:tcPr>
          <w:p w14:paraId="705C04F0" w14:textId="54E4F567" w:rsidR="00681567" w:rsidRPr="000A777B" w:rsidRDefault="00681567" w:rsidP="00843FF9">
            <w:pPr>
              <w:pStyle w:val="Heading1"/>
              <w:spacing w:before="0" w:after="0"/>
              <w:contextualSpacing/>
              <w:rPr>
                <w:b w:val="0"/>
                <w:color w:val="auto"/>
                <w:lang w:val="uk-UA"/>
              </w:rPr>
            </w:pPr>
            <w:r w:rsidRPr="000A777B">
              <w:rPr>
                <w:rFonts w:asciiTheme="minorHAnsi" w:eastAsiaTheme="minorHAnsi" w:hAnsiTheme="minorHAnsi" w:cstheme="minorBidi"/>
                <w:color w:val="auto"/>
                <w:kern w:val="0"/>
                <w:szCs w:val="22"/>
                <w:lang w:val="uk-UA"/>
              </w:rPr>
              <w:t>Compliance with Terms and Conditions</w:t>
            </w:r>
          </w:p>
        </w:tc>
        <w:tc>
          <w:tcPr>
            <w:tcW w:w="5519" w:type="dxa"/>
          </w:tcPr>
          <w:p w14:paraId="153659A2" w14:textId="7DE5F062" w:rsidR="00681567" w:rsidRPr="000A777B" w:rsidRDefault="00681567" w:rsidP="00843FF9">
            <w:pPr>
              <w:spacing w:before="0"/>
              <w:contextualSpacing/>
              <w:jc w:val="center"/>
              <w:rPr>
                <w:b/>
                <w:lang w:val="uk-UA"/>
              </w:rPr>
            </w:pPr>
            <w:r w:rsidRPr="000A777B">
              <w:rPr>
                <w:b/>
                <w:lang w:val="uk-UA"/>
              </w:rPr>
              <w:t>1</w:t>
            </w:r>
            <w:r w:rsidR="005474B9" w:rsidRPr="000A777B">
              <w:rPr>
                <w:b/>
                <w:lang w:val="uk-UA"/>
              </w:rPr>
              <w:t>7</w:t>
            </w:r>
            <w:r w:rsidRPr="000A777B">
              <w:rPr>
                <w:b/>
                <w:lang w:val="uk-UA"/>
              </w:rPr>
              <w:t>. Відповідність вимогам</w:t>
            </w:r>
          </w:p>
        </w:tc>
      </w:tr>
      <w:tr w:rsidR="0093243C" w:rsidRPr="009D1692" w14:paraId="1908AE92" w14:textId="77777777" w:rsidTr="001B225B">
        <w:tc>
          <w:tcPr>
            <w:tcW w:w="5040" w:type="dxa"/>
          </w:tcPr>
          <w:p w14:paraId="1A9E2A0C" w14:textId="659FE8A4" w:rsidR="0093243C" w:rsidRPr="000A777B" w:rsidRDefault="0093243C" w:rsidP="00843FF9">
            <w:pPr>
              <w:spacing w:before="0"/>
              <w:contextualSpacing/>
              <w:jc w:val="both"/>
              <w:rPr>
                <w:lang w:val="uk-UA"/>
              </w:rPr>
            </w:pPr>
            <w:r w:rsidRPr="00AE5F20">
              <w:rPr>
                <w:rFonts w:cstheme="minorHAnsi"/>
              </w:rPr>
              <w:t xml:space="preserve">Offeror shall be aware of the general terms and conditions for an award resulting from this RFP. The selected Offeror shall comply with all Representations and Certifications of Compliance listed in Attachment </w:t>
            </w:r>
            <w:r>
              <w:rPr>
                <w:rFonts w:cstheme="minorHAnsi"/>
              </w:rPr>
              <w:t>E</w:t>
            </w:r>
            <w:r w:rsidRPr="00AE5F20">
              <w:rPr>
                <w:rFonts w:cstheme="minorHAnsi"/>
              </w:rPr>
              <w:t>.</w:t>
            </w:r>
          </w:p>
        </w:tc>
        <w:tc>
          <w:tcPr>
            <w:tcW w:w="5519" w:type="dxa"/>
          </w:tcPr>
          <w:p w14:paraId="40BFCC2D" w14:textId="797BBBBA" w:rsidR="0093243C" w:rsidRPr="000A777B" w:rsidRDefault="0093243C" w:rsidP="00843FF9">
            <w:pPr>
              <w:spacing w:before="0"/>
              <w:contextualSpacing/>
              <w:jc w:val="both"/>
              <w:rPr>
                <w:lang w:val="uk-UA"/>
              </w:rPr>
            </w:pPr>
            <w:r w:rsidRPr="00AE5F20">
              <w:rPr>
                <w:rFonts w:cstheme="minorHAnsi"/>
                <w:lang w:val="uk-UA"/>
              </w:rPr>
              <w:t xml:space="preserve">Учасник тендеру має бути в курсі загальних умов для укладання контракту за результатами даного Запиту на надання пропозиції. Обраний учасник має відповідати усім Заявам та Підтвердженням про відповідність, зазначеним у Додатку </w:t>
            </w:r>
            <w:r>
              <w:rPr>
                <w:rFonts w:cstheme="minorHAnsi"/>
              </w:rPr>
              <w:t>E</w:t>
            </w:r>
            <w:r w:rsidRPr="00AE5F20">
              <w:rPr>
                <w:rFonts w:cstheme="minorHAnsi"/>
                <w:lang w:val="ru-RU"/>
              </w:rPr>
              <w:t>.</w:t>
            </w:r>
          </w:p>
        </w:tc>
      </w:tr>
      <w:tr w:rsidR="009368C5" w:rsidRPr="009D1692" w14:paraId="085EBADC" w14:textId="77777777" w:rsidTr="001B225B">
        <w:tc>
          <w:tcPr>
            <w:tcW w:w="5040" w:type="dxa"/>
          </w:tcPr>
          <w:p w14:paraId="5277C639" w14:textId="4E584B4E" w:rsidR="005474B9" w:rsidRPr="000A777B" w:rsidRDefault="005474B9" w:rsidP="00843FF9">
            <w:pPr>
              <w:pStyle w:val="Heading1"/>
              <w:spacing w:before="0" w:after="0"/>
              <w:contextualSpacing/>
              <w:rPr>
                <w:color w:val="auto"/>
                <w:lang w:val="uk-UA"/>
              </w:rPr>
            </w:pPr>
            <w:r w:rsidRPr="000A777B">
              <w:rPr>
                <w:rFonts w:asciiTheme="minorHAnsi" w:eastAsiaTheme="minorHAnsi" w:hAnsiTheme="minorHAnsi" w:cstheme="minorBidi"/>
                <w:color w:val="auto"/>
                <w:kern w:val="0"/>
                <w:szCs w:val="22"/>
                <w:lang w:val="uk-UA"/>
              </w:rPr>
              <w:t>Anti-Corruption and Anti-Bribery Policy and Reporting Responsibilities</w:t>
            </w:r>
          </w:p>
        </w:tc>
        <w:tc>
          <w:tcPr>
            <w:tcW w:w="5519" w:type="dxa"/>
          </w:tcPr>
          <w:p w14:paraId="57FC6294" w14:textId="2C4DD52A" w:rsidR="005474B9" w:rsidRPr="000A777B" w:rsidRDefault="005474B9" w:rsidP="00843FF9">
            <w:pPr>
              <w:spacing w:before="0"/>
              <w:ind w:left="340" w:hanging="360"/>
              <w:contextualSpacing/>
              <w:jc w:val="both"/>
              <w:rPr>
                <w:lang w:val="uk-UA"/>
              </w:rPr>
            </w:pPr>
            <w:r w:rsidRPr="000A777B">
              <w:rPr>
                <w:b/>
                <w:bCs/>
                <w:lang w:val="uk-UA"/>
              </w:rPr>
              <w:t>18. Політика щодо боротьби з корупцією та боротьби з хабарництвом та відповідальність за звітування</w:t>
            </w:r>
          </w:p>
        </w:tc>
      </w:tr>
      <w:tr w:rsidR="0093243C" w:rsidRPr="009D1692" w14:paraId="1C9D78F9" w14:textId="77777777" w:rsidTr="001B225B">
        <w:tc>
          <w:tcPr>
            <w:tcW w:w="5040" w:type="dxa"/>
          </w:tcPr>
          <w:p w14:paraId="184D6E20" w14:textId="77777777" w:rsidR="0093243C" w:rsidRPr="00AE5F20" w:rsidRDefault="0093243C" w:rsidP="00843FF9">
            <w:pPr>
              <w:autoSpaceDE w:val="0"/>
              <w:autoSpaceDN w:val="0"/>
              <w:adjustRightInd w:val="0"/>
              <w:spacing w:before="0"/>
              <w:contextualSpacing/>
              <w:jc w:val="both"/>
              <w:rPr>
                <w:rFonts w:cstheme="minorHAnsi"/>
              </w:rPr>
            </w:pPr>
            <w:r w:rsidRPr="00AE5F20">
              <w:rPr>
                <w:rFonts w:cstheme="minorHAnsi"/>
              </w:rPr>
              <w:t xml:space="preserve">DAI conducts business under the strictest ethical standards to assure fairness in competition, reasonable prices and successful performance or delivery of quality goods and equipment. </w:t>
            </w:r>
            <w:r w:rsidRPr="00AE5F20">
              <w:rPr>
                <w:rFonts w:cstheme="minorHAnsi"/>
                <w:b/>
                <w:bCs/>
              </w:rPr>
              <w:t>DAI does not tolerate the following acts of corruption:</w:t>
            </w:r>
          </w:p>
          <w:p w14:paraId="6D8688E1" w14:textId="77777777" w:rsidR="0093243C" w:rsidRDefault="0093243C" w:rsidP="00EB1A3D">
            <w:pPr>
              <w:numPr>
                <w:ilvl w:val="0"/>
                <w:numId w:val="12"/>
              </w:numPr>
              <w:autoSpaceDE w:val="0"/>
              <w:autoSpaceDN w:val="0"/>
              <w:adjustRightInd w:val="0"/>
              <w:spacing w:before="0"/>
              <w:ind w:left="610" w:hanging="610"/>
              <w:contextualSpacing/>
              <w:jc w:val="both"/>
              <w:rPr>
                <w:rFonts w:cstheme="minorHAnsi"/>
              </w:rPr>
            </w:pPr>
            <w:r w:rsidRPr="00AE5F20">
              <w:rPr>
                <w:rFonts w:cstheme="minorHAnsi"/>
              </w:rPr>
              <w:t>Any requests for a bribe, kickback, facilitation payment or gratuity in the form of payment, gift or special consideration by a DAI employee, Government official, or their representatives, to influence an award or approval decision.</w:t>
            </w:r>
          </w:p>
          <w:p w14:paraId="31DDE393" w14:textId="77777777" w:rsidR="0093243C" w:rsidRPr="00AE5F20" w:rsidRDefault="0093243C" w:rsidP="00EB1A3D">
            <w:pPr>
              <w:numPr>
                <w:ilvl w:val="0"/>
                <w:numId w:val="12"/>
              </w:numPr>
              <w:autoSpaceDE w:val="0"/>
              <w:autoSpaceDN w:val="0"/>
              <w:adjustRightInd w:val="0"/>
              <w:spacing w:before="0"/>
              <w:ind w:left="610" w:hanging="610"/>
              <w:contextualSpacing/>
              <w:jc w:val="both"/>
              <w:rPr>
                <w:rFonts w:cstheme="minorHAnsi"/>
              </w:rPr>
            </w:pPr>
            <w:r w:rsidRPr="00AE5F20">
              <w:rPr>
                <w:rFonts w:cstheme="minorHAnsi"/>
              </w:rPr>
              <w:t>Any offer of a bribe, kickback, facilitation payment or gratuity in the form of payment, gift or special consideration by an offeror or subcontractor to influence an award or approval decision.</w:t>
            </w:r>
          </w:p>
          <w:p w14:paraId="28704A62" w14:textId="77777777" w:rsidR="0093243C" w:rsidRDefault="0093243C" w:rsidP="00EB1A3D">
            <w:pPr>
              <w:autoSpaceDE w:val="0"/>
              <w:autoSpaceDN w:val="0"/>
              <w:adjustRightInd w:val="0"/>
              <w:spacing w:before="0"/>
              <w:ind w:left="610"/>
              <w:contextualSpacing/>
              <w:jc w:val="both"/>
              <w:rPr>
                <w:rFonts w:cstheme="minorHAnsi"/>
              </w:rPr>
            </w:pPr>
          </w:p>
          <w:p w14:paraId="628F15C7" w14:textId="77777777" w:rsidR="0093243C" w:rsidRPr="00AE5F20" w:rsidRDefault="0093243C" w:rsidP="00EB1A3D">
            <w:pPr>
              <w:numPr>
                <w:ilvl w:val="0"/>
                <w:numId w:val="12"/>
              </w:numPr>
              <w:autoSpaceDE w:val="0"/>
              <w:autoSpaceDN w:val="0"/>
              <w:adjustRightInd w:val="0"/>
              <w:spacing w:before="0"/>
              <w:ind w:left="610" w:hanging="610"/>
              <w:contextualSpacing/>
              <w:jc w:val="both"/>
              <w:rPr>
                <w:rFonts w:cstheme="minorHAnsi"/>
              </w:rPr>
            </w:pPr>
            <w:r w:rsidRPr="00AE5F20">
              <w:rPr>
                <w:rFonts w:cstheme="minorHAnsi"/>
              </w:rPr>
              <w:t>Any fraud, such as mis-stating or withholding information to benefit the Offeror or subcontractor.</w:t>
            </w:r>
          </w:p>
          <w:p w14:paraId="26436F4D" w14:textId="77777777" w:rsidR="0093243C" w:rsidRPr="00B011EF" w:rsidRDefault="0093243C" w:rsidP="00EB1A3D">
            <w:pPr>
              <w:numPr>
                <w:ilvl w:val="0"/>
                <w:numId w:val="12"/>
              </w:numPr>
              <w:autoSpaceDE w:val="0"/>
              <w:autoSpaceDN w:val="0"/>
              <w:adjustRightInd w:val="0"/>
              <w:spacing w:before="0"/>
              <w:ind w:left="610" w:hanging="610"/>
              <w:contextualSpacing/>
              <w:jc w:val="both"/>
              <w:rPr>
                <w:rFonts w:cstheme="minorHAnsi"/>
              </w:rPr>
            </w:pPr>
            <w:r w:rsidRPr="00AE5F20">
              <w:rPr>
                <w:rFonts w:cstheme="minorHAnsi"/>
              </w:rPr>
              <w:t>Any collusion or conflicts of interest in which a DAI employee, consultant, or representative has a business or personal relationship with a principal or owner of the Offeror or subcontractor that may appear to unfairly favor the Offeror or subcontractor. Subcontractors must also avoid collusion or conflicts of interest in their procurements from vendors. Any such relationship must be disclosed immediately to DAI management for review and appropriate action, including possible exclusion from award.</w:t>
            </w:r>
            <w:r w:rsidRPr="00AE5F20">
              <w:rPr>
                <w:rFonts w:cstheme="minorHAnsi"/>
                <w:lang w:val="uk-UA"/>
              </w:rPr>
              <w:t xml:space="preserve">  </w:t>
            </w:r>
          </w:p>
          <w:p w14:paraId="34B529BA" w14:textId="77777777" w:rsidR="0093243C" w:rsidRPr="00AE5F20" w:rsidRDefault="0093243C" w:rsidP="00843FF9">
            <w:pPr>
              <w:autoSpaceDE w:val="0"/>
              <w:autoSpaceDN w:val="0"/>
              <w:adjustRightInd w:val="0"/>
              <w:spacing w:before="0"/>
              <w:contextualSpacing/>
              <w:jc w:val="both"/>
              <w:rPr>
                <w:rFonts w:cstheme="minorHAnsi"/>
              </w:rPr>
            </w:pPr>
            <w:r w:rsidRPr="00AE5F20">
              <w:rPr>
                <w:rFonts w:cstheme="minorHAnsi"/>
              </w:rPr>
              <w:t>These acts of corruption are not tolerated and may result in serious consequences, including termination of the award and possible suspension and debarment by the U.S. Government, excluding the Offeror or subcontractor from participating in future U.S. Government business.</w:t>
            </w:r>
          </w:p>
          <w:p w14:paraId="3B9282D2" w14:textId="77777777" w:rsidR="0093243C" w:rsidRPr="00AE5F20" w:rsidRDefault="0093243C" w:rsidP="00843FF9">
            <w:pPr>
              <w:autoSpaceDE w:val="0"/>
              <w:autoSpaceDN w:val="0"/>
              <w:adjustRightInd w:val="0"/>
              <w:spacing w:before="0"/>
              <w:contextualSpacing/>
              <w:jc w:val="both"/>
              <w:rPr>
                <w:rFonts w:cstheme="minorHAnsi"/>
              </w:rPr>
            </w:pPr>
            <w:r w:rsidRPr="00AE5F20">
              <w:rPr>
                <w:rFonts w:cstheme="minorHAnsi"/>
              </w:rPr>
              <w:t xml:space="preserve">Any attempted or actual corruption should be reported immediately by either the Offeror, </w:t>
            </w:r>
            <w:proofErr w:type="gramStart"/>
            <w:r w:rsidRPr="00AE5F20">
              <w:rPr>
                <w:rFonts w:cstheme="minorHAnsi"/>
              </w:rPr>
              <w:t>subcontractor</w:t>
            </w:r>
            <w:proofErr w:type="gramEnd"/>
            <w:r w:rsidRPr="00AE5F20">
              <w:rPr>
                <w:rFonts w:cstheme="minorHAnsi"/>
              </w:rPr>
              <w:t xml:space="preserve"> or DAI staff to:</w:t>
            </w:r>
          </w:p>
          <w:p w14:paraId="7EB176FF" w14:textId="77777777" w:rsidR="0093243C" w:rsidRPr="00AE5F20" w:rsidRDefault="0093243C" w:rsidP="00EB1A3D">
            <w:pPr>
              <w:numPr>
                <w:ilvl w:val="0"/>
                <w:numId w:val="13"/>
              </w:numPr>
              <w:autoSpaceDE w:val="0"/>
              <w:autoSpaceDN w:val="0"/>
              <w:adjustRightInd w:val="0"/>
              <w:spacing w:before="0"/>
              <w:ind w:left="610" w:hanging="610"/>
              <w:contextualSpacing/>
              <w:jc w:val="both"/>
              <w:rPr>
                <w:rFonts w:cstheme="minorHAnsi"/>
              </w:rPr>
            </w:pPr>
            <w:r w:rsidRPr="00AE5F20">
              <w:rPr>
                <w:rFonts w:cstheme="minorHAnsi"/>
              </w:rPr>
              <w:t xml:space="preserve">Toll-free Ethics and Compliance Anonymous Hotline at (U.S.) </w:t>
            </w:r>
            <w:proofErr w:type="gramStart"/>
            <w:r w:rsidRPr="00AE5F20">
              <w:rPr>
                <w:rFonts w:cstheme="minorHAnsi"/>
              </w:rPr>
              <w:t>+1-503-597-4328</w:t>
            </w:r>
            <w:r w:rsidRPr="00AE5F20">
              <w:rPr>
                <w:rFonts w:cstheme="minorHAnsi"/>
                <w:lang w:val="uk-UA"/>
              </w:rPr>
              <w:t>;</w:t>
            </w:r>
            <w:proofErr w:type="gramEnd"/>
          </w:p>
          <w:p w14:paraId="792F0420" w14:textId="77777777" w:rsidR="0093243C" w:rsidRPr="00AE5F20" w:rsidRDefault="0093243C" w:rsidP="00EB1A3D">
            <w:pPr>
              <w:autoSpaceDE w:val="0"/>
              <w:autoSpaceDN w:val="0"/>
              <w:adjustRightInd w:val="0"/>
              <w:spacing w:before="0"/>
              <w:ind w:left="610"/>
              <w:contextualSpacing/>
              <w:jc w:val="both"/>
              <w:rPr>
                <w:rFonts w:cstheme="minorHAnsi"/>
              </w:rPr>
            </w:pPr>
          </w:p>
          <w:p w14:paraId="1BBE4A9F" w14:textId="77777777" w:rsidR="0093243C" w:rsidRPr="00AE5F20" w:rsidRDefault="0093243C" w:rsidP="00EB1A3D">
            <w:pPr>
              <w:numPr>
                <w:ilvl w:val="0"/>
                <w:numId w:val="13"/>
              </w:numPr>
              <w:autoSpaceDE w:val="0"/>
              <w:autoSpaceDN w:val="0"/>
              <w:adjustRightInd w:val="0"/>
              <w:spacing w:before="0"/>
              <w:ind w:left="610" w:hanging="610"/>
              <w:contextualSpacing/>
              <w:jc w:val="both"/>
              <w:rPr>
                <w:rFonts w:cstheme="minorHAnsi"/>
              </w:rPr>
            </w:pPr>
            <w:r w:rsidRPr="00AE5F20">
              <w:rPr>
                <w:rFonts w:cstheme="minorHAnsi"/>
              </w:rPr>
              <w:t xml:space="preserve">Hotline website – </w:t>
            </w:r>
            <w:hyperlink r:id="rId29" w:history="1">
              <w:r w:rsidRPr="00AE5F20">
                <w:rPr>
                  <w:rStyle w:val="Hyperlink"/>
                  <w:rFonts w:cstheme="minorHAnsi"/>
                  <w:color w:val="auto"/>
                </w:rPr>
                <w:t>www.DAI.ethicspoint.com</w:t>
              </w:r>
            </w:hyperlink>
            <w:r w:rsidRPr="00AE5F20">
              <w:rPr>
                <w:rFonts w:cstheme="minorHAnsi"/>
              </w:rPr>
              <w:t>, or</w:t>
            </w:r>
          </w:p>
          <w:p w14:paraId="6E416723" w14:textId="77777777" w:rsidR="0093243C" w:rsidRPr="00AE5F20" w:rsidRDefault="0093243C" w:rsidP="00EB1A3D">
            <w:pPr>
              <w:numPr>
                <w:ilvl w:val="0"/>
                <w:numId w:val="13"/>
              </w:numPr>
              <w:autoSpaceDE w:val="0"/>
              <w:autoSpaceDN w:val="0"/>
              <w:adjustRightInd w:val="0"/>
              <w:spacing w:before="0"/>
              <w:ind w:left="610" w:hanging="610"/>
              <w:contextualSpacing/>
              <w:jc w:val="both"/>
              <w:rPr>
                <w:rFonts w:cstheme="minorHAnsi"/>
              </w:rPr>
            </w:pPr>
            <w:r w:rsidRPr="00AE5F20">
              <w:rPr>
                <w:rFonts w:cstheme="minorHAnsi"/>
              </w:rPr>
              <w:t xml:space="preserve">Email to </w:t>
            </w:r>
            <w:hyperlink r:id="rId30" w:history="1">
              <w:r w:rsidRPr="00AE5F20">
                <w:rPr>
                  <w:rStyle w:val="Hyperlink"/>
                  <w:rFonts w:cstheme="minorHAnsi"/>
                  <w:color w:val="auto"/>
                  <w:lang w:val="uk-UA"/>
                </w:rPr>
                <w:t>Ethics@DAI.com</w:t>
              </w:r>
            </w:hyperlink>
          </w:p>
          <w:p w14:paraId="5E1E9E74" w14:textId="77777777" w:rsidR="0093243C" w:rsidRPr="00AE5F20" w:rsidRDefault="0093243C" w:rsidP="00EB1A3D">
            <w:pPr>
              <w:autoSpaceDE w:val="0"/>
              <w:autoSpaceDN w:val="0"/>
              <w:adjustRightInd w:val="0"/>
              <w:spacing w:before="0"/>
              <w:ind w:left="610"/>
              <w:contextualSpacing/>
              <w:jc w:val="both"/>
              <w:rPr>
                <w:rFonts w:cstheme="minorHAnsi"/>
                <w:sz w:val="18"/>
                <w:szCs w:val="18"/>
              </w:rPr>
            </w:pPr>
          </w:p>
          <w:p w14:paraId="57B1A1FB" w14:textId="77777777" w:rsidR="0093243C" w:rsidRDefault="0093243C" w:rsidP="00EB1A3D">
            <w:pPr>
              <w:numPr>
                <w:ilvl w:val="0"/>
                <w:numId w:val="13"/>
              </w:numPr>
              <w:autoSpaceDE w:val="0"/>
              <w:autoSpaceDN w:val="0"/>
              <w:adjustRightInd w:val="0"/>
              <w:spacing w:before="0"/>
              <w:ind w:left="610" w:hanging="610"/>
              <w:contextualSpacing/>
              <w:jc w:val="both"/>
              <w:rPr>
                <w:rFonts w:cstheme="minorHAnsi"/>
              </w:rPr>
            </w:pPr>
            <w:r w:rsidRPr="00AE5F20">
              <w:rPr>
                <w:rFonts w:cstheme="minorHAnsi"/>
              </w:rPr>
              <w:t xml:space="preserve">USAID’s Office of the Inspector General Hotline at </w:t>
            </w:r>
            <w:hyperlink r:id="rId31" w:history="1">
              <w:r w:rsidRPr="00AE5F20">
                <w:rPr>
                  <w:rStyle w:val="Hyperlink"/>
                  <w:rFonts w:cstheme="minorHAnsi"/>
                  <w:color w:val="auto"/>
                </w:rPr>
                <w:t>hotline@usaid.gov</w:t>
              </w:r>
            </w:hyperlink>
            <w:r w:rsidRPr="00AE5F20">
              <w:rPr>
                <w:rFonts w:cstheme="minorHAnsi"/>
              </w:rPr>
              <w:t>.</w:t>
            </w:r>
          </w:p>
          <w:p w14:paraId="549FEBDB" w14:textId="77777777" w:rsidR="0093243C" w:rsidRDefault="0093243C" w:rsidP="00EB1A3D">
            <w:pPr>
              <w:autoSpaceDE w:val="0"/>
              <w:autoSpaceDN w:val="0"/>
              <w:adjustRightInd w:val="0"/>
              <w:spacing w:before="0"/>
              <w:contextualSpacing/>
              <w:jc w:val="both"/>
              <w:rPr>
                <w:rFonts w:cstheme="minorHAnsi"/>
              </w:rPr>
            </w:pPr>
          </w:p>
          <w:p w14:paraId="3C7E0FF6" w14:textId="19127D81" w:rsidR="0093243C" w:rsidRPr="000A777B" w:rsidRDefault="0093243C" w:rsidP="00843FF9">
            <w:pPr>
              <w:spacing w:before="0"/>
              <w:contextualSpacing/>
              <w:jc w:val="both"/>
              <w:rPr>
                <w:lang w:val="uk-UA"/>
              </w:rPr>
            </w:pPr>
            <w:r w:rsidRPr="00AE5F20">
              <w:rPr>
                <w:rFonts w:cstheme="minorHAnsi"/>
              </w:rPr>
              <w:t xml:space="preserve">By signing this proposal, the Offeror confirms adherence to this standard and ensures that no attempts shall be made to influence DAI or Government staff through bribes, gratuities, facilitation payments, </w:t>
            </w:r>
            <w:proofErr w:type="gramStart"/>
            <w:r w:rsidRPr="00AE5F20">
              <w:rPr>
                <w:rFonts w:cstheme="minorHAnsi"/>
              </w:rPr>
              <w:t>kickbacks</w:t>
            </w:r>
            <w:proofErr w:type="gramEnd"/>
            <w:r w:rsidRPr="00AE5F20">
              <w:rPr>
                <w:rFonts w:cstheme="minorHAnsi"/>
              </w:rPr>
              <w:t xml:space="preserve"> or fraud. The Offeror also acknowledges that violation of this policy may result in termination, repayment of funds disallowed by the corrupt actions and possible suspension and debarment by the U.S. Government.</w:t>
            </w:r>
          </w:p>
        </w:tc>
        <w:tc>
          <w:tcPr>
            <w:tcW w:w="5519" w:type="dxa"/>
          </w:tcPr>
          <w:p w14:paraId="535D3E60" w14:textId="77777777" w:rsidR="0093243C" w:rsidRPr="00AE5F20" w:rsidRDefault="0093243C" w:rsidP="00843FF9">
            <w:pPr>
              <w:spacing w:before="0"/>
              <w:contextualSpacing/>
              <w:jc w:val="both"/>
              <w:rPr>
                <w:rFonts w:cstheme="minorHAnsi"/>
                <w:b/>
                <w:bCs/>
                <w:lang w:val="uk-UA"/>
              </w:rPr>
            </w:pPr>
            <w:r w:rsidRPr="00AE5F20">
              <w:rPr>
                <w:rFonts w:cstheme="minorHAnsi"/>
                <w:lang w:val="uk-UA"/>
              </w:rPr>
              <w:t>Компанія «</w:t>
            </w:r>
            <w:r w:rsidRPr="00AE5F20">
              <w:rPr>
                <w:rFonts w:cstheme="minorHAnsi"/>
              </w:rPr>
              <w:t>DAI</w:t>
            </w:r>
            <w:r w:rsidRPr="00AE5F20">
              <w:rPr>
                <w:rFonts w:cstheme="minorHAnsi"/>
                <w:lang w:val="uk-UA"/>
              </w:rPr>
              <w:t>»</w:t>
            </w:r>
            <w:r w:rsidRPr="00AE5F20">
              <w:rPr>
                <w:rFonts w:cstheme="minorHAnsi"/>
                <w:lang w:val="ru-RU"/>
              </w:rPr>
              <w:t xml:space="preserve"> </w:t>
            </w:r>
            <w:r w:rsidRPr="00AE5F20">
              <w:rPr>
                <w:rFonts w:cstheme="minorHAnsi"/>
                <w:lang w:val="uk-UA"/>
              </w:rPr>
              <w:t xml:space="preserve">веде бізнес за найсуворішими етичними стандартами, щоб забезпечити чесність у конкуренції, розумні ціни та успішну роботу чи доставку якісних товарів та обладнання. </w:t>
            </w:r>
            <w:r w:rsidRPr="00AE5F20">
              <w:rPr>
                <w:rFonts w:cstheme="minorHAnsi"/>
                <w:b/>
                <w:bCs/>
                <w:lang w:val="uk-UA"/>
              </w:rPr>
              <w:t>Компанія «DAI» не допускає таких корупційних дій:</w:t>
            </w:r>
          </w:p>
          <w:p w14:paraId="3B2EC9E8" w14:textId="77777777" w:rsidR="0093243C" w:rsidRPr="00AE5F20" w:rsidRDefault="0093243C" w:rsidP="00EB1A3D">
            <w:pPr>
              <w:pStyle w:val="ListParagraph"/>
              <w:numPr>
                <w:ilvl w:val="1"/>
                <w:numId w:val="14"/>
              </w:numPr>
              <w:spacing w:before="0"/>
              <w:ind w:left="317" w:hanging="283"/>
              <w:jc w:val="both"/>
              <w:rPr>
                <w:rFonts w:cstheme="minorHAnsi"/>
                <w:lang w:val="uk-UA"/>
              </w:rPr>
            </w:pPr>
            <w:r w:rsidRPr="00AE5F20">
              <w:rPr>
                <w:rFonts w:cstheme="minorHAnsi"/>
                <w:lang w:val="uk-UA"/>
              </w:rPr>
              <w:t>Будь-які прохання про отримання хабаря, відкату, виплати за сприяння чи винагороду, подарунок або спеціальний розгляд працівником компанії «DAI», урядовцем або їх представниками для впливу на рішення про укладання або затвердження договору.</w:t>
            </w:r>
          </w:p>
          <w:p w14:paraId="0D04ABBE" w14:textId="77777777" w:rsidR="0093243C" w:rsidRPr="00AE5F20" w:rsidRDefault="0093243C" w:rsidP="00EB1A3D">
            <w:pPr>
              <w:pStyle w:val="ListParagraph"/>
              <w:numPr>
                <w:ilvl w:val="1"/>
                <w:numId w:val="14"/>
              </w:numPr>
              <w:spacing w:before="0"/>
              <w:ind w:left="317" w:hanging="283"/>
              <w:jc w:val="both"/>
              <w:rPr>
                <w:rFonts w:cstheme="minorHAnsi"/>
                <w:lang w:val="uk-UA"/>
              </w:rPr>
            </w:pPr>
            <w:r w:rsidRPr="00AE5F20">
              <w:rPr>
                <w:rFonts w:cstheme="minorHAnsi"/>
                <w:lang w:val="uk-UA"/>
              </w:rPr>
              <w:t>Будь-яка пропозиція хабаря, відкату, виплати за сприяння або винагороди у формі платежу, подарунку або спеціального розгляду з боку учасника тендеру або субпідрядника для впливу на рішення про укладання або затвердження договору.</w:t>
            </w:r>
          </w:p>
          <w:p w14:paraId="073D3F11" w14:textId="77777777" w:rsidR="0093243C" w:rsidRPr="00AE5F20" w:rsidRDefault="0093243C" w:rsidP="00EB1A3D">
            <w:pPr>
              <w:pStyle w:val="ListParagraph"/>
              <w:numPr>
                <w:ilvl w:val="1"/>
                <w:numId w:val="14"/>
              </w:numPr>
              <w:spacing w:before="0"/>
              <w:ind w:left="317" w:hanging="283"/>
              <w:jc w:val="both"/>
              <w:rPr>
                <w:rFonts w:cstheme="minorHAnsi"/>
                <w:lang w:val="uk-UA"/>
              </w:rPr>
            </w:pPr>
            <w:r w:rsidRPr="00AE5F20">
              <w:rPr>
                <w:rFonts w:cstheme="minorHAnsi"/>
                <w:lang w:val="uk-UA"/>
              </w:rPr>
              <w:t>Будь-яке шахрайство, наприклад, викривлення або утримання інформації на користь Учасника тендеру або субпідрядника.</w:t>
            </w:r>
          </w:p>
          <w:p w14:paraId="53A914A4" w14:textId="77777777" w:rsidR="0093243C" w:rsidRPr="00AE5F20" w:rsidRDefault="0093243C" w:rsidP="00EB1A3D">
            <w:pPr>
              <w:pStyle w:val="ListParagraph"/>
              <w:numPr>
                <w:ilvl w:val="1"/>
                <w:numId w:val="14"/>
              </w:numPr>
              <w:spacing w:before="0"/>
              <w:ind w:left="317" w:hanging="283"/>
              <w:jc w:val="both"/>
              <w:rPr>
                <w:rFonts w:cstheme="minorHAnsi"/>
                <w:lang w:val="uk-UA"/>
              </w:rPr>
            </w:pPr>
            <w:r w:rsidRPr="00AE5F20">
              <w:rPr>
                <w:rFonts w:cstheme="minorHAnsi"/>
                <w:lang w:val="uk-UA"/>
              </w:rPr>
              <w:t>Будь-яка змова або конфлікт інтересів, у яких працівник, консультант або представник компанії «DAI» має ділові або особисті стосунки з керівником або власником компанії Учасника тендеру або субпідрядника, що може виявитися несправедливо вигідними для Учасника тендеру або субпідрядника. Субпідрядники також повинні уникати змови або конфлікту інтересів з постачальниками щодо своїх закупівель. Будь-які такі стосунки повинні бути негайно розкриті керівництву компанії «DAI» для перегляду та відповідних дій, включаючи можливу відмову від укладання договору .</w:t>
            </w:r>
          </w:p>
          <w:p w14:paraId="1889AA87" w14:textId="77777777" w:rsidR="0093243C" w:rsidRPr="00AE5F20" w:rsidRDefault="0093243C" w:rsidP="00843FF9">
            <w:pPr>
              <w:spacing w:before="0"/>
              <w:contextualSpacing/>
              <w:jc w:val="both"/>
              <w:rPr>
                <w:rFonts w:cstheme="minorHAnsi"/>
                <w:lang w:val="uk-UA"/>
              </w:rPr>
            </w:pPr>
            <w:r w:rsidRPr="00AE5F20">
              <w:rPr>
                <w:rFonts w:cstheme="minorHAnsi"/>
                <w:lang w:val="uk-UA"/>
              </w:rPr>
              <w:t>Ці корупційні дії не допускаються і можуть призвести до серйозних наслідків, включаючи припинення договору та можливе призупинення та заборону діяльності урядом США, виключаючи Учасника тендеру або субпідрядника від участі у майбутніх ділових відносинах з  урядом США.</w:t>
            </w:r>
          </w:p>
          <w:p w14:paraId="1673CAF3" w14:textId="77777777" w:rsidR="0093243C" w:rsidRPr="00AE5F20" w:rsidRDefault="0093243C" w:rsidP="00843FF9">
            <w:pPr>
              <w:spacing w:before="0"/>
              <w:contextualSpacing/>
              <w:jc w:val="both"/>
              <w:rPr>
                <w:rFonts w:cstheme="minorHAnsi"/>
                <w:lang w:val="uk-UA"/>
              </w:rPr>
            </w:pPr>
            <w:r w:rsidRPr="00AE5F20">
              <w:rPr>
                <w:rFonts w:cstheme="minorHAnsi"/>
                <w:lang w:val="uk-UA"/>
              </w:rPr>
              <w:t>Учасник тендеру, субпідрядник або співробітник компанії «DAI» повинен негайно повідомити про будь-яку спробу або фактичну корупцію на:</w:t>
            </w:r>
          </w:p>
          <w:p w14:paraId="733D781C" w14:textId="77777777" w:rsidR="0093243C" w:rsidRDefault="0093243C" w:rsidP="00EB1A3D">
            <w:pPr>
              <w:pStyle w:val="ListParagraph"/>
              <w:numPr>
                <w:ilvl w:val="1"/>
                <w:numId w:val="15"/>
              </w:numPr>
              <w:spacing w:before="0"/>
              <w:ind w:left="702" w:hanging="702"/>
              <w:jc w:val="both"/>
              <w:rPr>
                <w:rFonts w:cstheme="minorHAnsi"/>
                <w:lang w:val="uk-UA"/>
              </w:rPr>
            </w:pPr>
            <w:r w:rsidRPr="00AE5F20">
              <w:rPr>
                <w:rFonts w:cstheme="minorHAnsi"/>
                <w:lang w:val="uk-UA"/>
              </w:rPr>
              <w:t>Безкоштовну гарячу лінію з питань етики та дотримання вимог за телефоном (США)</w:t>
            </w:r>
          </w:p>
          <w:p w14:paraId="1835ADFB" w14:textId="77777777" w:rsidR="0093243C" w:rsidRPr="00AE5F20" w:rsidRDefault="0093243C" w:rsidP="00EB1A3D">
            <w:pPr>
              <w:pStyle w:val="ListParagraph"/>
              <w:spacing w:before="0"/>
              <w:ind w:left="702"/>
              <w:jc w:val="both"/>
              <w:rPr>
                <w:rFonts w:cstheme="minorHAnsi"/>
                <w:lang w:val="uk-UA"/>
              </w:rPr>
            </w:pPr>
            <w:r w:rsidRPr="00AE5F20">
              <w:rPr>
                <w:rFonts w:cstheme="minorHAnsi"/>
                <w:lang w:val="uk-UA"/>
              </w:rPr>
              <w:t xml:space="preserve"> + 1-503-597-4328</w:t>
            </w:r>
          </w:p>
          <w:p w14:paraId="5E60278F" w14:textId="77777777" w:rsidR="0093243C" w:rsidRPr="00AE5F20" w:rsidRDefault="0093243C" w:rsidP="00EB1A3D">
            <w:pPr>
              <w:pStyle w:val="ListParagraph"/>
              <w:numPr>
                <w:ilvl w:val="1"/>
                <w:numId w:val="15"/>
              </w:numPr>
              <w:spacing w:before="0"/>
              <w:ind w:left="702" w:hanging="702"/>
              <w:jc w:val="both"/>
              <w:rPr>
                <w:rFonts w:cstheme="minorHAnsi"/>
                <w:lang w:val="uk-UA"/>
              </w:rPr>
            </w:pPr>
            <w:r w:rsidRPr="00AE5F20">
              <w:rPr>
                <w:rFonts w:cstheme="minorHAnsi"/>
                <w:lang w:val="uk-UA"/>
              </w:rPr>
              <w:t xml:space="preserve">Веб-сайт гарячої лінії - </w:t>
            </w:r>
            <w:hyperlink r:id="rId32" w:history="1">
              <w:r w:rsidRPr="00AE5F20">
                <w:rPr>
                  <w:rStyle w:val="Hyperlink"/>
                  <w:rFonts w:cstheme="minorHAnsi"/>
                  <w:color w:val="auto"/>
                </w:rPr>
                <w:t>www</w:t>
              </w:r>
              <w:r w:rsidRPr="00AE5F20">
                <w:rPr>
                  <w:rStyle w:val="Hyperlink"/>
                  <w:rFonts w:cstheme="minorHAnsi"/>
                  <w:color w:val="auto"/>
                  <w:lang w:val="uk-UA"/>
                </w:rPr>
                <w:t>.</w:t>
              </w:r>
              <w:r w:rsidRPr="00AE5F20">
                <w:rPr>
                  <w:rStyle w:val="Hyperlink"/>
                  <w:rFonts w:cstheme="minorHAnsi"/>
                  <w:color w:val="auto"/>
                </w:rPr>
                <w:t>DAI</w:t>
              </w:r>
              <w:r w:rsidRPr="00AE5F20">
                <w:rPr>
                  <w:rStyle w:val="Hyperlink"/>
                  <w:rFonts w:cstheme="minorHAnsi"/>
                  <w:color w:val="auto"/>
                  <w:lang w:val="uk-UA"/>
                </w:rPr>
                <w:t>.</w:t>
              </w:r>
              <w:proofErr w:type="spellStart"/>
              <w:r w:rsidRPr="00AE5F20">
                <w:rPr>
                  <w:rStyle w:val="Hyperlink"/>
                  <w:rFonts w:cstheme="minorHAnsi"/>
                  <w:color w:val="auto"/>
                </w:rPr>
                <w:t>ethicspoint</w:t>
              </w:r>
              <w:proofErr w:type="spellEnd"/>
              <w:r w:rsidRPr="00AE5F20">
                <w:rPr>
                  <w:rStyle w:val="Hyperlink"/>
                  <w:rFonts w:cstheme="minorHAnsi"/>
                  <w:color w:val="auto"/>
                  <w:lang w:val="uk-UA"/>
                </w:rPr>
                <w:t>.</w:t>
              </w:r>
              <w:r w:rsidRPr="00AE5F20">
                <w:rPr>
                  <w:rStyle w:val="Hyperlink"/>
                  <w:rFonts w:cstheme="minorHAnsi"/>
                  <w:color w:val="auto"/>
                </w:rPr>
                <w:t>com</w:t>
              </w:r>
            </w:hyperlink>
            <w:r w:rsidRPr="00AE5F20">
              <w:rPr>
                <w:rFonts w:cstheme="minorHAnsi"/>
                <w:lang w:val="uk-UA"/>
              </w:rPr>
              <w:t>, або</w:t>
            </w:r>
          </w:p>
          <w:p w14:paraId="29DA8DB0" w14:textId="77777777" w:rsidR="0093243C" w:rsidRPr="00AE5F20" w:rsidRDefault="0093243C" w:rsidP="00EB1A3D">
            <w:pPr>
              <w:pStyle w:val="ListParagraph"/>
              <w:numPr>
                <w:ilvl w:val="1"/>
                <w:numId w:val="15"/>
              </w:numPr>
              <w:spacing w:before="0"/>
              <w:ind w:left="702" w:hanging="702"/>
              <w:jc w:val="both"/>
              <w:rPr>
                <w:rFonts w:cstheme="minorHAnsi"/>
                <w:lang w:val="uk-UA"/>
              </w:rPr>
            </w:pPr>
            <w:r w:rsidRPr="00AE5F20">
              <w:rPr>
                <w:rFonts w:cstheme="minorHAnsi"/>
                <w:lang w:val="uk-UA"/>
              </w:rPr>
              <w:t xml:space="preserve">Надіслати електронний лист на адресу </w:t>
            </w:r>
            <w:r w:rsidR="004B200D">
              <w:fldChar w:fldCharType="begin"/>
            </w:r>
            <w:r w:rsidR="004B200D">
              <w:instrText>HYPERLINK</w:instrText>
            </w:r>
            <w:r w:rsidR="004B200D" w:rsidRPr="00223746">
              <w:rPr>
                <w:lang w:val="ru-RU"/>
              </w:rPr>
              <w:instrText xml:space="preserve"> "</w:instrText>
            </w:r>
            <w:r w:rsidR="004B200D">
              <w:instrText>mailto</w:instrText>
            </w:r>
            <w:r w:rsidR="004B200D" w:rsidRPr="00223746">
              <w:rPr>
                <w:lang w:val="ru-RU"/>
              </w:rPr>
              <w:instrText>:</w:instrText>
            </w:r>
            <w:r w:rsidR="004B200D">
              <w:instrText>Ethics</w:instrText>
            </w:r>
            <w:r w:rsidR="004B200D" w:rsidRPr="00223746">
              <w:rPr>
                <w:lang w:val="ru-RU"/>
              </w:rPr>
              <w:instrText>@</w:instrText>
            </w:r>
            <w:r w:rsidR="004B200D">
              <w:instrText>DAI</w:instrText>
            </w:r>
            <w:r w:rsidR="004B200D" w:rsidRPr="00223746">
              <w:rPr>
                <w:lang w:val="ru-RU"/>
              </w:rPr>
              <w:instrText>.</w:instrText>
            </w:r>
            <w:r w:rsidR="004B200D">
              <w:instrText>com</w:instrText>
            </w:r>
            <w:r w:rsidR="004B200D" w:rsidRPr="00223746">
              <w:rPr>
                <w:lang w:val="ru-RU"/>
              </w:rPr>
              <w:instrText>"</w:instrText>
            </w:r>
            <w:r w:rsidR="004B200D">
              <w:fldChar w:fldCharType="separate"/>
            </w:r>
            <w:r w:rsidRPr="00AE5F20">
              <w:rPr>
                <w:rStyle w:val="Hyperlink"/>
                <w:rFonts w:cstheme="minorHAnsi"/>
                <w:color w:val="auto"/>
                <w:lang w:val="uk-UA"/>
              </w:rPr>
              <w:t>Ethics@DAI.com</w:t>
            </w:r>
            <w:r w:rsidR="004B200D">
              <w:rPr>
                <w:rStyle w:val="Hyperlink"/>
                <w:rFonts w:cstheme="minorHAnsi"/>
                <w:color w:val="auto"/>
                <w:lang w:val="uk-UA"/>
              </w:rPr>
              <w:fldChar w:fldCharType="end"/>
            </w:r>
          </w:p>
          <w:p w14:paraId="407A72A1" w14:textId="77777777" w:rsidR="0093243C" w:rsidRPr="00AE5F20" w:rsidRDefault="0093243C" w:rsidP="00EB1A3D">
            <w:pPr>
              <w:pStyle w:val="ListParagraph"/>
              <w:numPr>
                <w:ilvl w:val="1"/>
                <w:numId w:val="15"/>
              </w:numPr>
              <w:spacing w:before="0"/>
              <w:ind w:left="702" w:hanging="702"/>
              <w:jc w:val="both"/>
              <w:rPr>
                <w:rFonts w:cstheme="minorHAnsi"/>
                <w:lang w:val="ru-RU"/>
              </w:rPr>
            </w:pPr>
            <w:r w:rsidRPr="00AE5F20">
              <w:rPr>
                <w:rFonts w:cstheme="minorHAnsi"/>
                <w:lang w:val="uk-UA"/>
              </w:rPr>
              <w:t>Гарячу лінію Генерального інспектора</w:t>
            </w:r>
            <w:r w:rsidRPr="00AE5F20">
              <w:rPr>
                <w:rFonts w:cstheme="minorHAnsi"/>
                <w:lang w:val="ru-RU"/>
              </w:rPr>
              <w:t xml:space="preserve"> </w:t>
            </w:r>
            <w:r w:rsidRPr="00AE5F20">
              <w:rPr>
                <w:rFonts w:cstheme="minorHAnsi"/>
              </w:rPr>
              <w:t>USAID</w:t>
            </w:r>
            <w:r w:rsidRPr="00AE5F20">
              <w:rPr>
                <w:rFonts w:cstheme="minorHAnsi"/>
                <w:lang w:val="ru-RU"/>
              </w:rPr>
              <w:t xml:space="preserve"> за номером </w:t>
            </w:r>
            <w:r>
              <w:fldChar w:fldCharType="begin"/>
            </w:r>
            <w:r>
              <w:instrText>HYPERLINK</w:instrText>
            </w:r>
            <w:r w:rsidRPr="002B10F3">
              <w:rPr>
                <w:lang w:val="ru-RU"/>
              </w:rPr>
              <w:instrText xml:space="preserve"> "</w:instrText>
            </w:r>
            <w:r>
              <w:instrText>mailto</w:instrText>
            </w:r>
            <w:r w:rsidRPr="002B10F3">
              <w:rPr>
                <w:lang w:val="ru-RU"/>
              </w:rPr>
              <w:instrText>:</w:instrText>
            </w:r>
            <w:r>
              <w:instrText>hotline</w:instrText>
            </w:r>
            <w:r w:rsidRPr="002B10F3">
              <w:rPr>
                <w:lang w:val="ru-RU"/>
              </w:rPr>
              <w:instrText>@</w:instrText>
            </w:r>
            <w:r>
              <w:instrText>usaid</w:instrText>
            </w:r>
            <w:r w:rsidRPr="002B10F3">
              <w:rPr>
                <w:lang w:val="ru-RU"/>
              </w:rPr>
              <w:instrText>.</w:instrText>
            </w:r>
            <w:r>
              <w:instrText>gov</w:instrText>
            </w:r>
            <w:r w:rsidRPr="002B10F3">
              <w:rPr>
                <w:lang w:val="ru-RU"/>
              </w:rPr>
              <w:instrText>"</w:instrText>
            </w:r>
            <w:r>
              <w:fldChar w:fldCharType="separate"/>
            </w:r>
            <w:r w:rsidRPr="00AE5F20">
              <w:rPr>
                <w:rStyle w:val="Hyperlink"/>
                <w:rFonts w:cstheme="minorHAnsi"/>
                <w:color w:val="auto"/>
              </w:rPr>
              <w:t>hotline</w:t>
            </w:r>
            <w:r w:rsidRPr="00AE5F20">
              <w:rPr>
                <w:rStyle w:val="Hyperlink"/>
                <w:rFonts w:cstheme="minorHAnsi"/>
                <w:color w:val="auto"/>
                <w:lang w:val="uk-UA"/>
              </w:rPr>
              <w:t>@</w:t>
            </w:r>
            <w:proofErr w:type="spellStart"/>
            <w:r w:rsidRPr="00AE5F20">
              <w:rPr>
                <w:rStyle w:val="Hyperlink"/>
                <w:rFonts w:cstheme="minorHAnsi"/>
                <w:color w:val="auto"/>
              </w:rPr>
              <w:t>usaid</w:t>
            </w:r>
            <w:proofErr w:type="spellEnd"/>
            <w:r w:rsidRPr="00AE5F20">
              <w:rPr>
                <w:rStyle w:val="Hyperlink"/>
                <w:rFonts w:cstheme="minorHAnsi"/>
                <w:color w:val="auto"/>
                <w:lang w:val="uk-UA"/>
              </w:rPr>
              <w:t>.</w:t>
            </w:r>
            <w:r w:rsidRPr="00AE5F20">
              <w:rPr>
                <w:rStyle w:val="Hyperlink"/>
                <w:rFonts w:cstheme="minorHAnsi"/>
                <w:color w:val="auto"/>
              </w:rPr>
              <w:t>gov</w:t>
            </w:r>
            <w:r>
              <w:rPr>
                <w:rStyle w:val="Hyperlink"/>
                <w:rFonts w:cstheme="minorHAnsi"/>
                <w:color w:val="auto"/>
              </w:rPr>
              <w:fldChar w:fldCharType="end"/>
            </w:r>
            <w:r w:rsidRPr="00AE5F20">
              <w:rPr>
                <w:rFonts w:cstheme="minorHAnsi"/>
                <w:lang w:val="ru-RU"/>
              </w:rPr>
              <w:t>.</w:t>
            </w:r>
          </w:p>
          <w:p w14:paraId="4B371E98" w14:textId="348C4E39" w:rsidR="0093243C" w:rsidRPr="000A777B" w:rsidRDefault="0093243C" w:rsidP="00843FF9">
            <w:pPr>
              <w:spacing w:before="0"/>
              <w:contextualSpacing/>
              <w:jc w:val="both"/>
              <w:rPr>
                <w:lang w:val="uk-UA"/>
              </w:rPr>
            </w:pPr>
            <w:r w:rsidRPr="00AE5F20">
              <w:rPr>
                <w:rFonts w:cstheme="minorHAnsi"/>
                <w:lang w:val="uk-UA"/>
              </w:rPr>
              <w:t xml:space="preserve">Підписуючи цю пропозицію, </w:t>
            </w:r>
            <w:r w:rsidRPr="00AE5F20">
              <w:rPr>
                <w:rFonts w:cstheme="minorHAnsi"/>
                <w:lang w:val="ru-RU"/>
              </w:rPr>
              <w:t>У</w:t>
            </w:r>
            <w:r w:rsidRPr="00AE5F20">
              <w:rPr>
                <w:rFonts w:cstheme="minorHAnsi"/>
                <w:lang w:val="uk-UA"/>
              </w:rPr>
              <w:t>часник тендеру підтверджує дотримання цього стандарту і гарантує, що не будуть робитися спроби вплинути на працівників компанії «DAI» або державних службовців за допомогою хабарів,  винагород у формі платежу за спрощення формальностей, відкатів або шахрайства. Учасник тендеру також визнає, що порушення цієї політики може призвести до припинення дії договору, повернення коштів через корупційні дії, та можливе призупинення та заборону діяльності урядом США.</w:t>
            </w:r>
          </w:p>
        </w:tc>
      </w:tr>
    </w:tbl>
    <w:p w14:paraId="0C5F8F4D" w14:textId="77777777" w:rsidR="00250F83" w:rsidRDefault="00250F83" w:rsidP="00C658C1">
      <w:pPr>
        <w:rPr>
          <w:rFonts w:cs="Times New Roman"/>
          <w:lang w:val="ru-RU"/>
        </w:rPr>
      </w:pPr>
    </w:p>
    <w:p w14:paraId="204A769F" w14:textId="77777777" w:rsidR="003E4295" w:rsidRDefault="003E4295" w:rsidP="00C658C1">
      <w:pPr>
        <w:rPr>
          <w:rFonts w:cs="Times New Roman"/>
          <w:lang w:val="ru-RU"/>
        </w:rPr>
      </w:pPr>
    </w:p>
    <w:p w14:paraId="7C886DEC" w14:textId="77872EA4" w:rsidR="00E67CF6" w:rsidRPr="00843FF9" w:rsidRDefault="00E67CF6" w:rsidP="00E67CF6">
      <w:pPr>
        <w:pStyle w:val="Heading1"/>
        <w:numPr>
          <w:ilvl w:val="0"/>
          <w:numId w:val="0"/>
        </w:numPr>
        <w:spacing w:before="0"/>
        <w:ind w:left="360" w:hanging="360"/>
        <w:rPr>
          <w:rFonts w:asciiTheme="minorHAnsi" w:hAnsiTheme="minorHAnsi" w:cstheme="minorHAnsi"/>
          <w:sz w:val="24"/>
        </w:rPr>
      </w:pPr>
      <w:r w:rsidRPr="00843FF9">
        <w:rPr>
          <w:rFonts w:asciiTheme="minorHAnsi" w:hAnsiTheme="minorHAnsi" w:cstheme="minorHAnsi"/>
          <w:sz w:val="24"/>
        </w:rPr>
        <w:t xml:space="preserve">Attachment A: </w:t>
      </w:r>
      <w:r w:rsidR="00C66110" w:rsidRPr="00843FF9">
        <w:rPr>
          <w:rFonts w:asciiTheme="minorHAnsi" w:hAnsiTheme="minorHAnsi" w:cstheme="minorHAnsi"/>
          <w:sz w:val="24"/>
        </w:rPr>
        <w:t xml:space="preserve">Technical </w:t>
      </w:r>
      <w:r w:rsidR="00EE6FB5">
        <w:rPr>
          <w:rFonts w:asciiTheme="minorHAnsi" w:hAnsiTheme="minorHAnsi" w:cstheme="minorHAnsi"/>
          <w:sz w:val="24"/>
        </w:rPr>
        <w:t>Requirements</w:t>
      </w:r>
      <w:r w:rsidRPr="00843FF9">
        <w:rPr>
          <w:rFonts w:asciiTheme="minorHAnsi" w:hAnsiTheme="minorHAnsi" w:cstheme="minorHAnsi"/>
          <w:sz w:val="24"/>
        </w:rPr>
        <w:t xml:space="preserve">/ </w:t>
      </w:r>
      <w:proofErr w:type="spellStart"/>
      <w:r w:rsidRPr="00843FF9">
        <w:rPr>
          <w:rFonts w:asciiTheme="minorHAnsi" w:hAnsiTheme="minorHAnsi" w:cstheme="minorHAnsi"/>
          <w:sz w:val="24"/>
        </w:rPr>
        <w:t>Додаток</w:t>
      </w:r>
      <w:proofErr w:type="spellEnd"/>
      <w:r w:rsidRPr="00843FF9">
        <w:rPr>
          <w:rFonts w:asciiTheme="minorHAnsi" w:hAnsiTheme="minorHAnsi" w:cstheme="minorHAnsi"/>
          <w:sz w:val="24"/>
        </w:rPr>
        <w:t xml:space="preserve"> A: </w:t>
      </w:r>
      <w:proofErr w:type="spellStart"/>
      <w:r w:rsidR="00C66110" w:rsidRPr="00843FF9">
        <w:rPr>
          <w:rFonts w:asciiTheme="minorHAnsi" w:hAnsiTheme="minorHAnsi" w:cstheme="minorHAnsi"/>
          <w:sz w:val="24"/>
        </w:rPr>
        <w:t>Технічна</w:t>
      </w:r>
      <w:proofErr w:type="spellEnd"/>
      <w:r w:rsidR="00C66110" w:rsidRPr="00843FF9">
        <w:rPr>
          <w:rFonts w:asciiTheme="minorHAnsi" w:hAnsiTheme="minorHAnsi" w:cstheme="minorHAnsi"/>
          <w:sz w:val="24"/>
        </w:rPr>
        <w:t xml:space="preserve"> </w:t>
      </w:r>
      <w:proofErr w:type="spellStart"/>
      <w:r w:rsidR="00C66110" w:rsidRPr="00843FF9">
        <w:rPr>
          <w:rFonts w:asciiTheme="minorHAnsi" w:hAnsiTheme="minorHAnsi" w:cstheme="minorHAnsi"/>
          <w:sz w:val="24"/>
        </w:rPr>
        <w:t>Специфікація</w:t>
      </w:r>
      <w:proofErr w:type="spellEnd"/>
    </w:p>
    <w:tbl>
      <w:tblPr>
        <w:tblStyle w:val="TableGrid"/>
        <w:tblW w:w="10710" w:type="dxa"/>
        <w:tblInd w:w="175" w:type="dxa"/>
        <w:tblLayout w:type="fixed"/>
        <w:tblLook w:val="0000" w:firstRow="0" w:lastRow="0" w:firstColumn="0" w:lastColumn="0" w:noHBand="0" w:noVBand="0"/>
      </w:tblPr>
      <w:tblGrid>
        <w:gridCol w:w="347"/>
        <w:gridCol w:w="5482"/>
        <w:gridCol w:w="1991"/>
        <w:gridCol w:w="1611"/>
        <w:gridCol w:w="1279"/>
      </w:tblGrid>
      <w:tr w:rsidR="00D5607A" w:rsidRPr="00FF036D" w14:paraId="43287D4B" w14:textId="77777777" w:rsidTr="003179C1">
        <w:trPr>
          <w:trHeight w:val="170"/>
        </w:trPr>
        <w:tc>
          <w:tcPr>
            <w:tcW w:w="10710" w:type="dxa"/>
            <w:gridSpan w:val="5"/>
          </w:tcPr>
          <w:p w14:paraId="6039B00F" w14:textId="77777777" w:rsidR="00C82F3E" w:rsidRPr="00FF036D" w:rsidRDefault="00C82F3E" w:rsidP="00843FF9">
            <w:pPr>
              <w:ind w:right="-647"/>
              <w:contextualSpacing/>
              <w:jc w:val="center"/>
              <w:rPr>
                <w:rFonts w:cstheme="minorHAnsi"/>
                <w:b/>
                <w:lang w:val="uk-UA"/>
              </w:rPr>
            </w:pPr>
            <w:r w:rsidRPr="00FF036D">
              <w:rPr>
                <w:rFonts w:cstheme="minorHAnsi"/>
                <w:b/>
                <w:lang w:val="uk-UA"/>
              </w:rPr>
              <w:t>Автомобільні динамічні ваги  - 12 комплектів</w:t>
            </w:r>
          </w:p>
        </w:tc>
      </w:tr>
      <w:tr w:rsidR="00E617E9" w:rsidRPr="00FF036D" w14:paraId="7F3DEDED" w14:textId="77777777" w:rsidTr="003179C1">
        <w:trPr>
          <w:trHeight w:val="188"/>
        </w:trPr>
        <w:tc>
          <w:tcPr>
            <w:tcW w:w="10710" w:type="dxa"/>
            <w:gridSpan w:val="5"/>
          </w:tcPr>
          <w:p w14:paraId="4663D70D" w14:textId="25D001FA" w:rsidR="00E617E9" w:rsidRPr="00C70B81" w:rsidRDefault="00C70B81" w:rsidP="00843FF9">
            <w:pPr>
              <w:pStyle w:val="ListParagraph"/>
              <w:numPr>
                <w:ilvl w:val="0"/>
                <w:numId w:val="55"/>
              </w:numPr>
              <w:spacing w:before="0"/>
              <w:ind w:left="0" w:right="-647"/>
              <w:jc w:val="center"/>
              <w:rPr>
                <w:rFonts w:cstheme="minorHAnsi"/>
                <w:b/>
                <w:bCs/>
                <w:lang w:val="uk-UA"/>
              </w:rPr>
            </w:pPr>
            <w:r w:rsidRPr="00223746">
              <w:rPr>
                <w:b/>
                <w:bCs/>
                <w:lang w:val="uk-UA"/>
              </w:rPr>
              <w:t>Обґрунтування</w:t>
            </w:r>
          </w:p>
        </w:tc>
      </w:tr>
      <w:tr w:rsidR="00E617E9" w:rsidRPr="00FF036D" w14:paraId="74401E5C" w14:textId="77777777" w:rsidTr="003179C1">
        <w:trPr>
          <w:trHeight w:val="188"/>
        </w:trPr>
        <w:tc>
          <w:tcPr>
            <w:tcW w:w="10710" w:type="dxa"/>
            <w:gridSpan w:val="5"/>
          </w:tcPr>
          <w:p w14:paraId="35D2E721" w14:textId="77777777" w:rsidR="00E617E9" w:rsidRDefault="00F37C63" w:rsidP="00E617E9">
            <w:pPr>
              <w:pStyle w:val="ListParagraph"/>
              <w:spacing w:before="0"/>
              <w:ind w:left="0" w:right="-647"/>
              <w:rPr>
                <w:lang w:val="uk-UA"/>
              </w:rPr>
            </w:pPr>
            <w:r w:rsidRPr="00605F31">
              <w:rPr>
                <w:lang w:val="uk-UA"/>
              </w:rPr>
              <w:t xml:space="preserve">Проєкт USAID «Економічна підтримка України» є ініціативою, що розрахована на </w:t>
            </w:r>
            <w:r>
              <w:rPr>
                <w:lang w:val="uk-UA"/>
              </w:rPr>
              <w:t>вісім</w:t>
            </w:r>
            <w:r w:rsidRPr="00605F31">
              <w:rPr>
                <w:lang w:val="uk-UA"/>
              </w:rPr>
              <w:t xml:space="preserve"> років (2018-202</w:t>
            </w:r>
            <w:r>
              <w:rPr>
                <w:lang w:val="uk-UA"/>
              </w:rPr>
              <w:t>6</w:t>
            </w:r>
            <w:r w:rsidRPr="00605F31">
              <w:rPr>
                <w:lang w:val="uk-UA"/>
              </w:rPr>
              <w:t xml:space="preserve">), яка реалізується компанією «DAI Global» та має на меті покращити економіку України у відповідь на агресію </w:t>
            </w:r>
            <w:r>
              <w:rPr>
                <w:lang w:val="uk-UA"/>
              </w:rPr>
              <w:t>Р</w:t>
            </w:r>
            <w:r w:rsidRPr="00605F31">
              <w:rPr>
                <w:lang w:val="uk-UA"/>
              </w:rPr>
              <w:t>осії.</w:t>
            </w:r>
          </w:p>
          <w:p w14:paraId="6ACEB7E0" w14:textId="77777777" w:rsidR="001E4517" w:rsidRDefault="001E4517" w:rsidP="00E617E9">
            <w:pPr>
              <w:pStyle w:val="ListParagraph"/>
              <w:spacing w:before="0"/>
              <w:ind w:left="0" w:right="-647"/>
              <w:rPr>
                <w:lang w:val="uk-UA"/>
              </w:rPr>
            </w:pPr>
          </w:p>
          <w:p w14:paraId="7367E81A" w14:textId="4F593B5E" w:rsidR="001E4517" w:rsidRPr="00223746" w:rsidRDefault="001E4517" w:rsidP="00223746">
            <w:pPr>
              <w:spacing w:before="0"/>
              <w:jc w:val="both"/>
              <w:rPr>
                <w:rFonts w:cstheme="minorHAnsi"/>
                <w:bCs/>
                <w:lang w:val="uk-UA"/>
              </w:rPr>
            </w:pPr>
            <w:r w:rsidRPr="00223746">
              <w:rPr>
                <w:rFonts w:cstheme="minorHAnsi"/>
                <w:bCs/>
                <w:lang w:val="uk-UA"/>
              </w:rPr>
              <w:t>DAI потребує придбання ваг для вантажних автомобілів, які допоможуть Митній службі України пришвидшити час митного оформлення товарів для експортерів в пунктах перетину кордону. Специфікації товарів наведені у Додатку А.1.</w:t>
            </w:r>
          </w:p>
        </w:tc>
      </w:tr>
      <w:tr w:rsidR="00D5607A" w:rsidRPr="00FF036D" w14:paraId="6ADA204E" w14:textId="77777777" w:rsidTr="003179C1">
        <w:trPr>
          <w:trHeight w:val="188"/>
        </w:trPr>
        <w:tc>
          <w:tcPr>
            <w:tcW w:w="10710" w:type="dxa"/>
            <w:gridSpan w:val="5"/>
          </w:tcPr>
          <w:p w14:paraId="210F52DC" w14:textId="77777777" w:rsidR="00C82F3E" w:rsidRPr="00FF036D" w:rsidRDefault="00C82F3E" w:rsidP="00843FF9">
            <w:pPr>
              <w:pStyle w:val="ListParagraph"/>
              <w:numPr>
                <w:ilvl w:val="0"/>
                <w:numId w:val="55"/>
              </w:numPr>
              <w:spacing w:before="0"/>
              <w:ind w:left="0" w:right="-647"/>
              <w:jc w:val="center"/>
              <w:rPr>
                <w:rFonts w:cstheme="minorHAnsi"/>
                <w:b/>
                <w:lang w:val="uk-UA"/>
              </w:rPr>
            </w:pPr>
            <w:r w:rsidRPr="00FF036D">
              <w:rPr>
                <w:rFonts w:cstheme="minorHAnsi"/>
                <w:b/>
                <w:lang w:val="uk-UA"/>
              </w:rPr>
              <w:t>Вимоги до комплектації</w:t>
            </w:r>
          </w:p>
        </w:tc>
      </w:tr>
      <w:tr w:rsidR="00C82F3E" w:rsidRPr="00FF036D" w14:paraId="1D837193" w14:textId="77777777" w:rsidTr="003179C1">
        <w:trPr>
          <w:trHeight w:val="2848"/>
        </w:trPr>
        <w:tc>
          <w:tcPr>
            <w:tcW w:w="347" w:type="dxa"/>
          </w:tcPr>
          <w:p w14:paraId="36E861BC" w14:textId="77777777" w:rsidR="00C82F3E" w:rsidRPr="00FF036D" w:rsidRDefault="00C82F3E" w:rsidP="00843FF9">
            <w:pPr>
              <w:ind w:right="-647"/>
              <w:contextualSpacing/>
              <w:rPr>
                <w:rFonts w:cstheme="minorHAnsi"/>
                <w:lang w:val="uk-UA"/>
              </w:rPr>
            </w:pPr>
            <w:r w:rsidRPr="00FF036D">
              <w:rPr>
                <w:rFonts w:cstheme="minorHAnsi"/>
                <w:lang w:val="uk-UA"/>
              </w:rPr>
              <w:t>1</w:t>
            </w:r>
          </w:p>
        </w:tc>
        <w:tc>
          <w:tcPr>
            <w:tcW w:w="10363" w:type="dxa"/>
            <w:gridSpan w:val="4"/>
          </w:tcPr>
          <w:p w14:paraId="0BFA2BFD" w14:textId="77777777" w:rsidR="00C82F3E" w:rsidRPr="007840BB" w:rsidRDefault="00C82F3E" w:rsidP="00843FF9">
            <w:pPr>
              <w:ind w:right="-647"/>
              <w:contextualSpacing/>
              <w:rPr>
                <w:rFonts w:cstheme="minorHAnsi"/>
                <w:b/>
                <w:bCs/>
                <w:lang w:val="uk-UA"/>
              </w:rPr>
            </w:pPr>
            <w:r w:rsidRPr="007840BB">
              <w:rPr>
                <w:rFonts w:cstheme="minorHAnsi"/>
                <w:b/>
                <w:bCs/>
                <w:lang w:val="uk-UA"/>
              </w:rPr>
              <w:t>Комплект автомобільних динамічних ваг :</w:t>
            </w:r>
          </w:p>
          <w:p w14:paraId="17762F5A" w14:textId="77777777" w:rsidR="00C82F3E" w:rsidRPr="00FF036D" w:rsidRDefault="00C82F3E" w:rsidP="00843FF9">
            <w:pPr>
              <w:pStyle w:val="ListParagraph"/>
              <w:numPr>
                <w:ilvl w:val="0"/>
                <w:numId w:val="47"/>
              </w:numPr>
              <w:spacing w:before="0"/>
              <w:ind w:left="0" w:right="-647"/>
              <w:rPr>
                <w:rFonts w:cstheme="minorHAnsi"/>
                <w:lang w:val="uk-UA"/>
              </w:rPr>
            </w:pPr>
            <w:r w:rsidRPr="00FF036D">
              <w:rPr>
                <w:rFonts w:cstheme="minorHAnsi"/>
                <w:lang w:val="uk-UA"/>
              </w:rPr>
              <w:t>Ваги автомобільні динамічні</w:t>
            </w:r>
          </w:p>
          <w:p w14:paraId="2C034A24" w14:textId="77777777" w:rsidR="00C82F3E" w:rsidRPr="00FF036D" w:rsidRDefault="00C82F3E" w:rsidP="00843FF9">
            <w:pPr>
              <w:pStyle w:val="ListParagraph"/>
              <w:numPr>
                <w:ilvl w:val="0"/>
                <w:numId w:val="47"/>
              </w:numPr>
              <w:spacing w:before="0"/>
              <w:ind w:left="0" w:right="-647"/>
              <w:rPr>
                <w:rFonts w:cstheme="minorHAnsi"/>
                <w:lang w:val="uk-UA"/>
              </w:rPr>
            </w:pPr>
            <w:r w:rsidRPr="00FF036D">
              <w:rPr>
                <w:rFonts w:cstheme="minorHAnsi"/>
                <w:lang w:val="uk-UA"/>
              </w:rPr>
              <w:t xml:space="preserve">Комплект вирівнюючих доріжок з пандусами </w:t>
            </w:r>
          </w:p>
          <w:p w14:paraId="154014A2" w14:textId="77777777" w:rsidR="00C82F3E" w:rsidRPr="00FF036D" w:rsidRDefault="00C82F3E" w:rsidP="00843FF9">
            <w:pPr>
              <w:pStyle w:val="ListParagraph"/>
              <w:numPr>
                <w:ilvl w:val="0"/>
                <w:numId w:val="47"/>
              </w:numPr>
              <w:spacing w:before="0"/>
              <w:ind w:left="0" w:right="-647"/>
              <w:rPr>
                <w:rFonts w:cstheme="minorHAnsi"/>
                <w:lang w:val="uk-UA"/>
              </w:rPr>
            </w:pPr>
            <w:r w:rsidRPr="00FF036D">
              <w:rPr>
                <w:rFonts w:cstheme="minorHAnsi"/>
                <w:lang w:val="uk-UA"/>
              </w:rPr>
              <w:t>Камери розпізнавання номерних знаків .</w:t>
            </w:r>
          </w:p>
          <w:p w14:paraId="56643E40" w14:textId="77777777" w:rsidR="00C82F3E" w:rsidRPr="00FF036D" w:rsidRDefault="00C82F3E" w:rsidP="00843FF9">
            <w:pPr>
              <w:pStyle w:val="ListParagraph"/>
              <w:numPr>
                <w:ilvl w:val="0"/>
                <w:numId w:val="47"/>
              </w:numPr>
              <w:spacing w:before="0"/>
              <w:ind w:left="0" w:right="-647"/>
              <w:rPr>
                <w:rFonts w:cstheme="minorHAnsi"/>
                <w:lang w:val="uk-UA"/>
              </w:rPr>
            </w:pPr>
            <w:r w:rsidRPr="00FF036D">
              <w:rPr>
                <w:rFonts w:cstheme="minorHAnsi"/>
                <w:lang w:val="uk-UA"/>
              </w:rPr>
              <w:t xml:space="preserve">Табло інформаційне </w:t>
            </w:r>
          </w:p>
          <w:p w14:paraId="5EB50E51" w14:textId="77777777" w:rsidR="00C82F3E" w:rsidRPr="00FF036D" w:rsidRDefault="00C82F3E" w:rsidP="00843FF9">
            <w:pPr>
              <w:pStyle w:val="ListParagraph"/>
              <w:numPr>
                <w:ilvl w:val="0"/>
                <w:numId w:val="47"/>
              </w:numPr>
              <w:spacing w:before="0"/>
              <w:ind w:left="0" w:right="-647"/>
              <w:rPr>
                <w:rFonts w:cstheme="minorHAnsi"/>
                <w:lang w:val="uk-UA"/>
              </w:rPr>
            </w:pPr>
            <w:r w:rsidRPr="00FF036D">
              <w:rPr>
                <w:rFonts w:cstheme="minorHAnsi"/>
                <w:lang w:val="uk-UA"/>
              </w:rPr>
              <w:t>Бездротовий міст Wi-Fi (комплект)</w:t>
            </w:r>
          </w:p>
          <w:p w14:paraId="62F316EF" w14:textId="77777777" w:rsidR="00C82F3E" w:rsidRPr="00FF036D" w:rsidRDefault="00C82F3E" w:rsidP="00843FF9">
            <w:pPr>
              <w:pStyle w:val="ListParagraph"/>
              <w:numPr>
                <w:ilvl w:val="0"/>
                <w:numId w:val="47"/>
              </w:numPr>
              <w:spacing w:before="0"/>
              <w:ind w:left="0" w:right="-647"/>
              <w:rPr>
                <w:rFonts w:cstheme="minorHAnsi"/>
                <w:lang w:val="uk-UA"/>
              </w:rPr>
            </w:pPr>
            <w:r w:rsidRPr="00FF036D">
              <w:rPr>
                <w:rFonts w:cstheme="minorHAnsi"/>
                <w:lang w:val="uk-UA"/>
              </w:rPr>
              <w:t>Шафа керування</w:t>
            </w:r>
          </w:p>
          <w:p w14:paraId="22C3C30A" w14:textId="77777777" w:rsidR="00C82F3E" w:rsidRPr="00FF036D" w:rsidRDefault="00C82F3E" w:rsidP="00843FF9">
            <w:pPr>
              <w:pStyle w:val="ListParagraph"/>
              <w:numPr>
                <w:ilvl w:val="0"/>
                <w:numId w:val="47"/>
              </w:numPr>
              <w:spacing w:before="0"/>
              <w:ind w:left="0" w:right="-647"/>
              <w:rPr>
                <w:rFonts w:cstheme="minorHAnsi"/>
                <w:lang w:val="uk-UA"/>
              </w:rPr>
            </w:pPr>
            <w:r w:rsidRPr="00FF036D">
              <w:rPr>
                <w:rFonts w:cstheme="minorHAnsi"/>
                <w:lang w:val="uk-UA"/>
              </w:rPr>
              <w:t>Ноутбук оператора</w:t>
            </w:r>
          </w:p>
          <w:p w14:paraId="4B1E25E8" w14:textId="77777777" w:rsidR="00C82F3E" w:rsidRPr="00FF036D" w:rsidRDefault="00C82F3E" w:rsidP="00843FF9">
            <w:pPr>
              <w:pStyle w:val="ListParagraph"/>
              <w:numPr>
                <w:ilvl w:val="0"/>
                <w:numId w:val="47"/>
              </w:numPr>
              <w:spacing w:before="0"/>
              <w:ind w:left="0" w:right="-647"/>
              <w:rPr>
                <w:rFonts w:cstheme="minorHAnsi"/>
                <w:lang w:val="uk-UA"/>
              </w:rPr>
            </w:pPr>
            <w:r w:rsidRPr="00FF036D">
              <w:rPr>
                <w:rFonts w:cstheme="minorHAnsi"/>
                <w:lang w:val="uk-UA"/>
              </w:rPr>
              <w:t>Програмне забезпечення керування вагами</w:t>
            </w:r>
          </w:p>
          <w:p w14:paraId="0572A322" w14:textId="77777777" w:rsidR="00C82F3E" w:rsidRDefault="00C82F3E" w:rsidP="00C82F3E">
            <w:pPr>
              <w:pStyle w:val="ListParagraph"/>
              <w:numPr>
                <w:ilvl w:val="0"/>
                <w:numId w:val="47"/>
              </w:numPr>
              <w:spacing w:before="0"/>
              <w:ind w:left="0" w:right="-647"/>
              <w:rPr>
                <w:rFonts w:cstheme="minorHAnsi"/>
                <w:lang w:val="uk-UA"/>
              </w:rPr>
            </w:pPr>
            <w:r w:rsidRPr="00FF036D">
              <w:rPr>
                <w:rFonts w:cstheme="minorHAnsi"/>
                <w:lang w:val="uk-UA"/>
              </w:rPr>
              <w:t>Монтажні та пуско-налагоджувальні роботи</w:t>
            </w:r>
          </w:p>
          <w:p w14:paraId="64D09E4B" w14:textId="634266E7" w:rsidR="00C82F3E" w:rsidRPr="00FF036D" w:rsidRDefault="00C82F3E" w:rsidP="00843FF9">
            <w:pPr>
              <w:pStyle w:val="ListParagraph"/>
              <w:numPr>
                <w:ilvl w:val="0"/>
                <w:numId w:val="47"/>
              </w:numPr>
              <w:spacing w:before="0"/>
              <w:ind w:left="0" w:right="-647"/>
              <w:rPr>
                <w:rFonts w:cstheme="minorHAnsi"/>
                <w:lang w:val="uk-UA"/>
              </w:rPr>
            </w:pPr>
            <w:r w:rsidRPr="00FF036D">
              <w:rPr>
                <w:rFonts w:cstheme="minorHAnsi"/>
                <w:lang w:val="uk-UA"/>
              </w:rPr>
              <w:t>Додаткове обладнання та матеріали</w:t>
            </w:r>
          </w:p>
        </w:tc>
      </w:tr>
      <w:tr w:rsidR="00D5607A" w:rsidRPr="00FF036D" w14:paraId="7BE5FBD1" w14:textId="77777777" w:rsidTr="003179C1">
        <w:trPr>
          <w:trHeight w:val="340"/>
        </w:trPr>
        <w:tc>
          <w:tcPr>
            <w:tcW w:w="10710" w:type="dxa"/>
            <w:gridSpan w:val="5"/>
          </w:tcPr>
          <w:p w14:paraId="1683F175" w14:textId="77777777" w:rsidR="00C82F3E" w:rsidRPr="00FF036D" w:rsidRDefault="00C82F3E" w:rsidP="00843FF9">
            <w:pPr>
              <w:pStyle w:val="ListParagraph"/>
              <w:numPr>
                <w:ilvl w:val="0"/>
                <w:numId w:val="55"/>
              </w:numPr>
              <w:spacing w:before="0"/>
              <w:ind w:left="0"/>
              <w:jc w:val="center"/>
              <w:rPr>
                <w:rFonts w:cstheme="minorHAnsi"/>
                <w:lang w:val="uk-UA"/>
              </w:rPr>
            </w:pPr>
            <w:r w:rsidRPr="00FF036D">
              <w:rPr>
                <w:rFonts w:cstheme="minorHAnsi"/>
                <w:b/>
                <w:lang w:val="uk-UA"/>
              </w:rPr>
              <w:t>Технічні вимоги</w:t>
            </w:r>
          </w:p>
        </w:tc>
      </w:tr>
      <w:tr w:rsidR="00C82F3E" w:rsidRPr="009D1692" w14:paraId="549F3663" w14:textId="77777777" w:rsidTr="003179C1">
        <w:trPr>
          <w:trHeight w:val="1126"/>
        </w:trPr>
        <w:tc>
          <w:tcPr>
            <w:tcW w:w="347" w:type="dxa"/>
          </w:tcPr>
          <w:p w14:paraId="59973E48" w14:textId="77777777" w:rsidR="00C82F3E" w:rsidRPr="00FF036D" w:rsidRDefault="00C82F3E" w:rsidP="00843FF9">
            <w:pPr>
              <w:contextualSpacing/>
              <w:rPr>
                <w:rFonts w:cstheme="minorHAnsi"/>
                <w:lang w:val="uk-UA"/>
              </w:rPr>
            </w:pPr>
            <w:r w:rsidRPr="00FF036D">
              <w:rPr>
                <w:rFonts w:cstheme="minorHAnsi"/>
                <w:lang w:val="uk-UA"/>
              </w:rPr>
              <w:t>1</w:t>
            </w:r>
          </w:p>
        </w:tc>
        <w:tc>
          <w:tcPr>
            <w:tcW w:w="10363" w:type="dxa"/>
            <w:gridSpan w:val="4"/>
          </w:tcPr>
          <w:p w14:paraId="1A3D402D" w14:textId="77777777" w:rsidR="00C82F3E" w:rsidRPr="00FF036D" w:rsidRDefault="00C82F3E" w:rsidP="00843FF9">
            <w:pPr>
              <w:contextualSpacing/>
              <w:rPr>
                <w:rFonts w:cstheme="minorHAnsi"/>
                <w:b/>
                <w:lang w:val="uk-UA"/>
              </w:rPr>
            </w:pPr>
            <w:r w:rsidRPr="00FF036D">
              <w:rPr>
                <w:rFonts w:cstheme="minorHAnsi"/>
                <w:b/>
                <w:lang w:val="uk-UA"/>
              </w:rPr>
              <w:t>Ваги автомобільні динамічні:</w:t>
            </w:r>
          </w:p>
          <w:p w14:paraId="3AD3C707" w14:textId="77777777" w:rsidR="00C82F3E" w:rsidRPr="00FF036D" w:rsidRDefault="00C82F3E" w:rsidP="00843FF9">
            <w:pPr>
              <w:pStyle w:val="ListParagraph"/>
              <w:numPr>
                <w:ilvl w:val="0"/>
                <w:numId w:val="48"/>
              </w:numPr>
              <w:spacing w:before="0"/>
              <w:ind w:left="0"/>
              <w:rPr>
                <w:rFonts w:cstheme="minorHAnsi"/>
                <w:lang w:val="uk-UA"/>
              </w:rPr>
            </w:pPr>
            <w:r w:rsidRPr="00FF036D">
              <w:rPr>
                <w:rFonts w:cstheme="minorHAnsi"/>
                <w:lang w:val="uk-UA"/>
              </w:rPr>
              <w:t>Ваговий індикатор– 1 од.</w:t>
            </w:r>
          </w:p>
          <w:p w14:paraId="698738B9" w14:textId="77777777" w:rsidR="00C82F3E" w:rsidRPr="00FF036D" w:rsidRDefault="00C82F3E" w:rsidP="00843FF9">
            <w:pPr>
              <w:pStyle w:val="ListParagraph"/>
              <w:numPr>
                <w:ilvl w:val="0"/>
                <w:numId w:val="48"/>
              </w:numPr>
              <w:spacing w:before="0"/>
              <w:ind w:left="0"/>
              <w:rPr>
                <w:rFonts w:cstheme="minorHAnsi"/>
                <w:lang w:val="uk-UA"/>
              </w:rPr>
            </w:pPr>
            <w:r w:rsidRPr="00FF036D">
              <w:rPr>
                <w:rFonts w:cstheme="minorHAnsi"/>
                <w:lang w:val="uk-UA"/>
              </w:rPr>
              <w:t>Платформа – 2 од.</w:t>
            </w:r>
          </w:p>
          <w:p w14:paraId="0398019A" w14:textId="77777777" w:rsidR="00C82F3E" w:rsidRPr="00FF036D" w:rsidRDefault="00C82F3E" w:rsidP="00843FF9">
            <w:pPr>
              <w:pStyle w:val="ListParagraph"/>
              <w:numPr>
                <w:ilvl w:val="0"/>
                <w:numId w:val="48"/>
              </w:numPr>
              <w:spacing w:before="0"/>
              <w:ind w:left="0"/>
              <w:rPr>
                <w:rFonts w:cstheme="minorHAnsi"/>
                <w:lang w:val="uk-UA"/>
              </w:rPr>
            </w:pPr>
            <w:r w:rsidRPr="00FF036D">
              <w:rPr>
                <w:rFonts w:cstheme="minorHAnsi"/>
                <w:lang w:val="uk-UA"/>
              </w:rPr>
              <w:t>Максимальне навантаження на вiсь не менш ніж 20 000 кг</w:t>
            </w:r>
          </w:p>
          <w:p w14:paraId="7982361A" w14:textId="77777777" w:rsidR="00C82F3E" w:rsidRPr="00FF036D" w:rsidRDefault="00C82F3E" w:rsidP="00843FF9">
            <w:pPr>
              <w:pStyle w:val="ListParagraph"/>
              <w:numPr>
                <w:ilvl w:val="0"/>
                <w:numId w:val="48"/>
              </w:numPr>
              <w:spacing w:before="0"/>
              <w:ind w:left="0"/>
              <w:rPr>
                <w:rFonts w:cstheme="minorHAnsi"/>
                <w:lang w:val="uk-UA"/>
              </w:rPr>
            </w:pPr>
            <w:r w:rsidRPr="00FF036D">
              <w:rPr>
                <w:rFonts w:cstheme="minorHAnsi"/>
                <w:lang w:val="uk-UA"/>
              </w:rPr>
              <w:t>Межі відносної похибки при вимірюванні загальної маси не більше 2 %</w:t>
            </w:r>
          </w:p>
          <w:p w14:paraId="13627663" w14:textId="77777777" w:rsidR="00C82F3E" w:rsidRPr="00FF036D" w:rsidRDefault="00C82F3E" w:rsidP="00843FF9">
            <w:pPr>
              <w:pStyle w:val="ListParagraph"/>
              <w:numPr>
                <w:ilvl w:val="0"/>
                <w:numId w:val="48"/>
              </w:numPr>
              <w:spacing w:before="0"/>
              <w:ind w:left="0"/>
              <w:rPr>
                <w:rFonts w:cstheme="minorHAnsi"/>
                <w:lang w:val="uk-UA"/>
              </w:rPr>
            </w:pPr>
            <w:r w:rsidRPr="00FF036D">
              <w:rPr>
                <w:rFonts w:cstheme="minorHAnsi"/>
                <w:lang w:val="uk-UA"/>
              </w:rPr>
              <w:t>Не менше 10 тензодатчиків в одній платформі</w:t>
            </w:r>
          </w:p>
          <w:p w14:paraId="43648004" w14:textId="77777777" w:rsidR="00C82F3E" w:rsidRPr="00FF036D" w:rsidRDefault="00C82F3E" w:rsidP="00843FF9">
            <w:pPr>
              <w:pStyle w:val="ListParagraph"/>
              <w:numPr>
                <w:ilvl w:val="0"/>
                <w:numId w:val="48"/>
              </w:numPr>
              <w:spacing w:before="0"/>
              <w:ind w:left="0"/>
              <w:rPr>
                <w:rFonts w:cstheme="minorHAnsi"/>
                <w:lang w:val="uk-UA"/>
              </w:rPr>
            </w:pPr>
            <w:r w:rsidRPr="00FF036D">
              <w:rPr>
                <w:rFonts w:cstheme="minorHAnsi"/>
                <w:lang w:val="uk-UA"/>
              </w:rPr>
              <w:t>Ступінь захисту тензодатчиків не менше ІР 68</w:t>
            </w:r>
          </w:p>
          <w:p w14:paraId="0190014F" w14:textId="77777777" w:rsidR="00C82F3E" w:rsidRPr="00FF036D" w:rsidRDefault="00C82F3E" w:rsidP="00843FF9">
            <w:pPr>
              <w:pStyle w:val="ListParagraph"/>
              <w:numPr>
                <w:ilvl w:val="0"/>
                <w:numId w:val="48"/>
              </w:numPr>
              <w:spacing w:before="0"/>
              <w:ind w:left="0"/>
              <w:rPr>
                <w:rFonts w:cstheme="minorHAnsi"/>
                <w:lang w:val="uk-UA"/>
              </w:rPr>
            </w:pPr>
            <w:r w:rsidRPr="00FF036D">
              <w:rPr>
                <w:rFonts w:cstheme="minorHAnsi"/>
                <w:lang w:val="uk-UA"/>
              </w:rPr>
              <w:t>Поверхня зважування не менше: 800 x 500 мм</w:t>
            </w:r>
          </w:p>
          <w:p w14:paraId="0C8EDDBD" w14:textId="77777777" w:rsidR="00C82F3E" w:rsidRPr="00FF036D" w:rsidRDefault="00C82F3E" w:rsidP="00843FF9">
            <w:pPr>
              <w:pStyle w:val="ListParagraph"/>
              <w:numPr>
                <w:ilvl w:val="0"/>
                <w:numId w:val="48"/>
              </w:numPr>
              <w:spacing w:before="0"/>
              <w:ind w:left="0"/>
              <w:rPr>
                <w:rFonts w:cstheme="minorHAnsi"/>
                <w:lang w:val="uk-UA"/>
              </w:rPr>
            </w:pPr>
            <w:r w:rsidRPr="00FF036D">
              <w:rPr>
                <w:rFonts w:cstheme="minorHAnsi"/>
                <w:lang w:val="uk-UA"/>
              </w:rPr>
              <w:t>Робоча температура ваг: від -30˚ C до +45˚ C</w:t>
            </w:r>
          </w:p>
          <w:p w14:paraId="430F32C5" w14:textId="77777777" w:rsidR="00C82F3E" w:rsidRDefault="00C82F3E" w:rsidP="00C82F3E">
            <w:pPr>
              <w:pStyle w:val="ListParagraph"/>
              <w:numPr>
                <w:ilvl w:val="0"/>
                <w:numId w:val="48"/>
              </w:numPr>
              <w:spacing w:before="0"/>
              <w:ind w:left="0"/>
              <w:rPr>
                <w:rFonts w:cstheme="minorHAnsi"/>
                <w:lang w:val="uk-UA"/>
              </w:rPr>
            </w:pPr>
            <w:r w:rsidRPr="00FF036D">
              <w:rPr>
                <w:rFonts w:cstheme="minorHAnsi"/>
                <w:lang w:val="uk-UA"/>
              </w:rPr>
              <w:t>Антивібраційне неслизьке покриття платформи</w:t>
            </w:r>
          </w:p>
          <w:p w14:paraId="479F357C" w14:textId="25A4EC6F" w:rsidR="00C82F3E" w:rsidRPr="00FF036D" w:rsidRDefault="00C82F3E" w:rsidP="00843FF9">
            <w:pPr>
              <w:pStyle w:val="ListParagraph"/>
              <w:numPr>
                <w:ilvl w:val="0"/>
                <w:numId w:val="48"/>
              </w:numPr>
              <w:spacing w:before="0"/>
              <w:ind w:left="0"/>
              <w:rPr>
                <w:rFonts w:cstheme="minorHAnsi"/>
                <w:lang w:val="uk-UA"/>
              </w:rPr>
            </w:pPr>
            <w:r w:rsidRPr="00FF036D">
              <w:rPr>
                <w:rFonts w:cstheme="minorHAnsi"/>
                <w:lang w:val="uk-UA"/>
              </w:rPr>
              <w:t>Комплект магістральних тензометричничних кабелів для підключення</w:t>
            </w:r>
          </w:p>
        </w:tc>
      </w:tr>
      <w:tr w:rsidR="00C82F3E" w:rsidRPr="009D1692" w14:paraId="76E07601" w14:textId="77777777" w:rsidTr="003179C1">
        <w:trPr>
          <w:trHeight w:val="796"/>
        </w:trPr>
        <w:tc>
          <w:tcPr>
            <w:tcW w:w="347" w:type="dxa"/>
          </w:tcPr>
          <w:p w14:paraId="70321318" w14:textId="77777777" w:rsidR="00C82F3E" w:rsidRPr="00FF036D" w:rsidRDefault="00C82F3E" w:rsidP="00843FF9">
            <w:pPr>
              <w:contextualSpacing/>
              <w:rPr>
                <w:rFonts w:cstheme="minorHAnsi"/>
                <w:lang w:val="uk-UA"/>
              </w:rPr>
            </w:pPr>
            <w:r w:rsidRPr="00FF036D">
              <w:rPr>
                <w:rFonts w:cstheme="minorHAnsi"/>
                <w:lang w:val="uk-UA"/>
              </w:rPr>
              <w:t>2</w:t>
            </w:r>
          </w:p>
        </w:tc>
        <w:tc>
          <w:tcPr>
            <w:tcW w:w="10363" w:type="dxa"/>
            <w:gridSpan w:val="4"/>
          </w:tcPr>
          <w:p w14:paraId="4C136386" w14:textId="77777777" w:rsidR="00C82F3E" w:rsidRPr="00FF036D" w:rsidRDefault="00C82F3E" w:rsidP="00843FF9">
            <w:pPr>
              <w:contextualSpacing/>
              <w:rPr>
                <w:rFonts w:cstheme="minorHAnsi"/>
                <w:b/>
                <w:lang w:val="uk-UA"/>
              </w:rPr>
            </w:pPr>
            <w:r w:rsidRPr="00FF036D">
              <w:rPr>
                <w:rFonts w:cstheme="minorHAnsi"/>
                <w:b/>
                <w:lang w:val="uk-UA"/>
              </w:rPr>
              <w:t>Комплект вирівнюючих доріжок з пандусами:</w:t>
            </w:r>
          </w:p>
          <w:p w14:paraId="1EDDE36C" w14:textId="77777777" w:rsidR="00C82F3E" w:rsidRPr="00FF036D" w:rsidRDefault="00C82F3E" w:rsidP="00843FF9">
            <w:pPr>
              <w:contextualSpacing/>
              <w:rPr>
                <w:rFonts w:cstheme="minorHAnsi"/>
                <w:lang w:val="uk-UA"/>
              </w:rPr>
            </w:pPr>
            <w:r w:rsidRPr="00FF036D">
              <w:rPr>
                <w:rFonts w:cstheme="minorHAnsi"/>
                <w:lang w:val="uk-UA"/>
              </w:rPr>
              <w:t xml:space="preserve">Модульний комплект (вирівнюючі доріжки – 4 комплекти, пандуси – 4 од.), </w:t>
            </w:r>
          </w:p>
          <w:p w14:paraId="416A749C" w14:textId="77777777" w:rsidR="00C82F3E" w:rsidRPr="00FF036D" w:rsidRDefault="00C82F3E" w:rsidP="00843FF9">
            <w:pPr>
              <w:contextualSpacing/>
              <w:rPr>
                <w:rFonts w:cstheme="minorHAnsi"/>
                <w:lang w:val="uk-UA"/>
              </w:rPr>
            </w:pPr>
            <w:r w:rsidRPr="00FF036D">
              <w:rPr>
                <w:rFonts w:cstheme="minorHAnsi"/>
                <w:lang w:val="uk-UA"/>
              </w:rPr>
              <w:t>Довжина доріжок не менше 12 м (6 метрів для заїзду, 6 метрів для з’їзду)</w:t>
            </w:r>
          </w:p>
        </w:tc>
      </w:tr>
      <w:tr w:rsidR="00C82F3E" w:rsidRPr="009D1692" w14:paraId="0F1CCC1A" w14:textId="77777777" w:rsidTr="003179C1">
        <w:trPr>
          <w:trHeight w:val="1018"/>
        </w:trPr>
        <w:tc>
          <w:tcPr>
            <w:tcW w:w="347" w:type="dxa"/>
          </w:tcPr>
          <w:p w14:paraId="5818D985" w14:textId="77777777" w:rsidR="00C82F3E" w:rsidRPr="00FF036D" w:rsidRDefault="00C82F3E" w:rsidP="00843FF9">
            <w:pPr>
              <w:contextualSpacing/>
              <w:rPr>
                <w:rFonts w:cstheme="minorHAnsi"/>
                <w:lang w:val="uk-UA"/>
              </w:rPr>
            </w:pPr>
            <w:r w:rsidRPr="00FF036D">
              <w:rPr>
                <w:rFonts w:cstheme="minorHAnsi"/>
                <w:lang w:val="uk-UA"/>
              </w:rPr>
              <w:t>3</w:t>
            </w:r>
          </w:p>
        </w:tc>
        <w:tc>
          <w:tcPr>
            <w:tcW w:w="10363" w:type="dxa"/>
            <w:gridSpan w:val="4"/>
          </w:tcPr>
          <w:p w14:paraId="4C5DA4F3" w14:textId="77777777" w:rsidR="00C82F3E" w:rsidRPr="00FF036D" w:rsidRDefault="00C82F3E" w:rsidP="00843FF9">
            <w:pPr>
              <w:contextualSpacing/>
              <w:rPr>
                <w:rFonts w:cstheme="minorHAnsi"/>
                <w:lang w:val="uk-UA"/>
              </w:rPr>
            </w:pPr>
            <w:r w:rsidRPr="00FF036D">
              <w:rPr>
                <w:rFonts w:cstheme="minorHAnsi"/>
                <w:b/>
                <w:lang w:val="uk-UA"/>
              </w:rPr>
              <w:t>Камери з модулем розпізнавання номерних знаків</w:t>
            </w:r>
            <w:r w:rsidRPr="00FF036D">
              <w:rPr>
                <w:rFonts w:cstheme="minorHAnsi"/>
                <w:lang w:val="uk-UA"/>
              </w:rPr>
              <w:t xml:space="preserve">  - 1 комплект</w:t>
            </w:r>
          </w:p>
          <w:p w14:paraId="3F8DCBC1" w14:textId="77777777" w:rsidR="00C82F3E" w:rsidRPr="00FF036D" w:rsidRDefault="00C82F3E" w:rsidP="00843FF9">
            <w:pPr>
              <w:contextualSpacing/>
              <w:rPr>
                <w:rFonts w:cstheme="minorHAnsi"/>
                <w:lang w:val="uk-UA"/>
              </w:rPr>
            </w:pPr>
            <w:r w:rsidRPr="00FF036D">
              <w:rPr>
                <w:rFonts w:cstheme="minorHAnsi"/>
                <w:lang w:val="uk-UA"/>
              </w:rPr>
              <w:t>Камери розпізнавання номерів транспортного засобу з кронштейнами -2 од.</w:t>
            </w:r>
          </w:p>
          <w:p w14:paraId="3DCE7DE9" w14:textId="77777777" w:rsidR="00C82F3E" w:rsidRPr="00FF036D" w:rsidRDefault="00C82F3E" w:rsidP="00843FF9">
            <w:pPr>
              <w:contextualSpacing/>
              <w:rPr>
                <w:rFonts w:cstheme="minorHAnsi"/>
                <w:lang w:val="uk-UA"/>
              </w:rPr>
            </w:pPr>
            <w:r w:rsidRPr="00FF036D">
              <w:rPr>
                <w:rFonts w:cstheme="minorHAnsi"/>
                <w:lang w:val="uk-UA"/>
              </w:rPr>
              <w:t>Прожектор на пересувній стойці- 2 од.</w:t>
            </w:r>
          </w:p>
          <w:p w14:paraId="35C12278" w14:textId="77777777" w:rsidR="00C82F3E" w:rsidRPr="00FF036D" w:rsidRDefault="00C82F3E" w:rsidP="00843FF9">
            <w:pPr>
              <w:contextualSpacing/>
              <w:rPr>
                <w:rFonts w:cstheme="minorHAnsi"/>
                <w:lang w:val="uk-UA"/>
              </w:rPr>
            </w:pPr>
            <w:r w:rsidRPr="00FF036D">
              <w:rPr>
                <w:rFonts w:cstheme="minorHAnsi"/>
                <w:lang w:val="uk-UA"/>
              </w:rPr>
              <w:t>Сутінкове реле -1 од.</w:t>
            </w:r>
          </w:p>
          <w:p w14:paraId="4D5432BB" w14:textId="77777777" w:rsidR="00C82F3E" w:rsidRPr="00FF036D" w:rsidRDefault="00C82F3E" w:rsidP="00843FF9">
            <w:pPr>
              <w:contextualSpacing/>
              <w:rPr>
                <w:rFonts w:cstheme="minorHAnsi"/>
                <w:lang w:val="uk-UA"/>
              </w:rPr>
            </w:pPr>
            <w:r w:rsidRPr="00FF036D">
              <w:rPr>
                <w:rFonts w:cstheme="minorHAnsi"/>
                <w:lang w:val="uk-UA"/>
              </w:rPr>
              <w:t>Пересувна стійка для камер – 2 од.</w:t>
            </w:r>
          </w:p>
        </w:tc>
      </w:tr>
      <w:tr w:rsidR="00C82F3E" w:rsidRPr="00FF036D" w14:paraId="498B37B0" w14:textId="77777777" w:rsidTr="003179C1">
        <w:trPr>
          <w:trHeight w:val="949"/>
        </w:trPr>
        <w:tc>
          <w:tcPr>
            <w:tcW w:w="347" w:type="dxa"/>
          </w:tcPr>
          <w:p w14:paraId="36DDF137" w14:textId="77777777" w:rsidR="00C82F3E" w:rsidRPr="00FF036D" w:rsidRDefault="00C82F3E" w:rsidP="00843FF9">
            <w:pPr>
              <w:contextualSpacing/>
              <w:rPr>
                <w:rFonts w:cstheme="minorHAnsi"/>
                <w:lang w:val="uk-UA"/>
              </w:rPr>
            </w:pPr>
            <w:r w:rsidRPr="00FF036D">
              <w:rPr>
                <w:rFonts w:cstheme="minorHAnsi"/>
                <w:lang w:val="uk-UA"/>
              </w:rPr>
              <w:t>4</w:t>
            </w:r>
          </w:p>
        </w:tc>
        <w:tc>
          <w:tcPr>
            <w:tcW w:w="10363" w:type="dxa"/>
            <w:gridSpan w:val="4"/>
          </w:tcPr>
          <w:p w14:paraId="7B7BA9B0" w14:textId="77777777" w:rsidR="00C82F3E" w:rsidRPr="00FF036D" w:rsidRDefault="00C82F3E" w:rsidP="00843FF9">
            <w:pPr>
              <w:contextualSpacing/>
              <w:rPr>
                <w:rFonts w:cstheme="minorHAnsi"/>
                <w:b/>
                <w:lang w:val="uk-UA"/>
              </w:rPr>
            </w:pPr>
            <w:r w:rsidRPr="00FF036D">
              <w:rPr>
                <w:rFonts w:cstheme="minorHAnsi"/>
                <w:b/>
                <w:lang w:val="uk-UA"/>
              </w:rPr>
              <w:t>Табло інформаційне</w:t>
            </w:r>
          </w:p>
          <w:p w14:paraId="5229B58E" w14:textId="77777777" w:rsidR="00C82F3E" w:rsidRPr="00FF036D" w:rsidRDefault="00C82F3E" w:rsidP="00843FF9">
            <w:pPr>
              <w:contextualSpacing/>
              <w:rPr>
                <w:rFonts w:cstheme="minorHAnsi"/>
                <w:lang w:val="uk-UA"/>
              </w:rPr>
            </w:pPr>
            <w:r w:rsidRPr="00FF036D">
              <w:rPr>
                <w:rFonts w:cstheme="minorHAnsi"/>
                <w:lang w:val="uk-UA"/>
              </w:rPr>
              <w:t>Дублююче кольорове табло призначене для відображення ваги кожної осі та сумарної ваги автомобіля після проїзду по вагам, не менш ніж 6 осей</w:t>
            </w:r>
          </w:p>
          <w:p w14:paraId="2526E2BA" w14:textId="77777777" w:rsidR="00C82F3E" w:rsidRPr="00FF036D" w:rsidRDefault="00C82F3E" w:rsidP="00843FF9">
            <w:pPr>
              <w:contextualSpacing/>
              <w:rPr>
                <w:rFonts w:cstheme="minorHAnsi"/>
                <w:lang w:val="uk-UA"/>
              </w:rPr>
            </w:pPr>
            <w:r w:rsidRPr="00FF036D">
              <w:rPr>
                <w:rFonts w:cstheme="minorHAnsi"/>
                <w:lang w:val="uk-UA"/>
              </w:rPr>
              <w:t>Пересувна стійка для табло</w:t>
            </w:r>
          </w:p>
        </w:tc>
      </w:tr>
      <w:tr w:rsidR="00C82F3E" w:rsidRPr="009D1692" w14:paraId="0028C4B5" w14:textId="77777777" w:rsidTr="003179C1">
        <w:trPr>
          <w:trHeight w:val="864"/>
        </w:trPr>
        <w:tc>
          <w:tcPr>
            <w:tcW w:w="347" w:type="dxa"/>
          </w:tcPr>
          <w:p w14:paraId="7FF37504" w14:textId="77777777" w:rsidR="00C82F3E" w:rsidRPr="00FF036D" w:rsidRDefault="00C82F3E" w:rsidP="00843FF9">
            <w:pPr>
              <w:contextualSpacing/>
              <w:rPr>
                <w:rFonts w:cstheme="minorHAnsi"/>
                <w:lang w:val="uk-UA"/>
              </w:rPr>
            </w:pPr>
            <w:r w:rsidRPr="00FF036D">
              <w:rPr>
                <w:rFonts w:cstheme="minorHAnsi"/>
                <w:lang w:val="uk-UA"/>
              </w:rPr>
              <w:t>5</w:t>
            </w:r>
          </w:p>
        </w:tc>
        <w:tc>
          <w:tcPr>
            <w:tcW w:w="10363" w:type="dxa"/>
            <w:gridSpan w:val="4"/>
          </w:tcPr>
          <w:p w14:paraId="39DD108A" w14:textId="77777777" w:rsidR="00C82F3E" w:rsidRPr="00FF036D" w:rsidRDefault="00C82F3E" w:rsidP="00843FF9">
            <w:pPr>
              <w:contextualSpacing/>
              <w:rPr>
                <w:rFonts w:cstheme="minorHAnsi"/>
                <w:b/>
                <w:lang w:val="uk-UA"/>
              </w:rPr>
            </w:pPr>
            <w:r w:rsidRPr="00FF036D">
              <w:rPr>
                <w:rFonts w:cstheme="minorHAnsi"/>
                <w:b/>
                <w:lang w:val="uk-UA"/>
              </w:rPr>
              <w:t>Бездротовий міст Wi-Fi (комплект)</w:t>
            </w:r>
          </w:p>
          <w:p w14:paraId="70D06229" w14:textId="77777777" w:rsidR="00C82F3E" w:rsidRPr="00FF036D" w:rsidRDefault="00C82F3E" w:rsidP="00843FF9">
            <w:pPr>
              <w:contextualSpacing/>
              <w:rPr>
                <w:rFonts w:cstheme="minorHAnsi"/>
                <w:lang w:val="uk-UA"/>
              </w:rPr>
            </w:pPr>
            <w:r w:rsidRPr="00FF036D">
              <w:rPr>
                <w:rFonts w:cstheme="minorHAnsi"/>
                <w:lang w:val="uk-UA"/>
              </w:rPr>
              <w:t>Бездротовий міст Wi-Fi у режимі «точка-точка» повинен забезпечувати підключення шафи керування до локальної мережі.</w:t>
            </w:r>
          </w:p>
        </w:tc>
      </w:tr>
      <w:tr w:rsidR="00C82F3E" w:rsidRPr="009D1692" w14:paraId="291A72F0" w14:textId="77777777" w:rsidTr="003179C1">
        <w:trPr>
          <w:trHeight w:val="1005"/>
        </w:trPr>
        <w:tc>
          <w:tcPr>
            <w:tcW w:w="347" w:type="dxa"/>
          </w:tcPr>
          <w:p w14:paraId="4F8BB5A8" w14:textId="77777777" w:rsidR="00C82F3E" w:rsidRPr="00FF036D" w:rsidRDefault="00C82F3E" w:rsidP="00843FF9">
            <w:pPr>
              <w:contextualSpacing/>
              <w:rPr>
                <w:rFonts w:cstheme="minorHAnsi"/>
                <w:lang w:val="uk-UA"/>
              </w:rPr>
            </w:pPr>
            <w:r w:rsidRPr="00FF036D">
              <w:rPr>
                <w:rFonts w:cstheme="minorHAnsi"/>
                <w:lang w:val="uk-UA"/>
              </w:rPr>
              <w:t>6</w:t>
            </w:r>
          </w:p>
        </w:tc>
        <w:tc>
          <w:tcPr>
            <w:tcW w:w="10363" w:type="dxa"/>
            <w:gridSpan w:val="4"/>
          </w:tcPr>
          <w:p w14:paraId="3DC4D6C8" w14:textId="77777777" w:rsidR="00C82F3E" w:rsidRPr="00FF036D" w:rsidRDefault="00C82F3E" w:rsidP="00843FF9">
            <w:pPr>
              <w:contextualSpacing/>
              <w:rPr>
                <w:rFonts w:cstheme="minorHAnsi"/>
                <w:b/>
                <w:lang w:val="uk-UA"/>
              </w:rPr>
            </w:pPr>
            <w:r w:rsidRPr="00FF036D">
              <w:rPr>
                <w:rFonts w:cstheme="minorHAnsi"/>
                <w:b/>
                <w:lang w:val="uk-UA"/>
              </w:rPr>
              <w:t>Шафа комутаційна всепогодна</w:t>
            </w:r>
          </w:p>
          <w:p w14:paraId="43708DF3" w14:textId="77777777" w:rsidR="00C82F3E" w:rsidRPr="00FF036D" w:rsidRDefault="00C82F3E" w:rsidP="00843FF9">
            <w:pPr>
              <w:contextualSpacing/>
              <w:rPr>
                <w:rFonts w:cstheme="minorHAnsi"/>
                <w:lang w:val="uk-UA"/>
              </w:rPr>
            </w:pPr>
            <w:r w:rsidRPr="00FF036D">
              <w:rPr>
                <w:rFonts w:cstheme="minorHAnsi"/>
                <w:lang w:val="uk-UA"/>
              </w:rPr>
              <w:t xml:space="preserve">Призначена для розміщення вагового індикатора, а також мережевого та комутаційного обладнання, у тому числі: ваговий індикатор, некерований комутатор (4 порти), перетворювачі RS-232/Ethernet, RS-485/Ethernet, силові автомати, розетки, система обігріву з терморегулятором, бездротовий міст Wi-Fi. </w:t>
            </w:r>
          </w:p>
          <w:p w14:paraId="50026E34" w14:textId="77777777" w:rsidR="00C82F3E" w:rsidRPr="00FF036D" w:rsidRDefault="00C82F3E" w:rsidP="00843FF9">
            <w:pPr>
              <w:contextualSpacing/>
              <w:rPr>
                <w:rFonts w:cstheme="minorHAnsi"/>
                <w:lang w:val="uk-UA"/>
              </w:rPr>
            </w:pPr>
            <w:r w:rsidRPr="00FF036D">
              <w:rPr>
                <w:rFonts w:cstheme="minorHAnsi"/>
                <w:lang w:val="uk-UA"/>
              </w:rPr>
              <w:t>Шафа комутаційна всепогодна - 1 од.</w:t>
            </w:r>
          </w:p>
          <w:p w14:paraId="084AB34F" w14:textId="77777777" w:rsidR="00C82F3E" w:rsidRPr="00FF036D" w:rsidRDefault="00C82F3E" w:rsidP="00843FF9">
            <w:pPr>
              <w:contextualSpacing/>
              <w:rPr>
                <w:rFonts w:cstheme="minorHAnsi"/>
                <w:lang w:val="uk-UA"/>
              </w:rPr>
            </w:pPr>
            <w:r w:rsidRPr="00FF036D">
              <w:rPr>
                <w:rFonts w:cstheme="minorHAnsi"/>
                <w:lang w:val="uk-UA"/>
              </w:rPr>
              <w:t>Пересувна стійка для шафи керування -1 од.</w:t>
            </w:r>
          </w:p>
        </w:tc>
      </w:tr>
      <w:tr w:rsidR="00C82F3E" w:rsidRPr="00FF036D" w14:paraId="51A5E89A" w14:textId="77777777" w:rsidTr="003179C1">
        <w:trPr>
          <w:trHeight w:val="1871"/>
        </w:trPr>
        <w:tc>
          <w:tcPr>
            <w:tcW w:w="347" w:type="dxa"/>
          </w:tcPr>
          <w:p w14:paraId="4F60C4D6" w14:textId="77777777" w:rsidR="00C82F3E" w:rsidRPr="00FF036D" w:rsidRDefault="00C82F3E" w:rsidP="00843FF9">
            <w:pPr>
              <w:contextualSpacing/>
              <w:rPr>
                <w:rFonts w:cstheme="minorHAnsi"/>
                <w:lang w:val="uk-UA"/>
              </w:rPr>
            </w:pPr>
            <w:r w:rsidRPr="00FF036D">
              <w:rPr>
                <w:rFonts w:cstheme="minorHAnsi"/>
                <w:lang w:val="uk-UA"/>
              </w:rPr>
              <w:t>7</w:t>
            </w:r>
          </w:p>
        </w:tc>
        <w:tc>
          <w:tcPr>
            <w:tcW w:w="10363" w:type="dxa"/>
            <w:gridSpan w:val="4"/>
          </w:tcPr>
          <w:p w14:paraId="4E6C1BC2" w14:textId="77777777" w:rsidR="00C82F3E" w:rsidRPr="00FF036D" w:rsidRDefault="00C82F3E" w:rsidP="00843FF9">
            <w:pPr>
              <w:contextualSpacing/>
              <w:rPr>
                <w:rFonts w:cstheme="minorHAnsi"/>
                <w:b/>
                <w:lang w:val="uk-UA"/>
              </w:rPr>
            </w:pPr>
            <w:r w:rsidRPr="00FF036D">
              <w:rPr>
                <w:rFonts w:cstheme="minorHAnsi"/>
                <w:b/>
                <w:lang w:val="uk-UA"/>
              </w:rPr>
              <w:t xml:space="preserve">Ноутбук оператора </w:t>
            </w:r>
          </w:p>
          <w:p w14:paraId="2471CF66" w14:textId="77777777" w:rsidR="00C82F3E" w:rsidRPr="00FF036D" w:rsidRDefault="00C82F3E" w:rsidP="00843FF9">
            <w:pPr>
              <w:contextualSpacing/>
              <w:rPr>
                <w:rFonts w:cstheme="minorHAnsi"/>
                <w:lang w:val="uk-UA"/>
              </w:rPr>
            </w:pPr>
            <w:r w:rsidRPr="00FF036D">
              <w:rPr>
                <w:rFonts w:cstheme="minorHAnsi"/>
                <w:lang w:val="uk-UA"/>
              </w:rPr>
              <w:t>Мінімальні системні вимоги для коректної роботи програмного забезпечення керування вагами з системою розпізнавання номерів:</w:t>
            </w:r>
          </w:p>
          <w:p w14:paraId="3D2E4170" w14:textId="77777777" w:rsidR="00C82F3E" w:rsidRPr="00FF036D" w:rsidRDefault="00C82F3E" w:rsidP="00843FF9">
            <w:pPr>
              <w:pStyle w:val="ListParagraph"/>
              <w:numPr>
                <w:ilvl w:val="0"/>
                <w:numId w:val="50"/>
              </w:numPr>
              <w:spacing w:before="0"/>
              <w:ind w:left="0"/>
              <w:rPr>
                <w:rFonts w:cstheme="minorHAnsi"/>
                <w:lang w:val="uk-UA"/>
              </w:rPr>
            </w:pPr>
            <w:r w:rsidRPr="00FF036D">
              <w:rPr>
                <w:rFonts w:cstheme="minorHAnsi"/>
                <w:lang w:val="uk-UA"/>
              </w:rPr>
              <w:t xml:space="preserve">Чотириядерний процесор Intel Core i5 з частотою 3.5 ГГц; </w:t>
            </w:r>
          </w:p>
          <w:p w14:paraId="3291472C" w14:textId="77777777" w:rsidR="00C82F3E" w:rsidRPr="00FF036D" w:rsidRDefault="00C82F3E" w:rsidP="00843FF9">
            <w:pPr>
              <w:pStyle w:val="ListParagraph"/>
              <w:numPr>
                <w:ilvl w:val="0"/>
                <w:numId w:val="50"/>
              </w:numPr>
              <w:spacing w:before="0"/>
              <w:ind w:left="0"/>
              <w:rPr>
                <w:rFonts w:cstheme="minorHAnsi"/>
                <w:lang w:val="uk-UA"/>
              </w:rPr>
            </w:pPr>
            <w:r w:rsidRPr="00FF036D">
              <w:rPr>
                <w:rFonts w:cstheme="minorHAnsi"/>
                <w:lang w:val="uk-UA"/>
              </w:rPr>
              <w:t xml:space="preserve">8 ГБ оперативної пам'яті типу DDR3-1333; </w:t>
            </w:r>
          </w:p>
          <w:p w14:paraId="0A642287" w14:textId="77777777" w:rsidR="00C82F3E" w:rsidRPr="00FF036D" w:rsidRDefault="00C82F3E" w:rsidP="00843FF9">
            <w:pPr>
              <w:pStyle w:val="ListParagraph"/>
              <w:numPr>
                <w:ilvl w:val="0"/>
                <w:numId w:val="50"/>
              </w:numPr>
              <w:spacing w:before="0"/>
              <w:ind w:left="0"/>
              <w:rPr>
                <w:rFonts w:cstheme="minorHAnsi"/>
                <w:lang w:val="uk-UA"/>
              </w:rPr>
            </w:pPr>
            <w:r w:rsidRPr="00FF036D">
              <w:rPr>
                <w:rFonts w:cstheme="minorHAnsi"/>
                <w:lang w:val="uk-UA"/>
              </w:rPr>
              <w:t xml:space="preserve">Монітор з роздільною здатністю Full HD (1920×1080); </w:t>
            </w:r>
          </w:p>
          <w:p w14:paraId="3E8D49B8" w14:textId="77777777" w:rsidR="00C82F3E" w:rsidRPr="00FF036D" w:rsidRDefault="00C82F3E" w:rsidP="00843FF9">
            <w:pPr>
              <w:pStyle w:val="ListParagraph"/>
              <w:numPr>
                <w:ilvl w:val="0"/>
                <w:numId w:val="50"/>
              </w:numPr>
              <w:spacing w:before="0"/>
              <w:ind w:left="0"/>
              <w:rPr>
                <w:rFonts w:cstheme="minorHAnsi"/>
                <w:lang w:val="uk-UA"/>
              </w:rPr>
            </w:pPr>
            <w:r w:rsidRPr="00FF036D">
              <w:rPr>
                <w:rFonts w:cstheme="minorHAnsi"/>
                <w:lang w:val="uk-UA"/>
              </w:rPr>
              <w:t xml:space="preserve">Об'єм жорсткого диска: SSD 120Gb+ HDD 1000 ГБ; </w:t>
            </w:r>
          </w:p>
          <w:p w14:paraId="4D51E5EB" w14:textId="77777777" w:rsidR="00C82F3E" w:rsidRPr="00FF036D" w:rsidRDefault="00C82F3E" w:rsidP="00843FF9">
            <w:pPr>
              <w:pStyle w:val="ListParagraph"/>
              <w:numPr>
                <w:ilvl w:val="0"/>
                <w:numId w:val="50"/>
              </w:numPr>
              <w:spacing w:before="0"/>
              <w:ind w:left="0"/>
              <w:rPr>
                <w:rFonts w:cstheme="minorHAnsi"/>
                <w:lang w:val="uk-UA"/>
              </w:rPr>
            </w:pPr>
            <w:r w:rsidRPr="00FF036D">
              <w:rPr>
                <w:rFonts w:cstheme="minorHAnsi"/>
                <w:lang w:val="uk-UA"/>
              </w:rPr>
              <w:t xml:space="preserve">Мінімум 4 USB портів; </w:t>
            </w:r>
          </w:p>
          <w:p w14:paraId="59EE4C8D" w14:textId="77777777" w:rsidR="00C82F3E" w:rsidRPr="00FF036D" w:rsidRDefault="00C82F3E" w:rsidP="00843FF9">
            <w:pPr>
              <w:pStyle w:val="ListParagraph"/>
              <w:numPr>
                <w:ilvl w:val="0"/>
                <w:numId w:val="50"/>
              </w:numPr>
              <w:spacing w:before="0"/>
              <w:ind w:left="0"/>
              <w:rPr>
                <w:rFonts w:cstheme="minorHAnsi"/>
                <w:lang w:val="uk-UA"/>
              </w:rPr>
            </w:pPr>
            <w:r w:rsidRPr="00FF036D">
              <w:rPr>
                <w:rFonts w:cstheme="minorHAnsi"/>
                <w:lang w:val="uk-UA"/>
              </w:rPr>
              <w:t xml:space="preserve">RJ-45 порт (Ethernet) – 1 шт; </w:t>
            </w:r>
          </w:p>
          <w:p w14:paraId="25FB9172" w14:textId="77777777" w:rsidR="00C82F3E" w:rsidRPr="00FF036D" w:rsidRDefault="00C82F3E" w:rsidP="00843FF9">
            <w:pPr>
              <w:pStyle w:val="ListParagraph"/>
              <w:numPr>
                <w:ilvl w:val="0"/>
                <w:numId w:val="50"/>
              </w:numPr>
              <w:spacing w:before="0"/>
              <w:ind w:left="0"/>
              <w:rPr>
                <w:rFonts w:cstheme="minorHAnsi"/>
                <w:lang w:val="uk-UA"/>
              </w:rPr>
            </w:pPr>
            <w:r w:rsidRPr="00FF036D">
              <w:rPr>
                <w:rFonts w:cstheme="minorHAnsi"/>
                <w:lang w:val="uk-UA"/>
              </w:rPr>
              <w:t xml:space="preserve">Операційна система Windows 10 Professional; </w:t>
            </w:r>
          </w:p>
          <w:p w14:paraId="3F077C2F" w14:textId="77777777" w:rsidR="00C82F3E" w:rsidRPr="00FF036D" w:rsidRDefault="00C82F3E" w:rsidP="00843FF9">
            <w:pPr>
              <w:pStyle w:val="ListParagraph"/>
              <w:numPr>
                <w:ilvl w:val="0"/>
                <w:numId w:val="50"/>
              </w:numPr>
              <w:spacing w:before="0"/>
              <w:ind w:left="0"/>
              <w:rPr>
                <w:rFonts w:cstheme="minorHAnsi"/>
                <w:lang w:val="uk-UA"/>
              </w:rPr>
            </w:pPr>
            <w:r w:rsidRPr="00FF036D">
              <w:rPr>
                <w:rFonts w:cstheme="minorHAnsi"/>
                <w:lang w:val="uk-UA"/>
              </w:rPr>
              <w:t>Встановлений Microsoft Office Pack;</w:t>
            </w:r>
          </w:p>
        </w:tc>
      </w:tr>
      <w:tr w:rsidR="00C82F3E" w:rsidRPr="00FF036D" w14:paraId="3733D41F" w14:textId="77777777" w:rsidTr="003179C1">
        <w:trPr>
          <w:trHeight w:val="2455"/>
        </w:trPr>
        <w:tc>
          <w:tcPr>
            <w:tcW w:w="347" w:type="dxa"/>
          </w:tcPr>
          <w:p w14:paraId="6CF02FB4" w14:textId="77777777" w:rsidR="00C82F3E" w:rsidRPr="00FF036D" w:rsidRDefault="00C82F3E" w:rsidP="00843FF9">
            <w:pPr>
              <w:contextualSpacing/>
              <w:rPr>
                <w:rFonts w:cstheme="minorHAnsi"/>
                <w:lang w:val="uk-UA"/>
              </w:rPr>
            </w:pPr>
            <w:r w:rsidRPr="00FF036D">
              <w:rPr>
                <w:rFonts w:cstheme="minorHAnsi"/>
                <w:lang w:val="uk-UA"/>
              </w:rPr>
              <w:t>8</w:t>
            </w:r>
          </w:p>
        </w:tc>
        <w:tc>
          <w:tcPr>
            <w:tcW w:w="10363" w:type="dxa"/>
            <w:gridSpan w:val="4"/>
          </w:tcPr>
          <w:p w14:paraId="5562FA16" w14:textId="77777777" w:rsidR="00C82F3E" w:rsidRPr="00FF036D" w:rsidRDefault="00C82F3E" w:rsidP="00843FF9">
            <w:pPr>
              <w:contextualSpacing/>
              <w:rPr>
                <w:rFonts w:cstheme="minorHAnsi"/>
                <w:b/>
                <w:lang w:val="uk-UA"/>
              </w:rPr>
            </w:pPr>
            <w:r w:rsidRPr="00FF036D">
              <w:rPr>
                <w:rFonts w:cstheme="minorHAnsi"/>
                <w:b/>
                <w:lang w:val="uk-UA"/>
              </w:rPr>
              <w:t>Програмне забезпечення керування вагами</w:t>
            </w:r>
          </w:p>
          <w:p w14:paraId="5120F4D5" w14:textId="77777777" w:rsidR="00C82F3E" w:rsidRPr="00FF036D" w:rsidRDefault="00C82F3E" w:rsidP="00843FF9">
            <w:pPr>
              <w:contextualSpacing/>
              <w:rPr>
                <w:rFonts w:cstheme="minorHAnsi"/>
                <w:lang w:val="uk-UA"/>
              </w:rPr>
            </w:pPr>
            <w:r w:rsidRPr="00FF036D">
              <w:rPr>
                <w:rFonts w:cstheme="minorHAnsi"/>
                <w:lang w:val="uk-UA"/>
              </w:rPr>
              <w:t>Виконує наступні функції:</w:t>
            </w:r>
          </w:p>
          <w:p w14:paraId="785D7D38" w14:textId="77777777" w:rsidR="00C82F3E" w:rsidRPr="00FF036D" w:rsidRDefault="00C82F3E" w:rsidP="00C82F3E">
            <w:pPr>
              <w:pStyle w:val="ListParagraph"/>
              <w:numPr>
                <w:ilvl w:val="0"/>
                <w:numId w:val="51"/>
              </w:numPr>
              <w:tabs>
                <w:tab w:val="left" w:pos="322"/>
              </w:tabs>
              <w:spacing w:before="0"/>
              <w:ind w:left="0" w:firstLine="0"/>
              <w:rPr>
                <w:rFonts w:cstheme="minorHAnsi"/>
                <w:lang w:val="uk-UA"/>
              </w:rPr>
            </w:pPr>
            <w:r w:rsidRPr="00FF036D">
              <w:rPr>
                <w:rFonts w:cstheme="minorHAnsi"/>
                <w:lang w:val="uk-UA"/>
              </w:rPr>
              <w:t>Автоматичну фіксацію, збереження даних та ведення бази даних про кожне зважування (не менш ніж 6 осей ТЗ):</w:t>
            </w:r>
          </w:p>
          <w:p w14:paraId="3599D87D" w14:textId="77777777" w:rsidR="00C82F3E" w:rsidRPr="00FF036D" w:rsidRDefault="00C82F3E" w:rsidP="00843FF9">
            <w:pPr>
              <w:pStyle w:val="ListParagraph"/>
              <w:numPr>
                <w:ilvl w:val="0"/>
                <w:numId w:val="49"/>
              </w:numPr>
              <w:spacing w:before="0"/>
              <w:ind w:left="0"/>
              <w:rPr>
                <w:rFonts w:cstheme="minorHAnsi"/>
                <w:lang w:val="uk-UA"/>
              </w:rPr>
            </w:pPr>
            <w:r w:rsidRPr="00FF036D">
              <w:rPr>
                <w:rFonts w:cstheme="minorHAnsi"/>
                <w:lang w:val="uk-UA"/>
              </w:rPr>
              <w:t>Дата та час проїзду ТЗ;</w:t>
            </w:r>
          </w:p>
          <w:p w14:paraId="6A12F2B9" w14:textId="77777777" w:rsidR="00C82F3E" w:rsidRPr="00FF036D" w:rsidRDefault="00C82F3E" w:rsidP="00843FF9">
            <w:pPr>
              <w:pStyle w:val="ListParagraph"/>
              <w:numPr>
                <w:ilvl w:val="0"/>
                <w:numId w:val="49"/>
              </w:numPr>
              <w:spacing w:before="0"/>
              <w:ind w:left="0"/>
              <w:rPr>
                <w:rFonts w:cstheme="minorHAnsi"/>
                <w:lang w:val="uk-UA"/>
              </w:rPr>
            </w:pPr>
            <w:r w:rsidRPr="00FF036D">
              <w:rPr>
                <w:rFonts w:cstheme="minorHAnsi"/>
                <w:lang w:val="uk-UA"/>
              </w:rPr>
              <w:t>Порядковий номер зважування</w:t>
            </w:r>
          </w:p>
          <w:p w14:paraId="73F68FB3" w14:textId="77777777" w:rsidR="00C82F3E" w:rsidRPr="00FF036D" w:rsidRDefault="00C82F3E" w:rsidP="00843FF9">
            <w:pPr>
              <w:pStyle w:val="ListParagraph"/>
              <w:numPr>
                <w:ilvl w:val="0"/>
                <w:numId w:val="49"/>
              </w:numPr>
              <w:spacing w:before="0"/>
              <w:ind w:left="0"/>
              <w:rPr>
                <w:rFonts w:cstheme="minorHAnsi"/>
                <w:lang w:val="uk-UA"/>
              </w:rPr>
            </w:pPr>
            <w:r w:rsidRPr="00FF036D">
              <w:rPr>
                <w:rFonts w:cstheme="minorHAnsi"/>
                <w:lang w:val="uk-UA"/>
              </w:rPr>
              <w:t>Номер тягача</w:t>
            </w:r>
          </w:p>
          <w:p w14:paraId="54F3C6D4" w14:textId="77777777" w:rsidR="00C82F3E" w:rsidRPr="00FF036D" w:rsidRDefault="00C82F3E" w:rsidP="00843FF9">
            <w:pPr>
              <w:pStyle w:val="ListParagraph"/>
              <w:numPr>
                <w:ilvl w:val="0"/>
                <w:numId w:val="49"/>
              </w:numPr>
              <w:spacing w:before="0"/>
              <w:ind w:left="0"/>
              <w:rPr>
                <w:rFonts w:cstheme="minorHAnsi"/>
                <w:lang w:val="uk-UA"/>
              </w:rPr>
            </w:pPr>
            <w:r w:rsidRPr="00FF036D">
              <w:rPr>
                <w:rFonts w:cstheme="minorHAnsi"/>
                <w:lang w:val="uk-UA"/>
              </w:rPr>
              <w:t>Номер причепа</w:t>
            </w:r>
          </w:p>
          <w:p w14:paraId="271F9626" w14:textId="77777777" w:rsidR="00C82F3E" w:rsidRPr="00FF036D" w:rsidRDefault="00C82F3E" w:rsidP="00843FF9">
            <w:pPr>
              <w:pStyle w:val="ListParagraph"/>
              <w:numPr>
                <w:ilvl w:val="0"/>
                <w:numId w:val="49"/>
              </w:numPr>
              <w:spacing w:before="0"/>
              <w:ind w:left="0"/>
              <w:rPr>
                <w:rFonts w:cstheme="minorHAnsi"/>
                <w:lang w:val="uk-UA"/>
              </w:rPr>
            </w:pPr>
            <w:r w:rsidRPr="00FF036D">
              <w:rPr>
                <w:rFonts w:cstheme="minorHAnsi"/>
                <w:lang w:val="uk-UA"/>
              </w:rPr>
              <w:t>Швидкість проїзду</w:t>
            </w:r>
          </w:p>
          <w:p w14:paraId="01CFEF33" w14:textId="77777777" w:rsidR="00C82F3E" w:rsidRPr="00FF036D" w:rsidRDefault="00C82F3E" w:rsidP="00843FF9">
            <w:pPr>
              <w:pStyle w:val="ListParagraph"/>
              <w:numPr>
                <w:ilvl w:val="0"/>
                <w:numId w:val="49"/>
              </w:numPr>
              <w:spacing w:before="0"/>
              <w:ind w:left="0"/>
              <w:rPr>
                <w:rFonts w:cstheme="minorHAnsi"/>
                <w:lang w:val="uk-UA"/>
              </w:rPr>
            </w:pPr>
            <w:r w:rsidRPr="00FF036D">
              <w:rPr>
                <w:rFonts w:cstheme="minorHAnsi"/>
                <w:lang w:val="uk-UA"/>
              </w:rPr>
              <w:t>Вага кожної осі ТЗ</w:t>
            </w:r>
          </w:p>
          <w:p w14:paraId="21181E44" w14:textId="77777777" w:rsidR="00C82F3E" w:rsidRPr="00FF036D" w:rsidRDefault="00C82F3E" w:rsidP="00843FF9">
            <w:pPr>
              <w:pStyle w:val="ListParagraph"/>
              <w:numPr>
                <w:ilvl w:val="0"/>
                <w:numId w:val="49"/>
              </w:numPr>
              <w:spacing w:before="0"/>
              <w:ind w:left="0"/>
              <w:rPr>
                <w:rFonts w:cstheme="minorHAnsi"/>
                <w:lang w:val="uk-UA"/>
              </w:rPr>
            </w:pPr>
            <w:r w:rsidRPr="00FF036D">
              <w:rPr>
                <w:rFonts w:cstheme="minorHAnsi"/>
                <w:lang w:val="uk-UA"/>
              </w:rPr>
              <w:t>Вага брутто ТЗ</w:t>
            </w:r>
          </w:p>
          <w:p w14:paraId="354DED06" w14:textId="77777777" w:rsidR="00C82F3E" w:rsidRPr="00FF036D" w:rsidRDefault="00C82F3E" w:rsidP="00843FF9">
            <w:pPr>
              <w:pStyle w:val="ListParagraph"/>
              <w:numPr>
                <w:ilvl w:val="0"/>
                <w:numId w:val="49"/>
              </w:numPr>
              <w:spacing w:before="0"/>
              <w:ind w:left="0"/>
              <w:rPr>
                <w:rFonts w:cstheme="minorHAnsi"/>
                <w:lang w:val="uk-UA"/>
              </w:rPr>
            </w:pPr>
            <w:r w:rsidRPr="00FF036D">
              <w:rPr>
                <w:rFonts w:cstheme="minorHAnsi"/>
                <w:lang w:val="uk-UA"/>
              </w:rPr>
              <w:t>Фото переднього та заднього номерного знаку ТЗ</w:t>
            </w:r>
          </w:p>
          <w:p w14:paraId="098AD341" w14:textId="77777777" w:rsidR="00C82F3E" w:rsidRPr="00FF036D" w:rsidRDefault="00C82F3E" w:rsidP="00C82F3E">
            <w:pPr>
              <w:pStyle w:val="ListParagraph"/>
              <w:numPr>
                <w:ilvl w:val="0"/>
                <w:numId w:val="51"/>
              </w:numPr>
              <w:tabs>
                <w:tab w:val="left" w:pos="322"/>
              </w:tabs>
              <w:spacing w:before="0"/>
              <w:ind w:left="0" w:firstLine="0"/>
              <w:rPr>
                <w:rFonts w:cstheme="minorHAnsi"/>
                <w:lang w:val="uk-UA"/>
              </w:rPr>
            </w:pPr>
            <w:r w:rsidRPr="00FF036D">
              <w:rPr>
                <w:rFonts w:cstheme="minorHAnsi"/>
                <w:lang w:val="uk-UA"/>
              </w:rPr>
              <w:t>Можливість пошуку даних зважувань: за датою/часом, номером авто.</w:t>
            </w:r>
          </w:p>
          <w:p w14:paraId="2DD71073" w14:textId="77777777" w:rsidR="00C82F3E" w:rsidRPr="00FF036D" w:rsidRDefault="00C82F3E" w:rsidP="00C82F3E">
            <w:pPr>
              <w:pStyle w:val="ListParagraph"/>
              <w:numPr>
                <w:ilvl w:val="0"/>
                <w:numId w:val="51"/>
              </w:numPr>
              <w:tabs>
                <w:tab w:val="left" w:pos="322"/>
              </w:tabs>
              <w:spacing w:before="0"/>
              <w:ind w:left="0" w:firstLine="0"/>
              <w:rPr>
                <w:rFonts w:cstheme="minorHAnsi"/>
                <w:lang w:val="uk-UA"/>
              </w:rPr>
            </w:pPr>
            <w:r w:rsidRPr="00FF036D">
              <w:rPr>
                <w:rFonts w:cstheme="minorHAnsi"/>
                <w:lang w:val="uk-UA"/>
              </w:rPr>
              <w:t>Можливість звертатися до БД зважувань для вивантаження результатів зважування у програмне забезпечення автоматизованої системи митного оформлення (через інтерфейс взаємодії RESTful API, повідомлення у форматах xml або json).</w:t>
            </w:r>
          </w:p>
          <w:p w14:paraId="2E9EC938" w14:textId="77777777" w:rsidR="00C82F3E" w:rsidRPr="00FF036D" w:rsidRDefault="00C82F3E" w:rsidP="00C82F3E">
            <w:pPr>
              <w:pStyle w:val="ListParagraph"/>
              <w:numPr>
                <w:ilvl w:val="0"/>
                <w:numId w:val="51"/>
              </w:numPr>
              <w:tabs>
                <w:tab w:val="left" w:pos="322"/>
              </w:tabs>
              <w:spacing w:before="0"/>
              <w:ind w:left="0" w:firstLine="0"/>
              <w:rPr>
                <w:rFonts w:cstheme="minorHAnsi"/>
                <w:lang w:val="uk-UA"/>
              </w:rPr>
            </w:pPr>
            <w:r w:rsidRPr="00FF036D">
              <w:rPr>
                <w:rFonts w:cstheme="minorHAnsi"/>
                <w:lang w:val="uk-UA"/>
              </w:rPr>
              <w:t>Автоматичне керування камерами з функцією розпізнавання.</w:t>
            </w:r>
          </w:p>
          <w:p w14:paraId="1C9A4116" w14:textId="77777777" w:rsidR="00C82F3E" w:rsidRPr="00FF036D" w:rsidRDefault="00C82F3E" w:rsidP="00C82F3E">
            <w:pPr>
              <w:pStyle w:val="ListParagraph"/>
              <w:numPr>
                <w:ilvl w:val="0"/>
                <w:numId w:val="51"/>
              </w:numPr>
              <w:tabs>
                <w:tab w:val="left" w:pos="322"/>
              </w:tabs>
              <w:spacing w:before="0"/>
              <w:ind w:left="0" w:firstLine="0"/>
              <w:rPr>
                <w:rFonts w:cstheme="minorHAnsi"/>
                <w:lang w:val="uk-UA"/>
              </w:rPr>
            </w:pPr>
            <w:r w:rsidRPr="00FF036D">
              <w:rPr>
                <w:rFonts w:cstheme="minorHAnsi"/>
                <w:lang w:val="uk-UA"/>
              </w:rPr>
              <w:t>Автоматичне керування вагами.</w:t>
            </w:r>
          </w:p>
          <w:p w14:paraId="64BFB75E" w14:textId="77777777" w:rsidR="00C82F3E" w:rsidRPr="00FF036D" w:rsidRDefault="00C82F3E" w:rsidP="00C82F3E">
            <w:pPr>
              <w:pStyle w:val="ListParagraph"/>
              <w:numPr>
                <w:ilvl w:val="0"/>
                <w:numId w:val="51"/>
              </w:numPr>
              <w:tabs>
                <w:tab w:val="left" w:pos="322"/>
              </w:tabs>
              <w:spacing w:before="0"/>
              <w:ind w:left="0" w:firstLine="0"/>
              <w:rPr>
                <w:rFonts w:cstheme="minorHAnsi"/>
                <w:lang w:val="uk-UA"/>
              </w:rPr>
            </w:pPr>
            <w:r w:rsidRPr="00FF036D">
              <w:rPr>
                <w:rFonts w:cstheme="minorHAnsi"/>
                <w:lang w:val="uk-UA"/>
              </w:rPr>
              <w:t>Автоматичне керування дублюючим табло.</w:t>
            </w:r>
          </w:p>
        </w:tc>
      </w:tr>
      <w:tr w:rsidR="00C82F3E" w:rsidRPr="009D1692" w14:paraId="7FEAB832" w14:textId="77777777" w:rsidTr="003179C1">
        <w:trPr>
          <w:trHeight w:val="503"/>
        </w:trPr>
        <w:tc>
          <w:tcPr>
            <w:tcW w:w="347" w:type="dxa"/>
          </w:tcPr>
          <w:p w14:paraId="21117DD8" w14:textId="77777777" w:rsidR="00C82F3E" w:rsidRPr="00FF036D" w:rsidRDefault="00C82F3E" w:rsidP="00843FF9">
            <w:pPr>
              <w:contextualSpacing/>
              <w:rPr>
                <w:rFonts w:cstheme="minorHAnsi"/>
                <w:lang w:val="uk-UA"/>
              </w:rPr>
            </w:pPr>
            <w:r w:rsidRPr="00FF036D">
              <w:rPr>
                <w:rFonts w:cstheme="minorHAnsi"/>
                <w:lang w:val="uk-UA"/>
              </w:rPr>
              <w:t>9</w:t>
            </w:r>
          </w:p>
        </w:tc>
        <w:tc>
          <w:tcPr>
            <w:tcW w:w="10363" w:type="dxa"/>
            <w:gridSpan w:val="4"/>
          </w:tcPr>
          <w:p w14:paraId="371582BD" w14:textId="77777777" w:rsidR="00C82F3E" w:rsidRPr="00FF036D" w:rsidRDefault="00C82F3E" w:rsidP="00843FF9">
            <w:pPr>
              <w:contextualSpacing/>
              <w:rPr>
                <w:rFonts w:cstheme="minorHAnsi"/>
                <w:b/>
                <w:lang w:val="uk-UA"/>
              </w:rPr>
            </w:pPr>
            <w:r w:rsidRPr="00FF036D">
              <w:rPr>
                <w:rFonts w:cstheme="minorHAnsi"/>
                <w:b/>
                <w:lang w:val="uk-UA"/>
              </w:rPr>
              <w:t>Монтажні та пуско-налагоджувальні роботи</w:t>
            </w:r>
          </w:p>
          <w:p w14:paraId="4F455A23" w14:textId="77777777" w:rsidR="00C82F3E" w:rsidRPr="00FF036D" w:rsidRDefault="00C82F3E" w:rsidP="00843FF9">
            <w:pPr>
              <w:contextualSpacing/>
              <w:rPr>
                <w:rFonts w:cstheme="minorHAnsi"/>
                <w:b/>
                <w:lang w:val="uk-UA"/>
              </w:rPr>
            </w:pPr>
            <w:r w:rsidRPr="00FF036D">
              <w:rPr>
                <w:rFonts w:cstheme="minorHAnsi"/>
                <w:b/>
                <w:lang w:val="uk-UA"/>
              </w:rPr>
              <w:t xml:space="preserve">Комплекс послуг та робіт включає: </w:t>
            </w:r>
          </w:p>
          <w:p w14:paraId="329FC383" w14:textId="77777777" w:rsidR="00C82F3E" w:rsidRPr="00FF036D" w:rsidRDefault="00C82F3E" w:rsidP="00C82F3E">
            <w:pPr>
              <w:pStyle w:val="ListParagraph"/>
              <w:numPr>
                <w:ilvl w:val="0"/>
                <w:numId w:val="52"/>
              </w:numPr>
              <w:tabs>
                <w:tab w:val="left" w:pos="322"/>
              </w:tabs>
              <w:spacing w:before="0"/>
              <w:ind w:left="0" w:firstLine="0"/>
              <w:rPr>
                <w:rFonts w:cstheme="minorHAnsi"/>
                <w:lang w:val="uk-UA"/>
              </w:rPr>
            </w:pPr>
            <w:r w:rsidRPr="00FF036D">
              <w:rPr>
                <w:rFonts w:cstheme="minorHAnsi"/>
                <w:lang w:val="uk-UA"/>
              </w:rPr>
              <w:t>Доставку обладнання на визначені автомобільні пункти перетину кордону.</w:t>
            </w:r>
          </w:p>
          <w:p w14:paraId="361C476A" w14:textId="77777777" w:rsidR="00C82F3E" w:rsidRPr="00FF036D" w:rsidRDefault="00C82F3E" w:rsidP="00C82F3E">
            <w:pPr>
              <w:pStyle w:val="ListParagraph"/>
              <w:numPr>
                <w:ilvl w:val="0"/>
                <w:numId w:val="52"/>
              </w:numPr>
              <w:tabs>
                <w:tab w:val="left" w:pos="322"/>
              </w:tabs>
              <w:spacing w:before="0"/>
              <w:ind w:left="0" w:firstLine="0"/>
              <w:rPr>
                <w:rFonts w:cstheme="minorHAnsi"/>
                <w:lang w:val="uk-UA"/>
              </w:rPr>
            </w:pPr>
            <w:r w:rsidRPr="00FF036D">
              <w:rPr>
                <w:rFonts w:cstheme="minorHAnsi"/>
                <w:lang w:val="uk-UA"/>
              </w:rPr>
              <w:t>Монтажні роботи на ПП:</w:t>
            </w:r>
          </w:p>
          <w:p w14:paraId="75EC8AA4" w14:textId="77777777" w:rsidR="00C82F3E" w:rsidRPr="00FF036D" w:rsidRDefault="00C82F3E" w:rsidP="00843FF9">
            <w:pPr>
              <w:pStyle w:val="ListParagraph"/>
              <w:numPr>
                <w:ilvl w:val="0"/>
                <w:numId w:val="53"/>
              </w:numPr>
              <w:spacing w:before="0"/>
              <w:ind w:left="0"/>
              <w:rPr>
                <w:rFonts w:cstheme="minorHAnsi"/>
                <w:lang w:val="uk-UA"/>
              </w:rPr>
            </w:pPr>
            <w:r w:rsidRPr="00FF036D">
              <w:rPr>
                <w:rFonts w:cstheme="minorHAnsi"/>
                <w:lang w:val="uk-UA"/>
              </w:rPr>
              <w:t>Установка стійок для камер, табло та шафи керування.</w:t>
            </w:r>
          </w:p>
          <w:p w14:paraId="0E8FAD51" w14:textId="77777777" w:rsidR="00C82F3E" w:rsidRPr="00FF036D" w:rsidRDefault="00C82F3E" w:rsidP="00843FF9">
            <w:pPr>
              <w:pStyle w:val="ListParagraph"/>
              <w:numPr>
                <w:ilvl w:val="0"/>
                <w:numId w:val="53"/>
              </w:numPr>
              <w:spacing w:before="0"/>
              <w:ind w:left="0"/>
              <w:rPr>
                <w:rFonts w:cstheme="minorHAnsi"/>
                <w:lang w:val="uk-UA"/>
              </w:rPr>
            </w:pPr>
            <w:r w:rsidRPr="00FF036D">
              <w:rPr>
                <w:rFonts w:cstheme="minorHAnsi"/>
                <w:lang w:val="uk-UA"/>
              </w:rPr>
              <w:t>Установка та підключення камер, табло та шафи керування.</w:t>
            </w:r>
          </w:p>
          <w:p w14:paraId="38F8BA18" w14:textId="77777777" w:rsidR="00C82F3E" w:rsidRPr="00FF036D" w:rsidRDefault="00C82F3E" w:rsidP="00843FF9">
            <w:pPr>
              <w:pStyle w:val="ListParagraph"/>
              <w:numPr>
                <w:ilvl w:val="0"/>
                <w:numId w:val="53"/>
              </w:numPr>
              <w:spacing w:before="0"/>
              <w:ind w:left="0"/>
              <w:rPr>
                <w:rFonts w:cstheme="minorHAnsi"/>
                <w:lang w:val="uk-UA"/>
              </w:rPr>
            </w:pPr>
            <w:r w:rsidRPr="00FF036D">
              <w:rPr>
                <w:rFonts w:cstheme="minorHAnsi"/>
                <w:lang w:val="uk-UA"/>
              </w:rPr>
              <w:t>Прокладка кабелів від камер, табло та ваг до шафи керування.</w:t>
            </w:r>
          </w:p>
          <w:p w14:paraId="3907F101" w14:textId="77777777" w:rsidR="00C82F3E" w:rsidRPr="00FF036D" w:rsidRDefault="00C82F3E" w:rsidP="00843FF9">
            <w:pPr>
              <w:pStyle w:val="ListParagraph"/>
              <w:numPr>
                <w:ilvl w:val="0"/>
                <w:numId w:val="53"/>
              </w:numPr>
              <w:spacing w:before="0"/>
              <w:ind w:left="0"/>
              <w:rPr>
                <w:rFonts w:cstheme="minorHAnsi"/>
                <w:lang w:val="uk-UA"/>
              </w:rPr>
            </w:pPr>
            <w:r w:rsidRPr="00FF036D">
              <w:rPr>
                <w:rFonts w:cstheme="minorHAnsi"/>
                <w:lang w:val="uk-UA"/>
              </w:rPr>
              <w:t>Підключення шафи керування до локальної мережі та ноутбука оператора через безпровідний міст Wi-Fi .</w:t>
            </w:r>
          </w:p>
          <w:p w14:paraId="00B57561" w14:textId="77777777" w:rsidR="00C82F3E" w:rsidRPr="00FF036D" w:rsidRDefault="00C82F3E" w:rsidP="00C82F3E">
            <w:pPr>
              <w:pStyle w:val="ListParagraph"/>
              <w:numPr>
                <w:ilvl w:val="0"/>
                <w:numId w:val="52"/>
              </w:numPr>
              <w:tabs>
                <w:tab w:val="left" w:pos="322"/>
              </w:tabs>
              <w:spacing w:before="0"/>
              <w:ind w:left="0" w:firstLine="0"/>
              <w:rPr>
                <w:rFonts w:cstheme="minorHAnsi"/>
                <w:lang w:val="uk-UA"/>
              </w:rPr>
            </w:pPr>
            <w:r w:rsidRPr="00FF036D">
              <w:rPr>
                <w:rFonts w:cstheme="minorHAnsi"/>
                <w:lang w:val="uk-UA"/>
              </w:rPr>
              <w:t>Пуско-налагоджувальні роботи:</w:t>
            </w:r>
          </w:p>
          <w:p w14:paraId="4C64BEB0" w14:textId="77777777" w:rsidR="00C82F3E" w:rsidRPr="00FF036D" w:rsidRDefault="00C82F3E" w:rsidP="00843FF9">
            <w:pPr>
              <w:pStyle w:val="ListParagraph"/>
              <w:numPr>
                <w:ilvl w:val="0"/>
                <w:numId w:val="54"/>
              </w:numPr>
              <w:spacing w:before="0"/>
              <w:ind w:left="0"/>
              <w:rPr>
                <w:rFonts w:cstheme="minorHAnsi"/>
                <w:lang w:val="uk-UA"/>
              </w:rPr>
            </w:pPr>
            <w:r w:rsidRPr="00FF036D">
              <w:rPr>
                <w:rFonts w:cstheme="minorHAnsi"/>
                <w:lang w:val="uk-UA"/>
              </w:rPr>
              <w:t>Встановлення програмного забезпечення керування на ноутбук.</w:t>
            </w:r>
          </w:p>
          <w:p w14:paraId="4FF44579" w14:textId="77777777" w:rsidR="00C82F3E" w:rsidRPr="00FF036D" w:rsidRDefault="00C82F3E" w:rsidP="00843FF9">
            <w:pPr>
              <w:pStyle w:val="ListParagraph"/>
              <w:numPr>
                <w:ilvl w:val="0"/>
                <w:numId w:val="54"/>
              </w:numPr>
              <w:spacing w:before="0"/>
              <w:ind w:left="0"/>
              <w:rPr>
                <w:rFonts w:cstheme="minorHAnsi"/>
                <w:lang w:val="uk-UA"/>
              </w:rPr>
            </w:pPr>
            <w:r w:rsidRPr="00FF036D">
              <w:rPr>
                <w:rFonts w:cstheme="minorHAnsi"/>
                <w:lang w:val="uk-UA"/>
              </w:rPr>
              <w:t>Налаштування програмного забезпечення керування.</w:t>
            </w:r>
          </w:p>
          <w:p w14:paraId="691A0899" w14:textId="77777777" w:rsidR="00C82F3E" w:rsidRPr="00FF036D" w:rsidRDefault="00C82F3E" w:rsidP="00843FF9">
            <w:pPr>
              <w:pStyle w:val="ListParagraph"/>
              <w:numPr>
                <w:ilvl w:val="0"/>
                <w:numId w:val="54"/>
              </w:numPr>
              <w:spacing w:before="0"/>
              <w:ind w:left="0"/>
              <w:rPr>
                <w:rFonts w:cstheme="minorHAnsi"/>
                <w:lang w:val="uk-UA"/>
              </w:rPr>
            </w:pPr>
            <w:r w:rsidRPr="00FF036D">
              <w:rPr>
                <w:rFonts w:cstheme="minorHAnsi"/>
                <w:lang w:val="uk-UA"/>
              </w:rPr>
              <w:t>Налаштування камер.</w:t>
            </w:r>
          </w:p>
          <w:p w14:paraId="26C8C706" w14:textId="77777777" w:rsidR="00C82F3E" w:rsidRPr="00FF036D" w:rsidRDefault="00C82F3E" w:rsidP="00843FF9">
            <w:pPr>
              <w:pStyle w:val="ListParagraph"/>
              <w:numPr>
                <w:ilvl w:val="0"/>
                <w:numId w:val="54"/>
              </w:numPr>
              <w:spacing w:before="0"/>
              <w:ind w:left="0"/>
              <w:rPr>
                <w:rFonts w:cstheme="minorHAnsi"/>
                <w:lang w:val="uk-UA"/>
              </w:rPr>
            </w:pPr>
            <w:r w:rsidRPr="00FF036D">
              <w:rPr>
                <w:rFonts w:cstheme="minorHAnsi"/>
                <w:lang w:val="uk-UA"/>
              </w:rPr>
              <w:t>Налаштування ваг.</w:t>
            </w:r>
          </w:p>
          <w:p w14:paraId="7F880B2A" w14:textId="77777777" w:rsidR="00C82F3E" w:rsidRPr="00FF036D" w:rsidRDefault="00C82F3E" w:rsidP="00843FF9">
            <w:pPr>
              <w:pStyle w:val="ListParagraph"/>
              <w:numPr>
                <w:ilvl w:val="0"/>
                <w:numId w:val="54"/>
              </w:numPr>
              <w:spacing w:before="0"/>
              <w:ind w:left="0"/>
              <w:rPr>
                <w:rFonts w:cstheme="minorHAnsi"/>
                <w:lang w:val="uk-UA"/>
              </w:rPr>
            </w:pPr>
            <w:r w:rsidRPr="00FF036D">
              <w:rPr>
                <w:rFonts w:cstheme="minorHAnsi"/>
                <w:lang w:val="uk-UA"/>
              </w:rPr>
              <w:t>Налаштування безпроводного мосту Wi-Fi</w:t>
            </w:r>
          </w:p>
          <w:p w14:paraId="044E1077" w14:textId="77777777" w:rsidR="00C82F3E" w:rsidRDefault="00C82F3E" w:rsidP="00C82F3E">
            <w:pPr>
              <w:pStyle w:val="ListParagraph"/>
              <w:numPr>
                <w:ilvl w:val="0"/>
                <w:numId w:val="54"/>
              </w:numPr>
              <w:spacing w:before="0"/>
              <w:ind w:left="0"/>
              <w:rPr>
                <w:rFonts w:cstheme="minorHAnsi"/>
                <w:lang w:val="uk-UA"/>
              </w:rPr>
            </w:pPr>
            <w:r w:rsidRPr="00FF036D">
              <w:rPr>
                <w:rFonts w:cstheme="minorHAnsi"/>
                <w:lang w:val="uk-UA"/>
              </w:rPr>
              <w:t>Повна перевірка працездатності системи.</w:t>
            </w:r>
          </w:p>
          <w:p w14:paraId="160FB895" w14:textId="6A601D39" w:rsidR="00C82F3E" w:rsidRPr="00FF036D" w:rsidRDefault="00C82F3E" w:rsidP="00843FF9">
            <w:pPr>
              <w:pStyle w:val="ListParagraph"/>
              <w:numPr>
                <w:ilvl w:val="0"/>
                <w:numId w:val="54"/>
              </w:numPr>
              <w:spacing w:before="0"/>
              <w:ind w:left="0"/>
              <w:rPr>
                <w:rFonts w:cstheme="minorHAnsi"/>
                <w:lang w:val="uk-UA"/>
              </w:rPr>
            </w:pPr>
            <w:r w:rsidRPr="00FF036D">
              <w:rPr>
                <w:rFonts w:cstheme="minorHAnsi"/>
                <w:lang w:val="uk-UA"/>
              </w:rPr>
              <w:t>Навчання оператора системи (державною мовою).</w:t>
            </w:r>
          </w:p>
        </w:tc>
      </w:tr>
      <w:tr w:rsidR="00C82F3E" w:rsidRPr="009D1692" w14:paraId="1E7E6309" w14:textId="77777777" w:rsidTr="003179C1">
        <w:trPr>
          <w:trHeight w:val="1291"/>
        </w:trPr>
        <w:tc>
          <w:tcPr>
            <w:tcW w:w="347" w:type="dxa"/>
          </w:tcPr>
          <w:p w14:paraId="6335FF84" w14:textId="77777777" w:rsidR="00C82F3E" w:rsidRPr="00FF036D" w:rsidRDefault="00C82F3E" w:rsidP="00843FF9">
            <w:pPr>
              <w:contextualSpacing/>
              <w:rPr>
                <w:rFonts w:cstheme="minorHAnsi"/>
                <w:lang w:val="uk-UA"/>
              </w:rPr>
            </w:pPr>
            <w:r w:rsidRPr="00FF036D">
              <w:rPr>
                <w:rFonts w:cstheme="minorHAnsi"/>
                <w:lang w:val="uk-UA"/>
              </w:rPr>
              <w:t>10</w:t>
            </w:r>
          </w:p>
        </w:tc>
        <w:tc>
          <w:tcPr>
            <w:tcW w:w="10363" w:type="dxa"/>
            <w:gridSpan w:val="4"/>
          </w:tcPr>
          <w:p w14:paraId="29985A86" w14:textId="77777777" w:rsidR="00C82F3E" w:rsidRPr="00FF036D" w:rsidRDefault="00C82F3E" w:rsidP="00843FF9">
            <w:pPr>
              <w:contextualSpacing/>
              <w:rPr>
                <w:rFonts w:cstheme="minorHAnsi"/>
                <w:b/>
                <w:lang w:val="uk-UA"/>
              </w:rPr>
            </w:pPr>
            <w:r w:rsidRPr="00FF036D">
              <w:rPr>
                <w:rFonts w:cstheme="minorHAnsi"/>
                <w:b/>
                <w:lang w:val="uk-UA"/>
              </w:rPr>
              <w:t xml:space="preserve">Додаткове обладнання та матеріали </w:t>
            </w:r>
          </w:p>
          <w:p w14:paraId="54D58BEA" w14:textId="77777777" w:rsidR="00C82F3E" w:rsidRPr="00FF036D" w:rsidRDefault="00C82F3E" w:rsidP="00843FF9">
            <w:pPr>
              <w:contextualSpacing/>
              <w:rPr>
                <w:rFonts w:cstheme="minorHAnsi"/>
                <w:lang w:val="uk-UA"/>
              </w:rPr>
            </w:pPr>
            <w:r w:rsidRPr="00FF036D">
              <w:rPr>
                <w:rFonts w:cstheme="minorHAnsi"/>
                <w:lang w:val="uk-UA"/>
              </w:rPr>
              <w:t xml:space="preserve">Комплект витратних матеріалів: </w:t>
            </w:r>
          </w:p>
          <w:p w14:paraId="1F65638E" w14:textId="77777777" w:rsidR="00C82F3E" w:rsidRPr="00FF036D" w:rsidRDefault="00C82F3E" w:rsidP="00843FF9">
            <w:pPr>
              <w:contextualSpacing/>
              <w:rPr>
                <w:rFonts w:cstheme="minorHAnsi"/>
                <w:lang w:val="uk-UA"/>
              </w:rPr>
            </w:pPr>
            <w:r w:rsidRPr="00FF036D">
              <w:rPr>
                <w:rFonts w:cstheme="minorHAnsi"/>
                <w:lang w:val="uk-UA"/>
              </w:rPr>
              <w:t>Провід ПВС 3*0,75 100 м.</w:t>
            </w:r>
          </w:p>
          <w:p w14:paraId="0FA9065F" w14:textId="77777777" w:rsidR="00C82F3E" w:rsidRPr="00FF036D" w:rsidRDefault="00C82F3E" w:rsidP="00843FF9">
            <w:pPr>
              <w:contextualSpacing/>
              <w:rPr>
                <w:rFonts w:cstheme="minorHAnsi"/>
                <w:lang w:val="uk-UA"/>
              </w:rPr>
            </w:pPr>
            <w:r w:rsidRPr="00FF036D">
              <w:rPr>
                <w:rFonts w:cstheme="minorHAnsi"/>
                <w:lang w:val="uk-UA"/>
              </w:rPr>
              <w:t>Кабель FTP5e (екранований, для зовнішнього прокладання) 310 м.</w:t>
            </w:r>
          </w:p>
          <w:p w14:paraId="62661E6F" w14:textId="77777777" w:rsidR="00C82F3E" w:rsidRPr="00FF036D" w:rsidRDefault="00C82F3E" w:rsidP="00843FF9">
            <w:pPr>
              <w:contextualSpacing/>
              <w:rPr>
                <w:rFonts w:cstheme="minorHAnsi"/>
                <w:lang w:val="uk-UA"/>
              </w:rPr>
            </w:pPr>
            <w:r w:rsidRPr="00FF036D">
              <w:rPr>
                <w:rFonts w:cstheme="minorHAnsi"/>
                <w:lang w:val="uk-UA"/>
              </w:rPr>
              <w:t>Комплект технічної документації (українською мовою)</w:t>
            </w:r>
          </w:p>
        </w:tc>
      </w:tr>
      <w:tr w:rsidR="00960DCF" w:rsidRPr="00FF036D" w14:paraId="221FF662" w14:textId="77777777" w:rsidTr="003179C1">
        <w:trPr>
          <w:trHeight w:val="332"/>
        </w:trPr>
        <w:tc>
          <w:tcPr>
            <w:tcW w:w="10710" w:type="dxa"/>
            <w:gridSpan w:val="5"/>
            <w:vAlign w:val="center"/>
          </w:tcPr>
          <w:p w14:paraId="75F3B97D" w14:textId="289D8D3F" w:rsidR="00960DCF" w:rsidRPr="00AD0459" w:rsidRDefault="007E783E" w:rsidP="00AD0459">
            <w:pPr>
              <w:pStyle w:val="ListParagraph"/>
              <w:numPr>
                <w:ilvl w:val="0"/>
                <w:numId w:val="55"/>
              </w:numPr>
              <w:spacing w:before="0"/>
              <w:jc w:val="center"/>
              <w:rPr>
                <w:rFonts w:cstheme="minorHAnsi"/>
                <w:b/>
              </w:rPr>
            </w:pPr>
            <w:proofErr w:type="spellStart"/>
            <w:r w:rsidRPr="007E783E">
              <w:rPr>
                <w:rFonts w:cstheme="minorHAnsi"/>
                <w:b/>
              </w:rPr>
              <w:t>Ілюстративний</w:t>
            </w:r>
            <w:proofErr w:type="spellEnd"/>
            <w:r w:rsidRPr="007E783E">
              <w:rPr>
                <w:rFonts w:cstheme="minorHAnsi"/>
                <w:b/>
              </w:rPr>
              <w:t xml:space="preserve"> </w:t>
            </w:r>
            <w:proofErr w:type="spellStart"/>
            <w:r w:rsidRPr="007E783E">
              <w:rPr>
                <w:rFonts w:cstheme="minorHAnsi"/>
                <w:b/>
              </w:rPr>
              <w:t>приклад</w:t>
            </w:r>
            <w:proofErr w:type="spellEnd"/>
          </w:p>
        </w:tc>
      </w:tr>
      <w:tr w:rsidR="00960DCF" w:rsidRPr="00FF036D" w14:paraId="24656E22" w14:textId="77777777" w:rsidTr="003179C1">
        <w:trPr>
          <w:trHeight w:val="332"/>
        </w:trPr>
        <w:tc>
          <w:tcPr>
            <w:tcW w:w="10710" w:type="dxa"/>
            <w:gridSpan w:val="5"/>
          </w:tcPr>
          <w:p w14:paraId="3BFF5697" w14:textId="7D3A7F2B" w:rsidR="00960DCF" w:rsidRDefault="007E783E" w:rsidP="00960DCF">
            <w:pPr>
              <w:pStyle w:val="ListParagraph"/>
              <w:spacing w:before="0"/>
              <w:ind w:left="0"/>
              <w:rPr>
                <w:rFonts w:cstheme="minorHAnsi"/>
                <w:b/>
                <w:lang w:val="uk-UA"/>
              </w:rPr>
            </w:pPr>
            <w:r>
              <w:rPr>
                <w:noProof/>
              </w:rPr>
              <w:drawing>
                <wp:anchor distT="0" distB="0" distL="114300" distR="114300" simplePos="0" relativeHeight="251683840" behindDoc="1" locked="0" layoutInCell="1" allowOverlap="1" wp14:anchorId="31158750" wp14:editId="37F9B248">
                  <wp:simplePos x="0" y="0"/>
                  <wp:positionH relativeFrom="column">
                    <wp:posOffset>4509770</wp:posOffset>
                  </wp:positionH>
                  <wp:positionV relativeFrom="paragraph">
                    <wp:posOffset>184150</wp:posOffset>
                  </wp:positionV>
                  <wp:extent cx="1911350" cy="1194435"/>
                  <wp:effectExtent l="0" t="0" r="0" b="5715"/>
                  <wp:wrapTight wrapText="bothSides">
                    <wp:wrapPolygon edited="0">
                      <wp:start x="0" y="0"/>
                      <wp:lineTo x="0" y="21359"/>
                      <wp:lineTo x="21313" y="21359"/>
                      <wp:lineTo x="21313" y="0"/>
                      <wp:lineTo x="0" y="0"/>
                    </wp:wrapPolygon>
                  </wp:wrapTight>
                  <wp:docPr id="20" name="Picture 20">
                    <a:extLst xmlns:a="http://schemas.openxmlformats.org/drawingml/2006/main">
                      <a:ext uri="{FF2B5EF4-FFF2-40B4-BE49-F238E27FC236}">
                        <a16:creationId xmlns:a16="http://schemas.microsoft.com/office/drawing/2014/main" id="{04B4A1D6-141C-4781-98CB-DE87A11FB7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4B4A1D6-141C-4781-98CB-DE87A11FB70E}"/>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11350" cy="119443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9744" behindDoc="1" locked="0" layoutInCell="1" allowOverlap="1" wp14:anchorId="76515D96" wp14:editId="2A803456">
                  <wp:simplePos x="0" y="0"/>
                  <wp:positionH relativeFrom="column">
                    <wp:posOffset>-3175</wp:posOffset>
                  </wp:positionH>
                  <wp:positionV relativeFrom="paragraph">
                    <wp:posOffset>173355</wp:posOffset>
                  </wp:positionV>
                  <wp:extent cx="2045335" cy="1365250"/>
                  <wp:effectExtent l="0" t="0" r="0" b="6350"/>
                  <wp:wrapTight wrapText="bothSides">
                    <wp:wrapPolygon edited="0">
                      <wp:start x="0" y="0"/>
                      <wp:lineTo x="0" y="21399"/>
                      <wp:lineTo x="21325" y="21399"/>
                      <wp:lineTo x="21325" y="0"/>
                      <wp:lineTo x="0" y="0"/>
                    </wp:wrapPolygon>
                  </wp:wrapTight>
                  <wp:docPr id="18" name="Picture 18">
                    <a:extLst xmlns:a="http://schemas.openxmlformats.org/drawingml/2006/main">
                      <a:ext uri="{FF2B5EF4-FFF2-40B4-BE49-F238E27FC236}">
                        <a16:creationId xmlns:a16="http://schemas.microsoft.com/office/drawing/2014/main" id="{00FE50A1-1A4E-4AA2-A493-C9E8334C58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FE50A1-1A4E-4AA2-A493-C9E8334C5852}"/>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45335" cy="1365250"/>
                          </a:xfrm>
                          <a:prstGeom prst="rect">
                            <a:avLst/>
                          </a:prstGeom>
                        </pic:spPr>
                      </pic:pic>
                    </a:graphicData>
                  </a:graphic>
                  <wp14:sizeRelH relativeFrom="page">
                    <wp14:pctWidth>0</wp14:pctWidth>
                  </wp14:sizeRelH>
                  <wp14:sizeRelV relativeFrom="page">
                    <wp14:pctHeight>0</wp14:pctHeight>
                  </wp14:sizeRelV>
                </wp:anchor>
              </w:drawing>
            </w:r>
          </w:p>
          <w:p w14:paraId="003FA339" w14:textId="6F908BAE" w:rsidR="007E783E" w:rsidRPr="00FF036D" w:rsidRDefault="007E783E" w:rsidP="00223746">
            <w:pPr>
              <w:pStyle w:val="ListParagraph"/>
              <w:spacing w:before="0"/>
              <w:ind w:left="0"/>
              <w:rPr>
                <w:rFonts w:cstheme="minorHAnsi"/>
                <w:b/>
                <w:lang w:val="uk-UA"/>
              </w:rPr>
            </w:pPr>
            <w:r>
              <w:rPr>
                <w:noProof/>
              </w:rPr>
              <w:drawing>
                <wp:anchor distT="0" distB="0" distL="114300" distR="114300" simplePos="0" relativeHeight="251681792" behindDoc="1" locked="0" layoutInCell="1" allowOverlap="1" wp14:anchorId="70E05D79" wp14:editId="739534F1">
                  <wp:simplePos x="0" y="0"/>
                  <wp:positionH relativeFrom="column">
                    <wp:posOffset>2120265</wp:posOffset>
                  </wp:positionH>
                  <wp:positionV relativeFrom="paragraph">
                    <wp:posOffset>16510</wp:posOffset>
                  </wp:positionV>
                  <wp:extent cx="2281999" cy="1323560"/>
                  <wp:effectExtent l="0" t="0" r="4445" b="0"/>
                  <wp:wrapTight wrapText="bothSides">
                    <wp:wrapPolygon edited="0">
                      <wp:start x="0" y="0"/>
                      <wp:lineTo x="0" y="21144"/>
                      <wp:lineTo x="21462" y="21144"/>
                      <wp:lineTo x="21462" y="0"/>
                      <wp:lineTo x="0" y="0"/>
                    </wp:wrapPolygon>
                  </wp:wrapTight>
                  <wp:docPr id="19" name="Picture 19">
                    <a:extLst xmlns:a="http://schemas.openxmlformats.org/drawingml/2006/main">
                      <a:ext uri="{FF2B5EF4-FFF2-40B4-BE49-F238E27FC236}">
                        <a16:creationId xmlns:a16="http://schemas.microsoft.com/office/drawing/2014/main" id="{22295C39-6FC3-4F12-B1D7-50EAD3B1FF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2295C39-6FC3-4F12-B1D7-50EAD3B1FFE3}"/>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281999" cy="1323560"/>
                          </a:xfrm>
                          <a:prstGeom prst="rect">
                            <a:avLst/>
                          </a:prstGeom>
                        </pic:spPr>
                      </pic:pic>
                    </a:graphicData>
                  </a:graphic>
                  <wp14:sizeRelH relativeFrom="page">
                    <wp14:pctWidth>0</wp14:pctWidth>
                  </wp14:sizeRelH>
                  <wp14:sizeRelV relativeFrom="page">
                    <wp14:pctHeight>0</wp14:pctHeight>
                  </wp14:sizeRelV>
                </wp:anchor>
              </w:drawing>
            </w:r>
          </w:p>
        </w:tc>
      </w:tr>
      <w:tr w:rsidR="00D5607A" w:rsidRPr="009D1692" w14:paraId="0A5993F3" w14:textId="77777777" w:rsidTr="003179C1">
        <w:trPr>
          <w:trHeight w:val="332"/>
        </w:trPr>
        <w:tc>
          <w:tcPr>
            <w:tcW w:w="10710" w:type="dxa"/>
            <w:gridSpan w:val="5"/>
            <w:vAlign w:val="center"/>
          </w:tcPr>
          <w:p w14:paraId="628F5CDC" w14:textId="4529C0ED" w:rsidR="00C82F3E" w:rsidRPr="00FF036D" w:rsidRDefault="00C82F3E" w:rsidP="00AD0459">
            <w:pPr>
              <w:pStyle w:val="ListParagraph"/>
              <w:numPr>
                <w:ilvl w:val="0"/>
                <w:numId w:val="55"/>
              </w:numPr>
              <w:spacing w:before="0"/>
              <w:jc w:val="center"/>
              <w:rPr>
                <w:rFonts w:cstheme="minorHAnsi"/>
                <w:b/>
                <w:lang w:val="uk-UA"/>
              </w:rPr>
            </w:pPr>
            <w:r w:rsidRPr="00FF036D">
              <w:rPr>
                <w:rFonts w:cstheme="minorHAnsi"/>
                <w:b/>
                <w:lang w:val="uk-UA"/>
              </w:rPr>
              <w:t>Вимоги до відповідності та гарантії</w:t>
            </w:r>
          </w:p>
        </w:tc>
      </w:tr>
      <w:tr w:rsidR="00C82F3E" w:rsidRPr="009D1692" w14:paraId="074AF540" w14:textId="77777777" w:rsidTr="003179C1">
        <w:trPr>
          <w:trHeight w:val="2455"/>
        </w:trPr>
        <w:tc>
          <w:tcPr>
            <w:tcW w:w="347" w:type="dxa"/>
          </w:tcPr>
          <w:p w14:paraId="29A8B878" w14:textId="77777777" w:rsidR="00C82F3E" w:rsidRPr="00FF036D" w:rsidRDefault="00C82F3E" w:rsidP="00843FF9">
            <w:pPr>
              <w:contextualSpacing/>
              <w:rPr>
                <w:rFonts w:cstheme="minorHAnsi"/>
                <w:lang w:val="uk-UA"/>
              </w:rPr>
            </w:pPr>
            <w:r w:rsidRPr="00FF036D">
              <w:rPr>
                <w:rFonts w:cstheme="minorHAnsi"/>
                <w:lang w:val="uk-UA"/>
              </w:rPr>
              <w:t>1</w:t>
            </w:r>
          </w:p>
        </w:tc>
        <w:tc>
          <w:tcPr>
            <w:tcW w:w="10363" w:type="dxa"/>
            <w:gridSpan w:val="4"/>
          </w:tcPr>
          <w:p w14:paraId="48B98DF6" w14:textId="77777777" w:rsidR="00C82F3E" w:rsidRPr="00C82F3E" w:rsidRDefault="00C82F3E" w:rsidP="00843FF9">
            <w:pPr>
              <w:pStyle w:val="ListParagraph"/>
              <w:numPr>
                <w:ilvl w:val="0"/>
                <w:numId w:val="60"/>
              </w:numPr>
              <w:ind w:left="340"/>
              <w:rPr>
                <w:rFonts w:cstheme="minorHAnsi"/>
                <w:lang w:val="uk-UA"/>
              </w:rPr>
            </w:pPr>
            <w:r w:rsidRPr="00C82F3E">
              <w:rPr>
                <w:rFonts w:cstheme="minorHAnsi"/>
                <w:lang w:val="uk-UA"/>
              </w:rPr>
              <w:t>Засоби вимірювання, які використовуються у вагах, мають бути сертифіковані відповідно до вимог Технічного регламенту законодавчо регульованих засобів вимірювальної техніки.</w:t>
            </w:r>
          </w:p>
          <w:p w14:paraId="29F3F1F3" w14:textId="77777777" w:rsidR="00C82F3E" w:rsidRPr="00C82F3E" w:rsidRDefault="00C82F3E" w:rsidP="00843FF9">
            <w:pPr>
              <w:pStyle w:val="ListParagraph"/>
              <w:numPr>
                <w:ilvl w:val="0"/>
                <w:numId w:val="60"/>
              </w:numPr>
              <w:ind w:left="340"/>
              <w:rPr>
                <w:rFonts w:cstheme="minorHAnsi"/>
                <w:lang w:val="uk-UA"/>
              </w:rPr>
            </w:pPr>
            <w:r w:rsidRPr="00C82F3E">
              <w:rPr>
                <w:rFonts w:cstheme="minorHAnsi"/>
                <w:lang w:val="uk-UA"/>
              </w:rPr>
              <w:t>Усі компоненти мають відповідати вимогам електромагнітної сумісності (Директива 2014/30 / ЄС) та мати маркування СЕ.</w:t>
            </w:r>
          </w:p>
          <w:p w14:paraId="22313858" w14:textId="77777777" w:rsidR="00C82F3E" w:rsidRPr="00C82F3E" w:rsidRDefault="00C82F3E" w:rsidP="00843FF9">
            <w:pPr>
              <w:pStyle w:val="ListParagraph"/>
              <w:numPr>
                <w:ilvl w:val="0"/>
                <w:numId w:val="60"/>
              </w:numPr>
              <w:ind w:left="340"/>
              <w:rPr>
                <w:rFonts w:cstheme="minorHAnsi"/>
                <w:lang w:val="uk-UA"/>
              </w:rPr>
            </w:pPr>
            <w:r w:rsidRPr="00C82F3E">
              <w:rPr>
                <w:rFonts w:cstheme="minorHAnsi"/>
                <w:lang w:val="uk-UA"/>
              </w:rPr>
              <w:t>Усі компоненти мають бути захищені від перенапруги.</w:t>
            </w:r>
          </w:p>
          <w:p w14:paraId="437EE737" w14:textId="77777777" w:rsidR="00C82F3E" w:rsidRPr="00C82F3E" w:rsidRDefault="00C82F3E" w:rsidP="00843FF9">
            <w:pPr>
              <w:pStyle w:val="ListParagraph"/>
              <w:numPr>
                <w:ilvl w:val="0"/>
                <w:numId w:val="60"/>
              </w:numPr>
              <w:ind w:left="340"/>
              <w:rPr>
                <w:rFonts w:cstheme="minorHAnsi"/>
                <w:lang w:val="uk-UA"/>
              </w:rPr>
            </w:pPr>
            <w:r w:rsidRPr="00C82F3E">
              <w:rPr>
                <w:rFonts w:cstheme="minorHAnsi"/>
                <w:lang w:val="uk-UA"/>
              </w:rPr>
              <w:t>Постачальник відповідальний за сумісність вагового та периферійного обладнання комплекту автомобільних динамічних ваг, забезпечення функціоналу ПЗ, наявність відповідних кабелів підключення та витратних матеріалів для монтажу.</w:t>
            </w:r>
          </w:p>
          <w:p w14:paraId="19547C26" w14:textId="77777777" w:rsidR="00C82F3E" w:rsidRPr="00C82F3E" w:rsidRDefault="00C82F3E" w:rsidP="00843FF9">
            <w:pPr>
              <w:pStyle w:val="ListParagraph"/>
              <w:numPr>
                <w:ilvl w:val="0"/>
                <w:numId w:val="60"/>
              </w:numPr>
              <w:ind w:left="340"/>
              <w:rPr>
                <w:rFonts w:cstheme="minorHAnsi"/>
                <w:lang w:val="uk-UA"/>
              </w:rPr>
            </w:pPr>
            <w:r w:rsidRPr="00C82F3E">
              <w:rPr>
                <w:rFonts w:cstheme="minorHAnsi"/>
                <w:lang w:val="uk-UA"/>
              </w:rPr>
              <w:t>Гарантійний термін становить не менше ніж 12 місяців. Упродовж цього строку Постачальник нестиме відповідальність за будь-який поточний середній ремонт системи, що є наслідком несправності компонентів або виробничої проблеми. Гарантія охоплює все обладнання, що поставляється Замовникові як основний або периферійний системний компонент, та пов'язані з ними роботи.</w:t>
            </w:r>
          </w:p>
        </w:tc>
      </w:tr>
      <w:tr w:rsidR="00D5607A" w:rsidRPr="00FF036D" w14:paraId="49238A93" w14:textId="77777777" w:rsidTr="003179C1">
        <w:trPr>
          <w:trHeight w:val="391"/>
        </w:trPr>
        <w:tc>
          <w:tcPr>
            <w:tcW w:w="10710" w:type="dxa"/>
            <w:gridSpan w:val="5"/>
          </w:tcPr>
          <w:p w14:paraId="7318A3A7" w14:textId="77777777" w:rsidR="00C82F3E" w:rsidRPr="00FF036D" w:rsidRDefault="00C82F3E" w:rsidP="00AD0459">
            <w:pPr>
              <w:pStyle w:val="ListParagraph"/>
              <w:numPr>
                <w:ilvl w:val="0"/>
                <w:numId w:val="55"/>
              </w:numPr>
              <w:spacing w:before="0"/>
              <w:ind w:left="0"/>
              <w:jc w:val="center"/>
              <w:rPr>
                <w:rFonts w:cstheme="minorHAnsi"/>
                <w:b/>
                <w:lang w:val="uk-UA"/>
              </w:rPr>
            </w:pPr>
            <w:r w:rsidRPr="00FF036D">
              <w:rPr>
                <w:rFonts w:cstheme="minorHAnsi"/>
                <w:b/>
                <w:lang w:val="uk-UA"/>
              </w:rPr>
              <w:t>Адреси доставки та установки</w:t>
            </w:r>
          </w:p>
        </w:tc>
      </w:tr>
      <w:tr w:rsidR="00B77C13" w:rsidRPr="009D1692" w14:paraId="5D49AACA" w14:textId="77777777" w:rsidTr="003179C1">
        <w:trPr>
          <w:trHeight w:val="391"/>
        </w:trPr>
        <w:tc>
          <w:tcPr>
            <w:tcW w:w="10710" w:type="dxa"/>
            <w:gridSpan w:val="5"/>
          </w:tcPr>
          <w:p w14:paraId="36AE719F" w14:textId="3397B82C" w:rsidR="00B77C13" w:rsidRPr="00223746" w:rsidRDefault="00B77C13" w:rsidP="00223746">
            <w:pPr>
              <w:rPr>
                <w:rFonts w:ascii="Calibri" w:hAnsi="Calibri" w:cs="Calibri"/>
                <w:lang w:val="uk-UA"/>
              </w:rPr>
            </w:pPr>
            <w:r w:rsidRPr="00B77C13">
              <w:rPr>
                <w:iCs/>
                <w:lang w:val="uk-UA"/>
              </w:rPr>
              <w:t>База доставки ІНКОТЕРМС – D</w:t>
            </w:r>
            <w:r w:rsidRPr="00B77C13">
              <w:rPr>
                <w:iCs/>
              </w:rPr>
              <w:t>D</w:t>
            </w:r>
            <w:r w:rsidRPr="00B77C13">
              <w:rPr>
                <w:iCs/>
                <w:lang w:val="uk-UA"/>
              </w:rPr>
              <w:t>P</w:t>
            </w:r>
            <w:r w:rsidRPr="00B77C13">
              <w:rPr>
                <w:iCs/>
                <w:lang w:val="ru-RU"/>
              </w:rPr>
              <w:t>:</w:t>
            </w:r>
            <w:r w:rsidRPr="00B77C13">
              <w:rPr>
                <w:iCs/>
                <w:lang w:val="uk-UA"/>
              </w:rPr>
              <w:t xml:space="preserve"> Україна. </w:t>
            </w:r>
            <w:r w:rsidRPr="00223746">
              <w:rPr>
                <w:rFonts w:ascii="Calibri" w:hAnsi="Calibri" w:cs="Calibri"/>
                <w:b/>
                <w:lang w:val="uk-UA"/>
              </w:rPr>
              <w:t xml:space="preserve">Термін доставки: </w:t>
            </w:r>
            <w:r w:rsidR="00223746" w:rsidRPr="00223746">
              <w:rPr>
                <w:rFonts w:ascii="Calibri" w:hAnsi="Calibri" w:cs="Calibri"/>
                <w:bCs/>
                <w:lang w:val="uk-UA"/>
              </w:rPr>
              <w:t>впродовж 100 днів з дня підписання Договору</w:t>
            </w:r>
            <w:r w:rsidRPr="00223746">
              <w:rPr>
                <w:rFonts w:ascii="Calibri" w:hAnsi="Calibri" w:cs="Calibri"/>
                <w:bCs/>
                <w:lang w:val="uk-UA"/>
              </w:rPr>
              <w:t>.</w:t>
            </w:r>
            <w:r w:rsidRPr="00223746">
              <w:rPr>
                <w:rFonts w:ascii="Calibri" w:hAnsi="Calibri" w:cs="Calibri"/>
                <w:bCs/>
                <w:lang w:val="ru-RU"/>
              </w:rPr>
              <w:t xml:space="preserve"> </w:t>
            </w:r>
          </w:p>
        </w:tc>
      </w:tr>
      <w:tr w:rsidR="00C82F3E" w:rsidRPr="00FF036D" w14:paraId="2AF8AD5B" w14:textId="77777777" w:rsidTr="003179C1">
        <w:trPr>
          <w:trHeight w:val="391"/>
        </w:trPr>
        <w:tc>
          <w:tcPr>
            <w:tcW w:w="347" w:type="dxa"/>
            <w:vAlign w:val="center"/>
          </w:tcPr>
          <w:p w14:paraId="46CB3A31" w14:textId="77777777" w:rsidR="00C82F3E" w:rsidRPr="00FF036D" w:rsidRDefault="00C82F3E" w:rsidP="00843FF9">
            <w:pPr>
              <w:contextualSpacing/>
              <w:jc w:val="center"/>
              <w:rPr>
                <w:rFonts w:cstheme="minorHAnsi"/>
                <w:lang w:val="uk-UA"/>
              </w:rPr>
            </w:pPr>
            <w:r w:rsidRPr="00FF036D">
              <w:rPr>
                <w:rFonts w:cstheme="minorHAnsi"/>
                <w:color w:val="000000"/>
                <w:lang w:val="uk-UA"/>
              </w:rPr>
              <w:t>№</w:t>
            </w:r>
          </w:p>
        </w:tc>
        <w:tc>
          <w:tcPr>
            <w:tcW w:w="5482" w:type="dxa"/>
            <w:vAlign w:val="center"/>
          </w:tcPr>
          <w:p w14:paraId="7D84491B" w14:textId="77777777" w:rsidR="00C82F3E" w:rsidRPr="00FF036D" w:rsidRDefault="00C82F3E" w:rsidP="00843FF9">
            <w:pPr>
              <w:contextualSpacing/>
              <w:jc w:val="center"/>
              <w:rPr>
                <w:rFonts w:cstheme="minorHAnsi"/>
                <w:lang w:val="uk-UA"/>
              </w:rPr>
            </w:pPr>
            <w:proofErr w:type="spellStart"/>
            <w:r w:rsidRPr="00FF036D">
              <w:rPr>
                <w:rFonts w:cstheme="minorHAnsi"/>
                <w:color w:val="000000"/>
              </w:rPr>
              <w:t>Область</w:t>
            </w:r>
            <w:proofErr w:type="spellEnd"/>
          </w:p>
        </w:tc>
        <w:tc>
          <w:tcPr>
            <w:tcW w:w="1991" w:type="dxa"/>
            <w:vAlign w:val="center"/>
          </w:tcPr>
          <w:p w14:paraId="56F592CF" w14:textId="77777777" w:rsidR="00C82F3E" w:rsidRPr="00FF036D" w:rsidRDefault="00C82F3E" w:rsidP="00843FF9">
            <w:pPr>
              <w:contextualSpacing/>
              <w:jc w:val="center"/>
              <w:rPr>
                <w:rFonts w:cstheme="minorHAnsi"/>
                <w:lang w:val="uk-UA"/>
              </w:rPr>
            </w:pPr>
            <w:r w:rsidRPr="00FF036D">
              <w:rPr>
                <w:rFonts w:cstheme="minorHAnsi"/>
                <w:color w:val="000000"/>
                <w:lang w:val="uk-UA"/>
              </w:rPr>
              <w:t>Назва МАПП</w:t>
            </w:r>
          </w:p>
        </w:tc>
        <w:tc>
          <w:tcPr>
            <w:tcW w:w="1611" w:type="dxa"/>
            <w:vAlign w:val="center"/>
          </w:tcPr>
          <w:p w14:paraId="260DEEBC" w14:textId="77777777" w:rsidR="00C82F3E" w:rsidRPr="00FF036D" w:rsidRDefault="00C82F3E" w:rsidP="00843FF9">
            <w:pPr>
              <w:contextualSpacing/>
              <w:jc w:val="center"/>
              <w:rPr>
                <w:rFonts w:cstheme="minorHAnsi"/>
                <w:lang w:val="uk-UA"/>
              </w:rPr>
            </w:pPr>
            <w:r w:rsidRPr="00FF036D">
              <w:rPr>
                <w:rFonts w:cstheme="minorHAnsi"/>
                <w:color w:val="000000"/>
                <w:lang w:val="uk-UA"/>
              </w:rPr>
              <w:t>Географічні координати</w:t>
            </w:r>
          </w:p>
        </w:tc>
        <w:tc>
          <w:tcPr>
            <w:tcW w:w="1279" w:type="dxa"/>
            <w:vAlign w:val="center"/>
          </w:tcPr>
          <w:p w14:paraId="7F8C6C79" w14:textId="77777777" w:rsidR="00C82F3E" w:rsidRPr="00FF036D" w:rsidRDefault="00C82F3E" w:rsidP="00843FF9">
            <w:pPr>
              <w:contextualSpacing/>
              <w:jc w:val="center"/>
              <w:rPr>
                <w:rFonts w:cstheme="minorHAnsi"/>
                <w:lang w:val="uk-UA"/>
              </w:rPr>
            </w:pPr>
            <w:proofErr w:type="spellStart"/>
            <w:r w:rsidRPr="00FF036D">
              <w:rPr>
                <w:rFonts w:cstheme="minorHAnsi"/>
                <w:color w:val="000000"/>
              </w:rPr>
              <w:t>Кількість</w:t>
            </w:r>
            <w:proofErr w:type="spellEnd"/>
            <w:r w:rsidRPr="00FF036D">
              <w:rPr>
                <w:rFonts w:cstheme="minorHAnsi"/>
                <w:color w:val="000000"/>
              </w:rPr>
              <w:t xml:space="preserve"> </w:t>
            </w:r>
            <w:proofErr w:type="spellStart"/>
            <w:r w:rsidRPr="00FF036D">
              <w:rPr>
                <w:rFonts w:cstheme="minorHAnsi"/>
                <w:color w:val="000000"/>
              </w:rPr>
              <w:t>одиниць</w:t>
            </w:r>
            <w:proofErr w:type="spellEnd"/>
            <w:r w:rsidRPr="00FF036D">
              <w:rPr>
                <w:rFonts w:cstheme="minorHAnsi"/>
                <w:color w:val="000000"/>
              </w:rPr>
              <w:t xml:space="preserve"> </w:t>
            </w:r>
            <w:proofErr w:type="spellStart"/>
            <w:r w:rsidRPr="00FF036D">
              <w:rPr>
                <w:rFonts w:cstheme="minorHAnsi"/>
                <w:color w:val="000000"/>
              </w:rPr>
              <w:t>для</w:t>
            </w:r>
            <w:proofErr w:type="spellEnd"/>
            <w:r w:rsidRPr="00FF036D">
              <w:rPr>
                <w:rFonts w:cstheme="minorHAnsi"/>
                <w:color w:val="000000"/>
              </w:rPr>
              <w:t xml:space="preserve"> </w:t>
            </w:r>
            <w:proofErr w:type="spellStart"/>
            <w:r w:rsidRPr="00FF036D">
              <w:rPr>
                <w:rFonts w:cstheme="minorHAnsi"/>
                <w:color w:val="000000"/>
              </w:rPr>
              <w:t>доставки</w:t>
            </w:r>
            <w:proofErr w:type="spellEnd"/>
          </w:p>
        </w:tc>
      </w:tr>
      <w:tr w:rsidR="00C82F3E" w:rsidRPr="00FF036D" w14:paraId="0D6763AC" w14:textId="77777777" w:rsidTr="003179C1">
        <w:trPr>
          <w:trHeight w:val="391"/>
        </w:trPr>
        <w:tc>
          <w:tcPr>
            <w:tcW w:w="347" w:type="dxa"/>
            <w:vAlign w:val="center"/>
          </w:tcPr>
          <w:p w14:paraId="78686847" w14:textId="77777777" w:rsidR="00C82F3E" w:rsidRPr="00FF036D" w:rsidRDefault="00C82F3E" w:rsidP="00843FF9">
            <w:pPr>
              <w:contextualSpacing/>
              <w:rPr>
                <w:rFonts w:cstheme="minorHAnsi"/>
                <w:lang w:val="uk-UA"/>
              </w:rPr>
            </w:pPr>
            <w:r w:rsidRPr="00FF036D">
              <w:rPr>
                <w:rFonts w:cstheme="minorHAnsi"/>
                <w:color w:val="000000"/>
                <w:lang w:val="uk-UA"/>
              </w:rPr>
              <w:t>1</w:t>
            </w:r>
          </w:p>
        </w:tc>
        <w:tc>
          <w:tcPr>
            <w:tcW w:w="5482" w:type="dxa"/>
            <w:vAlign w:val="center"/>
          </w:tcPr>
          <w:p w14:paraId="587565C6" w14:textId="77777777" w:rsidR="00C82F3E" w:rsidRPr="00FF036D" w:rsidRDefault="00C82F3E" w:rsidP="00843FF9">
            <w:pPr>
              <w:contextualSpacing/>
              <w:rPr>
                <w:rFonts w:cstheme="minorHAnsi"/>
                <w:lang w:val="uk-UA"/>
              </w:rPr>
            </w:pPr>
            <w:r w:rsidRPr="00FF036D">
              <w:rPr>
                <w:rFonts w:eastAsia="Calibri" w:cstheme="minorHAnsi"/>
                <w:color w:val="000000"/>
                <w:lang w:val="uk-UA"/>
              </w:rPr>
              <w:t>Чернівецька</w:t>
            </w:r>
          </w:p>
        </w:tc>
        <w:tc>
          <w:tcPr>
            <w:tcW w:w="1991" w:type="dxa"/>
            <w:vAlign w:val="center"/>
          </w:tcPr>
          <w:p w14:paraId="2ACE520B" w14:textId="77777777" w:rsidR="00C82F3E" w:rsidRPr="00FF036D" w:rsidRDefault="00C82F3E" w:rsidP="00843FF9">
            <w:pPr>
              <w:contextualSpacing/>
              <w:rPr>
                <w:rFonts w:cstheme="minorHAnsi"/>
                <w:lang w:val="uk-UA"/>
              </w:rPr>
            </w:pPr>
            <w:r w:rsidRPr="00FF036D">
              <w:rPr>
                <w:rFonts w:eastAsia="Calibri" w:cstheme="minorHAnsi"/>
                <w:color w:val="000000"/>
                <w:lang w:val="uk-UA"/>
              </w:rPr>
              <w:t>Міжнародний автомобільний пункт пропуску "Мамалига"</w:t>
            </w:r>
          </w:p>
        </w:tc>
        <w:tc>
          <w:tcPr>
            <w:tcW w:w="1611" w:type="dxa"/>
            <w:vAlign w:val="center"/>
          </w:tcPr>
          <w:p w14:paraId="482E462A" w14:textId="77777777" w:rsidR="00C82F3E" w:rsidRPr="00FF036D" w:rsidRDefault="00C82F3E" w:rsidP="00843FF9">
            <w:pPr>
              <w:contextualSpacing/>
              <w:rPr>
                <w:rFonts w:cstheme="minorHAnsi"/>
                <w:lang w:val="uk-UA"/>
              </w:rPr>
            </w:pPr>
            <w:r w:rsidRPr="00FF036D">
              <w:rPr>
                <w:rFonts w:eastAsia="Times New Roman" w:cstheme="minorHAnsi"/>
                <w:color w:val="202124"/>
                <w:kern w:val="36"/>
              </w:rPr>
              <w:t>48°15'52.6"N 26°37'23.8"E</w:t>
            </w:r>
          </w:p>
        </w:tc>
        <w:tc>
          <w:tcPr>
            <w:tcW w:w="1279" w:type="dxa"/>
            <w:vAlign w:val="center"/>
          </w:tcPr>
          <w:p w14:paraId="32468EC1" w14:textId="77777777" w:rsidR="00C82F3E" w:rsidRPr="00FF036D" w:rsidRDefault="00C82F3E" w:rsidP="00843FF9">
            <w:pPr>
              <w:contextualSpacing/>
              <w:jc w:val="center"/>
              <w:rPr>
                <w:rFonts w:cstheme="minorHAnsi"/>
                <w:lang w:val="uk-UA"/>
              </w:rPr>
            </w:pPr>
            <w:r w:rsidRPr="00FF036D">
              <w:rPr>
                <w:rFonts w:eastAsia="Calibri" w:cstheme="minorHAnsi"/>
                <w:color w:val="000000"/>
              </w:rPr>
              <w:t>2</w:t>
            </w:r>
          </w:p>
        </w:tc>
      </w:tr>
      <w:tr w:rsidR="00C82F3E" w:rsidRPr="00FF036D" w14:paraId="6F5CFCDA" w14:textId="77777777" w:rsidTr="003179C1">
        <w:trPr>
          <w:trHeight w:val="391"/>
        </w:trPr>
        <w:tc>
          <w:tcPr>
            <w:tcW w:w="347" w:type="dxa"/>
            <w:vAlign w:val="center"/>
          </w:tcPr>
          <w:p w14:paraId="2A8A82D9" w14:textId="77777777" w:rsidR="00C82F3E" w:rsidRPr="00FF036D" w:rsidRDefault="00C82F3E" w:rsidP="00843FF9">
            <w:pPr>
              <w:contextualSpacing/>
              <w:rPr>
                <w:rFonts w:cstheme="minorHAnsi"/>
                <w:lang w:val="uk-UA"/>
              </w:rPr>
            </w:pPr>
            <w:r w:rsidRPr="00FF036D">
              <w:rPr>
                <w:rFonts w:cstheme="minorHAnsi"/>
                <w:color w:val="000000"/>
                <w:lang w:val="uk-UA"/>
              </w:rPr>
              <w:t>2</w:t>
            </w:r>
          </w:p>
        </w:tc>
        <w:tc>
          <w:tcPr>
            <w:tcW w:w="5482" w:type="dxa"/>
            <w:vAlign w:val="center"/>
          </w:tcPr>
          <w:p w14:paraId="1ECA7755" w14:textId="77777777" w:rsidR="00C82F3E" w:rsidRPr="00FF036D" w:rsidRDefault="00C82F3E" w:rsidP="00843FF9">
            <w:pPr>
              <w:contextualSpacing/>
              <w:rPr>
                <w:rFonts w:cstheme="minorHAnsi"/>
                <w:lang w:val="uk-UA"/>
              </w:rPr>
            </w:pPr>
            <w:r w:rsidRPr="00FF036D">
              <w:rPr>
                <w:rFonts w:eastAsia="Calibri" w:cstheme="minorHAnsi"/>
                <w:color w:val="000000"/>
                <w:lang w:val="uk-UA"/>
              </w:rPr>
              <w:t>Чернівецька</w:t>
            </w:r>
          </w:p>
        </w:tc>
        <w:tc>
          <w:tcPr>
            <w:tcW w:w="1991" w:type="dxa"/>
            <w:vAlign w:val="center"/>
          </w:tcPr>
          <w:p w14:paraId="5850A9B4" w14:textId="77777777" w:rsidR="00C82F3E" w:rsidRPr="00FF036D" w:rsidRDefault="00C82F3E" w:rsidP="00843FF9">
            <w:pPr>
              <w:contextualSpacing/>
              <w:rPr>
                <w:rFonts w:cstheme="minorHAnsi"/>
                <w:lang w:val="uk-UA"/>
              </w:rPr>
            </w:pPr>
            <w:r w:rsidRPr="00FF036D">
              <w:rPr>
                <w:rFonts w:eastAsia="Calibri" w:cstheme="minorHAnsi"/>
                <w:color w:val="000000"/>
                <w:lang w:val="uk-UA"/>
              </w:rPr>
              <w:t>Міжнародний автомобільний пункт пропуску "Росошани"</w:t>
            </w:r>
          </w:p>
        </w:tc>
        <w:tc>
          <w:tcPr>
            <w:tcW w:w="1611" w:type="dxa"/>
            <w:vAlign w:val="center"/>
          </w:tcPr>
          <w:p w14:paraId="298B5694" w14:textId="77777777" w:rsidR="00C82F3E" w:rsidRPr="00FF036D" w:rsidRDefault="00C82F3E" w:rsidP="00843FF9">
            <w:pPr>
              <w:contextualSpacing/>
              <w:rPr>
                <w:rFonts w:cstheme="minorHAnsi"/>
                <w:lang w:val="uk-UA"/>
              </w:rPr>
            </w:pPr>
            <w:r w:rsidRPr="00FF036D">
              <w:rPr>
                <w:rFonts w:eastAsia="Times New Roman" w:cstheme="minorHAnsi"/>
                <w:color w:val="202124"/>
                <w:kern w:val="36"/>
              </w:rPr>
              <w:t>48°22'36.8"N 27°02'42.7"E</w:t>
            </w:r>
          </w:p>
        </w:tc>
        <w:tc>
          <w:tcPr>
            <w:tcW w:w="1279" w:type="dxa"/>
            <w:vAlign w:val="center"/>
          </w:tcPr>
          <w:p w14:paraId="61852CBA" w14:textId="77777777" w:rsidR="00C82F3E" w:rsidRPr="00FF036D" w:rsidRDefault="00C82F3E" w:rsidP="00843FF9">
            <w:pPr>
              <w:contextualSpacing/>
              <w:jc w:val="center"/>
              <w:rPr>
                <w:rFonts w:cstheme="minorHAnsi"/>
                <w:lang w:val="uk-UA"/>
              </w:rPr>
            </w:pPr>
            <w:r w:rsidRPr="00FF036D">
              <w:rPr>
                <w:rFonts w:eastAsia="Calibri" w:cstheme="minorHAnsi"/>
                <w:color w:val="000000"/>
              </w:rPr>
              <w:t>2</w:t>
            </w:r>
          </w:p>
        </w:tc>
      </w:tr>
      <w:tr w:rsidR="00C82F3E" w:rsidRPr="00FF036D" w14:paraId="3F0EA378" w14:textId="77777777" w:rsidTr="003179C1">
        <w:trPr>
          <w:trHeight w:val="391"/>
        </w:trPr>
        <w:tc>
          <w:tcPr>
            <w:tcW w:w="347" w:type="dxa"/>
            <w:vAlign w:val="center"/>
          </w:tcPr>
          <w:p w14:paraId="3E2F4EE0" w14:textId="77777777" w:rsidR="00C82F3E" w:rsidRPr="00FF036D" w:rsidRDefault="00C82F3E" w:rsidP="00843FF9">
            <w:pPr>
              <w:contextualSpacing/>
              <w:rPr>
                <w:rFonts w:cstheme="minorHAnsi"/>
                <w:lang w:val="uk-UA"/>
              </w:rPr>
            </w:pPr>
            <w:r w:rsidRPr="00FF036D">
              <w:rPr>
                <w:rFonts w:cstheme="minorHAnsi"/>
                <w:color w:val="000000"/>
                <w:lang w:val="uk-UA"/>
              </w:rPr>
              <w:t>3</w:t>
            </w:r>
          </w:p>
        </w:tc>
        <w:tc>
          <w:tcPr>
            <w:tcW w:w="5482" w:type="dxa"/>
            <w:vAlign w:val="center"/>
          </w:tcPr>
          <w:p w14:paraId="37F1AC4F" w14:textId="77777777" w:rsidR="00C82F3E" w:rsidRPr="00FF036D" w:rsidRDefault="00C82F3E" w:rsidP="00843FF9">
            <w:pPr>
              <w:contextualSpacing/>
              <w:rPr>
                <w:rFonts w:cstheme="minorHAnsi"/>
                <w:lang w:val="uk-UA"/>
              </w:rPr>
            </w:pPr>
            <w:r w:rsidRPr="00FF036D">
              <w:rPr>
                <w:rFonts w:eastAsia="Calibri" w:cstheme="minorHAnsi"/>
                <w:color w:val="000000"/>
                <w:lang w:val="uk-UA"/>
              </w:rPr>
              <w:t>Чернівецька</w:t>
            </w:r>
          </w:p>
        </w:tc>
        <w:tc>
          <w:tcPr>
            <w:tcW w:w="1991" w:type="dxa"/>
            <w:vAlign w:val="center"/>
          </w:tcPr>
          <w:p w14:paraId="4D6C30BC" w14:textId="77777777" w:rsidR="00C82F3E" w:rsidRPr="00FF036D" w:rsidRDefault="00C82F3E" w:rsidP="00843FF9">
            <w:pPr>
              <w:contextualSpacing/>
              <w:rPr>
                <w:rFonts w:cstheme="minorHAnsi"/>
                <w:lang w:val="uk-UA"/>
              </w:rPr>
            </w:pPr>
            <w:r w:rsidRPr="00FF036D">
              <w:rPr>
                <w:rFonts w:eastAsia="Calibri" w:cstheme="minorHAnsi"/>
                <w:color w:val="000000"/>
                <w:lang w:val="uk-UA"/>
              </w:rPr>
              <w:t>Міжнародний автомобільний пункт пропуску "Порубне"</w:t>
            </w:r>
          </w:p>
        </w:tc>
        <w:tc>
          <w:tcPr>
            <w:tcW w:w="1611" w:type="dxa"/>
            <w:vAlign w:val="center"/>
          </w:tcPr>
          <w:p w14:paraId="4A967490" w14:textId="77777777" w:rsidR="00C82F3E" w:rsidRPr="00FF036D" w:rsidRDefault="00C82F3E" w:rsidP="00843FF9">
            <w:pPr>
              <w:contextualSpacing/>
              <w:rPr>
                <w:rFonts w:cstheme="minorHAnsi"/>
                <w:lang w:val="uk-UA"/>
              </w:rPr>
            </w:pPr>
            <w:r w:rsidRPr="00FF036D">
              <w:rPr>
                <w:rFonts w:eastAsia="Calibri" w:cstheme="minorHAnsi"/>
                <w:lang w:val="uk-UA"/>
              </w:rPr>
              <w:t>47°59'24.3"N 26°03'36.0"E</w:t>
            </w:r>
          </w:p>
        </w:tc>
        <w:tc>
          <w:tcPr>
            <w:tcW w:w="1279" w:type="dxa"/>
            <w:vAlign w:val="center"/>
          </w:tcPr>
          <w:p w14:paraId="0902911B" w14:textId="77777777" w:rsidR="00C82F3E" w:rsidRPr="00FF036D" w:rsidRDefault="00C82F3E" w:rsidP="00843FF9">
            <w:pPr>
              <w:contextualSpacing/>
              <w:jc w:val="center"/>
              <w:rPr>
                <w:rFonts w:cstheme="minorHAnsi"/>
                <w:lang w:val="uk-UA"/>
              </w:rPr>
            </w:pPr>
            <w:r w:rsidRPr="00FF036D">
              <w:rPr>
                <w:rFonts w:eastAsia="Calibri" w:cstheme="minorHAnsi"/>
                <w:color w:val="000000"/>
                <w:lang w:val="uk-UA"/>
              </w:rPr>
              <w:t>2</w:t>
            </w:r>
          </w:p>
        </w:tc>
      </w:tr>
      <w:tr w:rsidR="00C82F3E" w:rsidRPr="00FF036D" w14:paraId="5CB2F2C1" w14:textId="77777777" w:rsidTr="003179C1">
        <w:trPr>
          <w:trHeight w:val="391"/>
        </w:trPr>
        <w:tc>
          <w:tcPr>
            <w:tcW w:w="347" w:type="dxa"/>
            <w:vAlign w:val="center"/>
          </w:tcPr>
          <w:p w14:paraId="14FF4E07" w14:textId="77777777" w:rsidR="00C82F3E" w:rsidRPr="00FF036D" w:rsidRDefault="00C82F3E" w:rsidP="00843FF9">
            <w:pPr>
              <w:contextualSpacing/>
              <w:rPr>
                <w:rFonts w:cstheme="minorHAnsi"/>
                <w:lang w:val="uk-UA"/>
              </w:rPr>
            </w:pPr>
            <w:r w:rsidRPr="00FF036D">
              <w:rPr>
                <w:rFonts w:cstheme="minorHAnsi"/>
                <w:color w:val="000000"/>
                <w:lang w:val="uk-UA"/>
              </w:rPr>
              <w:t>4</w:t>
            </w:r>
          </w:p>
        </w:tc>
        <w:tc>
          <w:tcPr>
            <w:tcW w:w="5482" w:type="dxa"/>
            <w:vAlign w:val="center"/>
          </w:tcPr>
          <w:p w14:paraId="21612B86" w14:textId="77777777" w:rsidR="00C82F3E" w:rsidRPr="00FF036D" w:rsidRDefault="00C82F3E" w:rsidP="00843FF9">
            <w:pPr>
              <w:contextualSpacing/>
              <w:rPr>
                <w:rFonts w:cstheme="minorHAnsi"/>
                <w:lang w:val="uk-UA"/>
              </w:rPr>
            </w:pPr>
            <w:r w:rsidRPr="00FF036D">
              <w:rPr>
                <w:rFonts w:eastAsia="Calibri" w:cstheme="minorHAnsi"/>
                <w:color w:val="000000"/>
                <w:lang w:val="uk-UA"/>
              </w:rPr>
              <w:t>Одеська</w:t>
            </w:r>
          </w:p>
        </w:tc>
        <w:tc>
          <w:tcPr>
            <w:tcW w:w="1991" w:type="dxa"/>
            <w:vAlign w:val="center"/>
          </w:tcPr>
          <w:p w14:paraId="27CF8A60" w14:textId="77777777" w:rsidR="00C82F3E" w:rsidRPr="00FF036D" w:rsidRDefault="00C82F3E" w:rsidP="00843FF9">
            <w:pPr>
              <w:contextualSpacing/>
              <w:rPr>
                <w:rFonts w:cstheme="minorHAnsi"/>
                <w:lang w:val="uk-UA"/>
              </w:rPr>
            </w:pPr>
            <w:r w:rsidRPr="00FF036D">
              <w:rPr>
                <w:rFonts w:eastAsia="Calibri" w:cstheme="minorHAnsi"/>
                <w:color w:val="000000"/>
                <w:lang w:val="uk-UA"/>
              </w:rPr>
              <w:t>Міжнародний автомобільний пункт пропуску "Старокозаче"</w:t>
            </w:r>
          </w:p>
        </w:tc>
        <w:tc>
          <w:tcPr>
            <w:tcW w:w="1611" w:type="dxa"/>
            <w:vAlign w:val="center"/>
          </w:tcPr>
          <w:p w14:paraId="5FFC3E6B" w14:textId="77777777" w:rsidR="00C82F3E" w:rsidRPr="00FF036D" w:rsidRDefault="00C82F3E" w:rsidP="00843FF9">
            <w:pPr>
              <w:contextualSpacing/>
              <w:rPr>
                <w:rFonts w:cstheme="minorHAnsi"/>
                <w:lang w:val="uk-UA"/>
              </w:rPr>
            </w:pPr>
            <w:r w:rsidRPr="00FF036D">
              <w:rPr>
                <w:rFonts w:eastAsia="Times New Roman" w:cstheme="minorHAnsi"/>
                <w:color w:val="202124"/>
                <w:kern w:val="36"/>
              </w:rPr>
              <w:t>46°22'38.7"N 29°59'13.2"E</w:t>
            </w:r>
          </w:p>
        </w:tc>
        <w:tc>
          <w:tcPr>
            <w:tcW w:w="1279" w:type="dxa"/>
            <w:vAlign w:val="center"/>
          </w:tcPr>
          <w:p w14:paraId="6AF37BE4" w14:textId="77777777" w:rsidR="00C82F3E" w:rsidRPr="00FF036D" w:rsidRDefault="00C82F3E" w:rsidP="00843FF9">
            <w:pPr>
              <w:contextualSpacing/>
              <w:jc w:val="center"/>
              <w:rPr>
                <w:rFonts w:cstheme="minorHAnsi"/>
                <w:lang w:val="uk-UA"/>
              </w:rPr>
            </w:pPr>
            <w:r w:rsidRPr="00FF036D">
              <w:rPr>
                <w:rFonts w:eastAsia="Calibri" w:cstheme="minorHAnsi"/>
                <w:color w:val="000000"/>
              </w:rPr>
              <w:t>2</w:t>
            </w:r>
          </w:p>
        </w:tc>
      </w:tr>
      <w:tr w:rsidR="00C82F3E" w:rsidRPr="00FF036D" w14:paraId="77D5A957" w14:textId="77777777" w:rsidTr="003179C1">
        <w:trPr>
          <w:trHeight w:val="391"/>
        </w:trPr>
        <w:tc>
          <w:tcPr>
            <w:tcW w:w="347" w:type="dxa"/>
            <w:vAlign w:val="center"/>
          </w:tcPr>
          <w:p w14:paraId="777405EE" w14:textId="77777777" w:rsidR="00C82F3E" w:rsidRPr="00FF036D" w:rsidRDefault="00C82F3E" w:rsidP="00843FF9">
            <w:pPr>
              <w:contextualSpacing/>
              <w:rPr>
                <w:rFonts w:cstheme="minorHAnsi"/>
                <w:lang w:val="uk-UA"/>
              </w:rPr>
            </w:pPr>
            <w:r w:rsidRPr="00FF036D">
              <w:rPr>
                <w:rFonts w:cstheme="minorHAnsi"/>
                <w:color w:val="000000"/>
                <w:lang w:val="uk-UA"/>
              </w:rPr>
              <w:t>5</w:t>
            </w:r>
          </w:p>
        </w:tc>
        <w:tc>
          <w:tcPr>
            <w:tcW w:w="5482" w:type="dxa"/>
            <w:vAlign w:val="center"/>
          </w:tcPr>
          <w:p w14:paraId="39146ACE" w14:textId="77777777" w:rsidR="00C82F3E" w:rsidRPr="00FF036D" w:rsidRDefault="00C82F3E" w:rsidP="00843FF9">
            <w:pPr>
              <w:contextualSpacing/>
              <w:rPr>
                <w:rFonts w:cstheme="minorHAnsi"/>
                <w:lang w:val="uk-UA"/>
              </w:rPr>
            </w:pPr>
            <w:r w:rsidRPr="00FF036D">
              <w:rPr>
                <w:rFonts w:eastAsia="Calibri" w:cstheme="minorHAnsi"/>
                <w:color w:val="000000"/>
                <w:lang w:val="uk-UA"/>
              </w:rPr>
              <w:t>Вінницька</w:t>
            </w:r>
          </w:p>
        </w:tc>
        <w:tc>
          <w:tcPr>
            <w:tcW w:w="1991" w:type="dxa"/>
            <w:vAlign w:val="center"/>
          </w:tcPr>
          <w:p w14:paraId="5F5237AD" w14:textId="77777777" w:rsidR="00C82F3E" w:rsidRPr="00FF036D" w:rsidRDefault="00C82F3E" w:rsidP="00843FF9">
            <w:pPr>
              <w:contextualSpacing/>
              <w:rPr>
                <w:rFonts w:cstheme="minorHAnsi"/>
                <w:lang w:val="uk-UA"/>
              </w:rPr>
            </w:pPr>
            <w:r w:rsidRPr="00FF036D">
              <w:rPr>
                <w:rFonts w:eastAsia="Calibri" w:cstheme="minorHAnsi"/>
                <w:color w:val="000000"/>
                <w:lang w:val="uk-UA"/>
              </w:rPr>
              <w:t>Міжнародний автомобільний пункт пропуску "Могилів-Подільський"</w:t>
            </w:r>
          </w:p>
        </w:tc>
        <w:tc>
          <w:tcPr>
            <w:tcW w:w="1611" w:type="dxa"/>
            <w:vAlign w:val="center"/>
          </w:tcPr>
          <w:p w14:paraId="702ED5B1" w14:textId="77777777" w:rsidR="00C82F3E" w:rsidRPr="00FF036D" w:rsidRDefault="00C82F3E" w:rsidP="00843FF9">
            <w:pPr>
              <w:contextualSpacing/>
              <w:rPr>
                <w:rFonts w:cstheme="minorHAnsi"/>
                <w:lang w:val="uk-UA"/>
              </w:rPr>
            </w:pPr>
            <w:r w:rsidRPr="00FF036D">
              <w:rPr>
                <w:rFonts w:eastAsia="Times New Roman" w:cstheme="minorHAnsi"/>
                <w:color w:val="202124"/>
                <w:kern w:val="36"/>
              </w:rPr>
              <w:t>48°25'18.7"N 27°50'06.4"E</w:t>
            </w:r>
          </w:p>
        </w:tc>
        <w:tc>
          <w:tcPr>
            <w:tcW w:w="1279" w:type="dxa"/>
            <w:vAlign w:val="center"/>
          </w:tcPr>
          <w:p w14:paraId="4FC8CC14" w14:textId="77777777" w:rsidR="00C82F3E" w:rsidRPr="00FF036D" w:rsidRDefault="00C82F3E" w:rsidP="00843FF9">
            <w:pPr>
              <w:contextualSpacing/>
              <w:jc w:val="center"/>
              <w:rPr>
                <w:rFonts w:cstheme="minorHAnsi"/>
                <w:lang w:val="uk-UA"/>
              </w:rPr>
            </w:pPr>
            <w:r w:rsidRPr="00FF036D">
              <w:rPr>
                <w:rFonts w:eastAsia="Calibri" w:cstheme="minorHAnsi"/>
                <w:color w:val="000000"/>
              </w:rPr>
              <w:t>2</w:t>
            </w:r>
          </w:p>
        </w:tc>
      </w:tr>
      <w:tr w:rsidR="00C82F3E" w:rsidRPr="00FF036D" w14:paraId="6FC74F88" w14:textId="77777777" w:rsidTr="003179C1">
        <w:trPr>
          <w:trHeight w:val="391"/>
        </w:trPr>
        <w:tc>
          <w:tcPr>
            <w:tcW w:w="347" w:type="dxa"/>
            <w:vAlign w:val="center"/>
          </w:tcPr>
          <w:p w14:paraId="63130A0C" w14:textId="77777777" w:rsidR="00C82F3E" w:rsidRPr="00FF036D" w:rsidRDefault="00C82F3E" w:rsidP="00843FF9">
            <w:pPr>
              <w:contextualSpacing/>
              <w:rPr>
                <w:rFonts w:cstheme="minorHAnsi"/>
                <w:lang w:val="uk-UA"/>
              </w:rPr>
            </w:pPr>
            <w:r w:rsidRPr="00FF036D">
              <w:rPr>
                <w:rFonts w:cstheme="minorHAnsi"/>
                <w:color w:val="000000"/>
                <w:lang w:val="uk-UA"/>
              </w:rPr>
              <w:t>6</w:t>
            </w:r>
          </w:p>
        </w:tc>
        <w:tc>
          <w:tcPr>
            <w:tcW w:w="5482" w:type="dxa"/>
            <w:vAlign w:val="center"/>
          </w:tcPr>
          <w:p w14:paraId="6C7548CC" w14:textId="77777777" w:rsidR="00C82F3E" w:rsidRPr="00FF036D" w:rsidRDefault="00C82F3E" w:rsidP="00843FF9">
            <w:pPr>
              <w:contextualSpacing/>
              <w:rPr>
                <w:rFonts w:cstheme="minorHAnsi"/>
                <w:lang w:val="uk-UA"/>
              </w:rPr>
            </w:pPr>
            <w:r w:rsidRPr="00FF036D">
              <w:rPr>
                <w:rFonts w:eastAsia="Calibri" w:cstheme="minorHAnsi"/>
                <w:color w:val="000000"/>
                <w:lang w:val="uk-UA"/>
              </w:rPr>
              <w:t>Львівська</w:t>
            </w:r>
          </w:p>
        </w:tc>
        <w:tc>
          <w:tcPr>
            <w:tcW w:w="1991" w:type="dxa"/>
            <w:vAlign w:val="center"/>
          </w:tcPr>
          <w:p w14:paraId="6A769D2A" w14:textId="77777777" w:rsidR="00C82F3E" w:rsidRPr="00FF036D" w:rsidRDefault="00C82F3E" w:rsidP="00843FF9">
            <w:pPr>
              <w:contextualSpacing/>
              <w:rPr>
                <w:rFonts w:cstheme="minorHAnsi"/>
                <w:lang w:val="uk-UA"/>
              </w:rPr>
            </w:pPr>
            <w:r w:rsidRPr="00FF036D">
              <w:rPr>
                <w:rFonts w:eastAsia="Calibri" w:cstheme="minorHAnsi"/>
                <w:color w:val="000000"/>
                <w:lang w:val="uk-UA"/>
              </w:rPr>
              <w:t>Міжнародний автомобільний пункт пропуску "Рава</w:t>
            </w:r>
            <w:r w:rsidRPr="00FF036D">
              <w:rPr>
                <w:rFonts w:eastAsia="Calibri" w:cstheme="minorHAnsi"/>
                <w:color w:val="000000"/>
                <w:lang w:val="ru-RU"/>
              </w:rPr>
              <w:t>-</w:t>
            </w:r>
            <w:r w:rsidRPr="00FF036D">
              <w:rPr>
                <w:rFonts w:eastAsia="Calibri" w:cstheme="minorHAnsi"/>
                <w:color w:val="000000"/>
                <w:lang w:val="uk-UA"/>
              </w:rPr>
              <w:t xml:space="preserve"> Руська"</w:t>
            </w:r>
          </w:p>
        </w:tc>
        <w:tc>
          <w:tcPr>
            <w:tcW w:w="1611" w:type="dxa"/>
            <w:vAlign w:val="center"/>
          </w:tcPr>
          <w:p w14:paraId="63783331" w14:textId="77777777" w:rsidR="00C82F3E" w:rsidRPr="00FF036D" w:rsidRDefault="00C82F3E" w:rsidP="00843FF9">
            <w:pPr>
              <w:contextualSpacing/>
              <w:rPr>
                <w:rFonts w:cstheme="minorHAnsi"/>
                <w:lang w:val="uk-UA"/>
              </w:rPr>
            </w:pPr>
            <w:r w:rsidRPr="00FF036D">
              <w:rPr>
                <w:rFonts w:eastAsia="Times New Roman" w:cstheme="minorHAnsi"/>
                <w:color w:val="202124"/>
                <w:kern w:val="36"/>
              </w:rPr>
              <w:t>50°16'21.8"N 23°35'32.0"E</w:t>
            </w:r>
          </w:p>
        </w:tc>
        <w:tc>
          <w:tcPr>
            <w:tcW w:w="1279" w:type="dxa"/>
            <w:vAlign w:val="center"/>
          </w:tcPr>
          <w:p w14:paraId="1550BDF6" w14:textId="77777777" w:rsidR="00C82F3E" w:rsidRPr="00FF036D" w:rsidRDefault="00C82F3E" w:rsidP="00843FF9">
            <w:pPr>
              <w:contextualSpacing/>
              <w:jc w:val="center"/>
              <w:rPr>
                <w:rFonts w:cstheme="minorHAnsi"/>
                <w:lang w:val="uk-UA"/>
              </w:rPr>
            </w:pPr>
            <w:r w:rsidRPr="00FF036D">
              <w:rPr>
                <w:rFonts w:eastAsia="Calibri" w:cstheme="minorHAnsi"/>
                <w:color w:val="000000"/>
              </w:rPr>
              <w:t>2</w:t>
            </w:r>
          </w:p>
        </w:tc>
      </w:tr>
      <w:tr w:rsidR="0093479B" w:rsidRPr="00FF036D" w14:paraId="54621321" w14:textId="77777777" w:rsidTr="003179C1">
        <w:trPr>
          <w:trHeight w:val="391"/>
        </w:trPr>
        <w:tc>
          <w:tcPr>
            <w:tcW w:w="10710" w:type="dxa"/>
            <w:gridSpan w:val="5"/>
            <w:vAlign w:val="center"/>
          </w:tcPr>
          <w:p w14:paraId="580F0C92" w14:textId="126ADD39" w:rsidR="0093479B" w:rsidRPr="001B225B" w:rsidRDefault="004C7C45" w:rsidP="00AD0459">
            <w:pPr>
              <w:pStyle w:val="ListParagraph"/>
              <w:numPr>
                <w:ilvl w:val="0"/>
                <w:numId w:val="55"/>
              </w:numPr>
              <w:jc w:val="center"/>
              <w:rPr>
                <w:b/>
                <w:bCs/>
                <w:iCs/>
                <w:lang w:val="uk-UA"/>
              </w:rPr>
            </w:pPr>
            <w:r w:rsidRPr="001B225B">
              <w:rPr>
                <w:b/>
                <w:bCs/>
                <w:iCs/>
                <w:lang w:val="uk-UA"/>
              </w:rPr>
              <w:t>Інші вимоги:</w:t>
            </w:r>
          </w:p>
        </w:tc>
      </w:tr>
      <w:tr w:rsidR="0093479B" w:rsidRPr="009D1692" w14:paraId="15DB456B" w14:textId="77777777" w:rsidTr="003179C1">
        <w:trPr>
          <w:trHeight w:val="391"/>
        </w:trPr>
        <w:tc>
          <w:tcPr>
            <w:tcW w:w="347" w:type="dxa"/>
            <w:vAlign w:val="center"/>
          </w:tcPr>
          <w:p w14:paraId="39009FD9" w14:textId="77777777" w:rsidR="0093479B" w:rsidRPr="00FF036D" w:rsidRDefault="0093479B" w:rsidP="00843FF9">
            <w:pPr>
              <w:contextualSpacing/>
              <w:rPr>
                <w:rFonts w:cstheme="minorHAnsi"/>
                <w:color w:val="000000"/>
                <w:lang w:val="uk-UA"/>
              </w:rPr>
            </w:pPr>
          </w:p>
        </w:tc>
        <w:tc>
          <w:tcPr>
            <w:tcW w:w="10363" w:type="dxa"/>
            <w:gridSpan w:val="4"/>
            <w:vAlign w:val="center"/>
          </w:tcPr>
          <w:p w14:paraId="749ED0A9" w14:textId="77777777" w:rsidR="004C7C45" w:rsidRPr="00444A24" w:rsidRDefault="004C7C45" w:rsidP="001B225B">
            <w:pPr>
              <w:pStyle w:val="ListParagraph"/>
              <w:numPr>
                <w:ilvl w:val="0"/>
                <w:numId w:val="72"/>
              </w:numPr>
              <w:ind w:left="340"/>
              <w:rPr>
                <w:iCs/>
                <w:lang w:val="uk-UA"/>
              </w:rPr>
            </w:pPr>
            <w:r w:rsidRPr="00444A24">
              <w:rPr>
                <w:iCs/>
                <w:lang w:val="uk-UA"/>
              </w:rPr>
              <w:t>Розрахунковий термін служби ваг становить 10 років або більше, і вони розраховані на щонайменше 100 зважувань на день. Ваги розраховані на інтенсивне використання з вимогою 12 місячної гарантії.</w:t>
            </w:r>
          </w:p>
          <w:p w14:paraId="0BB7E254" w14:textId="77777777" w:rsidR="004C7C45" w:rsidRPr="00444A24" w:rsidRDefault="004C7C45" w:rsidP="001B225B">
            <w:pPr>
              <w:pStyle w:val="ListParagraph"/>
              <w:numPr>
                <w:ilvl w:val="0"/>
                <w:numId w:val="72"/>
              </w:numPr>
              <w:ind w:left="340"/>
              <w:rPr>
                <w:iCs/>
                <w:lang w:val="uk-UA"/>
              </w:rPr>
            </w:pPr>
            <w:r w:rsidRPr="00444A24">
              <w:rPr>
                <w:iCs/>
                <w:lang w:val="uk-UA"/>
              </w:rPr>
              <w:t>Очікується, що постачальник виконає всі необхідні монтажні роботи та включить доставку, становлення та введення в експлуатацію у свою ціну.</w:t>
            </w:r>
          </w:p>
          <w:p w14:paraId="2872589B" w14:textId="77777777" w:rsidR="004C7C45" w:rsidRPr="00444A24" w:rsidRDefault="004C7C45" w:rsidP="001B225B">
            <w:pPr>
              <w:pStyle w:val="ListParagraph"/>
              <w:numPr>
                <w:ilvl w:val="0"/>
                <w:numId w:val="72"/>
              </w:numPr>
              <w:ind w:left="340"/>
              <w:rPr>
                <w:iCs/>
                <w:lang w:val="uk-UA"/>
              </w:rPr>
            </w:pPr>
            <w:r w:rsidRPr="00444A24">
              <w:rPr>
                <w:iCs/>
                <w:lang w:val="uk-UA"/>
              </w:rPr>
              <w:t>Постачальник зобов’язаний забезпечити належну підготовку з експлуатації, захисту навколишнього середовища та технічного обслуговування персоналу митниці, відповідального за експлуатацію обладнання.</w:t>
            </w:r>
          </w:p>
          <w:p w14:paraId="45BDEC9A" w14:textId="77777777" w:rsidR="004C7C45" w:rsidRPr="00444A24" w:rsidRDefault="004C7C45" w:rsidP="001B225B">
            <w:pPr>
              <w:pStyle w:val="ListParagraph"/>
              <w:numPr>
                <w:ilvl w:val="0"/>
                <w:numId w:val="72"/>
              </w:numPr>
              <w:ind w:left="340"/>
              <w:rPr>
                <w:iCs/>
                <w:lang w:val="uk-UA"/>
              </w:rPr>
            </w:pPr>
            <w:r w:rsidRPr="00444A24">
              <w:rPr>
                <w:iCs/>
                <w:lang w:val="uk-UA"/>
              </w:rPr>
              <w:t>Ваги повинні мати сертифікацію для використання в Україні. Постачальник повинен мати можливість надавати сертифіковану сервісну підтримку в Україні.</w:t>
            </w:r>
          </w:p>
          <w:p w14:paraId="2AECE60E" w14:textId="48A3830B" w:rsidR="00501BC8" w:rsidRPr="00444A24" w:rsidRDefault="00501BC8" w:rsidP="001B225B">
            <w:pPr>
              <w:pStyle w:val="ListParagraph"/>
              <w:numPr>
                <w:ilvl w:val="0"/>
                <w:numId w:val="72"/>
              </w:numPr>
              <w:spacing w:before="0"/>
              <w:ind w:left="340"/>
              <w:jc w:val="both"/>
              <w:rPr>
                <w:rFonts w:cstheme="minorHAnsi"/>
                <w:bCs/>
                <w:iCs/>
                <w:lang w:val="uk-UA"/>
              </w:rPr>
            </w:pPr>
            <w:r w:rsidRPr="00501BC8">
              <w:rPr>
                <w:rFonts w:cstheme="minorHAnsi"/>
                <w:bCs/>
                <w:iCs/>
                <w:lang w:val="uk-UA"/>
              </w:rPr>
              <w:t>Пропозиція повинна повністю відповідати специфікації, зазначеній вище - технічні характеристики повинні бути не гіршими за зазначені в технічному завданні.</w:t>
            </w:r>
          </w:p>
          <w:p w14:paraId="4642B894" w14:textId="77777777" w:rsidR="004C7C45" w:rsidRPr="00444A24" w:rsidRDefault="004C7C45" w:rsidP="001B225B">
            <w:pPr>
              <w:pStyle w:val="ListParagraph"/>
              <w:numPr>
                <w:ilvl w:val="0"/>
                <w:numId w:val="72"/>
              </w:numPr>
              <w:spacing w:before="0"/>
              <w:ind w:left="340"/>
              <w:jc w:val="both"/>
              <w:rPr>
                <w:rFonts w:cstheme="minorHAnsi"/>
                <w:lang w:val="uk-UA"/>
              </w:rPr>
            </w:pPr>
            <w:r w:rsidRPr="00444A24">
              <w:rPr>
                <w:rFonts w:cstheme="minorHAnsi"/>
                <w:lang w:val="uk-UA"/>
              </w:rPr>
              <w:t>Постачальник повинен доставити усі товари непошкодженими у оригінальній упаковці. Елементи, які пошкоджені під час виконання поставки, будуть повернені постачальнику та вилучені з остаточного рахунку-фактури.</w:t>
            </w:r>
          </w:p>
          <w:p w14:paraId="46AA7F1D" w14:textId="0DEBF803" w:rsidR="0093479B" w:rsidRPr="001B225B" w:rsidRDefault="004C7C45" w:rsidP="001B225B">
            <w:pPr>
              <w:pStyle w:val="ListParagraph"/>
              <w:numPr>
                <w:ilvl w:val="0"/>
                <w:numId w:val="72"/>
              </w:numPr>
              <w:spacing w:before="0"/>
              <w:ind w:left="340"/>
              <w:jc w:val="both"/>
              <w:rPr>
                <w:rFonts w:cstheme="minorHAnsi"/>
                <w:lang w:val="uk-UA"/>
              </w:rPr>
            </w:pPr>
            <w:r w:rsidRPr="00444A24">
              <w:rPr>
                <w:rFonts w:cstheme="minorHAnsi"/>
                <w:lang w:val="uk-UA"/>
              </w:rPr>
              <w:t>Усі товари повинні бути оригінальними новими продуктами; жодна використана, відремонтована або відновлена продукція не буде прийнята і буде вилучена з остаточного рахунку-фактури.</w:t>
            </w:r>
          </w:p>
        </w:tc>
      </w:tr>
    </w:tbl>
    <w:p w14:paraId="3669F7E1" w14:textId="77777777" w:rsidR="00C82F3E" w:rsidRPr="00FF036D" w:rsidRDefault="00C82F3E" w:rsidP="00C82F3E">
      <w:pPr>
        <w:rPr>
          <w:rFonts w:cstheme="minorHAnsi"/>
          <w:lang w:val="uk-UA"/>
        </w:rPr>
      </w:pPr>
    </w:p>
    <w:p w14:paraId="1A573534" w14:textId="72D254FC" w:rsidR="00C82F3E" w:rsidRPr="00223746" w:rsidRDefault="00C82F3E" w:rsidP="00C82F3E">
      <w:pPr>
        <w:jc w:val="center"/>
        <w:rPr>
          <w:rFonts w:cstheme="minorHAnsi"/>
          <w:b/>
          <w:color w:val="000000" w:themeColor="text1"/>
          <w:lang w:val="ru-RU"/>
        </w:rPr>
      </w:pPr>
    </w:p>
    <w:tbl>
      <w:tblPr>
        <w:tblStyle w:val="TableGrid"/>
        <w:tblW w:w="10710" w:type="dxa"/>
        <w:tblInd w:w="175" w:type="dxa"/>
        <w:tblLayout w:type="fixed"/>
        <w:tblLook w:val="0000" w:firstRow="0" w:lastRow="0" w:firstColumn="0" w:lastColumn="0" w:noHBand="0" w:noVBand="0"/>
      </w:tblPr>
      <w:tblGrid>
        <w:gridCol w:w="345"/>
        <w:gridCol w:w="1455"/>
        <w:gridCol w:w="5220"/>
        <w:gridCol w:w="2887"/>
        <w:gridCol w:w="803"/>
      </w:tblGrid>
      <w:tr w:rsidR="00C82F3E" w:rsidRPr="00FF036D" w14:paraId="16AF9B3B" w14:textId="77777777" w:rsidTr="00223746">
        <w:trPr>
          <w:trHeight w:val="170"/>
        </w:trPr>
        <w:tc>
          <w:tcPr>
            <w:tcW w:w="10710" w:type="dxa"/>
            <w:gridSpan w:val="5"/>
          </w:tcPr>
          <w:p w14:paraId="1883E331" w14:textId="77777777" w:rsidR="00C82F3E" w:rsidRPr="00FF036D" w:rsidRDefault="00C82F3E" w:rsidP="00843FF9">
            <w:pPr>
              <w:contextualSpacing/>
              <w:jc w:val="center"/>
              <w:rPr>
                <w:rFonts w:cstheme="minorHAnsi"/>
                <w:b/>
              </w:rPr>
            </w:pPr>
            <w:r w:rsidRPr="00FF036D">
              <w:rPr>
                <w:rFonts w:cstheme="minorHAnsi"/>
                <w:b/>
              </w:rPr>
              <w:t>Vehicle dynamic scales - 12 sets</w:t>
            </w:r>
          </w:p>
        </w:tc>
      </w:tr>
      <w:tr w:rsidR="00E617E9" w:rsidRPr="00FF036D" w14:paraId="1F294F86" w14:textId="77777777" w:rsidTr="00223746">
        <w:trPr>
          <w:trHeight w:val="43"/>
        </w:trPr>
        <w:tc>
          <w:tcPr>
            <w:tcW w:w="10710" w:type="dxa"/>
            <w:gridSpan w:val="5"/>
            <w:vAlign w:val="center"/>
          </w:tcPr>
          <w:p w14:paraId="274F1019" w14:textId="6972C771" w:rsidR="00E617E9" w:rsidRPr="00FF036D" w:rsidRDefault="007C3314" w:rsidP="00C82F3E">
            <w:pPr>
              <w:pStyle w:val="ListParagraph"/>
              <w:numPr>
                <w:ilvl w:val="0"/>
                <w:numId w:val="59"/>
              </w:numPr>
              <w:spacing w:before="0"/>
              <w:jc w:val="center"/>
              <w:rPr>
                <w:rFonts w:cstheme="minorHAnsi"/>
                <w:b/>
              </w:rPr>
            </w:pPr>
            <w:r>
              <w:rPr>
                <w:rFonts w:cstheme="minorHAnsi"/>
                <w:b/>
              </w:rPr>
              <w:t>Background</w:t>
            </w:r>
          </w:p>
        </w:tc>
      </w:tr>
      <w:tr w:rsidR="00E617E9" w:rsidRPr="00FF036D" w14:paraId="75DE05F7" w14:textId="77777777" w:rsidTr="00223746">
        <w:trPr>
          <w:trHeight w:val="43"/>
        </w:trPr>
        <w:tc>
          <w:tcPr>
            <w:tcW w:w="10710" w:type="dxa"/>
            <w:gridSpan w:val="5"/>
            <w:vAlign w:val="center"/>
          </w:tcPr>
          <w:p w14:paraId="55459FC3" w14:textId="77777777" w:rsidR="007C3314" w:rsidRDefault="007C3314" w:rsidP="007C3314">
            <w:pPr>
              <w:spacing w:before="0"/>
              <w:jc w:val="both"/>
              <w:rPr>
                <w:rFonts w:cstheme="minorHAnsi"/>
              </w:rPr>
            </w:pPr>
            <w:r w:rsidRPr="00605F31">
              <w:rPr>
                <w:rFonts w:cstheme="minorHAnsi"/>
              </w:rPr>
              <w:t>USAID Economic Resilience Activity is a</w:t>
            </w:r>
            <w:r>
              <w:rPr>
                <w:rFonts w:cstheme="minorHAnsi"/>
              </w:rPr>
              <w:t>n</w:t>
            </w:r>
            <w:r w:rsidRPr="00605F31">
              <w:rPr>
                <w:rFonts w:cstheme="minorHAnsi"/>
              </w:rPr>
              <w:t xml:space="preserve"> </w:t>
            </w:r>
            <w:r>
              <w:rPr>
                <w:rFonts w:cstheme="minorHAnsi"/>
              </w:rPr>
              <w:t>eight</w:t>
            </w:r>
            <w:r w:rsidRPr="00605F31">
              <w:rPr>
                <w:rFonts w:cstheme="minorHAnsi"/>
              </w:rPr>
              <w:t>-year activity (2018-202</w:t>
            </w:r>
            <w:r>
              <w:rPr>
                <w:rFonts w:cstheme="minorHAnsi"/>
              </w:rPr>
              <w:t>6</w:t>
            </w:r>
            <w:r w:rsidRPr="00605F31">
              <w:rPr>
                <w:rFonts w:cstheme="minorHAnsi"/>
              </w:rPr>
              <w:t xml:space="preserve">) implemented by DAI Global LLC, aimed at improving the economy of eastern Ukraine in response to Russia’s aggression. </w:t>
            </w:r>
          </w:p>
          <w:p w14:paraId="3288C581" w14:textId="77777777" w:rsidR="00E617E9" w:rsidRDefault="00E617E9" w:rsidP="00E617E9">
            <w:pPr>
              <w:pStyle w:val="ListParagraph"/>
              <w:spacing w:before="0"/>
              <w:ind w:left="1440"/>
              <w:rPr>
                <w:rFonts w:cstheme="minorHAnsi"/>
                <w:b/>
              </w:rPr>
            </w:pPr>
          </w:p>
          <w:p w14:paraId="64504117" w14:textId="3E0FE57D" w:rsidR="00726615" w:rsidRPr="001B225B" w:rsidRDefault="00726615" w:rsidP="00223746">
            <w:pPr>
              <w:spacing w:before="0"/>
              <w:jc w:val="both"/>
              <w:rPr>
                <w:rFonts w:cstheme="minorHAnsi"/>
                <w:lang w:val="uk-UA"/>
              </w:rPr>
            </w:pPr>
            <w:r w:rsidRPr="001B225B">
              <w:rPr>
                <w:rFonts w:cstheme="minorHAnsi"/>
                <w:lang w:val="uk-UA"/>
              </w:rPr>
              <w:t>DAI потребує придбання ваг для вантажних автомобілів, які допоможуть Митній службі України пришвидшити час митного оформлення товарів для експортерів в пунктах перетину кордону. Специфікації товарів наведені у Додатку А.1.</w:t>
            </w:r>
          </w:p>
        </w:tc>
      </w:tr>
      <w:tr w:rsidR="00C82F3E" w:rsidRPr="00FF036D" w14:paraId="4060FF36" w14:textId="77777777" w:rsidTr="00223746">
        <w:trPr>
          <w:trHeight w:val="43"/>
        </w:trPr>
        <w:tc>
          <w:tcPr>
            <w:tcW w:w="10710" w:type="dxa"/>
            <w:gridSpan w:val="5"/>
            <w:vAlign w:val="center"/>
          </w:tcPr>
          <w:p w14:paraId="69E2E466" w14:textId="77777777" w:rsidR="00C82F3E" w:rsidRPr="00FF036D" w:rsidRDefault="00C82F3E" w:rsidP="00C82F3E">
            <w:pPr>
              <w:pStyle w:val="ListParagraph"/>
              <w:numPr>
                <w:ilvl w:val="0"/>
                <w:numId w:val="59"/>
              </w:numPr>
              <w:spacing w:before="0"/>
              <w:jc w:val="center"/>
              <w:rPr>
                <w:rFonts w:cstheme="minorHAnsi"/>
                <w:b/>
              </w:rPr>
            </w:pPr>
            <w:r w:rsidRPr="00FF036D">
              <w:rPr>
                <w:rFonts w:cstheme="minorHAnsi"/>
                <w:b/>
              </w:rPr>
              <w:t>Requirements for the equipment</w:t>
            </w:r>
          </w:p>
        </w:tc>
      </w:tr>
      <w:tr w:rsidR="00C82F3E" w:rsidRPr="00FF036D" w14:paraId="05CFAB26" w14:textId="77777777" w:rsidTr="00223746">
        <w:trPr>
          <w:trHeight w:val="2740"/>
        </w:trPr>
        <w:tc>
          <w:tcPr>
            <w:tcW w:w="345" w:type="dxa"/>
          </w:tcPr>
          <w:p w14:paraId="642B9282" w14:textId="77777777" w:rsidR="00C82F3E" w:rsidRPr="00FF036D" w:rsidRDefault="00C82F3E" w:rsidP="00843FF9">
            <w:pPr>
              <w:contextualSpacing/>
              <w:rPr>
                <w:rFonts w:cstheme="minorHAnsi"/>
              </w:rPr>
            </w:pPr>
            <w:r w:rsidRPr="00FF036D">
              <w:rPr>
                <w:rFonts w:cstheme="minorHAnsi"/>
              </w:rPr>
              <w:t>1</w:t>
            </w:r>
          </w:p>
        </w:tc>
        <w:tc>
          <w:tcPr>
            <w:tcW w:w="10365" w:type="dxa"/>
            <w:gridSpan w:val="4"/>
          </w:tcPr>
          <w:p w14:paraId="76A06189" w14:textId="77777777" w:rsidR="00C82F3E" w:rsidRPr="00FF036D" w:rsidRDefault="00C82F3E" w:rsidP="00843FF9">
            <w:pPr>
              <w:contextualSpacing/>
              <w:rPr>
                <w:rFonts w:cstheme="minorHAnsi"/>
                <w:b/>
                <w:bCs/>
              </w:rPr>
            </w:pPr>
            <w:r w:rsidRPr="00FF036D">
              <w:rPr>
                <w:rFonts w:cstheme="minorHAnsi"/>
                <w:b/>
                <w:bCs/>
              </w:rPr>
              <w:t>Set of vehicle dynamic scales:</w:t>
            </w:r>
          </w:p>
          <w:p w14:paraId="01CABC96" w14:textId="77777777" w:rsidR="00C82F3E" w:rsidRPr="00FF036D" w:rsidRDefault="00C82F3E" w:rsidP="00C82F3E">
            <w:pPr>
              <w:pStyle w:val="ListParagraph"/>
              <w:numPr>
                <w:ilvl w:val="0"/>
                <w:numId w:val="57"/>
              </w:numPr>
              <w:spacing w:before="0"/>
              <w:rPr>
                <w:rFonts w:cstheme="minorHAnsi"/>
              </w:rPr>
            </w:pPr>
            <w:r w:rsidRPr="00FF036D">
              <w:rPr>
                <w:rFonts w:cstheme="minorHAnsi"/>
              </w:rPr>
              <w:t>Automotive dynamic scales</w:t>
            </w:r>
          </w:p>
          <w:p w14:paraId="59B164B0" w14:textId="77777777" w:rsidR="00C82F3E" w:rsidRPr="00FF036D" w:rsidRDefault="00C82F3E" w:rsidP="00C82F3E">
            <w:pPr>
              <w:pStyle w:val="ListParagraph"/>
              <w:numPr>
                <w:ilvl w:val="0"/>
                <w:numId w:val="57"/>
              </w:numPr>
              <w:spacing w:before="0"/>
              <w:rPr>
                <w:rFonts w:cstheme="minorHAnsi"/>
              </w:rPr>
            </w:pPr>
            <w:r w:rsidRPr="00FF036D">
              <w:rPr>
                <w:rFonts w:cstheme="minorHAnsi"/>
              </w:rPr>
              <w:t>Set of leveling ramps with ramps</w:t>
            </w:r>
          </w:p>
          <w:p w14:paraId="05709580" w14:textId="77777777" w:rsidR="00C82F3E" w:rsidRPr="00FF036D" w:rsidRDefault="00C82F3E" w:rsidP="00C82F3E">
            <w:pPr>
              <w:pStyle w:val="ListParagraph"/>
              <w:numPr>
                <w:ilvl w:val="0"/>
                <w:numId w:val="57"/>
              </w:numPr>
              <w:spacing w:before="0"/>
              <w:rPr>
                <w:rFonts w:cstheme="minorHAnsi"/>
              </w:rPr>
            </w:pPr>
            <w:r w:rsidRPr="00FF036D">
              <w:rPr>
                <w:rFonts w:cstheme="minorHAnsi"/>
              </w:rPr>
              <w:t>License plate recognition cameras</w:t>
            </w:r>
          </w:p>
          <w:p w14:paraId="4B2406A6" w14:textId="77777777" w:rsidR="00C82F3E" w:rsidRPr="00FF036D" w:rsidRDefault="00C82F3E" w:rsidP="00C82F3E">
            <w:pPr>
              <w:pStyle w:val="ListParagraph"/>
              <w:numPr>
                <w:ilvl w:val="0"/>
                <w:numId w:val="57"/>
              </w:numPr>
              <w:spacing w:before="0"/>
              <w:rPr>
                <w:rFonts w:cstheme="minorHAnsi"/>
              </w:rPr>
            </w:pPr>
            <w:r w:rsidRPr="00FF036D">
              <w:rPr>
                <w:rFonts w:cstheme="minorHAnsi"/>
              </w:rPr>
              <w:t>Information display board</w:t>
            </w:r>
          </w:p>
          <w:p w14:paraId="401FDC28" w14:textId="77777777" w:rsidR="00C82F3E" w:rsidRPr="00FF036D" w:rsidRDefault="00C82F3E" w:rsidP="00C82F3E">
            <w:pPr>
              <w:pStyle w:val="ListParagraph"/>
              <w:numPr>
                <w:ilvl w:val="0"/>
                <w:numId w:val="57"/>
              </w:numPr>
              <w:spacing w:before="0"/>
              <w:rPr>
                <w:rFonts w:cstheme="minorHAnsi"/>
              </w:rPr>
            </w:pPr>
            <w:r w:rsidRPr="00FF036D">
              <w:rPr>
                <w:rFonts w:cstheme="minorHAnsi"/>
              </w:rPr>
              <w:t>Wireless Wi-Fi bridge (kit)</w:t>
            </w:r>
          </w:p>
          <w:p w14:paraId="214DB9CF" w14:textId="77777777" w:rsidR="00C82F3E" w:rsidRPr="00FF036D" w:rsidRDefault="00C82F3E" w:rsidP="00C82F3E">
            <w:pPr>
              <w:pStyle w:val="ListParagraph"/>
              <w:numPr>
                <w:ilvl w:val="0"/>
                <w:numId w:val="57"/>
              </w:numPr>
              <w:spacing w:before="0"/>
              <w:rPr>
                <w:rFonts w:cstheme="minorHAnsi"/>
              </w:rPr>
            </w:pPr>
            <w:r w:rsidRPr="00FF036D">
              <w:rPr>
                <w:rFonts w:cstheme="minorHAnsi"/>
              </w:rPr>
              <w:t>Control cabinet</w:t>
            </w:r>
          </w:p>
          <w:p w14:paraId="3DDDF46B" w14:textId="77777777" w:rsidR="00C82F3E" w:rsidRPr="00FF036D" w:rsidRDefault="00C82F3E" w:rsidP="00C82F3E">
            <w:pPr>
              <w:pStyle w:val="ListParagraph"/>
              <w:numPr>
                <w:ilvl w:val="0"/>
                <w:numId w:val="57"/>
              </w:numPr>
              <w:spacing w:before="0"/>
              <w:rPr>
                <w:rFonts w:cstheme="minorHAnsi"/>
              </w:rPr>
            </w:pPr>
            <w:r w:rsidRPr="00FF036D">
              <w:rPr>
                <w:rFonts w:cstheme="minorHAnsi"/>
              </w:rPr>
              <w:t>Operator's laptop</w:t>
            </w:r>
          </w:p>
          <w:p w14:paraId="06F68BE2" w14:textId="77777777" w:rsidR="00C82F3E" w:rsidRPr="00FF036D" w:rsidRDefault="00C82F3E" w:rsidP="00C82F3E">
            <w:pPr>
              <w:pStyle w:val="ListParagraph"/>
              <w:numPr>
                <w:ilvl w:val="0"/>
                <w:numId w:val="57"/>
              </w:numPr>
              <w:spacing w:before="0"/>
              <w:rPr>
                <w:rFonts w:cstheme="minorHAnsi"/>
              </w:rPr>
            </w:pPr>
            <w:r w:rsidRPr="00FF036D">
              <w:rPr>
                <w:rFonts w:cstheme="minorHAnsi"/>
              </w:rPr>
              <w:t>Weighing management software</w:t>
            </w:r>
          </w:p>
          <w:p w14:paraId="3B611CDE" w14:textId="77777777" w:rsidR="00C82F3E" w:rsidRPr="00FF036D" w:rsidRDefault="00C82F3E" w:rsidP="00C82F3E">
            <w:pPr>
              <w:pStyle w:val="ListParagraph"/>
              <w:numPr>
                <w:ilvl w:val="0"/>
                <w:numId w:val="57"/>
              </w:numPr>
              <w:spacing w:before="0"/>
              <w:rPr>
                <w:rFonts w:cstheme="minorHAnsi"/>
              </w:rPr>
            </w:pPr>
            <w:r w:rsidRPr="00FF036D">
              <w:rPr>
                <w:rFonts w:cstheme="minorHAnsi"/>
              </w:rPr>
              <w:t>Installation and commissioning works</w:t>
            </w:r>
          </w:p>
          <w:p w14:paraId="179D3A3B" w14:textId="0A134116" w:rsidR="00C82F3E" w:rsidRPr="00FF036D" w:rsidRDefault="00C82F3E" w:rsidP="00C82F3E">
            <w:pPr>
              <w:pStyle w:val="ListParagraph"/>
              <w:numPr>
                <w:ilvl w:val="0"/>
                <w:numId w:val="57"/>
              </w:numPr>
              <w:spacing w:before="0"/>
              <w:rPr>
                <w:rFonts w:cstheme="minorHAnsi"/>
              </w:rPr>
            </w:pPr>
            <w:r w:rsidRPr="00FF036D">
              <w:rPr>
                <w:rFonts w:cstheme="minorHAnsi"/>
              </w:rPr>
              <w:t>Additional equipment and materials</w:t>
            </w:r>
          </w:p>
        </w:tc>
      </w:tr>
      <w:tr w:rsidR="00C82F3E" w:rsidRPr="00FF036D" w14:paraId="23C85C0B" w14:textId="77777777" w:rsidTr="00223746">
        <w:trPr>
          <w:trHeight w:val="340"/>
        </w:trPr>
        <w:tc>
          <w:tcPr>
            <w:tcW w:w="10710" w:type="dxa"/>
            <w:gridSpan w:val="5"/>
            <w:vAlign w:val="center"/>
          </w:tcPr>
          <w:p w14:paraId="0AE58FBF" w14:textId="711DCE4B" w:rsidR="00C82F3E" w:rsidRPr="00FF036D" w:rsidRDefault="00C82F3E" w:rsidP="00C82F3E">
            <w:pPr>
              <w:pStyle w:val="ListParagraph"/>
              <w:numPr>
                <w:ilvl w:val="0"/>
                <w:numId w:val="59"/>
              </w:numPr>
              <w:spacing w:before="0"/>
              <w:jc w:val="center"/>
              <w:rPr>
                <w:rFonts w:cstheme="minorHAnsi"/>
              </w:rPr>
            </w:pPr>
            <w:r w:rsidRPr="00FF036D">
              <w:rPr>
                <w:rFonts w:cstheme="minorHAnsi"/>
                <w:b/>
              </w:rPr>
              <w:t>Technical Requirements</w:t>
            </w:r>
          </w:p>
        </w:tc>
      </w:tr>
      <w:tr w:rsidR="00C82F3E" w:rsidRPr="00FF036D" w14:paraId="36238F78" w14:textId="77777777" w:rsidTr="00223746">
        <w:trPr>
          <w:trHeight w:val="1126"/>
        </w:trPr>
        <w:tc>
          <w:tcPr>
            <w:tcW w:w="345" w:type="dxa"/>
          </w:tcPr>
          <w:p w14:paraId="587FDAAD" w14:textId="77777777" w:rsidR="00C82F3E" w:rsidRPr="00FF036D" w:rsidRDefault="00C82F3E" w:rsidP="00843FF9">
            <w:pPr>
              <w:contextualSpacing/>
              <w:rPr>
                <w:rFonts w:cstheme="minorHAnsi"/>
              </w:rPr>
            </w:pPr>
            <w:r w:rsidRPr="00FF036D">
              <w:rPr>
                <w:rFonts w:cstheme="minorHAnsi"/>
              </w:rPr>
              <w:t>1</w:t>
            </w:r>
          </w:p>
        </w:tc>
        <w:tc>
          <w:tcPr>
            <w:tcW w:w="10365" w:type="dxa"/>
            <w:gridSpan w:val="4"/>
          </w:tcPr>
          <w:p w14:paraId="3BF50008" w14:textId="77777777" w:rsidR="00C82F3E" w:rsidRPr="007840BB" w:rsidRDefault="00C82F3E" w:rsidP="00843FF9">
            <w:pPr>
              <w:contextualSpacing/>
              <w:rPr>
                <w:rFonts w:cstheme="minorHAnsi"/>
                <w:b/>
              </w:rPr>
            </w:pPr>
            <w:r w:rsidRPr="007840BB">
              <w:rPr>
                <w:rFonts w:cstheme="minorHAnsi"/>
                <w:b/>
              </w:rPr>
              <w:t>Vehicles dynamic scales:</w:t>
            </w:r>
          </w:p>
          <w:p w14:paraId="410EFCF0" w14:textId="77777777" w:rsidR="00C82F3E" w:rsidRPr="00FF036D" w:rsidRDefault="00C82F3E" w:rsidP="00C82F3E">
            <w:pPr>
              <w:pStyle w:val="ListParagraph"/>
              <w:numPr>
                <w:ilvl w:val="0"/>
                <w:numId w:val="58"/>
              </w:numPr>
              <w:spacing w:before="0"/>
              <w:rPr>
                <w:rFonts w:cstheme="minorHAnsi"/>
                <w:bCs/>
              </w:rPr>
            </w:pPr>
            <w:r w:rsidRPr="00FF036D">
              <w:rPr>
                <w:rFonts w:cstheme="minorHAnsi"/>
                <w:bCs/>
              </w:rPr>
              <w:t>Weight indicator - 1 unit.</w:t>
            </w:r>
          </w:p>
          <w:p w14:paraId="770A4858" w14:textId="77777777" w:rsidR="00C82F3E" w:rsidRPr="00FF036D" w:rsidRDefault="00C82F3E" w:rsidP="00C82F3E">
            <w:pPr>
              <w:pStyle w:val="ListParagraph"/>
              <w:numPr>
                <w:ilvl w:val="0"/>
                <w:numId w:val="58"/>
              </w:numPr>
              <w:spacing w:before="0"/>
              <w:rPr>
                <w:rFonts w:cstheme="minorHAnsi"/>
                <w:bCs/>
              </w:rPr>
            </w:pPr>
            <w:r w:rsidRPr="00FF036D">
              <w:rPr>
                <w:rFonts w:cstheme="minorHAnsi"/>
                <w:bCs/>
              </w:rPr>
              <w:t>Platform - 2 units.</w:t>
            </w:r>
          </w:p>
          <w:p w14:paraId="60864AE8" w14:textId="77777777" w:rsidR="00C82F3E" w:rsidRPr="00FF036D" w:rsidRDefault="00C82F3E" w:rsidP="00C82F3E">
            <w:pPr>
              <w:pStyle w:val="ListParagraph"/>
              <w:numPr>
                <w:ilvl w:val="0"/>
                <w:numId w:val="58"/>
              </w:numPr>
              <w:spacing w:before="0"/>
              <w:rPr>
                <w:rFonts w:cstheme="minorHAnsi"/>
                <w:bCs/>
              </w:rPr>
            </w:pPr>
            <w:r w:rsidRPr="00FF036D">
              <w:rPr>
                <w:rFonts w:cstheme="minorHAnsi"/>
                <w:bCs/>
              </w:rPr>
              <w:t>Maximum load per axle not less than 20,000 kg.</w:t>
            </w:r>
          </w:p>
          <w:p w14:paraId="1AF498B3" w14:textId="77777777" w:rsidR="00C82F3E" w:rsidRPr="00FF036D" w:rsidRDefault="00C82F3E" w:rsidP="00C82F3E">
            <w:pPr>
              <w:pStyle w:val="ListParagraph"/>
              <w:numPr>
                <w:ilvl w:val="0"/>
                <w:numId w:val="58"/>
              </w:numPr>
              <w:spacing w:before="0"/>
              <w:rPr>
                <w:rFonts w:cstheme="minorHAnsi"/>
                <w:bCs/>
              </w:rPr>
            </w:pPr>
            <w:r w:rsidRPr="00FF036D">
              <w:rPr>
                <w:rFonts w:cstheme="minorHAnsi"/>
                <w:bCs/>
              </w:rPr>
              <w:t>Limits of relative error in measuring total mass not more than 2%.</w:t>
            </w:r>
          </w:p>
          <w:p w14:paraId="3492CC84" w14:textId="77777777" w:rsidR="00C82F3E" w:rsidRPr="00FF036D" w:rsidRDefault="00C82F3E" w:rsidP="00C82F3E">
            <w:pPr>
              <w:pStyle w:val="ListParagraph"/>
              <w:numPr>
                <w:ilvl w:val="0"/>
                <w:numId w:val="58"/>
              </w:numPr>
              <w:spacing w:before="0"/>
              <w:rPr>
                <w:rFonts w:cstheme="minorHAnsi"/>
                <w:bCs/>
              </w:rPr>
            </w:pPr>
            <w:r w:rsidRPr="00FF036D">
              <w:rPr>
                <w:rFonts w:cstheme="minorHAnsi"/>
                <w:bCs/>
              </w:rPr>
              <w:t>Not less than 10 load cells on one platform.</w:t>
            </w:r>
          </w:p>
          <w:p w14:paraId="7EBCB459" w14:textId="77777777" w:rsidR="00C82F3E" w:rsidRPr="00FF036D" w:rsidRDefault="00C82F3E" w:rsidP="00C82F3E">
            <w:pPr>
              <w:pStyle w:val="ListParagraph"/>
              <w:numPr>
                <w:ilvl w:val="0"/>
                <w:numId w:val="58"/>
              </w:numPr>
              <w:spacing w:before="0"/>
              <w:rPr>
                <w:rFonts w:cstheme="minorHAnsi"/>
                <w:bCs/>
              </w:rPr>
            </w:pPr>
            <w:r w:rsidRPr="00FF036D">
              <w:rPr>
                <w:rFonts w:cstheme="minorHAnsi"/>
                <w:bCs/>
              </w:rPr>
              <w:t>Protection level of load cells not less than IP 68.</w:t>
            </w:r>
          </w:p>
          <w:p w14:paraId="285FB6B7" w14:textId="77777777" w:rsidR="00C82F3E" w:rsidRPr="00FF036D" w:rsidRDefault="00C82F3E" w:rsidP="00C82F3E">
            <w:pPr>
              <w:pStyle w:val="ListParagraph"/>
              <w:numPr>
                <w:ilvl w:val="0"/>
                <w:numId w:val="58"/>
              </w:numPr>
              <w:spacing w:before="0"/>
              <w:rPr>
                <w:rFonts w:cstheme="minorHAnsi"/>
                <w:bCs/>
              </w:rPr>
            </w:pPr>
            <w:r w:rsidRPr="00FF036D">
              <w:rPr>
                <w:rFonts w:cstheme="minorHAnsi"/>
                <w:bCs/>
              </w:rPr>
              <w:t>Weighing surface not less than 800 x 500 mm.</w:t>
            </w:r>
          </w:p>
          <w:p w14:paraId="7AF15209" w14:textId="77777777" w:rsidR="00C82F3E" w:rsidRPr="00FF036D" w:rsidRDefault="00C82F3E" w:rsidP="00C82F3E">
            <w:pPr>
              <w:pStyle w:val="ListParagraph"/>
              <w:numPr>
                <w:ilvl w:val="0"/>
                <w:numId w:val="58"/>
              </w:numPr>
              <w:spacing w:before="0"/>
              <w:rPr>
                <w:rFonts w:cstheme="minorHAnsi"/>
                <w:bCs/>
              </w:rPr>
            </w:pPr>
            <w:r w:rsidRPr="00FF036D">
              <w:rPr>
                <w:rFonts w:cstheme="minorHAnsi"/>
                <w:bCs/>
              </w:rPr>
              <w:t>Working temperature range for the scales: from -30°C to +45°C.</w:t>
            </w:r>
          </w:p>
          <w:p w14:paraId="16E50F05" w14:textId="77777777" w:rsidR="00C82F3E" w:rsidRPr="00FF036D" w:rsidRDefault="00C82F3E" w:rsidP="00C82F3E">
            <w:pPr>
              <w:pStyle w:val="ListParagraph"/>
              <w:numPr>
                <w:ilvl w:val="0"/>
                <w:numId w:val="58"/>
              </w:numPr>
              <w:spacing w:before="0"/>
              <w:rPr>
                <w:rFonts w:cstheme="minorHAnsi"/>
                <w:bCs/>
              </w:rPr>
            </w:pPr>
            <w:r w:rsidRPr="00FF036D">
              <w:rPr>
                <w:rFonts w:cstheme="minorHAnsi"/>
                <w:bCs/>
              </w:rPr>
              <w:t>Anti-vibration, non-slip platform coating.</w:t>
            </w:r>
          </w:p>
          <w:p w14:paraId="6C7DEE15" w14:textId="77777777" w:rsidR="00C82F3E" w:rsidRPr="00FF036D" w:rsidRDefault="00C82F3E" w:rsidP="00843FF9">
            <w:pPr>
              <w:contextualSpacing/>
              <w:rPr>
                <w:rFonts w:cstheme="minorHAnsi"/>
              </w:rPr>
            </w:pPr>
            <w:r w:rsidRPr="00FF036D">
              <w:rPr>
                <w:rFonts w:cstheme="minorHAnsi"/>
                <w:bCs/>
              </w:rPr>
              <w:t>Set of main strain gauge cables for connection.</w:t>
            </w:r>
          </w:p>
        </w:tc>
      </w:tr>
      <w:tr w:rsidR="00C82F3E" w:rsidRPr="00FF036D" w14:paraId="05E5143F" w14:textId="77777777" w:rsidTr="00223746">
        <w:trPr>
          <w:trHeight w:val="715"/>
        </w:trPr>
        <w:tc>
          <w:tcPr>
            <w:tcW w:w="345" w:type="dxa"/>
          </w:tcPr>
          <w:p w14:paraId="0D43C18B" w14:textId="77777777" w:rsidR="00C82F3E" w:rsidRPr="00FF036D" w:rsidRDefault="00C82F3E" w:rsidP="00843FF9">
            <w:pPr>
              <w:contextualSpacing/>
              <w:rPr>
                <w:rFonts w:cstheme="minorHAnsi"/>
              </w:rPr>
            </w:pPr>
            <w:r w:rsidRPr="00FF036D">
              <w:rPr>
                <w:rFonts w:cstheme="minorHAnsi"/>
              </w:rPr>
              <w:t>2</w:t>
            </w:r>
          </w:p>
        </w:tc>
        <w:tc>
          <w:tcPr>
            <w:tcW w:w="10365" w:type="dxa"/>
            <w:gridSpan w:val="4"/>
          </w:tcPr>
          <w:p w14:paraId="7B64A7E4" w14:textId="77777777" w:rsidR="00C82F3E" w:rsidRPr="00FF036D" w:rsidRDefault="00C82F3E" w:rsidP="00843FF9">
            <w:pPr>
              <w:contextualSpacing/>
              <w:rPr>
                <w:rFonts w:cstheme="minorHAnsi"/>
                <w:b/>
              </w:rPr>
            </w:pPr>
            <w:r w:rsidRPr="00FF036D">
              <w:rPr>
                <w:rFonts w:cstheme="minorHAnsi"/>
                <w:b/>
              </w:rPr>
              <w:t>Set of leveling ramps:</w:t>
            </w:r>
          </w:p>
          <w:p w14:paraId="5F89D115" w14:textId="77777777" w:rsidR="00C82F3E" w:rsidRPr="00FF036D" w:rsidRDefault="00C82F3E" w:rsidP="00843FF9">
            <w:pPr>
              <w:contextualSpacing/>
              <w:rPr>
                <w:rFonts w:cstheme="minorHAnsi"/>
                <w:bCs/>
              </w:rPr>
            </w:pPr>
            <w:r w:rsidRPr="00FF036D">
              <w:rPr>
                <w:rFonts w:cstheme="minorHAnsi"/>
                <w:bCs/>
              </w:rPr>
              <w:t>Modular set (leveling ramps - 4 sets, ramps - 4 units).</w:t>
            </w:r>
          </w:p>
          <w:p w14:paraId="45270B30" w14:textId="77777777" w:rsidR="00C82F3E" w:rsidRPr="00FF036D" w:rsidRDefault="00C82F3E" w:rsidP="00843FF9">
            <w:pPr>
              <w:contextualSpacing/>
              <w:rPr>
                <w:rFonts w:cstheme="minorHAnsi"/>
              </w:rPr>
            </w:pPr>
            <w:r w:rsidRPr="00FF036D">
              <w:rPr>
                <w:rFonts w:cstheme="minorHAnsi"/>
                <w:bCs/>
              </w:rPr>
              <w:t>The length of the tracks is at least 12 m (6 meters for entry, 6 meters for exit)</w:t>
            </w:r>
          </w:p>
        </w:tc>
      </w:tr>
      <w:tr w:rsidR="00C82F3E" w:rsidRPr="00FF036D" w14:paraId="058AC502" w14:textId="77777777" w:rsidTr="00223746">
        <w:trPr>
          <w:trHeight w:val="1018"/>
        </w:trPr>
        <w:tc>
          <w:tcPr>
            <w:tcW w:w="345" w:type="dxa"/>
          </w:tcPr>
          <w:p w14:paraId="40466644" w14:textId="77777777" w:rsidR="00C82F3E" w:rsidRPr="00FF036D" w:rsidRDefault="00C82F3E" w:rsidP="00843FF9">
            <w:pPr>
              <w:contextualSpacing/>
              <w:rPr>
                <w:rFonts w:cstheme="minorHAnsi"/>
              </w:rPr>
            </w:pPr>
            <w:r w:rsidRPr="00FF036D">
              <w:rPr>
                <w:rFonts w:cstheme="minorHAnsi"/>
              </w:rPr>
              <w:t>3</w:t>
            </w:r>
          </w:p>
        </w:tc>
        <w:tc>
          <w:tcPr>
            <w:tcW w:w="10365" w:type="dxa"/>
            <w:gridSpan w:val="4"/>
          </w:tcPr>
          <w:p w14:paraId="67CE0D13" w14:textId="77777777" w:rsidR="00C82F3E" w:rsidRPr="00FF036D" w:rsidRDefault="00C82F3E" w:rsidP="00843FF9">
            <w:pPr>
              <w:contextualSpacing/>
              <w:rPr>
                <w:rFonts w:cstheme="minorHAnsi"/>
                <w:b/>
              </w:rPr>
            </w:pPr>
            <w:r w:rsidRPr="00FF036D">
              <w:rPr>
                <w:rFonts w:cstheme="minorHAnsi"/>
                <w:b/>
              </w:rPr>
              <w:t>Cameras with license plate recognition module - 1 set.</w:t>
            </w:r>
          </w:p>
          <w:p w14:paraId="66D891F4" w14:textId="77777777" w:rsidR="00C82F3E" w:rsidRPr="00FF036D" w:rsidRDefault="00C82F3E" w:rsidP="00843FF9">
            <w:pPr>
              <w:contextualSpacing/>
              <w:rPr>
                <w:rFonts w:cstheme="minorHAnsi"/>
                <w:bCs/>
              </w:rPr>
            </w:pPr>
            <w:r w:rsidRPr="00FF036D">
              <w:rPr>
                <w:rFonts w:cstheme="minorHAnsi"/>
                <w:bCs/>
              </w:rPr>
              <w:t>Vehicle license plate recognition cameras with brackets - 2 units.</w:t>
            </w:r>
          </w:p>
          <w:p w14:paraId="1D6427BE" w14:textId="77777777" w:rsidR="00C82F3E" w:rsidRPr="00FF036D" w:rsidRDefault="00C82F3E" w:rsidP="00843FF9">
            <w:pPr>
              <w:contextualSpacing/>
              <w:rPr>
                <w:rFonts w:cstheme="minorHAnsi"/>
                <w:bCs/>
              </w:rPr>
            </w:pPr>
            <w:r w:rsidRPr="00FF036D">
              <w:rPr>
                <w:rFonts w:cstheme="minorHAnsi"/>
                <w:bCs/>
              </w:rPr>
              <w:t>Light on a mobile stand - 2 units.</w:t>
            </w:r>
          </w:p>
          <w:p w14:paraId="26555F4B" w14:textId="77777777" w:rsidR="00C82F3E" w:rsidRPr="00FF036D" w:rsidRDefault="00C82F3E" w:rsidP="00843FF9">
            <w:pPr>
              <w:contextualSpacing/>
              <w:rPr>
                <w:rFonts w:cstheme="minorHAnsi"/>
                <w:bCs/>
              </w:rPr>
            </w:pPr>
            <w:r w:rsidRPr="00FF036D">
              <w:rPr>
                <w:rFonts w:cstheme="minorHAnsi"/>
                <w:bCs/>
              </w:rPr>
              <w:t>Twilight relay - 1 unit.</w:t>
            </w:r>
          </w:p>
          <w:p w14:paraId="34358DB9" w14:textId="77777777" w:rsidR="00C82F3E" w:rsidRPr="00FF036D" w:rsidRDefault="00C82F3E" w:rsidP="00843FF9">
            <w:pPr>
              <w:contextualSpacing/>
              <w:rPr>
                <w:rFonts w:cstheme="minorHAnsi"/>
              </w:rPr>
            </w:pPr>
            <w:r w:rsidRPr="00FF036D">
              <w:rPr>
                <w:rFonts w:cstheme="minorHAnsi"/>
                <w:bCs/>
              </w:rPr>
              <w:t>Mobile stands for cameras - 2 units.</w:t>
            </w:r>
          </w:p>
        </w:tc>
      </w:tr>
      <w:tr w:rsidR="00C82F3E" w:rsidRPr="00FF036D" w14:paraId="134F1AE9" w14:textId="77777777" w:rsidTr="00223746">
        <w:trPr>
          <w:trHeight w:val="886"/>
        </w:trPr>
        <w:tc>
          <w:tcPr>
            <w:tcW w:w="345" w:type="dxa"/>
          </w:tcPr>
          <w:p w14:paraId="37B48630" w14:textId="77777777" w:rsidR="00C82F3E" w:rsidRPr="00FF036D" w:rsidRDefault="00C82F3E" w:rsidP="00843FF9">
            <w:pPr>
              <w:contextualSpacing/>
              <w:rPr>
                <w:rFonts w:cstheme="minorHAnsi"/>
              </w:rPr>
            </w:pPr>
            <w:r w:rsidRPr="00FF036D">
              <w:rPr>
                <w:rFonts w:cstheme="minorHAnsi"/>
              </w:rPr>
              <w:t>4</w:t>
            </w:r>
          </w:p>
        </w:tc>
        <w:tc>
          <w:tcPr>
            <w:tcW w:w="10365" w:type="dxa"/>
            <w:gridSpan w:val="4"/>
          </w:tcPr>
          <w:p w14:paraId="238CBC93" w14:textId="77777777" w:rsidR="00C82F3E" w:rsidRPr="00FF036D" w:rsidRDefault="00C82F3E" w:rsidP="00843FF9">
            <w:pPr>
              <w:contextualSpacing/>
              <w:rPr>
                <w:rFonts w:cstheme="minorHAnsi"/>
                <w:b/>
              </w:rPr>
            </w:pPr>
            <w:r w:rsidRPr="00FF036D">
              <w:rPr>
                <w:rFonts w:cstheme="minorHAnsi"/>
                <w:b/>
              </w:rPr>
              <w:t>Information digital display</w:t>
            </w:r>
          </w:p>
          <w:p w14:paraId="692B24C6" w14:textId="77777777" w:rsidR="00C82F3E" w:rsidRPr="00FF036D" w:rsidRDefault="00C82F3E" w:rsidP="00843FF9">
            <w:pPr>
              <w:contextualSpacing/>
              <w:rPr>
                <w:rFonts w:cstheme="minorHAnsi"/>
                <w:bCs/>
              </w:rPr>
            </w:pPr>
            <w:r w:rsidRPr="00FF036D">
              <w:rPr>
                <w:rFonts w:cstheme="minorHAnsi"/>
                <w:bCs/>
              </w:rPr>
              <w:t xml:space="preserve">The duplicate color digital display is designed to show the weight of each axle and the total weight of the car after passing through the scales, at least 6 </w:t>
            </w:r>
            <w:proofErr w:type="gramStart"/>
            <w:r w:rsidRPr="00FF036D">
              <w:rPr>
                <w:rFonts w:cstheme="minorHAnsi"/>
                <w:bCs/>
              </w:rPr>
              <w:t>axles</w:t>
            </w:r>
            <w:proofErr w:type="gramEnd"/>
          </w:p>
          <w:p w14:paraId="372EA3CF" w14:textId="77777777" w:rsidR="00C82F3E" w:rsidRPr="00FF036D" w:rsidRDefault="00C82F3E" w:rsidP="00843FF9">
            <w:pPr>
              <w:contextualSpacing/>
              <w:rPr>
                <w:rFonts w:cstheme="minorHAnsi"/>
              </w:rPr>
            </w:pPr>
            <w:r w:rsidRPr="00FF036D">
              <w:rPr>
                <w:rFonts w:cstheme="minorHAnsi"/>
                <w:bCs/>
              </w:rPr>
              <w:t>Movable stand for the digital display</w:t>
            </w:r>
          </w:p>
        </w:tc>
      </w:tr>
      <w:tr w:rsidR="00C82F3E" w:rsidRPr="00FF036D" w14:paraId="1ADA01D9" w14:textId="77777777" w:rsidTr="00223746">
        <w:trPr>
          <w:trHeight w:val="643"/>
        </w:trPr>
        <w:tc>
          <w:tcPr>
            <w:tcW w:w="345" w:type="dxa"/>
          </w:tcPr>
          <w:p w14:paraId="5CC826E6" w14:textId="77777777" w:rsidR="00C82F3E" w:rsidRPr="00FF036D" w:rsidRDefault="00C82F3E" w:rsidP="00843FF9">
            <w:pPr>
              <w:contextualSpacing/>
              <w:rPr>
                <w:rFonts w:cstheme="minorHAnsi"/>
              </w:rPr>
            </w:pPr>
            <w:r w:rsidRPr="00FF036D">
              <w:rPr>
                <w:rFonts w:cstheme="minorHAnsi"/>
              </w:rPr>
              <w:t>5</w:t>
            </w:r>
          </w:p>
        </w:tc>
        <w:tc>
          <w:tcPr>
            <w:tcW w:w="10365" w:type="dxa"/>
            <w:gridSpan w:val="4"/>
          </w:tcPr>
          <w:p w14:paraId="05891F9F" w14:textId="77777777" w:rsidR="00C82F3E" w:rsidRPr="00FF036D" w:rsidRDefault="00C82F3E" w:rsidP="00843FF9">
            <w:pPr>
              <w:contextualSpacing/>
              <w:rPr>
                <w:rFonts w:cstheme="minorHAnsi"/>
                <w:b/>
              </w:rPr>
            </w:pPr>
            <w:r w:rsidRPr="00FF036D">
              <w:rPr>
                <w:rFonts w:cstheme="minorHAnsi"/>
                <w:b/>
              </w:rPr>
              <w:t>Wi-Fi wireless bridge (set)</w:t>
            </w:r>
          </w:p>
          <w:p w14:paraId="788ED6F9" w14:textId="77777777" w:rsidR="00C82F3E" w:rsidRPr="00FF036D" w:rsidRDefault="00C82F3E" w:rsidP="00843FF9">
            <w:pPr>
              <w:contextualSpacing/>
              <w:rPr>
                <w:rFonts w:cstheme="minorHAnsi"/>
              </w:rPr>
            </w:pPr>
            <w:r w:rsidRPr="00FF036D">
              <w:rPr>
                <w:rFonts w:cstheme="minorHAnsi"/>
                <w:bCs/>
              </w:rPr>
              <w:t>A point-to-point Wi-Fi wireless bridge must connect the control cabinet to the local network.</w:t>
            </w:r>
          </w:p>
        </w:tc>
      </w:tr>
      <w:tr w:rsidR="00C82F3E" w:rsidRPr="00FF036D" w14:paraId="783ED63A" w14:textId="77777777" w:rsidTr="00223746">
        <w:trPr>
          <w:trHeight w:val="1005"/>
        </w:trPr>
        <w:tc>
          <w:tcPr>
            <w:tcW w:w="345" w:type="dxa"/>
          </w:tcPr>
          <w:p w14:paraId="3885B12F" w14:textId="77777777" w:rsidR="00C82F3E" w:rsidRPr="00FF036D" w:rsidRDefault="00C82F3E" w:rsidP="00843FF9">
            <w:pPr>
              <w:contextualSpacing/>
              <w:rPr>
                <w:rFonts w:cstheme="minorHAnsi"/>
              </w:rPr>
            </w:pPr>
            <w:r w:rsidRPr="00FF036D">
              <w:rPr>
                <w:rFonts w:cstheme="minorHAnsi"/>
              </w:rPr>
              <w:t>6</w:t>
            </w:r>
          </w:p>
        </w:tc>
        <w:tc>
          <w:tcPr>
            <w:tcW w:w="10365" w:type="dxa"/>
            <w:gridSpan w:val="4"/>
          </w:tcPr>
          <w:p w14:paraId="7BEB1942" w14:textId="77777777" w:rsidR="00C82F3E" w:rsidRPr="00FF036D" w:rsidRDefault="00C82F3E" w:rsidP="00843FF9">
            <w:pPr>
              <w:contextualSpacing/>
              <w:rPr>
                <w:rFonts w:cstheme="minorHAnsi"/>
                <w:b/>
              </w:rPr>
            </w:pPr>
            <w:r w:rsidRPr="00FF036D">
              <w:rPr>
                <w:rFonts w:cstheme="minorHAnsi"/>
                <w:b/>
              </w:rPr>
              <w:t>All-weather switching cabinet</w:t>
            </w:r>
          </w:p>
          <w:p w14:paraId="0534FA3B" w14:textId="77777777" w:rsidR="00C82F3E" w:rsidRPr="00FF036D" w:rsidRDefault="00C82F3E" w:rsidP="00843FF9">
            <w:pPr>
              <w:contextualSpacing/>
              <w:rPr>
                <w:rFonts w:cstheme="minorHAnsi"/>
                <w:bCs/>
              </w:rPr>
            </w:pPr>
            <w:r w:rsidRPr="00FF036D">
              <w:rPr>
                <w:rFonts w:cstheme="minorHAnsi"/>
                <w:bCs/>
              </w:rPr>
              <w:t>It is intended for placing a weight indicator, as well as network and switching equipment, including: a weight indicator, an unmanaged switch (4 ports), RS-232/Ethernet, RS-485/Ethernet converters, automatic devices, sockets, a heating system with a thermostat, Wi-Fi wireless bridge.</w:t>
            </w:r>
          </w:p>
          <w:p w14:paraId="5C7069A5" w14:textId="77777777" w:rsidR="00C82F3E" w:rsidRPr="00FF036D" w:rsidRDefault="00C82F3E" w:rsidP="00843FF9">
            <w:pPr>
              <w:contextualSpacing/>
              <w:rPr>
                <w:rFonts w:cstheme="minorHAnsi"/>
                <w:bCs/>
              </w:rPr>
            </w:pPr>
            <w:r w:rsidRPr="00FF036D">
              <w:rPr>
                <w:rFonts w:cstheme="minorHAnsi"/>
                <w:bCs/>
              </w:rPr>
              <w:t>All-weather switching cabinet - 1 unit.</w:t>
            </w:r>
          </w:p>
          <w:p w14:paraId="5F91D254" w14:textId="77777777" w:rsidR="00C82F3E" w:rsidRPr="00FF036D" w:rsidRDefault="00C82F3E" w:rsidP="00843FF9">
            <w:pPr>
              <w:contextualSpacing/>
              <w:rPr>
                <w:rFonts w:cstheme="minorHAnsi"/>
              </w:rPr>
            </w:pPr>
            <w:r w:rsidRPr="00FF036D">
              <w:rPr>
                <w:rFonts w:cstheme="minorHAnsi"/>
                <w:bCs/>
              </w:rPr>
              <w:t>Movable rack for the control cabinet - 1 unit.</w:t>
            </w:r>
          </w:p>
        </w:tc>
      </w:tr>
      <w:tr w:rsidR="00C82F3E" w:rsidRPr="00FF036D" w14:paraId="0D78FB4E" w14:textId="77777777" w:rsidTr="00223746">
        <w:trPr>
          <w:trHeight w:val="1345"/>
        </w:trPr>
        <w:tc>
          <w:tcPr>
            <w:tcW w:w="345" w:type="dxa"/>
          </w:tcPr>
          <w:p w14:paraId="1DAD56A0" w14:textId="77777777" w:rsidR="00C82F3E" w:rsidRPr="00FF036D" w:rsidRDefault="00C82F3E" w:rsidP="00843FF9">
            <w:pPr>
              <w:contextualSpacing/>
              <w:rPr>
                <w:rFonts w:cstheme="minorHAnsi"/>
              </w:rPr>
            </w:pPr>
            <w:r w:rsidRPr="00FF036D">
              <w:rPr>
                <w:rFonts w:cstheme="minorHAnsi"/>
              </w:rPr>
              <w:t>7</w:t>
            </w:r>
          </w:p>
        </w:tc>
        <w:tc>
          <w:tcPr>
            <w:tcW w:w="10365" w:type="dxa"/>
            <w:gridSpan w:val="4"/>
          </w:tcPr>
          <w:p w14:paraId="1DE0ECCD" w14:textId="77777777" w:rsidR="00C82F3E" w:rsidRPr="00FF036D" w:rsidRDefault="00C82F3E" w:rsidP="00843FF9">
            <w:pPr>
              <w:contextualSpacing/>
              <w:rPr>
                <w:rFonts w:cstheme="minorHAnsi"/>
                <w:b/>
              </w:rPr>
            </w:pPr>
            <w:r w:rsidRPr="00FF036D">
              <w:rPr>
                <w:rFonts w:cstheme="minorHAnsi"/>
                <w:b/>
              </w:rPr>
              <w:t>The operator's laptop</w:t>
            </w:r>
          </w:p>
          <w:p w14:paraId="58E9428C" w14:textId="77777777" w:rsidR="00C82F3E" w:rsidRPr="00FF036D" w:rsidRDefault="00C82F3E" w:rsidP="00843FF9">
            <w:pPr>
              <w:contextualSpacing/>
              <w:rPr>
                <w:rFonts w:cstheme="minorHAnsi"/>
                <w:bCs/>
              </w:rPr>
            </w:pPr>
            <w:r w:rsidRPr="00FF036D">
              <w:rPr>
                <w:rFonts w:cstheme="minorHAnsi"/>
                <w:bCs/>
              </w:rPr>
              <w:t>Minimum system requirements for the correct operation of the scale management software with the number recognition system:</w:t>
            </w:r>
          </w:p>
          <w:p w14:paraId="07AAD90B" w14:textId="77777777" w:rsidR="00C82F3E" w:rsidRPr="00FF036D" w:rsidRDefault="00C82F3E" w:rsidP="00843FF9">
            <w:pPr>
              <w:contextualSpacing/>
              <w:rPr>
                <w:rFonts w:cstheme="minorHAnsi"/>
                <w:bCs/>
              </w:rPr>
            </w:pPr>
            <w:r w:rsidRPr="00FF036D">
              <w:rPr>
                <w:rFonts w:cstheme="minorHAnsi"/>
                <w:bCs/>
              </w:rPr>
              <w:t xml:space="preserve">- Quad-core Intel Core i5 processor with a frequency of 3.5 </w:t>
            </w:r>
            <w:proofErr w:type="gramStart"/>
            <w:r w:rsidRPr="00FF036D">
              <w:rPr>
                <w:rFonts w:cstheme="minorHAnsi"/>
                <w:bCs/>
              </w:rPr>
              <w:t>GHz;</w:t>
            </w:r>
            <w:proofErr w:type="gramEnd"/>
          </w:p>
          <w:p w14:paraId="405528DA" w14:textId="77777777" w:rsidR="00C82F3E" w:rsidRPr="00FF036D" w:rsidRDefault="00C82F3E" w:rsidP="00843FF9">
            <w:pPr>
              <w:contextualSpacing/>
              <w:rPr>
                <w:rFonts w:cstheme="minorHAnsi"/>
                <w:bCs/>
              </w:rPr>
            </w:pPr>
            <w:r w:rsidRPr="00FF036D">
              <w:rPr>
                <w:rFonts w:cstheme="minorHAnsi"/>
                <w:bCs/>
              </w:rPr>
              <w:t>- 8 GB of RAM type DDR3-</w:t>
            </w:r>
            <w:proofErr w:type="gramStart"/>
            <w:r w:rsidRPr="00FF036D">
              <w:rPr>
                <w:rFonts w:cstheme="minorHAnsi"/>
                <w:bCs/>
              </w:rPr>
              <w:t>1333;</w:t>
            </w:r>
            <w:proofErr w:type="gramEnd"/>
          </w:p>
          <w:p w14:paraId="1E0D1355" w14:textId="77777777" w:rsidR="00C82F3E" w:rsidRPr="00FF036D" w:rsidRDefault="00C82F3E" w:rsidP="00843FF9">
            <w:pPr>
              <w:contextualSpacing/>
              <w:rPr>
                <w:rFonts w:cstheme="minorHAnsi"/>
                <w:bCs/>
              </w:rPr>
            </w:pPr>
            <w:r w:rsidRPr="00FF036D">
              <w:rPr>
                <w:rFonts w:cstheme="minorHAnsi"/>
                <w:bCs/>
              </w:rPr>
              <w:t>- Monitor with Full HD resolution (1920×1080</w:t>
            </w:r>
            <w:proofErr w:type="gramStart"/>
            <w:r w:rsidRPr="00FF036D">
              <w:rPr>
                <w:rFonts w:cstheme="minorHAnsi"/>
                <w:bCs/>
              </w:rPr>
              <w:t>);</w:t>
            </w:r>
            <w:proofErr w:type="gramEnd"/>
          </w:p>
          <w:p w14:paraId="76AB5913" w14:textId="77777777" w:rsidR="00C82F3E" w:rsidRPr="00FF036D" w:rsidRDefault="00C82F3E" w:rsidP="00843FF9">
            <w:pPr>
              <w:contextualSpacing/>
              <w:rPr>
                <w:rFonts w:cstheme="minorHAnsi"/>
                <w:bCs/>
              </w:rPr>
            </w:pPr>
            <w:r w:rsidRPr="00FF036D">
              <w:rPr>
                <w:rFonts w:cstheme="minorHAnsi"/>
                <w:bCs/>
              </w:rPr>
              <w:t xml:space="preserve">- Hard disk volume: SSD 120Gb+ HDD 1000 </w:t>
            </w:r>
            <w:proofErr w:type="gramStart"/>
            <w:r w:rsidRPr="00FF036D">
              <w:rPr>
                <w:rFonts w:cstheme="minorHAnsi"/>
                <w:bCs/>
              </w:rPr>
              <w:t>GB;</w:t>
            </w:r>
            <w:proofErr w:type="gramEnd"/>
          </w:p>
          <w:p w14:paraId="26852CC2" w14:textId="77777777" w:rsidR="00C82F3E" w:rsidRPr="00FF036D" w:rsidRDefault="00C82F3E" w:rsidP="00843FF9">
            <w:pPr>
              <w:contextualSpacing/>
              <w:rPr>
                <w:rFonts w:cstheme="minorHAnsi"/>
                <w:bCs/>
              </w:rPr>
            </w:pPr>
            <w:r w:rsidRPr="00FF036D">
              <w:rPr>
                <w:rFonts w:cstheme="minorHAnsi"/>
                <w:bCs/>
              </w:rPr>
              <w:t xml:space="preserve">- At least 4 USB </w:t>
            </w:r>
            <w:proofErr w:type="gramStart"/>
            <w:r w:rsidRPr="00FF036D">
              <w:rPr>
                <w:rFonts w:cstheme="minorHAnsi"/>
                <w:bCs/>
              </w:rPr>
              <w:t>ports;</w:t>
            </w:r>
            <w:proofErr w:type="gramEnd"/>
          </w:p>
          <w:p w14:paraId="5E12D5E2" w14:textId="77777777" w:rsidR="00C82F3E" w:rsidRPr="00FF036D" w:rsidRDefault="00C82F3E" w:rsidP="00843FF9">
            <w:pPr>
              <w:contextualSpacing/>
              <w:rPr>
                <w:rFonts w:cstheme="minorHAnsi"/>
                <w:bCs/>
              </w:rPr>
            </w:pPr>
            <w:r w:rsidRPr="00FF036D">
              <w:rPr>
                <w:rFonts w:cstheme="minorHAnsi"/>
                <w:bCs/>
              </w:rPr>
              <w:t>- RJ-45 port (Ethernet) – 1 pc</w:t>
            </w:r>
            <w:proofErr w:type="gramStart"/>
            <w:r w:rsidRPr="00FF036D">
              <w:rPr>
                <w:rFonts w:cstheme="minorHAnsi"/>
                <w:bCs/>
              </w:rPr>
              <w:t>.;</w:t>
            </w:r>
            <w:proofErr w:type="gramEnd"/>
          </w:p>
          <w:p w14:paraId="13A41CEA" w14:textId="77777777" w:rsidR="00C82F3E" w:rsidRPr="00FF036D" w:rsidRDefault="00C82F3E" w:rsidP="00843FF9">
            <w:pPr>
              <w:contextualSpacing/>
              <w:rPr>
                <w:rFonts w:cstheme="minorHAnsi"/>
                <w:bCs/>
              </w:rPr>
            </w:pPr>
            <w:r w:rsidRPr="00FF036D">
              <w:rPr>
                <w:rFonts w:cstheme="minorHAnsi"/>
                <w:bCs/>
              </w:rPr>
              <w:t xml:space="preserve">- Windows 10 Professional </w:t>
            </w:r>
            <w:proofErr w:type="gramStart"/>
            <w:r w:rsidRPr="00FF036D">
              <w:rPr>
                <w:rFonts w:cstheme="minorHAnsi"/>
                <w:bCs/>
              </w:rPr>
              <w:t>operating system;</w:t>
            </w:r>
            <w:proofErr w:type="gramEnd"/>
          </w:p>
          <w:p w14:paraId="19F6005F" w14:textId="77777777" w:rsidR="00C82F3E" w:rsidRPr="00FF036D" w:rsidRDefault="00C82F3E" w:rsidP="00843FF9">
            <w:pPr>
              <w:contextualSpacing/>
              <w:rPr>
                <w:rFonts w:cstheme="minorHAnsi"/>
              </w:rPr>
            </w:pPr>
            <w:r w:rsidRPr="00FF036D">
              <w:rPr>
                <w:rFonts w:cstheme="minorHAnsi"/>
                <w:bCs/>
              </w:rPr>
              <w:t>- Installed Microsoft Office Pack;</w:t>
            </w:r>
          </w:p>
        </w:tc>
      </w:tr>
      <w:tr w:rsidR="00C82F3E" w:rsidRPr="00FF036D" w14:paraId="2D63242C" w14:textId="77777777" w:rsidTr="00223746">
        <w:trPr>
          <w:trHeight w:val="175"/>
        </w:trPr>
        <w:tc>
          <w:tcPr>
            <w:tcW w:w="345" w:type="dxa"/>
          </w:tcPr>
          <w:p w14:paraId="754D9B0D" w14:textId="77777777" w:rsidR="00C82F3E" w:rsidRPr="00FF036D" w:rsidRDefault="00C82F3E" w:rsidP="00843FF9">
            <w:pPr>
              <w:contextualSpacing/>
              <w:rPr>
                <w:rFonts w:cstheme="minorHAnsi"/>
              </w:rPr>
            </w:pPr>
            <w:r w:rsidRPr="00FF036D">
              <w:rPr>
                <w:rFonts w:cstheme="minorHAnsi"/>
              </w:rPr>
              <w:t>8</w:t>
            </w:r>
          </w:p>
        </w:tc>
        <w:tc>
          <w:tcPr>
            <w:tcW w:w="10365" w:type="dxa"/>
            <w:gridSpan w:val="4"/>
          </w:tcPr>
          <w:p w14:paraId="3D423902" w14:textId="77777777" w:rsidR="00C82F3E" w:rsidRPr="00FF036D" w:rsidRDefault="00C82F3E" w:rsidP="00843FF9">
            <w:pPr>
              <w:contextualSpacing/>
              <w:rPr>
                <w:rFonts w:cstheme="minorHAnsi"/>
                <w:b/>
              </w:rPr>
            </w:pPr>
            <w:r w:rsidRPr="00FF036D">
              <w:rPr>
                <w:rFonts w:cstheme="minorHAnsi"/>
                <w:b/>
              </w:rPr>
              <w:t>Scales’ management software</w:t>
            </w:r>
          </w:p>
          <w:p w14:paraId="3091E229" w14:textId="77777777" w:rsidR="00C82F3E" w:rsidRPr="00FF036D" w:rsidRDefault="00C82F3E" w:rsidP="00843FF9">
            <w:pPr>
              <w:contextualSpacing/>
              <w:rPr>
                <w:rFonts w:cstheme="minorHAnsi"/>
                <w:bCs/>
              </w:rPr>
            </w:pPr>
            <w:r w:rsidRPr="00FF036D">
              <w:rPr>
                <w:rFonts w:cstheme="minorHAnsi"/>
                <w:bCs/>
              </w:rPr>
              <w:t>Performs the following functions:</w:t>
            </w:r>
          </w:p>
          <w:p w14:paraId="679E0FF7" w14:textId="77777777" w:rsidR="00C82F3E" w:rsidRPr="00FF036D" w:rsidRDefault="00C82F3E" w:rsidP="00843FF9">
            <w:pPr>
              <w:contextualSpacing/>
              <w:rPr>
                <w:rFonts w:cstheme="minorHAnsi"/>
                <w:bCs/>
              </w:rPr>
            </w:pPr>
            <w:r w:rsidRPr="00FF036D">
              <w:rPr>
                <w:rFonts w:cstheme="minorHAnsi"/>
                <w:bCs/>
              </w:rPr>
              <w:t>1. Automatic recording, saving of data, and maintaining a database of each weighing (at least 6 axes of the vehicle):</w:t>
            </w:r>
          </w:p>
          <w:p w14:paraId="35D7651A" w14:textId="77777777" w:rsidR="00C82F3E" w:rsidRPr="00FF036D" w:rsidRDefault="00C82F3E" w:rsidP="00843FF9">
            <w:pPr>
              <w:contextualSpacing/>
              <w:rPr>
                <w:rFonts w:cstheme="minorHAnsi"/>
                <w:bCs/>
              </w:rPr>
            </w:pPr>
            <w:r w:rsidRPr="00FF036D">
              <w:rPr>
                <w:rFonts w:cstheme="minorHAnsi"/>
                <w:bCs/>
              </w:rPr>
              <w:t xml:space="preserve">- Date and time of vehicle </w:t>
            </w:r>
            <w:proofErr w:type="gramStart"/>
            <w:r w:rsidRPr="00FF036D">
              <w:rPr>
                <w:rFonts w:cstheme="minorHAnsi"/>
                <w:bCs/>
              </w:rPr>
              <w:t>passage;</w:t>
            </w:r>
            <w:proofErr w:type="gramEnd"/>
          </w:p>
          <w:p w14:paraId="234E5F47" w14:textId="77777777" w:rsidR="00C82F3E" w:rsidRPr="00FF036D" w:rsidRDefault="00C82F3E" w:rsidP="00843FF9">
            <w:pPr>
              <w:contextualSpacing/>
              <w:rPr>
                <w:rFonts w:cstheme="minorHAnsi"/>
                <w:bCs/>
              </w:rPr>
            </w:pPr>
            <w:r w:rsidRPr="00FF036D">
              <w:rPr>
                <w:rFonts w:cstheme="minorHAnsi"/>
                <w:bCs/>
              </w:rPr>
              <w:t>- Weighing serial number</w:t>
            </w:r>
          </w:p>
          <w:p w14:paraId="10A9EF8D" w14:textId="77777777" w:rsidR="00C82F3E" w:rsidRPr="00FF036D" w:rsidRDefault="00C82F3E" w:rsidP="00843FF9">
            <w:pPr>
              <w:contextualSpacing/>
              <w:rPr>
                <w:rFonts w:cstheme="minorHAnsi"/>
                <w:bCs/>
              </w:rPr>
            </w:pPr>
            <w:r w:rsidRPr="00FF036D">
              <w:rPr>
                <w:rFonts w:cstheme="minorHAnsi"/>
                <w:bCs/>
              </w:rPr>
              <w:t>- Number of the vehicle</w:t>
            </w:r>
          </w:p>
          <w:p w14:paraId="6257B602" w14:textId="77777777" w:rsidR="00C82F3E" w:rsidRPr="00FF036D" w:rsidRDefault="00C82F3E" w:rsidP="00843FF9">
            <w:pPr>
              <w:contextualSpacing/>
              <w:rPr>
                <w:rFonts w:cstheme="minorHAnsi"/>
                <w:bCs/>
              </w:rPr>
            </w:pPr>
            <w:r w:rsidRPr="00FF036D">
              <w:rPr>
                <w:rFonts w:cstheme="minorHAnsi"/>
                <w:bCs/>
              </w:rPr>
              <w:t>- Trailer number</w:t>
            </w:r>
          </w:p>
          <w:p w14:paraId="59EE56FF" w14:textId="77777777" w:rsidR="00C82F3E" w:rsidRPr="00FF036D" w:rsidRDefault="00C82F3E" w:rsidP="00843FF9">
            <w:pPr>
              <w:contextualSpacing/>
              <w:rPr>
                <w:rFonts w:cstheme="minorHAnsi"/>
                <w:bCs/>
              </w:rPr>
            </w:pPr>
            <w:r w:rsidRPr="00FF036D">
              <w:rPr>
                <w:rFonts w:cstheme="minorHAnsi"/>
                <w:bCs/>
              </w:rPr>
              <w:t>- Driving speed</w:t>
            </w:r>
          </w:p>
          <w:p w14:paraId="278C6089" w14:textId="77777777" w:rsidR="00C82F3E" w:rsidRPr="00FF036D" w:rsidRDefault="00C82F3E" w:rsidP="00843FF9">
            <w:pPr>
              <w:contextualSpacing/>
              <w:rPr>
                <w:rFonts w:cstheme="minorHAnsi"/>
                <w:bCs/>
              </w:rPr>
            </w:pPr>
            <w:r w:rsidRPr="00FF036D">
              <w:rPr>
                <w:rFonts w:cstheme="minorHAnsi"/>
                <w:bCs/>
              </w:rPr>
              <w:t>- The weight of each axle of the vehicle</w:t>
            </w:r>
          </w:p>
          <w:p w14:paraId="4F6030D3" w14:textId="77777777" w:rsidR="00C82F3E" w:rsidRPr="00FF036D" w:rsidRDefault="00C82F3E" w:rsidP="00843FF9">
            <w:pPr>
              <w:contextualSpacing/>
              <w:rPr>
                <w:rFonts w:cstheme="minorHAnsi"/>
                <w:bCs/>
              </w:rPr>
            </w:pPr>
            <w:r w:rsidRPr="00FF036D">
              <w:rPr>
                <w:rFonts w:cstheme="minorHAnsi"/>
                <w:bCs/>
              </w:rPr>
              <w:t>- Gross weight of the vehicle</w:t>
            </w:r>
          </w:p>
          <w:p w14:paraId="383DEC50" w14:textId="77777777" w:rsidR="00C82F3E" w:rsidRPr="00FF036D" w:rsidRDefault="00C82F3E" w:rsidP="00843FF9">
            <w:pPr>
              <w:contextualSpacing/>
              <w:rPr>
                <w:rFonts w:cstheme="minorHAnsi"/>
                <w:bCs/>
              </w:rPr>
            </w:pPr>
            <w:r w:rsidRPr="00FF036D">
              <w:rPr>
                <w:rFonts w:cstheme="minorHAnsi"/>
                <w:bCs/>
              </w:rPr>
              <w:t>- Photo of the front and rear license plate of the vehicle</w:t>
            </w:r>
          </w:p>
          <w:p w14:paraId="3A9F94DA" w14:textId="77777777" w:rsidR="00C82F3E" w:rsidRPr="00FF036D" w:rsidRDefault="00C82F3E" w:rsidP="00843FF9">
            <w:pPr>
              <w:contextualSpacing/>
              <w:rPr>
                <w:rFonts w:cstheme="minorHAnsi"/>
                <w:bCs/>
              </w:rPr>
            </w:pPr>
            <w:r w:rsidRPr="00FF036D">
              <w:rPr>
                <w:rFonts w:cstheme="minorHAnsi"/>
                <w:bCs/>
              </w:rPr>
              <w:t>2. Ability to search weighing data: by date/time, car number.</w:t>
            </w:r>
          </w:p>
          <w:p w14:paraId="171E363B" w14:textId="77777777" w:rsidR="00C82F3E" w:rsidRPr="00FF036D" w:rsidRDefault="00C82F3E" w:rsidP="00843FF9">
            <w:pPr>
              <w:contextualSpacing/>
              <w:rPr>
                <w:rFonts w:cstheme="minorHAnsi"/>
                <w:bCs/>
              </w:rPr>
            </w:pPr>
            <w:r w:rsidRPr="00FF036D">
              <w:rPr>
                <w:rFonts w:cstheme="minorHAnsi"/>
                <w:bCs/>
              </w:rPr>
              <w:t xml:space="preserve">3. The ability to access the weighing database to download the weighing results to the software of the automated customs clearance system (through the RESTful API interaction interface, messages in xml or </w:t>
            </w:r>
            <w:proofErr w:type="spellStart"/>
            <w:r w:rsidRPr="00FF036D">
              <w:rPr>
                <w:rFonts w:cstheme="minorHAnsi"/>
                <w:bCs/>
              </w:rPr>
              <w:t>json</w:t>
            </w:r>
            <w:proofErr w:type="spellEnd"/>
            <w:r w:rsidRPr="00FF036D">
              <w:rPr>
                <w:rFonts w:cstheme="minorHAnsi"/>
                <w:bCs/>
              </w:rPr>
              <w:t xml:space="preserve"> formats).</w:t>
            </w:r>
          </w:p>
          <w:p w14:paraId="7D133066" w14:textId="77777777" w:rsidR="00C82F3E" w:rsidRPr="00FF036D" w:rsidRDefault="00C82F3E" w:rsidP="00843FF9">
            <w:pPr>
              <w:contextualSpacing/>
              <w:rPr>
                <w:rFonts w:cstheme="minorHAnsi"/>
                <w:bCs/>
              </w:rPr>
            </w:pPr>
            <w:r w:rsidRPr="00FF036D">
              <w:rPr>
                <w:rFonts w:cstheme="minorHAnsi"/>
                <w:bCs/>
              </w:rPr>
              <w:t>4. Automatic control of cameras with recognition function.</w:t>
            </w:r>
          </w:p>
          <w:p w14:paraId="6434B762" w14:textId="77777777" w:rsidR="00C82F3E" w:rsidRPr="00FF036D" w:rsidRDefault="00C82F3E" w:rsidP="00843FF9">
            <w:pPr>
              <w:contextualSpacing/>
              <w:rPr>
                <w:rFonts w:cstheme="minorHAnsi"/>
                <w:bCs/>
              </w:rPr>
            </w:pPr>
            <w:r w:rsidRPr="00FF036D">
              <w:rPr>
                <w:rFonts w:cstheme="minorHAnsi"/>
                <w:bCs/>
              </w:rPr>
              <w:t>5. Automatic control of scales.</w:t>
            </w:r>
          </w:p>
          <w:p w14:paraId="556C0E08" w14:textId="77777777" w:rsidR="00C82F3E" w:rsidRPr="00FF036D" w:rsidRDefault="00C82F3E" w:rsidP="00843FF9">
            <w:pPr>
              <w:contextualSpacing/>
              <w:rPr>
                <w:rFonts w:cstheme="minorHAnsi"/>
              </w:rPr>
            </w:pPr>
            <w:r w:rsidRPr="00FF036D">
              <w:rPr>
                <w:rFonts w:cstheme="minorHAnsi"/>
                <w:bCs/>
              </w:rPr>
              <w:t>6. Automatic management of the duplicating board.</w:t>
            </w:r>
          </w:p>
        </w:tc>
      </w:tr>
      <w:tr w:rsidR="00C82F3E" w:rsidRPr="00FF036D" w14:paraId="3E90B21A" w14:textId="77777777" w:rsidTr="00223746">
        <w:trPr>
          <w:trHeight w:val="1223"/>
        </w:trPr>
        <w:tc>
          <w:tcPr>
            <w:tcW w:w="345" w:type="dxa"/>
          </w:tcPr>
          <w:p w14:paraId="4F6F689A" w14:textId="77777777" w:rsidR="00C82F3E" w:rsidRPr="00FF036D" w:rsidRDefault="00C82F3E" w:rsidP="00843FF9">
            <w:pPr>
              <w:contextualSpacing/>
              <w:rPr>
                <w:rFonts w:cstheme="minorHAnsi"/>
              </w:rPr>
            </w:pPr>
            <w:r w:rsidRPr="00FF036D">
              <w:rPr>
                <w:rFonts w:cstheme="minorHAnsi"/>
              </w:rPr>
              <w:t>9</w:t>
            </w:r>
          </w:p>
        </w:tc>
        <w:tc>
          <w:tcPr>
            <w:tcW w:w="10365" w:type="dxa"/>
            <w:gridSpan w:val="4"/>
          </w:tcPr>
          <w:p w14:paraId="000CB3C4" w14:textId="77777777" w:rsidR="00C82F3E" w:rsidRPr="00FF036D" w:rsidRDefault="00C82F3E" w:rsidP="00843FF9">
            <w:pPr>
              <w:contextualSpacing/>
              <w:rPr>
                <w:rFonts w:cstheme="minorHAnsi"/>
                <w:b/>
              </w:rPr>
            </w:pPr>
            <w:r w:rsidRPr="00FF036D">
              <w:rPr>
                <w:rFonts w:cstheme="minorHAnsi"/>
                <w:b/>
              </w:rPr>
              <w:t>Installation and commissioning works</w:t>
            </w:r>
          </w:p>
          <w:p w14:paraId="02591530" w14:textId="77777777" w:rsidR="00C82F3E" w:rsidRPr="00FF036D" w:rsidRDefault="00C82F3E" w:rsidP="00843FF9">
            <w:pPr>
              <w:contextualSpacing/>
              <w:rPr>
                <w:rFonts w:cstheme="minorHAnsi"/>
                <w:bCs/>
              </w:rPr>
            </w:pPr>
            <w:r w:rsidRPr="00FF036D">
              <w:rPr>
                <w:rFonts w:cstheme="minorHAnsi"/>
                <w:bCs/>
              </w:rPr>
              <w:t>The complex of services and works includes:</w:t>
            </w:r>
          </w:p>
          <w:p w14:paraId="2E8E81A5" w14:textId="77777777" w:rsidR="00C82F3E" w:rsidRPr="00FF036D" w:rsidRDefault="00C82F3E" w:rsidP="00843FF9">
            <w:pPr>
              <w:contextualSpacing/>
              <w:rPr>
                <w:rFonts w:cstheme="minorHAnsi"/>
                <w:bCs/>
              </w:rPr>
            </w:pPr>
            <w:r w:rsidRPr="00FF036D">
              <w:rPr>
                <w:rFonts w:cstheme="minorHAnsi"/>
                <w:bCs/>
              </w:rPr>
              <w:t>1. Delivery of equipment to specified automobile border crossing points.</w:t>
            </w:r>
          </w:p>
          <w:p w14:paraId="2C1068B5" w14:textId="77777777" w:rsidR="00C82F3E" w:rsidRPr="00FF036D" w:rsidRDefault="00C82F3E" w:rsidP="00843FF9">
            <w:pPr>
              <w:contextualSpacing/>
              <w:rPr>
                <w:rFonts w:cstheme="minorHAnsi"/>
                <w:bCs/>
              </w:rPr>
            </w:pPr>
            <w:r w:rsidRPr="00FF036D">
              <w:rPr>
                <w:rFonts w:cstheme="minorHAnsi"/>
                <w:bCs/>
              </w:rPr>
              <w:t>2. Assembly work on MPP:</w:t>
            </w:r>
          </w:p>
          <w:p w14:paraId="0C8DC03F" w14:textId="77777777" w:rsidR="00C82F3E" w:rsidRPr="00FF036D" w:rsidRDefault="00C82F3E" w:rsidP="00843FF9">
            <w:pPr>
              <w:contextualSpacing/>
              <w:rPr>
                <w:rFonts w:cstheme="minorHAnsi"/>
                <w:bCs/>
              </w:rPr>
            </w:pPr>
            <w:r w:rsidRPr="00FF036D">
              <w:rPr>
                <w:rFonts w:cstheme="minorHAnsi"/>
                <w:bCs/>
              </w:rPr>
              <w:t>- Installation of racks for cameras, digital displays, and control cabinets.</w:t>
            </w:r>
          </w:p>
          <w:p w14:paraId="3514F838" w14:textId="77777777" w:rsidR="00C82F3E" w:rsidRPr="00FF036D" w:rsidRDefault="00C82F3E" w:rsidP="00843FF9">
            <w:pPr>
              <w:contextualSpacing/>
              <w:rPr>
                <w:rFonts w:cstheme="minorHAnsi"/>
                <w:bCs/>
              </w:rPr>
            </w:pPr>
            <w:r w:rsidRPr="00FF036D">
              <w:rPr>
                <w:rFonts w:cstheme="minorHAnsi"/>
                <w:bCs/>
              </w:rPr>
              <w:t>- Installation and connection of cameras, digital display, and control cabinet.</w:t>
            </w:r>
          </w:p>
          <w:p w14:paraId="00835331" w14:textId="77777777" w:rsidR="00C82F3E" w:rsidRPr="00FF036D" w:rsidRDefault="00C82F3E" w:rsidP="00843FF9">
            <w:pPr>
              <w:contextualSpacing/>
              <w:rPr>
                <w:rFonts w:cstheme="minorHAnsi"/>
                <w:bCs/>
              </w:rPr>
            </w:pPr>
            <w:r w:rsidRPr="00FF036D">
              <w:rPr>
                <w:rFonts w:cstheme="minorHAnsi"/>
                <w:bCs/>
              </w:rPr>
              <w:t>- Laying of cables from cameras, digital display, and scales to the control cabinet.</w:t>
            </w:r>
          </w:p>
          <w:p w14:paraId="491B1FEB" w14:textId="77777777" w:rsidR="00C82F3E" w:rsidRPr="00FF036D" w:rsidRDefault="00C82F3E" w:rsidP="00843FF9">
            <w:pPr>
              <w:contextualSpacing/>
              <w:rPr>
                <w:rFonts w:cstheme="minorHAnsi"/>
                <w:bCs/>
              </w:rPr>
            </w:pPr>
            <w:r w:rsidRPr="00FF036D">
              <w:rPr>
                <w:rFonts w:cstheme="minorHAnsi"/>
                <w:bCs/>
              </w:rPr>
              <w:t>- Connecting the control cabinet to the local network and the operator's laptop via a Wi-Fi wireless bridge.</w:t>
            </w:r>
          </w:p>
          <w:p w14:paraId="30A45F27" w14:textId="77777777" w:rsidR="00C82F3E" w:rsidRPr="00FF036D" w:rsidRDefault="00C82F3E" w:rsidP="00843FF9">
            <w:pPr>
              <w:contextualSpacing/>
              <w:rPr>
                <w:rFonts w:cstheme="minorHAnsi"/>
                <w:bCs/>
              </w:rPr>
            </w:pPr>
            <w:r w:rsidRPr="00FF036D">
              <w:rPr>
                <w:rFonts w:cstheme="minorHAnsi"/>
                <w:bCs/>
              </w:rPr>
              <w:t>3. Commissioning works:</w:t>
            </w:r>
          </w:p>
          <w:p w14:paraId="2CE325DF" w14:textId="77777777" w:rsidR="00C82F3E" w:rsidRPr="00FF036D" w:rsidRDefault="00C82F3E" w:rsidP="00843FF9">
            <w:pPr>
              <w:contextualSpacing/>
              <w:rPr>
                <w:rFonts w:cstheme="minorHAnsi"/>
                <w:bCs/>
              </w:rPr>
            </w:pPr>
            <w:r w:rsidRPr="00FF036D">
              <w:rPr>
                <w:rFonts w:cstheme="minorHAnsi"/>
                <w:bCs/>
              </w:rPr>
              <w:t>- Installing management software on a laptop.</w:t>
            </w:r>
          </w:p>
          <w:p w14:paraId="2130B986" w14:textId="77777777" w:rsidR="00C82F3E" w:rsidRPr="00FF036D" w:rsidRDefault="00C82F3E" w:rsidP="00843FF9">
            <w:pPr>
              <w:contextualSpacing/>
              <w:rPr>
                <w:rFonts w:cstheme="minorHAnsi"/>
                <w:bCs/>
              </w:rPr>
            </w:pPr>
            <w:r w:rsidRPr="00FF036D">
              <w:rPr>
                <w:rFonts w:cstheme="minorHAnsi"/>
                <w:bCs/>
              </w:rPr>
              <w:t>- Setting up the management software.</w:t>
            </w:r>
          </w:p>
          <w:p w14:paraId="654A1787" w14:textId="77777777" w:rsidR="00C82F3E" w:rsidRPr="00FF036D" w:rsidRDefault="00C82F3E" w:rsidP="00843FF9">
            <w:pPr>
              <w:contextualSpacing/>
              <w:rPr>
                <w:rFonts w:cstheme="minorHAnsi"/>
                <w:bCs/>
              </w:rPr>
            </w:pPr>
            <w:r w:rsidRPr="00FF036D">
              <w:rPr>
                <w:rFonts w:cstheme="minorHAnsi"/>
                <w:bCs/>
              </w:rPr>
              <w:t>- Camera settings.</w:t>
            </w:r>
          </w:p>
          <w:p w14:paraId="66758BAE" w14:textId="77777777" w:rsidR="00C82F3E" w:rsidRPr="00FF036D" w:rsidRDefault="00C82F3E" w:rsidP="00843FF9">
            <w:pPr>
              <w:contextualSpacing/>
              <w:rPr>
                <w:rFonts w:cstheme="minorHAnsi"/>
                <w:bCs/>
              </w:rPr>
            </w:pPr>
            <w:r w:rsidRPr="00FF036D">
              <w:rPr>
                <w:rFonts w:cstheme="minorHAnsi"/>
                <w:bCs/>
              </w:rPr>
              <w:t>- Adjustment of scales.</w:t>
            </w:r>
          </w:p>
          <w:p w14:paraId="467C72CB" w14:textId="77777777" w:rsidR="00C82F3E" w:rsidRPr="00FF036D" w:rsidRDefault="00C82F3E" w:rsidP="00843FF9">
            <w:pPr>
              <w:contextualSpacing/>
              <w:rPr>
                <w:rFonts w:cstheme="minorHAnsi"/>
                <w:bCs/>
              </w:rPr>
            </w:pPr>
            <w:r w:rsidRPr="00FF036D">
              <w:rPr>
                <w:rFonts w:cstheme="minorHAnsi"/>
                <w:bCs/>
              </w:rPr>
              <w:t>- Setting up a Wi-Fi wireless bridge</w:t>
            </w:r>
          </w:p>
          <w:p w14:paraId="2F4CB4C2" w14:textId="77777777" w:rsidR="00C82F3E" w:rsidRPr="00FF036D" w:rsidRDefault="00C82F3E" w:rsidP="00843FF9">
            <w:pPr>
              <w:contextualSpacing/>
              <w:rPr>
                <w:rFonts w:cstheme="minorHAnsi"/>
                <w:bCs/>
              </w:rPr>
            </w:pPr>
            <w:r w:rsidRPr="00FF036D">
              <w:rPr>
                <w:rFonts w:cstheme="minorHAnsi"/>
                <w:bCs/>
              </w:rPr>
              <w:t>- Full system performance check.</w:t>
            </w:r>
          </w:p>
          <w:p w14:paraId="2CBF363E" w14:textId="77777777" w:rsidR="00C82F3E" w:rsidRPr="00FF036D" w:rsidRDefault="00C82F3E" w:rsidP="00843FF9">
            <w:pPr>
              <w:contextualSpacing/>
              <w:rPr>
                <w:rFonts w:cstheme="minorHAnsi"/>
              </w:rPr>
            </w:pPr>
            <w:r w:rsidRPr="00FF036D">
              <w:rPr>
                <w:rFonts w:cstheme="minorHAnsi"/>
                <w:bCs/>
              </w:rPr>
              <w:t>- System operator training (in the national language).</w:t>
            </w:r>
          </w:p>
        </w:tc>
      </w:tr>
      <w:tr w:rsidR="00C82F3E" w:rsidRPr="00FF036D" w14:paraId="1B013DB9" w14:textId="77777777" w:rsidTr="00223746">
        <w:trPr>
          <w:trHeight w:val="1264"/>
        </w:trPr>
        <w:tc>
          <w:tcPr>
            <w:tcW w:w="345" w:type="dxa"/>
          </w:tcPr>
          <w:p w14:paraId="500D7785" w14:textId="77777777" w:rsidR="00C82F3E" w:rsidRPr="00FF036D" w:rsidRDefault="00C82F3E" w:rsidP="00843FF9">
            <w:pPr>
              <w:contextualSpacing/>
              <w:rPr>
                <w:rFonts w:cstheme="minorHAnsi"/>
              </w:rPr>
            </w:pPr>
            <w:r w:rsidRPr="00FF036D">
              <w:rPr>
                <w:rFonts w:cstheme="minorHAnsi"/>
              </w:rPr>
              <w:t>10</w:t>
            </w:r>
          </w:p>
        </w:tc>
        <w:tc>
          <w:tcPr>
            <w:tcW w:w="10365" w:type="dxa"/>
            <w:gridSpan w:val="4"/>
          </w:tcPr>
          <w:p w14:paraId="2FAF0E9F" w14:textId="77777777" w:rsidR="00C82F3E" w:rsidRPr="00FF036D" w:rsidRDefault="00C82F3E" w:rsidP="00843FF9">
            <w:pPr>
              <w:contextualSpacing/>
              <w:rPr>
                <w:rFonts w:cstheme="minorHAnsi"/>
                <w:b/>
              </w:rPr>
            </w:pPr>
            <w:r w:rsidRPr="00FF036D">
              <w:rPr>
                <w:rFonts w:cstheme="minorHAnsi"/>
                <w:b/>
              </w:rPr>
              <w:t>Additional equipment and materials</w:t>
            </w:r>
          </w:p>
          <w:p w14:paraId="69D0B36A" w14:textId="77777777" w:rsidR="00C82F3E" w:rsidRPr="00FF036D" w:rsidRDefault="00C82F3E" w:rsidP="00843FF9">
            <w:pPr>
              <w:contextualSpacing/>
              <w:rPr>
                <w:rFonts w:cstheme="minorHAnsi"/>
                <w:bCs/>
              </w:rPr>
            </w:pPr>
            <w:r w:rsidRPr="00FF036D">
              <w:rPr>
                <w:rFonts w:cstheme="minorHAnsi"/>
                <w:bCs/>
              </w:rPr>
              <w:t>A set of consumables:</w:t>
            </w:r>
          </w:p>
          <w:p w14:paraId="067FD88E" w14:textId="77777777" w:rsidR="00C82F3E" w:rsidRPr="00FF036D" w:rsidRDefault="00C82F3E" w:rsidP="00843FF9">
            <w:pPr>
              <w:contextualSpacing/>
              <w:rPr>
                <w:rFonts w:cstheme="minorHAnsi"/>
                <w:bCs/>
              </w:rPr>
            </w:pPr>
            <w:r w:rsidRPr="00FF036D">
              <w:rPr>
                <w:rFonts w:cstheme="minorHAnsi"/>
                <w:bCs/>
              </w:rPr>
              <w:t>PVA wire 3*0.75 100 m.</w:t>
            </w:r>
          </w:p>
          <w:p w14:paraId="71A37A67" w14:textId="77777777" w:rsidR="00C82F3E" w:rsidRPr="00FF036D" w:rsidRDefault="00C82F3E" w:rsidP="00843FF9">
            <w:pPr>
              <w:contextualSpacing/>
              <w:rPr>
                <w:rFonts w:cstheme="minorHAnsi"/>
                <w:bCs/>
              </w:rPr>
            </w:pPr>
            <w:r w:rsidRPr="00FF036D">
              <w:rPr>
                <w:rFonts w:cstheme="minorHAnsi"/>
                <w:bCs/>
              </w:rPr>
              <w:t>FTP5e cable (shielded, for external laying) 310 m.</w:t>
            </w:r>
          </w:p>
          <w:p w14:paraId="279BB1D0" w14:textId="77777777" w:rsidR="00C82F3E" w:rsidRPr="00FF036D" w:rsidRDefault="00C82F3E" w:rsidP="00843FF9">
            <w:pPr>
              <w:contextualSpacing/>
              <w:rPr>
                <w:rFonts w:cstheme="minorHAnsi"/>
              </w:rPr>
            </w:pPr>
            <w:r w:rsidRPr="00FF036D">
              <w:rPr>
                <w:rFonts w:cstheme="minorHAnsi"/>
                <w:bCs/>
              </w:rPr>
              <w:t>A set of technical documentation (in Ukrainian)</w:t>
            </w:r>
          </w:p>
        </w:tc>
      </w:tr>
      <w:tr w:rsidR="006314D8" w:rsidRPr="00FF036D" w14:paraId="102DBDE6" w14:textId="77777777" w:rsidTr="006314D8">
        <w:trPr>
          <w:trHeight w:val="152"/>
        </w:trPr>
        <w:tc>
          <w:tcPr>
            <w:tcW w:w="10710" w:type="dxa"/>
            <w:gridSpan w:val="5"/>
          </w:tcPr>
          <w:p w14:paraId="774AEB31" w14:textId="5803575A" w:rsidR="006314D8" w:rsidRPr="00FF036D" w:rsidRDefault="006A1E70" w:rsidP="00C82F3E">
            <w:pPr>
              <w:pStyle w:val="ListParagraph"/>
              <w:numPr>
                <w:ilvl w:val="0"/>
                <w:numId w:val="59"/>
              </w:numPr>
              <w:spacing w:before="0"/>
              <w:jc w:val="center"/>
              <w:rPr>
                <w:rFonts w:cstheme="minorHAnsi"/>
                <w:b/>
              </w:rPr>
            </w:pPr>
            <w:r w:rsidRPr="006A1E70">
              <w:rPr>
                <w:rFonts w:cstheme="minorHAnsi"/>
                <w:b/>
              </w:rPr>
              <w:t>Illustrative Example</w:t>
            </w:r>
          </w:p>
        </w:tc>
      </w:tr>
      <w:tr w:rsidR="006314D8" w:rsidRPr="00FF036D" w14:paraId="30FA3DF5" w14:textId="77777777" w:rsidTr="00223746">
        <w:trPr>
          <w:trHeight w:val="2510"/>
        </w:trPr>
        <w:tc>
          <w:tcPr>
            <w:tcW w:w="10710" w:type="dxa"/>
            <w:gridSpan w:val="5"/>
          </w:tcPr>
          <w:p w14:paraId="6D6403FF" w14:textId="1EBEBAF3" w:rsidR="006A1E70" w:rsidRPr="00223746" w:rsidRDefault="00DA2947" w:rsidP="00223746">
            <w:pPr>
              <w:pStyle w:val="ListParagraph"/>
              <w:spacing w:before="0"/>
              <w:ind w:left="1440"/>
              <w:rPr>
                <w:rFonts w:cstheme="minorHAnsi"/>
                <w:b/>
              </w:rPr>
            </w:pPr>
            <w:r>
              <w:rPr>
                <w:noProof/>
              </w:rPr>
              <w:drawing>
                <wp:anchor distT="0" distB="0" distL="114300" distR="114300" simplePos="0" relativeHeight="251676672" behindDoc="1" locked="0" layoutInCell="1" allowOverlap="1" wp14:anchorId="579E6DF2" wp14:editId="65FA8D32">
                  <wp:simplePos x="0" y="0"/>
                  <wp:positionH relativeFrom="column">
                    <wp:posOffset>2077720</wp:posOffset>
                  </wp:positionH>
                  <wp:positionV relativeFrom="paragraph">
                    <wp:posOffset>109258</wp:posOffset>
                  </wp:positionV>
                  <wp:extent cx="2281999" cy="1323560"/>
                  <wp:effectExtent l="0" t="0" r="4445" b="0"/>
                  <wp:wrapTight wrapText="bothSides">
                    <wp:wrapPolygon edited="0">
                      <wp:start x="0" y="0"/>
                      <wp:lineTo x="0" y="21144"/>
                      <wp:lineTo x="21462" y="21144"/>
                      <wp:lineTo x="21462" y="0"/>
                      <wp:lineTo x="0" y="0"/>
                    </wp:wrapPolygon>
                  </wp:wrapTight>
                  <wp:docPr id="5" name="Picture 5">
                    <a:extLst xmlns:a="http://schemas.openxmlformats.org/drawingml/2006/main">
                      <a:ext uri="{FF2B5EF4-FFF2-40B4-BE49-F238E27FC236}">
                        <a16:creationId xmlns:a16="http://schemas.microsoft.com/office/drawing/2014/main" id="{22295C39-6FC3-4F12-B1D7-50EAD3B1FF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2295C39-6FC3-4F12-B1D7-50EAD3B1FFE3}"/>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281999" cy="13235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1" locked="0" layoutInCell="1" allowOverlap="1" wp14:anchorId="0377F22E" wp14:editId="137523BD">
                  <wp:simplePos x="0" y="0"/>
                  <wp:positionH relativeFrom="column">
                    <wp:posOffset>1270</wp:posOffset>
                  </wp:positionH>
                  <wp:positionV relativeFrom="paragraph">
                    <wp:posOffset>67310</wp:posOffset>
                  </wp:positionV>
                  <wp:extent cx="2045335" cy="1365250"/>
                  <wp:effectExtent l="0" t="0" r="0" b="6350"/>
                  <wp:wrapTight wrapText="bothSides">
                    <wp:wrapPolygon edited="0">
                      <wp:start x="0" y="0"/>
                      <wp:lineTo x="0" y="21399"/>
                      <wp:lineTo x="21325" y="21399"/>
                      <wp:lineTo x="21325" y="0"/>
                      <wp:lineTo x="0" y="0"/>
                    </wp:wrapPolygon>
                  </wp:wrapTight>
                  <wp:docPr id="3" name="Picture 3">
                    <a:extLst xmlns:a="http://schemas.openxmlformats.org/drawingml/2006/main">
                      <a:ext uri="{FF2B5EF4-FFF2-40B4-BE49-F238E27FC236}">
                        <a16:creationId xmlns:a16="http://schemas.microsoft.com/office/drawing/2014/main" id="{00FE50A1-1A4E-4AA2-A493-C9E8334C58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FE50A1-1A4E-4AA2-A493-C9E8334C5852}"/>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45335" cy="13652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788F1B1B" wp14:editId="17123D4A">
                  <wp:simplePos x="0" y="0"/>
                  <wp:positionH relativeFrom="column">
                    <wp:posOffset>4498340</wp:posOffset>
                  </wp:positionH>
                  <wp:positionV relativeFrom="paragraph">
                    <wp:posOffset>207010</wp:posOffset>
                  </wp:positionV>
                  <wp:extent cx="2231092" cy="1394433"/>
                  <wp:effectExtent l="0" t="0" r="0" b="0"/>
                  <wp:wrapTight wrapText="bothSides">
                    <wp:wrapPolygon edited="0">
                      <wp:start x="0" y="0"/>
                      <wp:lineTo x="0" y="21256"/>
                      <wp:lineTo x="21397" y="21256"/>
                      <wp:lineTo x="21397" y="0"/>
                      <wp:lineTo x="0" y="0"/>
                    </wp:wrapPolygon>
                  </wp:wrapTight>
                  <wp:docPr id="8" name="Picture 8">
                    <a:extLst xmlns:a="http://schemas.openxmlformats.org/drawingml/2006/main">
                      <a:ext uri="{FF2B5EF4-FFF2-40B4-BE49-F238E27FC236}">
                        <a16:creationId xmlns:a16="http://schemas.microsoft.com/office/drawing/2014/main" id="{04B4A1D6-141C-4781-98CB-DE87A11FB7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4B4A1D6-141C-4781-98CB-DE87A11FB70E}"/>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31092" cy="1394433"/>
                          </a:xfrm>
                          <a:prstGeom prst="rect">
                            <a:avLst/>
                          </a:prstGeom>
                        </pic:spPr>
                      </pic:pic>
                    </a:graphicData>
                  </a:graphic>
                  <wp14:sizeRelH relativeFrom="page">
                    <wp14:pctWidth>0</wp14:pctWidth>
                  </wp14:sizeRelH>
                  <wp14:sizeRelV relativeFrom="page">
                    <wp14:pctHeight>0</wp14:pctHeight>
                  </wp14:sizeRelV>
                </wp:anchor>
              </w:drawing>
            </w:r>
          </w:p>
        </w:tc>
      </w:tr>
      <w:tr w:rsidR="00C82F3E" w:rsidRPr="00FF036D" w14:paraId="1DA320ED" w14:textId="77777777" w:rsidTr="00223746">
        <w:trPr>
          <w:trHeight w:val="152"/>
        </w:trPr>
        <w:tc>
          <w:tcPr>
            <w:tcW w:w="10710" w:type="dxa"/>
            <w:gridSpan w:val="5"/>
          </w:tcPr>
          <w:p w14:paraId="19A9AEC9" w14:textId="77777777" w:rsidR="00C82F3E" w:rsidRPr="00FF036D" w:rsidRDefault="00C82F3E" w:rsidP="00C82F3E">
            <w:pPr>
              <w:pStyle w:val="ListParagraph"/>
              <w:numPr>
                <w:ilvl w:val="0"/>
                <w:numId w:val="59"/>
              </w:numPr>
              <w:spacing w:before="0"/>
              <w:jc w:val="center"/>
              <w:rPr>
                <w:rFonts w:cstheme="minorHAnsi"/>
                <w:b/>
              </w:rPr>
            </w:pPr>
            <w:r w:rsidRPr="00FF036D">
              <w:rPr>
                <w:rFonts w:cstheme="minorHAnsi"/>
                <w:b/>
              </w:rPr>
              <w:t>Compliance and warranty requirements</w:t>
            </w:r>
          </w:p>
        </w:tc>
      </w:tr>
      <w:tr w:rsidR="00C82F3E" w:rsidRPr="00FF036D" w14:paraId="70B13828" w14:textId="77777777" w:rsidTr="00223746">
        <w:trPr>
          <w:trHeight w:val="863"/>
        </w:trPr>
        <w:tc>
          <w:tcPr>
            <w:tcW w:w="345" w:type="dxa"/>
          </w:tcPr>
          <w:p w14:paraId="1632D7A7" w14:textId="77777777" w:rsidR="00C82F3E" w:rsidRPr="00FF036D" w:rsidRDefault="00C82F3E" w:rsidP="00843FF9">
            <w:pPr>
              <w:contextualSpacing/>
              <w:rPr>
                <w:rFonts w:cstheme="minorHAnsi"/>
              </w:rPr>
            </w:pPr>
            <w:r w:rsidRPr="00FF036D">
              <w:rPr>
                <w:rFonts w:cstheme="minorHAnsi"/>
              </w:rPr>
              <w:t>1</w:t>
            </w:r>
          </w:p>
        </w:tc>
        <w:tc>
          <w:tcPr>
            <w:tcW w:w="10365" w:type="dxa"/>
            <w:gridSpan w:val="4"/>
          </w:tcPr>
          <w:p w14:paraId="3787D3F2" w14:textId="77777777" w:rsidR="00C82F3E" w:rsidRPr="00C82F3E" w:rsidRDefault="00C82F3E" w:rsidP="00843FF9">
            <w:pPr>
              <w:pStyle w:val="ListParagraph"/>
              <w:numPr>
                <w:ilvl w:val="0"/>
                <w:numId w:val="61"/>
              </w:numPr>
              <w:ind w:left="340"/>
              <w:rPr>
                <w:rFonts w:cstheme="minorHAnsi"/>
              </w:rPr>
            </w:pPr>
            <w:r w:rsidRPr="00C82F3E">
              <w:rPr>
                <w:rFonts w:cstheme="minorHAnsi"/>
              </w:rPr>
              <w:t>Measuring instruments used in scales must be certified in accordance with the requirements of the Technical Regulation of legally regulated measuring instruments.</w:t>
            </w:r>
          </w:p>
          <w:p w14:paraId="130B99AD" w14:textId="77777777" w:rsidR="00C82F3E" w:rsidRPr="00C82F3E" w:rsidRDefault="00C82F3E" w:rsidP="00843FF9">
            <w:pPr>
              <w:pStyle w:val="ListParagraph"/>
              <w:numPr>
                <w:ilvl w:val="0"/>
                <w:numId w:val="61"/>
              </w:numPr>
              <w:ind w:left="340"/>
              <w:rPr>
                <w:rFonts w:cstheme="minorHAnsi"/>
              </w:rPr>
            </w:pPr>
            <w:r w:rsidRPr="00C82F3E">
              <w:rPr>
                <w:rFonts w:cstheme="minorHAnsi"/>
              </w:rPr>
              <w:t>All components must meet the requirements of electromagnetic compatibility (Directive 2014/30 / EU) and have CE marking.</w:t>
            </w:r>
          </w:p>
          <w:p w14:paraId="62109EDF" w14:textId="77777777" w:rsidR="00C82F3E" w:rsidRPr="00C82F3E" w:rsidRDefault="00C82F3E" w:rsidP="00843FF9">
            <w:pPr>
              <w:pStyle w:val="ListParagraph"/>
              <w:numPr>
                <w:ilvl w:val="0"/>
                <w:numId w:val="61"/>
              </w:numPr>
              <w:ind w:left="340"/>
              <w:rPr>
                <w:rFonts w:cstheme="minorHAnsi"/>
              </w:rPr>
            </w:pPr>
            <w:r w:rsidRPr="00C82F3E">
              <w:rPr>
                <w:rFonts w:cstheme="minorHAnsi"/>
              </w:rPr>
              <w:t>All components must be protected against overvoltage.</w:t>
            </w:r>
          </w:p>
          <w:p w14:paraId="7F7E3696" w14:textId="77777777" w:rsidR="00C82F3E" w:rsidRPr="00C82F3E" w:rsidRDefault="00C82F3E" w:rsidP="00843FF9">
            <w:pPr>
              <w:pStyle w:val="ListParagraph"/>
              <w:numPr>
                <w:ilvl w:val="0"/>
                <w:numId w:val="61"/>
              </w:numPr>
              <w:ind w:left="340"/>
              <w:rPr>
                <w:rFonts w:cstheme="minorHAnsi"/>
              </w:rPr>
            </w:pPr>
            <w:r w:rsidRPr="00C82F3E">
              <w:rPr>
                <w:rFonts w:cstheme="minorHAnsi"/>
              </w:rPr>
              <w:t>The supplier is responsible for the compatibility of weighing and peripheral equipment of a set of automotive dynamic scales, ensuring the functionality of the software, the availability of appropriate connection cables and consumables for installation.</w:t>
            </w:r>
          </w:p>
          <w:p w14:paraId="4DC3EEE9" w14:textId="77777777" w:rsidR="00C82F3E" w:rsidRPr="00C82F3E" w:rsidRDefault="00C82F3E" w:rsidP="00843FF9">
            <w:pPr>
              <w:pStyle w:val="ListParagraph"/>
              <w:numPr>
                <w:ilvl w:val="0"/>
                <w:numId w:val="61"/>
              </w:numPr>
              <w:ind w:left="340"/>
              <w:rPr>
                <w:rFonts w:cstheme="minorHAnsi"/>
              </w:rPr>
            </w:pPr>
            <w:r w:rsidRPr="00C82F3E">
              <w:rPr>
                <w:rFonts w:cstheme="minorHAnsi"/>
              </w:rPr>
              <w:t>The warranty period is at least 12 months. During this period, Supplier will be responsible for any ongoing average system repairs resulting from a component failure or manufacturing problem. The warranty covers all equipment supplied to the Customer as a main or peripheral system component and related work.</w:t>
            </w:r>
          </w:p>
        </w:tc>
      </w:tr>
      <w:tr w:rsidR="00C82F3E" w:rsidRPr="00FF036D" w14:paraId="5D2631B2" w14:textId="77777777" w:rsidTr="00223746">
        <w:trPr>
          <w:trHeight w:val="89"/>
        </w:trPr>
        <w:tc>
          <w:tcPr>
            <w:tcW w:w="10710" w:type="dxa"/>
            <w:gridSpan w:val="5"/>
          </w:tcPr>
          <w:p w14:paraId="59C45CBA" w14:textId="77777777" w:rsidR="00C82F3E" w:rsidRPr="00FF036D" w:rsidRDefault="00C82F3E" w:rsidP="00C82F3E">
            <w:pPr>
              <w:pStyle w:val="ListParagraph"/>
              <w:numPr>
                <w:ilvl w:val="0"/>
                <w:numId w:val="59"/>
              </w:numPr>
              <w:spacing w:before="0"/>
              <w:jc w:val="center"/>
              <w:rPr>
                <w:rFonts w:cstheme="minorHAnsi"/>
                <w:b/>
              </w:rPr>
            </w:pPr>
            <w:r w:rsidRPr="00FF036D">
              <w:rPr>
                <w:rFonts w:cstheme="minorHAnsi"/>
                <w:b/>
              </w:rPr>
              <w:t>Delivery and installation addresses</w:t>
            </w:r>
          </w:p>
        </w:tc>
      </w:tr>
      <w:tr w:rsidR="00B77C13" w:rsidRPr="00FF036D" w14:paraId="184B8096" w14:textId="77777777" w:rsidTr="006314D8">
        <w:trPr>
          <w:trHeight w:val="89"/>
        </w:trPr>
        <w:tc>
          <w:tcPr>
            <w:tcW w:w="10710" w:type="dxa"/>
            <w:gridSpan w:val="5"/>
          </w:tcPr>
          <w:p w14:paraId="672F2FD9" w14:textId="0B35B343" w:rsidR="00B77C13" w:rsidRPr="00223746" w:rsidRDefault="00B77C13" w:rsidP="00223746">
            <w:pPr>
              <w:rPr>
                <w:rFonts w:ascii="Calibri" w:hAnsi="Calibri" w:cs="Calibri"/>
              </w:rPr>
            </w:pPr>
            <w:r w:rsidRPr="0021643D">
              <w:t xml:space="preserve">INCOTERMS delivery basis - DDP: Ukraine. </w:t>
            </w:r>
            <w:r w:rsidRPr="00223746">
              <w:rPr>
                <w:rFonts w:ascii="Calibri" w:hAnsi="Calibri" w:cs="Calibri"/>
                <w:b/>
                <w:lang w:val="uk-UA"/>
              </w:rPr>
              <w:t>Delivery term</w:t>
            </w:r>
            <w:r w:rsidRPr="00223746">
              <w:rPr>
                <w:rFonts w:ascii="Calibri" w:hAnsi="Calibri" w:cs="Calibri"/>
                <w:lang w:val="uk-UA"/>
              </w:rPr>
              <w:t xml:space="preserve">: </w:t>
            </w:r>
            <w:r w:rsidR="00223746" w:rsidRPr="00223746">
              <w:rPr>
                <w:rFonts w:ascii="Calibri" w:hAnsi="Calibri" w:cs="Calibri"/>
                <w:lang w:val="uk-UA"/>
              </w:rPr>
              <w:t xml:space="preserve">within 100 days from the date of signing the </w:t>
            </w:r>
            <w:r w:rsidR="00223746">
              <w:rPr>
                <w:rFonts w:ascii="Calibri" w:hAnsi="Calibri" w:cs="Calibri"/>
              </w:rPr>
              <w:t>PO</w:t>
            </w:r>
          </w:p>
        </w:tc>
      </w:tr>
      <w:tr w:rsidR="00C82F3E" w:rsidRPr="00FF036D" w14:paraId="50B11670" w14:textId="77777777" w:rsidTr="00223746">
        <w:trPr>
          <w:trHeight w:val="391"/>
        </w:trPr>
        <w:tc>
          <w:tcPr>
            <w:tcW w:w="345" w:type="dxa"/>
            <w:vAlign w:val="center"/>
          </w:tcPr>
          <w:p w14:paraId="1D4D699C" w14:textId="77777777" w:rsidR="00C82F3E" w:rsidRPr="007840BB" w:rsidRDefault="00C82F3E" w:rsidP="00843FF9">
            <w:pPr>
              <w:contextualSpacing/>
              <w:jc w:val="center"/>
              <w:rPr>
                <w:rFonts w:cstheme="minorHAnsi"/>
                <w:b/>
                <w:bCs/>
              </w:rPr>
            </w:pPr>
            <w:r w:rsidRPr="007840BB">
              <w:rPr>
                <w:rFonts w:cstheme="minorHAnsi"/>
                <w:b/>
                <w:bCs/>
                <w:color w:val="000000"/>
              </w:rPr>
              <w:t>№</w:t>
            </w:r>
          </w:p>
        </w:tc>
        <w:tc>
          <w:tcPr>
            <w:tcW w:w="1455" w:type="dxa"/>
            <w:vAlign w:val="center"/>
          </w:tcPr>
          <w:p w14:paraId="3DD94762" w14:textId="77777777" w:rsidR="00C82F3E" w:rsidRPr="007840BB" w:rsidRDefault="00C82F3E" w:rsidP="00843FF9">
            <w:pPr>
              <w:contextualSpacing/>
              <w:jc w:val="center"/>
              <w:rPr>
                <w:rFonts w:cstheme="minorHAnsi"/>
                <w:b/>
                <w:bCs/>
              </w:rPr>
            </w:pPr>
            <w:r w:rsidRPr="007840BB">
              <w:rPr>
                <w:rFonts w:cstheme="minorHAnsi"/>
                <w:b/>
                <w:bCs/>
                <w:color w:val="000000"/>
              </w:rPr>
              <w:t>Oblast</w:t>
            </w:r>
          </w:p>
        </w:tc>
        <w:tc>
          <w:tcPr>
            <w:tcW w:w="5220" w:type="dxa"/>
            <w:vAlign w:val="center"/>
          </w:tcPr>
          <w:p w14:paraId="53945FE7" w14:textId="77777777" w:rsidR="00C82F3E" w:rsidRPr="007840BB" w:rsidRDefault="00C82F3E" w:rsidP="00843FF9">
            <w:pPr>
              <w:contextualSpacing/>
              <w:jc w:val="center"/>
              <w:rPr>
                <w:rFonts w:cstheme="minorHAnsi"/>
                <w:b/>
                <w:bCs/>
              </w:rPr>
            </w:pPr>
            <w:r w:rsidRPr="007840BB">
              <w:rPr>
                <w:rFonts w:cstheme="minorHAnsi"/>
                <w:b/>
                <w:bCs/>
                <w:color w:val="000000"/>
              </w:rPr>
              <w:t>Name of the BCP</w:t>
            </w:r>
          </w:p>
        </w:tc>
        <w:tc>
          <w:tcPr>
            <w:tcW w:w="2887" w:type="dxa"/>
            <w:vAlign w:val="center"/>
          </w:tcPr>
          <w:p w14:paraId="7E3010EF" w14:textId="77777777" w:rsidR="00C82F3E" w:rsidRPr="007840BB" w:rsidRDefault="00C82F3E" w:rsidP="00843FF9">
            <w:pPr>
              <w:contextualSpacing/>
              <w:jc w:val="center"/>
              <w:rPr>
                <w:rFonts w:cstheme="minorHAnsi"/>
                <w:b/>
                <w:bCs/>
              </w:rPr>
            </w:pPr>
            <w:r w:rsidRPr="007840BB">
              <w:rPr>
                <w:rFonts w:cstheme="minorHAnsi"/>
                <w:b/>
                <w:bCs/>
                <w:color w:val="000000"/>
              </w:rPr>
              <w:t>GPS Coordinates</w:t>
            </w:r>
          </w:p>
        </w:tc>
        <w:tc>
          <w:tcPr>
            <w:tcW w:w="803" w:type="dxa"/>
            <w:vAlign w:val="center"/>
          </w:tcPr>
          <w:p w14:paraId="15068FDF" w14:textId="77777777" w:rsidR="00C82F3E" w:rsidRPr="007840BB" w:rsidRDefault="00C82F3E" w:rsidP="00843FF9">
            <w:pPr>
              <w:contextualSpacing/>
              <w:jc w:val="center"/>
              <w:rPr>
                <w:rFonts w:cstheme="minorHAnsi"/>
                <w:b/>
                <w:bCs/>
              </w:rPr>
            </w:pPr>
            <w:r w:rsidRPr="007840BB">
              <w:rPr>
                <w:rFonts w:cstheme="minorHAnsi"/>
                <w:b/>
                <w:bCs/>
                <w:color w:val="000000"/>
              </w:rPr>
              <w:t>Quantity</w:t>
            </w:r>
          </w:p>
        </w:tc>
      </w:tr>
      <w:tr w:rsidR="00C82F3E" w:rsidRPr="00FF036D" w14:paraId="461C352B" w14:textId="77777777" w:rsidTr="00223746">
        <w:trPr>
          <w:trHeight w:val="391"/>
        </w:trPr>
        <w:tc>
          <w:tcPr>
            <w:tcW w:w="345" w:type="dxa"/>
            <w:vAlign w:val="center"/>
          </w:tcPr>
          <w:p w14:paraId="5F2D2D26" w14:textId="77777777" w:rsidR="00C82F3E" w:rsidRPr="00FF036D" w:rsidRDefault="00C82F3E" w:rsidP="00843FF9">
            <w:pPr>
              <w:contextualSpacing/>
              <w:rPr>
                <w:rFonts w:cstheme="minorHAnsi"/>
              </w:rPr>
            </w:pPr>
            <w:r w:rsidRPr="00FF036D">
              <w:rPr>
                <w:rFonts w:cstheme="minorHAnsi"/>
                <w:color w:val="000000"/>
              </w:rPr>
              <w:t>1</w:t>
            </w:r>
          </w:p>
        </w:tc>
        <w:tc>
          <w:tcPr>
            <w:tcW w:w="1455" w:type="dxa"/>
            <w:vAlign w:val="center"/>
          </w:tcPr>
          <w:p w14:paraId="6329EE15" w14:textId="77777777" w:rsidR="00C82F3E" w:rsidRPr="00FF036D" w:rsidRDefault="00C82F3E" w:rsidP="00843FF9">
            <w:pPr>
              <w:contextualSpacing/>
              <w:rPr>
                <w:rFonts w:cstheme="minorHAnsi"/>
              </w:rPr>
            </w:pPr>
            <w:r w:rsidRPr="00FF036D">
              <w:rPr>
                <w:rFonts w:eastAsia="Calibri" w:cstheme="minorHAnsi"/>
                <w:color w:val="000000"/>
              </w:rPr>
              <w:t>Chernivtsi</w:t>
            </w:r>
          </w:p>
        </w:tc>
        <w:tc>
          <w:tcPr>
            <w:tcW w:w="5220" w:type="dxa"/>
          </w:tcPr>
          <w:p w14:paraId="5A9F8F51" w14:textId="77777777" w:rsidR="00C82F3E" w:rsidRPr="00FF036D" w:rsidRDefault="00C82F3E" w:rsidP="00843FF9">
            <w:pPr>
              <w:contextualSpacing/>
              <w:rPr>
                <w:rFonts w:cstheme="minorHAnsi"/>
              </w:rPr>
            </w:pPr>
            <w:r>
              <w:rPr>
                <w:rFonts w:eastAsia="Calibri" w:cstheme="minorHAnsi"/>
              </w:rPr>
              <w:t>„</w:t>
            </w:r>
            <w:proofErr w:type="spellStart"/>
            <w:proofErr w:type="gramStart"/>
            <w:r w:rsidRPr="00FF036D">
              <w:rPr>
                <w:rFonts w:eastAsia="Times New Roman" w:cstheme="minorHAnsi"/>
                <w:color w:val="242424"/>
              </w:rPr>
              <w:t>Mamalygha</w:t>
            </w:r>
            <w:proofErr w:type="spellEnd"/>
            <w:r w:rsidRPr="00FF036D">
              <w:rPr>
                <w:rFonts w:eastAsia="Calibri" w:cstheme="minorHAnsi"/>
              </w:rPr>
              <w:t>“ International</w:t>
            </w:r>
            <w:proofErr w:type="gramEnd"/>
            <w:r w:rsidRPr="00FF036D">
              <w:rPr>
                <w:rFonts w:eastAsia="Calibri" w:cstheme="minorHAnsi"/>
              </w:rPr>
              <w:t xml:space="preserve"> Border Crossing Point</w:t>
            </w:r>
          </w:p>
        </w:tc>
        <w:tc>
          <w:tcPr>
            <w:tcW w:w="2887" w:type="dxa"/>
            <w:vAlign w:val="center"/>
          </w:tcPr>
          <w:p w14:paraId="364A01A6" w14:textId="77777777" w:rsidR="00C82F3E" w:rsidRPr="00FF036D" w:rsidRDefault="00C82F3E" w:rsidP="00843FF9">
            <w:pPr>
              <w:contextualSpacing/>
              <w:rPr>
                <w:rFonts w:cstheme="minorHAnsi"/>
              </w:rPr>
            </w:pPr>
            <w:r w:rsidRPr="00FF036D">
              <w:rPr>
                <w:rFonts w:eastAsia="Times New Roman" w:cstheme="minorHAnsi"/>
                <w:color w:val="202124"/>
                <w:kern w:val="36"/>
              </w:rPr>
              <w:t>48°15'52.6"N 26°37'23.8"E</w:t>
            </w:r>
          </w:p>
        </w:tc>
        <w:tc>
          <w:tcPr>
            <w:tcW w:w="803" w:type="dxa"/>
            <w:vAlign w:val="center"/>
          </w:tcPr>
          <w:p w14:paraId="502E145F" w14:textId="77777777" w:rsidR="00C82F3E" w:rsidRPr="00FF036D" w:rsidRDefault="00C82F3E" w:rsidP="00843FF9">
            <w:pPr>
              <w:contextualSpacing/>
              <w:jc w:val="center"/>
              <w:rPr>
                <w:rFonts w:cstheme="minorHAnsi"/>
              </w:rPr>
            </w:pPr>
            <w:r w:rsidRPr="00FF036D">
              <w:rPr>
                <w:rFonts w:cstheme="minorHAnsi"/>
                <w:color w:val="000000"/>
              </w:rPr>
              <w:t>2</w:t>
            </w:r>
          </w:p>
        </w:tc>
      </w:tr>
      <w:tr w:rsidR="00C82F3E" w:rsidRPr="00FF036D" w14:paraId="64327194" w14:textId="77777777" w:rsidTr="00223746">
        <w:trPr>
          <w:trHeight w:val="391"/>
        </w:trPr>
        <w:tc>
          <w:tcPr>
            <w:tcW w:w="345" w:type="dxa"/>
            <w:vAlign w:val="center"/>
          </w:tcPr>
          <w:p w14:paraId="5E88BBF8" w14:textId="77777777" w:rsidR="00C82F3E" w:rsidRPr="00FF036D" w:rsidRDefault="00C82F3E" w:rsidP="00843FF9">
            <w:pPr>
              <w:contextualSpacing/>
              <w:rPr>
                <w:rFonts w:cstheme="minorHAnsi"/>
              </w:rPr>
            </w:pPr>
            <w:r w:rsidRPr="00FF036D">
              <w:rPr>
                <w:rFonts w:cstheme="minorHAnsi"/>
                <w:color w:val="000000"/>
              </w:rPr>
              <w:t>2</w:t>
            </w:r>
          </w:p>
        </w:tc>
        <w:tc>
          <w:tcPr>
            <w:tcW w:w="1455" w:type="dxa"/>
            <w:vAlign w:val="center"/>
          </w:tcPr>
          <w:p w14:paraId="3E9FFFD2" w14:textId="77777777" w:rsidR="00C82F3E" w:rsidRPr="00FF036D" w:rsidRDefault="00C82F3E" w:rsidP="00843FF9">
            <w:pPr>
              <w:contextualSpacing/>
              <w:rPr>
                <w:rFonts w:cstheme="minorHAnsi"/>
              </w:rPr>
            </w:pPr>
            <w:r w:rsidRPr="00FF036D">
              <w:rPr>
                <w:rFonts w:eastAsia="Calibri" w:cstheme="minorHAnsi"/>
                <w:color w:val="000000"/>
              </w:rPr>
              <w:t>Chernivtsi</w:t>
            </w:r>
          </w:p>
        </w:tc>
        <w:tc>
          <w:tcPr>
            <w:tcW w:w="5220" w:type="dxa"/>
          </w:tcPr>
          <w:p w14:paraId="1B25F641" w14:textId="77777777" w:rsidR="00C82F3E" w:rsidRPr="00FF036D" w:rsidRDefault="00C82F3E" w:rsidP="00843FF9">
            <w:pPr>
              <w:contextualSpacing/>
              <w:rPr>
                <w:rFonts w:cstheme="minorHAnsi"/>
              </w:rPr>
            </w:pPr>
            <w:r w:rsidRPr="00FF036D">
              <w:rPr>
                <w:rFonts w:eastAsia="Calibri" w:cstheme="minorHAnsi"/>
              </w:rPr>
              <w:t>„</w:t>
            </w:r>
            <w:proofErr w:type="spellStart"/>
            <w:proofErr w:type="gramStart"/>
            <w:r w:rsidRPr="00FF036D">
              <w:rPr>
                <w:rFonts w:eastAsia="Times New Roman" w:cstheme="minorHAnsi"/>
                <w:color w:val="242424"/>
              </w:rPr>
              <w:t>Rososhany</w:t>
            </w:r>
            <w:proofErr w:type="spellEnd"/>
            <w:r w:rsidRPr="00FF036D">
              <w:rPr>
                <w:rFonts w:eastAsia="Calibri" w:cstheme="minorHAnsi"/>
              </w:rPr>
              <w:t>“ International</w:t>
            </w:r>
            <w:proofErr w:type="gramEnd"/>
            <w:r w:rsidRPr="00FF036D">
              <w:rPr>
                <w:rFonts w:eastAsia="Calibri" w:cstheme="minorHAnsi"/>
              </w:rPr>
              <w:t xml:space="preserve"> Border Crossing Point</w:t>
            </w:r>
          </w:p>
        </w:tc>
        <w:tc>
          <w:tcPr>
            <w:tcW w:w="2887" w:type="dxa"/>
            <w:vAlign w:val="center"/>
          </w:tcPr>
          <w:p w14:paraId="1A64E2B9" w14:textId="77777777" w:rsidR="00C82F3E" w:rsidRPr="00FF036D" w:rsidRDefault="00C82F3E" w:rsidP="00843FF9">
            <w:pPr>
              <w:contextualSpacing/>
              <w:rPr>
                <w:rFonts w:cstheme="minorHAnsi"/>
              </w:rPr>
            </w:pPr>
            <w:r w:rsidRPr="00FF036D">
              <w:rPr>
                <w:rFonts w:eastAsia="Times New Roman" w:cstheme="minorHAnsi"/>
                <w:color w:val="202124"/>
                <w:kern w:val="36"/>
              </w:rPr>
              <w:t>48°22'36.8"N 27°02'42.7"E</w:t>
            </w:r>
          </w:p>
        </w:tc>
        <w:tc>
          <w:tcPr>
            <w:tcW w:w="803" w:type="dxa"/>
            <w:vAlign w:val="center"/>
          </w:tcPr>
          <w:p w14:paraId="2B5A9525" w14:textId="77777777" w:rsidR="00C82F3E" w:rsidRPr="00FF036D" w:rsidRDefault="00C82F3E" w:rsidP="00843FF9">
            <w:pPr>
              <w:contextualSpacing/>
              <w:jc w:val="center"/>
              <w:rPr>
                <w:rFonts w:cstheme="minorHAnsi"/>
              </w:rPr>
            </w:pPr>
            <w:r w:rsidRPr="00FF036D">
              <w:rPr>
                <w:rFonts w:cstheme="minorHAnsi"/>
                <w:color w:val="000000"/>
              </w:rPr>
              <w:t>2</w:t>
            </w:r>
          </w:p>
        </w:tc>
      </w:tr>
      <w:tr w:rsidR="00C82F3E" w:rsidRPr="00FF036D" w14:paraId="5673D90E" w14:textId="77777777" w:rsidTr="00223746">
        <w:trPr>
          <w:trHeight w:val="391"/>
        </w:trPr>
        <w:tc>
          <w:tcPr>
            <w:tcW w:w="345" w:type="dxa"/>
            <w:vAlign w:val="center"/>
          </w:tcPr>
          <w:p w14:paraId="3FFE542D" w14:textId="77777777" w:rsidR="00C82F3E" w:rsidRPr="00FF036D" w:rsidRDefault="00C82F3E" w:rsidP="00843FF9">
            <w:pPr>
              <w:contextualSpacing/>
              <w:rPr>
                <w:rFonts w:cstheme="minorHAnsi"/>
              </w:rPr>
            </w:pPr>
            <w:r w:rsidRPr="00FF036D">
              <w:rPr>
                <w:rFonts w:cstheme="minorHAnsi"/>
                <w:color w:val="000000"/>
              </w:rPr>
              <w:t>3</w:t>
            </w:r>
          </w:p>
        </w:tc>
        <w:tc>
          <w:tcPr>
            <w:tcW w:w="1455" w:type="dxa"/>
            <w:vAlign w:val="center"/>
          </w:tcPr>
          <w:p w14:paraId="1AF00C28" w14:textId="77777777" w:rsidR="00C82F3E" w:rsidRPr="00FF036D" w:rsidRDefault="00C82F3E" w:rsidP="00843FF9">
            <w:pPr>
              <w:contextualSpacing/>
              <w:rPr>
                <w:rFonts w:cstheme="minorHAnsi"/>
              </w:rPr>
            </w:pPr>
            <w:r w:rsidRPr="00FF036D">
              <w:rPr>
                <w:rFonts w:eastAsia="Calibri" w:cstheme="minorHAnsi"/>
                <w:color w:val="000000"/>
              </w:rPr>
              <w:t>Chernivtsi</w:t>
            </w:r>
          </w:p>
        </w:tc>
        <w:tc>
          <w:tcPr>
            <w:tcW w:w="5220" w:type="dxa"/>
          </w:tcPr>
          <w:p w14:paraId="060F0ACA" w14:textId="77777777" w:rsidR="00C82F3E" w:rsidRPr="00FF036D" w:rsidRDefault="00C82F3E" w:rsidP="00843FF9">
            <w:pPr>
              <w:contextualSpacing/>
              <w:rPr>
                <w:rFonts w:cstheme="minorHAnsi"/>
              </w:rPr>
            </w:pPr>
            <w:r w:rsidRPr="00FF036D">
              <w:rPr>
                <w:rFonts w:eastAsia="Calibri" w:cstheme="minorHAnsi"/>
                <w:lang w:val="uk-UA"/>
              </w:rPr>
              <w:t>„</w:t>
            </w:r>
            <w:proofErr w:type="spellStart"/>
            <w:r w:rsidRPr="00FF036D">
              <w:rPr>
                <w:rFonts w:eastAsia="Calibri" w:cstheme="minorHAnsi"/>
              </w:rPr>
              <w:t>Porubne</w:t>
            </w:r>
            <w:proofErr w:type="spellEnd"/>
            <w:r w:rsidRPr="00FF036D">
              <w:rPr>
                <w:rFonts w:eastAsia="Calibri" w:cstheme="minorHAnsi"/>
                <w:lang w:val="uk-UA"/>
              </w:rPr>
              <w:t>“ International Border Crossing Point</w:t>
            </w:r>
          </w:p>
        </w:tc>
        <w:tc>
          <w:tcPr>
            <w:tcW w:w="2887" w:type="dxa"/>
            <w:vAlign w:val="center"/>
          </w:tcPr>
          <w:p w14:paraId="0A1D99F7" w14:textId="77777777" w:rsidR="00C82F3E" w:rsidRPr="00FF036D" w:rsidRDefault="00C82F3E" w:rsidP="00843FF9">
            <w:pPr>
              <w:contextualSpacing/>
              <w:rPr>
                <w:rFonts w:cstheme="minorHAnsi"/>
              </w:rPr>
            </w:pPr>
            <w:r w:rsidRPr="00FF036D">
              <w:rPr>
                <w:rFonts w:eastAsia="Times New Roman" w:cstheme="minorHAnsi"/>
                <w:color w:val="202124"/>
                <w:kern w:val="36"/>
              </w:rPr>
              <w:t>47°59'24.3"N 26°03'36.0"E</w:t>
            </w:r>
          </w:p>
        </w:tc>
        <w:tc>
          <w:tcPr>
            <w:tcW w:w="803" w:type="dxa"/>
            <w:vAlign w:val="center"/>
          </w:tcPr>
          <w:p w14:paraId="2CA83D26" w14:textId="77777777" w:rsidR="00C82F3E" w:rsidRPr="00FF036D" w:rsidRDefault="00C82F3E" w:rsidP="00843FF9">
            <w:pPr>
              <w:contextualSpacing/>
              <w:jc w:val="center"/>
              <w:rPr>
                <w:rFonts w:cstheme="minorHAnsi"/>
              </w:rPr>
            </w:pPr>
            <w:r w:rsidRPr="00FF036D">
              <w:rPr>
                <w:rFonts w:cstheme="minorHAnsi"/>
                <w:color w:val="000000"/>
              </w:rPr>
              <w:t>2</w:t>
            </w:r>
          </w:p>
        </w:tc>
      </w:tr>
      <w:tr w:rsidR="00C82F3E" w:rsidRPr="00FF036D" w14:paraId="73E3A557" w14:textId="77777777" w:rsidTr="00223746">
        <w:trPr>
          <w:trHeight w:val="391"/>
        </w:trPr>
        <w:tc>
          <w:tcPr>
            <w:tcW w:w="345" w:type="dxa"/>
            <w:vAlign w:val="center"/>
          </w:tcPr>
          <w:p w14:paraId="757D5F76" w14:textId="77777777" w:rsidR="00C82F3E" w:rsidRPr="00FF036D" w:rsidRDefault="00C82F3E" w:rsidP="00843FF9">
            <w:pPr>
              <w:contextualSpacing/>
              <w:rPr>
                <w:rFonts w:cstheme="minorHAnsi"/>
              </w:rPr>
            </w:pPr>
            <w:r w:rsidRPr="00FF036D">
              <w:rPr>
                <w:rFonts w:cstheme="minorHAnsi"/>
                <w:color w:val="000000"/>
              </w:rPr>
              <w:t>4</w:t>
            </w:r>
          </w:p>
        </w:tc>
        <w:tc>
          <w:tcPr>
            <w:tcW w:w="1455" w:type="dxa"/>
            <w:vAlign w:val="center"/>
          </w:tcPr>
          <w:p w14:paraId="65C427E1" w14:textId="77777777" w:rsidR="00C82F3E" w:rsidRPr="00FF036D" w:rsidRDefault="00C82F3E" w:rsidP="00843FF9">
            <w:pPr>
              <w:contextualSpacing/>
              <w:rPr>
                <w:rFonts w:cstheme="minorHAnsi"/>
              </w:rPr>
            </w:pPr>
            <w:r w:rsidRPr="00FF036D">
              <w:rPr>
                <w:rFonts w:eastAsia="Calibri" w:cstheme="minorHAnsi"/>
                <w:color w:val="000000"/>
              </w:rPr>
              <w:t>Odesa</w:t>
            </w:r>
          </w:p>
        </w:tc>
        <w:tc>
          <w:tcPr>
            <w:tcW w:w="5220" w:type="dxa"/>
          </w:tcPr>
          <w:p w14:paraId="313ABFE0" w14:textId="77777777" w:rsidR="00C82F3E" w:rsidRPr="00FF036D" w:rsidRDefault="00C82F3E" w:rsidP="00843FF9">
            <w:pPr>
              <w:contextualSpacing/>
              <w:rPr>
                <w:rFonts w:cstheme="minorHAnsi"/>
              </w:rPr>
            </w:pPr>
            <w:r w:rsidRPr="00FF036D">
              <w:rPr>
                <w:rFonts w:eastAsia="Calibri" w:cstheme="minorHAnsi"/>
              </w:rPr>
              <w:t>„</w:t>
            </w:r>
            <w:proofErr w:type="spellStart"/>
            <w:proofErr w:type="gramStart"/>
            <w:r w:rsidRPr="00FF036D">
              <w:rPr>
                <w:rFonts w:eastAsia="Times New Roman" w:cstheme="minorHAnsi"/>
                <w:color w:val="242424"/>
              </w:rPr>
              <w:t>Starokozache</w:t>
            </w:r>
            <w:proofErr w:type="spellEnd"/>
            <w:r w:rsidRPr="00FF036D">
              <w:rPr>
                <w:rFonts w:eastAsia="Calibri" w:cstheme="minorHAnsi"/>
              </w:rPr>
              <w:t>“ International</w:t>
            </w:r>
            <w:proofErr w:type="gramEnd"/>
            <w:r w:rsidRPr="00FF036D">
              <w:rPr>
                <w:rFonts w:eastAsia="Calibri" w:cstheme="minorHAnsi"/>
              </w:rPr>
              <w:t xml:space="preserve"> Border Crossing Point</w:t>
            </w:r>
          </w:p>
        </w:tc>
        <w:tc>
          <w:tcPr>
            <w:tcW w:w="2887" w:type="dxa"/>
            <w:vAlign w:val="center"/>
          </w:tcPr>
          <w:p w14:paraId="35DFC5C0" w14:textId="77777777" w:rsidR="00C82F3E" w:rsidRPr="00FF036D" w:rsidRDefault="00C82F3E" w:rsidP="00843FF9">
            <w:pPr>
              <w:contextualSpacing/>
              <w:rPr>
                <w:rFonts w:cstheme="minorHAnsi"/>
              </w:rPr>
            </w:pPr>
            <w:r w:rsidRPr="00FF036D">
              <w:rPr>
                <w:rFonts w:eastAsia="Times New Roman" w:cstheme="minorHAnsi"/>
                <w:color w:val="202124"/>
                <w:kern w:val="36"/>
              </w:rPr>
              <w:t>46°22'38.7"N 29°59'13.2"E</w:t>
            </w:r>
          </w:p>
        </w:tc>
        <w:tc>
          <w:tcPr>
            <w:tcW w:w="803" w:type="dxa"/>
            <w:vAlign w:val="center"/>
          </w:tcPr>
          <w:p w14:paraId="64B21444" w14:textId="77777777" w:rsidR="00C82F3E" w:rsidRPr="00FF036D" w:rsidRDefault="00C82F3E" w:rsidP="00843FF9">
            <w:pPr>
              <w:contextualSpacing/>
              <w:jc w:val="center"/>
              <w:rPr>
                <w:rFonts w:cstheme="minorHAnsi"/>
              </w:rPr>
            </w:pPr>
            <w:r w:rsidRPr="00FF036D">
              <w:rPr>
                <w:rFonts w:cstheme="minorHAnsi"/>
                <w:color w:val="000000"/>
              </w:rPr>
              <w:t>2</w:t>
            </w:r>
          </w:p>
        </w:tc>
      </w:tr>
      <w:tr w:rsidR="00C82F3E" w:rsidRPr="00FF036D" w14:paraId="093A314C" w14:textId="77777777" w:rsidTr="00223746">
        <w:trPr>
          <w:trHeight w:val="391"/>
        </w:trPr>
        <w:tc>
          <w:tcPr>
            <w:tcW w:w="345" w:type="dxa"/>
            <w:vAlign w:val="center"/>
          </w:tcPr>
          <w:p w14:paraId="534CD3C3" w14:textId="77777777" w:rsidR="00C82F3E" w:rsidRPr="00FF036D" w:rsidRDefault="00C82F3E" w:rsidP="00843FF9">
            <w:pPr>
              <w:contextualSpacing/>
              <w:rPr>
                <w:rFonts w:cstheme="minorHAnsi"/>
              </w:rPr>
            </w:pPr>
            <w:r w:rsidRPr="00FF036D">
              <w:rPr>
                <w:rFonts w:cstheme="minorHAnsi"/>
                <w:color w:val="000000"/>
              </w:rPr>
              <w:t>5</w:t>
            </w:r>
          </w:p>
        </w:tc>
        <w:tc>
          <w:tcPr>
            <w:tcW w:w="1455" w:type="dxa"/>
            <w:vAlign w:val="center"/>
          </w:tcPr>
          <w:p w14:paraId="4564B9E7" w14:textId="77777777" w:rsidR="00C82F3E" w:rsidRPr="00FF036D" w:rsidRDefault="00C82F3E" w:rsidP="00843FF9">
            <w:pPr>
              <w:contextualSpacing/>
              <w:rPr>
                <w:rFonts w:cstheme="minorHAnsi"/>
              </w:rPr>
            </w:pPr>
            <w:r w:rsidRPr="00FF036D">
              <w:rPr>
                <w:rFonts w:eastAsia="Calibri" w:cstheme="minorHAnsi"/>
                <w:lang w:val="uk-UA"/>
              </w:rPr>
              <w:t>Vinnytsia</w:t>
            </w:r>
          </w:p>
        </w:tc>
        <w:tc>
          <w:tcPr>
            <w:tcW w:w="5220" w:type="dxa"/>
          </w:tcPr>
          <w:p w14:paraId="443CB97F" w14:textId="77777777" w:rsidR="00C82F3E" w:rsidRPr="00FF036D" w:rsidRDefault="00C82F3E" w:rsidP="00843FF9">
            <w:pPr>
              <w:contextualSpacing/>
              <w:rPr>
                <w:rFonts w:cstheme="minorHAnsi"/>
              </w:rPr>
            </w:pPr>
            <w:r w:rsidRPr="00FF036D">
              <w:rPr>
                <w:rFonts w:eastAsia="Calibri" w:cstheme="minorHAnsi"/>
              </w:rPr>
              <w:t>„</w:t>
            </w:r>
            <w:proofErr w:type="spellStart"/>
            <w:r w:rsidRPr="00FF036D">
              <w:rPr>
                <w:rFonts w:eastAsia="Times New Roman" w:cstheme="minorHAnsi"/>
                <w:color w:val="242424"/>
              </w:rPr>
              <w:t>Mohyliv</w:t>
            </w:r>
            <w:proofErr w:type="spellEnd"/>
            <w:r w:rsidRPr="00FF036D">
              <w:rPr>
                <w:rFonts w:eastAsia="Times New Roman" w:cstheme="minorHAnsi"/>
                <w:color w:val="242424"/>
              </w:rPr>
              <w:t xml:space="preserve">- </w:t>
            </w:r>
            <w:proofErr w:type="spellStart"/>
            <w:proofErr w:type="gramStart"/>
            <w:r w:rsidRPr="00FF036D">
              <w:rPr>
                <w:rFonts w:eastAsia="Times New Roman" w:cstheme="minorHAnsi"/>
                <w:color w:val="242424"/>
              </w:rPr>
              <w:t>Podilskyi</w:t>
            </w:r>
            <w:proofErr w:type="spellEnd"/>
            <w:r w:rsidRPr="00FF036D">
              <w:rPr>
                <w:rFonts w:eastAsia="Calibri" w:cstheme="minorHAnsi"/>
              </w:rPr>
              <w:t>“ International</w:t>
            </w:r>
            <w:proofErr w:type="gramEnd"/>
            <w:r w:rsidRPr="00FF036D">
              <w:rPr>
                <w:rFonts w:eastAsia="Calibri" w:cstheme="minorHAnsi"/>
              </w:rPr>
              <w:t xml:space="preserve"> Border Crossing Point</w:t>
            </w:r>
          </w:p>
        </w:tc>
        <w:tc>
          <w:tcPr>
            <w:tcW w:w="2887" w:type="dxa"/>
            <w:vAlign w:val="center"/>
          </w:tcPr>
          <w:p w14:paraId="68A50A29" w14:textId="77777777" w:rsidR="00C82F3E" w:rsidRPr="00FF036D" w:rsidRDefault="00C82F3E" w:rsidP="00843FF9">
            <w:pPr>
              <w:contextualSpacing/>
              <w:rPr>
                <w:rFonts w:cstheme="minorHAnsi"/>
              </w:rPr>
            </w:pPr>
            <w:r w:rsidRPr="00FF036D">
              <w:rPr>
                <w:rFonts w:eastAsia="Times New Roman" w:cstheme="minorHAnsi"/>
                <w:color w:val="202124"/>
                <w:kern w:val="36"/>
              </w:rPr>
              <w:t>48°25'18.7"N 27°50'06.4"E</w:t>
            </w:r>
          </w:p>
        </w:tc>
        <w:tc>
          <w:tcPr>
            <w:tcW w:w="803" w:type="dxa"/>
            <w:vAlign w:val="center"/>
          </w:tcPr>
          <w:p w14:paraId="1E83BC9C" w14:textId="77777777" w:rsidR="00C82F3E" w:rsidRPr="00FF036D" w:rsidRDefault="00C82F3E" w:rsidP="00843FF9">
            <w:pPr>
              <w:contextualSpacing/>
              <w:jc w:val="center"/>
              <w:rPr>
                <w:rFonts w:cstheme="minorHAnsi"/>
              </w:rPr>
            </w:pPr>
            <w:r w:rsidRPr="00FF036D">
              <w:rPr>
                <w:rFonts w:cstheme="minorHAnsi"/>
                <w:color w:val="000000"/>
              </w:rPr>
              <w:t>2</w:t>
            </w:r>
          </w:p>
        </w:tc>
      </w:tr>
      <w:tr w:rsidR="00C82F3E" w:rsidRPr="00FF036D" w14:paraId="5992708F" w14:textId="77777777" w:rsidTr="00223746">
        <w:trPr>
          <w:trHeight w:val="391"/>
        </w:trPr>
        <w:tc>
          <w:tcPr>
            <w:tcW w:w="345" w:type="dxa"/>
            <w:vAlign w:val="center"/>
          </w:tcPr>
          <w:p w14:paraId="4F6E6BCF" w14:textId="77777777" w:rsidR="00C82F3E" w:rsidRPr="00FF036D" w:rsidRDefault="00C82F3E" w:rsidP="00843FF9">
            <w:pPr>
              <w:contextualSpacing/>
              <w:rPr>
                <w:rFonts w:cstheme="minorHAnsi"/>
              </w:rPr>
            </w:pPr>
            <w:r w:rsidRPr="00FF036D">
              <w:rPr>
                <w:rFonts w:cstheme="minorHAnsi"/>
                <w:color w:val="000000"/>
              </w:rPr>
              <w:t>6</w:t>
            </w:r>
          </w:p>
        </w:tc>
        <w:tc>
          <w:tcPr>
            <w:tcW w:w="1455" w:type="dxa"/>
            <w:vAlign w:val="center"/>
          </w:tcPr>
          <w:p w14:paraId="5A2ACAB3" w14:textId="77777777" w:rsidR="00C82F3E" w:rsidRPr="00FF036D" w:rsidRDefault="00C82F3E" w:rsidP="00843FF9">
            <w:pPr>
              <w:contextualSpacing/>
              <w:rPr>
                <w:rFonts w:cstheme="minorHAnsi"/>
              </w:rPr>
            </w:pPr>
            <w:r w:rsidRPr="00FF036D">
              <w:rPr>
                <w:rFonts w:eastAsia="Calibri" w:cstheme="minorHAnsi"/>
                <w:color w:val="000000"/>
              </w:rPr>
              <w:t>Lviv</w:t>
            </w:r>
          </w:p>
        </w:tc>
        <w:tc>
          <w:tcPr>
            <w:tcW w:w="5220" w:type="dxa"/>
          </w:tcPr>
          <w:p w14:paraId="36AF2173" w14:textId="77777777" w:rsidR="00C82F3E" w:rsidRPr="00FF036D" w:rsidRDefault="00C82F3E" w:rsidP="00843FF9">
            <w:pPr>
              <w:contextualSpacing/>
              <w:rPr>
                <w:rFonts w:cstheme="minorHAnsi"/>
              </w:rPr>
            </w:pPr>
            <w:r w:rsidRPr="00FF036D">
              <w:rPr>
                <w:rFonts w:eastAsia="Calibri" w:cstheme="minorHAnsi"/>
              </w:rPr>
              <w:t>„</w:t>
            </w:r>
            <w:proofErr w:type="spellStart"/>
            <w:r w:rsidRPr="00FF036D">
              <w:rPr>
                <w:rFonts w:eastAsia="Times New Roman" w:cstheme="minorHAnsi"/>
                <w:color w:val="242424"/>
              </w:rPr>
              <w:t>Rava</w:t>
            </w:r>
            <w:proofErr w:type="spellEnd"/>
            <w:r w:rsidRPr="00FF036D">
              <w:rPr>
                <w:rFonts w:eastAsia="Times New Roman" w:cstheme="minorHAnsi"/>
                <w:color w:val="242424"/>
              </w:rPr>
              <w:t>-</w:t>
            </w:r>
            <w:proofErr w:type="gramStart"/>
            <w:r w:rsidRPr="00FF036D">
              <w:rPr>
                <w:rFonts w:eastAsia="Times New Roman" w:cstheme="minorHAnsi"/>
                <w:color w:val="242424"/>
              </w:rPr>
              <w:t>Ruska</w:t>
            </w:r>
            <w:r w:rsidRPr="00FF036D">
              <w:rPr>
                <w:rFonts w:eastAsia="Calibri" w:cstheme="minorHAnsi"/>
              </w:rPr>
              <w:t>“ International</w:t>
            </w:r>
            <w:proofErr w:type="gramEnd"/>
            <w:r w:rsidRPr="00FF036D">
              <w:rPr>
                <w:rFonts w:eastAsia="Calibri" w:cstheme="minorHAnsi"/>
              </w:rPr>
              <w:t xml:space="preserve"> Border Crossing Point</w:t>
            </w:r>
          </w:p>
        </w:tc>
        <w:tc>
          <w:tcPr>
            <w:tcW w:w="2887" w:type="dxa"/>
            <w:vAlign w:val="center"/>
          </w:tcPr>
          <w:p w14:paraId="77A30C3F" w14:textId="77777777" w:rsidR="00C82F3E" w:rsidRPr="00FF036D" w:rsidRDefault="00C82F3E" w:rsidP="00843FF9">
            <w:pPr>
              <w:contextualSpacing/>
              <w:rPr>
                <w:rFonts w:cstheme="minorHAnsi"/>
              </w:rPr>
            </w:pPr>
            <w:r w:rsidRPr="00FF036D">
              <w:rPr>
                <w:rFonts w:eastAsia="Times New Roman" w:cstheme="minorHAnsi"/>
                <w:color w:val="202124"/>
                <w:kern w:val="36"/>
              </w:rPr>
              <w:t>50°16'21.8"N 23°35'32.0"E</w:t>
            </w:r>
          </w:p>
        </w:tc>
        <w:tc>
          <w:tcPr>
            <w:tcW w:w="803" w:type="dxa"/>
            <w:vAlign w:val="center"/>
          </w:tcPr>
          <w:p w14:paraId="4519B410" w14:textId="77777777" w:rsidR="00C82F3E" w:rsidRPr="00FF036D" w:rsidRDefault="00C82F3E" w:rsidP="00843FF9">
            <w:pPr>
              <w:contextualSpacing/>
              <w:jc w:val="center"/>
              <w:rPr>
                <w:rFonts w:cstheme="minorHAnsi"/>
              </w:rPr>
            </w:pPr>
            <w:r w:rsidRPr="00FF036D">
              <w:rPr>
                <w:rFonts w:cstheme="minorHAnsi"/>
                <w:color w:val="000000"/>
              </w:rPr>
              <w:t>2</w:t>
            </w:r>
          </w:p>
        </w:tc>
      </w:tr>
      <w:tr w:rsidR="004B200D" w:rsidRPr="00FF036D" w14:paraId="281190CF" w14:textId="77777777" w:rsidTr="00670AFB">
        <w:trPr>
          <w:trHeight w:val="391"/>
        </w:trPr>
        <w:tc>
          <w:tcPr>
            <w:tcW w:w="10710" w:type="dxa"/>
            <w:gridSpan w:val="5"/>
            <w:vAlign w:val="center"/>
          </w:tcPr>
          <w:p w14:paraId="6E2BF98D" w14:textId="12D8EB9A" w:rsidR="004B200D" w:rsidRPr="004B200D" w:rsidRDefault="004B200D" w:rsidP="004B200D">
            <w:pPr>
              <w:pStyle w:val="ListParagraph"/>
              <w:numPr>
                <w:ilvl w:val="0"/>
                <w:numId w:val="59"/>
              </w:numPr>
              <w:jc w:val="center"/>
              <w:rPr>
                <w:rFonts w:cstheme="minorHAnsi"/>
                <w:color w:val="000000"/>
              </w:rPr>
            </w:pPr>
            <w:r w:rsidRPr="00223746">
              <w:rPr>
                <w:b/>
                <w:bCs/>
              </w:rPr>
              <w:t>Other requirements</w:t>
            </w:r>
          </w:p>
        </w:tc>
      </w:tr>
      <w:tr w:rsidR="004B200D" w:rsidRPr="00FF036D" w14:paraId="4103446D" w14:textId="77777777" w:rsidTr="00670AFB">
        <w:trPr>
          <w:trHeight w:val="391"/>
        </w:trPr>
        <w:tc>
          <w:tcPr>
            <w:tcW w:w="10710" w:type="dxa"/>
            <w:gridSpan w:val="5"/>
            <w:vAlign w:val="center"/>
          </w:tcPr>
          <w:p w14:paraId="7EE1CBFC" w14:textId="77777777" w:rsidR="004B200D" w:rsidRPr="00444A24" w:rsidRDefault="004B200D" w:rsidP="004B200D">
            <w:pPr>
              <w:pStyle w:val="ListParagraph"/>
              <w:numPr>
                <w:ilvl w:val="0"/>
                <w:numId w:val="71"/>
              </w:numPr>
              <w:ind w:left="340"/>
              <w:rPr>
                <w:rFonts w:cstheme="minorHAnsi"/>
              </w:rPr>
            </w:pPr>
            <w:r w:rsidRPr="00444A24">
              <w:rPr>
                <w:rFonts w:cstheme="minorHAnsi"/>
              </w:rPr>
              <w:t xml:space="preserve">The estimated lifespan of scales is 10 years or more and designed for at least 100 </w:t>
            </w:r>
            <w:proofErr w:type="spellStart"/>
            <w:r w:rsidRPr="00444A24">
              <w:rPr>
                <w:rFonts w:cstheme="minorHAnsi"/>
              </w:rPr>
              <w:t>weighings</w:t>
            </w:r>
            <w:proofErr w:type="spellEnd"/>
            <w:r w:rsidRPr="00444A24">
              <w:rPr>
                <w:rFonts w:cstheme="minorHAnsi"/>
              </w:rPr>
              <w:t xml:space="preserve"> per day. Scales to be designed for intensive use with a desirable 12-month warranty.</w:t>
            </w:r>
          </w:p>
          <w:p w14:paraId="375B6D48" w14:textId="77777777" w:rsidR="004B200D" w:rsidRDefault="004B200D" w:rsidP="004B200D">
            <w:pPr>
              <w:pStyle w:val="ListParagraph"/>
              <w:numPr>
                <w:ilvl w:val="0"/>
                <w:numId w:val="71"/>
              </w:numPr>
              <w:ind w:left="340"/>
            </w:pPr>
            <w:r w:rsidRPr="0021643D">
              <w:t>The vendor shall be expected to execute all necessary installation works and should include delivery, installation</w:t>
            </w:r>
            <w:r>
              <w:t>,</w:t>
            </w:r>
            <w:r w:rsidRPr="0021643D">
              <w:t xml:space="preserve"> and commissioning in their pricing. </w:t>
            </w:r>
          </w:p>
          <w:p w14:paraId="497C4696" w14:textId="77777777" w:rsidR="004B200D" w:rsidRDefault="004B200D" w:rsidP="004B200D">
            <w:pPr>
              <w:pStyle w:val="ListParagraph"/>
              <w:numPr>
                <w:ilvl w:val="0"/>
                <w:numId w:val="71"/>
              </w:numPr>
              <w:ind w:left="340"/>
            </w:pPr>
            <w:r>
              <w:t xml:space="preserve">The vendor is required to </w:t>
            </w:r>
            <w:r w:rsidRPr="00BC12B1">
              <w:t xml:space="preserve">provide proper operational, environmental, and maintenance training to the </w:t>
            </w:r>
            <w:r>
              <w:t>Customs staff in charge of operating equipment.</w:t>
            </w:r>
          </w:p>
          <w:p w14:paraId="3FACC3C1" w14:textId="77777777" w:rsidR="004B200D" w:rsidRPr="0021643D" w:rsidRDefault="004B200D" w:rsidP="004B200D">
            <w:pPr>
              <w:pStyle w:val="ListParagraph"/>
              <w:numPr>
                <w:ilvl w:val="0"/>
                <w:numId w:val="71"/>
              </w:numPr>
              <w:ind w:left="340"/>
            </w:pPr>
            <w:r w:rsidRPr="0021643D">
              <w:t xml:space="preserve">Scales to have certification for use in Ukraine. Vendor to have </w:t>
            </w:r>
            <w:r>
              <w:t xml:space="preserve">the </w:t>
            </w:r>
            <w:r w:rsidRPr="0021643D">
              <w:t>ability to provide certified service support in Ukraine</w:t>
            </w:r>
            <w:r>
              <w:t>.</w:t>
            </w:r>
          </w:p>
          <w:p w14:paraId="61DEA618" w14:textId="77777777" w:rsidR="004B200D" w:rsidRPr="00444A24" w:rsidRDefault="004B200D" w:rsidP="004B200D">
            <w:pPr>
              <w:pStyle w:val="ListParagraph"/>
              <w:numPr>
                <w:ilvl w:val="0"/>
                <w:numId w:val="71"/>
              </w:numPr>
              <w:spacing w:before="0"/>
              <w:ind w:left="340"/>
              <w:jc w:val="both"/>
              <w:rPr>
                <w:rFonts w:cstheme="minorHAnsi"/>
              </w:rPr>
            </w:pPr>
            <w:r w:rsidRPr="00444A24">
              <w:rPr>
                <w:rFonts w:cstheme="minorHAnsi"/>
              </w:rPr>
              <w:t>The proposal shall fully correspond to the specification, listed above</w:t>
            </w:r>
            <w:r>
              <w:rPr>
                <w:rFonts w:cstheme="minorHAnsi"/>
              </w:rPr>
              <w:t xml:space="preserve"> - </w:t>
            </w:r>
            <w:r w:rsidRPr="00444A24">
              <w:rPr>
                <w:rFonts w:cstheme="minorHAnsi"/>
              </w:rPr>
              <w:t>the technical characteristics should not be worse than those specified in the technical specification.</w:t>
            </w:r>
          </w:p>
          <w:p w14:paraId="3596BE89" w14:textId="77777777" w:rsidR="004B200D" w:rsidRPr="00444A24" w:rsidRDefault="004B200D" w:rsidP="004B200D">
            <w:pPr>
              <w:pStyle w:val="ListParagraph"/>
              <w:numPr>
                <w:ilvl w:val="0"/>
                <w:numId w:val="71"/>
              </w:numPr>
              <w:spacing w:before="0"/>
              <w:ind w:left="340"/>
              <w:jc w:val="both"/>
              <w:rPr>
                <w:rFonts w:cstheme="minorHAnsi"/>
              </w:rPr>
            </w:pPr>
            <w:r w:rsidRPr="00444A24">
              <w:rPr>
                <w:rFonts w:cstheme="minorHAnsi"/>
              </w:rPr>
              <w:t>Vendor must deliver all goods undamaged, in original packaging. Items that are damaged during the performance of the delivery will be returned to the vendor and removed from the final invoice.</w:t>
            </w:r>
          </w:p>
          <w:p w14:paraId="7986BCBB" w14:textId="7318631C" w:rsidR="004B200D" w:rsidRPr="004B200D" w:rsidRDefault="004B200D" w:rsidP="004B200D">
            <w:pPr>
              <w:pStyle w:val="ListParagraph"/>
              <w:numPr>
                <w:ilvl w:val="0"/>
                <w:numId w:val="71"/>
              </w:numPr>
              <w:ind w:left="340"/>
              <w:rPr>
                <w:b/>
                <w:bCs/>
              </w:rPr>
            </w:pPr>
            <w:r w:rsidRPr="00444A24">
              <w:rPr>
                <w:rFonts w:cstheme="minorHAnsi"/>
              </w:rPr>
              <w:t>All goods must be original new products; no used, refurbished, or remanufactured products will be accepted and must be removed from the final invoice</w:t>
            </w:r>
          </w:p>
        </w:tc>
      </w:tr>
    </w:tbl>
    <w:p w14:paraId="226EEE8F" w14:textId="630A9F0A" w:rsidR="00E67CF6" w:rsidRPr="00223746" w:rsidRDefault="00E67CF6">
      <w:pPr>
        <w:rPr>
          <w:rFonts w:eastAsia="Times New Roman" w:cstheme="minorHAnsi"/>
          <w:b/>
          <w:kern w:val="28"/>
          <w:sz w:val="26"/>
          <w:szCs w:val="26"/>
        </w:rPr>
      </w:pPr>
    </w:p>
    <w:p w14:paraId="49FC49C3" w14:textId="77777777" w:rsidR="00444A24" w:rsidRDefault="00444A24">
      <w:pPr>
        <w:rPr>
          <w:rFonts w:eastAsia="Times New Roman" w:cstheme="minorHAnsi"/>
          <w:b/>
          <w:color w:val="0070C0"/>
          <w:kern w:val="28"/>
          <w:sz w:val="24"/>
          <w:szCs w:val="24"/>
        </w:rPr>
      </w:pPr>
      <w:r>
        <w:rPr>
          <w:rFonts w:cstheme="minorHAnsi"/>
          <w:sz w:val="24"/>
        </w:rPr>
        <w:br w:type="page"/>
      </w:r>
    </w:p>
    <w:p w14:paraId="1209B298" w14:textId="4A69700C" w:rsidR="00CD72B2" w:rsidRPr="00843FF9" w:rsidRDefault="00CD72B2" w:rsidP="00CD72B2">
      <w:pPr>
        <w:pStyle w:val="Heading1"/>
        <w:numPr>
          <w:ilvl w:val="0"/>
          <w:numId w:val="0"/>
        </w:numPr>
        <w:spacing w:before="0"/>
        <w:ind w:left="360" w:hanging="360"/>
        <w:rPr>
          <w:rFonts w:asciiTheme="minorHAnsi" w:hAnsiTheme="minorHAnsi" w:cstheme="minorHAnsi"/>
          <w:sz w:val="24"/>
          <w:lang w:val="uk-UA"/>
        </w:rPr>
      </w:pPr>
      <w:r w:rsidRPr="00843FF9">
        <w:rPr>
          <w:rFonts w:asciiTheme="minorHAnsi" w:hAnsiTheme="minorHAnsi" w:cstheme="minorHAnsi"/>
          <w:sz w:val="24"/>
        </w:rPr>
        <w:t>Attachment A</w:t>
      </w:r>
      <w:r w:rsidR="003E5CF9" w:rsidRPr="00843FF9">
        <w:rPr>
          <w:rFonts w:asciiTheme="minorHAnsi" w:hAnsiTheme="minorHAnsi" w:cstheme="minorHAnsi"/>
          <w:sz w:val="24"/>
        </w:rPr>
        <w:t>.1</w:t>
      </w:r>
      <w:r w:rsidRPr="00843FF9">
        <w:rPr>
          <w:rFonts w:asciiTheme="minorHAnsi" w:hAnsiTheme="minorHAnsi" w:cstheme="minorHAnsi"/>
          <w:sz w:val="24"/>
        </w:rPr>
        <w:t xml:space="preserve">: Price Schedule / </w:t>
      </w:r>
      <w:r w:rsidRPr="00843FF9">
        <w:rPr>
          <w:rFonts w:asciiTheme="minorHAnsi" w:hAnsiTheme="minorHAnsi" w:cstheme="minorHAnsi"/>
          <w:sz w:val="24"/>
          <w:lang w:val="uk-UA"/>
        </w:rPr>
        <w:t>Додаток A</w:t>
      </w:r>
      <w:r w:rsidR="003E5CF9" w:rsidRPr="00843FF9">
        <w:rPr>
          <w:rFonts w:asciiTheme="minorHAnsi" w:hAnsiTheme="minorHAnsi" w:cstheme="minorHAnsi"/>
          <w:sz w:val="24"/>
        </w:rPr>
        <w:t>.1</w:t>
      </w:r>
      <w:r w:rsidRPr="00843FF9">
        <w:rPr>
          <w:rFonts w:asciiTheme="minorHAnsi" w:hAnsiTheme="minorHAnsi" w:cstheme="minorHAnsi"/>
          <w:sz w:val="24"/>
          <w:lang w:val="uk-UA"/>
        </w:rPr>
        <w:t>: Прайс-лист</w:t>
      </w:r>
    </w:p>
    <w:p w14:paraId="2CC801E3" w14:textId="77777777" w:rsidR="00C00CBD" w:rsidRDefault="00C00CBD" w:rsidP="00CD72B2">
      <w:pPr>
        <w:pStyle w:val="ListParagraph"/>
        <w:spacing w:before="0"/>
        <w:ind w:left="0"/>
        <w:jc w:val="both"/>
        <w:rPr>
          <w:rFonts w:cstheme="minorHAnsi"/>
        </w:rPr>
      </w:pPr>
    </w:p>
    <w:p w14:paraId="18064452" w14:textId="37258676" w:rsidR="00CD72B2" w:rsidRPr="00223746" w:rsidRDefault="00CD72B2" w:rsidP="00CD72B2">
      <w:pPr>
        <w:pStyle w:val="ListParagraph"/>
        <w:spacing w:before="0"/>
        <w:ind w:left="0"/>
        <w:jc w:val="both"/>
        <w:rPr>
          <w:rFonts w:cstheme="minorHAnsi"/>
        </w:rPr>
      </w:pPr>
      <w:r w:rsidRPr="00AE5F20">
        <w:rPr>
          <w:rFonts w:cstheme="minorHAnsi"/>
        </w:rPr>
        <w:t>Offerors are requested to provide proposals on official letterhead or official quotation format/</w:t>
      </w:r>
      <w:r w:rsidRPr="00AE5F20">
        <w:rPr>
          <w:rFonts w:cstheme="minorHAnsi"/>
          <w:lang w:val="uk-UA"/>
        </w:rPr>
        <w:t>Учасники тендеру повинні подати пропозиції, що містять відповідну інформацію на фірмовому бланку або відповідно до офіційного формату пропозиції.</w:t>
      </w:r>
      <w:r w:rsidRPr="00223746">
        <w:rPr>
          <w:rFonts w:cstheme="minorHAnsi"/>
        </w:rPr>
        <w:t xml:space="preserve"> </w:t>
      </w:r>
    </w:p>
    <w:p w14:paraId="0B492782" w14:textId="77777777" w:rsidR="00C00CBD" w:rsidRPr="00223746" w:rsidRDefault="00C00CBD" w:rsidP="00CD72B2">
      <w:pPr>
        <w:pStyle w:val="ListParagraph"/>
        <w:spacing w:before="0"/>
        <w:ind w:left="0"/>
        <w:jc w:val="both"/>
        <w:rPr>
          <w:rFonts w:cstheme="minorHAnsi"/>
        </w:rPr>
      </w:pPr>
    </w:p>
    <w:p w14:paraId="49663986" w14:textId="6EA76CAA" w:rsidR="00CD72B2" w:rsidRPr="00AE5F20" w:rsidRDefault="00CD72B2" w:rsidP="00223746">
      <w:pPr>
        <w:rPr>
          <w:rFonts w:cstheme="minorHAnsi"/>
          <w:lang w:val="uk-UA"/>
        </w:rPr>
      </w:pPr>
      <w:r w:rsidRPr="00AE5F20">
        <w:rPr>
          <w:rFonts w:cstheme="minorHAnsi"/>
        </w:rPr>
        <w:t>Please see Attachment A.1.: Price Schedule in the separate file</w:t>
      </w:r>
      <w:r w:rsidRPr="00AE5F20">
        <w:rPr>
          <w:rFonts w:cstheme="minorHAnsi"/>
          <w:lang w:val="uk-UA"/>
        </w:rPr>
        <w:t xml:space="preserve"> /</w:t>
      </w:r>
    </w:p>
    <w:p w14:paraId="71B9B2A7" w14:textId="2800BAD5" w:rsidR="00CD72B2" w:rsidRDefault="00CD72B2" w:rsidP="00223746">
      <w:pPr>
        <w:tabs>
          <w:tab w:val="left" w:pos="6672"/>
        </w:tabs>
        <w:spacing w:before="0"/>
        <w:rPr>
          <w:rFonts w:cstheme="minorHAnsi"/>
          <w:lang w:val="uk-UA"/>
        </w:rPr>
      </w:pPr>
      <w:r w:rsidRPr="00AE5F20">
        <w:rPr>
          <w:rFonts w:cstheme="minorHAnsi"/>
          <w:lang w:val="uk-UA"/>
        </w:rPr>
        <w:t xml:space="preserve">Дивись Додаток </w:t>
      </w:r>
      <w:r w:rsidRPr="00AE5F20">
        <w:rPr>
          <w:rFonts w:cstheme="minorHAnsi"/>
        </w:rPr>
        <w:t>A</w:t>
      </w:r>
      <w:r w:rsidRPr="00AE5F20">
        <w:rPr>
          <w:rFonts w:cstheme="minorHAnsi"/>
          <w:lang w:val="uk-UA"/>
        </w:rPr>
        <w:t>.1.: Прайс-лист у окремому файлі</w:t>
      </w:r>
    </w:p>
    <w:p w14:paraId="29576507" w14:textId="77777777" w:rsidR="00B77C13" w:rsidRDefault="00B77C13" w:rsidP="00CD72B2">
      <w:pPr>
        <w:tabs>
          <w:tab w:val="left" w:pos="6672"/>
        </w:tabs>
        <w:spacing w:before="0"/>
        <w:jc w:val="center"/>
        <w:rPr>
          <w:rFonts w:cstheme="minorHAnsi"/>
          <w:lang w:val="uk-UA"/>
        </w:rPr>
      </w:pPr>
    </w:p>
    <w:p w14:paraId="110F6FB1" w14:textId="69C54E34" w:rsidR="00137360" w:rsidRPr="00444A24" w:rsidRDefault="00B77C13" w:rsidP="00223746">
      <w:pPr>
        <w:pStyle w:val="ListParagraph"/>
        <w:spacing w:before="0"/>
        <w:ind w:left="0"/>
        <w:jc w:val="both"/>
        <w:rPr>
          <w:rFonts w:cstheme="minorHAnsi"/>
          <w:lang w:val="uk-UA"/>
        </w:rPr>
      </w:pPr>
      <w:r w:rsidRPr="00444A24">
        <w:rPr>
          <w:rFonts w:cstheme="minorHAnsi"/>
        </w:rPr>
        <w:t>Vendors</w:t>
      </w:r>
      <w:r w:rsidRPr="00223746">
        <w:rPr>
          <w:rFonts w:cstheme="minorHAnsi"/>
          <w:lang w:val="uk-UA"/>
        </w:rPr>
        <w:t xml:space="preserve"> </w:t>
      </w:r>
      <w:r w:rsidRPr="00444A24">
        <w:rPr>
          <w:rFonts w:cstheme="minorHAnsi"/>
        </w:rPr>
        <w:t>may</w:t>
      </w:r>
      <w:r w:rsidRPr="00223746">
        <w:rPr>
          <w:rFonts w:cstheme="minorHAnsi"/>
          <w:lang w:val="uk-UA"/>
        </w:rPr>
        <w:t xml:space="preserve"> </w:t>
      </w:r>
      <w:r w:rsidRPr="00444A24">
        <w:rPr>
          <w:rFonts w:cstheme="minorHAnsi"/>
        </w:rPr>
        <w:t>submit</w:t>
      </w:r>
      <w:r w:rsidRPr="00223746">
        <w:rPr>
          <w:rFonts w:cstheme="minorHAnsi"/>
          <w:lang w:val="uk-UA"/>
        </w:rPr>
        <w:t xml:space="preserve"> </w:t>
      </w:r>
      <w:r w:rsidRPr="00444A24">
        <w:rPr>
          <w:rFonts w:cstheme="minorHAnsi"/>
        </w:rPr>
        <w:t>an</w:t>
      </w:r>
      <w:r w:rsidRPr="00223746">
        <w:rPr>
          <w:rFonts w:cstheme="minorHAnsi"/>
          <w:lang w:val="uk-UA"/>
        </w:rPr>
        <w:t xml:space="preserve"> </w:t>
      </w:r>
      <w:r w:rsidRPr="00444A24">
        <w:rPr>
          <w:rFonts w:cstheme="minorHAnsi"/>
        </w:rPr>
        <w:t>offer</w:t>
      </w:r>
      <w:r w:rsidRPr="00223746">
        <w:rPr>
          <w:rFonts w:cstheme="minorHAnsi"/>
          <w:lang w:val="uk-UA"/>
        </w:rPr>
        <w:t xml:space="preserve"> </w:t>
      </w:r>
      <w:r w:rsidRPr="00444A24">
        <w:rPr>
          <w:rFonts w:cstheme="minorHAnsi"/>
        </w:rPr>
        <w:t>for</w:t>
      </w:r>
      <w:r w:rsidRPr="00223746">
        <w:rPr>
          <w:rFonts w:cstheme="minorHAnsi"/>
          <w:lang w:val="uk-UA"/>
        </w:rPr>
        <w:t xml:space="preserve"> </w:t>
      </w:r>
      <w:r w:rsidRPr="00444A24">
        <w:rPr>
          <w:rFonts w:cstheme="minorHAnsi"/>
        </w:rPr>
        <w:t>all</w:t>
      </w:r>
      <w:r w:rsidRPr="00223746">
        <w:rPr>
          <w:rFonts w:cstheme="minorHAnsi"/>
          <w:lang w:val="uk-UA"/>
        </w:rPr>
        <w:t xml:space="preserve"> </w:t>
      </w:r>
      <w:r w:rsidRPr="00444A24">
        <w:rPr>
          <w:rFonts w:cstheme="minorHAnsi"/>
        </w:rPr>
        <w:t>items</w:t>
      </w:r>
      <w:r w:rsidRPr="00223746">
        <w:rPr>
          <w:rFonts w:cstheme="minorHAnsi"/>
          <w:lang w:val="uk-UA"/>
        </w:rPr>
        <w:t xml:space="preserve"> </w:t>
      </w:r>
      <w:r w:rsidRPr="00444A24">
        <w:rPr>
          <w:rFonts w:cstheme="minorHAnsi"/>
        </w:rPr>
        <w:t>or</w:t>
      </w:r>
      <w:r w:rsidRPr="00223746">
        <w:rPr>
          <w:rFonts w:cstheme="minorHAnsi"/>
          <w:lang w:val="uk-UA"/>
        </w:rPr>
        <w:t xml:space="preserve"> </w:t>
      </w:r>
      <w:r w:rsidRPr="00444A24">
        <w:rPr>
          <w:rFonts w:cstheme="minorHAnsi"/>
        </w:rPr>
        <w:t>for</w:t>
      </w:r>
      <w:r w:rsidRPr="00223746">
        <w:rPr>
          <w:rFonts w:cstheme="minorHAnsi"/>
          <w:lang w:val="uk-UA"/>
        </w:rPr>
        <w:t xml:space="preserve"> </w:t>
      </w:r>
      <w:r w:rsidRPr="00444A24">
        <w:rPr>
          <w:rFonts w:cstheme="minorHAnsi"/>
        </w:rPr>
        <w:t>a</w:t>
      </w:r>
      <w:r w:rsidRPr="00223746">
        <w:rPr>
          <w:rFonts w:cstheme="minorHAnsi"/>
          <w:lang w:val="uk-UA"/>
        </w:rPr>
        <w:t xml:space="preserve"> </w:t>
      </w:r>
      <w:r w:rsidRPr="00444A24">
        <w:rPr>
          <w:rFonts w:cstheme="minorHAnsi"/>
        </w:rPr>
        <w:t>part</w:t>
      </w:r>
      <w:r w:rsidRPr="00223746">
        <w:rPr>
          <w:rFonts w:cstheme="minorHAnsi"/>
          <w:lang w:val="uk-UA"/>
        </w:rPr>
        <w:t xml:space="preserve"> </w:t>
      </w:r>
      <w:r w:rsidRPr="00444A24">
        <w:rPr>
          <w:rFonts w:cstheme="minorHAnsi"/>
        </w:rPr>
        <w:t>of</w:t>
      </w:r>
      <w:r w:rsidRPr="00223746">
        <w:rPr>
          <w:rFonts w:cstheme="minorHAnsi"/>
          <w:lang w:val="uk-UA"/>
        </w:rPr>
        <w:t xml:space="preserve"> </w:t>
      </w:r>
      <w:r w:rsidRPr="00444A24">
        <w:rPr>
          <w:rFonts w:cstheme="minorHAnsi"/>
        </w:rPr>
        <w:t>the</w:t>
      </w:r>
      <w:r w:rsidRPr="00223746">
        <w:rPr>
          <w:rFonts w:cstheme="minorHAnsi"/>
          <w:lang w:val="uk-UA"/>
        </w:rPr>
        <w:t xml:space="preserve"> </w:t>
      </w:r>
      <w:r w:rsidRPr="00444A24">
        <w:rPr>
          <w:rFonts w:cstheme="minorHAnsi"/>
        </w:rPr>
        <w:t>items</w:t>
      </w:r>
      <w:r w:rsidRPr="00223746">
        <w:rPr>
          <w:rFonts w:cstheme="minorHAnsi"/>
          <w:lang w:val="uk-UA"/>
        </w:rPr>
        <w:t xml:space="preserve"> </w:t>
      </w:r>
      <w:r w:rsidRPr="00444A24">
        <w:rPr>
          <w:rFonts w:cstheme="minorHAnsi"/>
        </w:rPr>
        <w:t>specified</w:t>
      </w:r>
      <w:r w:rsidRPr="00223746">
        <w:rPr>
          <w:rFonts w:cstheme="minorHAnsi"/>
          <w:lang w:val="uk-UA"/>
        </w:rPr>
        <w:t xml:space="preserve"> </w:t>
      </w:r>
      <w:r w:rsidRPr="00444A24">
        <w:rPr>
          <w:rFonts w:cstheme="minorHAnsi"/>
        </w:rPr>
        <w:t>in</w:t>
      </w:r>
      <w:r w:rsidRPr="00223746">
        <w:rPr>
          <w:rFonts w:cstheme="minorHAnsi"/>
          <w:lang w:val="uk-UA"/>
        </w:rPr>
        <w:t xml:space="preserve"> </w:t>
      </w:r>
      <w:r w:rsidRPr="00444A24">
        <w:rPr>
          <w:rFonts w:cstheme="minorHAnsi"/>
        </w:rPr>
        <w:t>Attachment</w:t>
      </w:r>
      <w:r w:rsidRPr="00223746">
        <w:rPr>
          <w:rFonts w:cstheme="minorHAnsi"/>
          <w:lang w:val="uk-UA"/>
        </w:rPr>
        <w:t xml:space="preserve"> </w:t>
      </w:r>
      <w:r w:rsidRPr="00444A24">
        <w:rPr>
          <w:rFonts w:cstheme="minorHAnsi"/>
        </w:rPr>
        <w:t>A</w:t>
      </w:r>
      <w:r w:rsidRPr="00223746">
        <w:rPr>
          <w:rFonts w:cstheme="minorHAnsi"/>
          <w:lang w:val="uk-UA"/>
        </w:rPr>
        <w:t>.1</w:t>
      </w:r>
      <w:r w:rsidR="00137360" w:rsidRPr="00223746">
        <w:rPr>
          <w:rFonts w:cstheme="minorHAnsi"/>
          <w:lang w:val="uk-UA"/>
        </w:rPr>
        <w:t>/</w:t>
      </w:r>
      <w:r w:rsidR="00137360" w:rsidRPr="00137360">
        <w:rPr>
          <w:rFonts w:cstheme="minorHAnsi"/>
          <w:lang w:val="uk-UA"/>
        </w:rPr>
        <w:t xml:space="preserve"> </w:t>
      </w:r>
      <w:r w:rsidR="00137360" w:rsidRPr="00444A24">
        <w:rPr>
          <w:rFonts w:cstheme="minorHAnsi"/>
          <w:lang w:val="uk-UA"/>
        </w:rPr>
        <w:t>Учасник тендеру може подавати пропозицію на всі позиції або частину позицій зазначених у Додаток А.</w:t>
      </w:r>
      <w:proofErr w:type="gramStart"/>
      <w:r w:rsidR="00137360" w:rsidRPr="00444A24">
        <w:rPr>
          <w:rFonts w:cstheme="minorHAnsi"/>
          <w:lang w:val="uk-UA"/>
        </w:rPr>
        <w:t>1</w:t>
      </w:r>
      <w:proofErr w:type="gramEnd"/>
    </w:p>
    <w:p w14:paraId="4FF30145" w14:textId="183C8E6D" w:rsidR="00B77C13" w:rsidRPr="00223746" w:rsidRDefault="00B77C13" w:rsidP="00223746">
      <w:pPr>
        <w:pStyle w:val="ListParagraph"/>
        <w:spacing w:before="0"/>
        <w:ind w:left="340"/>
        <w:jc w:val="both"/>
        <w:rPr>
          <w:rFonts w:cstheme="minorHAnsi"/>
          <w:lang w:val="uk-UA"/>
        </w:rPr>
      </w:pPr>
    </w:p>
    <w:p w14:paraId="19222777" w14:textId="77777777" w:rsidR="00B77C13" w:rsidRPr="00AE5F20" w:rsidRDefault="00B77C13" w:rsidP="00CD72B2">
      <w:pPr>
        <w:tabs>
          <w:tab w:val="left" w:pos="6672"/>
        </w:tabs>
        <w:spacing w:before="0"/>
        <w:jc w:val="center"/>
        <w:rPr>
          <w:rFonts w:cstheme="minorHAnsi"/>
          <w:lang w:val="uk-UA"/>
        </w:rPr>
      </w:pPr>
    </w:p>
    <w:p w14:paraId="22BED072" w14:textId="10CFA6A1" w:rsidR="003E4295" w:rsidRPr="00223746" w:rsidRDefault="003E4295" w:rsidP="00CD72B2">
      <w:pPr>
        <w:pStyle w:val="Heading1"/>
        <w:numPr>
          <w:ilvl w:val="0"/>
          <w:numId w:val="0"/>
        </w:numPr>
        <w:spacing w:before="0"/>
        <w:ind w:left="360" w:hanging="360"/>
        <w:rPr>
          <w:rFonts w:asciiTheme="minorHAnsi" w:hAnsiTheme="minorHAnsi" w:cstheme="minorHAnsi"/>
          <w:sz w:val="24"/>
          <w:lang w:val="uk-UA"/>
        </w:rPr>
      </w:pPr>
    </w:p>
    <w:p w14:paraId="3953E604" w14:textId="77777777" w:rsidR="003E4295" w:rsidRPr="00223746" w:rsidRDefault="003E4295">
      <w:pPr>
        <w:rPr>
          <w:rFonts w:eastAsia="Times New Roman" w:cstheme="minorHAnsi"/>
          <w:b/>
          <w:color w:val="0070C0"/>
          <w:kern w:val="28"/>
          <w:sz w:val="24"/>
          <w:szCs w:val="24"/>
          <w:lang w:val="uk-UA"/>
        </w:rPr>
      </w:pPr>
      <w:r w:rsidRPr="00223746">
        <w:rPr>
          <w:rFonts w:cstheme="minorHAnsi"/>
          <w:sz w:val="24"/>
          <w:lang w:val="uk-UA"/>
        </w:rPr>
        <w:br w:type="page"/>
      </w:r>
    </w:p>
    <w:p w14:paraId="7FC9D77D" w14:textId="0938274A" w:rsidR="0081547A" w:rsidRPr="00843FF9" w:rsidRDefault="008737F9" w:rsidP="00CD72B2">
      <w:pPr>
        <w:pStyle w:val="Heading1"/>
        <w:numPr>
          <w:ilvl w:val="0"/>
          <w:numId w:val="0"/>
        </w:numPr>
        <w:spacing w:before="0"/>
        <w:ind w:left="360" w:hanging="360"/>
        <w:rPr>
          <w:rFonts w:asciiTheme="minorHAnsi" w:hAnsiTheme="minorHAnsi" w:cstheme="minorHAnsi"/>
          <w:sz w:val="24"/>
        </w:rPr>
      </w:pPr>
      <w:r>
        <w:rPr>
          <w:rFonts w:asciiTheme="minorHAnsi" w:hAnsiTheme="minorHAnsi" w:cstheme="minorHAnsi"/>
          <w:sz w:val="24"/>
        </w:rPr>
        <w:t xml:space="preserve">B. </w:t>
      </w:r>
      <w:r w:rsidR="00512CD8" w:rsidRPr="00843FF9">
        <w:rPr>
          <w:rFonts w:asciiTheme="minorHAnsi" w:hAnsiTheme="minorHAnsi" w:cstheme="minorHAnsi"/>
          <w:sz w:val="24"/>
        </w:rPr>
        <w:t xml:space="preserve">Cover Letter/ </w:t>
      </w:r>
      <w:r w:rsidR="00444A24">
        <w:rPr>
          <w:rFonts w:asciiTheme="minorHAnsi" w:hAnsiTheme="minorHAnsi" w:cstheme="minorHAnsi"/>
          <w:sz w:val="24"/>
        </w:rPr>
        <w:t>B</w:t>
      </w:r>
      <w:r w:rsidR="00A40E01" w:rsidRPr="00843FF9">
        <w:rPr>
          <w:rFonts w:asciiTheme="minorHAnsi" w:hAnsiTheme="minorHAnsi" w:cstheme="minorHAnsi"/>
          <w:sz w:val="24"/>
        </w:rPr>
        <w:t xml:space="preserve">. </w:t>
      </w:r>
      <w:proofErr w:type="spellStart"/>
      <w:r w:rsidR="00512CD8" w:rsidRPr="00843FF9">
        <w:rPr>
          <w:rFonts w:asciiTheme="minorHAnsi" w:hAnsiTheme="minorHAnsi" w:cstheme="minorHAnsi"/>
          <w:sz w:val="24"/>
        </w:rPr>
        <w:t>Супровідний</w:t>
      </w:r>
      <w:proofErr w:type="spellEnd"/>
      <w:r w:rsidR="00512CD8" w:rsidRPr="00843FF9">
        <w:rPr>
          <w:rFonts w:asciiTheme="minorHAnsi" w:hAnsiTheme="minorHAnsi" w:cstheme="minorHAnsi"/>
          <w:sz w:val="24"/>
        </w:rPr>
        <w:t xml:space="preserve"> </w:t>
      </w:r>
      <w:proofErr w:type="spellStart"/>
      <w:r w:rsidR="00512CD8" w:rsidRPr="00843FF9">
        <w:rPr>
          <w:rFonts w:asciiTheme="minorHAnsi" w:hAnsiTheme="minorHAnsi" w:cstheme="minorHAnsi"/>
          <w:sz w:val="24"/>
        </w:rPr>
        <w:t>лист</w:t>
      </w:r>
      <w:proofErr w:type="spellEnd"/>
    </w:p>
    <w:tbl>
      <w:tblPr>
        <w:tblStyle w:val="TableGrid"/>
        <w:tblW w:w="10990" w:type="dxa"/>
        <w:tblInd w:w="-185" w:type="dxa"/>
        <w:tblLook w:val="04A0" w:firstRow="1" w:lastRow="0" w:firstColumn="1" w:lastColumn="0" w:noHBand="0" w:noVBand="1"/>
      </w:tblPr>
      <w:tblGrid>
        <w:gridCol w:w="5495"/>
        <w:gridCol w:w="5495"/>
      </w:tblGrid>
      <w:tr w:rsidR="00DD56AA" w:rsidRPr="000A777B" w14:paraId="0983DFCF" w14:textId="77777777" w:rsidTr="008737F9">
        <w:trPr>
          <w:trHeight w:val="48"/>
        </w:trPr>
        <w:tc>
          <w:tcPr>
            <w:tcW w:w="5495" w:type="dxa"/>
          </w:tcPr>
          <w:p w14:paraId="581A7D20" w14:textId="77777777" w:rsidR="00C24DB0" w:rsidRPr="0066358E" w:rsidRDefault="00C24DB0" w:rsidP="00C24DB0">
            <w:pPr>
              <w:pStyle w:val="Default"/>
              <w:rPr>
                <w:sz w:val="22"/>
                <w:szCs w:val="22"/>
              </w:rPr>
            </w:pPr>
            <w:r w:rsidRPr="0066358E">
              <w:rPr>
                <w:sz w:val="22"/>
                <w:szCs w:val="22"/>
              </w:rPr>
              <w:t>Date:</w:t>
            </w:r>
            <w:r w:rsidRPr="0066358E">
              <w:rPr>
                <w:sz w:val="22"/>
                <w:szCs w:val="22"/>
              </w:rPr>
              <w:br/>
            </w:r>
          </w:p>
          <w:p w14:paraId="0B3F1609" w14:textId="77777777" w:rsidR="00C24DB0" w:rsidRDefault="00C24DB0" w:rsidP="00C24DB0">
            <w:pPr>
              <w:pStyle w:val="Default"/>
              <w:spacing w:before="0"/>
              <w:ind w:right="29"/>
              <w:jc w:val="both"/>
            </w:pPr>
            <w:r w:rsidRPr="0066358E">
              <w:t xml:space="preserve">TO: </w:t>
            </w:r>
          </w:p>
          <w:p w14:paraId="0FB800BD" w14:textId="77777777" w:rsidR="005B3DAB" w:rsidRDefault="005B3DAB" w:rsidP="00CD72B2">
            <w:pPr>
              <w:pStyle w:val="Default"/>
              <w:spacing w:before="0"/>
              <w:ind w:right="29"/>
              <w:jc w:val="both"/>
              <w:rPr>
                <w:rFonts w:asciiTheme="minorHAnsi" w:hAnsiTheme="minorHAnsi" w:cstheme="minorHAnsi"/>
                <w:color w:val="auto"/>
                <w:sz w:val="22"/>
                <w:szCs w:val="22"/>
              </w:rPr>
            </w:pPr>
          </w:p>
          <w:p w14:paraId="6D456243" w14:textId="53D78FE4"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 xml:space="preserve">We, the undersigned, provide the attached proposal in </w:t>
            </w:r>
            <w:r w:rsidRPr="00AB6424">
              <w:rPr>
                <w:rFonts w:asciiTheme="minorHAnsi" w:hAnsiTheme="minorHAnsi" w:cstheme="minorHAnsi"/>
                <w:color w:val="auto"/>
                <w:sz w:val="22"/>
                <w:szCs w:val="22"/>
              </w:rPr>
              <w:t>accordance RFP No.</w:t>
            </w:r>
            <w:r w:rsidRPr="00AB6424">
              <w:rPr>
                <w:rFonts w:asciiTheme="minorHAnsi" w:hAnsiTheme="minorHAnsi" w:cstheme="minorHAnsi"/>
                <w:color w:val="auto"/>
              </w:rPr>
              <w:t xml:space="preserve"> </w:t>
            </w:r>
            <w:r w:rsidRPr="00AB6424">
              <w:rPr>
                <w:rFonts w:asciiTheme="minorHAnsi" w:hAnsiTheme="minorHAnsi" w:cstheme="minorHAnsi"/>
                <w:color w:val="auto"/>
                <w:sz w:val="22"/>
                <w:szCs w:val="22"/>
              </w:rPr>
              <w:t>REQ-</w:t>
            </w:r>
            <w:r w:rsidR="00E67CF6">
              <w:rPr>
                <w:rFonts w:asciiTheme="minorHAnsi" w:hAnsiTheme="minorHAnsi" w:cstheme="minorHAnsi"/>
                <w:color w:val="auto"/>
                <w:sz w:val="22"/>
                <w:szCs w:val="22"/>
              </w:rPr>
              <w:t>LVI</w:t>
            </w:r>
            <w:r w:rsidRPr="00AB6424">
              <w:rPr>
                <w:rFonts w:asciiTheme="minorHAnsi" w:hAnsiTheme="minorHAnsi" w:cstheme="minorHAnsi"/>
                <w:color w:val="auto"/>
                <w:sz w:val="22"/>
                <w:szCs w:val="22"/>
              </w:rPr>
              <w:t>-2</w:t>
            </w:r>
            <w:r w:rsidR="00E67CF6">
              <w:rPr>
                <w:rFonts w:asciiTheme="minorHAnsi" w:hAnsiTheme="minorHAnsi" w:cstheme="minorHAnsi"/>
                <w:color w:val="auto"/>
                <w:sz w:val="22"/>
                <w:szCs w:val="22"/>
              </w:rPr>
              <w:t>4</w:t>
            </w:r>
            <w:r w:rsidRPr="00AB6424">
              <w:rPr>
                <w:rFonts w:asciiTheme="minorHAnsi" w:hAnsiTheme="minorHAnsi" w:cstheme="minorHAnsi"/>
                <w:color w:val="auto"/>
                <w:sz w:val="22"/>
                <w:szCs w:val="22"/>
              </w:rPr>
              <w:t>-0</w:t>
            </w:r>
            <w:r w:rsidR="00E67CF6">
              <w:rPr>
                <w:rFonts w:asciiTheme="minorHAnsi" w:hAnsiTheme="minorHAnsi" w:cstheme="minorHAnsi"/>
                <w:color w:val="auto"/>
                <w:sz w:val="22"/>
                <w:szCs w:val="22"/>
              </w:rPr>
              <w:t>03</w:t>
            </w:r>
            <w:r w:rsidRPr="00AB6424">
              <w:rPr>
                <w:rFonts w:asciiTheme="minorHAnsi" w:hAnsiTheme="minorHAnsi" w:cstheme="minorHAnsi"/>
                <w:color w:val="auto"/>
                <w:sz w:val="22"/>
                <w:szCs w:val="22"/>
              </w:rPr>
              <w:t xml:space="preserve">1 dated </w:t>
            </w:r>
            <w:r>
              <w:rPr>
                <w:rFonts w:asciiTheme="minorHAnsi" w:hAnsiTheme="minorHAnsi" w:cstheme="minorHAnsi"/>
                <w:color w:val="auto"/>
                <w:sz w:val="22"/>
                <w:szCs w:val="22"/>
                <w:lang w:val="uk-UA"/>
              </w:rPr>
              <w:t>_________,</w:t>
            </w:r>
            <w:r w:rsidRPr="00AB6424">
              <w:rPr>
                <w:rFonts w:asciiTheme="minorHAnsi" w:hAnsiTheme="minorHAnsi" w:cstheme="minorHAnsi"/>
                <w:color w:val="auto"/>
                <w:sz w:val="22"/>
                <w:szCs w:val="22"/>
              </w:rPr>
              <w:t xml:space="preserve"> </w:t>
            </w:r>
            <w:r>
              <w:rPr>
                <w:rFonts w:asciiTheme="minorHAnsi" w:hAnsiTheme="minorHAnsi" w:cstheme="minorHAnsi"/>
                <w:color w:val="auto"/>
                <w:sz w:val="22"/>
                <w:szCs w:val="22"/>
                <w:lang w:val="uk-UA"/>
              </w:rPr>
              <w:t>___</w:t>
            </w:r>
            <w:r w:rsidRPr="00AB6424">
              <w:rPr>
                <w:rFonts w:asciiTheme="minorHAnsi" w:hAnsiTheme="minorHAnsi" w:cstheme="minorHAnsi"/>
                <w:color w:val="auto"/>
                <w:sz w:val="22"/>
                <w:szCs w:val="22"/>
              </w:rPr>
              <w:t xml:space="preserve"> 2024. Our attached</w:t>
            </w:r>
            <w:r w:rsidRPr="00AE5F20">
              <w:rPr>
                <w:rFonts w:asciiTheme="minorHAnsi" w:hAnsiTheme="minorHAnsi" w:cstheme="minorHAnsi"/>
                <w:color w:val="auto"/>
                <w:sz w:val="22"/>
                <w:szCs w:val="22"/>
              </w:rPr>
              <w:t xml:space="preserve"> proposal is for the total price of ____________________</w:t>
            </w:r>
            <w:r w:rsidR="00E67CF6">
              <w:rPr>
                <w:rFonts w:asciiTheme="minorHAnsi" w:hAnsiTheme="minorHAnsi" w:cstheme="minorHAnsi"/>
                <w:color w:val="auto"/>
                <w:sz w:val="22"/>
                <w:szCs w:val="22"/>
              </w:rPr>
              <w:t>_________</w:t>
            </w:r>
            <w:r w:rsidRPr="00AE5F20">
              <w:rPr>
                <w:rFonts w:asciiTheme="minorHAnsi" w:hAnsiTheme="minorHAnsi" w:cstheme="minorHAnsi"/>
                <w:color w:val="auto"/>
                <w:sz w:val="22"/>
                <w:szCs w:val="22"/>
              </w:rPr>
              <w:t xml:space="preserve">_ (figure and in words). </w:t>
            </w:r>
          </w:p>
          <w:p w14:paraId="19D78D8B"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p>
          <w:p w14:paraId="7D5DC1DE" w14:textId="77777777" w:rsidR="00CD72B2" w:rsidRDefault="00CD72B2" w:rsidP="00CD72B2">
            <w:pPr>
              <w:pStyle w:val="Default"/>
              <w:spacing w:before="0"/>
              <w:ind w:right="29"/>
              <w:jc w:val="both"/>
              <w:rPr>
                <w:rFonts w:asciiTheme="minorHAnsi" w:hAnsiTheme="minorHAnsi" w:cstheme="minorHAnsi"/>
                <w:color w:val="auto"/>
                <w:sz w:val="22"/>
                <w:szCs w:val="22"/>
              </w:rPr>
            </w:pPr>
          </w:p>
          <w:p w14:paraId="10E36095"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p>
          <w:p w14:paraId="7DFCDC36"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 xml:space="preserve">We certify a validity period of 60 (sixty) calendar days for the prices provided in the attached Price Schedule. </w:t>
            </w:r>
          </w:p>
          <w:p w14:paraId="68990AA3"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p>
          <w:p w14:paraId="5239F557"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p>
          <w:p w14:paraId="1485FA8D"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We certify our financial responsibility and acceptance of DAI payment terms, which is payment upon delivery and acceptance of the delivered goods/ provided services.</w:t>
            </w:r>
          </w:p>
          <w:p w14:paraId="72E9B4EF" w14:textId="77777777" w:rsidR="00CD72B2" w:rsidRPr="00AE5F20" w:rsidRDefault="00CD72B2" w:rsidP="00CD72B2">
            <w:pPr>
              <w:pStyle w:val="Default"/>
              <w:spacing w:before="0"/>
              <w:ind w:right="29"/>
              <w:jc w:val="both"/>
              <w:rPr>
                <w:rFonts w:asciiTheme="minorHAnsi" w:hAnsiTheme="minorHAnsi" w:cstheme="minorHAnsi"/>
                <w:color w:val="auto"/>
                <w:sz w:val="22"/>
                <w:szCs w:val="22"/>
                <w:lang w:val="uk-UA"/>
              </w:rPr>
            </w:pPr>
          </w:p>
          <w:p w14:paraId="0ACF1A21"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Our proposal shall be binding upon us subject to the modifications resulting from any discussions.</w:t>
            </w:r>
          </w:p>
          <w:p w14:paraId="462A2DA5" w14:textId="77777777" w:rsidR="00CD72B2" w:rsidRPr="00AE5F20" w:rsidRDefault="00CD72B2" w:rsidP="00CD72B2">
            <w:pPr>
              <w:pStyle w:val="Default"/>
              <w:spacing w:before="0"/>
              <w:ind w:right="29"/>
              <w:jc w:val="both"/>
              <w:rPr>
                <w:rFonts w:asciiTheme="minorHAnsi" w:hAnsiTheme="minorHAnsi" w:cstheme="minorHAnsi"/>
                <w:color w:val="auto"/>
                <w:sz w:val="22"/>
                <w:szCs w:val="22"/>
                <w:lang w:val="uk-UA"/>
              </w:rPr>
            </w:pPr>
          </w:p>
          <w:p w14:paraId="5B25DB9F" w14:textId="77777777" w:rsidR="00CD72B2" w:rsidRPr="00AE5F20" w:rsidRDefault="00CD72B2" w:rsidP="00CD72B2">
            <w:pPr>
              <w:pStyle w:val="Default"/>
              <w:spacing w:before="0"/>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We confirm that we are not providing any goods and/or services that utilize telecommunications and video surveillance products from the following companies: Huawei Technologies Company, ZTE Corporation, Hytera Communications Corporation, Hangzhou Hikvision Digital Technology Company, or Dahua Technology Company, or any subsidiary or affiliate thereof, in compliance with FAR 52.204-25.</w:t>
            </w:r>
          </w:p>
          <w:p w14:paraId="566743F1"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p>
          <w:p w14:paraId="52A664F1"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p>
          <w:p w14:paraId="547B5D12"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 xml:space="preserve">We understand that DAI is not bound to accept any proposals it receives. </w:t>
            </w:r>
          </w:p>
          <w:p w14:paraId="1BAE6E7B"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p>
          <w:p w14:paraId="2D41C468"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 xml:space="preserve">Authorized Signature: </w:t>
            </w:r>
          </w:p>
          <w:p w14:paraId="4F18A26C"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p>
          <w:p w14:paraId="7F1BDE80"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 xml:space="preserve">Name and Title of Signatory: </w:t>
            </w:r>
          </w:p>
          <w:p w14:paraId="3CC4A289"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 xml:space="preserve">Name of Firm: </w:t>
            </w:r>
          </w:p>
          <w:p w14:paraId="2C4B4E77"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 xml:space="preserve">Address: </w:t>
            </w:r>
          </w:p>
          <w:p w14:paraId="10E60341"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 xml:space="preserve">Telephone: </w:t>
            </w:r>
          </w:p>
          <w:p w14:paraId="1A1FDCC5" w14:textId="77777777" w:rsidR="00CD72B2" w:rsidRPr="00AE5F20" w:rsidRDefault="00CD72B2" w:rsidP="00CD72B2">
            <w:pPr>
              <w:pStyle w:val="Default"/>
              <w:spacing w:before="0"/>
              <w:ind w:right="29"/>
              <w:jc w:val="both"/>
              <w:rPr>
                <w:rFonts w:asciiTheme="minorHAnsi" w:hAnsiTheme="minorHAnsi" w:cstheme="minorHAnsi"/>
                <w:color w:val="auto"/>
                <w:sz w:val="22"/>
                <w:szCs w:val="22"/>
              </w:rPr>
            </w:pPr>
            <w:r w:rsidRPr="00AE5F20">
              <w:rPr>
                <w:rFonts w:asciiTheme="minorHAnsi" w:hAnsiTheme="minorHAnsi" w:cstheme="minorHAnsi"/>
                <w:color w:val="auto"/>
                <w:sz w:val="22"/>
                <w:szCs w:val="22"/>
              </w:rPr>
              <w:t>Email:</w:t>
            </w:r>
          </w:p>
          <w:p w14:paraId="45FD7846" w14:textId="53653108" w:rsidR="00CD72B2" w:rsidRPr="000A777B" w:rsidRDefault="00CD72B2" w:rsidP="00CD72B2">
            <w:pPr>
              <w:pStyle w:val="Default"/>
              <w:spacing w:before="0"/>
              <w:ind w:right="29"/>
              <w:jc w:val="center"/>
              <w:rPr>
                <w:rFonts w:cs="Times New Roman"/>
                <w:color w:val="auto"/>
                <w:sz w:val="22"/>
                <w:szCs w:val="22"/>
                <w:lang w:val="uk-UA"/>
              </w:rPr>
            </w:pPr>
            <w:r w:rsidRPr="00AE5F20">
              <w:rPr>
                <w:rFonts w:asciiTheme="minorHAnsi" w:hAnsiTheme="minorHAnsi" w:cstheme="minorHAnsi"/>
                <w:color w:val="auto"/>
                <w:sz w:val="22"/>
                <w:szCs w:val="22"/>
              </w:rPr>
              <w:t>Company Seal/Stamp:</w:t>
            </w:r>
          </w:p>
        </w:tc>
        <w:tc>
          <w:tcPr>
            <w:tcW w:w="5495" w:type="dxa"/>
          </w:tcPr>
          <w:p w14:paraId="699A580C" w14:textId="77777777" w:rsidR="008737F9" w:rsidRPr="0066358E" w:rsidRDefault="008737F9" w:rsidP="008737F9">
            <w:pPr>
              <w:pStyle w:val="Default"/>
              <w:ind w:left="120"/>
              <w:rPr>
                <w:sz w:val="22"/>
                <w:szCs w:val="22"/>
                <w:lang w:val="ru-RU"/>
              </w:rPr>
            </w:pPr>
            <w:r w:rsidRPr="0066358E">
              <w:rPr>
                <w:sz w:val="22"/>
                <w:szCs w:val="22"/>
                <w:lang w:val="uk-UA"/>
              </w:rPr>
              <w:t>Дата</w:t>
            </w:r>
            <w:r w:rsidRPr="0066358E">
              <w:rPr>
                <w:sz w:val="22"/>
                <w:szCs w:val="22"/>
                <w:lang w:val="ru-RU"/>
              </w:rPr>
              <w:t>:</w:t>
            </w:r>
            <w:r w:rsidRPr="0066358E">
              <w:rPr>
                <w:sz w:val="22"/>
                <w:szCs w:val="22"/>
                <w:lang w:val="ru-RU"/>
              </w:rPr>
              <w:br/>
            </w:r>
          </w:p>
          <w:p w14:paraId="7107E6C9" w14:textId="6130AD7B" w:rsidR="00CD2982" w:rsidRDefault="008737F9" w:rsidP="008737F9">
            <w:pPr>
              <w:pStyle w:val="Default"/>
              <w:tabs>
                <w:tab w:val="left" w:pos="4432"/>
              </w:tabs>
              <w:spacing w:before="0"/>
              <w:ind w:right="70"/>
              <w:jc w:val="both"/>
              <w:rPr>
                <w:lang w:val="ru-RU"/>
              </w:rPr>
            </w:pPr>
            <w:r w:rsidRPr="0066358E">
              <w:rPr>
                <w:lang w:val="ru-RU"/>
              </w:rPr>
              <w:t>Кому:</w:t>
            </w:r>
          </w:p>
          <w:p w14:paraId="2DA6A14B" w14:textId="77777777" w:rsidR="008737F9" w:rsidRDefault="008737F9" w:rsidP="008737F9">
            <w:pPr>
              <w:pStyle w:val="Default"/>
              <w:tabs>
                <w:tab w:val="left" w:pos="4432"/>
              </w:tabs>
              <w:spacing w:before="0"/>
              <w:ind w:right="70"/>
              <w:jc w:val="both"/>
              <w:rPr>
                <w:rFonts w:asciiTheme="minorHAnsi" w:hAnsiTheme="minorHAnsi" w:cstheme="minorHAnsi"/>
                <w:color w:val="auto"/>
                <w:sz w:val="22"/>
                <w:szCs w:val="22"/>
                <w:lang w:val="uk-UA"/>
              </w:rPr>
            </w:pPr>
          </w:p>
          <w:p w14:paraId="17DAAD56" w14:textId="3F0C47A2" w:rsidR="00CD72B2" w:rsidRPr="001B225B" w:rsidRDefault="00CD72B2" w:rsidP="00223746">
            <w:pPr>
              <w:pStyle w:val="Default"/>
              <w:tabs>
                <w:tab w:val="left" w:pos="4432"/>
              </w:tabs>
              <w:spacing w:before="0"/>
              <w:ind w:right="70"/>
              <w:jc w:val="both"/>
              <w:rPr>
                <w:rFonts w:asciiTheme="minorHAnsi" w:hAnsiTheme="minorHAnsi" w:cstheme="minorHAnsi"/>
                <w:i/>
                <w:iCs/>
                <w:color w:val="auto"/>
                <w:sz w:val="22"/>
                <w:szCs w:val="22"/>
                <w:lang w:val="uk-UA"/>
              </w:rPr>
            </w:pPr>
            <w:r w:rsidRPr="00AE5F20">
              <w:rPr>
                <w:rFonts w:asciiTheme="minorHAnsi" w:hAnsiTheme="minorHAnsi" w:cstheme="minorHAnsi"/>
                <w:color w:val="auto"/>
                <w:sz w:val="22"/>
                <w:szCs w:val="22"/>
                <w:lang w:val="uk-UA"/>
              </w:rPr>
              <w:t>Ми, що підписалися нижче, надаємо пропозицію із загальною ціною __________________________ (вкажіть ціну</w:t>
            </w:r>
            <w:r w:rsidRPr="00AE5F20">
              <w:rPr>
                <w:rFonts w:asciiTheme="minorHAnsi" w:hAnsiTheme="minorHAnsi" w:cstheme="minorHAnsi"/>
                <w:color w:val="auto"/>
                <w:lang w:val="uk-UA"/>
              </w:rPr>
              <w:t xml:space="preserve"> </w:t>
            </w:r>
            <w:r w:rsidRPr="00AE5F20">
              <w:rPr>
                <w:rFonts w:asciiTheme="minorHAnsi" w:hAnsiTheme="minorHAnsi" w:cstheme="minorHAnsi"/>
                <w:color w:val="auto"/>
                <w:sz w:val="22"/>
                <w:szCs w:val="22"/>
                <w:lang w:val="uk-UA"/>
              </w:rPr>
              <w:t>цифрами і прописом), яка додається, відповідно до Запиту на надання пропозиції RF</w:t>
            </w:r>
            <w:r w:rsidRPr="00AE5F20">
              <w:rPr>
                <w:rFonts w:asciiTheme="minorHAnsi" w:hAnsiTheme="minorHAnsi" w:cstheme="minorHAnsi"/>
                <w:color w:val="auto"/>
                <w:sz w:val="22"/>
                <w:szCs w:val="22"/>
              </w:rPr>
              <w:t>P</w:t>
            </w:r>
            <w:r w:rsidRPr="00AE5F20">
              <w:rPr>
                <w:rFonts w:asciiTheme="minorHAnsi" w:hAnsiTheme="minorHAnsi" w:cstheme="minorHAnsi"/>
                <w:color w:val="auto"/>
                <w:sz w:val="22"/>
                <w:szCs w:val="22"/>
                <w:lang w:val="uk-UA"/>
              </w:rPr>
              <w:t xml:space="preserve"> </w:t>
            </w:r>
            <w:r w:rsidR="00E67CF6" w:rsidRPr="00E67CF6">
              <w:rPr>
                <w:rFonts w:asciiTheme="minorHAnsi" w:hAnsiTheme="minorHAnsi" w:cstheme="minorHAnsi"/>
                <w:color w:val="auto"/>
                <w:sz w:val="22"/>
                <w:szCs w:val="22"/>
                <w:lang w:val="ru-RU"/>
              </w:rPr>
              <w:t xml:space="preserve"> </w:t>
            </w:r>
            <w:r w:rsidRPr="00AE5F20">
              <w:rPr>
                <w:rFonts w:asciiTheme="minorHAnsi" w:hAnsiTheme="minorHAnsi" w:cstheme="minorHAnsi"/>
                <w:color w:val="auto"/>
                <w:sz w:val="22"/>
                <w:szCs w:val="22"/>
                <w:lang w:val="uk-UA"/>
              </w:rPr>
              <w:t>№</w:t>
            </w:r>
            <w:r w:rsidR="00E67CF6" w:rsidRPr="00E67CF6">
              <w:rPr>
                <w:rFonts w:asciiTheme="minorHAnsi" w:hAnsiTheme="minorHAnsi" w:cstheme="minorHAnsi"/>
                <w:color w:val="auto"/>
                <w:sz w:val="22"/>
                <w:szCs w:val="22"/>
                <w:lang w:val="uk-UA"/>
              </w:rPr>
              <w:t xml:space="preserve"> </w:t>
            </w:r>
            <w:r w:rsidR="00E67CF6" w:rsidRPr="00AB6424">
              <w:rPr>
                <w:rFonts w:asciiTheme="minorHAnsi" w:hAnsiTheme="minorHAnsi" w:cstheme="minorHAnsi"/>
                <w:color w:val="auto"/>
                <w:sz w:val="22"/>
                <w:szCs w:val="22"/>
              </w:rPr>
              <w:t>REQ</w:t>
            </w:r>
            <w:r w:rsidR="00E67CF6" w:rsidRPr="00E67CF6">
              <w:rPr>
                <w:rFonts w:asciiTheme="minorHAnsi" w:hAnsiTheme="minorHAnsi" w:cstheme="minorHAnsi"/>
                <w:color w:val="auto"/>
                <w:sz w:val="22"/>
                <w:szCs w:val="22"/>
                <w:lang w:val="uk-UA"/>
              </w:rPr>
              <w:t>-</w:t>
            </w:r>
            <w:r w:rsidR="00E67CF6">
              <w:rPr>
                <w:rFonts w:asciiTheme="minorHAnsi" w:hAnsiTheme="minorHAnsi" w:cstheme="minorHAnsi"/>
                <w:color w:val="auto"/>
                <w:sz w:val="22"/>
                <w:szCs w:val="22"/>
              </w:rPr>
              <w:t>LVI</w:t>
            </w:r>
            <w:r w:rsidR="00E67CF6" w:rsidRPr="00E67CF6">
              <w:rPr>
                <w:rFonts w:asciiTheme="minorHAnsi" w:hAnsiTheme="minorHAnsi" w:cstheme="minorHAnsi"/>
                <w:color w:val="auto"/>
                <w:sz w:val="22"/>
                <w:szCs w:val="22"/>
                <w:lang w:val="uk-UA"/>
              </w:rPr>
              <w:t xml:space="preserve">-24-0031 </w:t>
            </w:r>
            <w:r w:rsidRPr="00AE5F20">
              <w:rPr>
                <w:rFonts w:asciiTheme="minorHAnsi" w:hAnsiTheme="minorHAnsi" w:cstheme="minorHAnsi"/>
                <w:color w:val="auto"/>
                <w:sz w:val="22"/>
                <w:szCs w:val="22"/>
                <w:lang w:val="uk-UA"/>
              </w:rPr>
              <w:t xml:space="preserve">від  </w:t>
            </w:r>
            <w:r>
              <w:rPr>
                <w:rFonts w:asciiTheme="minorHAnsi" w:hAnsiTheme="minorHAnsi" w:cstheme="minorHAnsi"/>
                <w:color w:val="auto"/>
                <w:sz w:val="22"/>
                <w:szCs w:val="22"/>
                <w:lang w:val="uk-UA"/>
              </w:rPr>
              <w:t>___</w:t>
            </w:r>
            <w:r w:rsidRPr="00AB6424">
              <w:rPr>
                <w:rFonts w:asciiTheme="minorHAnsi" w:hAnsiTheme="minorHAnsi" w:cstheme="minorHAnsi"/>
                <w:color w:val="auto"/>
                <w:sz w:val="22"/>
                <w:szCs w:val="22"/>
                <w:lang w:val="uk-UA"/>
              </w:rPr>
              <w:t xml:space="preserve"> </w:t>
            </w:r>
            <w:r>
              <w:rPr>
                <w:rFonts w:asciiTheme="minorHAnsi" w:hAnsiTheme="minorHAnsi" w:cstheme="minorHAnsi"/>
                <w:color w:val="auto"/>
                <w:sz w:val="22"/>
                <w:szCs w:val="22"/>
                <w:lang w:val="uk-UA"/>
              </w:rPr>
              <w:t xml:space="preserve">____________ </w:t>
            </w:r>
            <w:r w:rsidRPr="00AE5F20">
              <w:rPr>
                <w:rFonts w:asciiTheme="minorHAnsi" w:hAnsiTheme="minorHAnsi" w:cstheme="minorHAnsi"/>
                <w:color w:val="auto"/>
                <w:sz w:val="22"/>
                <w:szCs w:val="22"/>
                <w:lang w:val="uk-UA"/>
              </w:rPr>
              <w:t>202</w:t>
            </w:r>
            <w:r w:rsidRPr="00583638">
              <w:rPr>
                <w:rFonts w:asciiTheme="minorHAnsi" w:hAnsiTheme="minorHAnsi" w:cstheme="minorHAnsi"/>
                <w:color w:val="auto"/>
                <w:sz w:val="22"/>
                <w:szCs w:val="22"/>
                <w:lang w:val="uk-UA"/>
              </w:rPr>
              <w:t>4</w:t>
            </w:r>
            <w:r w:rsidRPr="00AE5F20">
              <w:rPr>
                <w:rFonts w:asciiTheme="minorHAnsi" w:hAnsiTheme="minorHAnsi" w:cstheme="minorHAnsi"/>
                <w:color w:val="auto"/>
                <w:sz w:val="22"/>
                <w:szCs w:val="22"/>
                <w:lang w:val="uk-UA"/>
              </w:rPr>
              <w:t xml:space="preserve"> року. </w:t>
            </w:r>
            <w:r w:rsidRPr="001B225B">
              <w:rPr>
                <w:rFonts w:asciiTheme="minorHAnsi" w:hAnsiTheme="minorHAnsi" w:cstheme="minorHAnsi"/>
                <w:i/>
                <w:iCs/>
                <w:color w:val="auto"/>
                <w:sz w:val="22"/>
                <w:szCs w:val="22"/>
                <w:lang w:val="uk-UA"/>
              </w:rPr>
              <w:t>(дата надання пропозиції)</w:t>
            </w:r>
          </w:p>
          <w:p w14:paraId="3B387497" w14:textId="77777777" w:rsidR="00CD72B2" w:rsidRPr="00AE5F20" w:rsidRDefault="00CD72B2" w:rsidP="00CD72B2">
            <w:pPr>
              <w:pStyle w:val="Default"/>
              <w:tabs>
                <w:tab w:val="left" w:pos="4432"/>
              </w:tabs>
              <w:spacing w:before="0"/>
              <w:ind w:left="720" w:right="70"/>
              <w:jc w:val="both"/>
              <w:rPr>
                <w:rFonts w:asciiTheme="minorHAnsi" w:hAnsiTheme="minorHAnsi" w:cstheme="minorHAnsi"/>
                <w:color w:val="auto"/>
                <w:sz w:val="22"/>
                <w:szCs w:val="22"/>
                <w:lang w:val="uk-UA"/>
              </w:rPr>
            </w:pPr>
          </w:p>
          <w:p w14:paraId="7FDD8F1B" w14:textId="77777777" w:rsidR="00CD72B2" w:rsidRPr="00AE5F20" w:rsidRDefault="00CD72B2" w:rsidP="00CD72B2">
            <w:pPr>
              <w:pStyle w:val="Default"/>
              <w:tabs>
                <w:tab w:val="left" w:pos="4432"/>
              </w:tabs>
              <w:spacing w:before="0"/>
              <w:ind w:right="70"/>
              <w:jc w:val="both"/>
              <w:rPr>
                <w:rFonts w:asciiTheme="minorHAnsi" w:hAnsiTheme="minorHAnsi" w:cstheme="minorHAnsi"/>
                <w:color w:val="auto"/>
                <w:sz w:val="22"/>
                <w:szCs w:val="22"/>
                <w:lang w:val="uk-UA"/>
              </w:rPr>
            </w:pPr>
            <w:r w:rsidRPr="00AE5F20">
              <w:rPr>
                <w:rFonts w:asciiTheme="minorHAnsi" w:hAnsiTheme="minorHAnsi" w:cstheme="minorHAnsi"/>
                <w:color w:val="auto"/>
                <w:sz w:val="22"/>
                <w:szCs w:val="22"/>
                <w:lang w:val="uk-UA"/>
              </w:rPr>
              <w:t xml:space="preserve">Ми засвідчуємо, що ціни зазначені у Прайс-листі, що додається, дійсні протягом періоду 60 (шістдесяти) календарних днів. </w:t>
            </w:r>
          </w:p>
          <w:p w14:paraId="71C7FF3C" w14:textId="77777777" w:rsidR="00CD72B2" w:rsidRPr="00AE5F20" w:rsidRDefault="00CD72B2" w:rsidP="00CD72B2">
            <w:pPr>
              <w:pStyle w:val="Default"/>
              <w:tabs>
                <w:tab w:val="left" w:pos="4432"/>
              </w:tabs>
              <w:spacing w:before="0"/>
              <w:ind w:right="70"/>
              <w:jc w:val="both"/>
              <w:rPr>
                <w:rFonts w:asciiTheme="minorHAnsi" w:hAnsiTheme="minorHAnsi" w:cstheme="minorHAnsi"/>
                <w:color w:val="auto"/>
                <w:sz w:val="22"/>
                <w:szCs w:val="22"/>
                <w:lang w:val="uk-UA"/>
              </w:rPr>
            </w:pPr>
          </w:p>
          <w:p w14:paraId="20978787" w14:textId="77777777" w:rsidR="00CD72B2" w:rsidRPr="00AE5F20" w:rsidRDefault="00CD72B2" w:rsidP="00CD72B2">
            <w:pPr>
              <w:pStyle w:val="Default"/>
              <w:spacing w:before="0"/>
              <w:jc w:val="both"/>
              <w:rPr>
                <w:rFonts w:asciiTheme="minorHAnsi" w:hAnsiTheme="minorHAnsi" w:cstheme="minorHAnsi"/>
                <w:color w:val="auto"/>
                <w:sz w:val="22"/>
                <w:szCs w:val="22"/>
                <w:lang w:val="uk-UA"/>
              </w:rPr>
            </w:pPr>
            <w:r w:rsidRPr="00AE5F20">
              <w:rPr>
                <w:rFonts w:asciiTheme="minorHAnsi" w:hAnsiTheme="minorHAnsi" w:cstheme="minorHAnsi"/>
                <w:color w:val="auto"/>
                <w:sz w:val="22"/>
                <w:szCs w:val="22"/>
                <w:lang w:val="uk-UA"/>
              </w:rPr>
              <w:t>Ми засвідчуємо нашу фінансову відповідальність і приймаємо умови оплати компанії «DAI», які є оплатою після доставки та прийняття товарів/ наданих послуг.</w:t>
            </w:r>
          </w:p>
          <w:p w14:paraId="7036FAB7" w14:textId="77777777" w:rsidR="00CD72B2" w:rsidRPr="00AE5F20" w:rsidRDefault="00CD72B2" w:rsidP="00CD72B2">
            <w:pPr>
              <w:pStyle w:val="Default"/>
              <w:tabs>
                <w:tab w:val="left" w:pos="4432"/>
              </w:tabs>
              <w:spacing w:before="0"/>
              <w:ind w:right="70"/>
              <w:jc w:val="both"/>
              <w:rPr>
                <w:rFonts w:asciiTheme="minorHAnsi" w:hAnsiTheme="minorHAnsi" w:cstheme="minorHAnsi"/>
                <w:color w:val="auto"/>
                <w:sz w:val="22"/>
                <w:szCs w:val="22"/>
                <w:lang w:val="uk-UA"/>
              </w:rPr>
            </w:pPr>
          </w:p>
          <w:p w14:paraId="083D32EC" w14:textId="77777777" w:rsidR="00CD72B2" w:rsidRPr="00AE5F20" w:rsidRDefault="00CD72B2" w:rsidP="00CD72B2">
            <w:pPr>
              <w:pStyle w:val="Default"/>
              <w:tabs>
                <w:tab w:val="left" w:pos="4432"/>
              </w:tabs>
              <w:spacing w:before="0"/>
              <w:ind w:right="70"/>
              <w:jc w:val="both"/>
              <w:rPr>
                <w:rFonts w:asciiTheme="minorHAnsi" w:hAnsiTheme="minorHAnsi" w:cstheme="minorHAnsi"/>
                <w:color w:val="auto"/>
                <w:sz w:val="22"/>
                <w:szCs w:val="22"/>
                <w:lang w:val="uk-UA"/>
              </w:rPr>
            </w:pPr>
            <w:r w:rsidRPr="00AE5F20">
              <w:rPr>
                <w:rFonts w:asciiTheme="minorHAnsi" w:hAnsiTheme="minorHAnsi" w:cstheme="minorHAnsi"/>
                <w:color w:val="auto"/>
                <w:sz w:val="22"/>
                <w:szCs w:val="22"/>
                <w:lang w:val="uk-UA"/>
              </w:rPr>
              <w:t>Наша пропозиція є обов’язковою для нас з урахуванням змін в результаті будь-яких обговорень.</w:t>
            </w:r>
          </w:p>
          <w:p w14:paraId="2ED745B4" w14:textId="77777777" w:rsidR="00CD72B2" w:rsidRPr="00AE5F20" w:rsidRDefault="00CD72B2" w:rsidP="00CD72B2">
            <w:pPr>
              <w:keepNext/>
              <w:keepLines/>
              <w:tabs>
                <w:tab w:val="left" w:pos="27601"/>
              </w:tabs>
              <w:autoSpaceDE w:val="0"/>
              <w:autoSpaceDN w:val="0"/>
              <w:adjustRightInd w:val="0"/>
              <w:spacing w:before="0"/>
              <w:jc w:val="both"/>
              <w:rPr>
                <w:rFonts w:cstheme="minorHAnsi"/>
                <w:bCs/>
                <w:lang w:val="uk-UA"/>
              </w:rPr>
            </w:pPr>
          </w:p>
          <w:p w14:paraId="1399C630" w14:textId="77777777" w:rsidR="00CD72B2" w:rsidRPr="00AE5F20" w:rsidRDefault="00CD72B2" w:rsidP="00CD72B2">
            <w:pPr>
              <w:pStyle w:val="Default"/>
              <w:tabs>
                <w:tab w:val="left" w:pos="4432"/>
              </w:tabs>
              <w:spacing w:before="0"/>
              <w:ind w:right="70"/>
              <w:jc w:val="both"/>
              <w:rPr>
                <w:rFonts w:asciiTheme="minorHAnsi" w:hAnsiTheme="minorHAnsi" w:cstheme="minorHAnsi"/>
                <w:color w:val="auto"/>
                <w:sz w:val="22"/>
                <w:szCs w:val="22"/>
                <w:lang w:val="uk-UA"/>
              </w:rPr>
            </w:pPr>
            <w:r w:rsidRPr="00AE5F20">
              <w:rPr>
                <w:rFonts w:asciiTheme="minorHAnsi" w:hAnsiTheme="minorHAnsi" w:cstheme="minorHAnsi"/>
                <w:color w:val="auto"/>
                <w:sz w:val="22"/>
                <w:szCs w:val="22"/>
                <w:lang w:val="uk-UA"/>
              </w:rPr>
              <w:t xml:space="preserve">Ми підтверджуємо, що не надаємо жодних товарів та/ або послуг, що використовують телекомунікаційні продукти та продукти відеоспостереження від таких компаній як: </w:t>
            </w:r>
            <w:r w:rsidRPr="00AE5F20">
              <w:rPr>
                <w:rFonts w:asciiTheme="minorHAnsi" w:hAnsiTheme="minorHAnsi" w:cstheme="minorHAnsi"/>
                <w:color w:val="auto"/>
                <w:sz w:val="22"/>
                <w:szCs w:val="22"/>
              </w:rPr>
              <w:t>Huawei</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Technologies</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Company</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ZTE</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Corporation</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Hytera</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Communications</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Corporation</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Hangzhou</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Hikvision</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Digital</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Technology</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Company</w:t>
            </w:r>
            <w:r w:rsidRPr="00AE5F20">
              <w:rPr>
                <w:rFonts w:asciiTheme="minorHAnsi" w:hAnsiTheme="minorHAnsi" w:cstheme="minorHAnsi"/>
                <w:color w:val="auto"/>
                <w:sz w:val="22"/>
                <w:szCs w:val="22"/>
                <w:lang w:val="uk-UA"/>
              </w:rPr>
              <w:t xml:space="preserve">, або </w:t>
            </w:r>
            <w:r w:rsidRPr="00AE5F20">
              <w:rPr>
                <w:rFonts w:asciiTheme="minorHAnsi" w:hAnsiTheme="minorHAnsi" w:cstheme="minorHAnsi"/>
                <w:color w:val="auto"/>
                <w:sz w:val="22"/>
                <w:szCs w:val="22"/>
              </w:rPr>
              <w:t>Dahua</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Technology</w:t>
            </w:r>
            <w:r w:rsidRPr="00AE5F20">
              <w:rPr>
                <w:rFonts w:asciiTheme="minorHAnsi" w:hAnsiTheme="minorHAnsi" w:cstheme="minorHAnsi"/>
                <w:color w:val="auto"/>
                <w:sz w:val="22"/>
                <w:szCs w:val="22"/>
                <w:lang w:val="uk-UA"/>
              </w:rPr>
              <w:t xml:space="preserve"> </w:t>
            </w:r>
            <w:r w:rsidRPr="00AE5F20">
              <w:rPr>
                <w:rFonts w:asciiTheme="minorHAnsi" w:hAnsiTheme="minorHAnsi" w:cstheme="minorHAnsi"/>
                <w:color w:val="auto"/>
                <w:sz w:val="22"/>
                <w:szCs w:val="22"/>
              </w:rPr>
              <w:t>Company</w:t>
            </w:r>
            <w:r w:rsidRPr="00AE5F20">
              <w:rPr>
                <w:rFonts w:asciiTheme="minorHAnsi" w:hAnsiTheme="minorHAnsi" w:cstheme="minorHAnsi"/>
                <w:color w:val="auto"/>
                <w:sz w:val="22"/>
                <w:szCs w:val="22"/>
                <w:lang w:val="uk-UA"/>
              </w:rPr>
              <w:t xml:space="preserve">, або будь-якого їх дочірнього підприємства або філії відповідно до Положення про державні закупівлі (FAR) 52.204-25. </w:t>
            </w:r>
          </w:p>
          <w:p w14:paraId="0D54D0F8" w14:textId="77777777" w:rsidR="00CD72B2" w:rsidRPr="00AE5F20" w:rsidRDefault="00CD72B2" w:rsidP="00CD72B2">
            <w:pPr>
              <w:pStyle w:val="Default"/>
              <w:tabs>
                <w:tab w:val="left" w:pos="4432"/>
              </w:tabs>
              <w:spacing w:before="0"/>
              <w:ind w:right="70"/>
              <w:jc w:val="both"/>
              <w:rPr>
                <w:rFonts w:asciiTheme="minorHAnsi" w:hAnsiTheme="minorHAnsi" w:cstheme="minorHAnsi"/>
                <w:color w:val="auto"/>
                <w:sz w:val="22"/>
                <w:szCs w:val="22"/>
                <w:lang w:val="uk-UA"/>
              </w:rPr>
            </w:pPr>
          </w:p>
          <w:p w14:paraId="09E1700C" w14:textId="77777777" w:rsidR="00CD72B2" w:rsidRPr="00AE5F20" w:rsidRDefault="00CD72B2" w:rsidP="00CD72B2">
            <w:pPr>
              <w:pStyle w:val="Default"/>
              <w:tabs>
                <w:tab w:val="left" w:pos="4432"/>
              </w:tabs>
              <w:spacing w:before="0"/>
              <w:ind w:right="70"/>
              <w:jc w:val="both"/>
              <w:rPr>
                <w:rFonts w:asciiTheme="minorHAnsi" w:hAnsiTheme="minorHAnsi" w:cstheme="minorHAnsi"/>
                <w:color w:val="auto"/>
                <w:sz w:val="22"/>
                <w:szCs w:val="22"/>
                <w:lang w:val="uk-UA"/>
              </w:rPr>
            </w:pPr>
            <w:r w:rsidRPr="00AE5F20">
              <w:rPr>
                <w:rFonts w:asciiTheme="minorHAnsi" w:hAnsiTheme="minorHAnsi" w:cstheme="minorHAnsi"/>
                <w:color w:val="auto"/>
                <w:sz w:val="22"/>
                <w:szCs w:val="22"/>
                <w:lang w:val="uk-UA"/>
              </w:rPr>
              <w:t xml:space="preserve">Ми розуміємо, що компанія «DAI» не зобов’язана приймати будь-які пропозиції, які вона отримує. </w:t>
            </w:r>
          </w:p>
          <w:p w14:paraId="28942772" w14:textId="77777777" w:rsidR="00CD72B2" w:rsidRPr="00AE5F20" w:rsidRDefault="00CD72B2" w:rsidP="00CD72B2">
            <w:pPr>
              <w:pStyle w:val="Default"/>
              <w:tabs>
                <w:tab w:val="left" w:pos="4432"/>
              </w:tabs>
              <w:spacing w:before="0"/>
              <w:ind w:right="70"/>
              <w:jc w:val="both"/>
              <w:rPr>
                <w:rFonts w:asciiTheme="minorHAnsi" w:hAnsiTheme="minorHAnsi" w:cstheme="minorHAnsi"/>
                <w:color w:val="auto"/>
                <w:sz w:val="22"/>
                <w:szCs w:val="22"/>
                <w:lang w:val="uk-UA"/>
              </w:rPr>
            </w:pPr>
          </w:p>
          <w:p w14:paraId="395AC625" w14:textId="77777777" w:rsidR="00CD72B2" w:rsidRPr="00AE5F20" w:rsidRDefault="00CD72B2" w:rsidP="00CD72B2">
            <w:pPr>
              <w:pStyle w:val="Default"/>
              <w:tabs>
                <w:tab w:val="left" w:pos="4432"/>
              </w:tabs>
              <w:spacing w:before="0"/>
              <w:ind w:right="70"/>
              <w:jc w:val="both"/>
              <w:rPr>
                <w:rFonts w:asciiTheme="minorHAnsi" w:hAnsiTheme="minorHAnsi" w:cstheme="minorHAnsi"/>
                <w:color w:val="auto"/>
                <w:sz w:val="22"/>
                <w:szCs w:val="22"/>
                <w:lang w:val="uk-UA"/>
              </w:rPr>
            </w:pPr>
            <w:r w:rsidRPr="00AE5F20">
              <w:rPr>
                <w:rFonts w:asciiTheme="minorHAnsi" w:hAnsiTheme="minorHAnsi" w:cstheme="minorHAnsi"/>
                <w:color w:val="auto"/>
                <w:sz w:val="22"/>
                <w:szCs w:val="22"/>
                <w:lang w:val="uk-UA"/>
              </w:rPr>
              <w:t>Підпис уповноваженої особи:</w:t>
            </w:r>
          </w:p>
          <w:p w14:paraId="6A704411" w14:textId="77777777" w:rsidR="00CD72B2" w:rsidRPr="00AE5F20" w:rsidRDefault="00CD72B2" w:rsidP="00CD72B2">
            <w:pPr>
              <w:pStyle w:val="Default"/>
              <w:tabs>
                <w:tab w:val="left" w:pos="4432"/>
              </w:tabs>
              <w:spacing w:before="0"/>
              <w:ind w:right="70"/>
              <w:jc w:val="both"/>
              <w:rPr>
                <w:rFonts w:asciiTheme="minorHAnsi" w:hAnsiTheme="minorHAnsi" w:cstheme="minorHAnsi"/>
                <w:color w:val="auto"/>
                <w:sz w:val="22"/>
                <w:szCs w:val="22"/>
                <w:lang w:val="uk-UA"/>
              </w:rPr>
            </w:pPr>
          </w:p>
          <w:p w14:paraId="6FF03D14" w14:textId="77777777" w:rsidR="00CD72B2" w:rsidRPr="00AE5F20" w:rsidRDefault="00CD72B2" w:rsidP="001B225B">
            <w:pPr>
              <w:pStyle w:val="Default"/>
              <w:tabs>
                <w:tab w:val="left" w:pos="4432"/>
              </w:tabs>
              <w:spacing w:before="0"/>
              <w:ind w:right="72"/>
              <w:contextualSpacing/>
              <w:jc w:val="both"/>
              <w:rPr>
                <w:rFonts w:asciiTheme="minorHAnsi" w:hAnsiTheme="minorHAnsi" w:cstheme="minorHAnsi"/>
                <w:color w:val="auto"/>
                <w:sz w:val="22"/>
                <w:szCs w:val="22"/>
                <w:lang w:val="uk-UA"/>
              </w:rPr>
            </w:pPr>
            <w:r w:rsidRPr="00AE5F20">
              <w:rPr>
                <w:rFonts w:asciiTheme="minorHAnsi" w:hAnsiTheme="minorHAnsi" w:cstheme="minorHAnsi"/>
                <w:color w:val="auto"/>
                <w:sz w:val="22"/>
                <w:szCs w:val="22"/>
                <w:lang w:val="uk-UA"/>
              </w:rPr>
              <w:t>Ім’я та посада уповноваженої особи:</w:t>
            </w:r>
          </w:p>
          <w:p w14:paraId="124382FF" w14:textId="77777777" w:rsidR="00CD72B2" w:rsidRPr="00AE5F20" w:rsidRDefault="00CD72B2" w:rsidP="001B225B">
            <w:pPr>
              <w:pStyle w:val="Default"/>
              <w:tabs>
                <w:tab w:val="left" w:pos="4432"/>
              </w:tabs>
              <w:spacing w:before="0"/>
              <w:ind w:right="72"/>
              <w:contextualSpacing/>
              <w:jc w:val="both"/>
              <w:rPr>
                <w:rFonts w:asciiTheme="minorHAnsi" w:hAnsiTheme="minorHAnsi" w:cstheme="minorHAnsi"/>
                <w:color w:val="auto"/>
                <w:sz w:val="22"/>
                <w:szCs w:val="22"/>
                <w:lang w:val="uk-UA"/>
              </w:rPr>
            </w:pPr>
            <w:r w:rsidRPr="00AE5F20">
              <w:rPr>
                <w:rFonts w:asciiTheme="minorHAnsi" w:hAnsiTheme="minorHAnsi" w:cstheme="minorHAnsi"/>
                <w:color w:val="auto"/>
                <w:sz w:val="22"/>
                <w:szCs w:val="22"/>
                <w:lang w:val="uk-UA"/>
              </w:rPr>
              <w:t>Назва організації:</w:t>
            </w:r>
          </w:p>
          <w:p w14:paraId="3AEA944E" w14:textId="77777777" w:rsidR="00CD72B2" w:rsidRPr="00AE5F20" w:rsidRDefault="00CD72B2" w:rsidP="001B225B">
            <w:pPr>
              <w:pStyle w:val="Default"/>
              <w:tabs>
                <w:tab w:val="left" w:pos="4432"/>
              </w:tabs>
              <w:spacing w:before="0"/>
              <w:ind w:right="72"/>
              <w:contextualSpacing/>
              <w:jc w:val="both"/>
              <w:rPr>
                <w:rFonts w:asciiTheme="minorHAnsi" w:hAnsiTheme="minorHAnsi" w:cstheme="minorHAnsi"/>
                <w:color w:val="auto"/>
                <w:sz w:val="22"/>
                <w:szCs w:val="22"/>
                <w:lang w:val="uk-UA"/>
              </w:rPr>
            </w:pPr>
            <w:r w:rsidRPr="00AE5F20">
              <w:rPr>
                <w:rFonts w:asciiTheme="minorHAnsi" w:hAnsiTheme="minorHAnsi" w:cstheme="minorHAnsi"/>
                <w:color w:val="auto"/>
                <w:sz w:val="22"/>
                <w:szCs w:val="22"/>
                <w:lang w:val="uk-UA"/>
              </w:rPr>
              <w:t>Адреса:</w:t>
            </w:r>
          </w:p>
          <w:p w14:paraId="75FA19DC" w14:textId="77777777" w:rsidR="00CD72B2" w:rsidRPr="00AE5F20" w:rsidRDefault="00CD72B2" w:rsidP="001B225B">
            <w:pPr>
              <w:pStyle w:val="Default"/>
              <w:tabs>
                <w:tab w:val="left" w:pos="4432"/>
              </w:tabs>
              <w:spacing w:before="0"/>
              <w:ind w:right="72"/>
              <w:contextualSpacing/>
              <w:jc w:val="both"/>
              <w:rPr>
                <w:rFonts w:asciiTheme="minorHAnsi" w:hAnsiTheme="minorHAnsi" w:cstheme="minorHAnsi"/>
                <w:color w:val="auto"/>
                <w:sz w:val="22"/>
                <w:szCs w:val="22"/>
                <w:lang w:val="uk-UA"/>
              </w:rPr>
            </w:pPr>
            <w:r w:rsidRPr="00AE5F20">
              <w:rPr>
                <w:rFonts w:asciiTheme="minorHAnsi" w:hAnsiTheme="minorHAnsi" w:cstheme="minorHAnsi"/>
                <w:color w:val="auto"/>
                <w:sz w:val="22"/>
                <w:szCs w:val="22"/>
                <w:lang w:val="uk-UA"/>
              </w:rPr>
              <w:t>Телефон:</w:t>
            </w:r>
          </w:p>
          <w:p w14:paraId="39C65D9D" w14:textId="77777777" w:rsidR="00CD72B2" w:rsidRPr="00AE5F20" w:rsidRDefault="00CD72B2" w:rsidP="001B225B">
            <w:pPr>
              <w:pStyle w:val="Default"/>
              <w:tabs>
                <w:tab w:val="left" w:pos="4432"/>
              </w:tabs>
              <w:spacing w:before="0"/>
              <w:ind w:right="72"/>
              <w:contextualSpacing/>
              <w:jc w:val="both"/>
              <w:rPr>
                <w:rFonts w:asciiTheme="minorHAnsi" w:hAnsiTheme="minorHAnsi" w:cstheme="minorHAnsi"/>
                <w:color w:val="auto"/>
                <w:sz w:val="22"/>
                <w:szCs w:val="22"/>
                <w:lang w:val="ru-RU"/>
              </w:rPr>
            </w:pPr>
            <w:r w:rsidRPr="00AE5F20">
              <w:rPr>
                <w:rFonts w:asciiTheme="minorHAnsi" w:hAnsiTheme="minorHAnsi" w:cstheme="minorHAnsi"/>
                <w:color w:val="auto"/>
                <w:sz w:val="22"/>
                <w:szCs w:val="22"/>
              </w:rPr>
              <w:t>Email</w:t>
            </w:r>
            <w:r w:rsidRPr="00AE5F20">
              <w:rPr>
                <w:rFonts w:asciiTheme="minorHAnsi" w:hAnsiTheme="minorHAnsi" w:cstheme="minorHAnsi"/>
                <w:color w:val="auto"/>
                <w:sz w:val="22"/>
                <w:szCs w:val="22"/>
                <w:lang w:val="ru-RU"/>
              </w:rPr>
              <w:t>:</w:t>
            </w:r>
          </w:p>
          <w:p w14:paraId="27FBFF74" w14:textId="0A0230FF" w:rsidR="00CD72B2" w:rsidRPr="000A777B" w:rsidRDefault="00CD72B2" w:rsidP="00CC7CF0">
            <w:pPr>
              <w:pStyle w:val="Default"/>
              <w:tabs>
                <w:tab w:val="left" w:pos="4432"/>
              </w:tabs>
              <w:spacing w:before="0"/>
              <w:ind w:right="72"/>
              <w:contextualSpacing/>
              <w:jc w:val="center"/>
              <w:rPr>
                <w:rFonts w:cs="Times New Roman"/>
                <w:color w:val="auto"/>
                <w:sz w:val="22"/>
                <w:szCs w:val="22"/>
                <w:lang w:val="uk-UA"/>
              </w:rPr>
            </w:pPr>
            <w:r w:rsidRPr="00AE5F20">
              <w:rPr>
                <w:rFonts w:asciiTheme="minorHAnsi" w:hAnsiTheme="minorHAnsi" w:cstheme="minorHAnsi"/>
                <w:color w:val="auto"/>
                <w:sz w:val="22"/>
                <w:szCs w:val="22"/>
                <w:lang w:val="uk-UA"/>
              </w:rPr>
              <w:t>Печатка компанії:</w:t>
            </w:r>
          </w:p>
        </w:tc>
      </w:tr>
    </w:tbl>
    <w:p w14:paraId="46D0BD20" w14:textId="3CEE8681" w:rsidR="00CB1BF4" w:rsidRDefault="00CB1BF4" w:rsidP="001B225B">
      <w:pPr>
        <w:tabs>
          <w:tab w:val="left" w:pos="9420"/>
        </w:tabs>
        <w:rPr>
          <w:lang w:val="uk-UA"/>
        </w:rPr>
      </w:pPr>
      <w:r>
        <w:rPr>
          <w:lang w:val="uk-UA"/>
        </w:rPr>
        <w:tab/>
      </w:r>
    </w:p>
    <w:p w14:paraId="4B41D585" w14:textId="77777777" w:rsidR="00CB1BF4" w:rsidRDefault="00CB1BF4" w:rsidP="003E4295">
      <w:pPr>
        <w:rPr>
          <w:lang w:val="uk-UA"/>
        </w:rPr>
      </w:pPr>
    </w:p>
    <w:p w14:paraId="6FED3194" w14:textId="77777777" w:rsidR="00CB1BF4" w:rsidRDefault="00CB1BF4" w:rsidP="003E4295">
      <w:pPr>
        <w:rPr>
          <w:lang w:val="uk-UA"/>
        </w:rPr>
      </w:pPr>
    </w:p>
    <w:p w14:paraId="247F1597" w14:textId="77777777" w:rsidR="00CB1BF4" w:rsidRDefault="00CB1BF4" w:rsidP="00CB1BF4">
      <w:pPr>
        <w:jc w:val="center"/>
        <w:rPr>
          <w:lang w:val="uk-UA"/>
        </w:rPr>
        <w:sectPr w:rsidR="00CB1BF4" w:rsidSect="00DD56AA">
          <w:headerReference w:type="default" r:id="rId37"/>
          <w:pgSz w:w="12240" w:h="15840" w:code="1"/>
          <w:pgMar w:top="720" w:right="720" w:bottom="720" w:left="720" w:header="720" w:footer="245" w:gutter="0"/>
          <w:cols w:space="720"/>
          <w:docGrid w:linePitch="360"/>
        </w:sectPr>
      </w:pPr>
    </w:p>
    <w:p w14:paraId="2D8516E0" w14:textId="5702E791" w:rsidR="00747947" w:rsidRPr="001B225B" w:rsidRDefault="00CA244A" w:rsidP="001B225B">
      <w:pPr>
        <w:rPr>
          <w:rFonts w:cstheme="minorHAnsi"/>
          <w:b/>
          <w:bCs/>
          <w:color w:val="0070C0"/>
          <w:sz w:val="24"/>
          <w:lang w:val="uk-UA"/>
        </w:rPr>
      </w:pPr>
      <w:r w:rsidRPr="001B225B">
        <w:rPr>
          <w:rFonts w:cstheme="minorHAnsi"/>
          <w:b/>
          <w:bCs/>
          <w:color w:val="0070C0"/>
          <w:sz w:val="24"/>
          <w:lang w:val="uk-UA"/>
        </w:rPr>
        <w:t>Attachment</w:t>
      </w:r>
      <w:r w:rsidR="0000626E" w:rsidRPr="001B225B">
        <w:rPr>
          <w:rFonts w:cstheme="minorHAnsi"/>
          <w:b/>
          <w:bCs/>
          <w:color w:val="0070C0"/>
          <w:sz w:val="24"/>
          <w:lang w:val="uk-UA"/>
        </w:rPr>
        <w:t xml:space="preserve"> C: </w:t>
      </w:r>
      <w:r w:rsidR="00980FE8" w:rsidRPr="001B225B">
        <w:rPr>
          <w:rFonts w:cstheme="minorHAnsi"/>
          <w:b/>
          <w:bCs/>
          <w:color w:val="0070C0"/>
          <w:sz w:val="24"/>
          <w:lang w:val="uk-UA"/>
        </w:rPr>
        <w:t>Past Performance</w:t>
      </w:r>
      <w:r w:rsidR="0000626E" w:rsidRPr="001B225B">
        <w:rPr>
          <w:rFonts w:cstheme="minorHAnsi"/>
          <w:b/>
          <w:bCs/>
          <w:color w:val="0070C0"/>
          <w:sz w:val="24"/>
          <w:lang w:val="uk-UA"/>
        </w:rPr>
        <w:t xml:space="preserve">/ </w:t>
      </w:r>
      <w:r w:rsidR="0032144C" w:rsidRPr="001B225B">
        <w:rPr>
          <w:rFonts w:cstheme="minorHAnsi"/>
          <w:b/>
          <w:bCs/>
          <w:color w:val="0070C0"/>
          <w:sz w:val="24"/>
          <w:lang w:val="uk-UA"/>
        </w:rPr>
        <w:t xml:space="preserve">Додаток </w:t>
      </w:r>
      <w:r w:rsidR="00980FE8" w:rsidRPr="001B225B">
        <w:rPr>
          <w:rFonts w:cstheme="minorHAnsi"/>
          <w:b/>
          <w:bCs/>
          <w:color w:val="0070C0"/>
          <w:sz w:val="24"/>
          <w:lang w:val="uk-UA"/>
        </w:rPr>
        <w:t>C</w:t>
      </w:r>
      <w:r w:rsidR="00747947" w:rsidRPr="001B225B">
        <w:rPr>
          <w:rFonts w:cstheme="minorHAnsi"/>
          <w:b/>
          <w:bCs/>
          <w:color w:val="0070C0"/>
          <w:sz w:val="24"/>
          <w:lang w:val="uk-UA"/>
        </w:rPr>
        <w:t xml:space="preserve">: </w:t>
      </w:r>
      <w:r w:rsidR="00980FE8" w:rsidRPr="001B225B">
        <w:rPr>
          <w:rFonts w:cstheme="minorHAnsi"/>
          <w:b/>
          <w:bCs/>
          <w:color w:val="0070C0"/>
          <w:sz w:val="24"/>
          <w:lang w:val="uk-UA"/>
        </w:rPr>
        <w:t>Досвід роботи</w:t>
      </w:r>
    </w:p>
    <w:p w14:paraId="3E5C4E49" w14:textId="77777777" w:rsidR="00E638B1" w:rsidRPr="000A777B" w:rsidRDefault="00E638B1" w:rsidP="00E638B1">
      <w:pPr>
        <w:contextualSpacing/>
        <w:rPr>
          <w:rFonts w:ascii="Times New Roman" w:hAnsi="Times New Roman" w:cs="Times New Roman"/>
          <w:lang w:val="uk-UA"/>
        </w:rPr>
      </w:pPr>
    </w:p>
    <w:tbl>
      <w:tblPr>
        <w:tblStyle w:val="TableGrid"/>
        <w:tblW w:w="0" w:type="auto"/>
        <w:tblLook w:val="04A0" w:firstRow="1" w:lastRow="0" w:firstColumn="1" w:lastColumn="0" w:noHBand="0" w:noVBand="1"/>
      </w:tblPr>
      <w:tblGrid>
        <w:gridCol w:w="7195"/>
        <w:gridCol w:w="7195"/>
      </w:tblGrid>
      <w:tr w:rsidR="00DD56AA" w:rsidRPr="009D1692" w14:paraId="1C53A11D" w14:textId="77777777" w:rsidTr="00030B5B">
        <w:tc>
          <w:tcPr>
            <w:tcW w:w="7195" w:type="dxa"/>
          </w:tcPr>
          <w:p w14:paraId="27C0E367" w14:textId="77777777" w:rsidR="00AE081D" w:rsidRPr="00833FBE" w:rsidRDefault="00AE081D" w:rsidP="00030B5B">
            <w:pPr>
              <w:jc w:val="center"/>
              <w:rPr>
                <w:lang w:val="uk-UA"/>
              </w:rPr>
            </w:pPr>
            <w:r w:rsidRPr="00833FBE">
              <w:rPr>
                <w:lang w:val="uk-UA"/>
              </w:rPr>
              <w:t>Include projects that best illustrate your work experience relevant to this RFP, sorted by decreasing order of completion date.</w:t>
            </w:r>
          </w:p>
          <w:p w14:paraId="2DE0B5FE" w14:textId="77777777" w:rsidR="00AE081D" w:rsidRDefault="00AE081D" w:rsidP="00030B5B">
            <w:pPr>
              <w:jc w:val="center"/>
              <w:rPr>
                <w:lang w:val="uk-UA"/>
              </w:rPr>
            </w:pPr>
            <w:r w:rsidRPr="00833FBE">
              <w:rPr>
                <w:lang w:val="uk-UA"/>
              </w:rPr>
              <w:t>Projects should have been undertaken in the past three years. Projects undertaken in the past six years may be taken into consideration at the discretion of the evaluation committee.</w:t>
            </w:r>
          </w:p>
        </w:tc>
        <w:tc>
          <w:tcPr>
            <w:tcW w:w="7195" w:type="dxa"/>
          </w:tcPr>
          <w:p w14:paraId="20B2A75E" w14:textId="77777777" w:rsidR="00AE081D" w:rsidRPr="00833FBE" w:rsidRDefault="00AE081D" w:rsidP="00030B5B">
            <w:pPr>
              <w:jc w:val="center"/>
              <w:rPr>
                <w:lang w:val="uk-UA"/>
              </w:rPr>
            </w:pPr>
            <w:r w:rsidRPr="00833FBE">
              <w:rPr>
                <w:lang w:val="uk-UA"/>
              </w:rPr>
              <w:t>Просимо включити проєкти, які найкраще ілюструють ваш досвід роботи, актуальний для цього Запиту, за датою завершення в порядку  убування.</w:t>
            </w:r>
          </w:p>
          <w:p w14:paraId="00CB8FAD" w14:textId="77777777" w:rsidR="00AE081D" w:rsidRPr="008D0FEC" w:rsidRDefault="00AE081D" w:rsidP="00030B5B">
            <w:pPr>
              <w:jc w:val="center"/>
              <w:rPr>
                <w:lang w:val="ru-RU"/>
              </w:rPr>
            </w:pPr>
            <w:r w:rsidRPr="00833FBE">
              <w:rPr>
                <w:lang w:val="uk-UA"/>
              </w:rPr>
              <w:t>Беруться до уваги проєкти, виконані протягом минулих трьох років. Проєкти, виконані протягом минулих шести років, можуть братися до уваги на розсуд оцінювальної комісії.</w:t>
            </w:r>
          </w:p>
        </w:tc>
      </w:tr>
    </w:tbl>
    <w:p w14:paraId="4F589107" w14:textId="77777777" w:rsidR="00AE081D" w:rsidRPr="0021643D" w:rsidRDefault="00AE081D" w:rsidP="00AE081D">
      <w:pPr>
        <w:rPr>
          <w:rFonts w:eastAsiaTheme="majorEastAsia" w:cstheme="majorBidi"/>
          <w:b/>
          <w:bCs/>
          <w:iCs/>
          <w:lang w:val="ru-RU"/>
        </w:rPr>
      </w:pPr>
    </w:p>
    <w:tbl>
      <w:tblPr>
        <w:tblW w:w="1457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
        <w:gridCol w:w="1439"/>
        <w:gridCol w:w="1890"/>
        <w:gridCol w:w="2340"/>
        <w:gridCol w:w="1170"/>
        <w:gridCol w:w="1170"/>
        <w:gridCol w:w="1260"/>
        <w:gridCol w:w="1710"/>
        <w:gridCol w:w="3150"/>
      </w:tblGrid>
      <w:tr w:rsidR="00DD56AA" w:rsidRPr="009D1692" w14:paraId="40253F18" w14:textId="77777777" w:rsidTr="00030B5B">
        <w:tc>
          <w:tcPr>
            <w:tcW w:w="442" w:type="dxa"/>
          </w:tcPr>
          <w:p w14:paraId="13C0A76E" w14:textId="77777777" w:rsidR="00AE081D" w:rsidRPr="0021643D" w:rsidRDefault="00AE081D" w:rsidP="00030B5B">
            <w:pPr>
              <w:contextualSpacing/>
              <w:rPr>
                <w:rFonts w:cs="Times New Roman"/>
                <w:lang w:val="uk-UA"/>
              </w:rPr>
            </w:pPr>
            <w:r w:rsidRPr="0021643D">
              <w:rPr>
                <w:rFonts w:cs="Times New Roman"/>
                <w:lang w:val="uk-UA"/>
              </w:rPr>
              <w:t>№</w:t>
            </w:r>
          </w:p>
        </w:tc>
        <w:tc>
          <w:tcPr>
            <w:tcW w:w="1439" w:type="dxa"/>
          </w:tcPr>
          <w:p w14:paraId="60E3D5B7" w14:textId="77777777" w:rsidR="00AE081D" w:rsidRPr="0021643D" w:rsidRDefault="00AE081D" w:rsidP="00030B5B">
            <w:pPr>
              <w:contextualSpacing/>
              <w:rPr>
                <w:rFonts w:cs="Times New Roman"/>
                <w:lang w:val="uk-UA"/>
              </w:rPr>
            </w:pPr>
            <w:r w:rsidRPr="0021643D">
              <w:rPr>
                <w:rFonts w:cs="Times New Roman"/>
              </w:rPr>
              <w:t xml:space="preserve">Project Title/ </w:t>
            </w:r>
            <w:r w:rsidRPr="0021643D">
              <w:rPr>
                <w:rFonts w:cs="Times New Roman"/>
                <w:lang w:val="uk-UA"/>
              </w:rPr>
              <w:t xml:space="preserve">Назва </w:t>
            </w:r>
          </w:p>
          <w:p w14:paraId="1F8AB482" w14:textId="77777777" w:rsidR="00AE081D" w:rsidRPr="0021643D" w:rsidRDefault="00AE081D" w:rsidP="00030B5B">
            <w:pPr>
              <w:contextualSpacing/>
              <w:rPr>
                <w:rFonts w:cs="Times New Roman"/>
                <w:lang w:val="uk-UA"/>
              </w:rPr>
            </w:pPr>
            <w:r w:rsidRPr="0021643D">
              <w:rPr>
                <w:rFonts w:cs="Times New Roman"/>
                <w:lang w:val="uk-UA"/>
              </w:rPr>
              <w:t>проєкту</w:t>
            </w:r>
          </w:p>
        </w:tc>
        <w:tc>
          <w:tcPr>
            <w:tcW w:w="1890" w:type="dxa"/>
          </w:tcPr>
          <w:p w14:paraId="273BAFB4" w14:textId="77777777" w:rsidR="00AE081D" w:rsidRPr="0021643D" w:rsidRDefault="00AE081D" w:rsidP="00030B5B">
            <w:pPr>
              <w:contextualSpacing/>
              <w:rPr>
                <w:rFonts w:cs="Times New Roman"/>
              </w:rPr>
            </w:pPr>
            <w:r w:rsidRPr="0021643D">
              <w:rPr>
                <w:rFonts w:cs="Times New Roman"/>
              </w:rPr>
              <w:t>Description of Activities/</w:t>
            </w:r>
          </w:p>
          <w:p w14:paraId="37D04304" w14:textId="77777777" w:rsidR="00AE081D" w:rsidRPr="0021643D" w:rsidRDefault="00AE081D" w:rsidP="00030B5B">
            <w:pPr>
              <w:contextualSpacing/>
              <w:rPr>
                <w:rFonts w:cs="Times New Roman"/>
                <w:lang w:val="uk-UA"/>
              </w:rPr>
            </w:pPr>
            <w:r w:rsidRPr="0021643D">
              <w:rPr>
                <w:rFonts w:cs="Times New Roman"/>
                <w:lang w:val="uk-UA"/>
              </w:rPr>
              <w:t xml:space="preserve">Опис </w:t>
            </w:r>
          </w:p>
          <w:p w14:paraId="4BA7B3E3" w14:textId="77777777" w:rsidR="00AE081D" w:rsidRPr="0021643D" w:rsidRDefault="00AE081D" w:rsidP="00030B5B">
            <w:pPr>
              <w:contextualSpacing/>
              <w:rPr>
                <w:rFonts w:cs="Times New Roman"/>
                <w:lang w:val="uk-UA"/>
              </w:rPr>
            </w:pPr>
            <w:r w:rsidRPr="0021643D">
              <w:rPr>
                <w:rFonts w:cs="Times New Roman"/>
                <w:lang w:val="uk-UA"/>
              </w:rPr>
              <w:t>діяльності</w:t>
            </w:r>
          </w:p>
        </w:tc>
        <w:tc>
          <w:tcPr>
            <w:tcW w:w="2340" w:type="dxa"/>
          </w:tcPr>
          <w:p w14:paraId="7BACF795" w14:textId="77777777" w:rsidR="00AE081D" w:rsidRPr="0021643D" w:rsidRDefault="00AE081D" w:rsidP="00030B5B">
            <w:pPr>
              <w:contextualSpacing/>
              <w:rPr>
                <w:rFonts w:cs="Times New Roman"/>
              </w:rPr>
            </w:pPr>
            <w:r w:rsidRPr="0021643D">
              <w:rPr>
                <w:rFonts w:cs="Times New Roman"/>
              </w:rPr>
              <w:t xml:space="preserve">Client name/ </w:t>
            </w:r>
          </w:p>
          <w:p w14:paraId="35A31374" w14:textId="77777777" w:rsidR="00AE081D" w:rsidRPr="0021643D" w:rsidRDefault="00AE081D" w:rsidP="00030B5B">
            <w:pPr>
              <w:contextualSpacing/>
              <w:rPr>
                <w:rFonts w:cs="Times New Roman"/>
              </w:rPr>
            </w:pPr>
            <w:r w:rsidRPr="0021643D">
              <w:rPr>
                <w:rFonts w:cs="Times New Roman"/>
              </w:rPr>
              <w:t>phone number, e-mail/</w:t>
            </w:r>
          </w:p>
          <w:p w14:paraId="4C2E1A96" w14:textId="77777777" w:rsidR="00AE081D" w:rsidRPr="0021643D" w:rsidRDefault="00AE081D" w:rsidP="00030B5B">
            <w:pPr>
              <w:contextualSpacing/>
              <w:rPr>
                <w:rFonts w:cs="Times New Roman"/>
                <w:lang w:val="uk-UA"/>
              </w:rPr>
            </w:pPr>
            <w:r w:rsidRPr="0021643D">
              <w:rPr>
                <w:rFonts w:cs="Times New Roman"/>
                <w:lang w:val="uk-UA"/>
              </w:rPr>
              <w:t>Назва клієнта/</w:t>
            </w:r>
          </w:p>
          <w:p w14:paraId="1FBED758" w14:textId="77777777" w:rsidR="00AE081D" w:rsidRPr="0021643D" w:rsidRDefault="00AE081D" w:rsidP="00030B5B">
            <w:pPr>
              <w:contextualSpacing/>
              <w:rPr>
                <w:rFonts w:cs="Times New Roman"/>
                <w:lang w:val="uk-UA"/>
              </w:rPr>
            </w:pPr>
            <w:r w:rsidRPr="0021643D">
              <w:rPr>
                <w:rFonts w:cs="Times New Roman"/>
                <w:lang w:val="uk-UA"/>
              </w:rPr>
              <w:t>номер телефону</w:t>
            </w:r>
            <w:r w:rsidRPr="0021643D">
              <w:rPr>
                <w:rFonts w:cs="Times New Roman"/>
                <w:lang w:val="ru-RU"/>
              </w:rPr>
              <w:t xml:space="preserve">, </w:t>
            </w:r>
            <w:r w:rsidRPr="0021643D">
              <w:rPr>
                <w:rFonts w:cs="Times New Roman"/>
              </w:rPr>
              <w:t>e</w:t>
            </w:r>
            <w:r w:rsidRPr="0021643D">
              <w:rPr>
                <w:rFonts w:cs="Times New Roman"/>
                <w:lang w:val="ru-RU"/>
              </w:rPr>
              <w:t>-</w:t>
            </w:r>
            <w:r w:rsidRPr="0021643D">
              <w:rPr>
                <w:rFonts w:cs="Times New Roman"/>
              </w:rPr>
              <w:t>mail</w:t>
            </w:r>
          </w:p>
        </w:tc>
        <w:tc>
          <w:tcPr>
            <w:tcW w:w="1170" w:type="dxa"/>
          </w:tcPr>
          <w:p w14:paraId="7757FF31" w14:textId="77777777" w:rsidR="00AE081D" w:rsidRPr="0066358E" w:rsidRDefault="00AE081D" w:rsidP="00030B5B">
            <w:pPr>
              <w:contextualSpacing/>
              <w:rPr>
                <w:rFonts w:cs="Calibri"/>
                <w:lang w:val="uk-UA"/>
              </w:rPr>
            </w:pPr>
            <w:r w:rsidRPr="0066358E">
              <w:rPr>
                <w:rFonts w:cs="Calibri"/>
              </w:rPr>
              <w:t>Cost</w:t>
            </w:r>
            <w:r w:rsidRPr="0066358E">
              <w:rPr>
                <w:rFonts w:cs="Calibri"/>
                <w:lang w:val="ru-RU"/>
              </w:rPr>
              <w:t xml:space="preserve"> </w:t>
            </w:r>
            <w:r w:rsidRPr="0066358E">
              <w:rPr>
                <w:rFonts w:cs="Calibri"/>
              </w:rPr>
              <w:t>in</w:t>
            </w:r>
            <w:r w:rsidRPr="0066358E">
              <w:rPr>
                <w:rFonts w:cs="Calibri"/>
                <w:lang w:val="ru-RU"/>
              </w:rPr>
              <w:t xml:space="preserve"> </w:t>
            </w:r>
            <w:r w:rsidRPr="0066358E">
              <w:rPr>
                <w:rFonts w:cs="Calibri"/>
              </w:rPr>
              <w:t>US</w:t>
            </w:r>
            <w:r w:rsidRPr="0066358E">
              <w:rPr>
                <w:rFonts w:cs="Calibri"/>
                <w:lang w:val="ru-RU"/>
              </w:rPr>
              <w:t>$</w:t>
            </w:r>
            <w:r w:rsidRPr="005E3BEC">
              <w:rPr>
                <w:rFonts w:cs="Calibri"/>
                <w:lang w:val="ru-RU"/>
              </w:rPr>
              <w:t>/</w:t>
            </w:r>
          </w:p>
          <w:p w14:paraId="05E5EBCC" w14:textId="77777777" w:rsidR="00AE081D" w:rsidRPr="005E3BEC" w:rsidRDefault="00AE081D" w:rsidP="00030B5B">
            <w:pPr>
              <w:contextualSpacing/>
              <w:rPr>
                <w:rFonts w:cs="Times New Roman"/>
                <w:lang w:val="ru-RU"/>
              </w:rPr>
            </w:pPr>
            <w:r w:rsidRPr="0066358E">
              <w:rPr>
                <w:rFonts w:cs="Calibri"/>
                <w:lang w:val="uk-UA"/>
              </w:rPr>
              <w:t>Вартість у доларах США</w:t>
            </w:r>
          </w:p>
        </w:tc>
        <w:tc>
          <w:tcPr>
            <w:tcW w:w="1170" w:type="dxa"/>
          </w:tcPr>
          <w:p w14:paraId="6093A149" w14:textId="77777777" w:rsidR="00AE081D" w:rsidRPr="0066358E" w:rsidRDefault="00AE081D" w:rsidP="00030B5B">
            <w:pPr>
              <w:contextualSpacing/>
              <w:rPr>
                <w:rFonts w:cs="Calibri"/>
                <w:lang w:val="ru-RU"/>
              </w:rPr>
            </w:pPr>
            <w:r w:rsidRPr="0066358E">
              <w:rPr>
                <w:rFonts w:cs="Calibri"/>
              </w:rPr>
              <w:t>Start</w:t>
            </w:r>
            <w:r w:rsidRPr="0066358E">
              <w:rPr>
                <w:rFonts w:cs="Calibri"/>
                <w:lang w:val="ru-RU"/>
              </w:rPr>
              <w:t>-</w:t>
            </w:r>
            <w:r w:rsidRPr="0066358E">
              <w:rPr>
                <w:rFonts w:cs="Calibri"/>
              </w:rPr>
              <w:t>End</w:t>
            </w:r>
          </w:p>
          <w:p w14:paraId="1A9F65DB" w14:textId="77777777" w:rsidR="00AE081D" w:rsidRPr="005E3BEC" w:rsidRDefault="00AE081D" w:rsidP="00030B5B">
            <w:pPr>
              <w:contextualSpacing/>
              <w:rPr>
                <w:rFonts w:cs="Times New Roman"/>
                <w:lang w:val="ru-RU"/>
              </w:rPr>
            </w:pPr>
            <w:r w:rsidRPr="0066358E">
              <w:rPr>
                <w:rFonts w:cs="Calibri"/>
              </w:rPr>
              <w:t>Dates</w:t>
            </w:r>
            <w:r w:rsidRPr="005E3BEC">
              <w:rPr>
                <w:rFonts w:cs="Calibri"/>
                <w:lang w:val="ru-RU"/>
              </w:rPr>
              <w:t>/</w:t>
            </w:r>
            <w:r w:rsidRPr="0066358E">
              <w:rPr>
                <w:rFonts w:cs="Calibri"/>
                <w:lang w:val="uk-UA"/>
              </w:rPr>
              <w:t>Дата початку і завершення</w:t>
            </w:r>
          </w:p>
        </w:tc>
        <w:tc>
          <w:tcPr>
            <w:tcW w:w="1260" w:type="dxa"/>
          </w:tcPr>
          <w:p w14:paraId="70135175" w14:textId="77777777" w:rsidR="00AE081D" w:rsidRPr="0021643D" w:rsidRDefault="00AE081D" w:rsidP="00030B5B">
            <w:pPr>
              <w:contextualSpacing/>
              <w:rPr>
                <w:rFonts w:cs="Times New Roman"/>
              </w:rPr>
            </w:pPr>
            <w:r w:rsidRPr="0066358E">
              <w:rPr>
                <w:rFonts w:cs="Calibri"/>
              </w:rPr>
              <w:t xml:space="preserve">Completed on </w:t>
            </w:r>
            <w:proofErr w:type="gramStart"/>
            <w:r w:rsidRPr="0066358E">
              <w:rPr>
                <w:rFonts w:cs="Calibri"/>
              </w:rPr>
              <w:t>schedule</w:t>
            </w:r>
            <w:r>
              <w:rPr>
                <w:rFonts w:cs="Calibri"/>
              </w:rPr>
              <w:t xml:space="preserve"> </w:t>
            </w:r>
            <w:r w:rsidRPr="0066358E">
              <w:rPr>
                <w:rFonts w:cs="Calibri"/>
              </w:rPr>
              <w:t xml:space="preserve"> (</w:t>
            </w:r>
            <w:proofErr w:type="gramEnd"/>
            <w:r w:rsidRPr="0066358E">
              <w:rPr>
                <w:rFonts w:cs="Calibri"/>
              </w:rPr>
              <w:t>Yes/No)</w:t>
            </w:r>
            <w:r>
              <w:rPr>
                <w:rFonts w:cs="Calibri"/>
              </w:rPr>
              <w:t>/</w:t>
            </w:r>
            <w:r w:rsidRPr="0066358E">
              <w:rPr>
                <w:rFonts w:cs="Calibri"/>
                <w:lang w:val="uk-UA"/>
              </w:rPr>
              <w:t>Завершено в строк (Так/Ні)</w:t>
            </w:r>
          </w:p>
        </w:tc>
        <w:tc>
          <w:tcPr>
            <w:tcW w:w="1710" w:type="dxa"/>
          </w:tcPr>
          <w:p w14:paraId="3028D99C" w14:textId="77777777" w:rsidR="00AE081D" w:rsidRPr="0066358E" w:rsidRDefault="00AE081D" w:rsidP="00030B5B">
            <w:pPr>
              <w:contextualSpacing/>
              <w:rPr>
                <w:rFonts w:cs="Calibri"/>
              </w:rPr>
            </w:pPr>
            <w:r w:rsidRPr="0066358E">
              <w:rPr>
                <w:rFonts w:cs="Calibri"/>
              </w:rPr>
              <w:t>Completion Letter Received?</w:t>
            </w:r>
          </w:p>
          <w:p w14:paraId="2A3102ED" w14:textId="77777777" w:rsidR="00AE081D" w:rsidRPr="0021643D" w:rsidRDefault="00AE081D" w:rsidP="00030B5B">
            <w:pPr>
              <w:contextualSpacing/>
              <w:rPr>
                <w:rFonts w:cs="Times New Roman"/>
                <w:lang w:val="uk-UA"/>
              </w:rPr>
            </w:pPr>
            <w:r w:rsidRPr="0066358E">
              <w:rPr>
                <w:rFonts w:cs="Calibri"/>
              </w:rPr>
              <w:t>(Yes/No)</w:t>
            </w:r>
            <w:r>
              <w:rPr>
                <w:rFonts w:cs="Calibri"/>
              </w:rPr>
              <w:t>/</w:t>
            </w:r>
            <w:r w:rsidRPr="0066358E">
              <w:rPr>
                <w:rFonts w:cs="Calibri"/>
                <w:lang w:val="uk-UA"/>
              </w:rPr>
              <w:t>Акт виконаних робіт (Так/Ні)</w:t>
            </w:r>
          </w:p>
        </w:tc>
        <w:tc>
          <w:tcPr>
            <w:tcW w:w="3150" w:type="dxa"/>
          </w:tcPr>
          <w:p w14:paraId="3549FBFD" w14:textId="77777777" w:rsidR="00AE081D" w:rsidRPr="0066358E" w:rsidRDefault="00AE081D" w:rsidP="00030B5B">
            <w:pPr>
              <w:contextualSpacing/>
              <w:rPr>
                <w:rFonts w:cs="Calibri"/>
              </w:rPr>
            </w:pPr>
            <w:r w:rsidRPr="0066358E">
              <w:rPr>
                <w:rFonts w:cs="Calibri"/>
              </w:rPr>
              <w:t>Type of Agreement, Subcontract, Grant, PO (fixed price, cost reimbursable)</w:t>
            </w:r>
          </w:p>
          <w:p w14:paraId="7254F418" w14:textId="77777777" w:rsidR="00AE081D" w:rsidRPr="0021643D" w:rsidRDefault="00AE081D" w:rsidP="00030B5B">
            <w:pPr>
              <w:contextualSpacing/>
              <w:rPr>
                <w:rFonts w:cs="Times New Roman"/>
                <w:lang w:val="uk-UA"/>
              </w:rPr>
            </w:pPr>
            <w:r w:rsidRPr="0066358E">
              <w:rPr>
                <w:rFonts w:cs="Calibri"/>
                <w:lang w:val="uk-UA"/>
              </w:rPr>
              <w:t>Тип договору, договір субпідряду, грант, договір на закупівлю (з фіксованою ціною, з відшкодуванням витрат)</w:t>
            </w:r>
          </w:p>
        </w:tc>
      </w:tr>
      <w:tr w:rsidR="00DD56AA" w:rsidRPr="0021643D" w14:paraId="75BAE23A" w14:textId="77777777" w:rsidTr="00030B5B">
        <w:trPr>
          <w:trHeight w:val="683"/>
        </w:trPr>
        <w:tc>
          <w:tcPr>
            <w:tcW w:w="442" w:type="dxa"/>
          </w:tcPr>
          <w:p w14:paraId="6FF257A7" w14:textId="77777777" w:rsidR="00AE081D" w:rsidRPr="0021643D" w:rsidRDefault="00AE081D" w:rsidP="00030B5B">
            <w:pPr>
              <w:rPr>
                <w:rFonts w:eastAsiaTheme="majorEastAsia" w:cstheme="majorBidi"/>
                <w:b/>
                <w:bCs/>
                <w:iCs/>
              </w:rPr>
            </w:pPr>
            <w:r w:rsidRPr="0021643D">
              <w:rPr>
                <w:rFonts w:eastAsiaTheme="majorEastAsia" w:cstheme="majorBidi"/>
                <w:b/>
                <w:bCs/>
                <w:iCs/>
              </w:rPr>
              <w:t>1</w:t>
            </w:r>
          </w:p>
        </w:tc>
        <w:tc>
          <w:tcPr>
            <w:tcW w:w="1439" w:type="dxa"/>
          </w:tcPr>
          <w:p w14:paraId="3F199D00" w14:textId="77777777" w:rsidR="00AE081D" w:rsidRPr="0021643D" w:rsidRDefault="00AE081D" w:rsidP="00030B5B">
            <w:pPr>
              <w:rPr>
                <w:rFonts w:eastAsiaTheme="majorEastAsia" w:cstheme="majorBidi"/>
                <w:b/>
                <w:bCs/>
                <w:iCs/>
              </w:rPr>
            </w:pPr>
          </w:p>
        </w:tc>
        <w:tc>
          <w:tcPr>
            <w:tcW w:w="1890" w:type="dxa"/>
          </w:tcPr>
          <w:p w14:paraId="54A8E23D" w14:textId="77777777" w:rsidR="00AE081D" w:rsidRPr="0021643D" w:rsidRDefault="00AE081D" w:rsidP="00030B5B">
            <w:pPr>
              <w:rPr>
                <w:rFonts w:eastAsiaTheme="majorEastAsia" w:cstheme="majorBidi"/>
                <w:b/>
                <w:bCs/>
                <w:iCs/>
              </w:rPr>
            </w:pPr>
          </w:p>
        </w:tc>
        <w:tc>
          <w:tcPr>
            <w:tcW w:w="2340" w:type="dxa"/>
          </w:tcPr>
          <w:p w14:paraId="6DFC24CF" w14:textId="77777777" w:rsidR="00AE081D" w:rsidRPr="0021643D" w:rsidRDefault="00AE081D" w:rsidP="00030B5B">
            <w:pPr>
              <w:rPr>
                <w:rFonts w:eastAsiaTheme="majorEastAsia" w:cstheme="majorBidi"/>
                <w:b/>
                <w:bCs/>
                <w:iCs/>
              </w:rPr>
            </w:pPr>
          </w:p>
        </w:tc>
        <w:tc>
          <w:tcPr>
            <w:tcW w:w="1170" w:type="dxa"/>
          </w:tcPr>
          <w:p w14:paraId="7D1D138E" w14:textId="77777777" w:rsidR="00AE081D" w:rsidRPr="0021643D" w:rsidRDefault="00AE081D" w:rsidP="00030B5B">
            <w:pPr>
              <w:rPr>
                <w:rFonts w:eastAsiaTheme="majorEastAsia" w:cstheme="majorBidi"/>
                <w:b/>
                <w:bCs/>
                <w:iCs/>
              </w:rPr>
            </w:pPr>
          </w:p>
        </w:tc>
        <w:tc>
          <w:tcPr>
            <w:tcW w:w="1170" w:type="dxa"/>
          </w:tcPr>
          <w:p w14:paraId="5F842040" w14:textId="77777777" w:rsidR="00AE081D" w:rsidRPr="0021643D" w:rsidRDefault="00AE081D" w:rsidP="00030B5B">
            <w:pPr>
              <w:rPr>
                <w:rFonts w:eastAsiaTheme="majorEastAsia" w:cstheme="majorBidi"/>
                <w:b/>
                <w:bCs/>
                <w:iCs/>
              </w:rPr>
            </w:pPr>
          </w:p>
        </w:tc>
        <w:tc>
          <w:tcPr>
            <w:tcW w:w="1260" w:type="dxa"/>
          </w:tcPr>
          <w:p w14:paraId="6AD62637" w14:textId="77777777" w:rsidR="00AE081D" w:rsidRPr="0021643D" w:rsidRDefault="00AE081D" w:rsidP="00030B5B">
            <w:pPr>
              <w:rPr>
                <w:rFonts w:eastAsiaTheme="majorEastAsia" w:cstheme="majorBidi"/>
                <w:b/>
                <w:bCs/>
                <w:iCs/>
              </w:rPr>
            </w:pPr>
          </w:p>
        </w:tc>
        <w:tc>
          <w:tcPr>
            <w:tcW w:w="1710" w:type="dxa"/>
          </w:tcPr>
          <w:p w14:paraId="34850C8F" w14:textId="77777777" w:rsidR="00AE081D" w:rsidRPr="0021643D" w:rsidRDefault="00AE081D" w:rsidP="00030B5B">
            <w:pPr>
              <w:rPr>
                <w:rFonts w:eastAsiaTheme="majorEastAsia" w:cstheme="majorBidi"/>
                <w:b/>
                <w:bCs/>
                <w:iCs/>
              </w:rPr>
            </w:pPr>
          </w:p>
        </w:tc>
        <w:tc>
          <w:tcPr>
            <w:tcW w:w="3150" w:type="dxa"/>
          </w:tcPr>
          <w:p w14:paraId="6F3F9819" w14:textId="77777777" w:rsidR="00AE081D" w:rsidRPr="0021643D" w:rsidRDefault="00AE081D" w:rsidP="00030B5B">
            <w:pPr>
              <w:rPr>
                <w:rFonts w:eastAsiaTheme="majorEastAsia" w:cstheme="majorBidi"/>
                <w:b/>
                <w:bCs/>
                <w:iCs/>
              </w:rPr>
            </w:pPr>
          </w:p>
        </w:tc>
      </w:tr>
      <w:tr w:rsidR="00DD56AA" w:rsidRPr="0021643D" w14:paraId="7A1CCECC" w14:textId="77777777" w:rsidTr="00030B5B">
        <w:trPr>
          <w:trHeight w:val="620"/>
        </w:trPr>
        <w:tc>
          <w:tcPr>
            <w:tcW w:w="442" w:type="dxa"/>
          </w:tcPr>
          <w:p w14:paraId="1D85C1AF" w14:textId="77777777" w:rsidR="00AE081D" w:rsidRPr="0021643D" w:rsidRDefault="00AE081D" w:rsidP="00030B5B">
            <w:pPr>
              <w:rPr>
                <w:rFonts w:eastAsiaTheme="majorEastAsia" w:cstheme="majorBidi"/>
                <w:b/>
                <w:bCs/>
                <w:iCs/>
              </w:rPr>
            </w:pPr>
            <w:r w:rsidRPr="0021643D">
              <w:rPr>
                <w:rFonts w:eastAsiaTheme="majorEastAsia" w:cstheme="majorBidi"/>
                <w:b/>
                <w:bCs/>
                <w:iCs/>
              </w:rPr>
              <w:t>2</w:t>
            </w:r>
          </w:p>
        </w:tc>
        <w:tc>
          <w:tcPr>
            <w:tcW w:w="1439" w:type="dxa"/>
          </w:tcPr>
          <w:p w14:paraId="2F641EBB" w14:textId="77777777" w:rsidR="00AE081D" w:rsidRPr="0021643D" w:rsidRDefault="00AE081D" w:rsidP="00030B5B">
            <w:pPr>
              <w:rPr>
                <w:rFonts w:eastAsiaTheme="majorEastAsia" w:cstheme="majorBidi"/>
                <w:b/>
                <w:bCs/>
                <w:iCs/>
              </w:rPr>
            </w:pPr>
          </w:p>
        </w:tc>
        <w:tc>
          <w:tcPr>
            <w:tcW w:w="1890" w:type="dxa"/>
          </w:tcPr>
          <w:p w14:paraId="2EFBC2B4" w14:textId="77777777" w:rsidR="00AE081D" w:rsidRPr="0021643D" w:rsidRDefault="00AE081D" w:rsidP="00030B5B">
            <w:pPr>
              <w:rPr>
                <w:rFonts w:eastAsiaTheme="majorEastAsia" w:cstheme="majorBidi"/>
                <w:b/>
                <w:bCs/>
                <w:iCs/>
              </w:rPr>
            </w:pPr>
          </w:p>
        </w:tc>
        <w:tc>
          <w:tcPr>
            <w:tcW w:w="2340" w:type="dxa"/>
          </w:tcPr>
          <w:p w14:paraId="0B6933E8" w14:textId="77777777" w:rsidR="00AE081D" w:rsidRPr="0021643D" w:rsidRDefault="00AE081D" w:rsidP="00030B5B">
            <w:pPr>
              <w:rPr>
                <w:rFonts w:eastAsiaTheme="majorEastAsia" w:cstheme="majorBidi"/>
                <w:b/>
                <w:bCs/>
                <w:iCs/>
              </w:rPr>
            </w:pPr>
          </w:p>
        </w:tc>
        <w:tc>
          <w:tcPr>
            <w:tcW w:w="1170" w:type="dxa"/>
          </w:tcPr>
          <w:p w14:paraId="5DF90DD1" w14:textId="77777777" w:rsidR="00AE081D" w:rsidRPr="0021643D" w:rsidRDefault="00AE081D" w:rsidP="00030B5B">
            <w:pPr>
              <w:rPr>
                <w:rFonts w:eastAsiaTheme="majorEastAsia" w:cstheme="majorBidi"/>
                <w:b/>
                <w:bCs/>
                <w:iCs/>
              </w:rPr>
            </w:pPr>
          </w:p>
        </w:tc>
        <w:tc>
          <w:tcPr>
            <w:tcW w:w="1170" w:type="dxa"/>
          </w:tcPr>
          <w:p w14:paraId="3693F028" w14:textId="77777777" w:rsidR="00AE081D" w:rsidRPr="0021643D" w:rsidRDefault="00AE081D" w:rsidP="00030B5B">
            <w:pPr>
              <w:rPr>
                <w:rFonts w:eastAsiaTheme="majorEastAsia" w:cstheme="majorBidi"/>
                <w:b/>
                <w:bCs/>
                <w:iCs/>
              </w:rPr>
            </w:pPr>
          </w:p>
        </w:tc>
        <w:tc>
          <w:tcPr>
            <w:tcW w:w="1260" w:type="dxa"/>
          </w:tcPr>
          <w:p w14:paraId="6470F137" w14:textId="77777777" w:rsidR="00AE081D" w:rsidRPr="0021643D" w:rsidRDefault="00AE081D" w:rsidP="00030B5B">
            <w:pPr>
              <w:rPr>
                <w:rFonts w:eastAsiaTheme="majorEastAsia" w:cstheme="majorBidi"/>
                <w:b/>
                <w:bCs/>
                <w:iCs/>
              </w:rPr>
            </w:pPr>
          </w:p>
        </w:tc>
        <w:tc>
          <w:tcPr>
            <w:tcW w:w="1710" w:type="dxa"/>
          </w:tcPr>
          <w:p w14:paraId="5BE2BE25" w14:textId="77777777" w:rsidR="00AE081D" w:rsidRPr="0021643D" w:rsidRDefault="00AE081D" w:rsidP="00030B5B">
            <w:pPr>
              <w:rPr>
                <w:rFonts w:eastAsiaTheme="majorEastAsia" w:cstheme="majorBidi"/>
                <w:b/>
                <w:bCs/>
                <w:iCs/>
              </w:rPr>
            </w:pPr>
          </w:p>
        </w:tc>
        <w:tc>
          <w:tcPr>
            <w:tcW w:w="3150" w:type="dxa"/>
          </w:tcPr>
          <w:p w14:paraId="24A57240" w14:textId="77777777" w:rsidR="00AE081D" w:rsidRPr="0021643D" w:rsidRDefault="00AE081D" w:rsidP="00030B5B">
            <w:pPr>
              <w:rPr>
                <w:rFonts w:eastAsiaTheme="majorEastAsia" w:cstheme="majorBidi"/>
                <w:b/>
                <w:bCs/>
                <w:iCs/>
              </w:rPr>
            </w:pPr>
          </w:p>
        </w:tc>
      </w:tr>
      <w:tr w:rsidR="00DD56AA" w:rsidRPr="0021643D" w14:paraId="5907CBDF" w14:textId="77777777" w:rsidTr="00030B5B">
        <w:trPr>
          <w:trHeight w:val="629"/>
        </w:trPr>
        <w:tc>
          <w:tcPr>
            <w:tcW w:w="442" w:type="dxa"/>
          </w:tcPr>
          <w:p w14:paraId="3E36683D" w14:textId="77777777" w:rsidR="00AE081D" w:rsidRPr="0021643D" w:rsidRDefault="00AE081D" w:rsidP="00030B5B">
            <w:pPr>
              <w:rPr>
                <w:rFonts w:eastAsiaTheme="majorEastAsia" w:cstheme="majorBidi"/>
                <w:b/>
                <w:bCs/>
                <w:iCs/>
              </w:rPr>
            </w:pPr>
            <w:r w:rsidRPr="0021643D">
              <w:rPr>
                <w:rFonts w:eastAsiaTheme="majorEastAsia" w:cstheme="majorBidi"/>
                <w:b/>
                <w:bCs/>
                <w:iCs/>
              </w:rPr>
              <w:t>3</w:t>
            </w:r>
          </w:p>
        </w:tc>
        <w:tc>
          <w:tcPr>
            <w:tcW w:w="1439" w:type="dxa"/>
          </w:tcPr>
          <w:p w14:paraId="4849B703" w14:textId="77777777" w:rsidR="00AE081D" w:rsidRPr="0021643D" w:rsidRDefault="00AE081D" w:rsidP="00030B5B">
            <w:pPr>
              <w:rPr>
                <w:rFonts w:eastAsiaTheme="majorEastAsia" w:cstheme="majorBidi"/>
                <w:b/>
                <w:bCs/>
                <w:iCs/>
              </w:rPr>
            </w:pPr>
          </w:p>
        </w:tc>
        <w:tc>
          <w:tcPr>
            <w:tcW w:w="1890" w:type="dxa"/>
          </w:tcPr>
          <w:p w14:paraId="4EFED989" w14:textId="77777777" w:rsidR="00AE081D" w:rsidRPr="0021643D" w:rsidRDefault="00AE081D" w:rsidP="00030B5B">
            <w:pPr>
              <w:rPr>
                <w:rFonts w:eastAsiaTheme="majorEastAsia" w:cstheme="majorBidi"/>
                <w:b/>
                <w:bCs/>
                <w:iCs/>
              </w:rPr>
            </w:pPr>
          </w:p>
        </w:tc>
        <w:tc>
          <w:tcPr>
            <w:tcW w:w="2340" w:type="dxa"/>
          </w:tcPr>
          <w:p w14:paraId="21EC48BE" w14:textId="77777777" w:rsidR="00AE081D" w:rsidRPr="0021643D" w:rsidRDefault="00AE081D" w:rsidP="00030B5B">
            <w:pPr>
              <w:rPr>
                <w:rFonts w:eastAsiaTheme="majorEastAsia" w:cstheme="majorBidi"/>
                <w:b/>
                <w:bCs/>
                <w:iCs/>
              </w:rPr>
            </w:pPr>
          </w:p>
        </w:tc>
        <w:tc>
          <w:tcPr>
            <w:tcW w:w="1170" w:type="dxa"/>
          </w:tcPr>
          <w:p w14:paraId="00AF710D" w14:textId="77777777" w:rsidR="00AE081D" w:rsidRPr="0021643D" w:rsidRDefault="00AE081D" w:rsidP="00030B5B">
            <w:pPr>
              <w:rPr>
                <w:rFonts w:eastAsiaTheme="majorEastAsia" w:cstheme="majorBidi"/>
                <w:b/>
                <w:bCs/>
                <w:iCs/>
              </w:rPr>
            </w:pPr>
          </w:p>
        </w:tc>
        <w:tc>
          <w:tcPr>
            <w:tcW w:w="1170" w:type="dxa"/>
          </w:tcPr>
          <w:p w14:paraId="6590B2E6" w14:textId="77777777" w:rsidR="00AE081D" w:rsidRPr="0021643D" w:rsidRDefault="00AE081D" w:rsidP="00030B5B">
            <w:pPr>
              <w:rPr>
                <w:rFonts w:eastAsiaTheme="majorEastAsia" w:cstheme="majorBidi"/>
                <w:b/>
                <w:bCs/>
                <w:iCs/>
              </w:rPr>
            </w:pPr>
          </w:p>
        </w:tc>
        <w:tc>
          <w:tcPr>
            <w:tcW w:w="1260" w:type="dxa"/>
          </w:tcPr>
          <w:p w14:paraId="7B2BFDB7" w14:textId="77777777" w:rsidR="00AE081D" w:rsidRPr="0021643D" w:rsidRDefault="00AE081D" w:rsidP="00030B5B">
            <w:pPr>
              <w:rPr>
                <w:rFonts w:eastAsiaTheme="majorEastAsia" w:cstheme="majorBidi"/>
                <w:b/>
                <w:bCs/>
                <w:iCs/>
              </w:rPr>
            </w:pPr>
          </w:p>
        </w:tc>
        <w:tc>
          <w:tcPr>
            <w:tcW w:w="1710" w:type="dxa"/>
          </w:tcPr>
          <w:p w14:paraId="61B14AD1" w14:textId="77777777" w:rsidR="00AE081D" w:rsidRPr="0021643D" w:rsidRDefault="00AE081D" w:rsidP="00030B5B">
            <w:pPr>
              <w:rPr>
                <w:rFonts w:eastAsiaTheme="majorEastAsia" w:cstheme="majorBidi"/>
                <w:b/>
                <w:bCs/>
                <w:iCs/>
              </w:rPr>
            </w:pPr>
          </w:p>
        </w:tc>
        <w:tc>
          <w:tcPr>
            <w:tcW w:w="3150" w:type="dxa"/>
          </w:tcPr>
          <w:p w14:paraId="69901F25" w14:textId="77777777" w:rsidR="00AE081D" w:rsidRPr="0021643D" w:rsidRDefault="00AE081D" w:rsidP="00030B5B">
            <w:pPr>
              <w:rPr>
                <w:rFonts w:eastAsiaTheme="majorEastAsia" w:cstheme="majorBidi"/>
                <w:b/>
                <w:bCs/>
                <w:iCs/>
              </w:rPr>
            </w:pPr>
          </w:p>
        </w:tc>
      </w:tr>
      <w:tr w:rsidR="00DD56AA" w:rsidRPr="0021643D" w14:paraId="3FA16E50" w14:textId="77777777" w:rsidTr="00030B5B">
        <w:trPr>
          <w:trHeight w:val="611"/>
        </w:trPr>
        <w:tc>
          <w:tcPr>
            <w:tcW w:w="442" w:type="dxa"/>
          </w:tcPr>
          <w:p w14:paraId="1B250667" w14:textId="77777777" w:rsidR="00AE081D" w:rsidRPr="0021643D" w:rsidRDefault="00AE081D" w:rsidP="00030B5B">
            <w:pPr>
              <w:rPr>
                <w:rFonts w:eastAsiaTheme="majorEastAsia" w:cstheme="majorBidi"/>
                <w:b/>
                <w:bCs/>
                <w:iCs/>
              </w:rPr>
            </w:pPr>
            <w:r w:rsidRPr="0021643D">
              <w:rPr>
                <w:rFonts w:eastAsiaTheme="majorEastAsia" w:cstheme="majorBidi"/>
                <w:b/>
                <w:bCs/>
                <w:iCs/>
              </w:rPr>
              <w:t>4</w:t>
            </w:r>
          </w:p>
        </w:tc>
        <w:tc>
          <w:tcPr>
            <w:tcW w:w="1439" w:type="dxa"/>
          </w:tcPr>
          <w:p w14:paraId="76734F78" w14:textId="77777777" w:rsidR="00AE081D" w:rsidRPr="0021643D" w:rsidRDefault="00AE081D" w:rsidP="00030B5B">
            <w:pPr>
              <w:rPr>
                <w:rFonts w:eastAsiaTheme="majorEastAsia" w:cstheme="majorBidi"/>
                <w:b/>
                <w:bCs/>
                <w:iCs/>
              </w:rPr>
            </w:pPr>
          </w:p>
        </w:tc>
        <w:tc>
          <w:tcPr>
            <w:tcW w:w="1890" w:type="dxa"/>
          </w:tcPr>
          <w:p w14:paraId="40BC9552" w14:textId="77777777" w:rsidR="00AE081D" w:rsidRPr="0021643D" w:rsidRDefault="00AE081D" w:rsidP="00030B5B">
            <w:pPr>
              <w:rPr>
                <w:rFonts w:eastAsiaTheme="majorEastAsia" w:cstheme="majorBidi"/>
                <w:b/>
                <w:bCs/>
                <w:iCs/>
              </w:rPr>
            </w:pPr>
          </w:p>
        </w:tc>
        <w:tc>
          <w:tcPr>
            <w:tcW w:w="2340" w:type="dxa"/>
          </w:tcPr>
          <w:p w14:paraId="1DB945D4" w14:textId="77777777" w:rsidR="00AE081D" w:rsidRPr="0021643D" w:rsidRDefault="00AE081D" w:rsidP="00030B5B">
            <w:pPr>
              <w:rPr>
                <w:rFonts w:eastAsiaTheme="majorEastAsia" w:cstheme="majorBidi"/>
                <w:b/>
                <w:bCs/>
                <w:iCs/>
              </w:rPr>
            </w:pPr>
          </w:p>
        </w:tc>
        <w:tc>
          <w:tcPr>
            <w:tcW w:w="1170" w:type="dxa"/>
          </w:tcPr>
          <w:p w14:paraId="67B8A417" w14:textId="77777777" w:rsidR="00AE081D" w:rsidRPr="0021643D" w:rsidRDefault="00AE081D" w:rsidP="00030B5B">
            <w:pPr>
              <w:rPr>
                <w:rFonts w:eastAsiaTheme="majorEastAsia" w:cstheme="majorBidi"/>
                <w:b/>
                <w:bCs/>
                <w:iCs/>
              </w:rPr>
            </w:pPr>
          </w:p>
        </w:tc>
        <w:tc>
          <w:tcPr>
            <w:tcW w:w="1170" w:type="dxa"/>
          </w:tcPr>
          <w:p w14:paraId="317BEA89" w14:textId="77777777" w:rsidR="00AE081D" w:rsidRPr="0021643D" w:rsidRDefault="00AE081D" w:rsidP="00030B5B">
            <w:pPr>
              <w:rPr>
                <w:rFonts w:eastAsiaTheme="majorEastAsia" w:cstheme="majorBidi"/>
                <w:b/>
                <w:bCs/>
                <w:iCs/>
              </w:rPr>
            </w:pPr>
          </w:p>
        </w:tc>
        <w:tc>
          <w:tcPr>
            <w:tcW w:w="1260" w:type="dxa"/>
          </w:tcPr>
          <w:p w14:paraId="79E15DFC" w14:textId="77777777" w:rsidR="00AE081D" w:rsidRPr="0021643D" w:rsidRDefault="00AE081D" w:rsidP="00030B5B">
            <w:pPr>
              <w:rPr>
                <w:rFonts w:eastAsiaTheme="majorEastAsia" w:cstheme="majorBidi"/>
                <w:b/>
                <w:bCs/>
                <w:iCs/>
              </w:rPr>
            </w:pPr>
          </w:p>
        </w:tc>
        <w:tc>
          <w:tcPr>
            <w:tcW w:w="1710" w:type="dxa"/>
          </w:tcPr>
          <w:p w14:paraId="55DF930B" w14:textId="77777777" w:rsidR="00AE081D" w:rsidRPr="0021643D" w:rsidRDefault="00AE081D" w:rsidP="00030B5B">
            <w:pPr>
              <w:rPr>
                <w:rFonts w:eastAsiaTheme="majorEastAsia" w:cstheme="majorBidi"/>
                <w:b/>
                <w:bCs/>
                <w:iCs/>
              </w:rPr>
            </w:pPr>
          </w:p>
        </w:tc>
        <w:tc>
          <w:tcPr>
            <w:tcW w:w="3150" w:type="dxa"/>
          </w:tcPr>
          <w:p w14:paraId="7D18E8A1" w14:textId="77777777" w:rsidR="00AE081D" w:rsidRPr="0021643D" w:rsidRDefault="00AE081D" w:rsidP="00030B5B">
            <w:pPr>
              <w:rPr>
                <w:rFonts w:eastAsiaTheme="majorEastAsia" w:cstheme="majorBidi"/>
                <w:b/>
                <w:bCs/>
                <w:iCs/>
              </w:rPr>
            </w:pPr>
          </w:p>
        </w:tc>
      </w:tr>
      <w:tr w:rsidR="00DD56AA" w:rsidRPr="0021643D" w14:paraId="14961919" w14:textId="77777777" w:rsidTr="00030B5B">
        <w:trPr>
          <w:trHeight w:val="620"/>
        </w:trPr>
        <w:tc>
          <w:tcPr>
            <w:tcW w:w="442" w:type="dxa"/>
          </w:tcPr>
          <w:p w14:paraId="2F11B66D" w14:textId="77777777" w:rsidR="00AE081D" w:rsidRPr="0021643D" w:rsidRDefault="00AE081D" w:rsidP="00030B5B">
            <w:pPr>
              <w:rPr>
                <w:rFonts w:eastAsiaTheme="majorEastAsia" w:cstheme="majorBidi"/>
                <w:b/>
                <w:bCs/>
                <w:iCs/>
              </w:rPr>
            </w:pPr>
            <w:r w:rsidRPr="0021643D">
              <w:rPr>
                <w:rFonts w:eastAsiaTheme="majorEastAsia" w:cstheme="majorBidi"/>
                <w:b/>
                <w:bCs/>
                <w:iCs/>
              </w:rPr>
              <w:t>5</w:t>
            </w:r>
          </w:p>
        </w:tc>
        <w:tc>
          <w:tcPr>
            <w:tcW w:w="1439" w:type="dxa"/>
          </w:tcPr>
          <w:p w14:paraId="55903263" w14:textId="77777777" w:rsidR="00AE081D" w:rsidRPr="0021643D" w:rsidRDefault="00AE081D" w:rsidP="00030B5B">
            <w:pPr>
              <w:rPr>
                <w:rFonts w:eastAsiaTheme="majorEastAsia" w:cstheme="majorBidi"/>
                <w:b/>
                <w:bCs/>
                <w:iCs/>
              </w:rPr>
            </w:pPr>
          </w:p>
        </w:tc>
        <w:tc>
          <w:tcPr>
            <w:tcW w:w="1890" w:type="dxa"/>
          </w:tcPr>
          <w:p w14:paraId="17E9E20C" w14:textId="77777777" w:rsidR="00AE081D" w:rsidRPr="0021643D" w:rsidRDefault="00AE081D" w:rsidP="00030B5B">
            <w:pPr>
              <w:rPr>
                <w:rFonts w:eastAsiaTheme="majorEastAsia" w:cstheme="majorBidi"/>
                <w:b/>
                <w:bCs/>
                <w:iCs/>
              </w:rPr>
            </w:pPr>
          </w:p>
        </w:tc>
        <w:tc>
          <w:tcPr>
            <w:tcW w:w="2340" w:type="dxa"/>
          </w:tcPr>
          <w:p w14:paraId="0291B749" w14:textId="77777777" w:rsidR="00AE081D" w:rsidRPr="0021643D" w:rsidRDefault="00AE081D" w:rsidP="00030B5B">
            <w:pPr>
              <w:rPr>
                <w:rFonts w:eastAsiaTheme="majorEastAsia" w:cstheme="majorBidi"/>
                <w:b/>
                <w:bCs/>
                <w:iCs/>
              </w:rPr>
            </w:pPr>
          </w:p>
        </w:tc>
        <w:tc>
          <w:tcPr>
            <w:tcW w:w="1170" w:type="dxa"/>
          </w:tcPr>
          <w:p w14:paraId="2B312597" w14:textId="77777777" w:rsidR="00AE081D" w:rsidRPr="0021643D" w:rsidRDefault="00AE081D" w:rsidP="00030B5B">
            <w:pPr>
              <w:rPr>
                <w:rFonts w:eastAsiaTheme="majorEastAsia" w:cstheme="majorBidi"/>
                <w:b/>
                <w:bCs/>
                <w:iCs/>
              </w:rPr>
            </w:pPr>
          </w:p>
        </w:tc>
        <w:tc>
          <w:tcPr>
            <w:tcW w:w="1170" w:type="dxa"/>
          </w:tcPr>
          <w:p w14:paraId="177BE2EF" w14:textId="77777777" w:rsidR="00AE081D" w:rsidRPr="0021643D" w:rsidRDefault="00AE081D" w:rsidP="00030B5B">
            <w:pPr>
              <w:rPr>
                <w:rFonts w:eastAsiaTheme="majorEastAsia" w:cstheme="majorBidi"/>
                <w:b/>
                <w:bCs/>
                <w:iCs/>
              </w:rPr>
            </w:pPr>
          </w:p>
        </w:tc>
        <w:tc>
          <w:tcPr>
            <w:tcW w:w="1260" w:type="dxa"/>
          </w:tcPr>
          <w:p w14:paraId="06BDA379" w14:textId="77777777" w:rsidR="00AE081D" w:rsidRPr="0021643D" w:rsidRDefault="00AE081D" w:rsidP="00030B5B">
            <w:pPr>
              <w:rPr>
                <w:rFonts w:eastAsiaTheme="majorEastAsia" w:cstheme="majorBidi"/>
                <w:b/>
                <w:bCs/>
                <w:iCs/>
              </w:rPr>
            </w:pPr>
          </w:p>
        </w:tc>
        <w:tc>
          <w:tcPr>
            <w:tcW w:w="1710" w:type="dxa"/>
          </w:tcPr>
          <w:p w14:paraId="343518B9" w14:textId="77777777" w:rsidR="00AE081D" w:rsidRPr="0021643D" w:rsidRDefault="00AE081D" w:rsidP="00030B5B">
            <w:pPr>
              <w:rPr>
                <w:rFonts w:eastAsiaTheme="majorEastAsia" w:cstheme="majorBidi"/>
                <w:b/>
                <w:bCs/>
                <w:iCs/>
              </w:rPr>
            </w:pPr>
          </w:p>
        </w:tc>
        <w:tc>
          <w:tcPr>
            <w:tcW w:w="3150" w:type="dxa"/>
          </w:tcPr>
          <w:p w14:paraId="74023AC9" w14:textId="77777777" w:rsidR="00AE081D" w:rsidRPr="0021643D" w:rsidRDefault="00AE081D" w:rsidP="00030B5B">
            <w:pPr>
              <w:rPr>
                <w:rFonts w:eastAsiaTheme="majorEastAsia" w:cstheme="majorBidi"/>
                <w:b/>
                <w:bCs/>
                <w:iCs/>
              </w:rPr>
            </w:pPr>
          </w:p>
        </w:tc>
      </w:tr>
    </w:tbl>
    <w:p w14:paraId="09AD8238" w14:textId="77777777" w:rsidR="00296119" w:rsidRDefault="00296119" w:rsidP="00273CAC">
      <w:pPr>
        <w:pStyle w:val="Heading1"/>
        <w:numPr>
          <w:ilvl w:val="0"/>
          <w:numId w:val="0"/>
        </w:numPr>
        <w:ind w:left="450"/>
        <w:rPr>
          <w:rFonts w:ascii="Cambria" w:hAnsi="Cambria"/>
          <w:color w:val="auto"/>
          <w:sz w:val="26"/>
          <w:szCs w:val="26"/>
          <w:lang w:val="uk-UA"/>
        </w:rPr>
      </w:pPr>
    </w:p>
    <w:p w14:paraId="6790CF5F" w14:textId="77777777" w:rsidR="00CB1BF4" w:rsidRDefault="00CB1BF4" w:rsidP="00CB1BF4">
      <w:pPr>
        <w:tabs>
          <w:tab w:val="left" w:pos="4880"/>
        </w:tabs>
        <w:rPr>
          <w:rFonts w:ascii="Cambria" w:eastAsia="Times New Roman" w:hAnsi="Cambria" w:cs="Arial"/>
          <w:b/>
          <w:kern w:val="28"/>
          <w:sz w:val="26"/>
          <w:szCs w:val="26"/>
          <w:lang w:val="uk-UA"/>
        </w:rPr>
        <w:sectPr w:rsidR="00CB1BF4" w:rsidSect="00CB1BF4">
          <w:pgSz w:w="15840" w:h="12240" w:orient="landscape" w:code="1"/>
          <w:pgMar w:top="720" w:right="720" w:bottom="720" w:left="720" w:header="720" w:footer="245" w:gutter="0"/>
          <w:cols w:space="720"/>
          <w:docGrid w:linePitch="360"/>
        </w:sectPr>
      </w:pPr>
      <w:r>
        <w:rPr>
          <w:rFonts w:ascii="Cambria" w:eastAsia="Times New Roman" w:hAnsi="Cambria" w:cs="Arial"/>
          <w:b/>
          <w:kern w:val="28"/>
          <w:sz w:val="26"/>
          <w:szCs w:val="26"/>
          <w:lang w:val="uk-UA"/>
        </w:rPr>
        <w:tab/>
      </w:r>
    </w:p>
    <w:p w14:paraId="308C9627" w14:textId="3A8F6767" w:rsidR="00273CAC" w:rsidRPr="009A4E4F" w:rsidRDefault="00273CAC" w:rsidP="00273CAC">
      <w:pPr>
        <w:pStyle w:val="Heading1"/>
        <w:numPr>
          <w:ilvl w:val="0"/>
          <w:numId w:val="0"/>
        </w:numPr>
        <w:ind w:left="450"/>
        <w:rPr>
          <w:rFonts w:asciiTheme="minorHAnsi" w:hAnsiTheme="minorHAnsi" w:cstheme="minorHAnsi"/>
          <w:sz w:val="24"/>
          <w:lang w:val="uk-UA"/>
        </w:rPr>
      </w:pPr>
      <w:r w:rsidRPr="009A4E4F">
        <w:rPr>
          <w:rFonts w:asciiTheme="minorHAnsi" w:hAnsiTheme="minorHAnsi" w:cstheme="minorHAnsi"/>
          <w:sz w:val="24"/>
          <w:lang w:val="uk-UA"/>
        </w:rPr>
        <w:t xml:space="preserve">Attachment D: </w:t>
      </w:r>
      <w:r w:rsidR="004113B6" w:rsidRPr="009A4E4F">
        <w:rPr>
          <w:rFonts w:asciiTheme="minorHAnsi" w:hAnsiTheme="minorHAnsi" w:cstheme="minorHAnsi"/>
          <w:sz w:val="24"/>
          <w:lang w:val="uk-UA"/>
        </w:rPr>
        <w:t xml:space="preserve">Attachment D: Instructions for Obtaining </w:t>
      </w:r>
      <w:r w:rsidR="001D243D" w:rsidRPr="009A4E4F">
        <w:rPr>
          <w:rFonts w:asciiTheme="minorHAnsi" w:hAnsiTheme="minorHAnsi" w:cstheme="minorHAnsi"/>
          <w:sz w:val="24"/>
          <w:lang w:val="uk-UA"/>
        </w:rPr>
        <w:t>a</w:t>
      </w:r>
      <w:r w:rsidR="004113B6" w:rsidRPr="009A4E4F">
        <w:rPr>
          <w:rFonts w:asciiTheme="minorHAnsi" w:hAnsiTheme="minorHAnsi" w:cstheme="minorHAnsi"/>
          <w:sz w:val="24"/>
          <w:lang w:val="uk-UA"/>
        </w:rPr>
        <w:t xml:space="preserve"> Unique Entity ID (SAM) Number - DAI’S Vendors, Subcontractors / Додаток D: Інструкції для отримання номера Unique Entity ID (SAM)   </w:t>
      </w:r>
      <w:r w:rsidRPr="009A4E4F">
        <w:rPr>
          <w:rFonts w:asciiTheme="minorHAnsi" w:hAnsiTheme="minorHAnsi" w:cstheme="minorHAnsi"/>
          <w:sz w:val="24"/>
          <w:lang w:val="uk-UA"/>
        </w:rPr>
        <w:t xml:space="preserve"> </w:t>
      </w:r>
    </w:p>
    <w:p w14:paraId="7F607216" w14:textId="77777777" w:rsidR="00FF3242" w:rsidRPr="0021643D" w:rsidRDefault="00FF3242" w:rsidP="00FF3242">
      <w:pPr>
        <w:rPr>
          <w:lang w:val="uk-UA"/>
        </w:rPr>
      </w:pPr>
    </w:p>
    <w:tbl>
      <w:tblPr>
        <w:tblStyle w:val="TableGrid"/>
        <w:tblW w:w="0" w:type="auto"/>
        <w:tblLook w:val="04A0" w:firstRow="1" w:lastRow="0" w:firstColumn="1" w:lastColumn="0" w:noHBand="0" w:noVBand="1"/>
      </w:tblPr>
      <w:tblGrid>
        <w:gridCol w:w="5248"/>
        <w:gridCol w:w="5542"/>
      </w:tblGrid>
      <w:tr w:rsidR="00DD56AA" w:rsidRPr="008D0FEC" w14:paraId="3DA20B8B" w14:textId="77777777" w:rsidTr="00030B5B">
        <w:tc>
          <w:tcPr>
            <w:tcW w:w="5382" w:type="dxa"/>
          </w:tcPr>
          <w:p w14:paraId="3205B0CD" w14:textId="77777777" w:rsidR="00FF3242" w:rsidRDefault="00FF3242" w:rsidP="00030B5B">
            <w:pPr>
              <w:jc w:val="both"/>
              <w:rPr>
                <w:rFonts w:cstheme="minorHAnsi"/>
                <w:b/>
                <w:bCs/>
                <w:lang w:val="uk-UA"/>
              </w:rPr>
            </w:pPr>
            <w:r w:rsidRPr="008D0FEC">
              <w:rPr>
                <w:rFonts w:cstheme="minorHAnsi"/>
                <w:b/>
                <w:bCs/>
                <w:lang w:val="uk-UA"/>
              </w:rPr>
              <w:t>Note: It is a mandatory requirement for your organization to provide DAI with a Unique Organization Identifier (SAM).</w:t>
            </w:r>
          </w:p>
          <w:p w14:paraId="1F5C773A" w14:textId="77777777" w:rsidR="00FF3242" w:rsidRDefault="00FF3242" w:rsidP="00FF3242">
            <w:pPr>
              <w:pStyle w:val="ListParagraph"/>
              <w:numPr>
                <w:ilvl w:val="0"/>
                <w:numId w:val="63"/>
              </w:numPr>
              <w:tabs>
                <w:tab w:val="left" w:pos="306"/>
              </w:tabs>
              <w:ind w:left="0" w:firstLine="0"/>
              <w:jc w:val="both"/>
              <w:rPr>
                <w:rFonts w:cstheme="minorHAnsi"/>
                <w:b/>
                <w:bCs/>
              </w:rPr>
            </w:pPr>
            <w:r w:rsidRPr="008D0FEC">
              <w:rPr>
                <w:rFonts w:cstheme="minorHAnsi"/>
                <w:b/>
                <w:bCs/>
              </w:rPr>
              <w:t xml:space="preserve">SUBCONTRACTS/PURCHASE ORDERS: </w:t>
            </w:r>
          </w:p>
          <w:p w14:paraId="39569BE0" w14:textId="77777777" w:rsidR="00FF3242" w:rsidRDefault="00FF3242" w:rsidP="00030B5B">
            <w:pPr>
              <w:pStyle w:val="ListParagraph"/>
              <w:tabs>
                <w:tab w:val="left" w:pos="306"/>
              </w:tabs>
              <w:ind w:left="0"/>
              <w:jc w:val="both"/>
              <w:rPr>
                <w:rFonts w:cstheme="minorHAnsi"/>
              </w:rPr>
            </w:pPr>
            <w:r w:rsidRPr="008D0FEC">
              <w:rPr>
                <w:rFonts w:cstheme="minorHAnsi"/>
              </w:rPr>
              <w:t xml:space="preserve">All domestic and foreign </w:t>
            </w:r>
            <w:r>
              <w:rPr>
                <w:rFonts w:cstheme="minorHAnsi"/>
              </w:rPr>
              <w:t>organizations which</w:t>
            </w:r>
            <w:r w:rsidRPr="008D0FEC">
              <w:rPr>
                <w:rFonts w:cstheme="minorHAnsi"/>
              </w:rPr>
              <w:t xml:space="preserve"> receiv</w:t>
            </w:r>
            <w:r>
              <w:rPr>
                <w:rFonts w:cstheme="minorHAnsi"/>
              </w:rPr>
              <w:t>e first-tier</w:t>
            </w:r>
            <w:r w:rsidRPr="008D0FEC">
              <w:rPr>
                <w:rFonts w:cstheme="minorHAnsi"/>
              </w:rPr>
              <w:t xml:space="preserve"> subcontracts/purchase orders </w:t>
            </w:r>
            <w:r>
              <w:rPr>
                <w:rFonts w:cstheme="minorHAnsi"/>
              </w:rPr>
              <w:t>with the value of $30,000 and above are required to obtain</w:t>
            </w:r>
            <w:r w:rsidRPr="008D0FEC">
              <w:rPr>
                <w:rFonts w:cstheme="minorHAnsi"/>
              </w:rPr>
              <w:t xml:space="preserve"> a Unique Entity Identifier (SAM) prior to signing</w:t>
            </w:r>
            <w:r>
              <w:rPr>
                <w:rFonts w:cstheme="minorHAnsi"/>
              </w:rPr>
              <w:t xml:space="preserve"> of the agreement</w:t>
            </w:r>
            <w:r w:rsidRPr="008D0FEC">
              <w:rPr>
                <w:rFonts w:cstheme="minorHAnsi"/>
              </w:rPr>
              <w:t>. Your organization is exempt from this requirement if its gross income from all sources in the previous tax year was less than $300,000. Please see the attached self-certification form.</w:t>
            </w:r>
          </w:p>
          <w:p w14:paraId="4AA6B5DE" w14:textId="77777777" w:rsidR="00FF3242" w:rsidRDefault="00FF3242" w:rsidP="00030B5B">
            <w:pPr>
              <w:pStyle w:val="ListParagraph"/>
              <w:tabs>
                <w:tab w:val="left" w:pos="306"/>
              </w:tabs>
              <w:ind w:left="0"/>
              <w:jc w:val="both"/>
              <w:rPr>
                <w:rFonts w:cstheme="minorHAnsi"/>
                <w:b/>
              </w:rPr>
            </w:pPr>
          </w:p>
          <w:p w14:paraId="789BE926" w14:textId="77777777" w:rsidR="00FF3242" w:rsidRPr="00F1090F" w:rsidRDefault="00FF3242" w:rsidP="00FF3242">
            <w:pPr>
              <w:pStyle w:val="ListParagraph"/>
              <w:numPr>
                <w:ilvl w:val="0"/>
                <w:numId w:val="63"/>
              </w:numPr>
              <w:tabs>
                <w:tab w:val="left" w:pos="22"/>
                <w:tab w:val="left" w:pos="447"/>
              </w:tabs>
              <w:ind w:left="22" w:firstLine="0"/>
              <w:jc w:val="both"/>
              <w:rPr>
                <w:rFonts w:cstheme="minorHAnsi"/>
                <w:b/>
                <w:bCs/>
              </w:rPr>
            </w:pPr>
            <w:r>
              <w:rPr>
                <w:rFonts w:cstheme="minorHAnsi"/>
                <w:b/>
                <w:bCs/>
              </w:rPr>
              <w:t>MONETARY GRNTS</w:t>
            </w:r>
            <w:r>
              <w:rPr>
                <w:rFonts w:cstheme="minorHAnsi"/>
                <w:b/>
                <w:bCs/>
                <w:lang w:val="uk-UA"/>
              </w:rPr>
              <w:t>:</w:t>
            </w:r>
            <w:r>
              <w:rPr>
                <w:rFonts w:cstheme="minorHAnsi"/>
                <w:b/>
                <w:bCs/>
              </w:rPr>
              <w:t xml:space="preserve"> </w:t>
            </w:r>
            <w:r w:rsidRPr="00065D6D">
              <w:rPr>
                <w:rFonts w:cstheme="minorHAnsi"/>
              </w:rPr>
              <w:t>All foreign entities receiving first-tier monetary</w:t>
            </w:r>
            <w:r>
              <w:rPr>
                <w:rFonts w:cstheme="minorHAnsi"/>
              </w:rPr>
              <w:t xml:space="preserve"> grants (standard, simplified and FOGS) with a value equal to or over $25,000 and </w:t>
            </w:r>
            <w:proofErr w:type="spellStart"/>
            <w:r>
              <w:rPr>
                <w:rFonts w:cstheme="minorHAnsi"/>
              </w:rPr>
              <w:t>perfoming</w:t>
            </w:r>
            <w:proofErr w:type="spellEnd"/>
            <w:r>
              <w:rPr>
                <w:rFonts w:cstheme="minorHAnsi"/>
              </w:rPr>
              <w:t xml:space="preserve"> work outside the U.S. must obtain </w:t>
            </w:r>
            <w:proofErr w:type="gramStart"/>
            <w:r>
              <w:rPr>
                <w:rFonts w:cstheme="minorHAnsi"/>
              </w:rPr>
              <w:t>an</w:t>
            </w:r>
            <w:proofErr w:type="gramEnd"/>
            <w:r>
              <w:rPr>
                <w:rFonts w:cstheme="minorHAnsi"/>
              </w:rPr>
              <w:t xml:space="preserve"> Unique ID (SAM) prior to signing of the grant. All U.S. organizations who are recipients of first-tier </w:t>
            </w:r>
            <w:proofErr w:type="gramStart"/>
            <w:r>
              <w:rPr>
                <w:rFonts w:cstheme="minorHAnsi"/>
              </w:rPr>
              <w:t xml:space="preserve">monetary  </w:t>
            </w:r>
            <w:proofErr w:type="spellStart"/>
            <w:r>
              <w:rPr>
                <w:rFonts w:cstheme="minorHAnsi"/>
              </w:rPr>
              <w:t>garants</w:t>
            </w:r>
            <w:proofErr w:type="spellEnd"/>
            <w:proofErr w:type="gramEnd"/>
            <w:r>
              <w:rPr>
                <w:rFonts w:cstheme="minorHAnsi"/>
              </w:rPr>
              <w:t xml:space="preserve"> of any value are prior to signing of the grant. All U.S. organizations who are recipients of first-</w:t>
            </w:r>
            <w:proofErr w:type="gramStart"/>
            <w:r>
              <w:rPr>
                <w:rFonts w:cstheme="minorHAnsi"/>
              </w:rPr>
              <w:t>tier  monetary</w:t>
            </w:r>
            <w:proofErr w:type="gramEnd"/>
            <w:r>
              <w:rPr>
                <w:rFonts w:cstheme="minorHAnsi"/>
              </w:rPr>
              <w:t xml:space="preserve"> grants of any</w:t>
            </w:r>
            <w:r>
              <w:rPr>
                <w:rFonts w:cstheme="minorHAnsi"/>
                <w:lang w:val="uk-UA"/>
              </w:rPr>
              <w:t xml:space="preserve"> </w:t>
            </w:r>
            <w:r>
              <w:rPr>
                <w:rFonts w:cstheme="minorHAnsi"/>
              </w:rPr>
              <w:t>value are required to obtain an Unique Entity ID (SAM)</w:t>
            </w:r>
            <w:r>
              <w:rPr>
                <w:rFonts w:cstheme="minorHAnsi"/>
                <w:lang w:val="uk-UA"/>
              </w:rPr>
              <w:t xml:space="preserve">; </w:t>
            </w:r>
            <w:r>
              <w:rPr>
                <w:rFonts w:cstheme="minorHAnsi"/>
              </w:rPr>
              <w:t>exemption for under $25,000 applies to foreign organizations only.</w:t>
            </w:r>
          </w:p>
          <w:p w14:paraId="104C5F67" w14:textId="77777777" w:rsidR="00FF3242" w:rsidRDefault="00FF3242" w:rsidP="00030B5B">
            <w:pPr>
              <w:pStyle w:val="ListParagraph"/>
              <w:tabs>
                <w:tab w:val="left" w:pos="22"/>
                <w:tab w:val="left" w:pos="447"/>
              </w:tabs>
              <w:ind w:left="22"/>
              <w:jc w:val="both"/>
              <w:rPr>
                <w:rFonts w:cstheme="minorHAnsi"/>
              </w:rPr>
            </w:pPr>
            <w:r>
              <w:rPr>
                <w:rFonts w:cstheme="minorHAnsi"/>
                <w:b/>
                <w:bCs/>
              </w:rPr>
              <w:t>NO subcontracts/POS ($30,000+above) or MONETARY GRANTS WILL BE SIGNED BY DAI WITHOUTPRIOR RECEIPT OF AN UNIQUE ENTITY ID (SAM).</w:t>
            </w:r>
            <w:r>
              <w:rPr>
                <w:rFonts w:cstheme="minorHAnsi"/>
              </w:rPr>
              <w:t xml:space="preserve"> </w:t>
            </w:r>
          </w:p>
          <w:p w14:paraId="5CF4AAFD" w14:textId="77777777" w:rsidR="00FF3242" w:rsidRPr="00F1090F" w:rsidRDefault="00FF3242" w:rsidP="00030B5B">
            <w:pPr>
              <w:pStyle w:val="ListParagraph"/>
              <w:tabs>
                <w:tab w:val="left" w:pos="22"/>
                <w:tab w:val="left" w:pos="447"/>
              </w:tabs>
              <w:ind w:left="22"/>
              <w:jc w:val="both"/>
              <w:rPr>
                <w:rFonts w:cstheme="minorHAnsi"/>
                <w:b/>
                <w:bCs/>
              </w:rPr>
            </w:pPr>
            <w:r w:rsidRPr="00F1090F">
              <w:rPr>
                <w:rFonts w:cstheme="minorHAnsi"/>
                <w:b/>
                <w:bCs/>
              </w:rPr>
              <w:t xml:space="preserve">Background: </w:t>
            </w:r>
          </w:p>
          <w:p w14:paraId="31508B12" w14:textId="77777777" w:rsidR="00FF3242" w:rsidRDefault="00FF3242" w:rsidP="00030B5B">
            <w:pPr>
              <w:pStyle w:val="ListParagraph"/>
              <w:tabs>
                <w:tab w:val="left" w:pos="22"/>
                <w:tab w:val="left" w:pos="447"/>
              </w:tabs>
              <w:ind w:left="22"/>
              <w:jc w:val="both"/>
              <w:rPr>
                <w:rFonts w:cstheme="minorHAnsi"/>
                <w:b/>
                <w:bCs/>
              </w:rPr>
            </w:pPr>
            <w:r w:rsidRPr="00F1090F">
              <w:rPr>
                <w:rFonts w:cstheme="minorHAnsi"/>
                <w:b/>
                <w:bCs/>
              </w:rPr>
              <w:t>Summary of Current U.S. Government Requirements - Unique Entity ID (SAM)</w:t>
            </w:r>
          </w:p>
          <w:p w14:paraId="79F3FF3D" w14:textId="77777777" w:rsidR="00FF3242" w:rsidRPr="00F1090F" w:rsidRDefault="00FF3242" w:rsidP="00030B5B">
            <w:pPr>
              <w:pStyle w:val="ListParagraph"/>
              <w:tabs>
                <w:tab w:val="left" w:pos="22"/>
                <w:tab w:val="left" w:pos="447"/>
              </w:tabs>
              <w:ind w:left="22"/>
              <w:jc w:val="both"/>
              <w:rPr>
                <w:rFonts w:cstheme="minorHAnsi"/>
              </w:rPr>
            </w:pPr>
            <w:r w:rsidRPr="00F1090F">
              <w:rPr>
                <w:rFonts w:cstheme="minorHAnsi"/>
              </w:rPr>
              <w:t xml:space="preserve">Effective April 4, 2022, entities doing business with the federal government will use the Unique Entity Identifier (SAM) created in SAM.gov. The Unique Entity ID (SAM) is a 12-character alphanumeric value managed, granted, and owned by the government. This allows the government to streamline the entity identification and validation process, making it easier and less burdensome for entities to do business with the federal government.  </w:t>
            </w:r>
          </w:p>
          <w:p w14:paraId="2093AEDD" w14:textId="77777777" w:rsidR="00FF3242" w:rsidRPr="00F1090F" w:rsidRDefault="00FF3242" w:rsidP="00030B5B">
            <w:pPr>
              <w:pStyle w:val="ListParagraph"/>
              <w:tabs>
                <w:tab w:val="left" w:pos="22"/>
                <w:tab w:val="left" w:pos="447"/>
              </w:tabs>
              <w:ind w:left="22"/>
              <w:jc w:val="both"/>
              <w:rPr>
                <w:rFonts w:cstheme="minorHAnsi"/>
              </w:rPr>
            </w:pPr>
          </w:p>
          <w:p w14:paraId="5CA816BF" w14:textId="77777777" w:rsidR="00FF3242" w:rsidRPr="00F1090F" w:rsidRDefault="00FF3242" w:rsidP="00030B5B">
            <w:pPr>
              <w:pStyle w:val="ListParagraph"/>
              <w:tabs>
                <w:tab w:val="left" w:pos="22"/>
                <w:tab w:val="left" w:pos="447"/>
              </w:tabs>
              <w:ind w:left="22"/>
              <w:jc w:val="both"/>
              <w:rPr>
                <w:rFonts w:cstheme="minorHAnsi"/>
              </w:rPr>
            </w:pPr>
            <w:r w:rsidRPr="00F1090F">
              <w:rPr>
                <w:rFonts w:cstheme="minorHAnsi"/>
              </w:rPr>
              <w:t xml:space="preserve"> </w:t>
            </w:r>
          </w:p>
          <w:p w14:paraId="377D7BA6" w14:textId="77777777" w:rsidR="00FF3242" w:rsidRPr="00F1090F" w:rsidRDefault="00FF3242" w:rsidP="00030B5B">
            <w:pPr>
              <w:pStyle w:val="ListParagraph"/>
              <w:tabs>
                <w:tab w:val="left" w:pos="22"/>
                <w:tab w:val="left" w:pos="447"/>
              </w:tabs>
              <w:ind w:left="22"/>
              <w:jc w:val="both"/>
              <w:rPr>
                <w:rFonts w:cstheme="minorHAnsi"/>
              </w:rPr>
            </w:pPr>
            <w:r w:rsidRPr="00F1090F">
              <w:rPr>
                <w:rFonts w:cstheme="minorHAnsi"/>
              </w:rPr>
              <w:t xml:space="preserve">Entities are assigned an identifier during </w:t>
            </w:r>
            <w:proofErr w:type="gramStart"/>
            <w:r w:rsidRPr="00F1090F">
              <w:rPr>
                <w:rFonts w:cstheme="minorHAnsi"/>
              </w:rPr>
              <w:t>registration</w:t>
            </w:r>
            <w:proofErr w:type="gramEnd"/>
            <w:r w:rsidRPr="00F1090F">
              <w:rPr>
                <w:rFonts w:cstheme="minorHAnsi"/>
              </w:rPr>
              <w:t xml:space="preserve"> or one can be requested at SAM.gov without needing to register. Ernst and Young provides the validation services for the U.S. Government. The information required for getting </w:t>
            </w:r>
            <w:proofErr w:type="gramStart"/>
            <w:r w:rsidRPr="00F1090F">
              <w:rPr>
                <w:rFonts w:cstheme="minorHAnsi"/>
              </w:rPr>
              <w:t>an</w:t>
            </w:r>
            <w:proofErr w:type="gramEnd"/>
            <w:r w:rsidRPr="00F1090F">
              <w:rPr>
                <w:rFonts w:cstheme="minorHAnsi"/>
              </w:rPr>
              <w:t xml:space="preserve"> Unique Entity ID (SAM) without registration is minimal. It only validates your organization's legal business name and address. It is a verification that your organization is what you say it is. </w:t>
            </w:r>
          </w:p>
          <w:p w14:paraId="63FD561C" w14:textId="77777777" w:rsidR="00FF3242" w:rsidRDefault="00FF3242" w:rsidP="00030B5B">
            <w:pPr>
              <w:pStyle w:val="ListParagraph"/>
              <w:tabs>
                <w:tab w:val="left" w:pos="22"/>
                <w:tab w:val="left" w:pos="447"/>
              </w:tabs>
              <w:ind w:left="22"/>
              <w:jc w:val="both"/>
              <w:rPr>
                <w:rFonts w:cstheme="minorHAnsi"/>
                <w:b/>
                <w:bCs/>
              </w:rPr>
            </w:pPr>
            <w:r w:rsidRPr="00F1090F">
              <w:rPr>
                <w:rFonts w:cstheme="minorHAnsi"/>
              </w:rPr>
              <w:t>The Unique Entity ID (SAM) does not expire.</w:t>
            </w:r>
            <w:r w:rsidRPr="00F1090F">
              <w:rPr>
                <w:rFonts w:cstheme="minorHAnsi"/>
                <w:b/>
                <w:bCs/>
              </w:rPr>
              <w:t xml:space="preserve">  </w:t>
            </w:r>
          </w:p>
          <w:p w14:paraId="08DD62F7" w14:textId="77777777" w:rsidR="00FF3242" w:rsidRDefault="00FF3242" w:rsidP="00030B5B">
            <w:pPr>
              <w:pStyle w:val="ListParagraph"/>
              <w:tabs>
                <w:tab w:val="left" w:pos="22"/>
                <w:tab w:val="left" w:pos="447"/>
              </w:tabs>
              <w:ind w:left="22"/>
              <w:jc w:val="both"/>
              <w:rPr>
                <w:rFonts w:cstheme="minorHAnsi"/>
                <w:b/>
                <w:bCs/>
              </w:rPr>
            </w:pPr>
          </w:p>
          <w:p w14:paraId="302A5BB3" w14:textId="77777777" w:rsidR="00FF3242" w:rsidRDefault="00FF3242" w:rsidP="00030B5B">
            <w:pPr>
              <w:pStyle w:val="ListParagraph"/>
              <w:tabs>
                <w:tab w:val="left" w:pos="22"/>
                <w:tab w:val="left" w:pos="447"/>
              </w:tabs>
              <w:ind w:left="22"/>
              <w:jc w:val="both"/>
              <w:rPr>
                <w:rFonts w:cstheme="minorHAnsi"/>
                <w:b/>
                <w:bCs/>
              </w:rPr>
            </w:pPr>
          </w:p>
          <w:p w14:paraId="52A2B5A0" w14:textId="77777777" w:rsidR="00FF3242" w:rsidRPr="00F1090F" w:rsidRDefault="00FF3242" w:rsidP="00030B5B">
            <w:pPr>
              <w:pStyle w:val="ListParagraph"/>
              <w:tabs>
                <w:tab w:val="left" w:pos="22"/>
                <w:tab w:val="left" w:pos="447"/>
              </w:tabs>
              <w:ind w:left="22"/>
              <w:jc w:val="both"/>
              <w:rPr>
                <w:rFonts w:cstheme="minorHAnsi"/>
                <w:b/>
                <w:bCs/>
              </w:rPr>
            </w:pPr>
            <w:r w:rsidRPr="00F1090F">
              <w:rPr>
                <w:rFonts w:cstheme="minorHAnsi"/>
                <w:b/>
                <w:bCs/>
              </w:rPr>
              <w:t xml:space="preserve">Summary of Previous U.S. Government Requirements – DUNS </w:t>
            </w:r>
          </w:p>
          <w:p w14:paraId="471EA5F9" w14:textId="77777777" w:rsidR="00FF3242" w:rsidRPr="00F1090F" w:rsidRDefault="00FF3242" w:rsidP="00030B5B">
            <w:pPr>
              <w:pStyle w:val="ListParagraph"/>
              <w:tabs>
                <w:tab w:val="left" w:pos="22"/>
                <w:tab w:val="left" w:pos="447"/>
              </w:tabs>
              <w:ind w:left="22"/>
              <w:jc w:val="both"/>
              <w:rPr>
                <w:rFonts w:cstheme="minorHAnsi"/>
              </w:rPr>
            </w:pPr>
            <w:r w:rsidRPr="00F1090F">
              <w:rPr>
                <w:rFonts w:cstheme="minorHAnsi"/>
              </w:rPr>
              <w:t xml:space="preserve">The Data Universal Numbering System (DUNS) is a system developed and managed by Dun and Bradstreet that assigns a unique nine-digit identifier to a business entity. It is a common standard world-wide and was previously used by the U.S. Government to assign unique entity identifiers. This system was retired by the U.S. Government on April 4, </w:t>
            </w:r>
            <w:proofErr w:type="gramStart"/>
            <w:r w:rsidRPr="00F1090F">
              <w:rPr>
                <w:rFonts w:cstheme="minorHAnsi"/>
              </w:rPr>
              <w:t>2022</w:t>
            </w:r>
            <w:proofErr w:type="gramEnd"/>
            <w:r w:rsidRPr="00F1090F">
              <w:rPr>
                <w:rFonts w:cstheme="minorHAnsi"/>
              </w:rPr>
              <w:t xml:space="preserve"> and replaced with the Unique Entity Identifier (SAM). After April 4, </w:t>
            </w:r>
            <w:proofErr w:type="gramStart"/>
            <w:r w:rsidRPr="00F1090F">
              <w:rPr>
                <w:rFonts w:cstheme="minorHAnsi"/>
              </w:rPr>
              <w:t>2022</w:t>
            </w:r>
            <w:proofErr w:type="gramEnd"/>
            <w:r w:rsidRPr="00F1090F">
              <w:rPr>
                <w:rFonts w:cstheme="minorHAnsi"/>
              </w:rPr>
              <w:t xml:space="preserve"> the federal government will have no requirements for the DUNS number.  </w:t>
            </w:r>
          </w:p>
          <w:p w14:paraId="7DD21C0B" w14:textId="77777777" w:rsidR="00FF3242" w:rsidRPr="00F1090F" w:rsidRDefault="00FF3242" w:rsidP="00030B5B">
            <w:pPr>
              <w:pStyle w:val="ListParagraph"/>
              <w:tabs>
                <w:tab w:val="left" w:pos="22"/>
                <w:tab w:val="left" w:pos="447"/>
              </w:tabs>
              <w:ind w:left="22"/>
              <w:jc w:val="both"/>
              <w:rPr>
                <w:rFonts w:cstheme="minorHAnsi"/>
              </w:rPr>
            </w:pPr>
          </w:p>
          <w:p w14:paraId="008AC2FE" w14:textId="77777777" w:rsidR="00FF3242" w:rsidRDefault="00FF3242" w:rsidP="00030B5B">
            <w:pPr>
              <w:pStyle w:val="ListParagraph"/>
              <w:tabs>
                <w:tab w:val="left" w:pos="22"/>
                <w:tab w:val="left" w:pos="447"/>
              </w:tabs>
              <w:ind w:left="22"/>
              <w:jc w:val="both"/>
              <w:rPr>
                <w:rFonts w:cstheme="minorHAnsi"/>
              </w:rPr>
            </w:pPr>
            <w:r w:rsidRPr="00F1090F">
              <w:rPr>
                <w:rFonts w:cstheme="minorHAnsi"/>
              </w:rPr>
              <w:t xml:space="preserve"> If the entity was registered in SAM.gov (active or inactive registration), </w:t>
            </w:r>
            <w:proofErr w:type="gramStart"/>
            <w:r w:rsidRPr="00F1090F">
              <w:rPr>
                <w:rFonts w:cstheme="minorHAnsi"/>
              </w:rPr>
              <w:t>an</w:t>
            </w:r>
            <w:proofErr w:type="gramEnd"/>
            <w:r w:rsidRPr="00F1090F">
              <w:rPr>
                <w:rFonts w:cstheme="minorHAnsi"/>
              </w:rPr>
              <w:t xml:space="preserve"> Unique Entity ID (SAM) was assigned and viewable in the entity registration record in SAM.gov prior to the April 4, 2022 transition. The Unique Entity ID (SAM) can be found by signing into SAM.gov and selecting the Entity Management widget in your Workspace or by signing in and searching entity information.</w:t>
            </w:r>
          </w:p>
          <w:p w14:paraId="6C19F7BB" w14:textId="77777777" w:rsidR="0057499C" w:rsidRPr="00A803B6" w:rsidRDefault="0057499C" w:rsidP="00030B5B">
            <w:pPr>
              <w:pStyle w:val="ListParagraph"/>
              <w:tabs>
                <w:tab w:val="left" w:pos="22"/>
                <w:tab w:val="left" w:pos="447"/>
              </w:tabs>
              <w:ind w:left="22"/>
              <w:jc w:val="both"/>
              <w:rPr>
                <w:rFonts w:cstheme="minorHAnsi"/>
              </w:rPr>
            </w:pPr>
          </w:p>
          <w:p w14:paraId="66673A73" w14:textId="77777777" w:rsidR="00FF3242" w:rsidRDefault="00FF3242" w:rsidP="00030B5B">
            <w:pPr>
              <w:tabs>
                <w:tab w:val="left" w:pos="22"/>
                <w:tab w:val="left" w:pos="447"/>
              </w:tabs>
              <w:jc w:val="both"/>
              <w:rPr>
                <w:rFonts w:cstheme="minorHAnsi"/>
                <w:b/>
                <w:bCs/>
              </w:rPr>
            </w:pPr>
            <w:r w:rsidRPr="00F1090F">
              <w:rPr>
                <w:rFonts w:cstheme="minorHAnsi"/>
                <w:b/>
                <w:bCs/>
              </w:rPr>
              <w:t xml:space="preserve">Instructions detailing the process to be followed in order to obtain </w:t>
            </w:r>
            <w:proofErr w:type="gramStart"/>
            <w:r w:rsidRPr="00F1090F">
              <w:rPr>
                <w:rFonts w:cstheme="minorHAnsi"/>
                <w:b/>
                <w:bCs/>
              </w:rPr>
              <w:t>an</w:t>
            </w:r>
            <w:proofErr w:type="gramEnd"/>
            <w:r w:rsidRPr="00F1090F">
              <w:rPr>
                <w:rFonts w:cstheme="minorHAnsi"/>
                <w:b/>
                <w:bCs/>
              </w:rPr>
              <w:t xml:space="preserve"> Unique Entity ID (SAM) for your organization begin on the next page.</w:t>
            </w:r>
          </w:p>
          <w:p w14:paraId="213A461E" w14:textId="77777777" w:rsidR="00FF3242" w:rsidRPr="00F1090F" w:rsidRDefault="00FF3242" w:rsidP="00030B5B">
            <w:pPr>
              <w:tabs>
                <w:tab w:val="left" w:pos="22"/>
                <w:tab w:val="left" w:pos="447"/>
              </w:tabs>
              <w:jc w:val="both"/>
              <w:rPr>
                <w:rFonts w:cstheme="minorHAnsi"/>
                <w:b/>
                <w:bCs/>
              </w:rPr>
            </w:pPr>
            <w:r w:rsidRPr="00F1090F">
              <w:rPr>
                <w:rFonts w:cstheme="minorHAnsi"/>
                <w:b/>
                <w:bCs/>
              </w:rPr>
              <w:t xml:space="preserve">THE PROCESS FOR OBTAINING AN UNIQUE ENTITY ID IS OUTLINED BELOW: </w:t>
            </w:r>
          </w:p>
          <w:p w14:paraId="53A0A0E6" w14:textId="77777777" w:rsidR="00FF3242" w:rsidRPr="00F1090F" w:rsidRDefault="00FF3242" w:rsidP="00FF3242">
            <w:pPr>
              <w:pStyle w:val="ListParagraph"/>
              <w:numPr>
                <w:ilvl w:val="0"/>
                <w:numId w:val="64"/>
              </w:numPr>
              <w:tabs>
                <w:tab w:val="left" w:pos="22"/>
                <w:tab w:val="left" w:pos="306"/>
              </w:tabs>
              <w:ind w:left="0" w:firstLine="0"/>
              <w:jc w:val="both"/>
              <w:rPr>
                <w:rFonts w:cstheme="minorHAnsi"/>
              </w:rPr>
            </w:pPr>
            <w:r w:rsidRPr="00F1090F">
              <w:rPr>
                <w:rFonts w:cstheme="minorHAnsi"/>
              </w:rPr>
              <w:t xml:space="preserve">Have the following information ready to request </w:t>
            </w:r>
            <w:proofErr w:type="gramStart"/>
            <w:r w:rsidRPr="00F1090F">
              <w:rPr>
                <w:rFonts w:cstheme="minorHAnsi"/>
              </w:rPr>
              <w:t>an</w:t>
            </w:r>
            <w:proofErr w:type="gramEnd"/>
            <w:r w:rsidRPr="00F1090F">
              <w:rPr>
                <w:rFonts w:cstheme="minorHAnsi"/>
              </w:rPr>
              <w:t xml:space="preserve"> Unique Entity ID (SAM) </w:t>
            </w:r>
          </w:p>
          <w:p w14:paraId="544973A4" w14:textId="77777777" w:rsidR="00FF3242" w:rsidRPr="00F1090F" w:rsidRDefault="00FF3242" w:rsidP="00030B5B">
            <w:pPr>
              <w:tabs>
                <w:tab w:val="left" w:pos="22"/>
                <w:tab w:val="left" w:pos="447"/>
              </w:tabs>
              <w:jc w:val="both"/>
              <w:rPr>
                <w:rFonts w:cstheme="minorHAnsi"/>
              </w:rPr>
            </w:pPr>
          </w:p>
          <w:p w14:paraId="20E63D7C" w14:textId="77777777" w:rsidR="00FF3242" w:rsidRPr="00F1090F" w:rsidRDefault="00FF3242" w:rsidP="00030B5B">
            <w:pPr>
              <w:tabs>
                <w:tab w:val="left" w:pos="22"/>
                <w:tab w:val="left" w:pos="447"/>
              </w:tabs>
              <w:jc w:val="both"/>
              <w:rPr>
                <w:rFonts w:cstheme="minorHAnsi"/>
              </w:rPr>
            </w:pPr>
            <w:proofErr w:type="spellStart"/>
            <w:proofErr w:type="gramStart"/>
            <w:r>
              <w:rPr>
                <w:rFonts w:cstheme="minorHAnsi"/>
              </w:rPr>
              <w:t>a.</w:t>
            </w:r>
            <w:r w:rsidRPr="00F1090F">
              <w:rPr>
                <w:rFonts w:cstheme="minorHAnsi"/>
              </w:rPr>
              <w:t>Legal</w:t>
            </w:r>
            <w:proofErr w:type="spellEnd"/>
            <w:proofErr w:type="gramEnd"/>
            <w:r w:rsidRPr="00F1090F">
              <w:rPr>
                <w:rFonts w:cstheme="minorHAnsi"/>
              </w:rPr>
              <w:t xml:space="preserve"> Business Name  </w:t>
            </w:r>
          </w:p>
          <w:p w14:paraId="3BD18EE5" w14:textId="77777777" w:rsidR="00FF3242" w:rsidRPr="00F1090F" w:rsidRDefault="00FF3242" w:rsidP="00030B5B">
            <w:pPr>
              <w:tabs>
                <w:tab w:val="left" w:pos="22"/>
                <w:tab w:val="left" w:pos="447"/>
              </w:tabs>
              <w:jc w:val="both"/>
              <w:rPr>
                <w:rFonts w:cstheme="minorHAnsi"/>
              </w:rPr>
            </w:pPr>
            <w:proofErr w:type="spellStart"/>
            <w:proofErr w:type="gramStart"/>
            <w:r>
              <w:rPr>
                <w:rFonts w:cstheme="minorHAnsi"/>
              </w:rPr>
              <w:t>b.</w:t>
            </w:r>
            <w:r w:rsidRPr="00F1090F">
              <w:rPr>
                <w:rFonts w:cstheme="minorHAnsi"/>
              </w:rPr>
              <w:t>Physical</w:t>
            </w:r>
            <w:proofErr w:type="spellEnd"/>
            <w:proofErr w:type="gramEnd"/>
            <w:r w:rsidRPr="00F1090F">
              <w:rPr>
                <w:rFonts w:cstheme="minorHAnsi"/>
              </w:rPr>
              <w:t xml:space="preserve"> Address (including ZIP + 4) </w:t>
            </w:r>
          </w:p>
          <w:p w14:paraId="7163C0A7" w14:textId="77777777" w:rsidR="00FF3242" w:rsidRPr="00F1090F" w:rsidRDefault="00FF3242" w:rsidP="00030B5B">
            <w:pPr>
              <w:tabs>
                <w:tab w:val="left" w:pos="22"/>
                <w:tab w:val="left" w:pos="447"/>
              </w:tabs>
              <w:jc w:val="both"/>
              <w:rPr>
                <w:rFonts w:cstheme="minorHAnsi"/>
              </w:rPr>
            </w:pPr>
            <w:r>
              <w:rPr>
                <w:rFonts w:cstheme="minorHAnsi"/>
              </w:rPr>
              <w:t>c.</w:t>
            </w:r>
            <w:r w:rsidRPr="00F1090F">
              <w:rPr>
                <w:rFonts w:cstheme="minorHAnsi"/>
              </w:rPr>
              <w:t xml:space="preserve">SAM.gov account (this is a user account, not actual SAM.gov business registration). </w:t>
            </w:r>
          </w:p>
          <w:p w14:paraId="1AE2C23A" w14:textId="77777777" w:rsidR="00FF3242" w:rsidRPr="00F1090F" w:rsidRDefault="00FF3242" w:rsidP="00030B5B">
            <w:pPr>
              <w:tabs>
                <w:tab w:val="left" w:pos="22"/>
                <w:tab w:val="left" w:pos="447"/>
              </w:tabs>
              <w:jc w:val="both"/>
              <w:rPr>
                <w:rFonts w:cstheme="minorHAnsi"/>
              </w:rPr>
            </w:pPr>
          </w:p>
          <w:p w14:paraId="0841F2C8" w14:textId="77777777" w:rsidR="00FF3242" w:rsidRPr="00F1090F" w:rsidRDefault="00FF3242" w:rsidP="00030B5B">
            <w:pPr>
              <w:tabs>
                <w:tab w:val="left" w:pos="22"/>
                <w:tab w:val="left" w:pos="447"/>
              </w:tabs>
              <w:jc w:val="both"/>
              <w:rPr>
                <w:rFonts w:cstheme="minorHAnsi"/>
              </w:rPr>
            </w:pPr>
            <w:proofErr w:type="spellStart"/>
            <w:r>
              <w:rPr>
                <w:rFonts w:cstheme="minorHAnsi"/>
              </w:rPr>
              <w:t>i.</w:t>
            </w:r>
            <w:r w:rsidRPr="00F1090F">
              <w:rPr>
                <w:rFonts w:cstheme="minorHAnsi"/>
              </w:rPr>
              <w:t>As</w:t>
            </w:r>
            <w:proofErr w:type="spellEnd"/>
            <w:r w:rsidRPr="00F1090F">
              <w:rPr>
                <w:rFonts w:cstheme="minorHAnsi"/>
              </w:rPr>
              <w:t xml:space="preserve"> a new user, to get a SAM.gov account, go to www.sam.gov.  </w:t>
            </w:r>
          </w:p>
          <w:p w14:paraId="650B8F9C" w14:textId="77777777" w:rsidR="00FF3242" w:rsidRDefault="00FF3242" w:rsidP="00030B5B">
            <w:pPr>
              <w:tabs>
                <w:tab w:val="left" w:pos="22"/>
                <w:tab w:val="left" w:pos="447"/>
              </w:tabs>
              <w:jc w:val="both"/>
              <w:rPr>
                <w:rFonts w:cstheme="minorHAnsi"/>
              </w:rPr>
            </w:pPr>
            <w:r>
              <w:rPr>
                <w:rFonts w:cstheme="minorHAnsi"/>
              </w:rPr>
              <w:t>1.</w:t>
            </w:r>
            <w:r w:rsidRPr="00F1090F">
              <w:rPr>
                <w:rFonts w:cstheme="minorHAnsi"/>
              </w:rPr>
              <w:t xml:space="preserve">Click “Sign In” on the upper </w:t>
            </w:r>
            <w:proofErr w:type="gramStart"/>
            <w:r w:rsidRPr="00F1090F">
              <w:rPr>
                <w:rFonts w:cstheme="minorHAnsi"/>
              </w:rPr>
              <w:t>right hand</w:t>
            </w:r>
            <w:proofErr w:type="gramEnd"/>
            <w:r w:rsidRPr="00F1090F">
              <w:rPr>
                <w:rFonts w:cstheme="minorHAnsi"/>
              </w:rPr>
              <w:t xml:space="preserve"> corner.  </w:t>
            </w:r>
          </w:p>
          <w:p w14:paraId="07915347" w14:textId="77777777" w:rsidR="00FF3242" w:rsidRPr="00F1090F" w:rsidRDefault="00FF3242" w:rsidP="00030B5B">
            <w:pPr>
              <w:tabs>
                <w:tab w:val="left" w:pos="22"/>
                <w:tab w:val="left" w:pos="447"/>
              </w:tabs>
              <w:jc w:val="both"/>
              <w:rPr>
                <w:rFonts w:cstheme="minorHAnsi"/>
              </w:rPr>
            </w:pPr>
          </w:p>
          <w:p w14:paraId="6D348B14" w14:textId="77777777" w:rsidR="00FF3242" w:rsidRDefault="00FF3242" w:rsidP="00030B5B">
            <w:pPr>
              <w:tabs>
                <w:tab w:val="left" w:pos="22"/>
                <w:tab w:val="left" w:pos="447"/>
              </w:tabs>
              <w:jc w:val="both"/>
              <w:rPr>
                <w:rFonts w:cstheme="minorHAnsi"/>
              </w:rPr>
            </w:pPr>
            <w:r>
              <w:rPr>
                <w:rFonts w:cstheme="minorHAnsi"/>
              </w:rPr>
              <w:t>2.</w:t>
            </w:r>
            <w:r w:rsidRPr="00F1090F">
              <w:rPr>
                <w:rFonts w:cstheme="minorHAnsi"/>
              </w:rPr>
              <w:t xml:space="preserve">Click on “Create a User </w:t>
            </w:r>
            <w:proofErr w:type="gramStart"/>
            <w:r w:rsidRPr="00F1090F">
              <w:rPr>
                <w:rFonts w:cstheme="minorHAnsi"/>
              </w:rPr>
              <w:t>Account</w:t>
            </w:r>
            <w:proofErr w:type="gramEnd"/>
            <w:r w:rsidRPr="00F1090F">
              <w:rPr>
                <w:rFonts w:cstheme="minorHAnsi"/>
              </w:rPr>
              <w:t>”</w:t>
            </w:r>
          </w:p>
          <w:p w14:paraId="13C878A0" w14:textId="353B109D" w:rsidR="00FF3242" w:rsidRDefault="0057499C" w:rsidP="00030B5B">
            <w:pPr>
              <w:tabs>
                <w:tab w:val="left" w:pos="22"/>
                <w:tab w:val="left" w:pos="447"/>
              </w:tabs>
              <w:jc w:val="both"/>
              <w:rPr>
                <w:rFonts w:cstheme="minorHAnsi"/>
                <w:b/>
                <w:bCs/>
              </w:rPr>
            </w:pPr>
            <w:r w:rsidRPr="008D0FEC">
              <w:rPr>
                <w:rFonts w:cstheme="minorHAnsi"/>
                <w:noProof/>
                <w:lang w:val="ru-RU" w:eastAsia="ru-RU"/>
              </w:rPr>
              <w:drawing>
                <wp:anchor distT="0" distB="0" distL="114300" distR="114300" simplePos="0" relativeHeight="251667456" behindDoc="0" locked="0" layoutInCell="1" allowOverlap="1" wp14:anchorId="0CA1A65F" wp14:editId="205F3CD2">
                  <wp:simplePos x="0" y="0"/>
                  <wp:positionH relativeFrom="column">
                    <wp:posOffset>63500</wp:posOffset>
                  </wp:positionH>
                  <wp:positionV relativeFrom="paragraph">
                    <wp:posOffset>97155</wp:posOffset>
                  </wp:positionV>
                  <wp:extent cx="2550448" cy="3067050"/>
                  <wp:effectExtent l="0" t="0" r="2540" b="0"/>
                  <wp:wrapSquare wrapText="bothSides"/>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550448" cy="3067050"/>
                          </a:xfrm>
                          <a:prstGeom prst="rect">
                            <a:avLst/>
                          </a:prstGeom>
                        </pic:spPr>
                      </pic:pic>
                    </a:graphicData>
                  </a:graphic>
                  <wp14:sizeRelH relativeFrom="page">
                    <wp14:pctWidth>0</wp14:pctWidth>
                  </wp14:sizeRelH>
                  <wp14:sizeRelV relativeFrom="page">
                    <wp14:pctHeight>0</wp14:pctHeight>
                  </wp14:sizeRelV>
                </wp:anchor>
              </w:drawing>
            </w:r>
          </w:p>
          <w:p w14:paraId="0CC85D6E" w14:textId="7BD75184" w:rsidR="00FF3242" w:rsidRPr="00F1090F" w:rsidRDefault="00FF3242" w:rsidP="00030B5B">
            <w:pPr>
              <w:rPr>
                <w:rFonts w:cstheme="minorHAnsi"/>
              </w:rPr>
            </w:pPr>
          </w:p>
          <w:p w14:paraId="7DB50D7D" w14:textId="1F23A343" w:rsidR="00FF3242" w:rsidRPr="00F1090F" w:rsidRDefault="00FF3242" w:rsidP="00030B5B">
            <w:pPr>
              <w:rPr>
                <w:rFonts w:cstheme="minorHAnsi"/>
              </w:rPr>
            </w:pPr>
          </w:p>
          <w:p w14:paraId="25D36E05" w14:textId="77777777" w:rsidR="00FF3242" w:rsidRPr="00F1090F" w:rsidRDefault="00FF3242" w:rsidP="00030B5B">
            <w:pPr>
              <w:rPr>
                <w:rFonts w:cstheme="minorHAnsi"/>
              </w:rPr>
            </w:pPr>
          </w:p>
          <w:p w14:paraId="3B30882A" w14:textId="77777777" w:rsidR="00FF3242" w:rsidRPr="00F1090F" w:rsidRDefault="00FF3242" w:rsidP="00030B5B">
            <w:pPr>
              <w:rPr>
                <w:rFonts w:cstheme="minorHAnsi"/>
              </w:rPr>
            </w:pPr>
          </w:p>
          <w:p w14:paraId="4FE47EA3" w14:textId="77777777" w:rsidR="00FF3242" w:rsidRPr="00F1090F" w:rsidRDefault="00FF3242" w:rsidP="00030B5B">
            <w:pPr>
              <w:rPr>
                <w:rFonts w:cstheme="minorHAnsi"/>
              </w:rPr>
            </w:pPr>
          </w:p>
          <w:p w14:paraId="0BDB02B8" w14:textId="77777777" w:rsidR="00FF3242" w:rsidRPr="00F1090F" w:rsidRDefault="00FF3242" w:rsidP="00030B5B">
            <w:pPr>
              <w:rPr>
                <w:rFonts w:cstheme="minorHAnsi"/>
              </w:rPr>
            </w:pPr>
          </w:p>
          <w:p w14:paraId="6C03F59A" w14:textId="77777777" w:rsidR="00FF3242" w:rsidRPr="00F1090F" w:rsidRDefault="00FF3242" w:rsidP="00030B5B">
            <w:pPr>
              <w:rPr>
                <w:rFonts w:cstheme="minorHAnsi"/>
              </w:rPr>
            </w:pPr>
          </w:p>
          <w:p w14:paraId="6EF20DF4" w14:textId="77777777" w:rsidR="00FF3242" w:rsidRPr="00F1090F" w:rsidRDefault="00FF3242" w:rsidP="00030B5B">
            <w:pPr>
              <w:rPr>
                <w:rFonts w:cstheme="minorHAnsi"/>
              </w:rPr>
            </w:pPr>
          </w:p>
          <w:p w14:paraId="570E30F7" w14:textId="77777777" w:rsidR="00FF3242" w:rsidRPr="00F1090F" w:rsidRDefault="00FF3242" w:rsidP="00030B5B">
            <w:pPr>
              <w:rPr>
                <w:rFonts w:cstheme="minorHAnsi"/>
              </w:rPr>
            </w:pPr>
          </w:p>
          <w:p w14:paraId="56796027" w14:textId="77777777" w:rsidR="00FF3242" w:rsidRPr="00F1090F" w:rsidRDefault="00FF3242" w:rsidP="00030B5B">
            <w:pPr>
              <w:rPr>
                <w:rFonts w:cstheme="minorHAnsi"/>
              </w:rPr>
            </w:pPr>
          </w:p>
          <w:p w14:paraId="096A8BA4" w14:textId="77777777" w:rsidR="00FF3242" w:rsidRDefault="00FF3242" w:rsidP="00030B5B">
            <w:pPr>
              <w:rPr>
                <w:rFonts w:cstheme="minorHAnsi"/>
                <w:b/>
                <w:bCs/>
              </w:rPr>
            </w:pPr>
          </w:p>
          <w:p w14:paraId="577BD364" w14:textId="77777777" w:rsidR="00FF3242" w:rsidRDefault="00FF3242" w:rsidP="00030B5B">
            <w:pPr>
              <w:rPr>
                <w:rFonts w:cstheme="minorHAnsi"/>
              </w:rPr>
            </w:pPr>
          </w:p>
          <w:p w14:paraId="1EA30468" w14:textId="77777777" w:rsidR="00FF3242" w:rsidRPr="00F1090F" w:rsidRDefault="00FF3242" w:rsidP="00030B5B">
            <w:pPr>
              <w:rPr>
                <w:rFonts w:cstheme="minorHAnsi"/>
              </w:rPr>
            </w:pPr>
            <w:r>
              <w:rPr>
                <w:rFonts w:cstheme="minorHAnsi"/>
              </w:rPr>
              <w:t>3.</w:t>
            </w:r>
            <w:r w:rsidRPr="00F1090F">
              <w:rPr>
                <w:rFonts w:cstheme="minorHAnsi"/>
              </w:rPr>
              <w:t xml:space="preserve">Choose Account Type:  </w:t>
            </w:r>
          </w:p>
          <w:p w14:paraId="6EECCDF7" w14:textId="77777777" w:rsidR="00FF3242" w:rsidRDefault="00FF3242" w:rsidP="00030B5B">
            <w:pPr>
              <w:rPr>
                <w:rFonts w:cstheme="minorHAnsi"/>
              </w:rPr>
            </w:pPr>
            <w:proofErr w:type="spellStart"/>
            <w:proofErr w:type="gramStart"/>
            <w:r>
              <w:rPr>
                <w:rFonts w:cstheme="minorHAnsi"/>
              </w:rPr>
              <w:t>a.</w:t>
            </w:r>
            <w:r w:rsidRPr="00F1090F">
              <w:rPr>
                <w:rFonts w:cstheme="minorHAnsi"/>
              </w:rPr>
              <w:t>Create</w:t>
            </w:r>
            <w:proofErr w:type="spellEnd"/>
            <w:proofErr w:type="gramEnd"/>
            <w:r w:rsidRPr="00F1090F">
              <w:rPr>
                <w:rFonts w:cstheme="minorHAnsi"/>
              </w:rPr>
              <w:t xml:space="preserve"> an Individual User Account to perform tasks such as register/update your entity, create and manage exclusion records or to view FOUO level data for entity records.  </w:t>
            </w:r>
          </w:p>
          <w:p w14:paraId="70ED8D9E" w14:textId="77777777" w:rsidR="0057499C" w:rsidRPr="00F1090F" w:rsidRDefault="0057499C" w:rsidP="00030B5B">
            <w:pPr>
              <w:rPr>
                <w:rFonts w:cstheme="minorHAnsi"/>
              </w:rPr>
            </w:pPr>
          </w:p>
          <w:p w14:paraId="7A044C34" w14:textId="20950B0F" w:rsidR="0057499C" w:rsidRPr="00F1090F" w:rsidRDefault="00FF3242" w:rsidP="00030B5B">
            <w:pPr>
              <w:rPr>
                <w:rFonts w:cstheme="minorHAnsi"/>
              </w:rPr>
            </w:pPr>
            <w:proofErr w:type="spellStart"/>
            <w:proofErr w:type="gramStart"/>
            <w:r>
              <w:rPr>
                <w:rFonts w:cstheme="minorHAnsi"/>
              </w:rPr>
              <w:t>b.</w:t>
            </w:r>
            <w:r w:rsidRPr="00F1090F">
              <w:rPr>
                <w:rFonts w:cstheme="minorHAnsi"/>
              </w:rPr>
              <w:t>Create</w:t>
            </w:r>
            <w:proofErr w:type="spellEnd"/>
            <w:proofErr w:type="gramEnd"/>
            <w:r w:rsidRPr="00F1090F">
              <w:rPr>
                <w:rFonts w:cstheme="minorHAnsi"/>
              </w:rPr>
              <w:t xml:space="preserve"> a System User Account if you need system-to-system communication or if performing data transfer from SAM to your government database system. Complete the requested information, and then click “Submit.” </w:t>
            </w:r>
          </w:p>
          <w:p w14:paraId="43031D63" w14:textId="77777777" w:rsidR="00FF3242" w:rsidRPr="00F1090F" w:rsidRDefault="00FF3242" w:rsidP="00030B5B">
            <w:pPr>
              <w:rPr>
                <w:rFonts w:cstheme="minorHAnsi"/>
              </w:rPr>
            </w:pPr>
            <w:r>
              <w:rPr>
                <w:rFonts w:cstheme="minorHAnsi"/>
              </w:rPr>
              <w:t>4.</w:t>
            </w:r>
            <w:r w:rsidRPr="00F1090F">
              <w:rPr>
                <w:rFonts w:cstheme="minorHAnsi"/>
              </w:rPr>
              <w:t xml:space="preserve">Click “DONE” on the confirmation page. You will receive an email confirming you have created a user account in SAM. </w:t>
            </w:r>
          </w:p>
          <w:p w14:paraId="698B3AF9" w14:textId="77777777" w:rsidR="00FF3242" w:rsidRDefault="00FF3242" w:rsidP="00030B5B">
            <w:pPr>
              <w:rPr>
                <w:rFonts w:cstheme="minorHAnsi"/>
              </w:rPr>
            </w:pPr>
            <w:r>
              <w:rPr>
                <w:rFonts w:cstheme="minorHAnsi"/>
                <w:lang w:val="uk-UA"/>
              </w:rPr>
              <w:t>5.</w:t>
            </w:r>
            <w:r w:rsidRPr="00F1090F">
              <w:rPr>
                <w:rFonts w:cstheme="minorHAnsi"/>
              </w:rPr>
              <w:t xml:space="preserve">Click the validation link in the email that contains the activation code within 48 hours to activate your user account. If the email link is not hyperlinked (i.e., underlined or appearing in a different color), please copy the validation link and paste it into the browser address bar. You can now register an entity. </w:t>
            </w:r>
          </w:p>
          <w:p w14:paraId="30F91459" w14:textId="77777777" w:rsidR="0057499C" w:rsidRPr="00F1090F" w:rsidRDefault="0057499C" w:rsidP="00030B5B">
            <w:pPr>
              <w:rPr>
                <w:rFonts w:cstheme="minorHAnsi"/>
              </w:rPr>
            </w:pPr>
          </w:p>
          <w:p w14:paraId="1D6264C2" w14:textId="77777777" w:rsidR="00FF3242" w:rsidRDefault="00FF3242" w:rsidP="00030B5B">
            <w:pPr>
              <w:rPr>
                <w:rFonts w:cstheme="minorHAnsi"/>
              </w:rPr>
            </w:pPr>
            <w:r w:rsidRPr="00F1090F">
              <w:rPr>
                <w:rFonts w:cstheme="minorHAnsi"/>
              </w:rPr>
              <w:t xml:space="preserve">NOTE: Creating a user account does not create a registration in SAM, nor will it update/renew an existing registration in SAM. </w:t>
            </w:r>
          </w:p>
          <w:p w14:paraId="62C03B72" w14:textId="4419672C" w:rsidR="00FF3242" w:rsidRDefault="0057499C" w:rsidP="00030B5B">
            <w:pPr>
              <w:rPr>
                <w:rFonts w:cstheme="minorHAnsi"/>
              </w:rPr>
            </w:pPr>
            <w:r w:rsidRPr="008D0FEC">
              <w:rPr>
                <w:rFonts w:cstheme="minorHAnsi"/>
                <w:noProof/>
                <w:lang w:val="ru-RU" w:eastAsia="ru-RU"/>
              </w:rPr>
              <w:drawing>
                <wp:anchor distT="0" distB="0" distL="114300" distR="114300" simplePos="0" relativeHeight="251668480" behindDoc="0" locked="0" layoutInCell="1" allowOverlap="1" wp14:anchorId="0F53AB92" wp14:editId="58B9D832">
                  <wp:simplePos x="0" y="0"/>
                  <wp:positionH relativeFrom="column">
                    <wp:posOffset>-33655</wp:posOffset>
                  </wp:positionH>
                  <wp:positionV relativeFrom="paragraph">
                    <wp:posOffset>745490</wp:posOffset>
                  </wp:positionV>
                  <wp:extent cx="3221990" cy="1519555"/>
                  <wp:effectExtent l="0" t="0" r="0" b="4445"/>
                  <wp:wrapSquare wrapText="bothSides"/>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21990" cy="1519555"/>
                          </a:xfrm>
                          <a:prstGeom prst="rect">
                            <a:avLst/>
                          </a:prstGeom>
                        </pic:spPr>
                      </pic:pic>
                    </a:graphicData>
                  </a:graphic>
                  <wp14:sizeRelH relativeFrom="page">
                    <wp14:pctWidth>0</wp14:pctWidth>
                  </wp14:sizeRelH>
                  <wp14:sizeRelV relativeFrom="page">
                    <wp14:pctHeight>0</wp14:pctHeight>
                  </wp14:sizeRelV>
                </wp:anchor>
              </w:drawing>
            </w:r>
            <w:r w:rsidR="00FF3242">
              <w:rPr>
                <w:rFonts w:cstheme="minorHAnsi"/>
                <w:lang w:val="uk-UA"/>
              </w:rPr>
              <w:t>6.</w:t>
            </w:r>
            <w:r w:rsidR="00FF3242" w:rsidRPr="00F1090F">
              <w:rPr>
                <w:rFonts w:cstheme="minorHAnsi"/>
              </w:rPr>
              <w:t>Once you have registered as a user, you can get an Unique Entity ID by selecting the “Get Started” button on the SAM.gov home page</w:t>
            </w:r>
            <w:r w:rsidR="00FF3242">
              <w:rPr>
                <w:rFonts w:cstheme="minorHAnsi"/>
              </w:rPr>
              <w:t xml:space="preserve">. </w:t>
            </w:r>
          </w:p>
          <w:p w14:paraId="3AB115DC" w14:textId="781476AB" w:rsidR="00FF3242" w:rsidRDefault="00FF3242" w:rsidP="00030B5B">
            <w:pPr>
              <w:rPr>
                <w:rFonts w:cstheme="minorHAnsi"/>
              </w:rPr>
            </w:pPr>
            <w:r w:rsidRPr="008D0FEC">
              <w:rPr>
                <w:rFonts w:cstheme="minorHAnsi"/>
                <w:bCs/>
                <w:noProof/>
                <w:lang w:val="ru-RU" w:eastAsia="ru-RU"/>
              </w:rPr>
              <w:drawing>
                <wp:anchor distT="0" distB="0" distL="114300" distR="114300" simplePos="0" relativeHeight="251669504" behindDoc="0" locked="0" layoutInCell="1" allowOverlap="1" wp14:anchorId="7A622E97" wp14:editId="014CE342">
                  <wp:simplePos x="0" y="0"/>
                  <wp:positionH relativeFrom="column">
                    <wp:posOffset>-25400</wp:posOffset>
                  </wp:positionH>
                  <wp:positionV relativeFrom="paragraph">
                    <wp:posOffset>2216785</wp:posOffset>
                  </wp:positionV>
                  <wp:extent cx="3082290" cy="1751965"/>
                  <wp:effectExtent l="0" t="0" r="3810" b="635"/>
                  <wp:wrapSquare wrapText="bothSides"/>
                  <wp:docPr id="37" name="Рисунок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82290" cy="1751965"/>
                          </a:xfrm>
                          <a:prstGeom prst="rect">
                            <a:avLst/>
                          </a:prstGeom>
                        </pic:spPr>
                      </pic:pic>
                    </a:graphicData>
                  </a:graphic>
                  <wp14:sizeRelH relativeFrom="page">
                    <wp14:pctWidth>0</wp14:pctWidth>
                  </wp14:sizeRelH>
                  <wp14:sizeRelV relativeFrom="page">
                    <wp14:pctHeight>0</wp14:pctHeight>
                  </wp14:sizeRelV>
                </wp:anchor>
              </w:drawing>
            </w:r>
            <w:r>
              <w:rPr>
                <w:rFonts w:cstheme="minorHAnsi"/>
                <w:lang w:val="uk-UA"/>
              </w:rPr>
              <w:t>7.</w:t>
            </w:r>
            <w:r w:rsidRPr="00A803B6">
              <w:rPr>
                <w:rFonts w:cstheme="minorHAnsi"/>
              </w:rPr>
              <w:t>Select “Get Started” on the Getting Started with Registration page.</w:t>
            </w:r>
          </w:p>
          <w:p w14:paraId="36A05ED5" w14:textId="77777777" w:rsidR="00FF3242" w:rsidRDefault="00FF3242" w:rsidP="00030B5B">
            <w:pPr>
              <w:rPr>
                <w:rFonts w:cstheme="minorHAnsi"/>
              </w:rPr>
            </w:pPr>
          </w:p>
          <w:p w14:paraId="4162D6EA" w14:textId="77777777" w:rsidR="00FF3242" w:rsidRDefault="00FF3242" w:rsidP="00030B5B">
            <w:pPr>
              <w:rPr>
                <w:rFonts w:cstheme="minorHAnsi"/>
                <w:lang w:val="uk-UA"/>
              </w:rPr>
            </w:pPr>
            <w:r w:rsidRPr="008D0FEC">
              <w:rPr>
                <w:rFonts w:cstheme="minorHAnsi"/>
                <w:noProof/>
                <w:lang w:val="ru-RU" w:eastAsia="ru-RU"/>
              </w:rPr>
              <w:drawing>
                <wp:anchor distT="0" distB="0" distL="114300" distR="114300" simplePos="0" relativeHeight="251670528" behindDoc="0" locked="0" layoutInCell="1" allowOverlap="1" wp14:anchorId="2397075B" wp14:editId="7401FD7B">
                  <wp:simplePos x="0" y="0"/>
                  <wp:positionH relativeFrom="column">
                    <wp:posOffset>-19050</wp:posOffset>
                  </wp:positionH>
                  <wp:positionV relativeFrom="paragraph">
                    <wp:posOffset>562610</wp:posOffset>
                  </wp:positionV>
                  <wp:extent cx="3152140" cy="2099310"/>
                  <wp:effectExtent l="0" t="0" r="0" b="0"/>
                  <wp:wrapSquare wrapText="bothSides"/>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52140" cy="2099310"/>
                          </a:xfrm>
                          <a:prstGeom prst="rect">
                            <a:avLst/>
                          </a:prstGeom>
                        </pic:spPr>
                      </pic:pic>
                    </a:graphicData>
                  </a:graphic>
                  <wp14:sizeRelH relativeFrom="page">
                    <wp14:pctWidth>0</wp14:pctWidth>
                  </wp14:sizeRelH>
                  <wp14:sizeRelV relativeFrom="page">
                    <wp14:pctHeight>0</wp14:pctHeight>
                  </wp14:sizeRelV>
                </wp:anchor>
              </w:drawing>
            </w:r>
            <w:r>
              <w:rPr>
                <w:rFonts w:cstheme="minorHAnsi"/>
                <w:lang w:val="uk-UA"/>
              </w:rPr>
              <w:t>8.</w:t>
            </w:r>
            <w:r>
              <w:t xml:space="preserve"> </w:t>
            </w:r>
            <w:r w:rsidRPr="00A803B6">
              <w:rPr>
                <w:rFonts w:cstheme="minorHAnsi"/>
                <w:lang w:val="uk-UA"/>
              </w:rPr>
              <w:t>Select “Get Unique Entity ID” on the Get Started page.</w:t>
            </w:r>
          </w:p>
          <w:p w14:paraId="0E657B7A" w14:textId="77777777" w:rsidR="00FF3242" w:rsidRDefault="00FF3242" w:rsidP="00030B5B">
            <w:pPr>
              <w:rPr>
                <w:rFonts w:cstheme="minorHAnsi"/>
                <w:lang w:val="uk-UA"/>
              </w:rPr>
            </w:pPr>
            <w:r>
              <w:rPr>
                <w:rFonts w:cstheme="minorHAnsi"/>
                <w:lang w:val="uk-UA"/>
              </w:rPr>
              <w:t>9.</w:t>
            </w:r>
            <w:r w:rsidRPr="00A803B6">
              <w:rPr>
                <w:rFonts w:cstheme="minorHAnsi"/>
                <w:lang w:val="uk-UA"/>
              </w:rPr>
              <w:t>Enter Entity Information.</w:t>
            </w:r>
          </w:p>
          <w:p w14:paraId="663EACBE" w14:textId="77777777" w:rsidR="00FF3242" w:rsidRDefault="00FF3242" w:rsidP="00030B5B">
            <w:pPr>
              <w:rPr>
                <w:rFonts w:cstheme="minorHAnsi"/>
                <w:lang w:val="uk-UA"/>
              </w:rPr>
            </w:pPr>
            <w:r w:rsidRPr="008D0FEC">
              <w:rPr>
                <w:rFonts w:cstheme="minorHAnsi"/>
                <w:noProof/>
                <w:lang w:val="ru-RU" w:eastAsia="ru-RU"/>
              </w:rPr>
              <w:drawing>
                <wp:inline distT="0" distB="0" distL="0" distR="0" wp14:anchorId="0B664635" wp14:editId="6DA00FBB">
                  <wp:extent cx="2946954" cy="446891"/>
                  <wp:effectExtent l="0" t="0" r="635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1236" cy="459672"/>
                          </a:xfrm>
                          <a:prstGeom prst="rect">
                            <a:avLst/>
                          </a:prstGeom>
                        </pic:spPr>
                      </pic:pic>
                    </a:graphicData>
                  </a:graphic>
                </wp:inline>
              </w:drawing>
            </w:r>
          </w:p>
          <w:p w14:paraId="15EB18CD" w14:textId="77777777" w:rsidR="0057499C" w:rsidRDefault="0057499C" w:rsidP="00030B5B">
            <w:pPr>
              <w:rPr>
                <w:rFonts w:cstheme="minorHAnsi"/>
              </w:rPr>
            </w:pPr>
          </w:p>
          <w:p w14:paraId="0D75E26C" w14:textId="5098EDE4" w:rsidR="00FF3242" w:rsidRPr="00A803B6" w:rsidRDefault="00FF3242" w:rsidP="00030B5B">
            <w:pPr>
              <w:rPr>
                <w:rFonts w:cstheme="minorHAnsi"/>
              </w:rPr>
            </w:pPr>
            <w:r>
              <w:rPr>
                <w:rFonts w:cstheme="minorHAnsi"/>
              </w:rPr>
              <w:t>a.</w:t>
            </w:r>
            <w:r>
              <w:t xml:space="preserve"> </w:t>
            </w:r>
            <w:r w:rsidRPr="00A803B6">
              <w:rPr>
                <w:rFonts w:cstheme="minorHAnsi"/>
              </w:rPr>
              <w:t xml:space="preserve">If you previously had a DUN Number, make sure your Legal Business Name and Physical Address are accurate and match the Entity Information, down to capitalization and punctuation, used for DUNS registration.  </w:t>
            </w:r>
          </w:p>
          <w:p w14:paraId="7E7C0433" w14:textId="77777777" w:rsidR="00FF3242" w:rsidRDefault="00FF3242" w:rsidP="00030B5B">
            <w:pPr>
              <w:rPr>
                <w:rFonts w:cstheme="minorHAnsi"/>
              </w:rPr>
            </w:pPr>
            <w:r>
              <w:rPr>
                <w:rFonts w:cstheme="minorHAnsi"/>
              </w:rPr>
              <w:t>10.</w:t>
            </w:r>
            <w:r w:rsidRPr="00A803B6">
              <w:rPr>
                <w:rFonts w:cstheme="minorHAnsi"/>
              </w:rPr>
              <w:t>When you are ready, select “</w:t>
            </w:r>
            <w:proofErr w:type="gramStart"/>
            <w:r w:rsidRPr="00A803B6">
              <w:rPr>
                <w:rFonts w:cstheme="minorHAnsi"/>
              </w:rPr>
              <w:t>Next</w:t>
            </w:r>
            <w:proofErr w:type="gramEnd"/>
            <w:r w:rsidRPr="00A803B6">
              <w:rPr>
                <w:rFonts w:cstheme="minorHAnsi"/>
              </w:rPr>
              <w:t xml:space="preserve">”  </w:t>
            </w:r>
          </w:p>
          <w:p w14:paraId="76BA16DA" w14:textId="77777777" w:rsidR="00FF3242" w:rsidRDefault="00FF3242" w:rsidP="00030B5B">
            <w:pPr>
              <w:rPr>
                <w:rFonts w:cstheme="minorHAnsi"/>
              </w:rPr>
            </w:pPr>
            <w:r>
              <w:rPr>
                <w:rFonts w:cstheme="minorHAnsi"/>
              </w:rPr>
              <w:t>11.</w:t>
            </w:r>
            <w:r w:rsidRPr="00A803B6">
              <w:rPr>
                <w:rFonts w:cstheme="minorHAnsi"/>
              </w:rPr>
              <w:t xml:space="preserve">Confirm your company’s information.  </w:t>
            </w:r>
          </w:p>
          <w:p w14:paraId="5C0BB2FD" w14:textId="77777777" w:rsidR="00FF3242" w:rsidRDefault="00FF3242" w:rsidP="00030B5B">
            <w:pPr>
              <w:rPr>
                <w:rFonts w:cstheme="minorHAnsi"/>
              </w:rPr>
            </w:pPr>
            <w:r w:rsidRPr="008D0FEC">
              <w:rPr>
                <w:rFonts w:cstheme="minorHAnsi"/>
                <w:noProof/>
                <w:lang w:val="ru-RU" w:eastAsia="ru-RU"/>
              </w:rPr>
              <w:drawing>
                <wp:inline distT="0" distB="0" distL="0" distR="0" wp14:anchorId="308866C8" wp14:editId="7BDBC538">
                  <wp:extent cx="2929996" cy="438565"/>
                  <wp:effectExtent l="0" t="0" r="381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321" cy="445649"/>
                          </a:xfrm>
                          <a:prstGeom prst="rect">
                            <a:avLst/>
                          </a:prstGeom>
                        </pic:spPr>
                      </pic:pic>
                    </a:graphicData>
                  </a:graphic>
                </wp:inline>
              </w:drawing>
            </w:r>
          </w:p>
          <w:p w14:paraId="47DE6F3F" w14:textId="77777777" w:rsidR="00FF3242" w:rsidRPr="00A803B6" w:rsidRDefault="00FF3242" w:rsidP="00FF3242">
            <w:pPr>
              <w:pStyle w:val="ListParagraph"/>
              <w:numPr>
                <w:ilvl w:val="1"/>
                <w:numId w:val="62"/>
              </w:numPr>
              <w:ind w:left="0" w:firstLine="0"/>
              <w:jc w:val="both"/>
              <w:rPr>
                <w:rFonts w:cstheme="minorHAnsi"/>
              </w:rPr>
            </w:pPr>
            <w:r w:rsidRPr="00A803B6">
              <w:rPr>
                <w:rFonts w:cstheme="minorHAnsi"/>
              </w:rPr>
              <w:t xml:space="preserve">On this page you will have the option to restrict the public search of this information. “Allow the selected record to be a public display record.” If you uncheck this box, only you and the federal government users will be able to search and view the entity information and entities like DAI will not be able to independently verify that you have </w:t>
            </w:r>
            <w:proofErr w:type="gramStart"/>
            <w:r w:rsidRPr="00A803B6">
              <w:rPr>
                <w:rFonts w:cstheme="minorHAnsi"/>
              </w:rPr>
              <w:t>an</w:t>
            </w:r>
            <w:proofErr w:type="gramEnd"/>
            <w:r w:rsidRPr="00A803B6">
              <w:rPr>
                <w:rFonts w:cstheme="minorHAnsi"/>
              </w:rPr>
              <w:t xml:space="preserve"> Unique Entity Identifier (SAM).  </w:t>
            </w:r>
          </w:p>
          <w:p w14:paraId="3B5EADD6" w14:textId="6C504F18" w:rsidR="00FF3242" w:rsidRDefault="00FF3242" w:rsidP="00030B5B">
            <w:pPr>
              <w:rPr>
                <w:rFonts w:cstheme="minorHAnsi"/>
              </w:rPr>
            </w:pPr>
          </w:p>
          <w:p w14:paraId="01718EEA" w14:textId="515EF1D1" w:rsidR="0057499C" w:rsidRDefault="00A46853" w:rsidP="00030B5B">
            <w:pPr>
              <w:rPr>
                <w:rFonts w:cstheme="minorHAnsi"/>
              </w:rPr>
            </w:pPr>
            <w:r w:rsidRPr="008D0FEC">
              <w:rPr>
                <w:rFonts w:cstheme="minorHAnsi"/>
                <w:noProof/>
                <w:lang w:val="uk-UA"/>
              </w:rPr>
              <w:drawing>
                <wp:anchor distT="0" distB="0" distL="114300" distR="114300" simplePos="0" relativeHeight="251671552" behindDoc="0" locked="0" layoutInCell="1" allowOverlap="1" wp14:anchorId="3929E8E2" wp14:editId="2FA07001">
                  <wp:simplePos x="0" y="0"/>
                  <wp:positionH relativeFrom="column">
                    <wp:posOffset>-31750</wp:posOffset>
                  </wp:positionH>
                  <wp:positionV relativeFrom="paragraph">
                    <wp:posOffset>298450</wp:posOffset>
                  </wp:positionV>
                  <wp:extent cx="3209925" cy="1117600"/>
                  <wp:effectExtent l="0" t="0" r="9525" b="6350"/>
                  <wp:wrapSquare wrapText="bothSides"/>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09925" cy="1117600"/>
                          </a:xfrm>
                          <a:prstGeom prst="rect">
                            <a:avLst/>
                          </a:prstGeom>
                          <a:noFill/>
                        </pic:spPr>
                      </pic:pic>
                    </a:graphicData>
                  </a:graphic>
                  <wp14:sizeRelH relativeFrom="page">
                    <wp14:pctWidth>0</wp14:pctWidth>
                  </wp14:sizeRelH>
                  <wp14:sizeRelV relativeFrom="page">
                    <wp14:pctHeight>0</wp14:pctHeight>
                  </wp14:sizeRelV>
                </wp:anchor>
              </w:drawing>
            </w:r>
          </w:p>
          <w:p w14:paraId="3A3FBE70" w14:textId="3C9F968A" w:rsidR="00FF3242" w:rsidRPr="00A803B6" w:rsidRDefault="00FF3242" w:rsidP="00030B5B">
            <w:pPr>
              <w:rPr>
                <w:rFonts w:cstheme="minorHAnsi"/>
              </w:rPr>
            </w:pPr>
            <w:r>
              <w:rPr>
                <w:rFonts w:cstheme="minorHAnsi"/>
              </w:rPr>
              <w:t>12.</w:t>
            </w:r>
            <w:r>
              <w:t xml:space="preserve"> </w:t>
            </w:r>
            <w:r w:rsidRPr="00A803B6">
              <w:rPr>
                <w:rFonts w:cstheme="minorHAnsi"/>
              </w:rPr>
              <w:t>When you are ready, select “</w:t>
            </w:r>
            <w:proofErr w:type="gramStart"/>
            <w:r w:rsidRPr="00A803B6">
              <w:rPr>
                <w:rFonts w:cstheme="minorHAnsi"/>
              </w:rPr>
              <w:t>Next</w:t>
            </w:r>
            <w:proofErr w:type="gramEnd"/>
            <w:r w:rsidRPr="00A803B6">
              <w:rPr>
                <w:rFonts w:cstheme="minorHAnsi"/>
              </w:rPr>
              <w:t xml:space="preserve">” </w:t>
            </w:r>
          </w:p>
          <w:p w14:paraId="3A79A468" w14:textId="77777777" w:rsidR="00FF3242" w:rsidRPr="00A803B6" w:rsidRDefault="00FF3242" w:rsidP="00030B5B">
            <w:pPr>
              <w:rPr>
                <w:rFonts w:cstheme="minorHAnsi"/>
              </w:rPr>
            </w:pPr>
            <w:r w:rsidRPr="008D0FEC">
              <w:rPr>
                <w:rFonts w:cstheme="minorHAnsi"/>
                <w:noProof/>
                <w:lang w:val="ru-RU" w:eastAsia="ru-RU"/>
              </w:rPr>
              <w:drawing>
                <wp:anchor distT="0" distB="0" distL="114300" distR="114300" simplePos="0" relativeHeight="251672576" behindDoc="0" locked="0" layoutInCell="1" allowOverlap="1" wp14:anchorId="550C8C04" wp14:editId="5D6448D9">
                  <wp:simplePos x="0" y="0"/>
                  <wp:positionH relativeFrom="column">
                    <wp:posOffset>-65405</wp:posOffset>
                  </wp:positionH>
                  <wp:positionV relativeFrom="paragraph">
                    <wp:posOffset>1151890</wp:posOffset>
                  </wp:positionV>
                  <wp:extent cx="3126740" cy="2066925"/>
                  <wp:effectExtent l="0" t="0" r="0" b="9525"/>
                  <wp:wrapSquare wrapText="bothSides"/>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126740" cy="2066925"/>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13.</w:t>
            </w:r>
            <w:r w:rsidRPr="00A803B6">
              <w:rPr>
                <w:rFonts w:cstheme="minorHAnsi"/>
              </w:rPr>
              <w:t xml:space="preserve">Once validation is completed, select “Request UEI” to be assigned </w:t>
            </w:r>
            <w:proofErr w:type="gramStart"/>
            <w:r w:rsidRPr="00A803B6">
              <w:rPr>
                <w:rFonts w:cstheme="minorHAnsi"/>
              </w:rPr>
              <w:t>an</w:t>
            </w:r>
            <w:proofErr w:type="gramEnd"/>
            <w:r w:rsidRPr="00A803B6">
              <w:rPr>
                <w:rFonts w:cstheme="minorHAnsi"/>
              </w:rPr>
              <w:t xml:space="preserve"> Unique Entity ID (SAM). Before requesting your UEI (SAM), you must certify that you are authorized to conduct transactions under penalty of law to reduce the likelihood of unauthorized transactions conducted for the entity.  </w:t>
            </w:r>
          </w:p>
          <w:p w14:paraId="67A4FBD3" w14:textId="29BE062A" w:rsidR="00FF3242" w:rsidRPr="00A803B6" w:rsidRDefault="00FF3242" w:rsidP="00030B5B">
            <w:pPr>
              <w:rPr>
                <w:rFonts w:cstheme="minorHAnsi"/>
              </w:rPr>
            </w:pPr>
          </w:p>
          <w:p w14:paraId="0EB94A86" w14:textId="77777777" w:rsidR="00FF3242" w:rsidRDefault="00FF3242" w:rsidP="00030B5B">
            <w:pPr>
              <w:rPr>
                <w:rFonts w:cstheme="minorHAnsi"/>
              </w:rPr>
            </w:pPr>
            <w:r>
              <w:rPr>
                <w:rFonts w:cstheme="minorHAnsi"/>
              </w:rPr>
              <w:t>14.</w:t>
            </w:r>
            <w:r w:rsidRPr="00A803B6">
              <w:rPr>
                <w:rFonts w:cstheme="minorHAnsi"/>
              </w:rPr>
              <w:t>The Unique Entity ID will be shown on the next page. SAM.gov will send an email confirmation with your Unique Entity ID.</w:t>
            </w:r>
          </w:p>
          <w:p w14:paraId="756CB864" w14:textId="77777777" w:rsidR="00FF3242" w:rsidRDefault="00FF3242" w:rsidP="00030B5B">
            <w:pPr>
              <w:rPr>
                <w:rFonts w:cstheme="minorHAnsi"/>
              </w:rPr>
            </w:pPr>
            <w:r w:rsidRPr="008D0FEC">
              <w:rPr>
                <w:rFonts w:cstheme="minorHAnsi"/>
                <w:noProof/>
                <w:lang w:val="ru-RU" w:eastAsia="ru-RU"/>
              </w:rPr>
              <w:drawing>
                <wp:anchor distT="0" distB="0" distL="114300" distR="114300" simplePos="0" relativeHeight="251673600" behindDoc="0" locked="0" layoutInCell="1" allowOverlap="1" wp14:anchorId="6B4B8D0A" wp14:editId="4C6E9B2A">
                  <wp:simplePos x="0" y="0"/>
                  <wp:positionH relativeFrom="column">
                    <wp:posOffset>-5080</wp:posOffset>
                  </wp:positionH>
                  <wp:positionV relativeFrom="paragraph">
                    <wp:posOffset>257175</wp:posOffset>
                  </wp:positionV>
                  <wp:extent cx="3133725" cy="2990850"/>
                  <wp:effectExtent l="0" t="0" r="9525" b="0"/>
                  <wp:wrapSquare wrapText="bothSides"/>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133725" cy="2990850"/>
                          </a:xfrm>
                          <a:prstGeom prst="rect">
                            <a:avLst/>
                          </a:prstGeom>
                        </pic:spPr>
                      </pic:pic>
                    </a:graphicData>
                  </a:graphic>
                  <wp14:sizeRelH relativeFrom="page">
                    <wp14:pctWidth>0</wp14:pctWidth>
                  </wp14:sizeRelH>
                  <wp14:sizeRelV relativeFrom="page">
                    <wp14:pctHeight>0</wp14:pctHeight>
                  </wp14:sizeRelV>
                </wp:anchor>
              </w:drawing>
            </w:r>
          </w:p>
          <w:p w14:paraId="66EAB9A1" w14:textId="77777777" w:rsidR="00FF3242" w:rsidRPr="00A803B6" w:rsidRDefault="00FF3242" w:rsidP="00030B5B">
            <w:pPr>
              <w:jc w:val="both"/>
              <w:rPr>
                <w:rFonts w:cstheme="minorHAnsi"/>
              </w:rPr>
            </w:pPr>
            <w:r w:rsidRPr="008D0FEC">
              <w:rPr>
                <w:rFonts w:cstheme="minorHAnsi"/>
                <w:noProof/>
                <w:lang w:val="ru-RU" w:eastAsia="ru-RU"/>
              </w:rPr>
              <w:drawing>
                <wp:anchor distT="0" distB="0" distL="114300" distR="114300" simplePos="0" relativeHeight="251666432" behindDoc="0" locked="0" layoutInCell="1" allowOverlap="1" wp14:anchorId="4A436EB4" wp14:editId="17FABE11">
                  <wp:simplePos x="0" y="0"/>
                  <wp:positionH relativeFrom="column">
                    <wp:posOffset>20320</wp:posOffset>
                  </wp:positionH>
                  <wp:positionV relativeFrom="paragraph">
                    <wp:posOffset>3810000</wp:posOffset>
                  </wp:positionV>
                  <wp:extent cx="2918460" cy="1647825"/>
                  <wp:effectExtent l="0" t="0" r="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18460" cy="1647825"/>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 xml:space="preserve">15. </w:t>
            </w:r>
            <w:r w:rsidRPr="00A803B6">
              <w:rPr>
                <w:rFonts w:cstheme="minorHAnsi"/>
              </w:rPr>
              <w:t>If you need to view the Unique Entity ID from SAM in the future or update the organization’s information, sign into SAM.gov and go to “Entity Management” widget.</w:t>
            </w:r>
          </w:p>
        </w:tc>
        <w:tc>
          <w:tcPr>
            <w:tcW w:w="5408" w:type="dxa"/>
          </w:tcPr>
          <w:p w14:paraId="55E04581" w14:textId="77777777" w:rsidR="00FF3242" w:rsidRPr="008D0FEC" w:rsidRDefault="00FF3242" w:rsidP="00030B5B">
            <w:pPr>
              <w:spacing w:before="0" w:after="200"/>
              <w:jc w:val="both"/>
              <w:rPr>
                <w:rFonts w:eastAsiaTheme="minorEastAsia" w:cstheme="minorHAnsi"/>
                <w:b/>
                <w:lang w:val="uk-UA"/>
              </w:rPr>
            </w:pPr>
            <w:r w:rsidRPr="008D0FEC">
              <w:rPr>
                <w:rFonts w:eastAsiaTheme="minorEastAsia" w:cstheme="minorHAnsi"/>
                <w:b/>
                <w:lang w:val="uk-UA"/>
              </w:rPr>
              <w:t>Примітка: Для вашої організації є обов’язкова вимога надати DAI Унікальний ідентифікатор організації (SAM).</w:t>
            </w:r>
          </w:p>
          <w:p w14:paraId="17D754E9" w14:textId="77777777" w:rsidR="00FF3242" w:rsidRPr="008D0FEC" w:rsidRDefault="00FF3242" w:rsidP="00030B5B">
            <w:pPr>
              <w:spacing w:before="0" w:after="200"/>
              <w:jc w:val="both"/>
              <w:rPr>
                <w:rFonts w:eastAsiaTheme="minorEastAsia" w:cstheme="minorHAnsi"/>
                <w:bCs/>
                <w:lang w:val="uk-UA"/>
              </w:rPr>
            </w:pPr>
            <w:r w:rsidRPr="008D0FEC">
              <w:rPr>
                <w:rFonts w:eastAsiaTheme="minorEastAsia" w:cstheme="minorHAnsi"/>
                <w:b/>
                <w:lang w:val="uk-UA"/>
              </w:rPr>
              <w:t>I.</w:t>
            </w:r>
            <w:r w:rsidRPr="008D0FEC">
              <w:rPr>
                <w:rFonts w:eastAsiaTheme="minorEastAsia" w:cstheme="minorHAnsi"/>
                <w:b/>
                <w:lang w:val="uk-UA"/>
              </w:rPr>
              <w:tab/>
              <w:t xml:space="preserve">СУБКОНТРАТИ/ЗАМОВЛЕННЯ НА ЗАКУПІВЛЮ: </w:t>
            </w:r>
            <w:r w:rsidRPr="008D0FEC">
              <w:rPr>
                <w:rFonts w:eastAsiaTheme="minorEastAsia" w:cstheme="minorHAnsi"/>
                <w:bCs/>
                <w:lang w:val="uk-UA"/>
              </w:rPr>
              <w:t>Усі вітчизняні та іноземні організації, які отримують субпідряди/замовлення на закупівлю</w:t>
            </w:r>
            <w:r w:rsidRPr="00CE3641">
              <w:rPr>
                <w:rFonts w:eastAsiaTheme="minorEastAsia" w:cstheme="minorHAnsi"/>
                <w:bCs/>
                <w:lang w:val="uk-UA"/>
              </w:rPr>
              <w:t xml:space="preserve"> на суму від 30 000 доларів США</w:t>
            </w:r>
            <w:r w:rsidRPr="008D0FEC">
              <w:rPr>
                <w:rFonts w:eastAsiaTheme="minorEastAsia" w:cstheme="minorHAnsi"/>
                <w:bCs/>
                <w:lang w:val="uk-UA"/>
              </w:rPr>
              <w:t xml:space="preserve">, повинні отримати унікальний ідентифікатор організації (SAM) </w:t>
            </w:r>
            <w:r w:rsidRPr="008D0FEC">
              <w:rPr>
                <w:rFonts w:eastAsiaTheme="minorEastAsia" w:cstheme="minorHAnsi"/>
                <w:bCs/>
                <w:u w:val="single"/>
                <w:lang w:val="uk-UA"/>
              </w:rPr>
              <w:t>до</w:t>
            </w:r>
            <w:r w:rsidRPr="008D0FEC">
              <w:rPr>
                <w:rFonts w:eastAsiaTheme="minorEastAsia" w:cstheme="minorHAnsi"/>
                <w:bCs/>
                <w:lang w:val="uk-UA"/>
              </w:rPr>
              <w:t xml:space="preserve"> підписання угоди. Ваша організація звільняється від цієї вимоги, якщо валовий дохід, отриманий з усіх джерел у попередньому податковому році, становив менше 300 000 доларів США. Будь ласка, дивіться форму самостійної сертифікації, що додається.</w:t>
            </w:r>
          </w:p>
          <w:p w14:paraId="3AE12977" w14:textId="77777777" w:rsidR="00FF3242" w:rsidRPr="008D0FEC" w:rsidRDefault="00FF3242" w:rsidP="00030B5B">
            <w:pPr>
              <w:spacing w:before="0"/>
              <w:jc w:val="both"/>
              <w:rPr>
                <w:rFonts w:eastAsiaTheme="minorEastAsia" w:cstheme="minorHAnsi"/>
                <w:bCs/>
                <w:lang w:val="uk-UA"/>
              </w:rPr>
            </w:pPr>
            <w:r w:rsidRPr="008D0FEC">
              <w:rPr>
                <w:rFonts w:eastAsiaTheme="minorEastAsia" w:cstheme="minorHAnsi"/>
                <w:b/>
                <w:lang w:val="uk-UA"/>
              </w:rPr>
              <w:t>II.</w:t>
            </w:r>
            <w:r w:rsidRPr="008D0FEC">
              <w:rPr>
                <w:rFonts w:eastAsiaTheme="minorEastAsia" w:cstheme="minorHAnsi"/>
                <w:b/>
                <w:lang w:val="uk-UA"/>
              </w:rPr>
              <w:tab/>
              <w:t xml:space="preserve">ГРОШОВІ ГРАНТИ: </w:t>
            </w:r>
            <w:r w:rsidRPr="008D0FEC">
              <w:rPr>
                <w:rFonts w:eastAsiaTheme="minorEastAsia" w:cstheme="minorHAnsi"/>
                <w:bCs/>
                <w:lang w:val="uk-UA"/>
              </w:rPr>
              <w:t xml:space="preserve">Усі іноземні організації, які отримують грошові гранти першого рівня (стандартні, спрощені та ГФЗ) на суму, що дорівнює або перевищує 25 000 доларів США, і здійснюють діяльність за межами США, повинні отримати унікальний ідентифікатор організації (SAM) </w:t>
            </w:r>
            <w:r w:rsidRPr="008D0FEC">
              <w:rPr>
                <w:rFonts w:eastAsiaTheme="minorEastAsia" w:cstheme="minorHAnsi"/>
                <w:bCs/>
                <w:u w:val="single"/>
                <w:lang w:val="uk-UA"/>
              </w:rPr>
              <w:t>до</w:t>
            </w:r>
            <w:r w:rsidRPr="008D0FEC">
              <w:rPr>
                <w:rFonts w:eastAsiaTheme="minorEastAsia" w:cstheme="minorHAnsi"/>
                <w:bCs/>
                <w:lang w:val="uk-UA"/>
              </w:rPr>
              <w:t xml:space="preserve"> підписання гранту. Усі організації США, які є одержувачами грошових грантів першого рівня будь-якої вартості, повинні отримати унікальний ідентифікатор організації (SAM); звільнення на суму менше 25 000 доларів США поширюється виключно на іноземні організації.</w:t>
            </w:r>
          </w:p>
          <w:p w14:paraId="6B008442" w14:textId="77777777" w:rsidR="00FF3242" w:rsidRPr="008D0FEC" w:rsidRDefault="00FF3242" w:rsidP="00030B5B">
            <w:pPr>
              <w:spacing w:before="0"/>
              <w:jc w:val="both"/>
              <w:rPr>
                <w:rFonts w:eastAsiaTheme="minorEastAsia" w:cstheme="minorHAnsi"/>
                <w:b/>
                <w:lang w:val="uk-UA"/>
              </w:rPr>
            </w:pPr>
            <w:r w:rsidRPr="008D0FEC">
              <w:rPr>
                <w:rFonts w:eastAsiaTheme="minorEastAsia" w:cstheme="minorHAnsi"/>
                <w:b/>
                <w:lang w:val="uk-UA"/>
              </w:rPr>
              <w:t>DAI НЕ ПІДПИСУЄ СУБКОНТРАТИ/ЗАМОВЛЕННЯ НА ЗАКУПІВЛЮ (30 000 доларів США і більше) або ГРОШОВІ ГРАНТИ БЕЗ ПОПЕРЕДНОГО ОТРИМАННЯ УНІКАЛЬНОГО ІДЕНТИФІКАТОРА ОРГАНІЗАЦІЇ (SAM).</w:t>
            </w:r>
          </w:p>
          <w:p w14:paraId="0DDEC381" w14:textId="77777777" w:rsidR="00FF3242" w:rsidRPr="008D0FEC" w:rsidRDefault="00FF3242" w:rsidP="00030B5B">
            <w:pPr>
              <w:autoSpaceDE w:val="0"/>
              <w:autoSpaceDN w:val="0"/>
              <w:adjustRightInd w:val="0"/>
              <w:spacing w:before="0"/>
              <w:jc w:val="both"/>
              <w:rPr>
                <w:rFonts w:eastAsia="Times" w:cstheme="minorHAnsi"/>
                <w:b/>
                <w:bCs/>
                <w:lang w:val="uk-UA"/>
              </w:rPr>
            </w:pPr>
            <w:r w:rsidRPr="008D0FEC">
              <w:rPr>
                <w:rFonts w:eastAsia="Times" w:cstheme="minorHAnsi"/>
                <w:b/>
                <w:bCs/>
                <w:lang w:val="uk-UA"/>
              </w:rPr>
              <w:t xml:space="preserve">Резюме поточних вимог уряду США – Унікальний ідентифікатор організації (SAM) </w:t>
            </w:r>
          </w:p>
          <w:p w14:paraId="35FED227" w14:textId="77777777" w:rsidR="00FF3242" w:rsidRPr="008D0FEC" w:rsidRDefault="00FF3242" w:rsidP="00030B5B">
            <w:pPr>
              <w:spacing w:before="0"/>
              <w:jc w:val="both"/>
              <w:rPr>
                <w:rFonts w:eastAsia="Times" w:cstheme="minorHAnsi"/>
                <w:lang w:val="uk-UA"/>
              </w:rPr>
            </w:pPr>
            <w:r w:rsidRPr="008D0FEC">
              <w:rPr>
                <w:rFonts w:eastAsia="Times" w:cstheme="minorHAnsi"/>
                <w:lang w:val="uk-UA"/>
              </w:rPr>
              <w:t>Починаючи з 4 квітня 2022 року, організації, які мають справи з федеральним урядом, використовуватимуть унікальний ідентифікатор організацій (SAM), створений на SAM.gov. Унікальний ідентифікатор організації (SAM) — це 12-символьне буквено-цифрове значення, яке присвоюється, видається та належить уряду. Це дозволяє уряду впорядкувати процес ідентифікації та валідації організацій, що робить його простішим і менш обтяжливим для організацій при взаємодії з федеральним урядом.</w:t>
            </w:r>
          </w:p>
          <w:p w14:paraId="6A55566C" w14:textId="77777777" w:rsidR="00FF3242" w:rsidRPr="008D0FEC" w:rsidRDefault="00FF3242" w:rsidP="00030B5B">
            <w:pPr>
              <w:spacing w:before="0"/>
              <w:jc w:val="both"/>
              <w:rPr>
                <w:rFonts w:eastAsia="Times" w:cstheme="minorHAnsi"/>
                <w:lang w:val="uk-UA"/>
              </w:rPr>
            </w:pPr>
            <w:r w:rsidRPr="008D0FEC">
              <w:rPr>
                <w:rFonts w:eastAsia="Times" w:cstheme="minorHAnsi"/>
                <w:lang w:val="uk-UA"/>
              </w:rPr>
              <w:t>Організаціям присвоюється ідентифікатор під час реєстрації або його можна запитати на SAM.gov без реєстрації. Компанія «Ернст енд Янг» надає послуги з валідації для уряду США. Інформація, необхідна для отримання унікального ідентифікатора організації (SAM) без реєстрації, зведена до мінімуму. Здійснюється валідація виключно юридичного найменування та адреси вашої організації. Це верифікація того, що ваша організація є саме тим, про що ви заявляєте.</w:t>
            </w:r>
          </w:p>
          <w:p w14:paraId="66E16C9C" w14:textId="77777777" w:rsidR="00FF3242" w:rsidRPr="008D0FEC" w:rsidRDefault="00FF3242" w:rsidP="00030B5B">
            <w:pPr>
              <w:spacing w:before="0"/>
              <w:jc w:val="both"/>
              <w:rPr>
                <w:rFonts w:eastAsia="Times" w:cstheme="minorHAnsi"/>
                <w:lang w:val="uk-UA"/>
              </w:rPr>
            </w:pPr>
            <w:r w:rsidRPr="008D0FEC">
              <w:rPr>
                <w:rFonts w:eastAsia="Times" w:cstheme="minorHAnsi"/>
                <w:lang w:val="uk-UA"/>
              </w:rPr>
              <w:t>Унікальний ідентифікатор організації (SAM) не має терміну дії.</w:t>
            </w:r>
          </w:p>
          <w:p w14:paraId="711094C7" w14:textId="77777777" w:rsidR="00FF3242" w:rsidRPr="008D0FEC" w:rsidRDefault="00FF3242" w:rsidP="00030B5B">
            <w:pPr>
              <w:spacing w:before="0"/>
              <w:jc w:val="both"/>
              <w:rPr>
                <w:rFonts w:eastAsia="Times" w:cstheme="minorHAnsi"/>
                <w:b/>
                <w:bCs/>
                <w:lang w:val="uk-UA"/>
              </w:rPr>
            </w:pPr>
          </w:p>
          <w:p w14:paraId="24289D04" w14:textId="77777777" w:rsidR="00FF3242" w:rsidRPr="008D0FEC" w:rsidRDefault="00FF3242" w:rsidP="00030B5B">
            <w:pPr>
              <w:spacing w:before="0"/>
              <w:jc w:val="both"/>
              <w:rPr>
                <w:rFonts w:eastAsia="Times" w:cstheme="minorHAnsi"/>
                <w:b/>
                <w:bCs/>
                <w:lang w:val="uk-UA"/>
              </w:rPr>
            </w:pPr>
            <w:r w:rsidRPr="008D0FEC">
              <w:rPr>
                <w:rFonts w:eastAsia="Times" w:cstheme="minorHAnsi"/>
                <w:b/>
                <w:bCs/>
                <w:lang w:val="uk-UA"/>
              </w:rPr>
              <w:t>Резюме попередніх вимог уряду США – DUNS</w:t>
            </w:r>
          </w:p>
          <w:p w14:paraId="451C6CB5" w14:textId="77777777" w:rsidR="00FF3242" w:rsidRPr="008D0FEC" w:rsidRDefault="00FF3242" w:rsidP="00030B5B">
            <w:pPr>
              <w:spacing w:before="0"/>
              <w:jc w:val="both"/>
              <w:rPr>
                <w:rFonts w:eastAsia="Times" w:cstheme="minorHAnsi"/>
                <w:lang w:val="uk-UA"/>
              </w:rPr>
            </w:pPr>
            <w:r w:rsidRPr="008D0FEC">
              <w:rPr>
                <w:rFonts w:eastAsia="Times" w:cstheme="minorHAnsi"/>
                <w:lang w:val="uk-UA"/>
              </w:rPr>
              <w:t>Універсальна система нумерації даних (DUNS) — це система, розроблена та керована компанією Dun &amp; Bradstreet, яка присвоює унікальний дев’ятизначний ідентифікатор суб’єкту господарювання. Це загальний стандарт у всьому світі, який раніше використовувався урядом США для присвоювання унікальних ідентифікаторів організацій. Цю систему уряд США скасував 4 квітня 2022 року і замінив її Унікальним ідентифікатором організацій (SAM). Після 4 квітня 2022 року федеральний уряд не висуватиме вимог щодо номера DUNS.</w:t>
            </w:r>
          </w:p>
          <w:p w14:paraId="6E8335D1" w14:textId="77777777" w:rsidR="00FF3242" w:rsidRPr="008D0FEC" w:rsidRDefault="00FF3242" w:rsidP="00030B5B">
            <w:pPr>
              <w:spacing w:before="0"/>
              <w:jc w:val="both"/>
              <w:rPr>
                <w:rFonts w:eastAsia="Times" w:cstheme="minorHAnsi"/>
                <w:lang w:val="uk-UA"/>
              </w:rPr>
            </w:pPr>
          </w:p>
          <w:p w14:paraId="3AB47981" w14:textId="77777777" w:rsidR="00FF3242" w:rsidRPr="008D0FEC" w:rsidRDefault="00FF3242" w:rsidP="00030B5B">
            <w:pPr>
              <w:spacing w:before="0"/>
              <w:jc w:val="both"/>
              <w:rPr>
                <w:rFonts w:eastAsia="Times" w:cstheme="minorHAnsi"/>
                <w:lang w:val="uk-UA"/>
              </w:rPr>
            </w:pPr>
            <w:r w:rsidRPr="008D0FEC">
              <w:rPr>
                <w:rFonts w:eastAsia="Times" w:cstheme="minorHAnsi"/>
                <w:lang w:val="uk-UA"/>
              </w:rPr>
              <w:t xml:space="preserve">Якщо організація була зареєстрована в SAM.gov (активна чи неактивна реєстрація), до переходу 4 квітня 2022 року було присвоєно унікальний ідентифікатор організації (SAM), який можна було переглянути в записі реєстрації організації на SAM.gov. Унікальний ідентифікатор організації (SAM) можна знайти, увійшовши в SAM.gov і вибравши віджет </w:t>
            </w:r>
            <w:r w:rsidRPr="008D0FEC">
              <w:rPr>
                <w:rFonts w:eastAsiaTheme="minorEastAsia" w:cstheme="minorHAnsi"/>
                <w:bCs/>
                <w:lang w:val="uk-UA"/>
              </w:rPr>
              <w:t>«Керування організацією» (Entity Management)</w:t>
            </w:r>
            <w:r w:rsidRPr="008D0FEC">
              <w:rPr>
                <w:rFonts w:eastAsia="Times" w:cstheme="minorHAnsi"/>
                <w:lang w:val="uk-UA"/>
              </w:rPr>
              <w:t xml:space="preserve"> у Робочій області або увійшовши та знайшовши інформацію про організацію.</w:t>
            </w:r>
          </w:p>
          <w:p w14:paraId="38A616F7" w14:textId="77777777" w:rsidR="00FF3242" w:rsidRPr="008D0FEC" w:rsidRDefault="00FF3242" w:rsidP="00030B5B">
            <w:pPr>
              <w:spacing w:before="0"/>
              <w:jc w:val="both"/>
              <w:rPr>
                <w:rFonts w:eastAsiaTheme="minorEastAsia" w:cstheme="minorHAnsi"/>
                <w:b/>
                <w:bCs/>
                <w:lang w:val="uk-UA"/>
              </w:rPr>
            </w:pPr>
            <w:r w:rsidRPr="008D0FEC">
              <w:rPr>
                <w:rFonts w:eastAsia="Times" w:cstheme="minorHAnsi"/>
                <w:b/>
                <w:bCs/>
                <w:lang w:val="uk-UA"/>
              </w:rPr>
              <w:t>Інструкції з детальним описом процесу, якого необхідно дотримуватися, щоб отримати унікальний ідентифікатор організації (SAM) для вашої організації, викладені на наступній сторінці.</w:t>
            </w:r>
          </w:p>
          <w:p w14:paraId="56CBD80C" w14:textId="77777777" w:rsidR="00FF3242" w:rsidRPr="008D0FEC" w:rsidRDefault="00FF3242" w:rsidP="00030B5B">
            <w:pPr>
              <w:rPr>
                <w:rFonts w:eastAsiaTheme="minorEastAsia" w:cstheme="minorHAnsi"/>
                <w:b/>
                <w:lang w:val="uk-UA"/>
              </w:rPr>
            </w:pPr>
            <w:r w:rsidRPr="008D0FEC">
              <w:rPr>
                <w:rFonts w:eastAsiaTheme="minorEastAsia" w:cstheme="minorHAnsi"/>
                <w:b/>
                <w:lang w:val="uk-UA"/>
              </w:rPr>
              <w:br w:type="page"/>
              <w:t>ПРОЦЕС ОТРИМАННЯ УНІКАЛЬНОГО ІДЕНТИФІКАТОРА ОРГАНІЗАЦІЇ ВИКЛАДЕНИЙ НИЖЧЕ:</w:t>
            </w:r>
          </w:p>
          <w:p w14:paraId="652C27CA" w14:textId="77777777" w:rsidR="00FF3242" w:rsidRPr="008D0FEC" w:rsidRDefault="00FF3242" w:rsidP="00030B5B">
            <w:pPr>
              <w:rPr>
                <w:rFonts w:eastAsiaTheme="minorEastAsia" w:cstheme="minorHAnsi"/>
                <w:bCs/>
                <w:lang w:val="uk-UA"/>
              </w:rPr>
            </w:pPr>
            <w:r w:rsidRPr="008D0FEC">
              <w:rPr>
                <w:rFonts w:eastAsiaTheme="minorEastAsia" w:cstheme="minorHAnsi"/>
                <w:bCs/>
                <w:lang w:val="uk-UA"/>
              </w:rPr>
              <w:t>1.</w:t>
            </w:r>
            <w:r w:rsidRPr="008D0FEC">
              <w:rPr>
                <w:rFonts w:eastAsiaTheme="minorEastAsia" w:cstheme="minorHAnsi"/>
                <w:bCs/>
                <w:lang w:val="uk-UA"/>
              </w:rPr>
              <w:tab/>
              <w:t>Для подання запиту на отримання Унікального ідентифікатора організації (SAM) підготуйте таку інформацію:</w:t>
            </w:r>
          </w:p>
          <w:p w14:paraId="69FF4BA5" w14:textId="77777777" w:rsidR="00FF3242" w:rsidRPr="008D0FEC" w:rsidRDefault="00FF3242" w:rsidP="00030B5B">
            <w:pPr>
              <w:rPr>
                <w:rFonts w:eastAsiaTheme="minorEastAsia" w:cstheme="minorHAnsi"/>
                <w:bCs/>
                <w:lang w:val="uk-UA"/>
              </w:rPr>
            </w:pPr>
            <w:r w:rsidRPr="008D0FEC">
              <w:rPr>
                <w:rFonts w:eastAsiaTheme="minorEastAsia" w:cstheme="minorHAnsi"/>
                <w:bCs/>
                <w:lang w:val="uk-UA"/>
              </w:rPr>
              <w:t>a.Юридичне найменування організації</w:t>
            </w:r>
          </w:p>
          <w:p w14:paraId="0205DBED" w14:textId="77777777" w:rsidR="00FF3242" w:rsidRPr="008D0FEC" w:rsidRDefault="00FF3242" w:rsidP="00030B5B">
            <w:pPr>
              <w:rPr>
                <w:rFonts w:eastAsiaTheme="minorEastAsia" w:cstheme="minorHAnsi"/>
                <w:bCs/>
                <w:lang w:val="uk-UA"/>
              </w:rPr>
            </w:pPr>
            <w:r w:rsidRPr="008D0FEC">
              <w:rPr>
                <w:rFonts w:eastAsiaTheme="minorEastAsia" w:cstheme="minorHAnsi"/>
                <w:bCs/>
                <w:lang w:val="uk-UA"/>
              </w:rPr>
              <w:t>b.Фактична адреса (включно з індексом + 4)</w:t>
            </w:r>
          </w:p>
          <w:p w14:paraId="35D2C48D" w14:textId="77777777" w:rsidR="00FF3242" w:rsidRPr="008D0FEC" w:rsidRDefault="00FF3242" w:rsidP="00030B5B">
            <w:pPr>
              <w:rPr>
                <w:rFonts w:eastAsiaTheme="minorEastAsia" w:cstheme="minorHAnsi"/>
                <w:bCs/>
                <w:lang w:val="ru-RU"/>
              </w:rPr>
            </w:pPr>
            <w:r w:rsidRPr="008D0FEC">
              <w:rPr>
                <w:rFonts w:eastAsiaTheme="minorEastAsia" w:cstheme="minorHAnsi"/>
                <w:bCs/>
                <w:lang w:val="uk-UA"/>
              </w:rPr>
              <w:t>c.Обліковий запис SAM.gov (це обліковий запис користувача, а не фактична реєстрація організації на SAM.gov).</w:t>
            </w:r>
            <w:r w:rsidRPr="008D0FEC">
              <w:rPr>
                <w:rFonts w:eastAsiaTheme="minorEastAsia" w:cstheme="minorHAnsi"/>
                <w:bCs/>
                <w:lang w:val="ru-RU"/>
              </w:rPr>
              <w:t xml:space="preserve"> </w:t>
            </w:r>
          </w:p>
          <w:p w14:paraId="71CB2A91" w14:textId="77777777" w:rsidR="00FF3242" w:rsidRPr="008D0FEC" w:rsidRDefault="00FF3242" w:rsidP="00030B5B">
            <w:pPr>
              <w:rPr>
                <w:rFonts w:eastAsiaTheme="minorEastAsia" w:cstheme="minorHAnsi"/>
                <w:bCs/>
                <w:lang w:val="uk-UA"/>
              </w:rPr>
            </w:pPr>
            <w:r w:rsidRPr="008D0FEC">
              <w:rPr>
                <w:rFonts w:eastAsiaTheme="minorEastAsia" w:cstheme="minorHAnsi"/>
                <w:bCs/>
                <w:lang w:val="uk-UA"/>
              </w:rPr>
              <w:t xml:space="preserve">i.Якщо ви новий користувач, для створення облікового запису SAM.gov, перейдіть за посиланням www.sam.gov. </w:t>
            </w:r>
          </w:p>
          <w:p w14:paraId="1A2CE940" w14:textId="77777777" w:rsidR="00FF3242" w:rsidRPr="008D0FEC" w:rsidRDefault="00FF3242" w:rsidP="00030B5B">
            <w:pPr>
              <w:rPr>
                <w:rFonts w:eastAsiaTheme="minorEastAsia" w:cstheme="minorHAnsi"/>
                <w:bCs/>
                <w:lang w:val="uk-UA"/>
              </w:rPr>
            </w:pPr>
            <w:r w:rsidRPr="00F1090F">
              <w:rPr>
                <w:rFonts w:eastAsiaTheme="minorEastAsia" w:cstheme="minorHAnsi"/>
                <w:bCs/>
                <w:lang w:val="ru-RU"/>
              </w:rPr>
              <w:t>1</w:t>
            </w:r>
            <w:r w:rsidRPr="008D0FEC">
              <w:rPr>
                <w:rFonts w:eastAsiaTheme="minorEastAsia" w:cstheme="minorHAnsi"/>
                <w:bCs/>
                <w:lang w:val="ru-RU"/>
              </w:rPr>
              <w:t xml:space="preserve">. </w:t>
            </w:r>
            <w:r w:rsidRPr="008D0FEC">
              <w:rPr>
                <w:rFonts w:eastAsiaTheme="minorEastAsia" w:cstheme="minorHAnsi"/>
                <w:bCs/>
                <w:lang w:val="uk-UA"/>
              </w:rPr>
              <w:t xml:space="preserve">Клацніть «Зареєструватися» (Sign In) у верхньому правому куті. </w:t>
            </w:r>
          </w:p>
          <w:p w14:paraId="47FCF75E" w14:textId="77777777" w:rsidR="00FF3242" w:rsidRPr="008D0FEC" w:rsidRDefault="00FF3242" w:rsidP="00030B5B">
            <w:pPr>
              <w:rPr>
                <w:rFonts w:eastAsiaTheme="minorEastAsia" w:cstheme="minorHAnsi"/>
                <w:bCs/>
                <w:lang w:val="uk-UA"/>
              </w:rPr>
            </w:pPr>
            <w:r w:rsidRPr="00F1090F">
              <w:rPr>
                <w:rFonts w:eastAsiaTheme="minorEastAsia" w:cstheme="minorHAnsi"/>
                <w:bCs/>
                <w:lang w:val="uk-UA"/>
              </w:rPr>
              <w:t>2</w:t>
            </w:r>
            <w:r w:rsidRPr="008D0FEC">
              <w:rPr>
                <w:rFonts w:eastAsiaTheme="minorEastAsia" w:cstheme="minorHAnsi"/>
                <w:bCs/>
                <w:lang w:val="uk-UA"/>
              </w:rPr>
              <w:t>. Клацніть «Створити обліковий запис користувача» (Create a User Account)</w:t>
            </w:r>
          </w:p>
          <w:p w14:paraId="4EAAB70D" w14:textId="77777777" w:rsidR="00FF3242" w:rsidRPr="008D0FEC" w:rsidRDefault="00FF3242" w:rsidP="00030B5B">
            <w:pPr>
              <w:rPr>
                <w:rFonts w:eastAsiaTheme="minorEastAsia" w:cstheme="minorHAnsi"/>
                <w:b/>
                <w:lang w:val="uk-UA"/>
              </w:rPr>
            </w:pPr>
            <w:r w:rsidRPr="008D0FEC">
              <w:rPr>
                <w:rFonts w:cstheme="minorHAnsi"/>
                <w:noProof/>
                <w:lang w:val="ru-RU" w:eastAsia="ru-RU"/>
              </w:rPr>
              <w:drawing>
                <wp:anchor distT="0" distB="0" distL="114300" distR="114300" simplePos="0" relativeHeight="251661312" behindDoc="0" locked="0" layoutInCell="1" allowOverlap="1" wp14:anchorId="095A6161" wp14:editId="6B56797D">
                  <wp:simplePos x="0" y="0"/>
                  <wp:positionH relativeFrom="column">
                    <wp:posOffset>298450</wp:posOffset>
                  </wp:positionH>
                  <wp:positionV relativeFrom="paragraph">
                    <wp:posOffset>71755</wp:posOffset>
                  </wp:positionV>
                  <wp:extent cx="2550448" cy="3067050"/>
                  <wp:effectExtent l="0" t="0" r="254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550448" cy="3067050"/>
                          </a:xfrm>
                          <a:prstGeom prst="rect">
                            <a:avLst/>
                          </a:prstGeom>
                        </pic:spPr>
                      </pic:pic>
                    </a:graphicData>
                  </a:graphic>
                  <wp14:sizeRelH relativeFrom="page">
                    <wp14:pctWidth>0</wp14:pctWidth>
                  </wp14:sizeRelH>
                  <wp14:sizeRelV relativeFrom="page">
                    <wp14:pctHeight>0</wp14:pctHeight>
                  </wp14:sizeRelV>
                </wp:anchor>
              </w:drawing>
            </w:r>
          </w:p>
          <w:p w14:paraId="063D48C4" w14:textId="77777777" w:rsidR="00FF3242" w:rsidRPr="008D0FEC" w:rsidRDefault="00FF3242" w:rsidP="00030B5B">
            <w:pPr>
              <w:rPr>
                <w:rFonts w:cstheme="minorHAnsi"/>
                <w:lang w:val="uk-UA"/>
              </w:rPr>
            </w:pPr>
          </w:p>
          <w:p w14:paraId="781D2EE9" w14:textId="77777777" w:rsidR="00FF3242" w:rsidRPr="008D0FEC" w:rsidRDefault="00FF3242" w:rsidP="00030B5B">
            <w:pPr>
              <w:rPr>
                <w:rFonts w:cstheme="minorHAnsi"/>
                <w:lang w:val="uk-UA"/>
              </w:rPr>
            </w:pPr>
            <w:r w:rsidRPr="0011175C">
              <w:rPr>
                <w:rFonts w:cstheme="minorHAnsi"/>
                <w:lang w:val="uk-UA"/>
              </w:rPr>
              <w:t>3</w:t>
            </w:r>
            <w:r w:rsidRPr="008D0FEC">
              <w:rPr>
                <w:rFonts w:cstheme="minorHAnsi"/>
                <w:lang w:val="uk-UA"/>
              </w:rPr>
              <w:t xml:space="preserve">.Виберіть тип облікового запису: </w:t>
            </w:r>
          </w:p>
          <w:p w14:paraId="129DAB31" w14:textId="77777777" w:rsidR="00FF3242" w:rsidRPr="008D0FEC" w:rsidRDefault="00FF3242" w:rsidP="00030B5B">
            <w:pPr>
              <w:spacing w:before="0"/>
              <w:jc w:val="both"/>
              <w:rPr>
                <w:rFonts w:cstheme="minorHAnsi"/>
                <w:lang w:val="uk-UA"/>
              </w:rPr>
            </w:pPr>
            <w:r w:rsidRPr="008D0FEC">
              <w:rPr>
                <w:rFonts w:cstheme="minorHAnsi"/>
                <w:lang w:val="uk-UA"/>
              </w:rPr>
              <w:t>a.</w:t>
            </w:r>
            <w:r w:rsidRPr="008D0FEC">
              <w:rPr>
                <w:rFonts w:cstheme="minorHAnsi"/>
                <w:lang w:val="uk-UA"/>
              </w:rPr>
              <w:tab/>
              <w:t>Створіть Індивідуальний обліковий запис користувача для виконання таких завдань, як реєстрація/оновлення даних про вашу організацію, створення та керування записами виключення або перегляду даних рівня «Виключно для службового використання» для записів організації.</w:t>
            </w:r>
          </w:p>
          <w:p w14:paraId="45BD24BB" w14:textId="77777777" w:rsidR="00FF3242" w:rsidRPr="008D0FEC" w:rsidRDefault="00FF3242" w:rsidP="00030B5B">
            <w:pPr>
              <w:spacing w:before="0"/>
              <w:jc w:val="both"/>
              <w:rPr>
                <w:rFonts w:cstheme="minorHAnsi"/>
                <w:lang w:val="uk-UA"/>
              </w:rPr>
            </w:pPr>
            <w:r w:rsidRPr="008D0FEC">
              <w:rPr>
                <w:rFonts w:cstheme="minorHAnsi"/>
                <w:lang w:val="uk-UA"/>
              </w:rPr>
              <w:t>b.Створіть Системний обліковий запис користувача, якщо вам потрібен міжсистемний зв’язок або якщо ви виконуєте передачу даних із SAM до вашої державної системи баз даних. Введіть запитану інформацію, а потім клацніть «Надіслати» (Submit).</w:t>
            </w:r>
          </w:p>
          <w:p w14:paraId="0437010A" w14:textId="77777777" w:rsidR="00FF3242" w:rsidRPr="008D0FEC" w:rsidRDefault="00FF3242" w:rsidP="00030B5B">
            <w:pPr>
              <w:jc w:val="both"/>
              <w:rPr>
                <w:rFonts w:cstheme="minorHAnsi"/>
                <w:lang w:val="uk-UA"/>
              </w:rPr>
            </w:pPr>
            <w:r w:rsidRPr="0011175C">
              <w:rPr>
                <w:rFonts w:cstheme="minorHAnsi"/>
                <w:lang w:val="uk-UA"/>
              </w:rPr>
              <w:t>4</w:t>
            </w:r>
            <w:r w:rsidRPr="008D0FEC">
              <w:rPr>
                <w:rFonts w:cstheme="minorHAnsi"/>
                <w:lang w:val="uk-UA"/>
              </w:rPr>
              <w:t>. Клацніть «ГОТОВО» (DONE) на сторінці підтвердження. Ви отримаєте електронний лист із підтвердженням того, що ви створили обліковий запис користувача в SAM.</w:t>
            </w:r>
          </w:p>
          <w:p w14:paraId="4D2F8DB6" w14:textId="77777777" w:rsidR="00FF3242" w:rsidRPr="008D0FEC" w:rsidRDefault="00FF3242" w:rsidP="00030B5B">
            <w:pPr>
              <w:jc w:val="both"/>
              <w:rPr>
                <w:rFonts w:cstheme="minorHAnsi"/>
                <w:lang w:val="uk-UA"/>
              </w:rPr>
            </w:pPr>
            <w:r>
              <w:rPr>
                <w:rFonts w:cstheme="minorHAnsi"/>
                <w:lang w:val="uk-UA"/>
              </w:rPr>
              <w:t>5.</w:t>
            </w:r>
            <w:r w:rsidRPr="008D0FEC">
              <w:rPr>
                <w:rFonts w:cstheme="minorHAnsi"/>
                <w:lang w:val="uk-UA"/>
              </w:rPr>
              <w:t>Клацніть посилання для підтвердження в електронному листі, яке містить код активації, протягом 48 годин, щоб активувати ваш обліковий запис користувача. Якщо посилання в електронному листі не має гіперпосилання (тобто не підкреслене та не відображається іншим кольором), скопіюйте посилання та вставте його в адресний рядок браузера. Тепер ви можете зареєструвати організацію.</w:t>
            </w:r>
          </w:p>
          <w:p w14:paraId="345C57FC" w14:textId="77777777" w:rsidR="00FF3242" w:rsidRPr="008D0FEC" w:rsidRDefault="00FF3242" w:rsidP="00030B5B">
            <w:pPr>
              <w:jc w:val="both"/>
              <w:rPr>
                <w:rFonts w:cstheme="minorHAnsi"/>
                <w:lang w:val="uk-UA"/>
              </w:rPr>
            </w:pPr>
            <w:r w:rsidRPr="008D0FEC">
              <w:rPr>
                <w:rFonts w:cstheme="minorHAnsi"/>
                <w:lang w:val="uk-UA"/>
              </w:rPr>
              <w:t>ПРИМІТКА. Створення облікового запису користувача не створює реєстрацію в SAM, а також не оновлює існуючу реєстрацію в SAM.</w:t>
            </w:r>
          </w:p>
          <w:p w14:paraId="55A8225B" w14:textId="2ED3B637" w:rsidR="00FF3242" w:rsidRPr="008D0FEC" w:rsidRDefault="0057499C" w:rsidP="00030B5B">
            <w:pPr>
              <w:jc w:val="both"/>
              <w:rPr>
                <w:rFonts w:cstheme="minorHAnsi"/>
                <w:lang w:val="uk-UA"/>
              </w:rPr>
            </w:pPr>
            <w:r w:rsidRPr="008D0FEC">
              <w:rPr>
                <w:rFonts w:cstheme="minorHAnsi"/>
                <w:noProof/>
                <w:lang w:val="ru-RU" w:eastAsia="ru-RU"/>
              </w:rPr>
              <w:drawing>
                <wp:anchor distT="0" distB="0" distL="114300" distR="114300" simplePos="0" relativeHeight="251660288" behindDoc="0" locked="0" layoutInCell="1" allowOverlap="1" wp14:anchorId="6F7F938A" wp14:editId="6DCC36FC">
                  <wp:simplePos x="0" y="0"/>
                  <wp:positionH relativeFrom="column">
                    <wp:posOffset>34290</wp:posOffset>
                  </wp:positionH>
                  <wp:positionV relativeFrom="paragraph">
                    <wp:posOffset>831850</wp:posOffset>
                  </wp:positionV>
                  <wp:extent cx="3279775" cy="15468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79775" cy="1546860"/>
                          </a:xfrm>
                          <a:prstGeom prst="rect">
                            <a:avLst/>
                          </a:prstGeom>
                        </pic:spPr>
                      </pic:pic>
                    </a:graphicData>
                  </a:graphic>
                  <wp14:sizeRelH relativeFrom="page">
                    <wp14:pctWidth>0</wp14:pctWidth>
                  </wp14:sizeRelH>
                  <wp14:sizeRelV relativeFrom="page">
                    <wp14:pctHeight>0</wp14:pctHeight>
                  </wp14:sizeRelV>
                </wp:anchor>
              </w:drawing>
            </w:r>
            <w:r w:rsidR="00FF3242">
              <w:rPr>
                <w:rFonts w:cstheme="minorHAnsi"/>
                <w:lang w:val="uk-UA"/>
              </w:rPr>
              <w:t>6</w:t>
            </w:r>
            <w:r w:rsidR="00FF3242" w:rsidRPr="008D0FEC">
              <w:rPr>
                <w:rFonts w:cstheme="minorHAnsi"/>
                <w:lang w:val="uk-UA"/>
              </w:rPr>
              <w:t>. Після того, як ви зареєструвалися як користувач, ви можете отримати Унікальний ідентифікатор організації, натиснувши кнопку «Почати» (Get Started) на домашній сторінці SAM.gov.</w:t>
            </w:r>
          </w:p>
          <w:p w14:paraId="2682D60A" w14:textId="1FDF0FEE" w:rsidR="00FF3242" w:rsidRPr="008D0FEC" w:rsidRDefault="0057499C" w:rsidP="00030B5B">
            <w:pPr>
              <w:ind w:left="360"/>
              <w:rPr>
                <w:rFonts w:cstheme="minorHAnsi"/>
                <w:lang w:val="uk-UA"/>
              </w:rPr>
            </w:pPr>
            <w:r w:rsidRPr="008D0FEC">
              <w:rPr>
                <w:rFonts w:cstheme="minorHAnsi"/>
                <w:bCs/>
                <w:noProof/>
                <w:lang w:val="ru-RU" w:eastAsia="ru-RU"/>
              </w:rPr>
              <w:drawing>
                <wp:anchor distT="0" distB="0" distL="114300" distR="114300" simplePos="0" relativeHeight="251662336" behindDoc="0" locked="0" layoutInCell="1" allowOverlap="1" wp14:anchorId="59E78383" wp14:editId="6D737498">
                  <wp:simplePos x="0" y="0"/>
                  <wp:positionH relativeFrom="column">
                    <wp:posOffset>130175</wp:posOffset>
                  </wp:positionH>
                  <wp:positionV relativeFrom="paragraph">
                    <wp:posOffset>2289810</wp:posOffset>
                  </wp:positionV>
                  <wp:extent cx="3082290" cy="1751965"/>
                  <wp:effectExtent l="0" t="0" r="3810" b="635"/>
                  <wp:wrapSquare wrapText="bothSides"/>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82290" cy="1751965"/>
                          </a:xfrm>
                          <a:prstGeom prst="rect">
                            <a:avLst/>
                          </a:prstGeom>
                        </pic:spPr>
                      </pic:pic>
                    </a:graphicData>
                  </a:graphic>
                  <wp14:sizeRelH relativeFrom="page">
                    <wp14:pctWidth>0</wp14:pctWidth>
                  </wp14:sizeRelH>
                  <wp14:sizeRelV relativeFrom="page">
                    <wp14:pctHeight>0</wp14:pctHeight>
                  </wp14:sizeRelV>
                </wp:anchor>
              </w:drawing>
            </w:r>
            <w:r w:rsidR="00FF3242">
              <w:rPr>
                <w:rFonts w:cstheme="minorHAnsi"/>
                <w:lang w:val="uk-UA"/>
              </w:rPr>
              <w:t>7</w:t>
            </w:r>
            <w:r w:rsidR="00FF3242" w:rsidRPr="008D0FEC">
              <w:rPr>
                <w:rFonts w:cstheme="minorHAnsi"/>
                <w:lang w:val="uk-UA"/>
              </w:rPr>
              <w:t>.Натисніть кнопку «Почати» (Get Started) у вкладці «Почати» (Get Started)на сторінці «Реєстрація» (Registration).</w:t>
            </w:r>
          </w:p>
          <w:p w14:paraId="045A062B" w14:textId="7AB22915" w:rsidR="00FF3242" w:rsidRPr="008D0FEC" w:rsidRDefault="00FF3242" w:rsidP="00030B5B">
            <w:pPr>
              <w:rPr>
                <w:rFonts w:cstheme="minorHAnsi"/>
                <w:lang w:val="uk-UA"/>
              </w:rPr>
            </w:pPr>
            <w:r w:rsidRPr="008D0FEC">
              <w:rPr>
                <w:rFonts w:cstheme="minorHAnsi"/>
                <w:noProof/>
                <w:lang w:val="ru-RU" w:eastAsia="ru-RU"/>
              </w:rPr>
              <w:drawing>
                <wp:anchor distT="0" distB="0" distL="114300" distR="114300" simplePos="0" relativeHeight="251659264" behindDoc="0" locked="0" layoutInCell="1" allowOverlap="1" wp14:anchorId="078EF8CD" wp14:editId="12EB823A">
                  <wp:simplePos x="0" y="0"/>
                  <wp:positionH relativeFrom="column">
                    <wp:posOffset>50800</wp:posOffset>
                  </wp:positionH>
                  <wp:positionV relativeFrom="paragraph">
                    <wp:posOffset>2519680</wp:posOffset>
                  </wp:positionV>
                  <wp:extent cx="3152140" cy="209931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52140" cy="2099310"/>
                          </a:xfrm>
                          <a:prstGeom prst="rect">
                            <a:avLst/>
                          </a:prstGeom>
                        </pic:spPr>
                      </pic:pic>
                    </a:graphicData>
                  </a:graphic>
                  <wp14:sizeRelH relativeFrom="page">
                    <wp14:pctWidth>0</wp14:pctWidth>
                  </wp14:sizeRelH>
                  <wp14:sizeRelV relativeFrom="page">
                    <wp14:pctHeight>0</wp14:pctHeight>
                  </wp14:sizeRelV>
                </wp:anchor>
              </w:drawing>
            </w:r>
            <w:r>
              <w:rPr>
                <w:rFonts w:cstheme="minorHAnsi"/>
                <w:lang w:val="uk-UA"/>
              </w:rPr>
              <w:t>8</w:t>
            </w:r>
            <w:r w:rsidRPr="008D0FEC">
              <w:rPr>
                <w:rFonts w:cstheme="minorHAnsi"/>
                <w:lang w:val="uk-UA"/>
              </w:rPr>
              <w:t>. Натисніть на сторінці «Почати» (Get Started) кнопку «Отримати Унікальний ідентифікатор організації» (Get Unique Entity ID).</w:t>
            </w:r>
          </w:p>
          <w:p w14:paraId="0CAB4C82" w14:textId="77777777" w:rsidR="00FF3242" w:rsidRPr="008D0FEC" w:rsidRDefault="00FF3242" w:rsidP="00030B5B">
            <w:pPr>
              <w:rPr>
                <w:rFonts w:cstheme="minorHAnsi"/>
                <w:lang w:val="uk-UA"/>
              </w:rPr>
            </w:pPr>
            <w:r>
              <w:rPr>
                <w:rFonts w:cstheme="minorHAnsi"/>
                <w:lang w:val="uk-UA"/>
              </w:rPr>
              <w:t>9</w:t>
            </w:r>
            <w:r w:rsidRPr="008D0FEC">
              <w:rPr>
                <w:rFonts w:cstheme="minorHAnsi"/>
              </w:rPr>
              <w:t>.</w:t>
            </w:r>
            <w:r w:rsidRPr="008D0FEC">
              <w:rPr>
                <w:rFonts w:cstheme="minorHAnsi"/>
                <w:lang w:val="uk-UA"/>
              </w:rPr>
              <w:t>Введіть інформацію про організацію.</w:t>
            </w:r>
          </w:p>
          <w:p w14:paraId="22A2C323" w14:textId="77777777" w:rsidR="00FF3242" w:rsidRPr="008D0FEC" w:rsidRDefault="00FF3242" w:rsidP="00030B5B">
            <w:pPr>
              <w:pStyle w:val="ListParagraph"/>
              <w:rPr>
                <w:rFonts w:cstheme="minorHAnsi"/>
                <w:lang w:val="uk-UA"/>
              </w:rPr>
            </w:pPr>
            <w:r w:rsidRPr="008D0FEC">
              <w:rPr>
                <w:rFonts w:cstheme="minorHAnsi"/>
                <w:noProof/>
                <w:lang w:val="ru-RU" w:eastAsia="ru-RU"/>
              </w:rPr>
              <w:drawing>
                <wp:inline distT="0" distB="0" distL="0" distR="0" wp14:anchorId="6FEFB5EC" wp14:editId="5A230A2E">
                  <wp:extent cx="2946954" cy="446891"/>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1236" cy="459672"/>
                          </a:xfrm>
                          <a:prstGeom prst="rect">
                            <a:avLst/>
                          </a:prstGeom>
                        </pic:spPr>
                      </pic:pic>
                    </a:graphicData>
                  </a:graphic>
                </wp:inline>
              </w:drawing>
            </w:r>
          </w:p>
          <w:p w14:paraId="5924DA20" w14:textId="77777777" w:rsidR="00FF3242" w:rsidRPr="008D0FEC" w:rsidRDefault="00FF3242" w:rsidP="00030B5B">
            <w:pPr>
              <w:jc w:val="both"/>
              <w:rPr>
                <w:rFonts w:cstheme="minorHAnsi"/>
                <w:lang w:val="uk-UA"/>
              </w:rPr>
            </w:pPr>
            <w:r w:rsidRPr="008D0FEC">
              <w:rPr>
                <w:rFonts w:cstheme="minorHAnsi"/>
                <w:lang w:val="uk-UA"/>
              </w:rPr>
              <w:t>a.</w:t>
            </w:r>
            <w:r w:rsidRPr="008D0FEC">
              <w:rPr>
                <w:rFonts w:cstheme="minorHAnsi"/>
                <w:lang w:val="uk-UA"/>
              </w:rPr>
              <w:tab/>
              <w:t xml:space="preserve">Якщо у вас раніше був номер DUNS, переконайтеся, що ваше Юридичне найменування компанії та Фактична адреса є точними та збігаються з Інформацією про організацію, включно з великими літерами та розділовими знаками, що використовуються для реєстрації в DUNS. </w:t>
            </w:r>
          </w:p>
          <w:p w14:paraId="75D0D13E" w14:textId="77777777" w:rsidR="00FF3242" w:rsidRPr="008D0FEC" w:rsidRDefault="00FF3242" w:rsidP="00030B5B">
            <w:pPr>
              <w:rPr>
                <w:rFonts w:cstheme="minorHAnsi"/>
                <w:lang w:val="uk-UA"/>
              </w:rPr>
            </w:pPr>
            <w:r w:rsidRPr="008D0FEC">
              <w:rPr>
                <w:rFonts w:cstheme="minorHAnsi"/>
                <w:lang w:val="ru-RU"/>
              </w:rPr>
              <w:t>1</w:t>
            </w:r>
            <w:r w:rsidRPr="00A803B6">
              <w:rPr>
                <w:rFonts w:cstheme="minorHAnsi"/>
                <w:lang w:val="ru-RU"/>
              </w:rPr>
              <w:t>0</w:t>
            </w:r>
            <w:r w:rsidRPr="008D0FEC">
              <w:rPr>
                <w:rFonts w:cstheme="minorHAnsi"/>
                <w:lang w:val="ru-RU"/>
              </w:rPr>
              <w:t xml:space="preserve">. </w:t>
            </w:r>
            <w:r w:rsidRPr="008D0FEC">
              <w:rPr>
                <w:rFonts w:cstheme="minorHAnsi"/>
                <w:lang w:val="uk-UA"/>
              </w:rPr>
              <w:t xml:space="preserve">По завершенні клацніть «Далі» (Next). </w:t>
            </w:r>
          </w:p>
          <w:p w14:paraId="66F82CA2" w14:textId="77777777" w:rsidR="00FF3242" w:rsidRPr="008D0FEC" w:rsidRDefault="00FF3242" w:rsidP="00030B5B">
            <w:pPr>
              <w:rPr>
                <w:rFonts w:cstheme="minorHAnsi"/>
                <w:lang w:val="uk-UA"/>
              </w:rPr>
            </w:pPr>
            <w:r w:rsidRPr="008D0FEC">
              <w:rPr>
                <w:rFonts w:cstheme="minorHAnsi"/>
                <w:lang w:val="ru-RU"/>
              </w:rPr>
              <w:t>1</w:t>
            </w:r>
            <w:r w:rsidRPr="00A803B6">
              <w:rPr>
                <w:rFonts w:cstheme="minorHAnsi"/>
                <w:lang w:val="ru-RU"/>
              </w:rPr>
              <w:t>1</w:t>
            </w:r>
            <w:r w:rsidRPr="008D0FEC">
              <w:rPr>
                <w:rFonts w:cstheme="minorHAnsi"/>
                <w:lang w:val="ru-RU"/>
              </w:rPr>
              <w:t xml:space="preserve">. </w:t>
            </w:r>
            <w:r w:rsidRPr="008D0FEC">
              <w:rPr>
                <w:rFonts w:cstheme="minorHAnsi"/>
                <w:lang w:val="uk-UA"/>
              </w:rPr>
              <w:t>Підтвердіть інформацію про вашу компанію.</w:t>
            </w:r>
          </w:p>
          <w:p w14:paraId="59D53F75" w14:textId="77777777" w:rsidR="00FF3242" w:rsidRPr="008D0FEC" w:rsidRDefault="00FF3242" w:rsidP="00030B5B">
            <w:pPr>
              <w:pStyle w:val="ListParagraph"/>
              <w:rPr>
                <w:rFonts w:cstheme="minorHAnsi"/>
                <w:lang w:val="uk-UA"/>
              </w:rPr>
            </w:pPr>
            <w:r w:rsidRPr="008D0FEC">
              <w:rPr>
                <w:rFonts w:cstheme="minorHAnsi"/>
                <w:noProof/>
                <w:lang w:val="ru-RU" w:eastAsia="ru-RU"/>
              </w:rPr>
              <w:drawing>
                <wp:inline distT="0" distB="0" distL="0" distR="0" wp14:anchorId="0D4A72D6" wp14:editId="7C243356">
                  <wp:extent cx="2929996" cy="43856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7321" cy="445649"/>
                          </a:xfrm>
                          <a:prstGeom prst="rect">
                            <a:avLst/>
                          </a:prstGeom>
                        </pic:spPr>
                      </pic:pic>
                    </a:graphicData>
                  </a:graphic>
                </wp:inline>
              </w:drawing>
            </w:r>
          </w:p>
          <w:p w14:paraId="64F047F7" w14:textId="77777777" w:rsidR="00FF3242" w:rsidRPr="008D0FEC" w:rsidRDefault="00FF3242" w:rsidP="00030B5B">
            <w:pPr>
              <w:pStyle w:val="ListParagraph"/>
              <w:ind w:left="16"/>
              <w:jc w:val="both"/>
              <w:rPr>
                <w:rFonts w:cstheme="minorHAnsi"/>
                <w:lang w:val="uk-UA"/>
              </w:rPr>
            </w:pPr>
            <w:r w:rsidRPr="008D0FEC">
              <w:rPr>
                <w:rFonts w:cstheme="minorHAnsi"/>
                <w:noProof/>
                <w:lang w:val="uk-UA"/>
              </w:rPr>
              <w:drawing>
                <wp:anchor distT="0" distB="0" distL="114300" distR="114300" simplePos="0" relativeHeight="251663360" behindDoc="0" locked="0" layoutInCell="1" allowOverlap="1" wp14:anchorId="13D261E8" wp14:editId="0902B7E8">
                  <wp:simplePos x="0" y="0"/>
                  <wp:positionH relativeFrom="column">
                    <wp:posOffset>85090</wp:posOffset>
                  </wp:positionH>
                  <wp:positionV relativeFrom="paragraph">
                    <wp:posOffset>1667510</wp:posOffset>
                  </wp:positionV>
                  <wp:extent cx="3209925" cy="1117600"/>
                  <wp:effectExtent l="0" t="0" r="9525" b="6350"/>
                  <wp:wrapSquare wrapText="bothSides"/>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09925" cy="1117600"/>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rPr>
              <w:t>a</w:t>
            </w:r>
            <w:r w:rsidRPr="00A803B6">
              <w:rPr>
                <w:rFonts w:cstheme="minorHAnsi"/>
                <w:lang w:val="ru-RU"/>
              </w:rPr>
              <w:t>.</w:t>
            </w:r>
            <w:r w:rsidRPr="008D0FEC">
              <w:rPr>
                <w:rFonts w:cstheme="minorHAnsi"/>
                <w:lang w:val="uk-UA"/>
              </w:rPr>
              <w:t>На цій сторінці у вас буде можливість обмежити публічний доступ до цієї інформації. «Дозволити вибраному запису бути загальнодоступним записом» (Allow the selected record to be a public display record). Якщо зняти цей прапорець, лише ви та користувачі федерального уряду зможуть шукати й переглядати інформацію про організацію, а такі організації, як DAI, не зможуть самостійно верифікувати наявність у вас Унікального ідентифікатора організації (SAM).</w:t>
            </w:r>
          </w:p>
          <w:p w14:paraId="7105AE1D" w14:textId="77777777" w:rsidR="00FF3242" w:rsidRPr="008D0FEC" w:rsidRDefault="00FF3242" w:rsidP="00030B5B">
            <w:pPr>
              <w:rPr>
                <w:rFonts w:cstheme="minorHAnsi"/>
                <w:lang w:val="uk-UA"/>
              </w:rPr>
            </w:pPr>
            <w:r w:rsidRPr="008D0FEC">
              <w:rPr>
                <w:rFonts w:cstheme="minorHAnsi"/>
                <w:lang w:val="ru-RU"/>
              </w:rPr>
              <w:t>1</w:t>
            </w:r>
            <w:r w:rsidRPr="00A803B6">
              <w:rPr>
                <w:rFonts w:cstheme="minorHAnsi"/>
                <w:lang w:val="ru-RU"/>
              </w:rPr>
              <w:t>2</w:t>
            </w:r>
            <w:r w:rsidRPr="008D0FEC">
              <w:rPr>
                <w:rFonts w:cstheme="minorHAnsi"/>
                <w:lang w:val="ru-RU"/>
              </w:rPr>
              <w:t>.</w:t>
            </w:r>
            <w:r w:rsidRPr="008D0FEC">
              <w:rPr>
                <w:rFonts w:cstheme="minorHAnsi"/>
                <w:lang w:val="uk-UA"/>
              </w:rPr>
              <w:t>По завершенні клацніть «Далі» (Next).</w:t>
            </w:r>
          </w:p>
          <w:p w14:paraId="01F57125" w14:textId="574E4D19" w:rsidR="00FF3242" w:rsidRPr="008D0FEC" w:rsidRDefault="0057499C" w:rsidP="00030B5B">
            <w:pPr>
              <w:jc w:val="both"/>
              <w:rPr>
                <w:rFonts w:cstheme="minorHAnsi"/>
                <w:lang w:val="uk-UA"/>
              </w:rPr>
            </w:pPr>
            <w:r w:rsidRPr="008D0FEC">
              <w:rPr>
                <w:rFonts w:cstheme="minorHAnsi"/>
                <w:noProof/>
                <w:lang w:val="ru-RU" w:eastAsia="ru-RU"/>
              </w:rPr>
              <w:drawing>
                <wp:anchor distT="0" distB="0" distL="114300" distR="114300" simplePos="0" relativeHeight="251664384" behindDoc="0" locked="0" layoutInCell="1" allowOverlap="1" wp14:anchorId="485602B7" wp14:editId="38636401">
                  <wp:simplePos x="0" y="0"/>
                  <wp:positionH relativeFrom="column">
                    <wp:posOffset>210185</wp:posOffset>
                  </wp:positionH>
                  <wp:positionV relativeFrom="paragraph">
                    <wp:posOffset>1299210</wp:posOffset>
                  </wp:positionV>
                  <wp:extent cx="3126740" cy="20669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126740" cy="2066925"/>
                          </a:xfrm>
                          <a:prstGeom prst="rect">
                            <a:avLst/>
                          </a:prstGeom>
                        </pic:spPr>
                      </pic:pic>
                    </a:graphicData>
                  </a:graphic>
                  <wp14:sizeRelH relativeFrom="page">
                    <wp14:pctWidth>0</wp14:pctWidth>
                  </wp14:sizeRelH>
                  <wp14:sizeRelV relativeFrom="page">
                    <wp14:pctHeight>0</wp14:pctHeight>
                  </wp14:sizeRelV>
                </wp:anchor>
              </w:drawing>
            </w:r>
            <w:r w:rsidR="00FF3242" w:rsidRPr="008D0FEC">
              <w:rPr>
                <w:rFonts w:cstheme="minorHAnsi"/>
                <w:lang w:val="uk-UA"/>
              </w:rPr>
              <w:t>1</w:t>
            </w:r>
            <w:r w:rsidR="00FF3242" w:rsidRPr="00A803B6">
              <w:rPr>
                <w:rFonts w:cstheme="minorHAnsi"/>
                <w:lang w:val="uk-UA"/>
              </w:rPr>
              <w:t>3</w:t>
            </w:r>
            <w:r w:rsidR="00FF3242" w:rsidRPr="008D0FEC">
              <w:rPr>
                <w:rFonts w:cstheme="minorHAnsi"/>
                <w:lang w:val="uk-UA"/>
              </w:rPr>
              <w:t>. Після завершення валідації клацніть «Запит на УІО» (Request UEI), щоб отримати Унікальний ідентифікатор організації (SAM). Перш ніж запитувати УІО (SAM), ви повинні підтвердити, з урахування встановленої законом відповідальності, що ви уповноважені здійснювати трансакції, щоб зменшити ймовірність несанкціонованих трансакцій, здійснених від імені вашої організації.</w:t>
            </w:r>
          </w:p>
          <w:p w14:paraId="3360C576" w14:textId="77777777" w:rsidR="00FF3242" w:rsidRPr="008D0FEC" w:rsidRDefault="00FF3242" w:rsidP="00030B5B">
            <w:pPr>
              <w:jc w:val="both"/>
              <w:rPr>
                <w:rFonts w:cstheme="minorHAnsi"/>
                <w:lang w:val="uk-UA"/>
              </w:rPr>
            </w:pPr>
            <w:r w:rsidRPr="008D0FEC">
              <w:rPr>
                <w:rFonts w:cstheme="minorHAnsi"/>
                <w:noProof/>
                <w:lang w:val="ru-RU" w:eastAsia="ru-RU"/>
              </w:rPr>
              <w:drawing>
                <wp:anchor distT="0" distB="0" distL="114300" distR="114300" simplePos="0" relativeHeight="251665408" behindDoc="0" locked="0" layoutInCell="1" allowOverlap="1" wp14:anchorId="3EDD7BE8" wp14:editId="51E74494">
                  <wp:simplePos x="0" y="0"/>
                  <wp:positionH relativeFrom="column">
                    <wp:posOffset>100965</wp:posOffset>
                  </wp:positionH>
                  <wp:positionV relativeFrom="paragraph">
                    <wp:posOffset>810260</wp:posOffset>
                  </wp:positionV>
                  <wp:extent cx="3048000" cy="28765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048000" cy="2876550"/>
                          </a:xfrm>
                          <a:prstGeom prst="rect">
                            <a:avLst/>
                          </a:prstGeom>
                        </pic:spPr>
                      </pic:pic>
                    </a:graphicData>
                  </a:graphic>
                  <wp14:sizeRelH relativeFrom="page">
                    <wp14:pctWidth>0</wp14:pctWidth>
                  </wp14:sizeRelH>
                  <wp14:sizeRelV relativeFrom="page">
                    <wp14:pctHeight>0</wp14:pctHeight>
                  </wp14:sizeRelV>
                </wp:anchor>
              </w:drawing>
            </w:r>
            <w:r w:rsidRPr="008D0FEC">
              <w:rPr>
                <w:rFonts w:cstheme="minorHAnsi"/>
                <w:lang w:val="uk-UA"/>
              </w:rPr>
              <w:t>1</w:t>
            </w:r>
            <w:r w:rsidRPr="00A803B6">
              <w:rPr>
                <w:rFonts w:cstheme="minorHAnsi"/>
                <w:lang w:val="ru-RU"/>
              </w:rPr>
              <w:t>4</w:t>
            </w:r>
            <w:r w:rsidRPr="008D0FEC">
              <w:rPr>
                <w:rFonts w:cstheme="minorHAnsi"/>
                <w:lang w:val="ru-RU"/>
              </w:rPr>
              <w:t>.</w:t>
            </w:r>
            <w:r w:rsidRPr="008D0FEC">
              <w:rPr>
                <w:rFonts w:cstheme="minorHAnsi"/>
                <w:lang w:val="uk-UA"/>
              </w:rPr>
              <w:t>Унікальний ідентифікатор організації відобразиться на наступній сторінці. SAM.gov надішле електронною поштою підтвердження з вашим Унікальним ідентифікатором організації.</w:t>
            </w:r>
          </w:p>
          <w:p w14:paraId="22840434" w14:textId="77777777" w:rsidR="00FF3242" w:rsidRPr="008D0FEC" w:rsidRDefault="00FF3242" w:rsidP="00030B5B">
            <w:pPr>
              <w:jc w:val="both"/>
              <w:rPr>
                <w:rFonts w:cstheme="minorHAnsi"/>
                <w:lang w:val="uk-UA"/>
              </w:rPr>
            </w:pPr>
            <w:r w:rsidRPr="008D0FEC">
              <w:rPr>
                <w:rFonts w:cstheme="minorHAnsi"/>
                <w:noProof/>
                <w:lang w:val="ru-RU" w:eastAsia="ru-RU"/>
              </w:rPr>
              <w:drawing>
                <wp:anchor distT="0" distB="0" distL="114300" distR="114300" simplePos="0" relativeHeight="251674624" behindDoc="0" locked="0" layoutInCell="1" allowOverlap="1" wp14:anchorId="303EBEAE" wp14:editId="7225D5AD">
                  <wp:simplePos x="0" y="0"/>
                  <wp:positionH relativeFrom="column">
                    <wp:posOffset>272415</wp:posOffset>
                  </wp:positionH>
                  <wp:positionV relativeFrom="paragraph">
                    <wp:posOffset>3919220</wp:posOffset>
                  </wp:positionV>
                  <wp:extent cx="3009900" cy="1591310"/>
                  <wp:effectExtent l="0" t="0" r="0" b="8890"/>
                  <wp:wrapSquare wrapText="bothSides"/>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09900" cy="1591310"/>
                          </a:xfrm>
                          <a:prstGeom prst="rect">
                            <a:avLst/>
                          </a:prstGeom>
                        </pic:spPr>
                      </pic:pic>
                    </a:graphicData>
                  </a:graphic>
                  <wp14:sizeRelH relativeFrom="page">
                    <wp14:pctWidth>0</wp14:pctWidth>
                  </wp14:sizeRelH>
                  <wp14:sizeRelV relativeFrom="page">
                    <wp14:pctHeight>0</wp14:pctHeight>
                  </wp14:sizeRelV>
                </wp:anchor>
              </w:drawing>
            </w:r>
            <w:r w:rsidRPr="008D0FEC">
              <w:rPr>
                <w:rFonts w:cstheme="minorHAnsi"/>
                <w:lang w:val="uk-UA"/>
              </w:rPr>
              <w:t>1</w:t>
            </w:r>
            <w:r w:rsidRPr="00A803B6">
              <w:rPr>
                <w:rFonts w:cstheme="minorHAnsi"/>
                <w:lang w:val="uk-UA"/>
              </w:rPr>
              <w:t>5</w:t>
            </w:r>
            <w:r w:rsidRPr="008D0FEC">
              <w:rPr>
                <w:rFonts w:cstheme="minorHAnsi"/>
                <w:lang w:val="uk-UA"/>
              </w:rPr>
              <w:t>.Якщо в майбутньому вам потрібно буде переглянути Унікальний ідентифікатор організації від SAM або оновити інформацію про організацію, увійдіть в SAM.gov і перейдіть до віджета «Керування організацією» (Entity Management).</w:t>
            </w:r>
          </w:p>
        </w:tc>
      </w:tr>
    </w:tbl>
    <w:p w14:paraId="676AE770" w14:textId="77777777" w:rsidR="00273CAC" w:rsidRPr="000A777B" w:rsidRDefault="00273CAC" w:rsidP="00273CAC">
      <w:pPr>
        <w:rPr>
          <w:lang w:val="uk-UA"/>
        </w:rPr>
      </w:pPr>
    </w:p>
    <w:p w14:paraId="5F76BE9B" w14:textId="5235A2B3" w:rsidR="00273CAC" w:rsidRPr="000A777B" w:rsidRDefault="00273CAC" w:rsidP="00273CAC">
      <w:pPr>
        <w:rPr>
          <w:lang w:val="uk-UA"/>
        </w:rPr>
      </w:pPr>
    </w:p>
    <w:p w14:paraId="6EAF806C" w14:textId="5DDE8F71" w:rsidR="004113B6" w:rsidRPr="000A777B" w:rsidRDefault="004113B6" w:rsidP="00273CAC">
      <w:pPr>
        <w:rPr>
          <w:lang w:val="uk-UA"/>
        </w:rPr>
      </w:pPr>
    </w:p>
    <w:p w14:paraId="3E31C495" w14:textId="164F5C80" w:rsidR="004113B6" w:rsidRPr="000A777B" w:rsidRDefault="004113B6" w:rsidP="00273CAC">
      <w:pPr>
        <w:rPr>
          <w:lang w:val="uk-UA"/>
        </w:rPr>
      </w:pPr>
    </w:p>
    <w:p w14:paraId="7D9C6234" w14:textId="73705E92" w:rsidR="004113B6" w:rsidRPr="000A777B" w:rsidRDefault="004113B6" w:rsidP="00273CAC">
      <w:pPr>
        <w:rPr>
          <w:lang w:val="uk-UA"/>
        </w:rPr>
      </w:pPr>
    </w:p>
    <w:p w14:paraId="38E906A5" w14:textId="5EB0A84E" w:rsidR="004113B6" w:rsidRPr="000A777B" w:rsidRDefault="004113B6" w:rsidP="00273CAC">
      <w:pPr>
        <w:rPr>
          <w:lang w:val="uk-UA"/>
        </w:rPr>
      </w:pPr>
    </w:p>
    <w:p w14:paraId="3A35934D" w14:textId="3460B815" w:rsidR="004113B6" w:rsidRPr="000A777B" w:rsidRDefault="004113B6" w:rsidP="00273CAC">
      <w:pPr>
        <w:rPr>
          <w:lang w:val="uk-UA"/>
        </w:rPr>
      </w:pPr>
    </w:p>
    <w:p w14:paraId="7D82BF90" w14:textId="1BFBF186" w:rsidR="004113B6" w:rsidRPr="000A777B" w:rsidRDefault="004113B6" w:rsidP="00273CAC">
      <w:pPr>
        <w:rPr>
          <w:lang w:val="uk-UA"/>
        </w:rPr>
      </w:pPr>
    </w:p>
    <w:p w14:paraId="2B6D5F0C" w14:textId="1DE42022" w:rsidR="004113B6" w:rsidRPr="000A777B" w:rsidRDefault="004113B6" w:rsidP="00273CAC">
      <w:pPr>
        <w:rPr>
          <w:lang w:val="uk-UA"/>
        </w:rPr>
      </w:pPr>
    </w:p>
    <w:p w14:paraId="1C575A73" w14:textId="09AF9ED2" w:rsidR="00636156" w:rsidRPr="000A777B" w:rsidRDefault="00636156" w:rsidP="009949E5">
      <w:pPr>
        <w:rPr>
          <w:lang w:val="uk-UA"/>
        </w:rPr>
        <w:sectPr w:rsidR="00636156" w:rsidRPr="000A777B" w:rsidSect="00CB1BF4">
          <w:pgSz w:w="12240" w:h="15840" w:code="1"/>
          <w:pgMar w:top="720" w:right="720" w:bottom="720" w:left="720" w:header="720" w:footer="245" w:gutter="0"/>
          <w:cols w:space="720"/>
          <w:docGrid w:linePitch="360"/>
        </w:sectPr>
      </w:pPr>
    </w:p>
    <w:p w14:paraId="0A93C6BF" w14:textId="5095B367" w:rsidR="00980FE8" w:rsidRPr="009A4E4F" w:rsidRDefault="00CA244A" w:rsidP="00F1418B">
      <w:pPr>
        <w:pStyle w:val="Heading1"/>
        <w:numPr>
          <w:ilvl w:val="0"/>
          <w:numId w:val="0"/>
        </w:numPr>
        <w:spacing w:before="0"/>
        <w:ind w:left="446"/>
        <w:rPr>
          <w:rFonts w:asciiTheme="minorHAnsi" w:hAnsiTheme="minorHAnsi" w:cstheme="minorHAnsi"/>
          <w:sz w:val="24"/>
          <w:lang w:val="uk-UA"/>
        </w:rPr>
      </w:pPr>
      <w:r w:rsidRPr="009A4E4F">
        <w:rPr>
          <w:rFonts w:asciiTheme="minorHAnsi" w:hAnsiTheme="minorHAnsi" w:cstheme="minorHAnsi"/>
          <w:sz w:val="24"/>
          <w:lang w:val="uk-UA"/>
        </w:rPr>
        <w:t xml:space="preserve">Attachment </w:t>
      </w:r>
      <w:r w:rsidR="002535A8" w:rsidRPr="009A4E4F">
        <w:rPr>
          <w:rFonts w:asciiTheme="minorHAnsi" w:hAnsiTheme="minorHAnsi" w:cstheme="minorHAnsi"/>
          <w:sz w:val="24"/>
        </w:rPr>
        <w:t>E</w:t>
      </w:r>
      <w:r w:rsidRPr="009A4E4F">
        <w:rPr>
          <w:rFonts w:asciiTheme="minorHAnsi" w:hAnsiTheme="minorHAnsi" w:cstheme="minorHAnsi"/>
          <w:sz w:val="24"/>
          <w:lang w:val="uk-UA"/>
        </w:rPr>
        <w:t xml:space="preserve">: Representations and Certifications of Compliance/ </w:t>
      </w:r>
      <w:r w:rsidR="00546A38" w:rsidRPr="009A4E4F">
        <w:rPr>
          <w:rFonts w:asciiTheme="minorHAnsi" w:hAnsiTheme="minorHAnsi" w:cstheme="minorHAnsi"/>
          <w:sz w:val="24"/>
          <w:lang w:val="uk-UA"/>
        </w:rPr>
        <w:t xml:space="preserve">Додаток </w:t>
      </w:r>
      <w:r w:rsidR="002535A8" w:rsidRPr="009A4E4F">
        <w:rPr>
          <w:rFonts w:asciiTheme="minorHAnsi" w:hAnsiTheme="minorHAnsi" w:cstheme="minorHAnsi"/>
          <w:sz w:val="24"/>
        </w:rPr>
        <w:t>E</w:t>
      </w:r>
      <w:r w:rsidR="00546A38" w:rsidRPr="009A4E4F">
        <w:rPr>
          <w:rFonts w:asciiTheme="minorHAnsi" w:hAnsiTheme="minorHAnsi" w:cstheme="minorHAnsi"/>
          <w:sz w:val="24"/>
          <w:lang w:val="uk-UA"/>
        </w:rPr>
        <w:t>: Заяви та підтвердження про відповідність</w:t>
      </w:r>
    </w:p>
    <w:tbl>
      <w:tblPr>
        <w:tblStyle w:val="TableGrid"/>
        <w:tblW w:w="0" w:type="auto"/>
        <w:tblLook w:val="04A0" w:firstRow="1" w:lastRow="0" w:firstColumn="1" w:lastColumn="0" w:noHBand="0" w:noVBand="1"/>
      </w:tblPr>
      <w:tblGrid>
        <w:gridCol w:w="5395"/>
        <w:gridCol w:w="5395"/>
      </w:tblGrid>
      <w:tr w:rsidR="009368C5" w:rsidRPr="009D1692" w14:paraId="7F695303" w14:textId="77777777" w:rsidTr="00BD79DB">
        <w:tc>
          <w:tcPr>
            <w:tcW w:w="5395" w:type="dxa"/>
          </w:tcPr>
          <w:p w14:paraId="31E054DF" w14:textId="6F22C729"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1. </w:t>
            </w:r>
            <w:r w:rsidRPr="000A777B">
              <w:rPr>
                <w:rFonts w:ascii="Arial" w:hAnsi="Arial" w:cs="Arial"/>
                <w:sz w:val="18"/>
                <w:szCs w:val="18"/>
                <w:u w:val="single"/>
                <w:lang w:val="uk-UA"/>
              </w:rPr>
              <w:t>Federal Excluded Parties List</w:t>
            </w:r>
            <w:r w:rsidRPr="000A777B">
              <w:rPr>
                <w:rFonts w:ascii="Arial" w:hAnsi="Arial" w:cs="Arial"/>
                <w:sz w:val="18"/>
                <w:szCs w:val="18"/>
                <w:lang w:val="uk-UA"/>
              </w:rPr>
              <w:t xml:space="preserve"> - The Offeror Select is not presently debarred, suspended, or determined ineligible for an award of a contract by any Federal agency.</w:t>
            </w:r>
          </w:p>
          <w:p w14:paraId="0624CE53" w14:textId="77777777" w:rsidR="00BD79DB" w:rsidRPr="000A777B" w:rsidRDefault="00BD79DB" w:rsidP="00BD79DB">
            <w:pPr>
              <w:spacing w:before="0"/>
              <w:jc w:val="both"/>
              <w:rPr>
                <w:rFonts w:ascii="Arial" w:hAnsi="Arial" w:cs="Arial"/>
                <w:sz w:val="18"/>
                <w:szCs w:val="18"/>
                <w:lang w:val="uk-UA"/>
              </w:rPr>
            </w:pPr>
          </w:p>
          <w:p w14:paraId="4D0BFB6D" w14:textId="77777777" w:rsidR="00BD79DB" w:rsidRPr="000A777B" w:rsidRDefault="00BD79DB" w:rsidP="00BD79DB">
            <w:pPr>
              <w:spacing w:before="0"/>
              <w:jc w:val="both"/>
              <w:rPr>
                <w:rFonts w:ascii="Arial" w:hAnsi="Arial" w:cs="Arial"/>
                <w:sz w:val="18"/>
                <w:szCs w:val="18"/>
                <w:lang w:val="uk-UA"/>
              </w:rPr>
            </w:pPr>
          </w:p>
          <w:p w14:paraId="5FB9640E"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2. </w:t>
            </w:r>
            <w:r w:rsidRPr="000A777B">
              <w:rPr>
                <w:rFonts w:ascii="Arial" w:hAnsi="Arial" w:cs="Arial"/>
                <w:sz w:val="18"/>
                <w:szCs w:val="18"/>
                <w:u w:val="single"/>
                <w:lang w:val="uk-UA"/>
              </w:rPr>
              <w:t>Executive Compensation Certification</w:t>
            </w:r>
            <w:r w:rsidRPr="000A777B">
              <w:rPr>
                <w:rFonts w:ascii="Arial" w:hAnsi="Arial" w:cs="Arial"/>
                <w:sz w:val="18"/>
                <w:szCs w:val="18"/>
                <w:lang w:val="uk-UA"/>
              </w:rPr>
              <w:t xml:space="preserve"> - FAR 52.204-10 requires DAI, as prime contractor of U.S. federal government contracts, to report compensation levels of the five most highly compensated subcontractor executives to the Federal Funding Accountability and Transparency Act Sub-Award Report System (FSRS).</w:t>
            </w:r>
          </w:p>
          <w:p w14:paraId="664056A8" w14:textId="77777777" w:rsidR="00BD79DB" w:rsidRPr="000A777B" w:rsidRDefault="00BD79DB" w:rsidP="00BD79DB">
            <w:pPr>
              <w:spacing w:before="0"/>
              <w:jc w:val="both"/>
              <w:rPr>
                <w:rFonts w:ascii="Arial" w:hAnsi="Arial" w:cs="Arial"/>
                <w:sz w:val="18"/>
                <w:szCs w:val="18"/>
                <w:lang w:val="uk-UA"/>
              </w:rPr>
            </w:pPr>
          </w:p>
          <w:p w14:paraId="4D49689C" w14:textId="77777777" w:rsidR="00BD79DB" w:rsidRPr="000A777B" w:rsidRDefault="00BD79DB" w:rsidP="00BD79DB">
            <w:pPr>
              <w:spacing w:before="0"/>
              <w:jc w:val="both"/>
              <w:rPr>
                <w:rFonts w:ascii="Arial" w:hAnsi="Arial" w:cs="Arial"/>
                <w:sz w:val="18"/>
                <w:szCs w:val="18"/>
                <w:lang w:val="uk-UA"/>
              </w:rPr>
            </w:pPr>
          </w:p>
          <w:p w14:paraId="143F1300" w14:textId="77777777" w:rsidR="00BD79DB" w:rsidRPr="000A777B" w:rsidRDefault="00BD79DB" w:rsidP="00BD79DB">
            <w:pPr>
              <w:spacing w:before="0"/>
              <w:jc w:val="both"/>
              <w:rPr>
                <w:rFonts w:ascii="Arial" w:hAnsi="Arial" w:cs="Arial"/>
                <w:sz w:val="18"/>
                <w:szCs w:val="18"/>
                <w:lang w:val="uk-UA"/>
              </w:rPr>
            </w:pPr>
          </w:p>
          <w:p w14:paraId="52C890CF"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3. </w:t>
            </w:r>
            <w:r w:rsidRPr="000A777B">
              <w:rPr>
                <w:rFonts w:ascii="Arial" w:hAnsi="Arial" w:cs="Arial"/>
                <w:sz w:val="18"/>
                <w:szCs w:val="18"/>
                <w:u w:val="single"/>
                <w:lang w:val="uk-UA"/>
              </w:rPr>
              <w:t xml:space="preserve">Executive Order on Terrorism Financing </w:t>
            </w:r>
            <w:r w:rsidRPr="000A777B">
              <w:rPr>
                <w:rFonts w:ascii="Arial" w:hAnsi="Arial" w:cs="Arial"/>
                <w:sz w:val="18"/>
                <w:szCs w:val="18"/>
                <w:lang w:val="uk-UA"/>
              </w:rPr>
              <w:t xml:space="preserve">- The Contractor is reminded that U.S. Executive Orders and U.S. law prohibits transactions with, and the provision of resources and support to, individuals and organizations associated with terrorism. It is the legal responsibility of the Contractor/Recipient to ensure compliance with these Executive Orders and laws. Recipients may not engage with, or provide resources or support to, individuals and organizations associated with terrorism. No support or resources may be provided to individuals or entities that appear on the Specially Designated Nationals and Blocked persons List maintained by the US Treasury (online at </w:t>
            </w:r>
            <w:hyperlink r:id="rId51" w:history="1">
              <w:r w:rsidRPr="000A777B">
                <w:rPr>
                  <w:rStyle w:val="Hyperlink"/>
                  <w:rFonts w:ascii="Arial" w:hAnsi="Arial" w:cs="Arial"/>
                  <w:color w:val="auto"/>
                  <w:sz w:val="18"/>
                  <w:szCs w:val="18"/>
                  <w:lang w:val="uk-UA"/>
                </w:rPr>
                <w:t>www.SAM.gov</w:t>
              </w:r>
            </w:hyperlink>
            <w:r w:rsidRPr="000A777B">
              <w:rPr>
                <w:rFonts w:ascii="Arial" w:hAnsi="Arial" w:cs="Arial"/>
                <w:sz w:val="18"/>
                <w:szCs w:val="18"/>
                <w:lang w:val="uk-UA"/>
              </w:rPr>
              <w:t xml:space="preserve"> ) or the United Nations Security Designation List (online at: </w:t>
            </w:r>
            <w:hyperlink r:id="rId52" w:history="1">
              <w:r w:rsidRPr="000A777B">
                <w:rPr>
                  <w:rStyle w:val="Hyperlink"/>
                  <w:rFonts w:ascii="Arial" w:hAnsi="Arial" w:cs="Arial"/>
                  <w:color w:val="auto"/>
                  <w:sz w:val="18"/>
                  <w:szCs w:val="18"/>
                  <w:lang w:val="uk-UA"/>
                </w:rPr>
                <w:t>http://www.un.org/sc/committees/1267/aq_sanctions_list.shtml</w:t>
              </w:r>
            </w:hyperlink>
            <w:r w:rsidRPr="000A777B">
              <w:rPr>
                <w:rFonts w:ascii="Arial" w:hAnsi="Arial" w:cs="Arial"/>
                <w:sz w:val="18"/>
                <w:szCs w:val="18"/>
                <w:lang w:val="uk-UA"/>
              </w:rPr>
              <w:t xml:space="preserve"> ).  This provision must be included in all subcontracts/sub awards issued under this Contract.</w:t>
            </w:r>
          </w:p>
          <w:p w14:paraId="73683CAC" w14:textId="77777777" w:rsidR="00BD79DB" w:rsidRPr="000A777B" w:rsidRDefault="00BD79DB" w:rsidP="00BD79DB">
            <w:pPr>
              <w:spacing w:before="0"/>
              <w:jc w:val="both"/>
              <w:rPr>
                <w:rFonts w:ascii="Arial" w:hAnsi="Arial" w:cs="Arial"/>
                <w:sz w:val="18"/>
                <w:szCs w:val="18"/>
                <w:lang w:val="uk-UA"/>
              </w:rPr>
            </w:pPr>
          </w:p>
          <w:p w14:paraId="00EC8CC6" w14:textId="77777777" w:rsidR="00BD79DB" w:rsidRPr="000A777B" w:rsidRDefault="00BD79DB" w:rsidP="00BD79DB">
            <w:pPr>
              <w:spacing w:before="0"/>
              <w:jc w:val="both"/>
              <w:rPr>
                <w:rFonts w:ascii="Arial" w:hAnsi="Arial" w:cs="Arial"/>
                <w:sz w:val="18"/>
                <w:szCs w:val="18"/>
                <w:lang w:val="uk-UA"/>
              </w:rPr>
            </w:pPr>
          </w:p>
          <w:p w14:paraId="0DE125D4" w14:textId="77777777" w:rsidR="00BD79DB" w:rsidRPr="000A777B" w:rsidRDefault="00BD79DB" w:rsidP="00BD79DB">
            <w:pPr>
              <w:spacing w:before="0"/>
              <w:jc w:val="both"/>
              <w:rPr>
                <w:rFonts w:ascii="Arial" w:hAnsi="Arial" w:cs="Arial"/>
                <w:sz w:val="18"/>
                <w:szCs w:val="18"/>
                <w:lang w:val="uk-UA"/>
              </w:rPr>
            </w:pPr>
          </w:p>
          <w:p w14:paraId="1174FBB4" w14:textId="77777777" w:rsidR="00BD79DB" w:rsidRPr="000A777B" w:rsidRDefault="00BD79DB" w:rsidP="00BD79DB">
            <w:pPr>
              <w:spacing w:before="0"/>
              <w:jc w:val="both"/>
              <w:rPr>
                <w:rFonts w:ascii="Arial" w:hAnsi="Arial" w:cs="Arial"/>
                <w:sz w:val="18"/>
                <w:szCs w:val="18"/>
                <w:lang w:val="uk-UA"/>
              </w:rPr>
            </w:pPr>
          </w:p>
          <w:p w14:paraId="4FE8E485"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4. </w:t>
            </w:r>
            <w:r w:rsidRPr="000A777B">
              <w:rPr>
                <w:rFonts w:ascii="Arial" w:hAnsi="Arial" w:cs="Arial"/>
                <w:sz w:val="18"/>
                <w:szCs w:val="18"/>
                <w:u w:val="single"/>
                <w:lang w:val="uk-UA"/>
              </w:rPr>
              <w:t>Trafficking of Persons</w:t>
            </w:r>
            <w:r w:rsidRPr="000A777B">
              <w:rPr>
                <w:rFonts w:ascii="Arial" w:hAnsi="Arial" w:cs="Arial"/>
                <w:sz w:val="18"/>
                <w:szCs w:val="18"/>
                <w:lang w:val="uk-UA"/>
              </w:rPr>
              <w:t xml:space="preserve"> – The Contractor may not traffic in persons (as defined in the Protocol to Prevent, Suppress, and Punish Trafficking of persons, especially Women and Children, supplementing the UN Convention against Transnational Organized Crime), procure commercial sex, and use forced labor during the period of this award.</w:t>
            </w:r>
          </w:p>
          <w:p w14:paraId="3493A662" w14:textId="77777777" w:rsidR="00BD79DB" w:rsidRPr="000A777B" w:rsidRDefault="00BD79DB" w:rsidP="00BD79DB">
            <w:pPr>
              <w:spacing w:before="0"/>
              <w:jc w:val="both"/>
              <w:rPr>
                <w:rFonts w:ascii="Arial" w:hAnsi="Arial" w:cs="Arial"/>
                <w:sz w:val="18"/>
                <w:szCs w:val="18"/>
                <w:lang w:val="uk-UA"/>
              </w:rPr>
            </w:pPr>
          </w:p>
          <w:p w14:paraId="1F62DA84" w14:textId="77777777" w:rsidR="00BD79DB" w:rsidRPr="000A777B" w:rsidRDefault="00BD79DB" w:rsidP="00BD79DB">
            <w:pPr>
              <w:spacing w:before="0"/>
              <w:jc w:val="both"/>
              <w:rPr>
                <w:rFonts w:ascii="Arial" w:hAnsi="Arial" w:cs="Arial"/>
                <w:sz w:val="18"/>
                <w:szCs w:val="18"/>
                <w:lang w:val="uk-UA"/>
              </w:rPr>
            </w:pPr>
          </w:p>
          <w:p w14:paraId="2E65B66C"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bCs/>
                <w:sz w:val="18"/>
                <w:szCs w:val="18"/>
                <w:lang w:val="uk-UA"/>
              </w:rPr>
              <w:t xml:space="preserve">5. </w:t>
            </w:r>
            <w:r w:rsidRPr="000A777B">
              <w:rPr>
                <w:rFonts w:ascii="Arial" w:hAnsi="Arial" w:cs="Arial"/>
                <w:bCs/>
                <w:sz w:val="18"/>
                <w:szCs w:val="18"/>
                <w:u w:val="single"/>
                <w:lang w:val="uk-UA"/>
              </w:rPr>
              <w:t>Certification and Disclosure Regarding Payment to Influence Certain Federal Transactions</w:t>
            </w:r>
            <w:r w:rsidRPr="000A777B">
              <w:rPr>
                <w:rFonts w:ascii="Arial" w:hAnsi="Arial" w:cs="Arial"/>
                <w:sz w:val="18"/>
                <w:szCs w:val="18"/>
                <w:lang w:val="uk-UA"/>
              </w:rPr>
              <w:t xml:space="preserve"> – The Offeror certifies that it currently is and will remain in compliance with FAR 52.203-11, Certification and Disclosure Regarding Payment to Influence Certain Federal Transactions.</w:t>
            </w:r>
          </w:p>
          <w:p w14:paraId="0F14171E" w14:textId="77777777" w:rsidR="00BD79DB" w:rsidRPr="000A777B" w:rsidRDefault="00BD79DB" w:rsidP="00BD79DB">
            <w:pPr>
              <w:spacing w:before="0"/>
              <w:jc w:val="both"/>
              <w:rPr>
                <w:rFonts w:ascii="Arial" w:hAnsi="Arial" w:cs="Arial"/>
                <w:sz w:val="18"/>
                <w:szCs w:val="18"/>
                <w:lang w:val="uk-UA"/>
              </w:rPr>
            </w:pPr>
          </w:p>
          <w:p w14:paraId="10C79120" w14:textId="77777777" w:rsidR="00BD79DB" w:rsidRPr="000A777B" w:rsidRDefault="00BD79DB" w:rsidP="00BD79DB">
            <w:pPr>
              <w:spacing w:before="0"/>
              <w:jc w:val="both"/>
              <w:rPr>
                <w:rFonts w:ascii="Arial" w:hAnsi="Arial" w:cs="Arial"/>
                <w:sz w:val="18"/>
                <w:szCs w:val="18"/>
                <w:lang w:val="uk-UA"/>
              </w:rPr>
            </w:pPr>
          </w:p>
          <w:p w14:paraId="53172714" w14:textId="365ED7EA"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6. </w:t>
            </w:r>
            <w:r w:rsidRPr="000A777B">
              <w:rPr>
                <w:rFonts w:ascii="Arial" w:hAnsi="Arial" w:cs="Arial"/>
                <w:sz w:val="18"/>
                <w:szCs w:val="18"/>
                <w:u w:val="single"/>
                <w:lang w:val="uk-UA"/>
              </w:rPr>
              <w:t>Organizational Conflict of Interest</w:t>
            </w:r>
            <w:r w:rsidRPr="000A777B">
              <w:rPr>
                <w:rFonts w:ascii="Arial" w:hAnsi="Arial" w:cs="Arial"/>
                <w:sz w:val="18"/>
                <w:szCs w:val="18"/>
                <w:lang w:val="uk-UA"/>
              </w:rPr>
              <w:t xml:space="preserve"> – The Offeror certifies that</w:t>
            </w:r>
            <w:r w:rsidR="007C23ED" w:rsidRPr="000A777B">
              <w:rPr>
                <w:rFonts w:ascii="Arial" w:hAnsi="Arial" w:cs="Arial"/>
                <w:sz w:val="18"/>
                <w:szCs w:val="18"/>
                <w:lang w:val="uk-UA"/>
              </w:rPr>
              <w:t xml:space="preserve"> it</w:t>
            </w:r>
            <w:r w:rsidRPr="000A777B">
              <w:rPr>
                <w:rFonts w:ascii="Arial" w:hAnsi="Arial" w:cs="Arial"/>
                <w:sz w:val="18"/>
                <w:szCs w:val="18"/>
                <w:lang w:val="uk-UA"/>
              </w:rPr>
              <w:t xml:space="preserve"> will comply </w:t>
            </w:r>
            <w:r w:rsidR="007C23ED" w:rsidRPr="000A777B">
              <w:rPr>
                <w:rFonts w:ascii="Arial" w:hAnsi="Arial" w:cs="Arial"/>
                <w:sz w:val="18"/>
                <w:szCs w:val="18"/>
                <w:lang w:val="uk-UA"/>
              </w:rPr>
              <w:t xml:space="preserve">with </w:t>
            </w:r>
            <w:r w:rsidRPr="000A777B">
              <w:rPr>
                <w:rFonts w:ascii="Arial" w:hAnsi="Arial" w:cs="Arial"/>
                <w:sz w:val="18"/>
                <w:szCs w:val="18"/>
                <w:lang w:val="uk-UA"/>
              </w:rPr>
              <w:t>FAR Part 9.5, Organizational Conflict of Interest.  The Offeror certifies that is not aware of any information bearing on the existence of any potential organizational conflict of interest. The Offeror further certifies that if the Offeror becomes aware of information bearing on whether a potential conflict may exist, that Offeror shall immediately provide DAII with a disclosure statement describing this information.</w:t>
            </w:r>
          </w:p>
          <w:p w14:paraId="3A431BC8" w14:textId="77777777" w:rsidR="00BD79DB" w:rsidRPr="000A777B" w:rsidRDefault="00BD79DB" w:rsidP="00BD79DB">
            <w:pPr>
              <w:spacing w:before="0"/>
              <w:jc w:val="both"/>
              <w:rPr>
                <w:rFonts w:ascii="Arial" w:hAnsi="Arial" w:cs="Arial"/>
                <w:sz w:val="18"/>
                <w:szCs w:val="18"/>
                <w:lang w:val="uk-UA"/>
              </w:rPr>
            </w:pPr>
          </w:p>
          <w:p w14:paraId="3B8DA89D"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7. </w:t>
            </w:r>
            <w:r w:rsidRPr="000A777B">
              <w:rPr>
                <w:rFonts w:ascii="Arial" w:hAnsi="Arial" w:cs="Arial"/>
                <w:sz w:val="18"/>
                <w:szCs w:val="18"/>
                <w:u w:val="single"/>
                <w:lang w:val="uk-UA"/>
              </w:rPr>
              <w:t>Prohibition of Segregated Facilities</w:t>
            </w:r>
            <w:r w:rsidRPr="000A777B">
              <w:rPr>
                <w:rFonts w:ascii="Arial" w:hAnsi="Arial" w:cs="Arial"/>
                <w:sz w:val="18"/>
                <w:szCs w:val="18"/>
                <w:lang w:val="uk-UA"/>
              </w:rPr>
              <w:t xml:space="preserve"> - The Offeror certifies that it is compliant with FAR 52.222-21, Prohibition of Segregated Facilities.</w:t>
            </w:r>
          </w:p>
          <w:p w14:paraId="448A6A86" w14:textId="77777777" w:rsidR="00BD79DB" w:rsidRPr="000A777B" w:rsidRDefault="00BD79DB" w:rsidP="00BD79DB">
            <w:pPr>
              <w:spacing w:before="0"/>
              <w:jc w:val="both"/>
              <w:rPr>
                <w:rFonts w:ascii="Arial" w:hAnsi="Arial" w:cs="Arial"/>
                <w:sz w:val="18"/>
                <w:szCs w:val="18"/>
                <w:lang w:val="uk-UA"/>
              </w:rPr>
            </w:pPr>
          </w:p>
          <w:p w14:paraId="0D256835"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8. </w:t>
            </w:r>
            <w:r w:rsidRPr="000A777B">
              <w:rPr>
                <w:rFonts w:ascii="Arial" w:hAnsi="Arial" w:cs="Arial"/>
                <w:sz w:val="18"/>
                <w:szCs w:val="18"/>
                <w:u w:val="single"/>
                <w:lang w:val="uk-UA"/>
              </w:rPr>
              <w:t>Equal Opportunity</w:t>
            </w:r>
            <w:r w:rsidRPr="000A777B">
              <w:rPr>
                <w:rFonts w:ascii="Arial" w:hAnsi="Arial" w:cs="Arial"/>
                <w:sz w:val="18"/>
                <w:szCs w:val="18"/>
                <w:lang w:val="uk-UA"/>
              </w:rPr>
              <w:t xml:space="preserve"> – The Offeror certifies that it does not discriminate against any employee or applicant for employment because of age, sex, religion, handicap, race, creed, color or national origin.</w:t>
            </w:r>
          </w:p>
          <w:p w14:paraId="6F1B5E57" w14:textId="77777777" w:rsidR="00BD79DB" w:rsidRPr="000A777B" w:rsidRDefault="00BD79DB" w:rsidP="00BD79DB">
            <w:pPr>
              <w:spacing w:before="0"/>
              <w:jc w:val="both"/>
              <w:rPr>
                <w:rFonts w:ascii="Arial" w:hAnsi="Arial" w:cs="Arial"/>
                <w:sz w:val="18"/>
                <w:szCs w:val="18"/>
                <w:lang w:val="uk-UA"/>
              </w:rPr>
            </w:pPr>
          </w:p>
          <w:p w14:paraId="07FF2C71"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9. </w:t>
            </w:r>
            <w:r w:rsidRPr="000A777B">
              <w:rPr>
                <w:rFonts w:ascii="Arial" w:hAnsi="Arial" w:cs="Arial"/>
                <w:sz w:val="18"/>
                <w:szCs w:val="18"/>
                <w:u w:val="single"/>
                <w:lang w:val="uk-UA"/>
              </w:rPr>
              <w:t>Labor Laws</w:t>
            </w:r>
            <w:r w:rsidRPr="000A777B">
              <w:rPr>
                <w:rFonts w:ascii="Arial" w:hAnsi="Arial" w:cs="Arial"/>
                <w:sz w:val="18"/>
                <w:szCs w:val="18"/>
                <w:lang w:val="uk-UA"/>
              </w:rPr>
              <w:t xml:space="preserve"> – The Offeror certifies that it is in compliance with all labor laws.</w:t>
            </w:r>
          </w:p>
          <w:p w14:paraId="63588FD7" w14:textId="77777777" w:rsidR="00BD79DB" w:rsidRPr="000A777B" w:rsidRDefault="00BD79DB" w:rsidP="00BD79DB">
            <w:pPr>
              <w:spacing w:before="0"/>
              <w:jc w:val="both"/>
              <w:rPr>
                <w:rFonts w:ascii="Arial" w:hAnsi="Arial" w:cs="Arial"/>
                <w:sz w:val="18"/>
                <w:szCs w:val="18"/>
                <w:lang w:val="uk-UA"/>
              </w:rPr>
            </w:pPr>
          </w:p>
          <w:p w14:paraId="57930C10"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10. </w:t>
            </w:r>
            <w:r w:rsidRPr="000A777B">
              <w:rPr>
                <w:rFonts w:ascii="Arial" w:hAnsi="Arial" w:cs="Arial"/>
                <w:sz w:val="18"/>
                <w:szCs w:val="18"/>
                <w:u w:val="single"/>
                <w:lang w:val="uk-UA"/>
              </w:rPr>
              <w:t>Federal Acquisition Regulation (FAR)</w:t>
            </w:r>
            <w:r w:rsidRPr="000A777B">
              <w:rPr>
                <w:rFonts w:ascii="Arial" w:hAnsi="Arial" w:cs="Arial"/>
                <w:sz w:val="18"/>
                <w:szCs w:val="18"/>
                <w:lang w:val="uk-UA"/>
              </w:rPr>
              <w:t xml:space="preserve"> – The Offeror certifies that it is familiar with the Federal Acquisition Regulation (FAR) and is in not in violation of any certifications required in the applicable clauses of the FAR, including but not limited to certifications regarding lobbying, kickbacks, equal employment opportunity, affirmation action, and payments to influence Federal transactions.</w:t>
            </w:r>
          </w:p>
          <w:p w14:paraId="3F429D4D" w14:textId="77777777" w:rsidR="00BD79DB" w:rsidRPr="000A777B" w:rsidRDefault="00BD79DB" w:rsidP="00BD79DB">
            <w:pPr>
              <w:spacing w:before="0"/>
              <w:jc w:val="both"/>
              <w:rPr>
                <w:rFonts w:ascii="Arial" w:hAnsi="Arial" w:cs="Arial"/>
                <w:sz w:val="18"/>
                <w:szCs w:val="18"/>
                <w:lang w:val="uk-UA"/>
              </w:rPr>
            </w:pPr>
          </w:p>
          <w:p w14:paraId="7999647E" w14:textId="77777777" w:rsidR="00BD79DB" w:rsidRPr="000A777B" w:rsidRDefault="00BD79DB" w:rsidP="00BD79DB">
            <w:pPr>
              <w:spacing w:before="0"/>
              <w:jc w:val="both"/>
              <w:rPr>
                <w:rFonts w:ascii="Arial" w:hAnsi="Arial" w:cs="Arial"/>
                <w:sz w:val="18"/>
                <w:szCs w:val="18"/>
                <w:lang w:val="uk-UA"/>
              </w:rPr>
            </w:pPr>
          </w:p>
          <w:p w14:paraId="0CB12798" w14:textId="77777777" w:rsidR="00BD79DB" w:rsidRPr="000A777B" w:rsidRDefault="00BD79DB" w:rsidP="00BD79DB">
            <w:pPr>
              <w:spacing w:before="0"/>
              <w:jc w:val="both"/>
              <w:rPr>
                <w:rFonts w:ascii="Arial" w:hAnsi="Arial" w:cs="Arial"/>
                <w:sz w:val="18"/>
                <w:szCs w:val="18"/>
                <w:lang w:val="uk-UA"/>
              </w:rPr>
            </w:pPr>
          </w:p>
          <w:p w14:paraId="0348A267"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11. </w:t>
            </w:r>
            <w:r w:rsidRPr="000A777B">
              <w:rPr>
                <w:rFonts w:ascii="Arial" w:hAnsi="Arial" w:cs="Arial"/>
                <w:sz w:val="18"/>
                <w:szCs w:val="18"/>
                <w:u w:val="single"/>
                <w:lang w:val="uk-UA"/>
              </w:rPr>
              <w:t>Employee Compliance</w:t>
            </w:r>
            <w:r w:rsidRPr="000A777B">
              <w:rPr>
                <w:rFonts w:ascii="Arial" w:hAnsi="Arial" w:cs="Arial"/>
                <w:sz w:val="18"/>
                <w:szCs w:val="18"/>
                <w:lang w:val="uk-UA"/>
              </w:rPr>
              <w:t xml:space="preserve"> – The Offeror warrants that it will require all employees, entities and individuals providing services in connection with the performance of an DAI Purchase Order to comply with the provisions of the resulting Purchase Order and with all Federal, State, and local laws and regulations in connection with the work associated therein.</w:t>
            </w:r>
          </w:p>
          <w:p w14:paraId="148AF507" w14:textId="77777777" w:rsidR="00BD79DB" w:rsidRPr="000A777B" w:rsidRDefault="00BD79DB" w:rsidP="00BD79DB">
            <w:pPr>
              <w:spacing w:before="0"/>
              <w:jc w:val="both"/>
              <w:rPr>
                <w:rFonts w:ascii="Arial" w:hAnsi="Arial" w:cs="Arial"/>
                <w:sz w:val="18"/>
                <w:szCs w:val="18"/>
                <w:lang w:val="uk-UA"/>
              </w:rPr>
            </w:pPr>
          </w:p>
          <w:p w14:paraId="31E6DC72" w14:textId="18BDD9FD"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By submitting a </w:t>
            </w:r>
            <w:r w:rsidR="00930AF7" w:rsidRPr="000A777B">
              <w:rPr>
                <w:rFonts w:ascii="Arial" w:hAnsi="Arial" w:cs="Arial"/>
                <w:sz w:val="18"/>
                <w:szCs w:val="18"/>
                <w:lang w:val="uk-UA"/>
              </w:rPr>
              <w:t>proposal</w:t>
            </w:r>
            <w:r w:rsidRPr="000A777B">
              <w:rPr>
                <w:rFonts w:ascii="Arial" w:hAnsi="Arial" w:cs="Arial"/>
                <w:sz w:val="18"/>
                <w:szCs w:val="18"/>
                <w:lang w:val="uk-UA"/>
              </w:rPr>
              <w:t>, offerors agree to fully comply with the terms and conditions above and all applicable U.S. federal government clauses included herein and will be asked to sign these Representations and Certifications upon award.</w:t>
            </w:r>
          </w:p>
        </w:tc>
        <w:tc>
          <w:tcPr>
            <w:tcW w:w="5395" w:type="dxa"/>
          </w:tcPr>
          <w:p w14:paraId="00A3D62A" w14:textId="4FB455CE"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1. </w:t>
            </w:r>
            <w:r w:rsidRPr="000A777B">
              <w:rPr>
                <w:rFonts w:ascii="Arial" w:hAnsi="Arial" w:cs="Arial"/>
                <w:sz w:val="18"/>
                <w:szCs w:val="18"/>
                <w:u w:val="single"/>
                <w:lang w:val="uk-UA"/>
              </w:rPr>
              <w:t>Федеральний список виключених осіб</w:t>
            </w:r>
            <w:r w:rsidRPr="000A777B">
              <w:rPr>
                <w:rFonts w:ascii="Arial" w:hAnsi="Arial" w:cs="Arial"/>
                <w:sz w:val="18"/>
                <w:szCs w:val="18"/>
                <w:lang w:val="uk-UA"/>
              </w:rPr>
              <w:t xml:space="preserve"> – Обраний </w:t>
            </w:r>
            <w:r w:rsidR="00006969" w:rsidRPr="000A777B">
              <w:rPr>
                <w:rFonts w:ascii="Arial" w:hAnsi="Arial" w:cs="Arial"/>
                <w:sz w:val="18"/>
                <w:szCs w:val="18"/>
                <w:lang w:val="uk-UA"/>
              </w:rPr>
              <w:t>У</w:t>
            </w:r>
            <w:r w:rsidRPr="000A777B">
              <w:rPr>
                <w:rFonts w:ascii="Arial" w:hAnsi="Arial" w:cs="Arial"/>
                <w:sz w:val="18"/>
                <w:szCs w:val="18"/>
                <w:lang w:val="uk-UA"/>
              </w:rPr>
              <w:t>часник тендер</w:t>
            </w:r>
            <w:r w:rsidR="00006969" w:rsidRPr="000A777B">
              <w:rPr>
                <w:rFonts w:ascii="Arial" w:hAnsi="Arial" w:cs="Arial"/>
                <w:sz w:val="18"/>
                <w:szCs w:val="18"/>
                <w:lang w:val="uk-UA"/>
              </w:rPr>
              <w:t>у</w:t>
            </w:r>
            <w:r w:rsidRPr="000A777B">
              <w:rPr>
                <w:rFonts w:ascii="Arial" w:hAnsi="Arial" w:cs="Arial"/>
                <w:sz w:val="18"/>
                <w:szCs w:val="18"/>
                <w:lang w:val="uk-UA"/>
              </w:rPr>
              <w:t xml:space="preserve"> наразі не є відстороненим, тимчасово відстороненим або визнаним таким, що не має права укладати контракт з будь-яким федеральним органом.</w:t>
            </w:r>
          </w:p>
          <w:p w14:paraId="285BA715" w14:textId="77777777" w:rsidR="00BD79DB" w:rsidRPr="000A777B" w:rsidRDefault="00BD79DB" w:rsidP="00BD79DB">
            <w:pPr>
              <w:spacing w:before="0"/>
              <w:jc w:val="both"/>
              <w:rPr>
                <w:rFonts w:ascii="Arial" w:hAnsi="Arial" w:cs="Arial"/>
                <w:sz w:val="18"/>
                <w:szCs w:val="18"/>
                <w:lang w:val="uk-UA"/>
              </w:rPr>
            </w:pPr>
          </w:p>
          <w:p w14:paraId="5F258F58"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2. </w:t>
            </w:r>
            <w:r w:rsidRPr="000A777B">
              <w:rPr>
                <w:rFonts w:ascii="Arial" w:hAnsi="Arial" w:cs="Arial"/>
                <w:sz w:val="18"/>
                <w:szCs w:val="18"/>
                <w:u w:val="single"/>
                <w:lang w:val="uk-UA"/>
              </w:rPr>
              <w:t>Підтвердження заробітної плати керівництва</w:t>
            </w:r>
            <w:r w:rsidRPr="000A777B">
              <w:rPr>
                <w:rFonts w:ascii="Arial" w:hAnsi="Arial" w:cs="Arial"/>
                <w:sz w:val="18"/>
                <w:szCs w:val="18"/>
                <w:lang w:val="uk-UA"/>
              </w:rPr>
              <w:t xml:space="preserve"> – Положення FAR 52.204-10 вимагає від компанії «DAI» як генерального підрядника за контрактами федерального уряду США звітувати про рівні заробітної плати п'яти керівників субпідрядника з найвищим рівнем заробітної плати в Систему звітності за договорами субпідряду відповідно до Закону про підзвітність за федеральним фінансуванням та прозорість (FSRS). </w:t>
            </w:r>
          </w:p>
          <w:p w14:paraId="3EF90995" w14:textId="77777777" w:rsidR="00BD79DB" w:rsidRPr="000A777B" w:rsidRDefault="00BD79DB" w:rsidP="00BD79DB">
            <w:pPr>
              <w:spacing w:before="0"/>
              <w:jc w:val="both"/>
              <w:rPr>
                <w:rFonts w:ascii="Arial" w:hAnsi="Arial" w:cs="Arial"/>
                <w:sz w:val="18"/>
                <w:szCs w:val="18"/>
                <w:lang w:val="uk-UA"/>
              </w:rPr>
            </w:pPr>
          </w:p>
          <w:p w14:paraId="72F17CC8"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3. </w:t>
            </w:r>
            <w:r w:rsidRPr="000A777B">
              <w:rPr>
                <w:rFonts w:ascii="Arial" w:hAnsi="Arial" w:cs="Arial"/>
                <w:sz w:val="18"/>
                <w:szCs w:val="18"/>
                <w:u w:val="single"/>
                <w:lang w:val="uk-UA"/>
              </w:rPr>
              <w:t xml:space="preserve">Указ Президента США про заборону фінансування тероризму </w:t>
            </w:r>
            <w:r w:rsidRPr="000A777B">
              <w:rPr>
                <w:rFonts w:ascii="Arial" w:hAnsi="Arial" w:cs="Arial"/>
                <w:sz w:val="18"/>
                <w:szCs w:val="18"/>
                <w:lang w:val="uk-UA"/>
              </w:rPr>
              <w:t xml:space="preserve">- Виконавцю нагадується, що укази Президента США та законодавство США забороняють здійснювати операції з фізичними особами та організаціями, пов’язаними з тероризмом, а також надавати їм ресурси та підтримку. Юридичну відповідальність за забезпечення дотримання цих указів Президента та законодавства несе Виконавець/Реципієнт. Реципієнту не дозволяється працювати з фізичними особами та організаціями, пов’язаними з тероризмом, а також надавати їм ресурси та підтримку. Жодна допомога або ресурси не можуть надаватись фізичним або юридичним особам, які знаходяться у Списку громадян особливих категорій та заборонених осіб, який веде Казначейство США (див. </w:t>
            </w:r>
            <w:hyperlink r:id="rId53" w:history="1">
              <w:r w:rsidRPr="000A777B">
                <w:rPr>
                  <w:rStyle w:val="Hyperlink"/>
                  <w:rFonts w:ascii="Arial" w:hAnsi="Arial" w:cs="Arial"/>
                  <w:color w:val="auto"/>
                  <w:sz w:val="18"/>
                  <w:szCs w:val="18"/>
                  <w:lang w:val="uk-UA"/>
                </w:rPr>
                <w:t>www.SAM.gov</w:t>
              </w:r>
            </w:hyperlink>
            <w:r w:rsidRPr="000A777B">
              <w:rPr>
                <w:rFonts w:ascii="Arial" w:hAnsi="Arial" w:cs="Arial"/>
                <w:sz w:val="18"/>
                <w:szCs w:val="18"/>
                <w:lang w:val="uk-UA"/>
              </w:rPr>
              <w:t xml:space="preserve"> ), або у Списку особливих категорій ООН (див. </w:t>
            </w:r>
            <w:r w:rsidR="004B200D">
              <w:fldChar w:fldCharType="begin"/>
            </w:r>
            <w:r w:rsidR="004B200D">
              <w:instrText>HYPERLINK</w:instrText>
            </w:r>
            <w:r w:rsidR="004B200D" w:rsidRPr="00223746">
              <w:rPr>
                <w:lang w:val="ru-RU"/>
              </w:rPr>
              <w:instrText xml:space="preserve"> "</w:instrText>
            </w:r>
            <w:r w:rsidR="004B200D">
              <w:instrText>http</w:instrText>
            </w:r>
            <w:r w:rsidR="004B200D" w:rsidRPr="00223746">
              <w:rPr>
                <w:lang w:val="ru-RU"/>
              </w:rPr>
              <w:instrText>://</w:instrText>
            </w:r>
            <w:r w:rsidR="004B200D">
              <w:instrText>www</w:instrText>
            </w:r>
            <w:r w:rsidR="004B200D" w:rsidRPr="00223746">
              <w:rPr>
                <w:lang w:val="ru-RU"/>
              </w:rPr>
              <w:instrText>.</w:instrText>
            </w:r>
            <w:r w:rsidR="004B200D">
              <w:instrText>un</w:instrText>
            </w:r>
            <w:r w:rsidR="004B200D" w:rsidRPr="00223746">
              <w:rPr>
                <w:lang w:val="ru-RU"/>
              </w:rPr>
              <w:instrText>.</w:instrText>
            </w:r>
            <w:r w:rsidR="004B200D">
              <w:instrText>org</w:instrText>
            </w:r>
            <w:r w:rsidR="004B200D" w:rsidRPr="00223746">
              <w:rPr>
                <w:lang w:val="ru-RU"/>
              </w:rPr>
              <w:instrText>/</w:instrText>
            </w:r>
            <w:r w:rsidR="004B200D">
              <w:instrText>sc</w:instrText>
            </w:r>
            <w:r w:rsidR="004B200D" w:rsidRPr="00223746">
              <w:rPr>
                <w:lang w:val="ru-RU"/>
              </w:rPr>
              <w:instrText>/</w:instrText>
            </w:r>
            <w:r w:rsidR="004B200D">
              <w:instrText>committees</w:instrText>
            </w:r>
            <w:r w:rsidR="004B200D" w:rsidRPr="00223746">
              <w:rPr>
                <w:lang w:val="ru-RU"/>
              </w:rPr>
              <w:instrText>/1267/</w:instrText>
            </w:r>
            <w:r w:rsidR="004B200D">
              <w:instrText>aq</w:instrText>
            </w:r>
            <w:r w:rsidR="004B200D" w:rsidRPr="00223746">
              <w:rPr>
                <w:lang w:val="ru-RU"/>
              </w:rPr>
              <w:instrText>_</w:instrText>
            </w:r>
            <w:r w:rsidR="004B200D">
              <w:instrText>sanctions</w:instrText>
            </w:r>
            <w:r w:rsidR="004B200D" w:rsidRPr="00223746">
              <w:rPr>
                <w:lang w:val="ru-RU"/>
              </w:rPr>
              <w:instrText>_</w:instrText>
            </w:r>
            <w:r w:rsidR="004B200D">
              <w:instrText>list</w:instrText>
            </w:r>
            <w:r w:rsidR="004B200D" w:rsidRPr="00223746">
              <w:rPr>
                <w:lang w:val="ru-RU"/>
              </w:rPr>
              <w:instrText>.</w:instrText>
            </w:r>
            <w:r w:rsidR="004B200D">
              <w:instrText>shtml</w:instrText>
            </w:r>
            <w:r w:rsidR="004B200D" w:rsidRPr="00223746">
              <w:rPr>
                <w:lang w:val="ru-RU"/>
              </w:rPr>
              <w:instrText>"</w:instrText>
            </w:r>
            <w:r w:rsidR="004B200D">
              <w:fldChar w:fldCharType="separate"/>
            </w:r>
            <w:r w:rsidRPr="000A777B">
              <w:rPr>
                <w:rStyle w:val="Hyperlink"/>
                <w:rFonts w:ascii="Arial" w:hAnsi="Arial" w:cs="Arial"/>
                <w:color w:val="auto"/>
                <w:sz w:val="18"/>
                <w:szCs w:val="18"/>
                <w:lang w:val="uk-UA"/>
              </w:rPr>
              <w:t>http://www.un.org/sc/committees/1267/aq_sanctions_list.shtml</w:t>
            </w:r>
            <w:r w:rsidR="004B200D">
              <w:rPr>
                <w:rStyle w:val="Hyperlink"/>
                <w:rFonts w:ascii="Arial" w:hAnsi="Arial" w:cs="Arial"/>
                <w:color w:val="auto"/>
                <w:sz w:val="18"/>
                <w:szCs w:val="18"/>
                <w:lang w:val="uk-UA"/>
              </w:rPr>
              <w:fldChar w:fldCharType="end"/>
            </w:r>
            <w:r w:rsidRPr="000A777B">
              <w:rPr>
                <w:rFonts w:ascii="Arial" w:hAnsi="Arial" w:cs="Arial"/>
                <w:sz w:val="18"/>
                <w:szCs w:val="18"/>
                <w:lang w:val="uk-UA"/>
              </w:rPr>
              <w:t xml:space="preserve"> ).  Це положення обов’язково включається до всіх договорів субпідряду / рішень про надання субпідряду, які виконуються в рамках цього договору.</w:t>
            </w:r>
          </w:p>
          <w:p w14:paraId="354CF4D3" w14:textId="77777777" w:rsidR="00BD79DB" w:rsidRPr="000A777B" w:rsidRDefault="00BD79DB" w:rsidP="00BD79DB">
            <w:pPr>
              <w:spacing w:before="0"/>
              <w:jc w:val="both"/>
              <w:rPr>
                <w:rFonts w:ascii="Arial" w:hAnsi="Arial" w:cs="Arial"/>
                <w:sz w:val="18"/>
                <w:szCs w:val="18"/>
                <w:lang w:val="uk-UA"/>
              </w:rPr>
            </w:pPr>
          </w:p>
          <w:p w14:paraId="64591958"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4. </w:t>
            </w:r>
            <w:r w:rsidRPr="000A777B">
              <w:rPr>
                <w:rFonts w:ascii="Arial" w:hAnsi="Arial" w:cs="Arial"/>
                <w:sz w:val="18"/>
                <w:szCs w:val="18"/>
                <w:u w:val="single"/>
                <w:lang w:val="uk-UA"/>
              </w:rPr>
              <w:t>Торгівля людьми</w:t>
            </w:r>
            <w:r w:rsidRPr="000A777B">
              <w:rPr>
                <w:rFonts w:ascii="Arial" w:hAnsi="Arial" w:cs="Arial"/>
                <w:sz w:val="18"/>
                <w:szCs w:val="18"/>
                <w:lang w:val="uk-UA"/>
              </w:rPr>
              <w:t xml:space="preserve"> – Виконавцю забороняється протягом строку дії цього контракту здійснювати торгівлю людьми (як визначено у Протоколі щодо запобігання, протидії та покарання торгівлі людьми, особливо жінками та дітьми, який доповнює Конвенцію ООН щодо протидії транснаціональної організованої злочинності), оплачувати комерційні сексуальні послуги та використовувати примусову працю.</w:t>
            </w:r>
          </w:p>
          <w:p w14:paraId="492E24E0" w14:textId="77777777" w:rsidR="00BD79DB" w:rsidRPr="000A777B" w:rsidRDefault="00BD79DB" w:rsidP="00BD79DB">
            <w:pPr>
              <w:spacing w:before="0"/>
              <w:jc w:val="both"/>
              <w:rPr>
                <w:rFonts w:ascii="Arial" w:hAnsi="Arial" w:cs="Arial"/>
                <w:sz w:val="18"/>
                <w:szCs w:val="18"/>
                <w:lang w:val="uk-UA"/>
              </w:rPr>
            </w:pPr>
          </w:p>
          <w:p w14:paraId="0A499266" w14:textId="46608B7D"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5. </w:t>
            </w:r>
            <w:r w:rsidRPr="000A777B">
              <w:rPr>
                <w:rFonts w:ascii="Arial" w:hAnsi="Arial" w:cs="Arial"/>
                <w:sz w:val="18"/>
                <w:szCs w:val="18"/>
                <w:u w:val="single"/>
                <w:lang w:val="uk-UA"/>
              </w:rPr>
              <w:t>Підтвердження та розкриття інформації щодо платежів з метою впливу на деякі федеральні господарські операції</w:t>
            </w:r>
            <w:r w:rsidRPr="000A777B">
              <w:rPr>
                <w:rFonts w:ascii="Arial" w:hAnsi="Arial" w:cs="Arial"/>
                <w:sz w:val="18"/>
                <w:szCs w:val="18"/>
                <w:lang w:val="uk-UA"/>
              </w:rPr>
              <w:t xml:space="preserve"> – Учасник тендер</w:t>
            </w:r>
            <w:r w:rsidR="00930AF7" w:rsidRPr="000A777B">
              <w:rPr>
                <w:rFonts w:ascii="Arial" w:hAnsi="Arial" w:cs="Arial"/>
                <w:sz w:val="18"/>
                <w:szCs w:val="18"/>
                <w:lang w:val="uk-UA"/>
              </w:rPr>
              <w:t>у</w:t>
            </w:r>
            <w:r w:rsidRPr="000A777B">
              <w:rPr>
                <w:rFonts w:ascii="Arial" w:hAnsi="Arial" w:cs="Arial"/>
                <w:sz w:val="18"/>
                <w:szCs w:val="18"/>
                <w:lang w:val="uk-UA"/>
              </w:rPr>
              <w:t xml:space="preserve"> підтверджує, що дотримується зараз та дотримуватиметься й надалі вимог FAR 52.203-11 «Підтвердження та розкриття інформації щодо платежів з метою впливу на деякі федеральні господарські операції».</w:t>
            </w:r>
          </w:p>
          <w:p w14:paraId="4382118C" w14:textId="77777777" w:rsidR="00BD79DB" w:rsidRPr="000A777B" w:rsidRDefault="00BD79DB" w:rsidP="00BD79DB">
            <w:pPr>
              <w:spacing w:before="0"/>
              <w:jc w:val="both"/>
              <w:rPr>
                <w:rFonts w:ascii="Arial" w:hAnsi="Arial" w:cs="Arial"/>
                <w:sz w:val="18"/>
                <w:szCs w:val="18"/>
                <w:lang w:val="uk-UA"/>
              </w:rPr>
            </w:pPr>
          </w:p>
          <w:p w14:paraId="6FE7EE11"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6. </w:t>
            </w:r>
            <w:r w:rsidRPr="000A777B">
              <w:rPr>
                <w:rFonts w:ascii="Arial" w:hAnsi="Arial" w:cs="Arial"/>
                <w:sz w:val="18"/>
                <w:szCs w:val="18"/>
                <w:u w:val="single"/>
                <w:lang w:val="uk-UA"/>
              </w:rPr>
              <w:t>Організаційний конфлікт інтересів</w:t>
            </w:r>
            <w:r w:rsidRPr="000A777B">
              <w:rPr>
                <w:rFonts w:ascii="Arial" w:hAnsi="Arial" w:cs="Arial"/>
                <w:sz w:val="18"/>
                <w:szCs w:val="18"/>
                <w:lang w:val="uk-UA"/>
              </w:rPr>
              <w:t xml:space="preserve"> – Учасник тендеру підтверджує, що йому не відомо про будь-яку інформацію, яка стосується існування будь-якого потенційного конфлікту інтересів організації. Учасник тендеру також підтверджує, що якщо йому стане відомо про інформацію, яка має відношення до можливості існування потенційного конфлікту, Учасник тендеру невідкладно надає компанії «DAI» звіт, де розкривається така інформація.</w:t>
            </w:r>
          </w:p>
          <w:p w14:paraId="2FA4E395" w14:textId="77777777" w:rsidR="00BD79DB" w:rsidRPr="000A777B" w:rsidRDefault="00BD79DB" w:rsidP="00BD79DB">
            <w:pPr>
              <w:spacing w:before="0"/>
              <w:jc w:val="both"/>
              <w:rPr>
                <w:rFonts w:ascii="Arial" w:hAnsi="Arial" w:cs="Arial"/>
                <w:sz w:val="18"/>
                <w:szCs w:val="18"/>
                <w:lang w:val="uk-UA"/>
              </w:rPr>
            </w:pPr>
          </w:p>
          <w:p w14:paraId="63BBAA10" w14:textId="00D40651"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7. </w:t>
            </w:r>
            <w:r w:rsidRPr="000A777B">
              <w:rPr>
                <w:rFonts w:ascii="Arial" w:hAnsi="Arial" w:cs="Arial"/>
                <w:sz w:val="18"/>
                <w:szCs w:val="18"/>
                <w:u w:val="single"/>
                <w:lang w:val="uk-UA"/>
              </w:rPr>
              <w:t>Заборона сегрегації місць спільного користування</w:t>
            </w:r>
            <w:r w:rsidRPr="000A777B">
              <w:rPr>
                <w:rFonts w:ascii="Arial" w:hAnsi="Arial" w:cs="Arial"/>
                <w:sz w:val="18"/>
                <w:szCs w:val="18"/>
                <w:lang w:val="uk-UA"/>
              </w:rPr>
              <w:t xml:space="preserve"> – Учасник тендер</w:t>
            </w:r>
            <w:r w:rsidR="00930AF7" w:rsidRPr="000A777B">
              <w:rPr>
                <w:rFonts w:ascii="Arial" w:hAnsi="Arial" w:cs="Arial"/>
                <w:sz w:val="18"/>
                <w:szCs w:val="18"/>
                <w:lang w:val="uk-UA"/>
              </w:rPr>
              <w:t>у</w:t>
            </w:r>
            <w:r w:rsidRPr="000A777B">
              <w:rPr>
                <w:rFonts w:ascii="Arial" w:hAnsi="Arial" w:cs="Arial"/>
                <w:sz w:val="18"/>
                <w:szCs w:val="18"/>
                <w:lang w:val="uk-UA"/>
              </w:rPr>
              <w:t xml:space="preserve"> підтверджує, що дотримується FAR 52.222-21 «Заборона сегрегації місць спільного користування».</w:t>
            </w:r>
          </w:p>
          <w:p w14:paraId="317806F9" w14:textId="77777777" w:rsidR="00BD79DB" w:rsidRPr="000A777B" w:rsidRDefault="00BD79DB" w:rsidP="00BD79DB">
            <w:pPr>
              <w:spacing w:before="0"/>
              <w:jc w:val="both"/>
              <w:rPr>
                <w:rFonts w:ascii="Arial" w:hAnsi="Arial" w:cs="Arial"/>
                <w:sz w:val="18"/>
                <w:szCs w:val="18"/>
                <w:lang w:val="uk-UA"/>
              </w:rPr>
            </w:pPr>
          </w:p>
          <w:p w14:paraId="64B04C28"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8. </w:t>
            </w:r>
            <w:r w:rsidRPr="000A777B">
              <w:rPr>
                <w:rFonts w:ascii="Arial" w:hAnsi="Arial" w:cs="Arial"/>
                <w:sz w:val="18"/>
                <w:szCs w:val="18"/>
                <w:u w:val="single"/>
                <w:lang w:val="uk-UA"/>
              </w:rPr>
              <w:t>Рівні можливості</w:t>
            </w:r>
            <w:r w:rsidRPr="000A777B">
              <w:rPr>
                <w:rFonts w:ascii="Arial" w:hAnsi="Arial" w:cs="Arial"/>
                <w:sz w:val="18"/>
                <w:szCs w:val="18"/>
                <w:lang w:val="uk-UA"/>
              </w:rPr>
              <w:t xml:space="preserve"> – Учасник тендеру підтверджує, що не здійснює дискримінацію проти будь-якого працівника або заявника за віком, статтю, релігією, інвалідністю, расою, переконаннями, кольором шкіри або національністю.</w:t>
            </w:r>
          </w:p>
          <w:p w14:paraId="5A66823B" w14:textId="77777777" w:rsidR="00BD79DB" w:rsidRPr="000A777B" w:rsidRDefault="00BD79DB" w:rsidP="00BD79DB">
            <w:pPr>
              <w:spacing w:before="0"/>
              <w:jc w:val="both"/>
              <w:rPr>
                <w:rFonts w:ascii="Arial" w:hAnsi="Arial" w:cs="Arial"/>
                <w:sz w:val="18"/>
                <w:szCs w:val="18"/>
                <w:lang w:val="uk-UA"/>
              </w:rPr>
            </w:pPr>
          </w:p>
          <w:p w14:paraId="299EFA43"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9. </w:t>
            </w:r>
            <w:r w:rsidRPr="000A777B">
              <w:rPr>
                <w:rFonts w:ascii="Arial" w:hAnsi="Arial" w:cs="Arial"/>
                <w:sz w:val="18"/>
                <w:szCs w:val="18"/>
                <w:u w:val="single"/>
                <w:lang w:val="uk-UA"/>
              </w:rPr>
              <w:t>Трудове законодавство</w:t>
            </w:r>
            <w:r w:rsidRPr="000A777B">
              <w:rPr>
                <w:rFonts w:ascii="Arial" w:hAnsi="Arial" w:cs="Arial"/>
                <w:sz w:val="18"/>
                <w:szCs w:val="18"/>
                <w:lang w:val="uk-UA"/>
              </w:rPr>
              <w:t xml:space="preserve"> – Учасник тендеру підтверджує, що дотримується всіх вимог трудового законодавства.</w:t>
            </w:r>
          </w:p>
          <w:p w14:paraId="52F3943C" w14:textId="77777777" w:rsidR="00BD79DB" w:rsidRPr="000A777B" w:rsidRDefault="00BD79DB" w:rsidP="00BD79DB">
            <w:pPr>
              <w:spacing w:before="0"/>
              <w:jc w:val="both"/>
              <w:rPr>
                <w:rFonts w:ascii="Arial" w:hAnsi="Arial" w:cs="Arial"/>
                <w:sz w:val="18"/>
                <w:szCs w:val="18"/>
                <w:lang w:val="uk-UA"/>
              </w:rPr>
            </w:pPr>
          </w:p>
          <w:p w14:paraId="658AAEF7" w14:textId="610304FA"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10. </w:t>
            </w:r>
            <w:r w:rsidRPr="000A777B">
              <w:rPr>
                <w:rFonts w:ascii="Arial" w:hAnsi="Arial" w:cs="Arial"/>
                <w:sz w:val="18"/>
                <w:szCs w:val="18"/>
                <w:u w:val="single"/>
                <w:lang w:val="uk-UA"/>
              </w:rPr>
              <w:t>Положення про федеральні закупівлі (FAR)</w:t>
            </w:r>
            <w:r w:rsidRPr="000A777B">
              <w:rPr>
                <w:rFonts w:ascii="Arial" w:hAnsi="Arial" w:cs="Arial"/>
                <w:sz w:val="18"/>
                <w:szCs w:val="18"/>
                <w:lang w:val="uk-UA"/>
              </w:rPr>
              <w:t xml:space="preserve"> – Учасник тендер</w:t>
            </w:r>
            <w:r w:rsidR="00930AF7" w:rsidRPr="000A777B">
              <w:rPr>
                <w:rFonts w:ascii="Arial" w:hAnsi="Arial" w:cs="Arial"/>
                <w:sz w:val="18"/>
                <w:szCs w:val="18"/>
                <w:lang w:val="uk-UA"/>
              </w:rPr>
              <w:t>у</w:t>
            </w:r>
            <w:r w:rsidRPr="000A777B">
              <w:rPr>
                <w:rFonts w:ascii="Arial" w:hAnsi="Arial" w:cs="Arial"/>
                <w:sz w:val="18"/>
                <w:szCs w:val="18"/>
                <w:lang w:val="uk-UA"/>
              </w:rPr>
              <w:t xml:space="preserve"> підтверджує, що ознайомлений з Положенням про федеральні закупівлі (FAR) і не порушує жодного підтвердження, що вимагається згідно з відповідними нормами FAR, у тому числі, але не обмежуючись підтвердженнями стосовно лобіювання, хабарів, можливості рівного працевлаштування, компенсаційної дискримінації, та платежів з метою впливу на федеральні господарські операції.</w:t>
            </w:r>
          </w:p>
          <w:p w14:paraId="14672C86" w14:textId="77777777" w:rsidR="00BD79DB" w:rsidRPr="000A777B" w:rsidRDefault="00BD79DB" w:rsidP="00BD79DB">
            <w:pPr>
              <w:spacing w:before="0"/>
              <w:jc w:val="both"/>
              <w:rPr>
                <w:rFonts w:ascii="Arial" w:hAnsi="Arial" w:cs="Arial"/>
                <w:sz w:val="18"/>
                <w:szCs w:val="18"/>
                <w:lang w:val="uk-UA"/>
              </w:rPr>
            </w:pPr>
          </w:p>
          <w:p w14:paraId="5523CEA5" w14:textId="77777777"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 xml:space="preserve">11. </w:t>
            </w:r>
            <w:r w:rsidRPr="000A777B">
              <w:rPr>
                <w:rFonts w:ascii="Arial" w:hAnsi="Arial" w:cs="Arial"/>
                <w:sz w:val="18"/>
                <w:szCs w:val="18"/>
                <w:u w:val="single"/>
                <w:lang w:val="uk-UA"/>
              </w:rPr>
              <w:t>Дотримання вимог працівниками</w:t>
            </w:r>
            <w:r w:rsidRPr="000A777B">
              <w:rPr>
                <w:rFonts w:ascii="Arial" w:hAnsi="Arial" w:cs="Arial"/>
                <w:sz w:val="18"/>
                <w:szCs w:val="18"/>
                <w:lang w:val="uk-UA"/>
              </w:rPr>
              <w:t xml:space="preserve"> – Учасник тендеру гарантує, що вимагатиме від усіх працівників, юридичних та фізичних осіб – надавачів послуг у зв’язку з виконанням Договору на закупівлю  компанії «DAI» дотримуватись вимог відповідного Договору.</w:t>
            </w:r>
          </w:p>
          <w:p w14:paraId="59BB7219" w14:textId="77777777" w:rsidR="00BD79DB" w:rsidRPr="000A777B" w:rsidRDefault="00BD79DB" w:rsidP="00BD79DB">
            <w:pPr>
              <w:spacing w:before="0"/>
              <w:jc w:val="both"/>
              <w:rPr>
                <w:rFonts w:ascii="Arial" w:hAnsi="Arial" w:cs="Arial"/>
                <w:sz w:val="18"/>
                <w:szCs w:val="18"/>
                <w:lang w:val="uk-UA"/>
              </w:rPr>
            </w:pPr>
          </w:p>
          <w:p w14:paraId="071500FA" w14:textId="77777777" w:rsidR="00BD79DB" w:rsidRPr="000A777B" w:rsidRDefault="00BD79DB" w:rsidP="00BD79DB">
            <w:pPr>
              <w:spacing w:before="0"/>
              <w:jc w:val="both"/>
              <w:rPr>
                <w:rFonts w:ascii="Arial" w:hAnsi="Arial" w:cs="Arial"/>
                <w:sz w:val="18"/>
                <w:szCs w:val="18"/>
                <w:lang w:val="uk-UA"/>
              </w:rPr>
            </w:pPr>
          </w:p>
          <w:p w14:paraId="4BD32CC5" w14:textId="0911806B" w:rsidR="00BD79DB" w:rsidRPr="000A777B" w:rsidRDefault="00BD79DB" w:rsidP="00BD79DB">
            <w:pPr>
              <w:spacing w:before="0"/>
              <w:jc w:val="both"/>
              <w:rPr>
                <w:rFonts w:ascii="Arial" w:hAnsi="Arial" w:cs="Arial"/>
                <w:sz w:val="18"/>
                <w:szCs w:val="18"/>
                <w:lang w:val="uk-UA"/>
              </w:rPr>
            </w:pPr>
            <w:r w:rsidRPr="000A777B">
              <w:rPr>
                <w:rFonts w:ascii="Arial" w:hAnsi="Arial" w:cs="Arial"/>
                <w:sz w:val="18"/>
                <w:szCs w:val="18"/>
                <w:lang w:val="uk-UA"/>
              </w:rPr>
              <w:t>Подаючи пропозицію, учасники тендеру цим погоджуються повністю виконувати умови та положення вищезгаданого та всього відповідного федерального законодавства США, що зазначене у цьому документі, а також при укладенні договору повинні бути готові підписати ці заяви та підтвердження.</w:t>
            </w:r>
          </w:p>
        </w:tc>
      </w:tr>
    </w:tbl>
    <w:p w14:paraId="5D2B30C0" w14:textId="77777777" w:rsidR="00B45704" w:rsidRDefault="00B45704" w:rsidP="00B45704">
      <w:pPr>
        <w:rPr>
          <w:sz w:val="10"/>
          <w:szCs w:val="10"/>
          <w:lang w:val="uk-UA"/>
        </w:rPr>
      </w:pPr>
    </w:p>
    <w:p w14:paraId="3BE17D9C" w14:textId="549C9F50" w:rsidR="00753657" w:rsidRDefault="00753657">
      <w:pPr>
        <w:rPr>
          <w:sz w:val="10"/>
          <w:szCs w:val="10"/>
          <w:lang w:val="uk-UA"/>
        </w:rPr>
      </w:pPr>
      <w:r>
        <w:rPr>
          <w:sz w:val="10"/>
          <w:szCs w:val="10"/>
          <w:lang w:val="uk-UA"/>
        </w:rPr>
        <w:br w:type="page"/>
      </w:r>
    </w:p>
    <w:p w14:paraId="1798B182" w14:textId="77777777" w:rsidR="00753657" w:rsidRPr="000A777B" w:rsidRDefault="00753657" w:rsidP="00B45704">
      <w:pPr>
        <w:rPr>
          <w:sz w:val="10"/>
          <w:szCs w:val="10"/>
          <w:lang w:val="uk-UA"/>
        </w:rPr>
      </w:pPr>
    </w:p>
    <w:p w14:paraId="4FEF0A0D" w14:textId="16B70877" w:rsidR="00BA635A" w:rsidRPr="009A4E4F" w:rsidRDefault="00BD79DB" w:rsidP="00BA635A">
      <w:pPr>
        <w:pStyle w:val="Heading1"/>
        <w:rPr>
          <w:rFonts w:asciiTheme="minorHAnsi" w:hAnsiTheme="minorHAnsi" w:cstheme="minorHAnsi"/>
          <w:sz w:val="24"/>
          <w:lang w:val="uk-UA"/>
        </w:rPr>
      </w:pPr>
      <w:r w:rsidRPr="009A4E4F">
        <w:rPr>
          <w:rFonts w:asciiTheme="minorHAnsi" w:hAnsiTheme="minorHAnsi" w:cstheme="minorHAnsi"/>
          <w:sz w:val="24"/>
          <w:lang w:val="uk-UA"/>
        </w:rPr>
        <w:t xml:space="preserve">Attachment </w:t>
      </w:r>
      <w:r w:rsidR="002535A8" w:rsidRPr="009A4E4F">
        <w:rPr>
          <w:rFonts w:asciiTheme="minorHAnsi" w:hAnsiTheme="minorHAnsi" w:cstheme="minorHAnsi"/>
          <w:sz w:val="24"/>
        </w:rPr>
        <w:t>F</w:t>
      </w:r>
      <w:r w:rsidRPr="009A4E4F">
        <w:rPr>
          <w:rFonts w:asciiTheme="minorHAnsi" w:hAnsiTheme="minorHAnsi" w:cstheme="minorHAnsi"/>
          <w:sz w:val="24"/>
          <w:lang w:val="uk-UA"/>
        </w:rPr>
        <w:t xml:space="preserve">: </w:t>
      </w:r>
      <w:r w:rsidR="00BA635A" w:rsidRPr="009A4E4F">
        <w:rPr>
          <w:rFonts w:asciiTheme="minorHAnsi" w:hAnsiTheme="minorHAnsi" w:cstheme="minorHAnsi"/>
          <w:sz w:val="24"/>
          <w:lang w:val="uk-UA"/>
        </w:rPr>
        <w:t xml:space="preserve"> Proposal Checklist for use by vendor / Додаток </w:t>
      </w:r>
      <w:r w:rsidR="00BA635A" w:rsidRPr="009A4E4F">
        <w:rPr>
          <w:rFonts w:asciiTheme="minorHAnsi" w:hAnsiTheme="minorHAnsi" w:cstheme="minorHAnsi"/>
          <w:sz w:val="24"/>
        </w:rPr>
        <w:t>F</w:t>
      </w:r>
      <w:r w:rsidR="00BA635A" w:rsidRPr="009A4E4F">
        <w:rPr>
          <w:rFonts w:asciiTheme="minorHAnsi" w:hAnsiTheme="minorHAnsi" w:cstheme="minorHAnsi"/>
          <w:sz w:val="24"/>
          <w:lang w:val="uk-UA"/>
        </w:rPr>
        <w:t xml:space="preserve">: Контрольний список для використання постачальником </w:t>
      </w:r>
    </w:p>
    <w:p w14:paraId="20616832" w14:textId="77777777" w:rsidR="00BA635A" w:rsidRPr="00223746" w:rsidRDefault="00BA635A" w:rsidP="00BA635A">
      <w:pPr>
        <w:spacing w:before="0" w:line="228" w:lineRule="auto"/>
        <w:rPr>
          <w:rFonts w:cstheme="minorHAnsi"/>
          <w:color w:val="0070C0"/>
          <w:sz w:val="26"/>
          <w:szCs w:val="26"/>
          <w:lang w:val="uk-UA"/>
        </w:rPr>
      </w:pPr>
    </w:p>
    <w:p w14:paraId="53E706FA" w14:textId="77777777" w:rsidR="00BA635A" w:rsidRPr="00C73472" w:rsidRDefault="00BA635A" w:rsidP="00BA635A">
      <w:pPr>
        <w:pStyle w:val="NoSpacing"/>
        <w:rPr>
          <w:b/>
          <w:bCs/>
          <w:lang w:val="uk-UA"/>
        </w:rPr>
      </w:pPr>
      <w:r w:rsidRPr="00C73472">
        <w:rPr>
          <w:b/>
          <w:bCs/>
        </w:rPr>
        <w:t>Please</w:t>
      </w:r>
      <w:r w:rsidRPr="00C73472">
        <w:rPr>
          <w:b/>
          <w:bCs/>
          <w:lang w:val="uk-UA"/>
        </w:rPr>
        <w:t xml:space="preserve"> </w:t>
      </w:r>
      <w:r w:rsidRPr="00C73472">
        <w:rPr>
          <w:b/>
          <w:bCs/>
        </w:rPr>
        <w:t>do</w:t>
      </w:r>
      <w:r w:rsidRPr="00C73472">
        <w:rPr>
          <w:b/>
          <w:bCs/>
          <w:lang w:val="uk-UA"/>
        </w:rPr>
        <w:t xml:space="preserve"> </w:t>
      </w:r>
      <w:r w:rsidRPr="00C73472">
        <w:rPr>
          <w:b/>
          <w:bCs/>
        </w:rPr>
        <w:t>not</w:t>
      </w:r>
      <w:r w:rsidRPr="00C73472">
        <w:rPr>
          <w:b/>
          <w:bCs/>
          <w:lang w:val="uk-UA"/>
        </w:rPr>
        <w:t xml:space="preserve"> </w:t>
      </w:r>
      <w:r w:rsidRPr="00C73472">
        <w:rPr>
          <w:b/>
          <w:bCs/>
        </w:rPr>
        <w:t>submit</w:t>
      </w:r>
      <w:r w:rsidRPr="00C73472">
        <w:rPr>
          <w:b/>
          <w:bCs/>
          <w:lang w:val="uk-UA"/>
        </w:rPr>
        <w:t xml:space="preserve"> </w:t>
      </w:r>
      <w:r w:rsidRPr="00C73472">
        <w:rPr>
          <w:b/>
          <w:bCs/>
        </w:rPr>
        <w:t>to</w:t>
      </w:r>
      <w:r w:rsidRPr="00C73472">
        <w:rPr>
          <w:b/>
          <w:bCs/>
          <w:lang w:val="uk-UA"/>
        </w:rPr>
        <w:t xml:space="preserve"> </w:t>
      </w:r>
      <w:r w:rsidRPr="00C73472">
        <w:rPr>
          <w:b/>
          <w:bCs/>
        </w:rPr>
        <w:t>DAI</w:t>
      </w:r>
      <w:r w:rsidRPr="00C73472">
        <w:rPr>
          <w:b/>
          <w:bCs/>
          <w:lang w:val="uk-UA"/>
        </w:rPr>
        <w:t xml:space="preserve"> / будь ласка, не надсилайте його до компанії «</w:t>
      </w:r>
      <w:proofErr w:type="gramStart"/>
      <w:r w:rsidRPr="00C73472">
        <w:rPr>
          <w:b/>
          <w:bCs/>
        </w:rPr>
        <w:t>DAI</w:t>
      </w:r>
      <w:proofErr w:type="gramEnd"/>
      <w:r w:rsidRPr="00C73472">
        <w:rPr>
          <w:b/>
          <w:bCs/>
          <w:lang w:val="uk-UA"/>
        </w:rPr>
        <w:t>»</w:t>
      </w:r>
    </w:p>
    <w:p w14:paraId="23D2C5ED" w14:textId="6103833A" w:rsidR="00BD79DB" w:rsidRPr="009A4E4F" w:rsidRDefault="00BD79DB" w:rsidP="00201645">
      <w:pPr>
        <w:pStyle w:val="Heading1"/>
        <w:numPr>
          <w:ilvl w:val="0"/>
          <w:numId w:val="0"/>
        </w:numPr>
        <w:spacing w:before="0"/>
        <w:ind w:left="446"/>
        <w:jc w:val="both"/>
        <w:rPr>
          <w:rFonts w:asciiTheme="minorHAnsi" w:hAnsiTheme="minorHAnsi" w:cstheme="minorHAnsi"/>
          <w:sz w:val="24"/>
          <w:lang w:val="uk-UA"/>
        </w:rPr>
      </w:pPr>
    </w:p>
    <w:p w14:paraId="604D610E" w14:textId="370ADB04" w:rsidR="00BD79DB" w:rsidRPr="000A777B" w:rsidRDefault="00BD79DB" w:rsidP="006A69D1">
      <w:pPr>
        <w:spacing w:before="0" w:line="228" w:lineRule="auto"/>
        <w:rPr>
          <w:lang w:val="uk-UA"/>
        </w:rPr>
      </w:pPr>
      <w:r w:rsidRPr="000A777B">
        <w:rPr>
          <w:lang w:val="uk-UA"/>
        </w:rPr>
        <w:t>Offeror:/ Учасник тендеру:</w:t>
      </w:r>
      <w:r w:rsidR="00AC4366" w:rsidRPr="000A777B">
        <w:rPr>
          <w:lang w:val="uk-UA"/>
        </w:rPr>
        <w:t xml:space="preserve"> </w:t>
      </w:r>
      <w:r w:rsidRPr="000A777B">
        <w:rPr>
          <w:lang w:val="uk-UA"/>
        </w:rPr>
        <w:t>__________________________________________________________________________</w:t>
      </w:r>
    </w:p>
    <w:p w14:paraId="32B7E4F6" w14:textId="77777777" w:rsidR="00A1708B" w:rsidRDefault="00A1708B" w:rsidP="006A69D1">
      <w:pPr>
        <w:spacing w:before="0" w:line="228" w:lineRule="auto"/>
        <w:rPr>
          <w:lang w:val="uk-UA"/>
        </w:rPr>
      </w:pPr>
    </w:p>
    <w:p w14:paraId="13914F2C" w14:textId="030A06EA" w:rsidR="00BD79DB" w:rsidRPr="000A777B" w:rsidRDefault="00BD79DB" w:rsidP="006A69D1">
      <w:pPr>
        <w:spacing w:before="0" w:line="228" w:lineRule="auto"/>
        <w:rPr>
          <w:lang w:val="uk-UA"/>
        </w:rPr>
      </w:pPr>
      <w:r w:rsidRPr="000A777B">
        <w:rPr>
          <w:lang w:val="uk-UA"/>
        </w:rPr>
        <w:t>Have you?/ Ви надіслали?</w:t>
      </w:r>
    </w:p>
    <w:p w14:paraId="489712D7" w14:textId="4DCA7AB3" w:rsidR="00BD79DB" w:rsidRPr="000A777B" w:rsidRDefault="00BD79DB" w:rsidP="000A5E00">
      <w:pPr>
        <w:pStyle w:val="ListParagraph"/>
        <w:numPr>
          <w:ilvl w:val="0"/>
          <w:numId w:val="9"/>
        </w:numPr>
        <w:spacing w:before="0" w:line="228" w:lineRule="auto"/>
        <w:jc w:val="both"/>
        <w:rPr>
          <w:lang w:val="uk-UA"/>
        </w:rPr>
      </w:pPr>
      <w:r w:rsidRPr="000A777B">
        <w:rPr>
          <w:lang w:val="uk-UA"/>
        </w:rPr>
        <w:t xml:space="preserve">Submitted your </w:t>
      </w:r>
      <w:r w:rsidR="00AC4366" w:rsidRPr="000A777B">
        <w:rPr>
          <w:lang w:val="uk-UA"/>
        </w:rPr>
        <w:t xml:space="preserve">proposal </w:t>
      </w:r>
      <w:r w:rsidRPr="000A777B">
        <w:rPr>
          <w:lang w:val="uk-UA"/>
        </w:rPr>
        <w:t xml:space="preserve">to DAI to </w:t>
      </w:r>
      <w:hyperlink r:id="rId54" w:history="1">
        <w:r w:rsidRPr="000A777B">
          <w:rPr>
            <w:rStyle w:val="Hyperlink"/>
            <w:color w:val="auto"/>
            <w:lang w:val="uk-UA"/>
          </w:rPr>
          <w:t>ProcurementERAInbox@dai.com</w:t>
        </w:r>
      </w:hyperlink>
      <w:r w:rsidRPr="000A777B">
        <w:rPr>
          <w:lang w:val="uk-UA"/>
        </w:rPr>
        <w:t xml:space="preserve"> as specified in General Instructions above?/ Надіслали вашу пропозицію DAI на </w:t>
      </w:r>
      <w:hyperlink r:id="rId55" w:history="1">
        <w:r w:rsidRPr="000A777B">
          <w:rPr>
            <w:rStyle w:val="Hyperlink"/>
            <w:color w:val="auto"/>
            <w:lang w:val="uk-UA"/>
          </w:rPr>
          <w:t>ProcurementERAInbox@dai.com</w:t>
        </w:r>
      </w:hyperlink>
      <w:r w:rsidRPr="000A777B">
        <w:rPr>
          <w:lang w:val="uk-UA"/>
        </w:rPr>
        <w:t>, як зазначено у Загальних інструкціях вище?</w:t>
      </w:r>
    </w:p>
    <w:p w14:paraId="26436AAF" w14:textId="77777777" w:rsidR="00700FE8" w:rsidRDefault="00700FE8" w:rsidP="006A69D1">
      <w:pPr>
        <w:spacing w:before="0" w:line="228" w:lineRule="auto"/>
        <w:rPr>
          <w:lang w:val="uk-UA"/>
        </w:rPr>
      </w:pPr>
    </w:p>
    <w:p w14:paraId="66BAA35C" w14:textId="5ED180B4" w:rsidR="00BD79DB" w:rsidRPr="000A777B" w:rsidRDefault="00BD79DB" w:rsidP="006A69D1">
      <w:pPr>
        <w:spacing w:before="0" w:line="228" w:lineRule="auto"/>
        <w:rPr>
          <w:lang w:val="uk-UA"/>
        </w:rPr>
      </w:pPr>
      <w:r w:rsidRPr="000A777B">
        <w:rPr>
          <w:lang w:val="uk-UA"/>
        </w:rPr>
        <w:t xml:space="preserve">Does your </w:t>
      </w:r>
      <w:r w:rsidR="00AC4366" w:rsidRPr="000A777B">
        <w:rPr>
          <w:lang w:val="uk-UA"/>
        </w:rPr>
        <w:t>proposal</w:t>
      </w:r>
      <w:r w:rsidRPr="000A777B">
        <w:rPr>
          <w:lang w:val="uk-UA"/>
        </w:rPr>
        <w:t xml:space="preserve"> include the following?/ Чи включає ваша пропозиція наступне?</w:t>
      </w:r>
    </w:p>
    <w:p w14:paraId="1F278C84" w14:textId="70D00EAA" w:rsidR="00A77E2A" w:rsidRPr="00AB67BC" w:rsidRDefault="00BD79DB" w:rsidP="009A4E4F">
      <w:pPr>
        <w:pStyle w:val="ListParagraph"/>
        <w:numPr>
          <w:ilvl w:val="0"/>
          <w:numId w:val="68"/>
        </w:numPr>
        <w:rPr>
          <w:lang w:val="uk-UA"/>
        </w:rPr>
      </w:pPr>
      <w:r w:rsidRPr="00AB67BC">
        <w:rPr>
          <w:lang w:val="uk-UA"/>
        </w:rPr>
        <w:t>Signed Cover Letter</w:t>
      </w:r>
      <w:r w:rsidR="006C27B1" w:rsidRPr="00AB67BC">
        <w:rPr>
          <w:lang w:val="uk-UA"/>
        </w:rPr>
        <w:t xml:space="preserve"> (use template referenced in Attachment </w:t>
      </w:r>
      <w:r w:rsidR="00590E1A">
        <w:t>B</w:t>
      </w:r>
      <w:r w:rsidR="006C27B1" w:rsidRPr="00AB67BC">
        <w:rPr>
          <w:lang w:val="uk-UA"/>
        </w:rPr>
        <w:t>)</w:t>
      </w:r>
      <w:r w:rsidRPr="00AB67BC">
        <w:rPr>
          <w:lang w:val="uk-UA"/>
        </w:rPr>
        <w:t xml:space="preserve">/ Підписаний супровідний лист </w:t>
      </w:r>
      <w:r w:rsidR="006C27B1" w:rsidRPr="00AB67BC">
        <w:rPr>
          <w:lang w:val="uk-UA"/>
        </w:rPr>
        <w:t xml:space="preserve">(будь ласка дивись шаблон, вказаний у Додатку </w:t>
      </w:r>
      <w:r w:rsidR="00590E1A">
        <w:t>B</w:t>
      </w:r>
      <w:r w:rsidR="006C27B1" w:rsidRPr="00AB67BC">
        <w:rPr>
          <w:lang w:val="uk-UA"/>
        </w:rPr>
        <w:t>)</w:t>
      </w:r>
    </w:p>
    <w:p w14:paraId="27AC0F35" w14:textId="77777777" w:rsidR="00AB67BC" w:rsidRPr="00AB67BC" w:rsidRDefault="00AB67BC" w:rsidP="00E23684">
      <w:pPr>
        <w:pStyle w:val="ListParagraph"/>
        <w:ind w:left="1080"/>
        <w:rPr>
          <w:rFonts w:cstheme="minorHAnsi"/>
          <w:lang w:val="uk-UA"/>
        </w:rPr>
      </w:pPr>
    </w:p>
    <w:p w14:paraId="4644BEB4" w14:textId="77C78389" w:rsidR="00A77E2A" w:rsidRPr="00223746" w:rsidRDefault="00094401" w:rsidP="005D6C57">
      <w:pPr>
        <w:pStyle w:val="ListParagraph"/>
        <w:numPr>
          <w:ilvl w:val="0"/>
          <w:numId w:val="68"/>
        </w:numPr>
        <w:rPr>
          <w:rFonts w:cstheme="minorHAnsi"/>
          <w:lang w:val="uk-UA"/>
        </w:rPr>
      </w:pPr>
      <w:r w:rsidRPr="007E7BDF">
        <w:rPr>
          <w:rFonts w:cstheme="minorHAnsi"/>
        </w:rPr>
        <w:t>Technical p</w:t>
      </w:r>
      <w:r w:rsidR="00C132CD" w:rsidRPr="007E7BDF">
        <w:rPr>
          <w:rFonts w:cstheme="minorHAnsi"/>
        </w:rPr>
        <w:t>roposal that meets the requirements of the RFP</w:t>
      </w:r>
      <w:r w:rsidRPr="007E7BDF">
        <w:rPr>
          <w:rFonts w:cstheme="minorHAnsi"/>
        </w:rPr>
        <w:t xml:space="preserve"> </w:t>
      </w:r>
      <w:r w:rsidR="00C132CD" w:rsidRPr="007E7BDF">
        <w:rPr>
          <w:rFonts w:cstheme="minorHAnsi"/>
          <w:lang w:val="uk-UA"/>
        </w:rPr>
        <w:t>/ Пропозиція, що відповідає технічним вимогам Запиту</w:t>
      </w:r>
    </w:p>
    <w:p w14:paraId="7290245B" w14:textId="77777777" w:rsidR="007E7BDF" w:rsidRPr="007E7BDF" w:rsidRDefault="007E7BDF" w:rsidP="00223746">
      <w:pPr>
        <w:pStyle w:val="ListParagraph"/>
        <w:rPr>
          <w:rFonts w:cstheme="minorHAnsi"/>
          <w:lang w:val="uk-UA"/>
        </w:rPr>
      </w:pPr>
    </w:p>
    <w:p w14:paraId="0B578279" w14:textId="04CA8158" w:rsidR="00BE1A5F" w:rsidRPr="00AB67BC" w:rsidRDefault="00C867FF" w:rsidP="00BE1A5F">
      <w:pPr>
        <w:pStyle w:val="ListParagraph"/>
        <w:numPr>
          <w:ilvl w:val="0"/>
          <w:numId w:val="68"/>
        </w:numPr>
        <w:rPr>
          <w:lang w:val="uk-UA"/>
        </w:rPr>
      </w:pPr>
      <w:r w:rsidRPr="00BE1A5F">
        <w:rPr>
          <w:rFonts w:cstheme="minorHAnsi"/>
        </w:rPr>
        <w:t xml:space="preserve">Price Schedule (use template </w:t>
      </w:r>
      <w:r w:rsidR="00BE1A5F" w:rsidRPr="00BE1A5F">
        <w:rPr>
          <w:rFonts w:cstheme="minorHAnsi"/>
        </w:rPr>
        <w:t xml:space="preserve">referenced </w:t>
      </w:r>
      <w:r w:rsidRPr="00BE1A5F">
        <w:rPr>
          <w:rFonts w:cstheme="minorHAnsi"/>
        </w:rPr>
        <w:t xml:space="preserve">in Attachment </w:t>
      </w:r>
      <w:r w:rsidR="00A77E2A" w:rsidRPr="00BE1A5F">
        <w:rPr>
          <w:rFonts w:cstheme="minorHAnsi"/>
        </w:rPr>
        <w:t>A.1</w:t>
      </w:r>
      <w:r w:rsidRPr="00BE1A5F">
        <w:rPr>
          <w:rFonts w:cstheme="minorHAnsi"/>
        </w:rPr>
        <w:t>)/</w:t>
      </w:r>
      <w:proofErr w:type="spellStart"/>
      <w:r w:rsidR="00003044" w:rsidRPr="00223746">
        <w:rPr>
          <w:rFonts w:cstheme="minorHAnsi"/>
        </w:rPr>
        <w:t>Прайс-лист</w:t>
      </w:r>
      <w:proofErr w:type="spellEnd"/>
      <w:r w:rsidR="00003044" w:rsidRPr="00BE1A5F">
        <w:rPr>
          <w:rFonts w:cstheme="minorHAnsi"/>
        </w:rPr>
        <w:t xml:space="preserve"> </w:t>
      </w:r>
      <w:r w:rsidR="00D56B25" w:rsidRPr="00BE1A5F">
        <w:rPr>
          <w:lang w:val="uk-UA"/>
        </w:rPr>
        <w:t>(</w:t>
      </w:r>
      <w:r w:rsidR="00BE1A5F" w:rsidRPr="00AB67BC">
        <w:rPr>
          <w:lang w:val="uk-UA"/>
        </w:rPr>
        <w:t xml:space="preserve">будь ласка дивись шаблон, вказаний у Додатку </w:t>
      </w:r>
      <w:r w:rsidR="00BE1A5F">
        <w:t>A.1</w:t>
      </w:r>
      <w:r w:rsidR="00BE1A5F" w:rsidRPr="00AB67BC">
        <w:rPr>
          <w:lang w:val="uk-UA"/>
        </w:rPr>
        <w:t>)</w:t>
      </w:r>
    </w:p>
    <w:p w14:paraId="36D222B0" w14:textId="3735070B" w:rsidR="00D56B25" w:rsidRPr="00BE1A5F" w:rsidRDefault="00D56B25" w:rsidP="00223746">
      <w:pPr>
        <w:pStyle w:val="ListParagraph"/>
        <w:spacing w:before="0" w:line="228" w:lineRule="auto"/>
        <w:ind w:left="1080"/>
        <w:jc w:val="both"/>
        <w:rPr>
          <w:lang w:val="uk-UA"/>
        </w:rPr>
      </w:pPr>
    </w:p>
    <w:p w14:paraId="48A05B66" w14:textId="6A360E5E" w:rsidR="00BD79DB" w:rsidRPr="00AB67BC" w:rsidRDefault="00BD79DB" w:rsidP="00822E5A">
      <w:pPr>
        <w:pStyle w:val="ListParagraph"/>
        <w:numPr>
          <w:ilvl w:val="0"/>
          <w:numId w:val="68"/>
        </w:numPr>
        <w:spacing w:before="0" w:line="228" w:lineRule="auto"/>
        <w:jc w:val="both"/>
        <w:rPr>
          <w:lang w:val="uk-UA"/>
        </w:rPr>
      </w:pPr>
      <w:r w:rsidRPr="00AB67BC">
        <w:rPr>
          <w:lang w:val="uk-UA"/>
        </w:rPr>
        <w:t>Documents use to determine responsibility, including:/ Документи щодо визначення відповідальності, в тому числі:</w:t>
      </w:r>
    </w:p>
    <w:p w14:paraId="4ADF46E0" w14:textId="2C19C07A" w:rsidR="00BD79DB" w:rsidRPr="000A777B" w:rsidRDefault="00BD79DB" w:rsidP="000A5E00">
      <w:pPr>
        <w:pStyle w:val="ListParagraph"/>
        <w:numPr>
          <w:ilvl w:val="0"/>
          <w:numId w:val="11"/>
        </w:numPr>
        <w:spacing w:before="0" w:line="228" w:lineRule="auto"/>
        <w:ind w:firstLine="0"/>
        <w:jc w:val="both"/>
        <w:rPr>
          <w:lang w:val="uk-UA"/>
        </w:rPr>
      </w:pPr>
      <w:r w:rsidRPr="000A777B">
        <w:rPr>
          <w:lang w:val="uk-UA"/>
        </w:rPr>
        <w:t>Valid local business registration (company registration documents, including document from the tax authority about VAT status)/ Дійсні реєстраційні документи (документи про реєстрацію компанії, включаючи документ від податкового органу про статус ПДВ)</w:t>
      </w:r>
    </w:p>
    <w:p w14:paraId="6A70B13B" w14:textId="77777777" w:rsidR="00BC4ECA" w:rsidRPr="002A1FF4" w:rsidRDefault="00BC4ECA" w:rsidP="00E23684">
      <w:pPr>
        <w:pStyle w:val="ListParagraph"/>
        <w:numPr>
          <w:ilvl w:val="0"/>
          <w:numId w:val="11"/>
        </w:numPr>
        <w:ind w:left="1440"/>
        <w:rPr>
          <w:lang w:val="uk-UA"/>
        </w:rPr>
      </w:pPr>
      <w:r w:rsidRPr="00340A1A">
        <w:t>Evidence</w:t>
      </w:r>
      <w:r w:rsidRPr="002A1FF4">
        <w:rPr>
          <w:lang w:val="uk-UA"/>
        </w:rPr>
        <w:t xml:space="preserve"> </w:t>
      </w:r>
      <w:r w:rsidRPr="00340A1A">
        <w:t>of</w:t>
      </w:r>
      <w:r w:rsidRPr="002A1FF4">
        <w:rPr>
          <w:lang w:val="uk-UA"/>
        </w:rPr>
        <w:t xml:space="preserve"> </w:t>
      </w:r>
      <w:r w:rsidRPr="00340A1A">
        <w:t>a</w:t>
      </w:r>
      <w:r w:rsidRPr="002A1FF4">
        <w:rPr>
          <w:lang w:val="uk-UA"/>
        </w:rPr>
        <w:t xml:space="preserve"> </w:t>
      </w:r>
      <w:r>
        <w:t>UEI (SAM) Number</w:t>
      </w:r>
      <w:r w:rsidRPr="002A1FF4">
        <w:rPr>
          <w:lang w:val="uk-UA"/>
        </w:rPr>
        <w:t xml:space="preserve"> / Номер </w:t>
      </w:r>
      <w:r>
        <w:t>UEI (SAM)</w:t>
      </w:r>
      <w:r w:rsidRPr="002A1FF4">
        <w:rPr>
          <w:lang w:val="uk-UA"/>
        </w:rPr>
        <w:t xml:space="preserve"> </w:t>
      </w:r>
    </w:p>
    <w:p w14:paraId="72F9C95B" w14:textId="04A04F03" w:rsidR="00681BB8" w:rsidRDefault="00681BB8" w:rsidP="000A5E00">
      <w:pPr>
        <w:pStyle w:val="ListParagraph"/>
        <w:numPr>
          <w:ilvl w:val="0"/>
          <w:numId w:val="11"/>
        </w:numPr>
        <w:spacing w:before="0" w:line="228" w:lineRule="auto"/>
        <w:ind w:firstLine="0"/>
        <w:jc w:val="both"/>
        <w:rPr>
          <w:lang w:val="uk-UA"/>
        </w:rPr>
      </w:pPr>
      <w:r w:rsidRPr="000A777B">
        <w:rPr>
          <w:lang w:val="uk-UA"/>
        </w:rPr>
        <w:t>Documents as for qualifications and permit to perform related works under acting legislation (relevant licenses and certificates)/ Документ</w:t>
      </w:r>
      <w:r w:rsidR="00BD2681" w:rsidRPr="000A777B">
        <w:rPr>
          <w:lang w:val="uk-UA"/>
        </w:rPr>
        <w:t>и</w:t>
      </w:r>
      <w:r w:rsidRPr="000A777B">
        <w:rPr>
          <w:lang w:val="uk-UA"/>
        </w:rPr>
        <w:t xml:space="preserve"> щодо підтвердження наявності кваліфікації та права для виконання робіт за відповідним законодавством (відповідні ліцензії та сертифікати).</w:t>
      </w:r>
    </w:p>
    <w:p w14:paraId="73944295" w14:textId="77777777" w:rsidR="007A2905" w:rsidRPr="000A777B" w:rsidRDefault="007A2905" w:rsidP="00822E5A">
      <w:pPr>
        <w:pStyle w:val="ListParagraph"/>
        <w:spacing w:before="0" w:line="228" w:lineRule="auto"/>
        <w:ind w:left="1080"/>
        <w:jc w:val="both"/>
        <w:rPr>
          <w:lang w:val="uk-UA"/>
        </w:rPr>
      </w:pPr>
    </w:p>
    <w:p w14:paraId="61C21724" w14:textId="30A3EBDF" w:rsidR="00D56B25" w:rsidRPr="00AB67BC" w:rsidRDefault="00BD79DB" w:rsidP="00D56B25">
      <w:pPr>
        <w:pStyle w:val="ListParagraph"/>
        <w:numPr>
          <w:ilvl w:val="0"/>
          <w:numId w:val="68"/>
        </w:numPr>
        <w:rPr>
          <w:lang w:val="uk-UA"/>
        </w:rPr>
      </w:pPr>
      <w:r w:rsidRPr="00A77E2A">
        <w:rPr>
          <w:lang w:val="uk-UA"/>
        </w:rPr>
        <w:t>Past Performance (use template</w:t>
      </w:r>
      <w:r w:rsidR="00D56B25">
        <w:t xml:space="preserve"> referenced </w:t>
      </w:r>
      <w:r w:rsidRPr="00A77E2A">
        <w:rPr>
          <w:lang w:val="uk-UA"/>
        </w:rPr>
        <w:t xml:space="preserve">in Attachment </w:t>
      </w:r>
      <w:r w:rsidR="00681BB8" w:rsidRPr="00A77E2A">
        <w:rPr>
          <w:lang w:val="uk-UA"/>
        </w:rPr>
        <w:t>C</w:t>
      </w:r>
      <w:r w:rsidRPr="00A77E2A">
        <w:rPr>
          <w:lang w:val="uk-UA"/>
        </w:rPr>
        <w:t xml:space="preserve">)/ Досвід роботи </w:t>
      </w:r>
      <w:r w:rsidR="00D56B25" w:rsidRPr="00AB67BC">
        <w:rPr>
          <w:lang w:val="uk-UA"/>
        </w:rPr>
        <w:t xml:space="preserve">(будь ласка дивись шаблон, вказаний у Додатку </w:t>
      </w:r>
      <w:r w:rsidR="00D56B25">
        <w:t>C</w:t>
      </w:r>
      <w:r w:rsidR="00D56B25" w:rsidRPr="00AB67BC">
        <w:rPr>
          <w:lang w:val="uk-UA"/>
        </w:rPr>
        <w:t>)</w:t>
      </w:r>
    </w:p>
    <w:p w14:paraId="6F1B63C0" w14:textId="0CA13ADA" w:rsidR="007A2905" w:rsidRPr="000A777B" w:rsidRDefault="007A2905" w:rsidP="00822E5A">
      <w:pPr>
        <w:spacing w:before="0" w:line="228" w:lineRule="auto"/>
        <w:ind w:left="720"/>
        <w:rPr>
          <w:sz w:val="18"/>
          <w:szCs w:val="18"/>
          <w:lang w:val="uk-UA"/>
        </w:rPr>
      </w:pPr>
    </w:p>
    <w:p w14:paraId="3B29FE4D" w14:textId="77777777" w:rsidR="002A1FF4" w:rsidRPr="00822E5A" w:rsidRDefault="002A1FF4" w:rsidP="00822E5A">
      <w:pPr>
        <w:pStyle w:val="ListParagraph"/>
        <w:rPr>
          <w:sz w:val="18"/>
          <w:szCs w:val="18"/>
          <w:lang w:val="uk-UA"/>
        </w:rPr>
      </w:pPr>
    </w:p>
    <w:p w14:paraId="26DE59DB" w14:textId="77777777" w:rsidR="002A1FF4" w:rsidRPr="00A77E2A" w:rsidRDefault="002A1FF4" w:rsidP="00822E5A">
      <w:pPr>
        <w:pStyle w:val="ListParagraph"/>
        <w:spacing w:before="0" w:line="228" w:lineRule="auto"/>
        <w:ind w:left="1080"/>
        <w:rPr>
          <w:sz w:val="18"/>
          <w:szCs w:val="18"/>
          <w:lang w:val="uk-UA"/>
        </w:rPr>
      </w:pPr>
    </w:p>
    <w:p w14:paraId="73E37B98" w14:textId="72E150F8" w:rsidR="00F31ADA" w:rsidRPr="000A777B" w:rsidRDefault="00F31ADA" w:rsidP="008D25A8">
      <w:pPr>
        <w:pStyle w:val="ListParagraph"/>
        <w:spacing w:before="0" w:line="228" w:lineRule="auto"/>
        <w:ind w:left="1080"/>
        <w:rPr>
          <w:sz w:val="18"/>
          <w:szCs w:val="18"/>
          <w:lang w:val="uk-UA"/>
        </w:rPr>
      </w:pPr>
    </w:p>
    <w:sectPr w:rsidR="00F31ADA" w:rsidRPr="000A777B" w:rsidSect="00CB1BF4">
      <w:pgSz w:w="12240" w:h="15840" w:code="1"/>
      <w:pgMar w:top="720" w:right="720" w:bottom="720" w:left="720" w:header="720" w:footer="2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F1A42" w14:textId="77777777" w:rsidR="00B33990" w:rsidRDefault="00B33990">
      <w:r>
        <w:separator/>
      </w:r>
    </w:p>
  </w:endnote>
  <w:endnote w:type="continuationSeparator" w:id="0">
    <w:p w14:paraId="4EADA98D" w14:textId="77777777" w:rsidR="00B33990" w:rsidRDefault="00B33990">
      <w:r>
        <w:continuationSeparator/>
      </w:r>
    </w:p>
  </w:endnote>
  <w:endnote w:type="continuationNotice" w:id="1">
    <w:p w14:paraId="169402CC" w14:textId="77777777" w:rsidR="00B33990" w:rsidRDefault="00B3399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E99E2" w14:textId="68C70AE2" w:rsidR="009543C0" w:rsidRDefault="009543C0" w:rsidP="00AC4366">
    <w:pPr>
      <w:pStyle w:val="Footer"/>
      <w:rPr>
        <w:color w:val="4F81BD" w:themeColor="accent1"/>
        <w:sz w:val="20"/>
        <w:szCs w:val="20"/>
      </w:rPr>
    </w:pPr>
    <w:r>
      <w:rPr>
        <w:color w:val="4F81BD" w:themeColor="accent1"/>
        <w:sz w:val="20"/>
        <w:szCs w:val="20"/>
      </w:rPr>
      <w:t>REQ-</w:t>
    </w:r>
    <w:r w:rsidR="00CD72B2">
      <w:rPr>
        <w:color w:val="4F81BD" w:themeColor="accent1"/>
        <w:sz w:val="20"/>
        <w:szCs w:val="20"/>
      </w:rPr>
      <w:t>LVI</w:t>
    </w:r>
    <w:r>
      <w:rPr>
        <w:color w:val="4F81BD" w:themeColor="accent1"/>
        <w:sz w:val="20"/>
        <w:szCs w:val="20"/>
      </w:rPr>
      <w:t>-2</w:t>
    </w:r>
    <w:r w:rsidR="00CD72B2">
      <w:rPr>
        <w:color w:val="4F81BD" w:themeColor="accent1"/>
        <w:sz w:val="20"/>
        <w:szCs w:val="20"/>
      </w:rPr>
      <w:t>4</w:t>
    </w:r>
    <w:r>
      <w:rPr>
        <w:color w:val="4F81BD" w:themeColor="accent1"/>
        <w:sz w:val="20"/>
        <w:szCs w:val="20"/>
      </w:rPr>
      <w:t>-0</w:t>
    </w:r>
    <w:r w:rsidR="00CD72B2">
      <w:rPr>
        <w:color w:val="4F81BD" w:themeColor="accent1"/>
        <w:sz w:val="20"/>
        <w:szCs w:val="20"/>
      </w:rPr>
      <w:t>031</w:t>
    </w:r>
    <w:r>
      <w:rPr>
        <w:color w:val="4F81BD" w:themeColor="accent1"/>
        <w:sz w:val="20"/>
        <w:szCs w:val="20"/>
      </w:rPr>
      <w:t xml:space="preserve">                                                                                                                                                    </w:t>
    </w:r>
    <w:r w:rsidRPr="00C06AF2">
      <w:rPr>
        <w:color w:val="4F81BD" w:themeColor="accent1"/>
        <w:sz w:val="20"/>
        <w:szCs w:val="20"/>
      </w:rPr>
      <w:t xml:space="preserve">Page </w:t>
    </w:r>
    <w:r w:rsidRPr="00C06AF2">
      <w:rPr>
        <w:color w:val="4F81BD" w:themeColor="accent1"/>
      </w:rPr>
      <w:fldChar w:fldCharType="begin"/>
    </w:r>
    <w:r w:rsidRPr="00181855">
      <w:rPr>
        <w:color w:val="4F81BD" w:themeColor="accent1"/>
        <w:sz w:val="20"/>
        <w:szCs w:val="20"/>
      </w:rPr>
      <w:instrText xml:space="preserve"> PAGE  \* Arabic  \* MERGEFORMAT </w:instrText>
    </w:r>
    <w:r w:rsidRPr="00C06AF2">
      <w:rPr>
        <w:color w:val="4F81BD" w:themeColor="accent1"/>
      </w:rPr>
      <w:fldChar w:fldCharType="separate"/>
    </w:r>
    <w:r w:rsidR="00B25942">
      <w:rPr>
        <w:noProof/>
        <w:color w:val="4F81BD" w:themeColor="accent1"/>
        <w:sz w:val="20"/>
        <w:szCs w:val="20"/>
      </w:rPr>
      <w:t>19</w:t>
    </w:r>
    <w:r w:rsidRPr="00C06AF2">
      <w:rPr>
        <w:color w:val="4F81BD" w:themeColor="accent1"/>
      </w:rPr>
      <w:fldChar w:fldCharType="end"/>
    </w:r>
    <w:r w:rsidRPr="00C06AF2">
      <w:rPr>
        <w:color w:val="4F81BD" w:themeColor="accent1"/>
        <w:sz w:val="20"/>
        <w:szCs w:val="20"/>
      </w:rPr>
      <w:t xml:space="preserve"> of </w:t>
    </w:r>
    <w:r w:rsidRPr="00C06AF2">
      <w:rPr>
        <w:color w:val="4F81BD" w:themeColor="accent1"/>
        <w:sz w:val="20"/>
        <w:szCs w:val="20"/>
      </w:rPr>
      <w:fldChar w:fldCharType="begin"/>
    </w:r>
    <w:r w:rsidRPr="00181855">
      <w:rPr>
        <w:color w:val="4F81BD" w:themeColor="accent1"/>
        <w:sz w:val="20"/>
        <w:szCs w:val="20"/>
      </w:rPr>
      <w:instrText xml:space="preserve"> NUMPAGES  \* Arabic  \* MERGEFORMAT </w:instrText>
    </w:r>
    <w:r w:rsidRPr="00C06AF2">
      <w:rPr>
        <w:color w:val="4F81BD" w:themeColor="accent1"/>
        <w:sz w:val="20"/>
        <w:szCs w:val="20"/>
      </w:rPr>
      <w:fldChar w:fldCharType="separate"/>
    </w:r>
    <w:r w:rsidR="00B25942">
      <w:rPr>
        <w:noProof/>
        <w:color w:val="4F81BD" w:themeColor="accent1"/>
        <w:sz w:val="20"/>
        <w:szCs w:val="20"/>
      </w:rPr>
      <w:t>19</w:t>
    </w:r>
    <w:r w:rsidRPr="00C06AF2">
      <w:rPr>
        <w:color w:val="4F81BD" w:themeColor="accent1"/>
        <w:sz w:val="20"/>
        <w:szCs w:val="20"/>
      </w:rPr>
      <w:fldChar w:fldCharType="end"/>
    </w:r>
  </w:p>
  <w:p w14:paraId="66237979" w14:textId="77777777" w:rsidR="009543C0" w:rsidRDefault="009543C0" w:rsidP="00AC43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30A99" w14:textId="77777777" w:rsidR="00B33990" w:rsidRDefault="00B33990">
      <w:r>
        <w:separator/>
      </w:r>
    </w:p>
  </w:footnote>
  <w:footnote w:type="continuationSeparator" w:id="0">
    <w:p w14:paraId="48FC5ABA" w14:textId="77777777" w:rsidR="00B33990" w:rsidRDefault="00B33990">
      <w:r>
        <w:continuationSeparator/>
      </w:r>
    </w:p>
  </w:footnote>
  <w:footnote w:type="continuationNotice" w:id="1">
    <w:p w14:paraId="489619EF" w14:textId="77777777" w:rsidR="00B33990" w:rsidRDefault="00B3399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65F54" w14:textId="77777777" w:rsidR="009543C0" w:rsidRPr="009B212F" w:rsidRDefault="009543C0" w:rsidP="009B2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B6CB2"/>
    <w:multiLevelType w:val="hybridMultilevel"/>
    <w:tmpl w:val="6818D2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38B0E59"/>
    <w:multiLevelType w:val="hybridMultilevel"/>
    <w:tmpl w:val="423A1276"/>
    <w:lvl w:ilvl="0" w:tplc="04220001">
      <w:start w:val="1"/>
      <w:numFmt w:val="bullet"/>
      <w:lvlText w:val=""/>
      <w:lvlJc w:val="left"/>
      <w:pPr>
        <w:ind w:left="1151" w:hanging="360"/>
      </w:pPr>
      <w:rPr>
        <w:rFonts w:ascii="Symbol" w:hAnsi="Symbol" w:hint="default"/>
      </w:rPr>
    </w:lvl>
    <w:lvl w:ilvl="1" w:tplc="04220003" w:tentative="1">
      <w:start w:val="1"/>
      <w:numFmt w:val="bullet"/>
      <w:lvlText w:val="o"/>
      <w:lvlJc w:val="left"/>
      <w:pPr>
        <w:ind w:left="1871" w:hanging="360"/>
      </w:pPr>
      <w:rPr>
        <w:rFonts w:ascii="Courier New" w:hAnsi="Courier New" w:cs="Courier New" w:hint="default"/>
      </w:rPr>
    </w:lvl>
    <w:lvl w:ilvl="2" w:tplc="04220005" w:tentative="1">
      <w:start w:val="1"/>
      <w:numFmt w:val="bullet"/>
      <w:lvlText w:val=""/>
      <w:lvlJc w:val="left"/>
      <w:pPr>
        <w:ind w:left="2591" w:hanging="360"/>
      </w:pPr>
      <w:rPr>
        <w:rFonts w:ascii="Wingdings" w:hAnsi="Wingdings" w:hint="default"/>
      </w:rPr>
    </w:lvl>
    <w:lvl w:ilvl="3" w:tplc="04220001" w:tentative="1">
      <w:start w:val="1"/>
      <w:numFmt w:val="bullet"/>
      <w:lvlText w:val=""/>
      <w:lvlJc w:val="left"/>
      <w:pPr>
        <w:ind w:left="3311" w:hanging="360"/>
      </w:pPr>
      <w:rPr>
        <w:rFonts w:ascii="Symbol" w:hAnsi="Symbol" w:hint="default"/>
      </w:rPr>
    </w:lvl>
    <w:lvl w:ilvl="4" w:tplc="04220003" w:tentative="1">
      <w:start w:val="1"/>
      <w:numFmt w:val="bullet"/>
      <w:lvlText w:val="o"/>
      <w:lvlJc w:val="left"/>
      <w:pPr>
        <w:ind w:left="4031" w:hanging="360"/>
      </w:pPr>
      <w:rPr>
        <w:rFonts w:ascii="Courier New" w:hAnsi="Courier New" w:cs="Courier New" w:hint="default"/>
      </w:rPr>
    </w:lvl>
    <w:lvl w:ilvl="5" w:tplc="04220005" w:tentative="1">
      <w:start w:val="1"/>
      <w:numFmt w:val="bullet"/>
      <w:lvlText w:val=""/>
      <w:lvlJc w:val="left"/>
      <w:pPr>
        <w:ind w:left="4751" w:hanging="360"/>
      </w:pPr>
      <w:rPr>
        <w:rFonts w:ascii="Wingdings" w:hAnsi="Wingdings" w:hint="default"/>
      </w:rPr>
    </w:lvl>
    <w:lvl w:ilvl="6" w:tplc="04220001" w:tentative="1">
      <w:start w:val="1"/>
      <w:numFmt w:val="bullet"/>
      <w:lvlText w:val=""/>
      <w:lvlJc w:val="left"/>
      <w:pPr>
        <w:ind w:left="5471" w:hanging="360"/>
      </w:pPr>
      <w:rPr>
        <w:rFonts w:ascii="Symbol" w:hAnsi="Symbol" w:hint="default"/>
      </w:rPr>
    </w:lvl>
    <w:lvl w:ilvl="7" w:tplc="04220003" w:tentative="1">
      <w:start w:val="1"/>
      <w:numFmt w:val="bullet"/>
      <w:lvlText w:val="o"/>
      <w:lvlJc w:val="left"/>
      <w:pPr>
        <w:ind w:left="6191" w:hanging="360"/>
      </w:pPr>
      <w:rPr>
        <w:rFonts w:ascii="Courier New" w:hAnsi="Courier New" w:cs="Courier New" w:hint="default"/>
      </w:rPr>
    </w:lvl>
    <w:lvl w:ilvl="8" w:tplc="04220005" w:tentative="1">
      <w:start w:val="1"/>
      <w:numFmt w:val="bullet"/>
      <w:lvlText w:val=""/>
      <w:lvlJc w:val="left"/>
      <w:pPr>
        <w:ind w:left="6911" w:hanging="360"/>
      </w:pPr>
      <w:rPr>
        <w:rFonts w:ascii="Wingdings" w:hAnsi="Wingdings" w:hint="default"/>
      </w:rPr>
    </w:lvl>
  </w:abstractNum>
  <w:abstractNum w:abstractNumId="2" w15:restartNumberingAfterBreak="0">
    <w:nsid w:val="04FA0FA7"/>
    <w:multiLevelType w:val="hybridMultilevel"/>
    <w:tmpl w:val="5C5A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E7FF9"/>
    <w:multiLevelType w:val="hybridMultilevel"/>
    <w:tmpl w:val="8B5CE0A2"/>
    <w:lvl w:ilvl="0" w:tplc="04220001">
      <w:start w:val="1"/>
      <w:numFmt w:val="bullet"/>
      <w:lvlText w:val=""/>
      <w:lvlJc w:val="left"/>
      <w:pPr>
        <w:ind w:left="1151" w:hanging="360"/>
      </w:pPr>
      <w:rPr>
        <w:rFonts w:ascii="Symbol" w:hAnsi="Symbol" w:hint="default"/>
      </w:rPr>
    </w:lvl>
    <w:lvl w:ilvl="1" w:tplc="04220003" w:tentative="1">
      <w:start w:val="1"/>
      <w:numFmt w:val="bullet"/>
      <w:lvlText w:val="o"/>
      <w:lvlJc w:val="left"/>
      <w:pPr>
        <w:ind w:left="1871" w:hanging="360"/>
      </w:pPr>
      <w:rPr>
        <w:rFonts w:ascii="Courier New" w:hAnsi="Courier New" w:cs="Courier New" w:hint="default"/>
      </w:rPr>
    </w:lvl>
    <w:lvl w:ilvl="2" w:tplc="04220005" w:tentative="1">
      <w:start w:val="1"/>
      <w:numFmt w:val="bullet"/>
      <w:lvlText w:val=""/>
      <w:lvlJc w:val="left"/>
      <w:pPr>
        <w:ind w:left="2591" w:hanging="360"/>
      </w:pPr>
      <w:rPr>
        <w:rFonts w:ascii="Wingdings" w:hAnsi="Wingdings" w:hint="default"/>
      </w:rPr>
    </w:lvl>
    <w:lvl w:ilvl="3" w:tplc="04220001" w:tentative="1">
      <w:start w:val="1"/>
      <w:numFmt w:val="bullet"/>
      <w:lvlText w:val=""/>
      <w:lvlJc w:val="left"/>
      <w:pPr>
        <w:ind w:left="3311" w:hanging="360"/>
      </w:pPr>
      <w:rPr>
        <w:rFonts w:ascii="Symbol" w:hAnsi="Symbol" w:hint="default"/>
      </w:rPr>
    </w:lvl>
    <w:lvl w:ilvl="4" w:tplc="04220003" w:tentative="1">
      <w:start w:val="1"/>
      <w:numFmt w:val="bullet"/>
      <w:lvlText w:val="o"/>
      <w:lvlJc w:val="left"/>
      <w:pPr>
        <w:ind w:left="4031" w:hanging="360"/>
      </w:pPr>
      <w:rPr>
        <w:rFonts w:ascii="Courier New" w:hAnsi="Courier New" w:cs="Courier New" w:hint="default"/>
      </w:rPr>
    </w:lvl>
    <w:lvl w:ilvl="5" w:tplc="04220005" w:tentative="1">
      <w:start w:val="1"/>
      <w:numFmt w:val="bullet"/>
      <w:lvlText w:val=""/>
      <w:lvlJc w:val="left"/>
      <w:pPr>
        <w:ind w:left="4751" w:hanging="360"/>
      </w:pPr>
      <w:rPr>
        <w:rFonts w:ascii="Wingdings" w:hAnsi="Wingdings" w:hint="default"/>
      </w:rPr>
    </w:lvl>
    <w:lvl w:ilvl="6" w:tplc="04220001" w:tentative="1">
      <w:start w:val="1"/>
      <w:numFmt w:val="bullet"/>
      <w:lvlText w:val=""/>
      <w:lvlJc w:val="left"/>
      <w:pPr>
        <w:ind w:left="5471" w:hanging="360"/>
      </w:pPr>
      <w:rPr>
        <w:rFonts w:ascii="Symbol" w:hAnsi="Symbol" w:hint="default"/>
      </w:rPr>
    </w:lvl>
    <w:lvl w:ilvl="7" w:tplc="04220003" w:tentative="1">
      <w:start w:val="1"/>
      <w:numFmt w:val="bullet"/>
      <w:lvlText w:val="o"/>
      <w:lvlJc w:val="left"/>
      <w:pPr>
        <w:ind w:left="6191" w:hanging="360"/>
      </w:pPr>
      <w:rPr>
        <w:rFonts w:ascii="Courier New" w:hAnsi="Courier New" w:cs="Courier New" w:hint="default"/>
      </w:rPr>
    </w:lvl>
    <w:lvl w:ilvl="8" w:tplc="04220005" w:tentative="1">
      <w:start w:val="1"/>
      <w:numFmt w:val="bullet"/>
      <w:lvlText w:val=""/>
      <w:lvlJc w:val="left"/>
      <w:pPr>
        <w:ind w:left="6911" w:hanging="360"/>
      </w:pPr>
      <w:rPr>
        <w:rFonts w:ascii="Wingdings" w:hAnsi="Wingdings" w:hint="default"/>
      </w:rPr>
    </w:lvl>
  </w:abstractNum>
  <w:abstractNum w:abstractNumId="4" w15:restartNumberingAfterBreak="0">
    <w:nsid w:val="08345A82"/>
    <w:multiLevelType w:val="hybridMultilevel"/>
    <w:tmpl w:val="B91625A6"/>
    <w:lvl w:ilvl="0" w:tplc="0409000F">
      <w:start w:val="1"/>
      <w:numFmt w:val="decimal"/>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099C4EC4"/>
    <w:multiLevelType w:val="hybridMultilevel"/>
    <w:tmpl w:val="73C49BBC"/>
    <w:lvl w:ilvl="0" w:tplc="9FB20C24">
      <w:start w:val="1"/>
      <w:numFmt w:val="decimal"/>
      <w:lvlText w:val="%1."/>
      <w:lvlJc w:val="left"/>
      <w:pPr>
        <w:tabs>
          <w:tab w:val="num" w:pos="720"/>
        </w:tabs>
        <w:ind w:left="720" w:hanging="360"/>
      </w:pPr>
      <w:rPr>
        <w:rFonts w:hint="default"/>
      </w:rPr>
    </w:lvl>
    <w:lvl w:ilvl="1" w:tplc="F326790C">
      <w:start w:val="1"/>
      <w:numFmt w:val="lowerLetter"/>
      <w:lvlText w:val="%2."/>
      <w:lvlJc w:val="left"/>
      <w:pPr>
        <w:tabs>
          <w:tab w:val="num" w:pos="1440"/>
        </w:tabs>
        <w:ind w:left="1440" w:hanging="360"/>
      </w:pPr>
      <w:rPr>
        <w:b/>
        <w:color w:val="0070C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AEF2779"/>
    <w:multiLevelType w:val="hybridMultilevel"/>
    <w:tmpl w:val="2EF49874"/>
    <w:lvl w:ilvl="0" w:tplc="4F18D916">
      <w:start w:val="1"/>
      <w:numFmt w:val="bullet"/>
      <w:lvlText w:val=""/>
      <w:lvlJc w:val="left"/>
      <w:pPr>
        <w:ind w:left="2520" w:hanging="360"/>
      </w:pPr>
      <w:rPr>
        <w:rFonts w:ascii="Symbol" w:hAnsi="Symbol" w:hint="default"/>
        <w:color w:val="auto"/>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7" w15:restartNumberingAfterBreak="0">
    <w:nsid w:val="0B7B3060"/>
    <w:multiLevelType w:val="hybridMultilevel"/>
    <w:tmpl w:val="052811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0D2861B0"/>
    <w:multiLevelType w:val="hybridMultilevel"/>
    <w:tmpl w:val="CEDC4456"/>
    <w:lvl w:ilvl="0" w:tplc="9D624BBC">
      <w:start w:val="1"/>
      <w:numFmt w:val="upperRoman"/>
      <w:lvlText w:val="%1."/>
      <w:lvlJc w:val="left"/>
      <w:pPr>
        <w:ind w:left="1440" w:hanging="72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2659FB"/>
    <w:multiLevelType w:val="hybridMultilevel"/>
    <w:tmpl w:val="EBAE0DF0"/>
    <w:lvl w:ilvl="0" w:tplc="FD10D8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8C77BA"/>
    <w:multiLevelType w:val="hybridMultilevel"/>
    <w:tmpl w:val="7B5E6334"/>
    <w:lvl w:ilvl="0" w:tplc="04090001">
      <w:start w:val="1"/>
      <w:numFmt w:val="bullet"/>
      <w:lvlText w:val=""/>
      <w:lvlJc w:val="left"/>
      <w:pPr>
        <w:ind w:left="450" w:hanging="360"/>
      </w:pPr>
      <w:rPr>
        <w:rFonts w:ascii="Symbol" w:hAnsi="Symbol"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1" w15:restartNumberingAfterBreak="0">
    <w:nsid w:val="11E354E4"/>
    <w:multiLevelType w:val="hybridMultilevel"/>
    <w:tmpl w:val="DAB4ACE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11F05104"/>
    <w:multiLevelType w:val="hybridMultilevel"/>
    <w:tmpl w:val="8F02B3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2981427"/>
    <w:multiLevelType w:val="hybridMultilevel"/>
    <w:tmpl w:val="4B2E9A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4391457"/>
    <w:multiLevelType w:val="multilevel"/>
    <w:tmpl w:val="1A9C218C"/>
    <w:lvl w:ilvl="0">
      <w:start w:val="1"/>
      <w:numFmt w:val="decimal"/>
      <w:lvlText w:val="%1."/>
      <w:lvlJc w:val="left"/>
      <w:pPr>
        <w:tabs>
          <w:tab w:val="num" w:pos="720"/>
        </w:tabs>
        <w:ind w:left="720" w:hanging="720"/>
      </w:pPr>
    </w:lvl>
    <w:lvl w:ilvl="1">
      <w:start w:val="1"/>
      <w:numFmt w:val="bullet"/>
      <w:lvlText w:val=""/>
      <w:lvlJc w:val="left"/>
      <w:pPr>
        <w:ind w:left="1060" w:hanging="360"/>
      </w:pPr>
      <w:rPr>
        <w:rFonts w:ascii="Symbol" w:hAnsi="Symbol"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9230395"/>
    <w:multiLevelType w:val="hybridMultilevel"/>
    <w:tmpl w:val="23502EA0"/>
    <w:lvl w:ilvl="0" w:tplc="304E98A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195F0B8E"/>
    <w:multiLevelType w:val="hybridMultilevel"/>
    <w:tmpl w:val="3514AE0A"/>
    <w:lvl w:ilvl="0" w:tplc="75D29102">
      <w:start w:val="1"/>
      <w:numFmt w:val="decimal"/>
      <w:lvlText w:val="%1."/>
      <w:lvlJc w:val="left"/>
      <w:pPr>
        <w:ind w:left="1080" w:hanging="360"/>
      </w:pPr>
      <w:rPr>
        <w:rFonts w:hint="default"/>
        <w:b w:val="0"/>
        <w:bCs w:val="0"/>
        <w:i w:val="0"/>
        <w:iCs/>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97A2119"/>
    <w:multiLevelType w:val="hybridMultilevel"/>
    <w:tmpl w:val="3B64CAC0"/>
    <w:lvl w:ilvl="0" w:tplc="A3384586">
      <w:start w:val="1"/>
      <w:numFmt w:val="upperRoman"/>
      <w:lvlText w:val="%1."/>
      <w:lvlJc w:val="right"/>
      <w:pPr>
        <w:ind w:left="720" w:hanging="360"/>
      </w:pPr>
      <w:rPr>
        <w:b/>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1C1D2CC4"/>
    <w:multiLevelType w:val="hybridMultilevel"/>
    <w:tmpl w:val="2586E7A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15:restartNumberingAfterBreak="0">
    <w:nsid w:val="1C580960"/>
    <w:multiLevelType w:val="hybridMultilevel"/>
    <w:tmpl w:val="36747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B90A48"/>
    <w:multiLevelType w:val="hybridMultilevel"/>
    <w:tmpl w:val="4B2E9A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0B7446A"/>
    <w:multiLevelType w:val="hybridMultilevel"/>
    <w:tmpl w:val="DAF4486C"/>
    <w:lvl w:ilvl="0" w:tplc="4F18D91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BD10AD7E">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271FC2"/>
    <w:multiLevelType w:val="hybridMultilevel"/>
    <w:tmpl w:val="0040142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3" w15:restartNumberingAfterBreak="0">
    <w:nsid w:val="215B502F"/>
    <w:multiLevelType w:val="hybridMultilevel"/>
    <w:tmpl w:val="CAD2995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217B335E"/>
    <w:multiLevelType w:val="hybridMultilevel"/>
    <w:tmpl w:val="D7BCE4B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19460AE"/>
    <w:multiLevelType w:val="hybridMultilevel"/>
    <w:tmpl w:val="D2A2293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6" w15:restartNumberingAfterBreak="0">
    <w:nsid w:val="24980485"/>
    <w:multiLevelType w:val="hybridMultilevel"/>
    <w:tmpl w:val="2110C440"/>
    <w:lvl w:ilvl="0" w:tplc="5C383DE2">
      <w:start w:val="1"/>
      <w:numFmt w:val="bullet"/>
      <w:lvlText w:val=""/>
      <w:lvlJc w:val="left"/>
      <w:pPr>
        <w:ind w:left="1080" w:hanging="360"/>
      </w:pPr>
      <w:rPr>
        <w:rFonts w:ascii="Symbol" w:hAnsi="Symbol" w:hint="default"/>
        <w:color w:val="auto"/>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58068C2"/>
    <w:multiLevelType w:val="hybridMultilevel"/>
    <w:tmpl w:val="4748172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8" w15:restartNumberingAfterBreak="0">
    <w:nsid w:val="26B53A3B"/>
    <w:multiLevelType w:val="hybridMultilevel"/>
    <w:tmpl w:val="45F8956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9" w15:restartNumberingAfterBreak="0">
    <w:nsid w:val="275F1A36"/>
    <w:multiLevelType w:val="hybridMultilevel"/>
    <w:tmpl w:val="912CC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753CC8"/>
    <w:multiLevelType w:val="hybridMultilevel"/>
    <w:tmpl w:val="21DEB7DE"/>
    <w:lvl w:ilvl="0" w:tplc="B240C8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3569A4"/>
    <w:multiLevelType w:val="multilevel"/>
    <w:tmpl w:val="B96615E6"/>
    <w:lvl w:ilvl="0">
      <w:start w:val="1"/>
      <w:numFmt w:val="decimal"/>
      <w:pStyle w:val="Heading1"/>
      <w:lvlText w:val="%1."/>
      <w:lvlJc w:val="left"/>
      <w:pPr>
        <w:ind w:left="360" w:hanging="360"/>
      </w:pPr>
      <w:rPr>
        <w:rFonts w:asciiTheme="minorHAnsi" w:hAnsiTheme="minorHAnsi" w:cstheme="minorHAnsi" w:hint="default"/>
        <w:b/>
        <w:color w:val="auto"/>
      </w:rPr>
    </w:lvl>
    <w:lvl w:ilvl="1">
      <w:start w:val="1"/>
      <w:numFmt w:val="decimal"/>
      <w:pStyle w:val="Heading2"/>
      <w:lvlText w:val="%1.%2"/>
      <w:lvlJc w:val="left"/>
      <w:pPr>
        <w:ind w:left="936" w:hanging="576"/>
      </w:pPr>
      <w:rPr>
        <w:rFonts w:hint="default"/>
        <w:i w:val="0"/>
        <w:i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2BC43211"/>
    <w:multiLevelType w:val="hybridMultilevel"/>
    <w:tmpl w:val="CF9652DA"/>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E4009DF"/>
    <w:multiLevelType w:val="hybridMultilevel"/>
    <w:tmpl w:val="05BEB5E6"/>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31681A85"/>
    <w:multiLevelType w:val="hybridMultilevel"/>
    <w:tmpl w:val="1778997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33271EE9"/>
    <w:multiLevelType w:val="hybridMultilevel"/>
    <w:tmpl w:val="F27AD054"/>
    <w:lvl w:ilvl="0" w:tplc="304E98A0">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4D1108"/>
    <w:multiLevelType w:val="hybridMultilevel"/>
    <w:tmpl w:val="0C0A33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3C8504CF"/>
    <w:multiLevelType w:val="hybridMultilevel"/>
    <w:tmpl w:val="50D22054"/>
    <w:lvl w:ilvl="0" w:tplc="3ADA3C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E30D30"/>
    <w:multiLevelType w:val="hybridMultilevel"/>
    <w:tmpl w:val="49825CCE"/>
    <w:lvl w:ilvl="0" w:tplc="04220001">
      <w:start w:val="1"/>
      <w:numFmt w:val="bullet"/>
      <w:lvlText w:val=""/>
      <w:lvlJc w:val="left"/>
      <w:pPr>
        <w:ind w:left="1151" w:hanging="360"/>
      </w:pPr>
      <w:rPr>
        <w:rFonts w:ascii="Symbol" w:hAnsi="Symbol" w:hint="default"/>
      </w:rPr>
    </w:lvl>
    <w:lvl w:ilvl="1" w:tplc="04220003" w:tentative="1">
      <w:start w:val="1"/>
      <w:numFmt w:val="bullet"/>
      <w:lvlText w:val="o"/>
      <w:lvlJc w:val="left"/>
      <w:pPr>
        <w:ind w:left="1871" w:hanging="360"/>
      </w:pPr>
      <w:rPr>
        <w:rFonts w:ascii="Courier New" w:hAnsi="Courier New" w:cs="Courier New" w:hint="default"/>
      </w:rPr>
    </w:lvl>
    <w:lvl w:ilvl="2" w:tplc="04220005" w:tentative="1">
      <w:start w:val="1"/>
      <w:numFmt w:val="bullet"/>
      <w:lvlText w:val=""/>
      <w:lvlJc w:val="left"/>
      <w:pPr>
        <w:ind w:left="2591" w:hanging="360"/>
      </w:pPr>
      <w:rPr>
        <w:rFonts w:ascii="Wingdings" w:hAnsi="Wingdings" w:hint="default"/>
      </w:rPr>
    </w:lvl>
    <w:lvl w:ilvl="3" w:tplc="04220001" w:tentative="1">
      <w:start w:val="1"/>
      <w:numFmt w:val="bullet"/>
      <w:lvlText w:val=""/>
      <w:lvlJc w:val="left"/>
      <w:pPr>
        <w:ind w:left="3311" w:hanging="360"/>
      </w:pPr>
      <w:rPr>
        <w:rFonts w:ascii="Symbol" w:hAnsi="Symbol" w:hint="default"/>
      </w:rPr>
    </w:lvl>
    <w:lvl w:ilvl="4" w:tplc="04220003" w:tentative="1">
      <w:start w:val="1"/>
      <w:numFmt w:val="bullet"/>
      <w:lvlText w:val="o"/>
      <w:lvlJc w:val="left"/>
      <w:pPr>
        <w:ind w:left="4031" w:hanging="360"/>
      </w:pPr>
      <w:rPr>
        <w:rFonts w:ascii="Courier New" w:hAnsi="Courier New" w:cs="Courier New" w:hint="default"/>
      </w:rPr>
    </w:lvl>
    <w:lvl w:ilvl="5" w:tplc="04220005" w:tentative="1">
      <w:start w:val="1"/>
      <w:numFmt w:val="bullet"/>
      <w:lvlText w:val=""/>
      <w:lvlJc w:val="left"/>
      <w:pPr>
        <w:ind w:left="4751" w:hanging="360"/>
      </w:pPr>
      <w:rPr>
        <w:rFonts w:ascii="Wingdings" w:hAnsi="Wingdings" w:hint="default"/>
      </w:rPr>
    </w:lvl>
    <w:lvl w:ilvl="6" w:tplc="04220001" w:tentative="1">
      <w:start w:val="1"/>
      <w:numFmt w:val="bullet"/>
      <w:lvlText w:val=""/>
      <w:lvlJc w:val="left"/>
      <w:pPr>
        <w:ind w:left="5471" w:hanging="360"/>
      </w:pPr>
      <w:rPr>
        <w:rFonts w:ascii="Symbol" w:hAnsi="Symbol" w:hint="default"/>
      </w:rPr>
    </w:lvl>
    <w:lvl w:ilvl="7" w:tplc="04220003" w:tentative="1">
      <w:start w:val="1"/>
      <w:numFmt w:val="bullet"/>
      <w:lvlText w:val="o"/>
      <w:lvlJc w:val="left"/>
      <w:pPr>
        <w:ind w:left="6191" w:hanging="360"/>
      </w:pPr>
      <w:rPr>
        <w:rFonts w:ascii="Courier New" w:hAnsi="Courier New" w:cs="Courier New" w:hint="default"/>
      </w:rPr>
    </w:lvl>
    <w:lvl w:ilvl="8" w:tplc="04220005" w:tentative="1">
      <w:start w:val="1"/>
      <w:numFmt w:val="bullet"/>
      <w:lvlText w:val=""/>
      <w:lvlJc w:val="left"/>
      <w:pPr>
        <w:ind w:left="6911" w:hanging="360"/>
      </w:pPr>
      <w:rPr>
        <w:rFonts w:ascii="Wingdings" w:hAnsi="Wingdings" w:hint="default"/>
      </w:rPr>
    </w:lvl>
  </w:abstractNum>
  <w:abstractNum w:abstractNumId="39" w15:restartNumberingAfterBreak="0">
    <w:nsid w:val="417B5011"/>
    <w:multiLevelType w:val="hybridMultilevel"/>
    <w:tmpl w:val="12023A4E"/>
    <w:lvl w:ilvl="0" w:tplc="04190001">
      <w:start w:val="1"/>
      <w:numFmt w:val="bullet"/>
      <w:lvlText w:val=""/>
      <w:lvlJc w:val="left"/>
      <w:pPr>
        <w:ind w:left="1269" w:hanging="360"/>
      </w:pPr>
      <w:rPr>
        <w:rFonts w:ascii="Symbol" w:hAnsi="Symbol" w:hint="default"/>
      </w:rPr>
    </w:lvl>
    <w:lvl w:ilvl="1" w:tplc="04190003" w:tentative="1">
      <w:start w:val="1"/>
      <w:numFmt w:val="bullet"/>
      <w:lvlText w:val="o"/>
      <w:lvlJc w:val="left"/>
      <w:pPr>
        <w:ind w:left="1989" w:hanging="360"/>
      </w:pPr>
      <w:rPr>
        <w:rFonts w:ascii="Courier New" w:hAnsi="Courier New" w:cs="Courier New" w:hint="default"/>
      </w:rPr>
    </w:lvl>
    <w:lvl w:ilvl="2" w:tplc="04190005" w:tentative="1">
      <w:start w:val="1"/>
      <w:numFmt w:val="bullet"/>
      <w:lvlText w:val=""/>
      <w:lvlJc w:val="left"/>
      <w:pPr>
        <w:ind w:left="2709" w:hanging="360"/>
      </w:pPr>
      <w:rPr>
        <w:rFonts w:ascii="Wingdings" w:hAnsi="Wingdings" w:hint="default"/>
      </w:rPr>
    </w:lvl>
    <w:lvl w:ilvl="3" w:tplc="04190001" w:tentative="1">
      <w:start w:val="1"/>
      <w:numFmt w:val="bullet"/>
      <w:lvlText w:val=""/>
      <w:lvlJc w:val="left"/>
      <w:pPr>
        <w:ind w:left="3429" w:hanging="360"/>
      </w:pPr>
      <w:rPr>
        <w:rFonts w:ascii="Symbol" w:hAnsi="Symbol" w:hint="default"/>
      </w:rPr>
    </w:lvl>
    <w:lvl w:ilvl="4" w:tplc="04190003" w:tentative="1">
      <w:start w:val="1"/>
      <w:numFmt w:val="bullet"/>
      <w:lvlText w:val="o"/>
      <w:lvlJc w:val="left"/>
      <w:pPr>
        <w:ind w:left="4149" w:hanging="360"/>
      </w:pPr>
      <w:rPr>
        <w:rFonts w:ascii="Courier New" w:hAnsi="Courier New" w:cs="Courier New" w:hint="default"/>
      </w:rPr>
    </w:lvl>
    <w:lvl w:ilvl="5" w:tplc="04190005" w:tentative="1">
      <w:start w:val="1"/>
      <w:numFmt w:val="bullet"/>
      <w:lvlText w:val=""/>
      <w:lvlJc w:val="left"/>
      <w:pPr>
        <w:ind w:left="4869" w:hanging="360"/>
      </w:pPr>
      <w:rPr>
        <w:rFonts w:ascii="Wingdings" w:hAnsi="Wingdings" w:hint="default"/>
      </w:rPr>
    </w:lvl>
    <w:lvl w:ilvl="6" w:tplc="04190001" w:tentative="1">
      <w:start w:val="1"/>
      <w:numFmt w:val="bullet"/>
      <w:lvlText w:val=""/>
      <w:lvlJc w:val="left"/>
      <w:pPr>
        <w:ind w:left="5589" w:hanging="360"/>
      </w:pPr>
      <w:rPr>
        <w:rFonts w:ascii="Symbol" w:hAnsi="Symbol" w:hint="default"/>
      </w:rPr>
    </w:lvl>
    <w:lvl w:ilvl="7" w:tplc="04190003" w:tentative="1">
      <w:start w:val="1"/>
      <w:numFmt w:val="bullet"/>
      <w:lvlText w:val="o"/>
      <w:lvlJc w:val="left"/>
      <w:pPr>
        <w:ind w:left="6309" w:hanging="360"/>
      </w:pPr>
      <w:rPr>
        <w:rFonts w:ascii="Courier New" w:hAnsi="Courier New" w:cs="Courier New" w:hint="default"/>
      </w:rPr>
    </w:lvl>
    <w:lvl w:ilvl="8" w:tplc="04190005" w:tentative="1">
      <w:start w:val="1"/>
      <w:numFmt w:val="bullet"/>
      <w:lvlText w:val=""/>
      <w:lvlJc w:val="left"/>
      <w:pPr>
        <w:ind w:left="7029" w:hanging="360"/>
      </w:pPr>
      <w:rPr>
        <w:rFonts w:ascii="Wingdings" w:hAnsi="Wingdings" w:hint="default"/>
      </w:rPr>
    </w:lvl>
  </w:abstractNum>
  <w:abstractNum w:abstractNumId="40" w15:restartNumberingAfterBreak="0">
    <w:nsid w:val="45F62283"/>
    <w:multiLevelType w:val="hybridMultilevel"/>
    <w:tmpl w:val="7674D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6741CE8"/>
    <w:multiLevelType w:val="hybridMultilevel"/>
    <w:tmpl w:val="16A28C7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2" w15:restartNumberingAfterBreak="0">
    <w:nsid w:val="4A0D0A84"/>
    <w:multiLevelType w:val="hybridMultilevel"/>
    <w:tmpl w:val="433CE40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3" w15:restartNumberingAfterBreak="0">
    <w:nsid w:val="4B02620D"/>
    <w:multiLevelType w:val="hybridMultilevel"/>
    <w:tmpl w:val="AE546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8E1B9B"/>
    <w:multiLevelType w:val="hybridMultilevel"/>
    <w:tmpl w:val="02E2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D7265F"/>
    <w:multiLevelType w:val="hybridMultilevel"/>
    <w:tmpl w:val="9446E2D0"/>
    <w:lvl w:ilvl="0" w:tplc="304E98A0">
      <w:numFmt w:val="bullet"/>
      <w:lvlText w:val="•"/>
      <w:lvlJc w:val="left"/>
      <w:pPr>
        <w:ind w:left="1070" w:hanging="360"/>
      </w:pPr>
      <w:rPr>
        <w:rFonts w:ascii="Calibri" w:eastAsiaTheme="minorHAnsi" w:hAnsi="Calibri" w:cs="Calibri" w:hint="default"/>
      </w:rPr>
    </w:lvl>
    <w:lvl w:ilvl="1" w:tplc="04190003" w:tentative="1">
      <w:start w:val="1"/>
      <w:numFmt w:val="bullet"/>
      <w:lvlText w:val="o"/>
      <w:lvlJc w:val="left"/>
      <w:pPr>
        <w:ind w:left="3240" w:hanging="360"/>
      </w:pPr>
      <w:rPr>
        <w:rFonts w:ascii="Courier New" w:hAnsi="Courier New" w:cs="Courier New" w:hint="default"/>
      </w:rPr>
    </w:lvl>
    <w:lvl w:ilvl="2" w:tplc="04190005" w:tentative="1">
      <w:start w:val="1"/>
      <w:numFmt w:val="bullet"/>
      <w:lvlText w:val=""/>
      <w:lvlJc w:val="left"/>
      <w:pPr>
        <w:ind w:left="3960" w:hanging="360"/>
      </w:pPr>
      <w:rPr>
        <w:rFonts w:ascii="Wingdings" w:hAnsi="Wingdings" w:hint="default"/>
      </w:rPr>
    </w:lvl>
    <w:lvl w:ilvl="3" w:tplc="04190001" w:tentative="1">
      <w:start w:val="1"/>
      <w:numFmt w:val="bullet"/>
      <w:lvlText w:val=""/>
      <w:lvlJc w:val="left"/>
      <w:pPr>
        <w:ind w:left="4680" w:hanging="360"/>
      </w:pPr>
      <w:rPr>
        <w:rFonts w:ascii="Symbol" w:hAnsi="Symbol" w:hint="default"/>
      </w:rPr>
    </w:lvl>
    <w:lvl w:ilvl="4" w:tplc="04190003" w:tentative="1">
      <w:start w:val="1"/>
      <w:numFmt w:val="bullet"/>
      <w:lvlText w:val="o"/>
      <w:lvlJc w:val="left"/>
      <w:pPr>
        <w:ind w:left="5400" w:hanging="360"/>
      </w:pPr>
      <w:rPr>
        <w:rFonts w:ascii="Courier New" w:hAnsi="Courier New" w:cs="Courier New" w:hint="default"/>
      </w:rPr>
    </w:lvl>
    <w:lvl w:ilvl="5" w:tplc="04190005" w:tentative="1">
      <w:start w:val="1"/>
      <w:numFmt w:val="bullet"/>
      <w:lvlText w:val=""/>
      <w:lvlJc w:val="left"/>
      <w:pPr>
        <w:ind w:left="6120" w:hanging="360"/>
      </w:pPr>
      <w:rPr>
        <w:rFonts w:ascii="Wingdings" w:hAnsi="Wingdings" w:hint="default"/>
      </w:rPr>
    </w:lvl>
    <w:lvl w:ilvl="6" w:tplc="04190001" w:tentative="1">
      <w:start w:val="1"/>
      <w:numFmt w:val="bullet"/>
      <w:lvlText w:val=""/>
      <w:lvlJc w:val="left"/>
      <w:pPr>
        <w:ind w:left="6840" w:hanging="360"/>
      </w:pPr>
      <w:rPr>
        <w:rFonts w:ascii="Symbol" w:hAnsi="Symbol" w:hint="default"/>
      </w:rPr>
    </w:lvl>
    <w:lvl w:ilvl="7" w:tplc="04190003" w:tentative="1">
      <w:start w:val="1"/>
      <w:numFmt w:val="bullet"/>
      <w:lvlText w:val="o"/>
      <w:lvlJc w:val="left"/>
      <w:pPr>
        <w:ind w:left="7560" w:hanging="360"/>
      </w:pPr>
      <w:rPr>
        <w:rFonts w:ascii="Courier New" w:hAnsi="Courier New" w:cs="Courier New" w:hint="default"/>
      </w:rPr>
    </w:lvl>
    <w:lvl w:ilvl="8" w:tplc="04190005" w:tentative="1">
      <w:start w:val="1"/>
      <w:numFmt w:val="bullet"/>
      <w:lvlText w:val=""/>
      <w:lvlJc w:val="left"/>
      <w:pPr>
        <w:ind w:left="8280" w:hanging="360"/>
      </w:pPr>
      <w:rPr>
        <w:rFonts w:ascii="Wingdings" w:hAnsi="Wingdings" w:hint="default"/>
      </w:rPr>
    </w:lvl>
  </w:abstractNum>
  <w:abstractNum w:abstractNumId="46" w15:restartNumberingAfterBreak="0">
    <w:nsid w:val="4D086E89"/>
    <w:multiLevelType w:val="hybridMultilevel"/>
    <w:tmpl w:val="17626698"/>
    <w:lvl w:ilvl="0" w:tplc="75D29102">
      <w:start w:val="1"/>
      <w:numFmt w:val="decimal"/>
      <w:lvlText w:val="%1."/>
      <w:lvlJc w:val="left"/>
      <w:pPr>
        <w:ind w:left="1080" w:hanging="360"/>
      </w:pPr>
      <w:rPr>
        <w:rFonts w:hint="default"/>
        <w:b w:val="0"/>
        <w:bCs w:val="0"/>
        <w:i w:val="0"/>
        <w:iCs/>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0EC2CD3"/>
    <w:multiLevelType w:val="hybridMultilevel"/>
    <w:tmpl w:val="D4FED232"/>
    <w:lvl w:ilvl="0" w:tplc="3F4E225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8" w15:restartNumberingAfterBreak="0">
    <w:nsid w:val="522A61EF"/>
    <w:multiLevelType w:val="hybridMultilevel"/>
    <w:tmpl w:val="B032D97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9" w15:restartNumberingAfterBreak="0">
    <w:nsid w:val="55736B55"/>
    <w:multiLevelType w:val="hybridMultilevel"/>
    <w:tmpl w:val="BFC0D3A2"/>
    <w:lvl w:ilvl="0" w:tplc="4F18D916">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9A37826"/>
    <w:multiLevelType w:val="hybridMultilevel"/>
    <w:tmpl w:val="B0B210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AC90FAF"/>
    <w:multiLevelType w:val="hybridMultilevel"/>
    <w:tmpl w:val="A882378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2" w15:restartNumberingAfterBreak="0">
    <w:nsid w:val="5DB93F92"/>
    <w:multiLevelType w:val="hybridMultilevel"/>
    <w:tmpl w:val="E51E305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3" w15:restartNumberingAfterBreak="0">
    <w:nsid w:val="5EAC3C63"/>
    <w:multiLevelType w:val="hybridMultilevel"/>
    <w:tmpl w:val="CA6AF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965034"/>
    <w:multiLevelType w:val="hybridMultilevel"/>
    <w:tmpl w:val="53009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9E5037"/>
    <w:multiLevelType w:val="hybridMultilevel"/>
    <w:tmpl w:val="4CEA2CB4"/>
    <w:lvl w:ilvl="0" w:tplc="6E508294">
      <w:start w:val="10"/>
      <w:numFmt w:val="bullet"/>
      <w:lvlText w:val="-"/>
      <w:lvlJc w:val="left"/>
      <w:pPr>
        <w:ind w:left="1080" w:hanging="360"/>
      </w:pPr>
      <w:rPr>
        <w:rFonts w:ascii="Arial" w:eastAsia="Times New Roman" w:hAnsi="Arial" w:cs="Aria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A1B4B9F"/>
    <w:multiLevelType w:val="hybridMultilevel"/>
    <w:tmpl w:val="B98E2530"/>
    <w:lvl w:ilvl="0" w:tplc="304E98A0">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15:restartNumberingAfterBreak="0">
    <w:nsid w:val="6DEB19EE"/>
    <w:multiLevelType w:val="hybridMultilevel"/>
    <w:tmpl w:val="093A30AA"/>
    <w:lvl w:ilvl="0" w:tplc="304E98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6561F2"/>
    <w:multiLevelType w:val="hybridMultilevel"/>
    <w:tmpl w:val="BBB2112A"/>
    <w:lvl w:ilvl="0" w:tplc="32A6947C">
      <w:start w:val="3"/>
      <w:numFmt w:val="upperRoman"/>
      <w:lvlText w:val="%1."/>
      <w:lvlJc w:val="righ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9" w15:restartNumberingAfterBreak="0">
    <w:nsid w:val="6F0555B5"/>
    <w:multiLevelType w:val="hybridMultilevel"/>
    <w:tmpl w:val="7800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600C8D"/>
    <w:multiLevelType w:val="hybridMultilevel"/>
    <w:tmpl w:val="B31A9084"/>
    <w:lvl w:ilvl="0" w:tplc="04090003">
      <w:start w:val="1"/>
      <w:numFmt w:val="bullet"/>
      <w:lvlText w:val="o"/>
      <w:lvlJc w:val="left"/>
      <w:pPr>
        <w:ind w:left="1060" w:hanging="360"/>
      </w:pPr>
      <w:rPr>
        <w:rFonts w:ascii="Courier New" w:hAnsi="Courier New" w:cs="Courier New" w:hint="default"/>
      </w:rPr>
    </w:lvl>
    <w:lvl w:ilvl="1" w:tplc="FFFFFFFF" w:tentative="1">
      <w:start w:val="1"/>
      <w:numFmt w:val="bullet"/>
      <w:lvlText w:val="o"/>
      <w:lvlJc w:val="left"/>
      <w:pPr>
        <w:ind w:left="1780" w:hanging="360"/>
      </w:pPr>
      <w:rPr>
        <w:rFonts w:ascii="Courier New" w:hAnsi="Courier New" w:cs="Courier New" w:hint="default"/>
      </w:rPr>
    </w:lvl>
    <w:lvl w:ilvl="2" w:tplc="FFFFFFFF">
      <w:start w:val="1"/>
      <w:numFmt w:val="bullet"/>
      <w:lvlText w:val=""/>
      <w:lvlJc w:val="left"/>
      <w:pPr>
        <w:ind w:left="2500" w:hanging="360"/>
      </w:pPr>
      <w:rPr>
        <w:rFonts w:ascii="Wingdings" w:hAnsi="Wingdings" w:hint="default"/>
      </w:rPr>
    </w:lvl>
    <w:lvl w:ilvl="3" w:tplc="FFFFFFFF" w:tentative="1">
      <w:start w:val="1"/>
      <w:numFmt w:val="bullet"/>
      <w:lvlText w:val=""/>
      <w:lvlJc w:val="left"/>
      <w:pPr>
        <w:ind w:left="3220" w:hanging="360"/>
      </w:pPr>
      <w:rPr>
        <w:rFonts w:ascii="Symbol" w:hAnsi="Symbol" w:hint="default"/>
      </w:rPr>
    </w:lvl>
    <w:lvl w:ilvl="4" w:tplc="FFFFFFFF" w:tentative="1">
      <w:start w:val="1"/>
      <w:numFmt w:val="bullet"/>
      <w:lvlText w:val="o"/>
      <w:lvlJc w:val="left"/>
      <w:pPr>
        <w:ind w:left="3940" w:hanging="360"/>
      </w:pPr>
      <w:rPr>
        <w:rFonts w:ascii="Courier New" w:hAnsi="Courier New" w:cs="Courier New" w:hint="default"/>
      </w:rPr>
    </w:lvl>
    <w:lvl w:ilvl="5" w:tplc="FFFFFFFF" w:tentative="1">
      <w:start w:val="1"/>
      <w:numFmt w:val="bullet"/>
      <w:lvlText w:val=""/>
      <w:lvlJc w:val="left"/>
      <w:pPr>
        <w:ind w:left="4660" w:hanging="360"/>
      </w:pPr>
      <w:rPr>
        <w:rFonts w:ascii="Wingdings" w:hAnsi="Wingdings" w:hint="default"/>
      </w:rPr>
    </w:lvl>
    <w:lvl w:ilvl="6" w:tplc="FFFFFFFF" w:tentative="1">
      <w:start w:val="1"/>
      <w:numFmt w:val="bullet"/>
      <w:lvlText w:val=""/>
      <w:lvlJc w:val="left"/>
      <w:pPr>
        <w:ind w:left="5380" w:hanging="360"/>
      </w:pPr>
      <w:rPr>
        <w:rFonts w:ascii="Symbol" w:hAnsi="Symbol" w:hint="default"/>
      </w:rPr>
    </w:lvl>
    <w:lvl w:ilvl="7" w:tplc="FFFFFFFF" w:tentative="1">
      <w:start w:val="1"/>
      <w:numFmt w:val="bullet"/>
      <w:lvlText w:val="o"/>
      <w:lvlJc w:val="left"/>
      <w:pPr>
        <w:ind w:left="6100" w:hanging="360"/>
      </w:pPr>
      <w:rPr>
        <w:rFonts w:ascii="Courier New" w:hAnsi="Courier New" w:cs="Courier New" w:hint="default"/>
      </w:rPr>
    </w:lvl>
    <w:lvl w:ilvl="8" w:tplc="FFFFFFFF" w:tentative="1">
      <w:start w:val="1"/>
      <w:numFmt w:val="bullet"/>
      <w:lvlText w:val=""/>
      <w:lvlJc w:val="left"/>
      <w:pPr>
        <w:ind w:left="6820" w:hanging="360"/>
      </w:pPr>
      <w:rPr>
        <w:rFonts w:ascii="Wingdings" w:hAnsi="Wingdings" w:hint="default"/>
      </w:rPr>
    </w:lvl>
  </w:abstractNum>
  <w:abstractNum w:abstractNumId="61" w15:restartNumberingAfterBreak="0">
    <w:nsid w:val="73357F52"/>
    <w:multiLevelType w:val="hybridMultilevel"/>
    <w:tmpl w:val="77AEB74A"/>
    <w:lvl w:ilvl="0" w:tplc="3F4E225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2" w15:restartNumberingAfterBreak="0">
    <w:nsid w:val="7663146B"/>
    <w:multiLevelType w:val="hybridMultilevel"/>
    <w:tmpl w:val="E6305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66D7248"/>
    <w:multiLevelType w:val="hybridMultilevel"/>
    <w:tmpl w:val="2CE81D06"/>
    <w:lvl w:ilvl="0" w:tplc="3F4E225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4" w15:restartNumberingAfterBreak="0">
    <w:nsid w:val="77E56989"/>
    <w:multiLevelType w:val="hybridMultilevel"/>
    <w:tmpl w:val="87B800FA"/>
    <w:lvl w:ilvl="0" w:tplc="4EC65F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9367101"/>
    <w:multiLevelType w:val="hybridMultilevel"/>
    <w:tmpl w:val="1584F08C"/>
    <w:lvl w:ilvl="0" w:tplc="3F4E225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6" w15:restartNumberingAfterBreak="0">
    <w:nsid w:val="797845C6"/>
    <w:multiLevelType w:val="hybridMultilevel"/>
    <w:tmpl w:val="FF121C0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797A1165"/>
    <w:multiLevelType w:val="hybridMultilevel"/>
    <w:tmpl w:val="1862ECF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16cid:durableId="2127657805">
    <w:abstractNumId w:val="20"/>
  </w:num>
  <w:num w:numId="2" w16cid:durableId="1080835197">
    <w:abstractNumId w:val="31"/>
  </w:num>
  <w:num w:numId="3" w16cid:durableId="1121613359">
    <w:abstractNumId w:val="21"/>
  </w:num>
  <w:num w:numId="4" w16cid:durableId="2015107358">
    <w:abstractNumId w:val="41"/>
  </w:num>
  <w:num w:numId="5" w16cid:durableId="1219975740">
    <w:abstractNumId w:val="4"/>
  </w:num>
  <w:num w:numId="6" w16cid:durableId="826701354">
    <w:abstractNumId w:val="19"/>
  </w:num>
  <w:num w:numId="7" w16cid:durableId="1717585015">
    <w:abstractNumId w:val="16"/>
  </w:num>
  <w:num w:numId="8" w16cid:durableId="843128458">
    <w:abstractNumId w:val="46"/>
  </w:num>
  <w:num w:numId="9" w16cid:durableId="267666079">
    <w:abstractNumId w:val="50"/>
  </w:num>
  <w:num w:numId="10" w16cid:durableId="1235896716">
    <w:abstractNumId w:val="26"/>
  </w:num>
  <w:num w:numId="11" w16cid:durableId="1165051174">
    <w:abstractNumId w:val="55"/>
  </w:num>
  <w:num w:numId="12" w16cid:durableId="124932674">
    <w:abstractNumId w:val="12"/>
  </w:num>
  <w:num w:numId="13" w16cid:durableId="1561207434">
    <w:abstractNumId w:val="40"/>
  </w:num>
  <w:num w:numId="14" w16cid:durableId="738752598">
    <w:abstractNumId w:val="49"/>
  </w:num>
  <w:num w:numId="15" w16cid:durableId="1493065940">
    <w:abstractNumId w:val="32"/>
  </w:num>
  <w:num w:numId="16" w16cid:durableId="1929000699">
    <w:abstractNumId w:val="35"/>
  </w:num>
  <w:num w:numId="17" w16cid:durableId="757990221">
    <w:abstractNumId w:val="5"/>
  </w:num>
  <w:num w:numId="18" w16cid:durableId="1474564229">
    <w:abstractNumId w:val="57"/>
  </w:num>
  <w:num w:numId="19" w16cid:durableId="1995641456">
    <w:abstractNumId w:val="51"/>
  </w:num>
  <w:num w:numId="20" w16cid:durableId="788201664">
    <w:abstractNumId w:val="1"/>
  </w:num>
  <w:num w:numId="21" w16cid:durableId="834683966">
    <w:abstractNumId w:val="28"/>
  </w:num>
  <w:num w:numId="22" w16cid:durableId="1442381871">
    <w:abstractNumId w:val="3"/>
  </w:num>
  <w:num w:numId="23" w16cid:durableId="954094572">
    <w:abstractNumId w:val="11"/>
  </w:num>
  <w:num w:numId="24" w16cid:durableId="1949311727">
    <w:abstractNumId w:val="38"/>
  </w:num>
  <w:num w:numId="25" w16cid:durableId="760417854">
    <w:abstractNumId w:val="23"/>
  </w:num>
  <w:num w:numId="26" w16cid:durableId="1625960928">
    <w:abstractNumId w:val="27"/>
  </w:num>
  <w:num w:numId="27" w16cid:durableId="1447695363">
    <w:abstractNumId w:val="48"/>
  </w:num>
  <w:num w:numId="28" w16cid:durableId="659622313">
    <w:abstractNumId w:val="18"/>
  </w:num>
  <w:num w:numId="29" w16cid:durableId="1025324352">
    <w:abstractNumId w:val="22"/>
  </w:num>
  <w:num w:numId="30" w16cid:durableId="805005445">
    <w:abstractNumId w:val="0"/>
  </w:num>
  <w:num w:numId="31" w16cid:durableId="83649948">
    <w:abstractNumId w:val="39"/>
  </w:num>
  <w:num w:numId="32" w16cid:durableId="184759915">
    <w:abstractNumId w:val="7"/>
  </w:num>
  <w:num w:numId="33" w16cid:durableId="168181242">
    <w:abstractNumId w:val="15"/>
  </w:num>
  <w:num w:numId="34" w16cid:durableId="1980454868">
    <w:abstractNumId w:val="45"/>
  </w:num>
  <w:num w:numId="35" w16cid:durableId="1174803139">
    <w:abstractNumId w:val="56"/>
  </w:num>
  <w:num w:numId="36" w16cid:durableId="1029722094">
    <w:abstractNumId w:val="6"/>
  </w:num>
  <w:num w:numId="37" w16cid:durableId="1194460780">
    <w:abstractNumId w:val="34"/>
  </w:num>
  <w:num w:numId="38" w16cid:durableId="1016613559">
    <w:abstractNumId w:val="36"/>
  </w:num>
  <w:num w:numId="39" w16cid:durableId="1291714856">
    <w:abstractNumId w:val="43"/>
  </w:num>
  <w:num w:numId="40" w16cid:durableId="674499844">
    <w:abstractNumId w:val="60"/>
  </w:num>
  <w:num w:numId="41" w16cid:durableId="292833776">
    <w:abstractNumId w:val="14"/>
  </w:num>
  <w:num w:numId="42" w16cid:durableId="1097486660">
    <w:abstractNumId w:val="30"/>
  </w:num>
  <w:num w:numId="43" w16cid:durableId="1040276309">
    <w:abstractNumId w:val="31"/>
  </w:num>
  <w:num w:numId="44" w16cid:durableId="92939746">
    <w:abstractNumId w:val="31"/>
  </w:num>
  <w:num w:numId="45" w16cid:durableId="350688048">
    <w:abstractNumId w:val="31"/>
  </w:num>
  <w:num w:numId="46" w16cid:durableId="191387294">
    <w:abstractNumId w:val="10"/>
  </w:num>
  <w:num w:numId="47" w16cid:durableId="1632662452">
    <w:abstractNumId w:val="42"/>
  </w:num>
  <w:num w:numId="48" w16cid:durableId="132873660">
    <w:abstractNumId w:val="52"/>
  </w:num>
  <w:num w:numId="49" w16cid:durableId="1520239899">
    <w:abstractNumId w:val="65"/>
  </w:num>
  <w:num w:numId="50" w16cid:durableId="354885362">
    <w:abstractNumId w:val="61"/>
  </w:num>
  <w:num w:numId="51" w16cid:durableId="1811052670">
    <w:abstractNumId w:val="25"/>
  </w:num>
  <w:num w:numId="52" w16cid:durableId="1087729286">
    <w:abstractNumId w:val="67"/>
  </w:num>
  <w:num w:numId="53" w16cid:durableId="1434857780">
    <w:abstractNumId w:val="47"/>
  </w:num>
  <w:num w:numId="54" w16cid:durableId="1642802718">
    <w:abstractNumId w:val="63"/>
  </w:num>
  <w:num w:numId="55" w16cid:durableId="1686976797">
    <w:abstractNumId w:val="17"/>
  </w:num>
  <w:num w:numId="56" w16cid:durableId="1164277367">
    <w:abstractNumId w:val="58"/>
  </w:num>
  <w:num w:numId="57" w16cid:durableId="2108190176">
    <w:abstractNumId w:val="54"/>
  </w:num>
  <w:num w:numId="58" w16cid:durableId="2053797982">
    <w:abstractNumId w:val="37"/>
  </w:num>
  <w:num w:numId="59" w16cid:durableId="142820096">
    <w:abstractNumId w:val="8"/>
  </w:num>
  <w:num w:numId="60" w16cid:durableId="1448355338">
    <w:abstractNumId w:val="2"/>
  </w:num>
  <w:num w:numId="61" w16cid:durableId="1146632636">
    <w:abstractNumId w:val="29"/>
  </w:num>
  <w:num w:numId="62" w16cid:durableId="729226695">
    <w:abstractNumId w:val="13"/>
  </w:num>
  <w:num w:numId="63" w16cid:durableId="505364773">
    <w:abstractNumId w:val="9"/>
  </w:num>
  <w:num w:numId="64" w16cid:durableId="1475180854">
    <w:abstractNumId w:val="62"/>
  </w:num>
  <w:num w:numId="65" w16cid:durableId="16699454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01824200">
    <w:abstractNumId w:val="53"/>
  </w:num>
  <w:num w:numId="67" w16cid:durableId="1738626694">
    <w:abstractNumId w:val="64"/>
  </w:num>
  <w:num w:numId="68" w16cid:durableId="1618753229">
    <w:abstractNumId w:val="24"/>
  </w:num>
  <w:num w:numId="69" w16cid:durableId="1844784333">
    <w:abstractNumId w:val="33"/>
  </w:num>
  <w:num w:numId="70" w16cid:durableId="932784459">
    <w:abstractNumId w:val="66"/>
  </w:num>
  <w:num w:numId="71" w16cid:durableId="1719359231">
    <w:abstractNumId w:val="44"/>
  </w:num>
  <w:num w:numId="72" w16cid:durableId="646936640">
    <w:abstractNumId w:val="59"/>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sDSzMDExNLIwM7FQ0lEKTi0uzszPAykwtKgFAKvbxvQtAAAA"/>
  </w:docVars>
  <w:rsids>
    <w:rsidRoot w:val="003307CC"/>
    <w:rsid w:val="0000045F"/>
    <w:rsid w:val="00001905"/>
    <w:rsid w:val="00001B21"/>
    <w:rsid w:val="0000227D"/>
    <w:rsid w:val="000023AF"/>
    <w:rsid w:val="00003044"/>
    <w:rsid w:val="00005A67"/>
    <w:rsid w:val="0000626E"/>
    <w:rsid w:val="0000628E"/>
    <w:rsid w:val="00006969"/>
    <w:rsid w:val="00006B91"/>
    <w:rsid w:val="00007A03"/>
    <w:rsid w:val="00007C72"/>
    <w:rsid w:val="00010953"/>
    <w:rsid w:val="00010C6D"/>
    <w:rsid w:val="00010D9A"/>
    <w:rsid w:val="00010DC5"/>
    <w:rsid w:val="00011582"/>
    <w:rsid w:val="000116F1"/>
    <w:rsid w:val="000120D3"/>
    <w:rsid w:val="00012D88"/>
    <w:rsid w:val="000134BC"/>
    <w:rsid w:val="00014835"/>
    <w:rsid w:val="00014DDF"/>
    <w:rsid w:val="0001501E"/>
    <w:rsid w:val="00015B6F"/>
    <w:rsid w:val="00016530"/>
    <w:rsid w:val="00016FA4"/>
    <w:rsid w:val="00020DA4"/>
    <w:rsid w:val="000214E2"/>
    <w:rsid w:val="000218F4"/>
    <w:rsid w:val="00022985"/>
    <w:rsid w:val="000233F2"/>
    <w:rsid w:val="000242AF"/>
    <w:rsid w:val="000244D1"/>
    <w:rsid w:val="000245BC"/>
    <w:rsid w:val="00024D0D"/>
    <w:rsid w:val="00025DF2"/>
    <w:rsid w:val="0002683E"/>
    <w:rsid w:val="00026C2C"/>
    <w:rsid w:val="00027A47"/>
    <w:rsid w:val="00027F55"/>
    <w:rsid w:val="00030072"/>
    <w:rsid w:val="000306EB"/>
    <w:rsid w:val="000308F1"/>
    <w:rsid w:val="00032303"/>
    <w:rsid w:val="000336CE"/>
    <w:rsid w:val="00036099"/>
    <w:rsid w:val="000360C2"/>
    <w:rsid w:val="00036BB0"/>
    <w:rsid w:val="0003758A"/>
    <w:rsid w:val="00037AE4"/>
    <w:rsid w:val="00040DDB"/>
    <w:rsid w:val="00040E40"/>
    <w:rsid w:val="000416E5"/>
    <w:rsid w:val="00041801"/>
    <w:rsid w:val="00042687"/>
    <w:rsid w:val="00043500"/>
    <w:rsid w:val="00043CD4"/>
    <w:rsid w:val="00043CD9"/>
    <w:rsid w:val="000446BD"/>
    <w:rsid w:val="00045D80"/>
    <w:rsid w:val="0004633A"/>
    <w:rsid w:val="000468F1"/>
    <w:rsid w:val="0004760E"/>
    <w:rsid w:val="00047694"/>
    <w:rsid w:val="00050CEF"/>
    <w:rsid w:val="0005116C"/>
    <w:rsid w:val="00051543"/>
    <w:rsid w:val="000519A4"/>
    <w:rsid w:val="000533DC"/>
    <w:rsid w:val="00053851"/>
    <w:rsid w:val="00054294"/>
    <w:rsid w:val="000549AA"/>
    <w:rsid w:val="00054D4D"/>
    <w:rsid w:val="00054F30"/>
    <w:rsid w:val="000551AB"/>
    <w:rsid w:val="0005542B"/>
    <w:rsid w:val="0005717C"/>
    <w:rsid w:val="000575C6"/>
    <w:rsid w:val="000609F7"/>
    <w:rsid w:val="00061D13"/>
    <w:rsid w:val="00062451"/>
    <w:rsid w:val="00063233"/>
    <w:rsid w:val="000645AC"/>
    <w:rsid w:val="00064637"/>
    <w:rsid w:val="00065EAE"/>
    <w:rsid w:val="00067909"/>
    <w:rsid w:val="00067F45"/>
    <w:rsid w:val="00070B58"/>
    <w:rsid w:val="00070B79"/>
    <w:rsid w:val="0007207E"/>
    <w:rsid w:val="000722C4"/>
    <w:rsid w:val="0007384C"/>
    <w:rsid w:val="000740A1"/>
    <w:rsid w:val="0007548B"/>
    <w:rsid w:val="000768B2"/>
    <w:rsid w:val="00076A34"/>
    <w:rsid w:val="00081853"/>
    <w:rsid w:val="00081A33"/>
    <w:rsid w:val="00081AEE"/>
    <w:rsid w:val="00081FFB"/>
    <w:rsid w:val="00082523"/>
    <w:rsid w:val="000826A7"/>
    <w:rsid w:val="000829B8"/>
    <w:rsid w:val="00082A5A"/>
    <w:rsid w:val="00085755"/>
    <w:rsid w:val="000857AF"/>
    <w:rsid w:val="000860E7"/>
    <w:rsid w:val="000901B5"/>
    <w:rsid w:val="0009085C"/>
    <w:rsid w:val="00090C80"/>
    <w:rsid w:val="000915B8"/>
    <w:rsid w:val="000915EB"/>
    <w:rsid w:val="00091605"/>
    <w:rsid w:val="00091B88"/>
    <w:rsid w:val="00091D93"/>
    <w:rsid w:val="00092905"/>
    <w:rsid w:val="00092C48"/>
    <w:rsid w:val="00092D5B"/>
    <w:rsid w:val="00093B62"/>
    <w:rsid w:val="00093D38"/>
    <w:rsid w:val="00094401"/>
    <w:rsid w:val="0009538E"/>
    <w:rsid w:val="000965C1"/>
    <w:rsid w:val="00097EA1"/>
    <w:rsid w:val="000A083B"/>
    <w:rsid w:val="000A0C70"/>
    <w:rsid w:val="000A21FD"/>
    <w:rsid w:val="000A23D6"/>
    <w:rsid w:val="000A4E72"/>
    <w:rsid w:val="000A5553"/>
    <w:rsid w:val="000A5C1E"/>
    <w:rsid w:val="000A5C43"/>
    <w:rsid w:val="000A5E00"/>
    <w:rsid w:val="000A655B"/>
    <w:rsid w:val="000A6C06"/>
    <w:rsid w:val="000A777B"/>
    <w:rsid w:val="000A7DCB"/>
    <w:rsid w:val="000B0AEF"/>
    <w:rsid w:val="000B0F47"/>
    <w:rsid w:val="000B12B7"/>
    <w:rsid w:val="000B2B06"/>
    <w:rsid w:val="000B3817"/>
    <w:rsid w:val="000B3955"/>
    <w:rsid w:val="000B4DD9"/>
    <w:rsid w:val="000B51C0"/>
    <w:rsid w:val="000B55B2"/>
    <w:rsid w:val="000B56EF"/>
    <w:rsid w:val="000B58E9"/>
    <w:rsid w:val="000B5CEC"/>
    <w:rsid w:val="000B5E69"/>
    <w:rsid w:val="000B6BA9"/>
    <w:rsid w:val="000B79F8"/>
    <w:rsid w:val="000B7E4C"/>
    <w:rsid w:val="000C0BC2"/>
    <w:rsid w:val="000C230A"/>
    <w:rsid w:val="000C24C9"/>
    <w:rsid w:val="000C306B"/>
    <w:rsid w:val="000C554C"/>
    <w:rsid w:val="000C5AD0"/>
    <w:rsid w:val="000C690D"/>
    <w:rsid w:val="000C6AE4"/>
    <w:rsid w:val="000C7310"/>
    <w:rsid w:val="000D0C2D"/>
    <w:rsid w:val="000D11C2"/>
    <w:rsid w:val="000D24B7"/>
    <w:rsid w:val="000D2AE8"/>
    <w:rsid w:val="000D5EB3"/>
    <w:rsid w:val="000D60F1"/>
    <w:rsid w:val="000D6601"/>
    <w:rsid w:val="000E0AA3"/>
    <w:rsid w:val="000E0E8A"/>
    <w:rsid w:val="000E189D"/>
    <w:rsid w:val="000E2056"/>
    <w:rsid w:val="000E2218"/>
    <w:rsid w:val="000E287B"/>
    <w:rsid w:val="000E430A"/>
    <w:rsid w:val="000E5AC7"/>
    <w:rsid w:val="000E6112"/>
    <w:rsid w:val="000E6517"/>
    <w:rsid w:val="000E6832"/>
    <w:rsid w:val="000E6D3D"/>
    <w:rsid w:val="000F0158"/>
    <w:rsid w:val="000F0824"/>
    <w:rsid w:val="000F1332"/>
    <w:rsid w:val="000F1E77"/>
    <w:rsid w:val="000F3AFC"/>
    <w:rsid w:val="000F3B5C"/>
    <w:rsid w:val="000F49A8"/>
    <w:rsid w:val="000F4B61"/>
    <w:rsid w:val="000F501A"/>
    <w:rsid w:val="000F5129"/>
    <w:rsid w:val="000F53F0"/>
    <w:rsid w:val="000F57C9"/>
    <w:rsid w:val="000F624D"/>
    <w:rsid w:val="000F6D3C"/>
    <w:rsid w:val="000F73BD"/>
    <w:rsid w:val="001003C7"/>
    <w:rsid w:val="001017C2"/>
    <w:rsid w:val="00103432"/>
    <w:rsid w:val="001061BE"/>
    <w:rsid w:val="0010626D"/>
    <w:rsid w:val="00106C68"/>
    <w:rsid w:val="00107150"/>
    <w:rsid w:val="00110D1D"/>
    <w:rsid w:val="00110E8E"/>
    <w:rsid w:val="00111017"/>
    <w:rsid w:val="0011255D"/>
    <w:rsid w:val="00112D2F"/>
    <w:rsid w:val="00112D97"/>
    <w:rsid w:val="001130CD"/>
    <w:rsid w:val="0011443A"/>
    <w:rsid w:val="0011450B"/>
    <w:rsid w:val="0011464F"/>
    <w:rsid w:val="001154DB"/>
    <w:rsid w:val="001156AC"/>
    <w:rsid w:val="001169DE"/>
    <w:rsid w:val="001177E5"/>
    <w:rsid w:val="00117E94"/>
    <w:rsid w:val="0012020E"/>
    <w:rsid w:val="00120EAE"/>
    <w:rsid w:val="00122018"/>
    <w:rsid w:val="001224EF"/>
    <w:rsid w:val="00123029"/>
    <w:rsid w:val="00123273"/>
    <w:rsid w:val="00123590"/>
    <w:rsid w:val="00124BD2"/>
    <w:rsid w:val="00125FFC"/>
    <w:rsid w:val="001267FE"/>
    <w:rsid w:val="0012696C"/>
    <w:rsid w:val="00127899"/>
    <w:rsid w:val="00127BB5"/>
    <w:rsid w:val="00127D80"/>
    <w:rsid w:val="00131FFB"/>
    <w:rsid w:val="001323B1"/>
    <w:rsid w:val="0013259E"/>
    <w:rsid w:val="00133C66"/>
    <w:rsid w:val="00134146"/>
    <w:rsid w:val="00134B23"/>
    <w:rsid w:val="001358A7"/>
    <w:rsid w:val="001362B6"/>
    <w:rsid w:val="00137360"/>
    <w:rsid w:val="00137B03"/>
    <w:rsid w:val="00137B0A"/>
    <w:rsid w:val="0014020E"/>
    <w:rsid w:val="00140C37"/>
    <w:rsid w:val="00141327"/>
    <w:rsid w:val="00142324"/>
    <w:rsid w:val="00144307"/>
    <w:rsid w:val="001446EF"/>
    <w:rsid w:val="001448F9"/>
    <w:rsid w:val="00144911"/>
    <w:rsid w:val="001455A6"/>
    <w:rsid w:val="00146994"/>
    <w:rsid w:val="001471AB"/>
    <w:rsid w:val="001477AC"/>
    <w:rsid w:val="001478F7"/>
    <w:rsid w:val="00147A26"/>
    <w:rsid w:val="0015073F"/>
    <w:rsid w:val="00150B01"/>
    <w:rsid w:val="001515C4"/>
    <w:rsid w:val="00151DA7"/>
    <w:rsid w:val="00151F78"/>
    <w:rsid w:val="001522E5"/>
    <w:rsid w:val="0015261F"/>
    <w:rsid w:val="0015311F"/>
    <w:rsid w:val="001531A1"/>
    <w:rsid w:val="0015329A"/>
    <w:rsid w:val="001538C3"/>
    <w:rsid w:val="00154197"/>
    <w:rsid w:val="00154500"/>
    <w:rsid w:val="001547A1"/>
    <w:rsid w:val="001565B6"/>
    <w:rsid w:val="00160E72"/>
    <w:rsid w:val="001633C1"/>
    <w:rsid w:val="001636BB"/>
    <w:rsid w:val="0016459F"/>
    <w:rsid w:val="0016500B"/>
    <w:rsid w:val="0016546E"/>
    <w:rsid w:val="0016562A"/>
    <w:rsid w:val="00165A09"/>
    <w:rsid w:val="00167D0E"/>
    <w:rsid w:val="0017013F"/>
    <w:rsid w:val="00170449"/>
    <w:rsid w:val="0017081A"/>
    <w:rsid w:val="00170DB7"/>
    <w:rsid w:val="00171A8B"/>
    <w:rsid w:val="00171AFB"/>
    <w:rsid w:val="00172441"/>
    <w:rsid w:val="001725F2"/>
    <w:rsid w:val="001726BB"/>
    <w:rsid w:val="001727DD"/>
    <w:rsid w:val="0017333D"/>
    <w:rsid w:val="001738E7"/>
    <w:rsid w:val="00174238"/>
    <w:rsid w:val="00174378"/>
    <w:rsid w:val="001746E9"/>
    <w:rsid w:val="001749AD"/>
    <w:rsid w:val="001753A0"/>
    <w:rsid w:val="00175521"/>
    <w:rsid w:val="001759CE"/>
    <w:rsid w:val="00175DB7"/>
    <w:rsid w:val="001760FD"/>
    <w:rsid w:val="001765B6"/>
    <w:rsid w:val="001767B8"/>
    <w:rsid w:val="00176838"/>
    <w:rsid w:val="0017779C"/>
    <w:rsid w:val="0018018A"/>
    <w:rsid w:val="0018111B"/>
    <w:rsid w:val="001813E8"/>
    <w:rsid w:val="0018177A"/>
    <w:rsid w:val="00181855"/>
    <w:rsid w:val="00181BCE"/>
    <w:rsid w:val="00182518"/>
    <w:rsid w:val="001834F8"/>
    <w:rsid w:val="00186BC4"/>
    <w:rsid w:val="00186F8C"/>
    <w:rsid w:val="00186F94"/>
    <w:rsid w:val="00187153"/>
    <w:rsid w:val="0018754A"/>
    <w:rsid w:val="00190209"/>
    <w:rsid w:val="0019084F"/>
    <w:rsid w:val="00190B3D"/>
    <w:rsid w:val="00192648"/>
    <w:rsid w:val="00192FAF"/>
    <w:rsid w:val="001932AB"/>
    <w:rsid w:val="00193668"/>
    <w:rsid w:val="00193A29"/>
    <w:rsid w:val="00193B52"/>
    <w:rsid w:val="00193D50"/>
    <w:rsid w:val="00194456"/>
    <w:rsid w:val="001962DA"/>
    <w:rsid w:val="001964FA"/>
    <w:rsid w:val="00197171"/>
    <w:rsid w:val="001A0A56"/>
    <w:rsid w:val="001A1793"/>
    <w:rsid w:val="001A18E6"/>
    <w:rsid w:val="001A1BEC"/>
    <w:rsid w:val="001A52C0"/>
    <w:rsid w:val="001A5653"/>
    <w:rsid w:val="001A5668"/>
    <w:rsid w:val="001A59C9"/>
    <w:rsid w:val="001A5A89"/>
    <w:rsid w:val="001A5D35"/>
    <w:rsid w:val="001A63D8"/>
    <w:rsid w:val="001A72C7"/>
    <w:rsid w:val="001A7D4D"/>
    <w:rsid w:val="001B0FC5"/>
    <w:rsid w:val="001B15DA"/>
    <w:rsid w:val="001B1AA4"/>
    <w:rsid w:val="001B225B"/>
    <w:rsid w:val="001B41D3"/>
    <w:rsid w:val="001B4EF0"/>
    <w:rsid w:val="001B57BA"/>
    <w:rsid w:val="001B7A4C"/>
    <w:rsid w:val="001C143C"/>
    <w:rsid w:val="001C14C9"/>
    <w:rsid w:val="001C1B2F"/>
    <w:rsid w:val="001C1E56"/>
    <w:rsid w:val="001C20FB"/>
    <w:rsid w:val="001C26BE"/>
    <w:rsid w:val="001C26ED"/>
    <w:rsid w:val="001C2D02"/>
    <w:rsid w:val="001C447D"/>
    <w:rsid w:val="001C4DAB"/>
    <w:rsid w:val="001C51FB"/>
    <w:rsid w:val="001C520B"/>
    <w:rsid w:val="001C5AFB"/>
    <w:rsid w:val="001C74AD"/>
    <w:rsid w:val="001C7544"/>
    <w:rsid w:val="001C7E15"/>
    <w:rsid w:val="001C7ECB"/>
    <w:rsid w:val="001D05DC"/>
    <w:rsid w:val="001D1906"/>
    <w:rsid w:val="001D1DFC"/>
    <w:rsid w:val="001D243D"/>
    <w:rsid w:val="001D2D40"/>
    <w:rsid w:val="001D3A66"/>
    <w:rsid w:val="001D5299"/>
    <w:rsid w:val="001D7F62"/>
    <w:rsid w:val="001E0764"/>
    <w:rsid w:val="001E1313"/>
    <w:rsid w:val="001E1BB4"/>
    <w:rsid w:val="001E1E9F"/>
    <w:rsid w:val="001E2536"/>
    <w:rsid w:val="001E3948"/>
    <w:rsid w:val="001E3986"/>
    <w:rsid w:val="001E4517"/>
    <w:rsid w:val="001E474B"/>
    <w:rsid w:val="001E4EB9"/>
    <w:rsid w:val="001E5225"/>
    <w:rsid w:val="001E62BF"/>
    <w:rsid w:val="001E6313"/>
    <w:rsid w:val="001E6B9D"/>
    <w:rsid w:val="001E6D92"/>
    <w:rsid w:val="001E6F77"/>
    <w:rsid w:val="001E6FDC"/>
    <w:rsid w:val="001E786D"/>
    <w:rsid w:val="001F0194"/>
    <w:rsid w:val="001F04D5"/>
    <w:rsid w:val="001F0B86"/>
    <w:rsid w:val="001F1663"/>
    <w:rsid w:val="001F2C94"/>
    <w:rsid w:val="001F5D47"/>
    <w:rsid w:val="001F6252"/>
    <w:rsid w:val="001F6492"/>
    <w:rsid w:val="001F73EF"/>
    <w:rsid w:val="001F79FE"/>
    <w:rsid w:val="001F7AAD"/>
    <w:rsid w:val="00200DE1"/>
    <w:rsid w:val="00201645"/>
    <w:rsid w:val="00201E95"/>
    <w:rsid w:val="0020281E"/>
    <w:rsid w:val="00203637"/>
    <w:rsid w:val="00204284"/>
    <w:rsid w:val="002045DB"/>
    <w:rsid w:val="00204602"/>
    <w:rsid w:val="00204DD0"/>
    <w:rsid w:val="00205526"/>
    <w:rsid w:val="00205E6B"/>
    <w:rsid w:val="00206B67"/>
    <w:rsid w:val="002071D6"/>
    <w:rsid w:val="00211D34"/>
    <w:rsid w:val="00212F11"/>
    <w:rsid w:val="00213B4E"/>
    <w:rsid w:val="00213E28"/>
    <w:rsid w:val="00214D59"/>
    <w:rsid w:val="00214E11"/>
    <w:rsid w:val="002157D0"/>
    <w:rsid w:val="00215B87"/>
    <w:rsid w:val="00215FCD"/>
    <w:rsid w:val="00216B52"/>
    <w:rsid w:val="0021764E"/>
    <w:rsid w:val="002179F7"/>
    <w:rsid w:val="0022077E"/>
    <w:rsid w:val="00220A71"/>
    <w:rsid w:val="002216AF"/>
    <w:rsid w:val="00221E0A"/>
    <w:rsid w:val="002224D1"/>
    <w:rsid w:val="00222C90"/>
    <w:rsid w:val="002232E1"/>
    <w:rsid w:val="00223746"/>
    <w:rsid w:val="00223859"/>
    <w:rsid w:val="00223A9F"/>
    <w:rsid w:val="002242B9"/>
    <w:rsid w:val="002250EC"/>
    <w:rsid w:val="002252D9"/>
    <w:rsid w:val="002252E4"/>
    <w:rsid w:val="00226198"/>
    <w:rsid w:val="0022621B"/>
    <w:rsid w:val="00226F2C"/>
    <w:rsid w:val="00227039"/>
    <w:rsid w:val="0023003E"/>
    <w:rsid w:val="00230837"/>
    <w:rsid w:val="0023123D"/>
    <w:rsid w:val="0023260E"/>
    <w:rsid w:val="00232766"/>
    <w:rsid w:val="002329BA"/>
    <w:rsid w:val="00232A08"/>
    <w:rsid w:val="00233462"/>
    <w:rsid w:val="00233A30"/>
    <w:rsid w:val="00234AEA"/>
    <w:rsid w:val="00234C27"/>
    <w:rsid w:val="0023529D"/>
    <w:rsid w:val="002374A9"/>
    <w:rsid w:val="00237595"/>
    <w:rsid w:val="00240277"/>
    <w:rsid w:val="00240360"/>
    <w:rsid w:val="00241501"/>
    <w:rsid w:val="00244673"/>
    <w:rsid w:val="002447A9"/>
    <w:rsid w:val="00244EF0"/>
    <w:rsid w:val="002465CF"/>
    <w:rsid w:val="0024685D"/>
    <w:rsid w:val="00246BA7"/>
    <w:rsid w:val="0024787E"/>
    <w:rsid w:val="00250357"/>
    <w:rsid w:val="00250525"/>
    <w:rsid w:val="002509DE"/>
    <w:rsid w:val="00250F83"/>
    <w:rsid w:val="0025158F"/>
    <w:rsid w:val="002515A3"/>
    <w:rsid w:val="0025175C"/>
    <w:rsid w:val="002528A0"/>
    <w:rsid w:val="002530FB"/>
    <w:rsid w:val="002535A8"/>
    <w:rsid w:val="00253EF1"/>
    <w:rsid w:val="00254522"/>
    <w:rsid w:val="00254B19"/>
    <w:rsid w:val="002605FD"/>
    <w:rsid w:val="00261237"/>
    <w:rsid w:val="002618BD"/>
    <w:rsid w:val="00261CAE"/>
    <w:rsid w:val="00263DD4"/>
    <w:rsid w:val="002640B4"/>
    <w:rsid w:val="002641B9"/>
    <w:rsid w:val="002641C7"/>
    <w:rsid w:val="00264403"/>
    <w:rsid w:val="00264554"/>
    <w:rsid w:val="002648C3"/>
    <w:rsid w:val="00264982"/>
    <w:rsid w:val="002657E0"/>
    <w:rsid w:val="0026612F"/>
    <w:rsid w:val="00266503"/>
    <w:rsid w:val="0026673A"/>
    <w:rsid w:val="00266E4E"/>
    <w:rsid w:val="00266FEB"/>
    <w:rsid w:val="0027051D"/>
    <w:rsid w:val="00271A8B"/>
    <w:rsid w:val="00273CAC"/>
    <w:rsid w:val="00274F06"/>
    <w:rsid w:val="00275968"/>
    <w:rsid w:val="002759F0"/>
    <w:rsid w:val="002760F4"/>
    <w:rsid w:val="0027626A"/>
    <w:rsid w:val="00276499"/>
    <w:rsid w:val="002770BD"/>
    <w:rsid w:val="00277A16"/>
    <w:rsid w:val="002802EE"/>
    <w:rsid w:val="0028092A"/>
    <w:rsid w:val="0028151D"/>
    <w:rsid w:val="00281BB4"/>
    <w:rsid w:val="00282494"/>
    <w:rsid w:val="002840F3"/>
    <w:rsid w:val="0028510B"/>
    <w:rsid w:val="00285831"/>
    <w:rsid w:val="00286A08"/>
    <w:rsid w:val="002870F3"/>
    <w:rsid w:val="00287613"/>
    <w:rsid w:val="00287BA8"/>
    <w:rsid w:val="00287EB1"/>
    <w:rsid w:val="00287F30"/>
    <w:rsid w:val="002900F5"/>
    <w:rsid w:val="002901D1"/>
    <w:rsid w:val="0029040C"/>
    <w:rsid w:val="00290F1B"/>
    <w:rsid w:val="002912CD"/>
    <w:rsid w:val="00291776"/>
    <w:rsid w:val="002917EF"/>
    <w:rsid w:val="002933BE"/>
    <w:rsid w:val="002937DB"/>
    <w:rsid w:val="00294089"/>
    <w:rsid w:val="00295E27"/>
    <w:rsid w:val="00296119"/>
    <w:rsid w:val="002979BB"/>
    <w:rsid w:val="002A1FF4"/>
    <w:rsid w:val="002A2633"/>
    <w:rsid w:val="002A29EE"/>
    <w:rsid w:val="002A3E56"/>
    <w:rsid w:val="002A4081"/>
    <w:rsid w:val="002A467A"/>
    <w:rsid w:val="002A5162"/>
    <w:rsid w:val="002A5C8F"/>
    <w:rsid w:val="002A63E2"/>
    <w:rsid w:val="002A67D9"/>
    <w:rsid w:val="002A6A7A"/>
    <w:rsid w:val="002A714F"/>
    <w:rsid w:val="002B0255"/>
    <w:rsid w:val="002B1279"/>
    <w:rsid w:val="002B1C4E"/>
    <w:rsid w:val="002B25C6"/>
    <w:rsid w:val="002B4C5D"/>
    <w:rsid w:val="002B5AB5"/>
    <w:rsid w:val="002B5B2F"/>
    <w:rsid w:val="002C01D9"/>
    <w:rsid w:val="002C0629"/>
    <w:rsid w:val="002C0C24"/>
    <w:rsid w:val="002C16BC"/>
    <w:rsid w:val="002C1C9A"/>
    <w:rsid w:val="002C1FD0"/>
    <w:rsid w:val="002C4AAC"/>
    <w:rsid w:val="002C4C53"/>
    <w:rsid w:val="002C5573"/>
    <w:rsid w:val="002C58C7"/>
    <w:rsid w:val="002C5C4E"/>
    <w:rsid w:val="002C5D2D"/>
    <w:rsid w:val="002C6ADA"/>
    <w:rsid w:val="002D222E"/>
    <w:rsid w:val="002D4830"/>
    <w:rsid w:val="002D4E11"/>
    <w:rsid w:val="002D5919"/>
    <w:rsid w:val="002D5BF4"/>
    <w:rsid w:val="002D5F53"/>
    <w:rsid w:val="002D5FCC"/>
    <w:rsid w:val="002D6B45"/>
    <w:rsid w:val="002D72BF"/>
    <w:rsid w:val="002E0005"/>
    <w:rsid w:val="002E160C"/>
    <w:rsid w:val="002E278A"/>
    <w:rsid w:val="002E3B45"/>
    <w:rsid w:val="002E51D5"/>
    <w:rsid w:val="002E5AFA"/>
    <w:rsid w:val="002E6A06"/>
    <w:rsid w:val="002E6AC8"/>
    <w:rsid w:val="002E7B12"/>
    <w:rsid w:val="002F0A82"/>
    <w:rsid w:val="002F0DE2"/>
    <w:rsid w:val="002F1294"/>
    <w:rsid w:val="002F2A9C"/>
    <w:rsid w:val="002F2C6E"/>
    <w:rsid w:val="002F3D48"/>
    <w:rsid w:val="002F4675"/>
    <w:rsid w:val="002F5673"/>
    <w:rsid w:val="002F592F"/>
    <w:rsid w:val="002F6424"/>
    <w:rsid w:val="002F71BB"/>
    <w:rsid w:val="002F7E67"/>
    <w:rsid w:val="00300421"/>
    <w:rsid w:val="00300924"/>
    <w:rsid w:val="0030178C"/>
    <w:rsid w:val="00301DC6"/>
    <w:rsid w:val="003034D3"/>
    <w:rsid w:val="00303CD3"/>
    <w:rsid w:val="00304444"/>
    <w:rsid w:val="003049F2"/>
    <w:rsid w:val="00304A23"/>
    <w:rsid w:val="00304BCF"/>
    <w:rsid w:val="00305783"/>
    <w:rsid w:val="0030675F"/>
    <w:rsid w:val="00307072"/>
    <w:rsid w:val="00307A93"/>
    <w:rsid w:val="00307FD7"/>
    <w:rsid w:val="0031074D"/>
    <w:rsid w:val="0031080B"/>
    <w:rsid w:val="00310880"/>
    <w:rsid w:val="003108DB"/>
    <w:rsid w:val="00311762"/>
    <w:rsid w:val="00311B4E"/>
    <w:rsid w:val="0031237B"/>
    <w:rsid w:val="003124F4"/>
    <w:rsid w:val="00312791"/>
    <w:rsid w:val="00312EB4"/>
    <w:rsid w:val="00313D38"/>
    <w:rsid w:val="0031435B"/>
    <w:rsid w:val="003149FF"/>
    <w:rsid w:val="00314A51"/>
    <w:rsid w:val="00314E4B"/>
    <w:rsid w:val="0031507F"/>
    <w:rsid w:val="0031579F"/>
    <w:rsid w:val="00315A27"/>
    <w:rsid w:val="00315CBF"/>
    <w:rsid w:val="003165DB"/>
    <w:rsid w:val="00316CCA"/>
    <w:rsid w:val="00317461"/>
    <w:rsid w:val="003174EB"/>
    <w:rsid w:val="00317802"/>
    <w:rsid w:val="003179C1"/>
    <w:rsid w:val="00317C82"/>
    <w:rsid w:val="003203D5"/>
    <w:rsid w:val="0032144C"/>
    <w:rsid w:val="0032238C"/>
    <w:rsid w:val="003224EF"/>
    <w:rsid w:val="00322A4F"/>
    <w:rsid w:val="00322B74"/>
    <w:rsid w:val="003233E1"/>
    <w:rsid w:val="00323AA8"/>
    <w:rsid w:val="00324E11"/>
    <w:rsid w:val="00325B6A"/>
    <w:rsid w:val="00325DBE"/>
    <w:rsid w:val="00326585"/>
    <w:rsid w:val="00330086"/>
    <w:rsid w:val="0033050A"/>
    <w:rsid w:val="003307CC"/>
    <w:rsid w:val="003322C9"/>
    <w:rsid w:val="00332499"/>
    <w:rsid w:val="00332AE5"/>
    <w:rsid w:val="003333CD"/>
    <w:rsid w:val="00333E8F"/>
    <w:rsid w:val="003347CE"/>
    <w:rsid w:val="00334A81"/>
    <w:rsid w:val="00334BB6"/>
    <w:rsid w:val="003358C9"/>
    <w:rsid w:val="00336425"/>
    <w:rsid w:val="00336931"/>
    <w:rsid w:val="00336D1E"/>
    <w:rsid w:val="003372F8"/>
    <w:rsid w:val="00337F0C"/>
    <w:rsid w:val="003409BF"/>
    <w:rsid w:val="00340F28"/>
    <w:rsid w:val="003416CF"/>
    <w:rsid w:val="0034257C"/>
    <w:rsid w:val="003426CC"/>
    <w:rsid w:val="00342A08"/>
    <w:rsid w:val="00344321"/>
    <w:rsid w:val="0034492A"/>
    <w:rsid w:val="00344F13"/>
    <w:rsid w:val="00345E03"/>
    <w:rsid w:val="003462A4"/>
    <w:rsid w:val="00346F11"/>
    <w:rsid w:val="0034745D"/>
    <w:rsid w:val="00347834"/>
    <w:rsid w:val="00347940"/>
    <w:rsid w:val="00347A80"/>
    <w:rsid w:val="003503F4"/>
    <w:rsid w:val="00350DE2"/>
    <w:rsid w:val="00351C25"/>
    <w:rsid w:val="00354544"/>
    <w:rsid w:val="00354871"/>
    <w:rsid w:val="00355371"/>
    <w:rsid w:val="003558A1"/>
    <w:rsid w:val="003558C0"/>
    <w:rsid w:val="00355AB6"/>
    <w:rsid w:val="00356248"/>
    <w:rsid w:val="00356950"/>
    <w:rsid w:val="00356AD8"/>
    <w:rsid w:val="0035793C"/>
    <w:rsid w:val="00357CED"/>
    <w:rsid w:val="00360015"/>
    <w:rsid w:val="00360036"/>
    <w:rsid w:val="0036072B"/>
    <w:rsid w:val="00361017"/>
    <w:rsid w:val="00361E79"/>
    <w:rsid w:val="00362EED"/>
    <w:rsid w:val="00363CDA"/>
    <w:rsid w:val="0036461B"/>
    <w:rsid w:val="00364B82"/>
    <w:rsid w:val="0036561E"/>
    <w:rsid w:val="003658AD"/>
    <w:rsid w:val="00366C91"/>
    <w:rsid w:val="003670AB"/>
    <w:rsid w:val="003672FE"/>
    <w:rsid w:val="00367662"/>
    <w:rsid w:val="003677AF"/>
    <w:rsid w:val="0036794A"/>
    <w:rsid w:val="00367A01"/>
    <w:rsid w:val="0037017A"/>
    <w:rsid w:val="00370B14"/>
    <w:rsid w:val="0037213B"/>
    <w:rsid w:val="00372477"/>
    <w:rsid w:val="003726B6"/>
    <w:rsid w:val="003733D4"/>
    <w:rsid w:val="00373952"/>
    <w:rsid w:val="003749AD"/>
    <w:rsid w:val="00374CF5"/>
    <w:rsid w:val="00375C17"/>
    <w:rsid w:val="00377672"/>
    <w:rsid w:val="00377792"/>
    <w:rsid w:val="00380A67"/>
    <w:rsid w:val="00380B8E"/>
    <w:rsid w:val="003812C5"/>
    <w:rsid w:val="0038179B"/>
    <w:rsid w:val="00381AD0"/>
    <w:rsid w:val="003820F7"/>
    <w:rsid w:val="00383176"/>
    <w:rsid w:val="0038478A"/>
    <w:rsid w:val="00384CA6"/>
    <w:rsid w:val="00384F89"/>
    <w:rsid w:val="00386722"/>
    <w:rsid w:val="00390A8D"/>
    <w:rsid w:val="00390D69"/>
    <w:rsid w:val="00393186"/>
    <w:rsid w:val="0039390A"/>
    <w:rsid w:val="00393F5E"/>
    <w:rsid w:val="003960B3"/>
    <w:rsid w:val="003963B0"/>
    <w:rsid w:val="003964CD"/>
    <w:rsid w:val="003976E9"/>
    <w:rsid w:val="003A0EEC"/>
    <w:rsid w:val="003A15E4"/>
    <w:rsid w:val="003A1A2C"/>
    <w:rsid w:val="003A1D1B"/>
    <w:rsid w:val="003A219B"/>
    <w:rsid w:val="003A24A1"/>
    <w:rsid w:val="003A2EF6"/>
    <w:rsid w:val="003A4017"/>
    <w:rsid w:val="003A4067"/>
    <w:rsid w:val="003A4B92"/>
    <w:rsid w:val="003A4EBE"/>
    <w:rsid w:val="003A6A1F"/>
    <w:rsid w:val="003A7B0F"/>
    <w:rsid w:val="003B0133"/>
    <w:rsid w:val="003B02FC"/>
    <w:rsid w:val="003B0361"/>
    <w:rsid w:val="003B094C"/>
    <w:rsid w:val="003B0F60"/>
    <w:rsid w:val="003B1562"/>
    <w:rsid w:val="003B17A1"/>
    <w:rsid w:val="003B1E72"/>
    <w:rsid w:val="003B278B"/>
    <w:rsid w:val="003B3FF2"/>
    <w:rsid w:val="003B4FBD"/>
    <w:rsid w:val="003B6356"/>
    <w:rsid w:val="003B7343"/>
    <w:rsid w:val="003B75AC"/>
    <w:rsid w:val="003C16C2"/>
    <w:rsid w:val="003C253D"/>
    <w:rsid w:val="003C2C48"/>
    <w:rsid w:val="003C3937"/>
    <w:rsid w:val="003C3F3E"/>
    <w:rsid w:val="003C52B5"/>
    <w:rsid w:val="003C60A7"/>
    <w:rsid w:val="003C635E"/>
    <w:rsid w:val="003C6D5E"/>
    <w:rsid w:val="003C707F"/>
    <w:rsid w:val="003C7DCF"/>
    <w:rsid w:val="003D1A55"/>
    <w:rsid w:val="003D1A8B"/>
    <w:rsid w:val="003D1DE7"/>
    <w:rsid w:val="003D322C"/>
    <w:rsid w:val="003D3313"/>
    <w:rsid w:val="003D4049"/>
    <w:rsid w:val="003D5CD6"/>
    <w:rsid w:val="003D61F1"/>
    <w:rsid w:val="003D65F4"/>
    <w:rsid w:val="003D6FB8"/>
    <w:rsid w:val="003D7A5B"/>
    <w:rsid w:val="003D7BF0"/>
    <w:rsid w:val="003E020E"/>
    <w:rsid w:val="003E050E"/>
    <w:rsid w:val="003E08A9"/>
    <w:rsid w:val="003E1FD7"/>
    <w:rsid w:val="003E3A3F"/>
    <w:rsid w:val="003E4295"/>
    <w:rsid w:val="003E447D"/>
    <w:rsid w:val="003E4BE2"/>
    <w:rsid w:val="003E5446"/>
    <w:rsid w:val="003E5B80"/>
    <w:rsid w:val="003E5CF9"/>
    <w:rsid w:val="003E6052"/>
    <w:rsid w:val="003E62A8"/>
    <w:rsid w:val="003E639A"/>
    <w:rsid w:val="003E6FA6"/>
    <w:rsid w:val="003F0119"/>
    <w:rsid w:val="003F0367"/>
    <w:rsid w:val="003F0719"/>
    <w:rsid w:val="003F0C3D"/>
    <w:rsid w:val="003F0C53"/>
    <w:rsid w:val="003F1259"/>
    <w:rsid w:val="003F17B3"/>
    <w:rsid w:val="003F2076"/>
    <w:rsid w:val="003F23B8"/>
    <w:rsid w:val="003F2F58"/>
    <w:rsid w:val="003F3BF0"/>
    <w:rsid w:val="003F5BC7"/>
    <w:rsid w:val="003F733F"/>
    <w:rsid w:val="003F7C90"/>
    <w:rsid w:val="0040083B"/>
    <w:rsid w:val="0040163D"/>
    <w:rsid w:val="00401838"/>
    <w:rsid w:val="004048BA"/>
    <w:rsid w:val="00404C65"/>
    <w:rsid w:val="00405120"/>
    <w:rsid w:val="00405470"/>
    <w:rsid w:val="004055E0"/>
    <w:rsid w:val="004057A4"/>
    <w:rsid w:val="00406596"/>
    <w:rsid w:val="004069D2"/>
    <w:rsid w:val="004073AF"/>
    <w:rsid w:val="0040798E"/>
    <w:rsid w:val="0041041B"/>
    <w:rsid w:val="00410B13"/>
    <w:rsid w:val="004111D2"/>
    <w:rsid w:val="004113B6"/>
    <w:rsid w:val="00413417"/>
    <w:rsid w:val="00413B80"/>
    <w:rsid w:val="00414C06"/>
    <w:rsid w:val="00415B65"/>
    <w:rsid w:val="00416303"/>
    <w:rsid w:val="004209BE"/>
    <w:rsid w:val="00421B41"/>
    <w:rsid w:val="0042284D"/>
    <w:rsid w:val="004233B7"/>
    <w:rsid w:val="00423669"/>
    <w:rsid w:val="00423853"/>
    <w:rsid w:val="004245CB"/>
    <w:rsid w:val="00424E6C"/>
    <w:rsid w:val="004256BC"/>
    <w:rsid w:val="00425B68"/>
    <w:rsid w:val="00425CBC"/>
    <w:rsid w:val="00425E67"/>
    <w:rsid w:val="00427C82"/>
    <w:rsid w:val="00427FA2"/>
    <w:rsid w:val="00430947"/>
    <w:rsid w:val="004310D3"/>
    <w:rsid w:val="00431EEE"/>
    <w:rsid w:val="00432795"/>
    <w:rsid w:val="0043324F"/>
    <w:rsid w:val="00433670"/>
    <w:rsid w:val="0043402B"/>
    <w:rsid w:val="00434B45"/>
    <w:rsid w:val="0043555C"/>
    <w:rsid w:val="0043578C"/>
    <w:rsid w:val="00435ADA"/>
    <w:rsid w:val="00435BC4"/>
    <w:rsid w:val="00435E50"/>
    <w:rsid w:val="0043612B"/>
    <w:rsid w:val="004364E9"/>
    <w:rsid w:val="00436E6D"/>
    <w:rsid w:val="00436E85"/>
    <w:rsid w:val="00440B24"/>
    <w:rsid w:val="00442592"/>
    <w:rsid w:val="00442AAD"/>
    <w:rsid w:val="0044440B"/>
    <w:rsid w:val="00444A24"/>
    <w:rsid w:val="00445119"/>
    <w:rsid w:val="0044515A"/>
    <w:rsid w:val="0044526D"/>
    <w:rsid w:val="004459A7"/>
    <w:rsid w:val="00447C9C"/>
    <w:rsid w:val="00447E33"/>
    <w:rsid w:val="00453487"/>
    <w:rsid w:val="004536C4"/>
    <w:rsid w:val="004537A0"/>
    <w:rsid w:val="00455FC1"/>
    <w:rsid w:val="0045693A"/>
    <w:rsid w:val="004569DE"/>
    <w:rsid w:val="00456A81"/>
    <w:rsid w:val="00456AAC"/>
    <w:rsid w:val="00457E0B"/>
    <w:rsid w:val="00460589"/>
    <w:rsid w:val="00460F7D"/>
    <w:rsid w:val="004612B9"/>
    <w:rsid w:val="00461FBE"/>
    <w:rsid w:val="00461FDE"/>
    <w:rsid w:val="00462E39"/>
    <w:rsid w:val="004635B7"/>
    <w:rsid w:val="004636C2"/>
    <w:rsid w:val="00463907"/>
    <w:rsid w:val="00464A3D"/>
    <w:rsid w:val="00466154"/>
    <w:rsid w:val="00466377"/>
    <w:rsid w:val="00466833"/>
    <w:rsid w:val="00466935"/>
    <w:rsid w:val="00466BAB"/>
    <w:rsid w:val="00467147"/>
    <w:rsid w:val="004701ED"/>
    <w:rsid w:val="004728AD"/>
    <w:rsid w:val="00473974"/>
    <w:rsid w:val="00473A49"/>
    <w:rsid w:val="00474332"/>
    <w:rsid w:val="00474563"/>
    <w:rsid w:val="004746F4"/>
    <w:rsid w:val="00475565"/>
    <w:rsid w:val="00475D8A"/>
    <w:rsid w:val="00475F20"/>
    <w:rsid w:val="0047764D"/>
    <w:rsid w:val="00477B6D"/>
    <w:rsid w:val="00477CA2"/>
    <w:rsid w:val="00480511"/>
    <w:rsid w:val="004807C5"/>
    <w:rsid w:val="00480F26"/>
    <w:rsid w:val="00481CC5"/>
    <w:rsid w:val="00482085"/>
    <w:rsid w:val="0048248C"/>
    <w:rsid w:val="0048316F"/>
    <w:rsid w:val="0048368A"/>
    <w:rsid w:val="004836D1"/>
    <w:rsid w:val="00483D67"/>
    <w:rsid w:val="0048415C"/>
    <w:rsid w:val="004843B8"/>
    <w:rsid w:val="00484941"/>
    <w:rsid w:val="004850EF"/>
    <w:rsid w:val="004858BD"/>
    <w:rsid w:val="0048676B"/>
    <w:rsid w:val="00486C07"/>
    <w:rsid w:val="00486D49"/>
    <w:rsid w:val="00487693"/>
    <w:rsid w:val="004877C2"/>
    <w:rsid w:val="00490011"/>
    <w:rsid w:val="0049022C"/>
    <w:rsid w:val="0049140E"/>
    <w:rsid w:val="0049153B"/>
    <w:rsid w:val="004918BD"/>
    <w:rsid w:val="00492CFB"/>
    <w:rsid w:val="00492D0F"/>
    <w:rsid w:val="00492ED3"/>
    <w:rsid w:val="00492FB7"/>
    <w:rsid w:val="00493E0D"/>
    <w:rsid w:val="00493E23"/>
    <w:rsid w:val="00493FAA"/>
    <w:rsid w:val="0049490C"/>
    <w:rsid w:val="00494F0F"/>
    <w:rsid w:val="00497432"/>
    <w:rsid w:val="00497AE2"/>
    <w:rsid w:val="004A03D1"/>
    <w:rsid w:val="004A0685"/>
    <w:rsid w:val="004A1FE0"/>
    <w:rsid w:val="004A266E"/>
    <w:rsid w:val="004A26DB"/>
    <w:rsid w:val="004A26F3"/>
    <w:rsid w:val="004A2893"/>
    <w:rsid w:val="004A2921"/>
    <w:rsid w:val="004A2E6C"/>
    <w:rsid w:val="004A3170"/>
    <w:rsid w:val="004A3209"/>
    <w:rsid w:val="004A371E"/>
    <w:rsid w:val="004A3B00"/>
    <w:rsid w:val="004A3EAA"/>
    <w:rsid w:val="004A4584"/>
    <w:rsid w:val="004A500B"/>
    <w:rsid w:val="004A5F97"/>
    <w:rsid w:val="004A6271"/>
    <w:rsid w:val="004A632E"/>
    <w:rsid w:val="004B02BA"/>
    <w:rsid w:val="004B0EE7"/>
    <w:rsid w:val="004B1FEF"/>
    <w:rsid w:val="004B200D"/>
    <w:rsid w:val="004B247D"/>
    <w:rsid w:val="004B28CE"/>
    <w:rsid w:val="004B3115"/>
    <w:rsid w:val="004B33E1"/>
    <w:rsid w:val="004B3C78"/>
    <w:rsid w:val="004B3E67"/>
    <w:rsid w:val="004B43C7"/>
    <w:rsid w:val="004B4A62"/>
    <w:rsid w:val="004B4C8F"/>
    <w:rsid w:val="004B54A0"/>
    <w:rsid w:val="004B55BB"/>
    <w:rsid w:val="004B5E95"/>
    <w:rsid w:val="004B6A8E"/>
    <w:rsid w:val="004B6D6B"/>
    <w:rsid w:val="004C0204"/>
    <w:rsid w:val="004C056D"/>
    <w:rsid w:val="004C08D7"/>
    <w:rsid w:val="004C0D1D"/>
    <w:rsid w:val="004C1512"/>
    <w:rsid w:val="004C179E"/>
    <w:rsid w:val="004C1A51"/>
    <w:rsid w:val="004C20E2"/>
    <w:rsid w:val="004C2164"/>
    <w:rsid w:val="004C22DC"/>
    <w:rsid w:val="004C2506"/>
    <w:rsid w:val="004C3089"/>
    <w:rsid w:val="004C35C7"/>
    <w:rsid w:val="004C4368"/>
    <w:rsid w:val="004C595D"/>
    <w:rsid w:val="004C5B91"/>
    <w:rsid w:val="004C5CF3"/>
    <w:rsid w:val="004C5E67"/>
    <w:rsid w:val="004C5F59"/>
    <w:rsid w:val="004C7C45"/>
    <w:rsid w:val="004D0B60"/>
    <w:rsid w:val="004D0FC0"/>
    <w:rsid w:val="004D1888"/>
    <w:rsid w:val="004D232D"/>
    <w:rsid w:val="004D341E"/>
    <w:rsid w:val="004D3AAD"/>
    <w:rsid w:val="004D3F2A"/>
    <w:rsid w:val="004D702E"/>
    <w:rsid w:val="004D7D77"/>
    <w:rsid w:val="004E07BA"/>
    <w:rsid w:val="004E19A9"/>
    <w:rsid w:val="004E1DAC"/>
    <w:rsid w:val="004E2430"/>
    <w:rsid w:val="004E286F"/>
    <w:rsid w:val="004E47D5"/>
    <w:rsid w:val="004E486C"/>
    <w:rsid w:val="004E4CE8"/>
    <w:rsid w:val="004E4DDA"/>
    <w:rsid w:val="004E5D22"/>
    <w:rsid w:val="004E664B"/>
    <w:rsid w:val="004F053E"/>
    <w:rsid w:val="004F13A0"/>
    <w:rsid w:val="004F1695"/>
    <w:rsid w:val="004F2EBF"/>
    <w:rsid w:val="004F3325"/>
    <w:rsid w:val="004F3542"/>
    <w:rsid w:val="004F41A6"/>
    <w:rsid w:val="004F46D7"/>
    <w:rsid w:val="004F46FA"/>
    <w:rsid w:val="004F47A1"/>
    <w:rsid w:val="004F4A3A"/>
    <w:rsid w:val="004F5406"/>
    <w:rsid w:val="004F567D"/>
    <w:rsid w:val="004F683C"/>
    <w:rsid w:val="004F69A0"/>
    <w:rsid w:val="005005EB"/>
    <w:rsid w:val="00500A0E"/>
    <w:rsid w:val="00500E24"/>
    <w:rsid w:val="00501B1F"/>
    <w:rsid w:val="00501BC8"/>
    <w:rsid w:val="00501D68"/>
    <w:rsid w:val="0050241D"/>
    <w:rsid w:val="00503554"/>
    <w:rsid w:val="00503676"/>
    <w:rsid w:val="00503829"/>
    <w:rsid w:val="005046B5"/>
    <w:rsid w:val="00504DAD"/>
    <w:rsid w:val="00505211"/>
    <w:rsid w:val="00505E3D"/>
    <w:rsid w:val="005060F4"/>
    <w:rsid w:val="005069AF"/>
    <w:rsid w:val="00510E15"/>
    <w:rsid w:val="00511B6D"/>
    <w:rsid w:val="00512AB0"/>
    <w:rsid w:val="00512CD8"/>
    <w:rsid w:val="005131E8"/>
    <w:rsid w:val="005146B5"/>
    <w:rsid w:val="0051536B"/>
    <w:rsid w:val="00515C46"/>
    <w:rsid w:val="00516078"/>
    <w:rsid w:val="00516176"/>
    <w:rsid w:val="0051686C"/>
    <w:rsid w:val="00516989"/>
    <w:rsid w:val="0051704B"/>
    <w:rsid w:val="00517A51"/>
    <w:rsid w:val="00520497"/>
    <w:rsid w:val="0052067F"/>
    <w:rsid w:val="005209F9"/>
    <w:rsid w:val="00520B3D"/>
    <w:rsid w:val="00520FB3"/>
    <w:rsid w:val="0052170D"/>
    <w:rsid w:val="005235B3"/>
    <w:rsid w:val="00525C80"/>
    <w:rsid w:val="00526579"/>
    <w:rsid w:val="00526E69"/>
    <w:rsid w:val="00526F65"/>
    <w:rsid w:val="005270E6"/>
    <w:rsid w:val="00527DD5"/>
    <w:rsid w:val="00530A98"/>
    <w:rsid w:val="00530AE1"/>
    <w:rsid w:val="00531E43"/>
    <w:rsid w:val="00533CCB"/>
    <w:rsid w:val="00535E25"/>
    <w:rsid w:val="00536C10"/>
    <w:rsid w:val="005370B9"/>
    <w:rsid w:val="00537141"/>
    <w:rsid w:val="00537A27"/>
    <w:rsid w:val="00537DBC"/>
    <w:rsid w:val="00540FC5"/>
    <w:rsid w:val="005410C9"/>
    <w:rsid w:val="00541E33"/>
    <w:rsid w:val="00542D52"/>
    <w:rsid w:val="00542E49"/>
    <w:rsid w:val="005435BE"/>
    <w:rsid w:val="0054380C"/>
    <w:rsid w:val="00543BD6"/>
    <w:rsid w:val="00544130"/>
    <w:rsid w:val="005442B7"/>
    <w:rsid w:val="005459DE"/>
    <w:rsid w:val="005460EC"/>
    <w:rsid w:val="005461F1"/>
    <w:rsid w:val="005463E5"/>
    <w:rsid w:val="00546526"/>
    <w:rsid w:val="00546A38"/>
    <w:rsid w:val="00546A77"/>
    <w:rsid w:val="00546F41"/>
    <w:rsid w:val="005474B9"/>
    <w:rsid w:val="005475BC"/>
    <w:rsid w:val="00550DC4"/>
    <w:rsid w:val="00550FE9"/>
    <w:rsid w:val="00551261"/>
    <w:rsid w:val="00551D01"/>
    <w:rsid w:val="00551E26"/>
    <w:rsid w:val="005523A3"/>
    <w:rsid w:val="00552513"/>
    <w:rsid w:val="00553814"/>
    <w:rsid w:val="0055494F"/>
    <w:rsid w:val="00554D3E"/>
    <w:rsid w:val="00555569"/>
    <w:rsid w:val="00556841"/>
    <w:rsid w:val="0055718E"/>
    <w:rsid w:val="005601BD"/>
    <w:rsid w:val="00560DA7"/>
    <w:rsid w:val="005614EF"/>
    <w:rsid w:val="005616BD"/>
    <w:rsid w:val="005622D0"/>
    <w:rsid w:val="00562B56"/>
    <w:rsid w:val="00564353"/>
    <w:rsid w:val="0056583D"/>
    <w:rsid w:val="00565DDE"/>
    <w:rsid w:val="005667A4"/>
    <w:rsid w:val="00566EF0"/>
    <w:rsid w:val="00567114"/>
    <w:rsid w:val="005710AE"/>
    <w:rsid w:val="0057119D"/>
    <w:rsid w:val="0057175C"/>
    <w:rsid w:val="00572708"/>
    <w:rsid w:val="0057483D"/>
    <w:rsid w:val="00574887"/>
    <w:rsid w:val="005748AB"/>
    <w:rsid w:val="0057499C"/>
    <w:rsid w:val="0057504A"/>
    <w:rsid w:val="005754D6"/>
    <w:rsid w:val="00575F8E"/>
    <w:rsid w:val="0057712A"/>
    <w:rsid w:val="0058179C"/>
    <w:rsid w:val="005820EE"/>
    <w:rsid w:val="00582A5C"/>
    <w:rsid w:val="00583FC8"/>
    <w:rsid w:val="005845EE"/>
    <w:rsid w:val="0058544E"/>
    <w:rsid w:val="00586816"/>
    <w:rsid w:val="005868B1"/>
    <w:rsid w:val="00587638"/>
    <w:rsid w:val="00590348"/>
    <w:rsid w:val="005904B6"/>
    <w:rsid w:val="00590E1A"/>
    <w:rsid w:val="00591FE2"/>
    <w:rsid w:val="005942B3"/>
    <w:rsid w:val="00594A5D"/>
    <w:rsid w:val="00594B82"/>
    <w:rsid w:val="00595D1A"/>
    <w:rsid w:val="00595D24"/>
    <w:rsid w:val="00596DEF"/>
    <w:rsid w:val="005A3914"/>
    <w:rsid w:val="005A3F24"/>
    <w:rsid w:val="005A43BD"/>
    <w:rsid w:val="005A4AF6"/>
    <w:rsid w:val="005A5680"/>
    <w:rsid w:val="005A62E3"/>
    <w:rsid w:val="005A7E52"/>
    <w:rsid w:val="005B00C7"/>
    <w:rsid w:val="005B0706"/>
    <w:rsid w:val="005B0CE7"/>
    <w:rsid w:val="005B0CF9"/>
    <w:rsid w:val="005B0F4E"/>
    <w:rsid w:val="005B1090"/>
    <w:rsid w:val="005B1E7A"/>
    <w:rsid w:val="005B2216"/>
    <w:rsid w:val="005B2531"/>
    <w:rsid w:val="005B2890"/>
    <w:rsid w:val="005B28AC"/>
    <w:rsid w:val="005B2AAD"/>
    <w:rsid w:val="005B2B44"/>
    <w:rsid w:val="005B3043"/>
    <w:rsid w:val="005B32C1"/>
    <w:rsid w:val="005B3DAB"/>
    <w:rsid w:val="005B3FDA"/>
    <w:rsid w:val="005B4A47"/>
    <w:rsid w:val="005B4F07"/>
    <w:rsid w:val="005B598D"/>
    <w:rsid w:val="005B66FB"/>
    <w:rsid w:val="005B75C3"/>
    <w:rsid w:val="005B7A43"/>
    <w:rsid w:val="005C04CE"/>
    <w:rsid w:val="005C0A96"/>
    <w:rsid w:val="005C0B95"/>
    <w:rsid w:val="005C1277"/>
    <w:rsid w:val="005C1A6B"/>
    <w:rsid w:val="005C2920"/>
    <w:rsid w:val="005C2BE3"/>
    <w:rsid w:val="005C2C20"/>
    <w:rsid w:val="005C4940"/>
    <w:rsid w:val="005C544E"/>
    <w:rsid w:val="005C56C3"/>
    <w:rsid w:val="005C5AC6"/>
    <w:rsid w:val="005C660B"/>
    <w:rsid w:val="005C6CAB"/>
    <w:rsid w:val="005C70EE"/>
    <w:rsid w:val="005C7233"/>
    <w:rsid w:val="005C7325"/>
    <w:rsid w:val="005C74B6"/>
    <w:rsid w:val="005D0192"/>
    <w:rsid w:val="005D0FED"/>
    <w:rsid w:val="005D2552"/>
    <w:rsid w:val="005D482C"/>
    <w:rsid w:val="005D55ED"/>
    <w:rsid w:val="005D604C"/>
    <w:rsid w:val="005D60F0"/>
    <w:rsid w:val="005D76CA"/>
    <w:rsid w:val="005D7BD6"/>
    <w:rsid w:val="005E0724"/>
    <w:rsid w:val="005E0C7C"/>
    <w:rsid w:val="005E1263"/>
    <w:rsid w:val="005E28EC"/>
    <w:rsid w:val="005E3F19"/>
    <w:rsid w:val="005E4364"/>
    <w:rsid w:val="005E4B00"/>
    <w:rsid w:val="005E4C8F"/>
    <w:rsid w:val="005E6609"/>
    <w:rsid w:val="005E7112"/>
    <w:rsid w:val="005E71E3"/>
    <w:rsid w:val="005E75C3"/>
    <w:rsid w:val="005F0242"/>
    <w:rsid w:val="005F1173"/>
    <w:rsid w:val="005F122A"/>
    <w:rsid w:val="005F1D8E"/>
    <w:rsid w:val="005F23FC"/>
    <w:rsid w:val="005F3286"/>
    <w:rsid w:val="005F3720"/>
    <w:rsid w:val="005F38B7"/>
    <w:rsid w:val="005F44CF"/>
    <w:rsid w:val="005F5553"/>
    <w:rsid w:val="005F6573"/>
    <w:rsid w:val="005F6576"/>
    <w:rsid w:val="005F6810"/>
    <w:rsid w:val="005F6846"/>
    <w:rsid w:val="005F71F8"/>
    <w:rsid w:val="0060097C"/>
    <w:rsid w:val="006013A1"/>
    <w:rsid w:val="00601A10"/>
    <w:rsid w:val="006020B8"/>
    <w:rsid w:val="0060538D"/>
    <w:rsid w:val="00605643"/>
    <w:rsid w:val="00605694"/>
    <w:rsid w:val="006075C2"/>
    <w:rsid w:val="00607A5B"/>
    <w:rsid w:val="00610925"/>
    <w:rsid w:val="00610BC7"/>
    <w:rsid w:val="00611911"/>
    <w:rsid w:val="00612477"/>
    <w:rsid w:val="00612729"/>
    <w:rsid w:val="00612BB5"/>
    <w:rsid w:val="00613698"/>
    <w:rsid w:val="00613A5A"/>
    <w:rsid w:val="0061475E"/>
    <w:rsid w:val="00614B0D"/>
    <w:rsid w:val="00615061"/>
    <w:rsid w:val="006156C0"/>
    <w:rsid w:val="00616AE3"/>
    <w:rsid w:val="006204CB"/>
    <w:rsid w:val="0062207C"/>
    <w:rsid w:val="0062221E"/>
    <w:rsid w:val="00622716"/>
    <w:rsid w:val="00622C3B"/>
    <w:rsid w:val="0062388F"/>
    <w:rsid w:val="006247B6"/>
    <w:rsid w:val="006254CD"/>
    <w:rsid w:val="00625863"/>
    <w:rsid w:val="00625EC0"/>
    <w:rsid w:val="00626E8D"/>
    <w:rsid w:val="006272A6"/>
    <w:rsid w:val="00627996"/>
    <w:rsid w:val="006305BD"/>
    <w:rsid w:val="00630A6B"/>
    <w:rsid w:val="006314D8"/>
    <w:rsid w:val="00631C91"/>
    <w:rsid w:val="00631D68"/>
    <w:rsid w:val="00631DFC"/>
    <w:rsid w:val="00633615"/>
    <w:rsid w:val="00636156"/>
    <w:rsid w:val="00636D5D"/>
    <w:rsid w:val="00637015"/>
    <w:rsid w:val="00637CDA"/>
    <w:rsid w:val="00640F08"/>
    <w:rsid w:val="0064112C"/>
    <w:rsid w:val="00641489"/>
    <w:rsid w:val="00641884"/>
    <w:rsid w:val="00641892"/>
    <w:rsid w:val="006419D9"/>
    <w:rsid w:val="00641E5E"/>
    <w:rsid w:val="00643B35"/>
    <w:rsid w:val="00643E5A"/>
    <w:rsid w:val="006440BD"/>
    <w:rsid w:val="00644966"/>
    <w:rsid w:val="00644C68"/>
    <w:rsid w:val="00644F66"/>
    <w:rsid w:val="006458E9"/>
    <w:rsid w:val="00645948"/>
    <w:rsid w:val="006466ED"/>
    <w:rsid w:val="00646F5D"/>
    <w:rsid w:val="00651B07"/>
    <w:rsid w:val="00652492"/>
    <w:rsid w:val="00652B3D"/>
    <w:rsid w:val="006534C9"/>
    <w:rsid w:val="00653F90"/>
    <w:rsid w:val="00653FF9"/>
    <w:rsid w:val="006541EB"/>
    <w:rsid w:val="00654CCA"/>
    <w:rsid w:val="006550A0"/>
    <w:rsid w:val="00655768"/>
    <w:rsid w:val="00655B84"/>
    <w:rsid w:val="00655E0D"/>
    <w:rsid w:val="00655F77"/>
    <w:rsid w:val="00656220"/>
    <w:rsid w:val="006566D8"/>
    <w:rsid w:val="00657131"/>
    <w:rsid w:val="00657895"/>
    <w:rsid w:val="006579AC"/>
    <w:rsid w:val="00660159"/>
    <w:rsid w:val="00660385"/>
    <w:rsid w:val="00660BA1"/>
    <w:rsid w:val="00661467"/>
    <w:rsid w:val="00662291"/>
    <w:rsid w:val="00662713"/>
    <w:rsid w:val="00662DC0"/>
    <w:rsid w:val="00662F6C"/>
    <w:rsid w:val="00663322"/>
    <w:rsid w:val="00663506"/>
    <w:rsid w:val="00664388"/>
    <w:rsid w:val="00664E25"/>
    <w:rsid w:val="0066516C"/>
    <w:rsid w:val="00666041"/>
    <w:rsid w:val="0066659E"/>
    <w:rsid w:val="006670D3"/>
    <w:rsid w:val="006672BF"/>
    <w:rsid w:val="00667319"/>
    <w:rsid w:val="0066788B"/>
    <w:rsid w:val="006701E5"/>
    <w:rsid w:val="00671718"/>
    <w:rsid w:val="00671B97"/>
    <w:rsid w:val="0067512D"/>
    <w:rsid w:val="00677027"/>
    <w:rsid w:val="0067781E"/>
    <w:rsid w:val="00680D31"/>
    <w:rsid w:val="00681567"/>
    <w:rsid w:val="0068184F"/>
    <w:rsid w:val="00681BB8"/>
    <w:rsid w:val="0068281C"/>
    <w:rsid w:val="00682DBE"/>
    <w:rsid w:val="0068390D"/>
    <w:rsid w:val="00683E10"/>
    <w:rsid w:val="00683F69"/>
    <w:rsid w:val="006841D6"/>
    <w:rsid w:val="00684D23"/>
    <w:rsid w:val="00684FA6"/>
    <w:rsid w:val="00685436"/>
    <w:rsid w:val="00685534"/>
    <w:rsid w:val="006859B1"/>
    <w:rsid w:val="00687050"/>
    <w:rsid w:val="00687D6E"/>
    <w:rsid w:val="00687DAE"/>
    <w:rsid w:val="00691C7B"/>
    <w:rsid w:val="00691C95"/>
    <w:rsid w:val="0069252D"/>
    <w:rsid w:val="00692E6B"/>
    <w:rsid w:val="00693356"/>
    <w:rsid w:val="00693B5E"/>
    <w:rsid w:val="00694404"/>
    <w:rsid w:val="006947B3"/>
    <w:rsid w:val="00694B2F"/>
    <w:rsid w:val="00695686"/>
    <w:rsid w:val="00697B8B"/>
    <w:rsid w:val="006A16A6"/>
    <w:rsid w:val="006A1E70"/>
    <w:rsid w:val="006A32BA"/>
    <w:rsid w:val="006A342B"/>
    <w:rsid w:val="006A3C57"/>
    <w:rsid w:val="006A57E9"/>
    <w:rsid w:val="006A5FC2"/>
    <w:rsid w:val="006A69D1"/>
    <w:rsid w:val="006A7C40"/>
    <w:rsid w:val="006B025D"/>
    <w:rsid w:val="006B1061"/>
    <w:rsid w:val="006B1408"/>
    <w:rsid w:val="006B1CB6"/>
    <w:rsid w:val="006B24AD"/>
    <w:rsid w:val="006B2772"/>
    <w:rsid w:val="006B2B7F"/>
    <w:rsid w:val="006B51B2"/>
    <w:rsid w:val="006B5B28"/>
    <w:rsid w:val="006B653B"/>
    <w:rsid w:val="006B6D92"/>
    <w:rsid w:val="006B7323"/>
    <w:rsid w:val="006B76A2"/>
    <w:rsid w:val="006C0209"/>
    <w:rsid w:val="006C0664"/>
    <w:rsid w:val="006C0764"/>
    <w:rsid w:val="006C1B58"/>
    <w:rsid w:val="006C2366"/>
    <w:rsid w:val="006C27B1"/>
    <w:rsid w:val="006C3002"/>
    <w:rsid w:val="006C3B9D"/>
    <w:rsid w:val="006C531A"/>
    <w:rsid w:val="006C5A04"/>
    <w:rsid w:val="006C5F41"/>
    <w:rsid w:val="006C5FD7"/>
    <w:rsid w:val="006C64E1"/>
    <w:rsid w:val="006C650E"/>
    <w:rsid w:val="006C68BE"/>
    <w:rsid w:val="006C7CB4"/>
    <w:rsid w:val="006D1874"/>
    <w:rsid w:val="006D2719"/>
    <w:rsid w:val="006D291C"/>
    <w:rsid w:val="006D29E2"/>
    <w:rsid w:val="006D2BBE"/>
    <w:rsid w:val="006D2CBA"/>
    <w:rsid w:val="006D2E0E"/>
    <w:rsid w:val="006D3101"/>
    <w:rsid w:val="006D320E"/>
    <w:rsid w:val="006D4088"/>
    <w:rsid w:val="006D4C6D"/>
    <w:rsid w:val="006D5EDE"/>
    <w:rsid w:val="006D70BE"/>
    <w:rsid w:val="006D787D"/>
    <w:rsid w:val="006D7F5C"/>
    <w:rsid w:val="006E028D"/>
    <w:rsid w:val="006E05C9"/>
    <w:rsid w:val="006E1CEA"/>
    <w:rsid w:val="006E25E4"/>
    <w:rsid w:val="006E2967"/>
    <w:rsid w:val="006E3702"/>
    <w:rsid w:val="006E487D"/>
    <w:rsid w:val="006E4CC4"/>
    <w:rsid w:val="006E59C2"/>
    <w:rsid w:val="006E5ED2"/>
    <w:rsid w:val="006E7795"/>
    <w:rsid w:val="006E77F4"/>
    <w:rsid w:val="006F0D09"/>
    <w:rsid w:val="006F14DD"/>
    <w:rsid w:val="006F24B1"/>
    <w:rsid w:val="006F3299"/>
    <w:rsid w:val="006F4B44"/>
    <w:rsid w:val="006F4E0D"/>
    <w:rsid w:val="006F6324"/>
    <w:rsid w:val="006F6C6E"/>
    <w:rsid w:val="006F78BF"/>
    <w:rsid w:val="00700054"/>
    <w:rsid w:val="00700FE8"/>
    <w:rsid w:val="0070150C"/>
    <w:rsid w:val="00701869"/>
    <w:rsid w:val="0070278D"/>
    <w:rsid w:val="00702DDB"/>
    <w:rsid w:val="0070376B"/>
    <w:rsid w:val="00704BA5"/>
    <w:rsid w:val="0070564F"/>
    <w:rsid w:val="00705DEC"/>
    <w:rsid w:val="007060BB"/>
    <w:rsid w:val="007064C3"/>
    <w:rsid w:val="00706B8B"/>
    <w:rsid w:val="0070709A"/>
    <w:rsid w:val="00707E21"/>
    <w:rsid w:val="0071014D"/>
    <w:rsid w:val="007104B1"/>
    <w:rsid w:val="00710621"/>
    <w:rsid w:val="007112FD"/>
    <w:rsid w:val="007113CA"/>
    <w:rsid w:val="00711A66"/>
    <w:rsid w:val="0071210A"/>
    <w:rsid w:val="007132F3"/>
    <w:rsid w:val="007135D8"/>
    <w:rsid w:val="00713667"/>
    <w:rsid w:val="007137D6"/>
    <w:rsid w:val="00714286"/>
    <w:rsid w:val="00715351"/>
    <w:rsid w:val="007154FE"/>
    <w:rsid w:val="007162E1"/>
    <w:rsid w:val="00716579"/>
    <w:rsid w:val="00716792"/>
    <w:rsid w:val="00716EBD"/>
    <w:rsid w:val="00716F79"/>
    <w:rsid w:val="00717F4E"/>
    <w:rsid w:val="0072028B"/>
    <w:rsid w:val="00720430"/>
    <w:rsid w:val="00720682"/>
    <w:rsid w:val="00720983"/>
    <w:rsid w:val="00721A4D"/>
    <w:rsid w:val="00721C14"/>
    <w:rsid w:val="0072224B"/>
    <w:rsid w:val="00722290"/>
    <w:rsid w:val="00722462"/>
    <w:rsid w:val="00722B35"/>
    <w:rsid w:val="00724086"/>
    <w:rsid w:val="00724518"/>
    <w:rsid w:val="00724A7E"/>
    <w:rsid w:val="00724AE9"/>
    <w:rsid w:val="00724F22"/>
    <w:rsid w:val="0072553E"/>
    <w:rsid w:val="00725884"/>
    <w:rsid w:val="00726615"/>
    <w:rsid w:val="00727281"/>
    <w:rsid w:val="00730F98"/>
    <w:rsid w:val="00730FDE"/>
    <w:rsid w:val="00731831"/>
    <w:rsid w:val="007321EA"/>
    <w:rsid w:val="0073288C"/>
    <w:rsid w:val="00732D9B"/>
    <w:rsid w:val="007357EE"/>
    <w:rsid w:val="00735EC8"/>
    <w:rsid w:val="00736092"/>
    <w:rsid w:val="007361F3"/>
    <w:rsid w:val="00736429"/>
    <w:rsid w:val="00736F74"/>
    <w:rsid w:val="0073750A"/>
    <w:rsid w:val="00737C26"/>
    <w:rsid w:val="00737F75"/>
    <w:rsid w:val="00741E34"/>
    <w:rsid w:val="00742310"/>
    <w:rsid w:val="007425BA"/>
    <w:rsid w:val="007438CD"/>
    <w:rsid w:val="00743AA0"/>
    <w:rsid w:val="00744072"/>
    <w:rsid w:val="007442BF"/>
    <w:rsid w:val="00744561"/>
    <w:rsid w:val="00744F8B"/>
    <w:rsid w:val="00745C53"/>
    <w:rsid w:val="00746C30"/>
    <w:rsid w:val="00747947"/>
    <w:rsid w:val="00747FE3"/>
    <w:rsid w:val="0075053F"/>
    <w:rsid w:val="00751729"/>
    <w:rsid w:val="00751B81"/>
    <w:rsid w:val="00751BC2"/>
    <w:rsid w:val="007520CC"/>
    <w:rsid w:val="007523FB"/>
    <w:rsid w:val="00753657"/>
    <w:rsid w:val="0075411B"/>
    <w:rsid w:val="00754238"/>
    <w:rsid w:val="00754D1E"/>
    <w:rsid w:val="00754D56"/>
    <w:rsid w:val="007552CD"/>
    <w:rsid w:val="00755339"/>
    <w:rsid w:val="00755A6C"/>
    <w:rsid w:val="00756C64"/>
    <w:rsid w:val="00757505"/>
    <w:rsid w:val="00760ACF"/>
    <w:rsid w:val="00763D02"/>
    <w:rsid w:val="007644D9"/>
    <w:rsid w:val="0076498D"/>
    <w:rsid w:val="00766C93"/>
    <w:rsid w:val="00767CC4"/>
    <w:rsid w:val="00767FA9"/>
    <w:rsid w:val="00771B7B"/>
    <w:rsid w:val="00771DBC"/>
    <w:rsid w:val="00772C1D"/>
    <w:rsid w:val="00773503"/>
    <w:rsid w:val="00773BBA"/>
    <w:rsid w:val="00774039"/>
    <w:rsid w:val="007744E1"/>
    <w:rsid w:val="00774ABC"/>
    <w:rsid w:val="00774B56"/>
    <w:rsid w:val="00776AAB"/>
    <w:rsid w:val="00777595"/>
    <w:rsid w:val="007776AF"/>
    <w:rsid w:val="00777F80"/>
    <w:rsid w:val="00780C80"/>
    <w:rsid w:val="00780E6F"/>
    <w:rsid w:val="00781D57"/>
    <w:rsid w:val="00782BC3"/>
    <w:rsid w:val="00783745"/>
    <w:rsid w:val="007843F6"/>
    <w:rsid w:val="00784719"/>
    <w:rsid w:val="00784940"/>
    <w:rsid w:val="007851C2"/>
    <w:rsid w:val="0078566C"/>
    <w:rsid w:val="00785C0F"/>
    <w:rsid w:val="007877E2"/>
    <w:rsid w:val="0079046F"/>
    <w:rsid w:val="00791901"/>
    <w:rsid w:val="00791F83"/>
    <w:rsid w:val="007926F7"/>
    <w:rsid w:val="00793070"/>
    <w:rsid w:val="00794930"/>
    <w:rsid w:val="00794F25"/>
    <w:rsid w:val="0079628B"/>
    <w:rsid w:val="00796891"/>
    <w:rsid w:val="00796A2C"/>
    <w:rsid w:val="00797340"/>
    <w:rsid w:val="007A0260"/>
    <w:rsid w:val="007A0540"/>
    <w:rsid w:val="007A10A8"/>
    <w:rsid w:val="007A164D"/>
    <w:rsid w:val="007A1D1B"/>
    <w:rsid w:val="007A253C"/>
    <w:rsid w:val="007A2905"/>
    <w:rsid w:val="007A2D8E"/>
    <w:rsid w:val="007A3E7F"/>
    <w:rsid w:val="007A4222"/>
    <w:rsid w:val="007A4EFA"/>
    <w:rsid w:val="007A4F3E"/>
    <w:rsid w:val="007A4F41"/>
    <w:rsid w:val="007A7E7B"/>
    <w:rsid w:val="007A7E87"/>
    <w:rsid w:val="007B094C"/>
    <w:rsid w:val="007B0DCA"/>
    <w:rsid w:val="007B1385"/>
    <w:rsid w:val="007B18AC"/>
    <w:rsid w:val="007B1A19"/>
    <w:rsid w:val="007B1ED5"/>
    <w:rsid w:val="007B20C9"/>
    <w:rsid w:val="007B2387"/>
    <w:rsid w:val="007B2846"/>
    <w:rsid w:val="007B2FC2"/>
    <w:rsid w:val="007B2FE0"/>
    <w:rsid w:val="007B3816"/>
    <w:rsid w:val="007B4AFA"/>
    <w:rsid w:val="007B4D4A"/>
    <w:rsid w:val="007B54C6"/>
    <w:rsid w:val="007B55F4"/>
    <w:rsid w:val="007B56F8"/>
    <w:rsid w:val="007B5CAF"/>
    <w:rsid w:val="007B5F9C"/>
    <w:rsid w:val="007B5FDF"/>
    <w:rsid w:val="007B68E4"/>
    <w:rsid w:val="007B7004"/>
    <w:rsid w:val="007B73AD"/>
    <w:rsid w:val="007B795D"/>
    <w:rsid w:val="007B7E34"/>
    <w:rsid w:val="007C092C"/>
    <w:rsid w:val="007C12CF"/>
    <w:rsid w:val="007C1FA5"/>
    <w:rsid w:val="007C23ED"/>
    <w:rsid w:val="007C272B"/>
    <w:rsid w:val="007C2DD9"/>
    <w:rsid w:val="007C3314"/>
    <w:rsid w:val="007C37E1"/>
    <w:rsid w:val="007C3D54"/>
    <w:rsid w:val="007C4784"/>
    <w:rsid w:val="007C4F00"/>
    <w:rsid w:val="007C533B"/>
    <w:rsid w:val="007C5553"/>
    <w:rsid w:val="007C5967"/>
    <w:rsid w:val="007C5E7C"/>
    <w:rsid w:val="007C7D19"/>
    <w:rsid w:val="007D0BB9"/>
    <w:rsid w:val="007D15ED"/>
    <w:rsid w:val="007D185E"/>
    <w:rsid w:val="007D1C19"/>
    <w:rsid w:val="007D1EB7"/>
    <w:rsid w:val="007D253B"/>
    <w:rsid w:val="007D2A80"/>
    <w:rsid w:val="007D360E"/>
    <w:rsid w:val="007D3B31"/>
    <w:rsid w:val="007D412F"/>
    <w:rsid w:val="007D516C"/>
    <w:rsid w:val="007D52BF"/>
    <w:rsid w:val="007D5A86"/>
    <w:rsid w:val="007D607A"/>
    <w:rsid w:val="007D6D5F"/>
    <w:rsid w:val="007D6E2E"/>
    <w:rsid w:val="007E1EF5"/>
    <w:rsid w:val="007E29B5"/>
    <w:rsid w:val="007E2AC8"/>
    <w:rsid w:val="007E34B6"/>
    <w:rsid w:val="007E350F"/>
    <w:rsid w:val="007E3695"/>
    <w:rsid w:val="007E3883"/>
    <w:rsid w:val="007E3935"/>
    <w:rsid w:val="007E4163"/>
    <w:rsid w:val="007E59B3"/>
    <w:rsid w:val="007E6444"/>
    <w:rsid w:val="007E783E"/>
    <w:rsid w:val="007E7BDF"/>
    <w:rsid w:val="007E7C0D"/>
    <w:rsid w:val="007F24F2"/>
    <w:rsid w:val="007F52D9"/>
    <w:rsid w:val="007F667F"/>
    <w:rsid w:val="007F7803"/>
    <w:rsid w:val="007F7EB3"/>
    <w:rsid w:val="00800CF9"/>
    <w:rsid w:val="0080140A"/>
    <w:rsid w:val="00801E56"/>
    <w:rsid w:val="008021D2"/>
    <w:rsid w:val="0080277E"/>
    <w:rsid w:val="008029D6"/>
    <w:rsid w:val="00803C2E"/>
    <w:rsid w:val="00803EAA"/>
    <w:rsid w:val="00804A15"/>
    <w:rsid w:val="00805643"/>
    <w:rsid w:val="008057D6"/>
    <w:rsid w:val="00805EFF"/>
    <w:rsid w:val="008064DD"/>
    <w:rsid w:val="008066BE"/>
    <w:rsid w:val="008067DB"/>
    <w:rsid w:val="008069C0"/>
    <w:rsid w:val="00806DEE"/>
    <w:rsid w:val="008105FD"/>
    <w:rsid w:val="008135BA"/>
    <w:rsid w:val="00813B38"/>
    <w:rsid w:val="008143B0"/>
    <w:rsid w:val="008145C3"/>
    <w:rsid w:val="008145E3"/>
    <w:rsid w:val="0081547A"/>
    <w:rsid w:val="0081630F"/>
    <w:rsid w:val="00816BE4"/>
    <w:rsid w:val="00817A86"/>
    <w:rsid w:val="00817D8D"/>
    <w:rsid w:val="00821070"/>
    <w:rsid w:val="00821B89"/>
    <w:rsid w:val="008222AC"/>
    <w:rsid w:val="00822548"/>
    <w:rsid w:val="00822880"/>
    <w:rsid w:val="008229C3"/>
    <w:rsid w:val="00822E5A"/>
    <w:rsid w:val="00822F49"/>
    <w:rsid w:val="008231C1"/>
    <w:rsid w:val="00823290"/>
    <w:rsid w:val="008232DC"/>
    <w:rsid w:val="0082418C"/>
    <w:rsid w:val="00825811"/>
    <w:rsid w:val="00826178"/>
    <w:rsid w:val="008269FE"/>
    <w:rsid w:val="008270B0"/>
    <w:rsid w:val="00831457"/>
    <w:rsid w:val="00831AED"/>
    <w:rsid w:val="008341EB"/>
    <w:rsid w:val="0083448B"/>
    <w:rsid w:val="008350B1"/>
    <w:rsid w:val="00835CCB"/>
    <w:rsid w:val="00836702"/>
    <w:rsid w:val="00836888"/>
    <w:rsid w:val="00836D65"/>
    <w:rsid w:val="00837E22"/>
    <w:rsid w:val="00837E4E"/>
    <w:rsid w:val="0084029B"/>
    <w:rsid w:val="00840674"/>
    <w:rsid w:val="00841494"/>
    <w:rsid w:val="00843239"/>
    <w:rsid w:val="00843FF9"/>
    <w:rsid w:val="00844BFE"/>
    <w:rsid w:val="00845513"/>
    <w:rsid w:val="00845D86"/>
    <w:rsid w:val="00846DC0"/>
    <w:rsid w:val="00846E01"/>
    <w:rsid w:val="00847FF2"/>
    <w:rsid w:val="00850102"/>
    <w:rsid w:val="00850361"/>
    <w:rsid w:val="008507F3"/>
    <w:rsid w:val="008509F5"/>
    <w:rsid w:val="00850B59"/>
    <w:rsid w:val="008517DF"/>
    <w:rsid w:val="00851A47"/>
    <w:rsid w:val="00851EFF"/>
    <w:rsid w:val="008538D0"/>
    <w:rsid w:val="00854C30"/>
    <w:rsid w:val="00854D62"/>
    <w:rsid w:val="008553DC"/>
    <w:rsid w:val="0085611F"/>
    <w:rsid w:val="00857F35"/>
    <w:rsid w:val="0086003C"/>
    <w:rsid w:val="00860201"/>
    <w:rsid w:val="008625D4"/>
    <w:rsid w:val="00862811"/>
    <w:rsid w:val="00862EA4"/>
    <w:rsid w:val="00863398"/>
    <w:rsid w:val="008634E8"/>
    <w:rsid w:val="00863E01"/>
    <w:rsid w:val="00864885"/>
    <w:rsid w:val="00865CAC"/>
    <w:rsid w:val="008662AE"/>
    <w:rsid w:val="0086693C"/>
    <w:rsid w:val="00866A62"/>
    <w:rsid w:val="00867099"/>
    <w:rsid w:val="00871BD7"/>
    <w:rsid w:val="0087321F"/>
    <w:rsid w:val="008737F9"/>
    <w:rsid w:val="00873F07"/>
    <w:rsid w:val="00875788"/>
    <w:rsid w:val="00876309"/>
    <w:rsid w:val="00876342"/>
    <w:rsid w:val="008763F1"/>
    <w:rsid w:val="00876B07"/>
    <w:rsid w:val="00877007"/>
    <w:rsid w:val="0087747D"/>
    <w:rsid w:val="008803A6"/>
    <w:rsid w:val="0088093B"/>
    <w:rsid w:val="00880D5F"/>
    <w:rsid w:val="00880E65"/>
    <w:rsid w:val="008813DC"/>
    <w:rsid w:val="0088148D"/>
    <w:rsid w:val="00881737"/>
    <w:rsid w:val="008818E6"/>
    <w:rsid w:val="00882047"/>
    <w:rsid w:val="008825DA"/>
    <w:rsid w:val="00882C8F"/>
    <w:rsid w:val="00882D3F"/>
    <w:rsid w:val="008831A7"/>
    <w:rsid w:val="008848E6"/>
    <w:rsid w:val="0088498E"/>
    <w:rsid w:val="00885892"/>
    <w:rsid w:val="00885A8F"/>
    <w:rsid w:val="00885F25"/>
    <w:rsid w:val="00886936"/>
    <w:rsid w:val="00886986"/>
    <w:rsid w:val="00886B09"/>
    <w:rsid w:val="00886EC2"/>
    <w:rsid w:val="0089107A"/>
    <w:rsid w:val="008917F6"/>
    <w:rsid w:val="00892391"/>
    <w:rsid w:val="00892A85"/>
    <w:rsid w:val="00892A88"/>
    <w:rsid w:val="00893368"/>
    <w:rsid w:val="00893929"/>
    <w:rsid w:val="00895037"/>
    <w:rsid w:val="0089539F"/>
    <w:rsid w:val="00895F20"/>
    <w:rsid w:val="008A183B"/>
    <w:rsid w:val="008A1A65"/>
    <w:rsid w:val="008A26C6"/>
    <w:rsid w:val="008A3EEA"/>
    <w:rsid w:val="008A4826"/>
    <w:rsid w:val="008A4C32"/>
    <w:rsid w:val="008A5981"/>
    <w:rsid w:val="008A5EDF"/>
    <w:rsid w:val="008A6D46"/>
    <w:rsid w:val="008A6E80"/>
    <w:rsid w:val="008A7F03"/>
    <w:rsid w:val="008B05A9"/>
    <w:rsid w:val="008B0685"/>
    <w:rsid w:val="008B294E"/>
    <w:rsid w:val="008B332B"/>
    <w:rsid w:val="008B431A"/>
    <w:rsid w:val="008B4907"/>
    <w:rsid w:val="008B51C5"/>
    <w:rsid w:val="008B51C6"/>
    <w:rsid w:val="008B5526"/>
    <w:rsid w:val="008B5B59"/>
    <w:rsid w:val="008B614B"/>
    <w:rsid w:val="008B6A34"/>
    <w:rsid w:val="008B71C1"/>
    <w:rsid w:val="008B799F"/>
    <w:rsid w:val="008C0367"/>
    <w:rsid w:val="008C040E"/>
    <w:rsid w:val="008C1399"/>
    <w:rsid w:val="008C2B3A"/>
    <w:rsid w:val="008C3A59"/>
    <w:rsid w:val="008C5528"/>
    <w:rsid w:val="008C5BB3"/>
    <w:rsid w:val="008C6412"/>
    <w:rsid w:val="008C6BF0"/>
    <w:rsid w:val="008C773B"/>
    <w:rsid w:val="008C7BED"/>
    <w:rsid w:val="008D03AA"/>
    <w:rsid w:val="008D092D"/>
    <w:rsid w:val="008D0D42"/>
    <w:rsid w:val="008D2593"/>
    <w:rsid w:val="008D25A8"/>
    <w:rsid w:val="008D25EB"/>
    <w:rsid w:val="008D2A5F"/>
    <w:rsid w:val="008D2DE6"/>
    <w:rsid w:val="008D3157"/>
    <w:rsid w:val="008D35EB"/>
    <w:rsid w:val="008D3730"/>
    <w:rsid w:val="008D3E06"/>
    <w:rsid w:val="008D41BA"/>
    <w:rsid w:val="008D55DF"/>
    <w:rsid w:val="008D5A27"/>
    <w:rsid w:val="008D7679"/>
    <w:rsid w:val="008E05C0"/>
    <w:rsid w:val="008E1570"/>
    <w:rsid w:val="008E1B6A"/>
    <w:rsid w:val="008E4952"/>
    <w:rsid w:val="008E4A23"/>
    <w:rsid w:val="008E50B8"/>
    <w:rsid w:val="008E7507"/>
    <w:rsid w:val="008F002B"/>
    <w:rsid w:val="008F02C4"/>
    <w:rsid w:val="008F0669"/>
    <w:rsid w:val="008F15E5"/>
    <w:rsid w:val="008F172C"/>
    <w:rsid w:val="008F23D0"/>
    <w:rsid w:val="008F24BD"/>
    <w:rsid w:val="008F2DDE"/>
    <w:rsid w:val="008F2FD4"/>
    <w:rsid w:val="008F3440"/>
    <w:rsid w:val="008F4484"/>
    <w:rsid w:val="008F454A"/>
    <w:rsid w:val="008F4A90"/>
    <w:rsid w:val="008F4AD6"/>
    <w:rsid w:val="008F57FB"/>
    <w:rsid w:val="008F598B"/>
    <w:rsid w:val="008F603C"/>
    <w:rsid w:val="008F77E8"/>
    <w:rsid w:val="009003A5"/>
    <w:rsid w:val="009015CA"/>
    <w:rsid w:val="00901EF1"/>
    <w:rsid w:val="00901EF3"/>
    <w:rsid w:val="009032B2"/>
    <w:rsid w:val="00905BB8"/>
    <w:rsid w:val="00905F0E"/>
    <w:rsid w:val="0090621C"/>
    <w:rsid w:val="0090668B"/>
    <w:rsid w:val="00906A32"/>
    <w:rsid w:val="009076C9"/>
    <w:rsid w:val="00910409"/>
    <w:rsid w:val="00910E2B"/>
    <w:rsid w:val="00911837"/>
    <w:rsid w:val="00911A13"/>
    <w:rsid w:val="00911A90"/>
    <w:rsid w:val="009138B9"/>
    <w:rsid w:val="009149A1"/>
    <w:rsid w:val="00915A2E"/>
    <w:rsid w:val="00916ED0"/>
    <w:rsid w:val="00916FEE"/>
    <w:rsid w:val="00920231"/>
    <w:rsid w:val="00920803"/>
    <w:rsid w:val="009209EA"/>
    <w:rsid w:val="00921276"/>
    <w:rsid w:val="00921420"/>
    <w:rsid w:val="00921829"/>
    <w:rsid w:val="00921875"/>
    <w:rsid w:val="00921D26"/>
    <w:rsid w:val="009220E0"/>
    <w:rsid w:val="00922EFF"/>
    <w:rsid w:val="00923CA9"/>
    <w:rsid w:val="00923E4E"/>
    <w:rsid w:val="00924039"/>
    <w:rsid w:val="00924AB9"/>
    <w:rsid w:val="00925173"/>
    <w:rsid w:val="00925B27"/>
    <w:rsid w:val="0092611C"/>
    <w:rsid w:val="009267DF"/>
    <w:rsid w:val="0092797E"/>
    <w:rsid w:val="00927A63"/>
    <w:rsid w:val="00927E93"/>
    <w:rsid w:val="0093070D"/>
    <w:rsid w:val="00930AF7"/>
    <w:rsid w:val="00930BEB"/>
    <w:rsid w:val="00930E28"/>
    <w:rsid w:val="009312CC"/>
    <w:rsid w:val="00931981"/>
    <w:rsid w:val="0093243C"/>
    <w:rsid w:val="009326C9"/>
    <w:rsid w:val="00932EFF"/>
    <w:rsid w:val="0093340F"/>
    <w:rsid w:val="0093400F"/>
    <w:rsid w:val="0093479B"/>
    <w:rsid w:val="00934ACB"/>
    <w:rsid w:val="00934B87"/>
    <w:rsid w:val="00934D07"/>
    <w:rsid w:val="00935EB0"/>
    <w:rsid w:val="009368C5"/>
    <w:rsid w:val="009369F4"/>
    <w:rsid w:val="00936B70"/>
    <w:rsid w:val="009408EA"/>
    <w:rsid w:val="00940C7D"/>
    <w:rsid w:val="0094141D"/>
    <w:rsid w:val="009426BC"/>
    <w:rsid w:val="00942DF2"/>
    <w:rsid w:val="00942E6F"/>
    <w:rsid w:val="00943193"/>
    <w:rsid w:val="00943A5A"/>
    <w:rsid w:val="00943BC5"/>
    <w:rsid w:val="009443B9"/>
    <w:rsid w:val="0094444E"/>
    <w:rsid w:val="009445AB"/>
    <w:rsid w:val="009446BA"/>
    <w:rsid w:val="00945029"/>
    <w:rsid w:val="00946593"/>
    <w:rsid w:val="00946BBC"/>
    <w:rsid w:val="0094738E"/>
    <w:rsid w:val="0095124B"/>
    <w:rsid w:val="00951C3C"/>
    <w:rsid w:val="009520B8"/>
    <w:rsid w:val="009521E7"/>
    <w:rsid w:val="00952CF6"/>
    <w:rsid w:val="00953321"/>
    <w:rsid w:val="00953FE0"/>
    <w:rsid w:val="009543C0"/>
    <w:rsid w:val="009559FB"/>
    <w:rsid w:val="00956826"/>
    <w:rsid w:val="00956ACD"/>
    <w:rsid w:val="009573F4"/>
    <w:rsid w:val="00960543"/>
    <w:rsid w:val="00960D63"/>
    <w:rsid w:val="00960DCF"/>
    <w:rsid w:val="009611A8"/>
    <w:rsid w:val="009623E4"/>
    <w:rsid w:val="00963149"/>
    <w:rsid w:val="0096430D"/>
    <w:rsid w:val="0096541B"/>
    <w:rsid w:val="0096664C"/>
    <w:rsid w:val="00967408"/>
    <w:rsid w:val="00970F98"/>
    <w:rsid w:val="0097181C"/>
    <w:rsid w:val="00971932"/>
    <w:rsid w:val="0097262A"/>
    <w:rsid w:val="0097335D"/>
    <w:rsid w:val="009741E6"/>
    <w:rsid w:val="009744F5"/>
    <w:rsid w:val="0097569B"/>
    <w:rsid w:val="009762EF"/>
    <w:rsid w:val="0097657C"/>
    <w:rsid w:val="00977EA8"/>
    <w:rsid w:val="00980BE1"/>
    <w:rsid w:val="00980FE8"/>
    <w:rsid w:val="00981639"/>
    <w:rsid w:val="00981702"/>
    <w:rsid w:val="00981F2D"/>
    <w:rsid w:val="00982E53"/>
    <w:rsid w:val="00983A85"/>
    <w:rsid w:val="00983B5C"/>
    <w:rsid w:val="0098440A"/>
    <w:rsid w:val="009845A9"/>
    <w:rsid w:val="00986601"/>
    <w:rsid w:val="0099025B"/>
    <w:rsid w:val="00990E2C"/>
    <w:rsid w:val="00991F66"/>
    <w:rsid w:val="009920A1"/>
    <w:rsid w:val="009925D2"/>
    <w:rsid w:val="009930EC"/>
    <w:rsid w:val="0099385D"/>
    <w:rsid w:val="009949E5"/>
    <w:rsid w:val="009954D3"/>
    <w:rsid w:val="00995A78"/>
    <w:rsid w:val="00996141"/>
    <w:rsid w:val="009977A1"/>
    <w:rsid w:val="00997A33"/>
    <w:rsid w:val="00997ECB"/>
    <w:rsid w:val="00997F92"/>
    <w:rsid w:val="009A17AA"/>
    <w:rsid w:val="009A1BBC"/>
    <w:rsid w:val="009A3492"/>
    <w:rsid w:val="009A4D8C"/>
    <w:rsid w:val="009A4E4F"/>
    <w:rsid w:val="009A4FE4"/>
    <w:rsid w:val="009A5877"/>
    <w:rsid w:val="009A6FF7"/>
    <w:rsid w:val="009B134F"/>
    <w:rsid w:val="009B212F"/>
    <w:rsid w:val="009B31D3"/>
    <w:rsid w:val="009B3615"/>
    <w:rsid w:val="009B4245"/>
    <w:rsid w:val="009B435B"/>
    <w:rsid w:val="009B677B"/>
    <w:rsid w:val="009B693C"/>
    <w:rsid w:val="009B710C"/>
    <w:rsid w:val="009B77DC"/>
    <w:rsid w:val="009C0A87"/>
    <w:rsid w:val="009C0D79"/>
    <w:rsid w:val="009C17A7"/>
    <w:rsid w:val="009C1C67"/>
    <w:rsid w:val="009C20D8"/>
    <w:rsid w:val="009C2EF1"/>
    <w:rsid w:val="009C36C2"/>
    <w:rsid w:val="009C400F"/>
    <w:rsid w:val="009C405F"/>
    <w:rsid w:val="009C4A64"/>
    <w:rsid w:val="009C528E"/>
    <w:rsid w:val="009C5A88"/>
    <w:rsid w:val="009C60A8"/>
    <w:rsid w:val="009C65D8"/>
    <w:rsid w:val="009C708A"/>
    <w:rsid w:val="009D0696"/>
    <w:rsid w:val="009D0B12"/>
    <w:rsid w:val="009D1692"/>
    <w:rsid w:val="009D1713"/>
    <w:rsid w:val="009D18F0"/>
    <w:rsid w:val="009D2CD4"/>
    <w:rsid w:val="009D34AC"/>
    <w:rsid w:val="009D6948"/>
    <w:rsid w:val="009E2D84"/>
    <w:rsid w:val="009E2E21"/>
    <w:rsid w:val="009E3F8F"/>
    <w:rsid w:val="009E452A"/>
    <w:rsid w:val="009E487A"/>
    <w:rsid w:val="009E4F7B"/>
    <w:rsid w:val="009E592E"/>
    <w:rsid w:val="009E6C6C"/>
    <w:rsid w:val="009E7DEC"/>
    <w:rsid w:val="009F04A6"/>
    <w:rsid w:val="009F0FD2"/>
    <w:rsid w:val="009F10F6"/>
    <w:rsid w:val="009F16F3"/>
    <w:rsid w:val="009F1C99"/>
    <w:rsid w:val="009F1D65"/>
    <w:rsid w:val="009F23A0"/>
    <w:rsid w:val="009F265F"/>
    <w:rsid w:val="009F2727"/>
    <w:rsid w:val="009F3FFD"/>
    <w:rsid w:val="009F433D"/>
    <w:rsid w:val="009F4667"/>
    <w:rsid w:val="009F52EA"/>
    <w:rsid w:val="009F58EF"/>
    <w:rsid w:val="009F5F42"/>
    <w:rsid w:val="009F5FB8"/>
    <w:rsid w:val="009F79C4"/>
    <w:rsid w:val="00A00038"/>
    <w:rsid w:val="00A002C5"/>
    <w:rsid w:val="00A00B50"/>
    <w:rsid w:val="00A00B62"/>
    <w:rsid w:val="00A014F9"/>
    <w:rsid w:val="00A01EFA"/>
    <w:rsid w:val="00A024C8"/>
    <w:rsid w:val="00A02D9F"/>
    <w:rsid w:val="00A02F8A"/>
    <w:rsid w:val="00A036F9"/>
    <w:rsid w:val="00A039C5"/>
    <w:rsid w:val="00A03B33"/>
    <w:rsid w:val="00A045F6"/>
    <w:rsid w:val="00A053A4"/>
    <w:rsid w:val="00A07465"/>
    <w:rsid w:val="00A07943"/>
    <w:rsid w:val="00A07C37"/>
    <w:rsid w:val="00A10416"/>
    <w:rsid w:val="00A11E40"/>
    <w:rsid w:val="00A12C06"/>
    <w:rsid w:val="00A130A1"/>
    <w:rsid w:val="00A136FD"/>
    <w:rsid w:val="00A1420A"/>
    <w:rsid w:val="00A1567A"/>
    <w:rsid w:val="00A15885"/>
    <w:rsid w:val="00A15996"/>
    <w:rsid w:val="00A15FD1"/>
    <w:rsid w:val="00A16569"/>
    <w:rsid w:val="00A1708B"/>
    <w:rsid w:val="00A1796A"/>
    <w:rsid w:val="00A17F87"/>
    <w:rsid w:val="00A2004C"/>
    <w:rsid w:val="00A209CF"/>
    <w:rsid w:val="00A22DC7"/>
    <w:rsid w:val="00A230D2"/>
    <w:rsid w:val="00A234F4"/>
    <w:rsid w:val="00A24389"/>
    <w:rsid w:val="00A24E70"/>
    <w:rsid w:val="00A24F10"/>
    <w:rsid w:val="00A25193"/>
    <w:rsid w:val="00A25ABE"/>
    <w:rsid w:val="00A26094"/>
    <w:rsid w:val="00A27BAF"/>
    <w:rsid w:val="00A27D00"/>
    <w:rsid w:val="00A3051F"/>
    <w:rsid w:val="00A3120D"/>
    <w:rsid w:val="00A315CB"/>
    <w:rsid w:val="00A320A8"/>
    <w:rsid w:val="00A32641"/>
    <w:rsid w:val="00A33487"/>
    <w:rsid w:val="00A334FB"/>
    <w:rsid w:val="00A3485F"/>
    <w:rsid w:val="00A34B41"/>
    <w:rsid w:val="00A35524"/>
    <w:rsid w:val="00A3585B"/>
    <w:rsid w:val="00A35F11"/>
    <w:rsid w:val="00A361B8"/>
    <w:rsid w:val="00A40768"/>
    <w:rsid w:val="00A40BFF"/>
    <w:rsid w:val="00A40E01"/>
    <w:rsid w:val="00A41BB7"/>
    <w:rsid w:val="00A43CCC"/>
    <w:rsid w:val="00A44A90"/>
    <w:rsid w:val="00A44E56"/>
    <w:rsid w:val="00A44F49"/>
    <w:rsid w:val="00A44FA6"/>
    <w:rsid w:val="00A457C4"/>
    <w:rsid w:val="00A45903"/>
    <w:rsid w:val="00A4596F"/>
    <w:rsid w:val="00A46853"/>
    <w:rsid w:val="00A46985"/>
    <w:rsid w:val="00A46A7E"/>
    <w:rsid w:val="00A472FA"/>
    <w:rsid w:val="00A473A1"/>
    <w:rsid w:val="00A47674"/>
    <w:rsid w:val="00A47935"/>
    <w:rsid w:val="00A47F1B"/>
    <w:rsid w:val="00A50079"/>
    <w:rsid w:val="00A5008A"/>
    <w:rsid w:val="00A512CB"/>
    <w:rsid w:val="00A5172A"/>
    <w:rsid w:val="00A51861"/>
    <w:rsid w:val="00A52402"/>
    <w:rsid w:val="00A54092"/>
    <w:rsid w:val="00A55523"/>
    <w:rsid w:val="00A55BBB"/>
    <w:rsid w:val="00A55D2E"/>
    <w:rsid w:val="00A5601F"/>
    <w:rsid w:val="00A57222"/>
    <w:rsid w:val="00A57921"/>
    <w:rsid w:val="00A604C0"/>
    <w:rsid w:val="00A60FC5"/>
    <w:rsid w:val="00A61306"/>
    <w:rsid w:val="00A6162C"/>
    <w:rsid w:val="00A617F7"/>
    <w:rsid w:val="00A624A4"/>
    <w:rsid w:val="00A624CC"/>
    <w:rsid w:val="00A643D2"/>
    <w:rsid w:val="00A64CA5"/>
    <w:rsid w:val="00A65F90"/>
    <w:rsid w:val="00A665B4"/>
    <w:rsid w:val="00A66B45"/>
    <w:rsid w:val="00A67E61"/>
    <w:rsid w:val="00A67EFA"/>
    <w:rsid w:val="00A70208"/>
    <w:rsid w:val="00A7026D"/>
    <w:rsid w:val="00A71259"/>
    <w:rsid w:val="00A712EB"/>
    <w:rsid w:val="00A7181F"/>
    <w:rsid w:val="00A71FCB"/>
    <w:rsid w:val="00A726CC"/>
    <w:rsid w:val="00A735A3"/>
    <w:rsid w:val="00A74640"/>
    <w:rsid w:val="00A74E9E"/>
    <w:rsid w:val="00A76649"/>
    <w:rsid w:val="00A77813"/>
    <w:rsid w:val="00A7791D"/>
    <w:rsid w:val="00A77E2A"/>
    <w:rsid w:val="00A80488"/>
    <w:rsid w:val="00A80EB9"/>
    <w:rsid w:val="00A81547"/>
    <w:rsid w:val="00A81C5C"/>
    <w:rsid w:val="00A827AD"/>
    <w:rsid w:val="00A82FA1"/>
    <w:rsid w:val="00A82FEC"/>
    <w:rsid w:val="00A83144"/>
    <w:rsid w:val="00A83FA0"/>
    <w:rsid w:val="00A84122"/>
    <w:rsid w:val="00A84638"/>
    <w:rsid w:val="00A848FF"/>
    <w:rsid w:val="00A84906"/>
    <w:rsid w:val="00A84A5B"/>
    <w:rsid w:val="00A84A95"/>
    <w:rsid w:val="00A84EB3"/>
    <w:rsid w:val="00A8572D"/>
    <w:rsid w:val="00A8625E"/>
    <w:rsid w:val="00A86893"/>
    <w:rsid w:val="00A87385"/>
    <w:rsid w:val="00A87B95"/>
    <w:rsid w:val="00A90216"/>
    <w:rsid w:val="00A90C69"/>
    <w:rsid w:val="00A9434F"/>
    <w:rsid w:val="00A94927"/>
    <w:rsid w:val="00A94CE9"/>
    <w:rsid w:val="00A956DA"/>
    <w:rsid w:val="00A95EEB"/>
    <w:rsid w:val="00A960CE"/>
    <w:rsid w:val="00A964C7"/>
    <w:rsid w:val="00A96987"/>
    <w:rsid w:val="00A97212"/>
    <w:rsid w:val="00AA1294"/>
    <w:rsid w:val="00AA136C"/>
    <w:rsid w:val="00AA15BC"/>
    <w:rsid w:val="00AA1B9C"/>
    <w:rsid w:val="00AA20B5"/>
    <w:rsid w:val="00AA26E3"/>
    <w:rsid w:val="00AA2C94"/>
    <w:rsid w:val="00AA2E04"/>
    <w:rsid w:val="00AA3DD8"/>
    <w:rsid w:val="00AA5409"/>
    <w:rsid w:val="00AA5A06"/>
    <w:rsid w:val="00AA5C71"/>
    <w:rsid w:val="00AA6508"/>
    <w:rsid w:val="00AA6AA3"/>
    <w:rsid w:val="00AA6EDE"/>
    <w:rsid w:val="00AB04CB"/>
    <w:rsid w:val="00AB0DA6"/>
    <w:rsid w:val="00AB0FC1"/>
    <w:rsid w:val="00AB1183"/>
    <w:rsid w:val="00AB1E94"/>
    <w:rsid w:val="00AB1FA9"/>
    <w:rsid w:val="00AB24C7"/>
    <w:rsid w:val="00AB28B3"/>
    <w:rsid w:val="00AB2E97"/>
    <w:rsid w:val="00AB309F"/>
    <w:rsid w:val="00AB3244"/>
    <w:rsid w:val="00AB343B"/>
    <w:rsid w:val="00AB366B"/>
    <w:rsid w:val="00AB3889"/>
    <w:rsid w:val="00AB3BCF"/>
    <w:rsid w:val="00AB3C13"/>
    <w:rsid w:val="00AB52EA"/>
    <w:rsid w:val="00AB57B7"/>
    <w:rsid w:val="00AB5D6C"/>
    <w:rsid w:val="00AB67BC"/>
    <w:rsid w:val="00AB69AC"/>
    <w:rsid w:val="00AB70B0"/>
    <w:rsid w:val="00AC0176"/>
    <w:rsid w:val="00AC017E"/>
    <w:rsid w:val="00AC111C"/>
    <w:rsid w:val="00AC1645"/>
    <w:rsid w:val="00AC2645"/>
    <w:rsid w:val="00AC36C2"/>
    <w:rsid w:val="00AC36DB"/>
    <w:rsid w:val="00AC3811"/>
    <w:rsid w:val="00AC4366"/>
    <w:rsid w:val="00AC4979"/>
    <w:rsid w:val="00AC5136"/>
    <w:rsid w:val="00AC63E4"/>
    <w:rsid w:val="00AC685A"/>
    <w:rsid w:val="00AC6B5B"/>
    <w:rsid w:val="00AD02C7"/>
    <w:rsid w:val="00AD038E"/>
    <w:rsid w:val="00AD0459"/>
    <w:rsid w:val="00AD061E"/>
    <w:rsid w:val="00AD069F"/>
    <w:rsid w:val="00AD0B25"/>
    <w:rsid w:val="00AD0CD7"/>
    <w:rsid w:val="00AD0EE7"/>
    <w:rsid w:val="00AD0F40"/>
    <w:rsid w:val="00AD15E4"/>
    <w:rsid w:val="00AD1BB9"/>
    <w:rsid w:val="00AD33B5"/>
    <w:rsid w:val="00AD5838"/>
    <w:rsid w:val="00AD616B"/>
    <w:rsid w:val="00AD68E9"/>
    <w:rsid w:val="00AE081D"/>
    <w:rsid w:val="00AE19C2"/>
    <w:rsid w:val="00AE22FA"/>
    <w:rsid w:val="00AE27C4"/>
    <w:rsid w:val="00AE28C1"/>
    <w:rsid w:val="00AE331F"/>
    <w:rsid w:val="00AE3438"/>
    <w:rsid w:val="00AE39D2"/>
    <w:rsid w:val="00AE4200"/>
    <w:rsid w:val="00AE6976"/>
    <w:rsid w:val="00AE7198"/>
    <w:rsid w:val="00AE7482"/>
    <w:rsid w:val="00AF014C"/>
    <w:rsid w:val="00AF08F4"/>
    <w:rsid w:val="00AF1F9A"/>
    <w:rsid w:val="00AF28FE"/>
    <w:rsid w:val="00AF2B82"/>
    <w:rsid w:val="00AF4359"/>
    <w:rsid w:val="00AF45B8"/>
    <w:rsid w:val="00AF4C43"/>
    <w:rsid w:val="00AF50E9"/>
    <w:rsid w:val="00AF605E"/>
    <w:rsid w:val="00AF6DDE"/>
    <w:rsid w:val="00AF7321"/>
    <w:rsid w:val="00AF7C38"/>
    <w:rsid w:val="00AF7E50"/>
    <w:rsid w:val="00B009A9"/>
    <w:rsid w:val="00B0132C"/>
    <w:rsid w:val="00B01F21"/>
    <w:rsid w:val="00B0275A"/>
    <w:rsid w:val="00B044BD"/>
    <w:rsid w:val="00B0550D"/>
    <w:rsid w:val="00B0557D"/>
    <w:rsid w:val="00B06539"/>
    <w:rsid w:val="00B0782C"/>
    <w:rsid w:val="00B07AFF"/>
    <w:rsid w:val="00B10390"/>
    <w:rsid w:val="00B1087E"/>
    <w:rsid w:val="00B10976"/>
    <w:rsid w:val="00B121F6"/>
    <w:rsid w:val="00B123D8"/>
    <w:rsid w:val="00B125C0"/>
    <w:rsid w:val="00B12EF9"/>
    <w:rsid w:val="00B134EB"/>
    <w:rsid w:val="00B13A92"/>
    <w:rsid w:val="00B15F80"/>
    <w:rsid w:val="00B1619E"/>
    <w:rsid w:val="00B16224"/>
    <w:rsid w:val="00B17E7D"/>
    <w:rsid w:val="00B17EAB"/>
    <w:rsid w:val="00B21296"/>
    <w:rsid w:val="00B21719"/>
    <w:rsid w:val="00B2281F"/>
    <w:rsid w:val="00B23427"/>
    <w:rsid w:val="00B23E7F"/>
    <w:rsid w:val="00B23F5E"/>
    <w:rsid w:val="00B23FE5"/>
    <w:rsid w:val="00B25942"/>
    <w:rsid w:val="00B25D23"/>
    <w:rsid w:val="00B25E75"/>
    <w:rsid w:val="00B26108"/>
    <w:rsid w:val="00B26114"/>
    <w:rsid w:val="00B26E68"/>
    <w:rsid w:val="00B26ED9"/>
    <w:rsid w:val="00B27D36"/>
    <w:rsid w:val="00B3087E"/>
    <w:rsid w:val="00B30944"/>
    <w:rsid w:val="00B30F39"/>
    <w:rsid w:val="00B31A56"/>
    <w:rsid w:val="00B31AB5"/>
    <w:rsid w:val="00B31BD3"/>
    <w:rsid w:val="00B324B8"/>
    <w:rsid w:val="00B328C1"/>
    <w:rsid w:val="00B32F77"/>
    <w:rsid w:val="00B33280"/>
    <w:rsid w:val="00B33562"/>
    <w:rsid w:val="00B3364F"/>
    <w:rsid w:val="00B3382F"/>
    <w:rsid w:val="00B33990"/>
    <w:rsid w:val="00B33F81"/>
    <w:rsid w:val="00B34166"/>
    <w:rsid w:val="00B34352"/>
    <w:rsid w:val="00B35E65"/>
    <w:rsid w:val="00B362DD"/>
    <w:rsid w:val="00B40140"/>
    <w:rsid w:val="00B4020C"/>
    <w:rsid w:val="00B41474"/>
    <w:rsid w:val="00B416FA"/>
    <w:rsid w:val="00B417BE"/>
    <w:rsid w:val="00B449EA"/>
    <w:rsid w:val="00B45704"/>
    <w:rsid w:val="00B47823"/>
    <w:rsid w:val="00B47FA5"/>
    <w:rsid w:val="00B50002"/>
    <w:rsid w:val="00B524C7"/>
    <w:rsid w:val="00B53CA7"/>
    <w:rsid w:val="00B53CDC"/>
    <w:rsid w:val="00B54054"/>
    <w:rsid w:val="00B54BB4"/>
    <w:rsid w:val="00B5526A"/>
    <w:rsid w:val="00B55833"/>
    <w:rsid w:val="00B55C38"/>
    <w:rsid w:val="00B566A8"/>
    <w:rsid w:val="00B56A77"/>
    <w:rsid w:val="00B56A84"/>
    <w:rsid w:val="00B5725C"/>
    <w:rsid w:val="00B576E2"/>
    <w:rsid w:val="00B60759"/>
    <w:rsid w:val="00B60772"/>
    <w:rsid w:val="00B607AE"/>
    <w:rsid w:val="00B619CA"/>
    <w:rsid w:val="00B62641"/>
    <w:rsid w:val="00B62D49"/>
    <w:rsid w:val="00B64219"/>
    <w:rsid w:val="00B64F35"/>
    <w:rsid w:val="00B64F94"/>
    <w:rsid w:val="00B65679"/>
    <w:rsid w:val="00B73839"/>
    <w:rsid w:val="00B7599F"/>
    <w:rsid w:val="00B762A4"/>
    <w:rsid w:val="00B774F3"/>
    <w:rsid w:val="00B776C8"/>
    <w:rsid w:val="00B77C13"/>
    <w:rsid w:val="00B808B6"/>
    <w:rsid w:val="00B81181"/>
    <w:rsid w:val="00B81461"/>
    <w:rsid w:val="00B8161F"/>
    <w:rsid w:val="00B8163A"/>
    <w:rsid w:val="00B845C5"/>
    <w:rsid w:val="00B84B91"/>
    <w:rsid w:val="00B85105"/>
    <w:rsid w:val="00B874CC"/>
    <w:rsid w:val="00B87991"/>
    <w:rsid w:val="00B9005A"/>
    <w:rsid w:val="00B90323"/>
    <w:rsid w:val="00B90C15"/>
    <w:rsid w:val="00B90C40"/>
    <w:rsid w:val="00B90C89"/>
    <w:rsid w:val="00B90D03"/>
    <w:rsid w:val="00B90FCB"/>
    <w:rsid w:val="00B913A2"/>
    <w:rsid w:val="00B9419C"/>
    <w:rsid w:val="00B96A55"/>
    <w:rsid w:val="00B971C5"/>
    <w:rsid w:val="00BA10E6"/>
    <w:rsid w:val="00BA14D3"/>
    <w:rsid w:val="00BA19B4"/>
    <w:rsid w:val="00BA2BE1"/>
    <w:rsid w:val="00BA2E51"/>
    <w:rsid w:val="00BA2F4B"/>
    <w:rsid w:val="00BA3FF5"/>
    <w:rsid w:val="00BA4688"/>
    <w:rsid w:val="00BA54E5"/>
    <w:rsid w:val="00BA5613"/>
    <w:rsid w:val="00BA595E"/>
    <w:rsid w:val="00BA635A"/>
    <w:rsid w:val="00BA759B"/>
    <w:rsid w:val="00BA765F"/>
    <w:rsid w:val="00BA77A4"/>
    <w:rsid w:val="00BB0933"/>
    <w:rsid w:val="00BB119C"/>
    <w:rsid w:val="00BB1EE4"/>
    <w:rsid w:val="00BB1FAA"/>
    <w:rsid w:val="00BB2B72"/>
    <w:rsid w:val="00BB352F"/>
    <w:rsid w:val="00BB4E10"/>
    <w:rsid w:val="00BB5F8E"/>
    <w:rsid w:val="00BB6566"/>
    <w:rsid w:val="00BB6977"/>
    <w:rsid w:val="00BB7824"/>
    <w:rsid w:val="00BB7A28"/>
    <w:rsid w:val="00BB7CA2"/>
    <w:rsid w:val="00BC12B1"/>
    <w:rsid w:val="00BC27E8"/>
    <w:rsid w:val="00BC2D14"/>
    <w:rsid w:val="00BC2D77"/>
    <w:rsid w:val="00BC4ECA"/>
    <w:rsid w:val="00BC664C"/>
    <w:rsid w:val="00BC67F3"/>
    <w:rsid w:val="00BC6DA2"/>
    <w:rsid w:val="00BC72C0"/>
    <w:rsid w:val="00BC72E4"/>
    <w:rsid w:val="00BC7839"/>
    <w:rsid w:val="00BD08DD"/>
    <w:rsid w:val="00BD0CA4"/>
    <w:rsid w:val="00BD2681"/>
    <w:rsid w:val="00BD31D6"/>
    <w:rsid w:val="00BD3583"/>
    <w:rsid w:val="00BD3820"/>
    <w:rsid w:val="00BD404A"/>
    <w:rsid w:val="00BD41C7"/>
    <w:rsid w:val="00BD45E3"/>
    <w:rsid w:val="00BD57C6"/>
    <w:rsid w:val="00BD6431"/>
    <w:rsid w:val="00BD6AF5"/>
    <w:rsid w:val="00BD78FB"/>
    <w:rsid w:val="00BD79DB"/>
    <w:rsid w:val="00BE041E"/>
    <w:rsid w:val="00BE0A0E"/>
    <w:rsid w:val="00BE1330"/>
    <w:rsid w:val="00BE1A5F"/>
    <w:rsid w:val="00BE2BC1"/>
    <w:rsid w:val="00BE300A"/>
    <w:rsid w:val="00BE4414"/>
    <w:rsid w:val="00BE4672"/>
    <w:rsid w:val="00BE5BBA"/>
    <w:rsid w:val="00BE5C67"/>
    <w:rsid w:val="00BE6064"/>
    <w:rsid w:val="00BE68EE"/>
    <w:rsid w:val="00BE71AE"/>
    <w:rsid w:val="00BE7695"/>
    <w:rsid w:val="00BE7B9C"/>
    <w:rsid w:val="00BE7F01"/>
    <w:rsid w:val="00BF0A7A"/>
    <w:rsid w:val="00BF1CD2"/>
    <w:rsid w:val="00BF1D0A"/>
    <w:rsid w:val="00BF2214"/>
    <w:rsid w:val="00BF4640"/>
    <w:rsid w:val="00BF5392"/>
    <w:rsid w:val="00BF57A7"/>
    <w:rsid w:val="00BF5CA7"/>
    <w:rsid w:val="00BF75A3"/>
    <w:rsid w:val="00BF77CD"/>
    <w:rsid w:val="00BF786A"/>
    <w:rsid w:val="00C0045C"/>
    <w:rsid w:val="00C006A9"/>
    <w:rsid w:val="00C00CBD"/>
    <w:rsid w:val="00C0161D"/>
    <w:rsid w:val="00C01BE0"/>
    <w:rsid w:val="00C02D7A"/>
    <w:rsid w:val="00C02F74"/>
    <w:rsid w:val="00C041AA"/>
    <w:rsid w:val="00C04A6E"/>
    <w:rsid w:val="00C05AA7"/>
    <w:rsid w:val="00C06283"/>
    <w:rsid w:val="00C06AF2"/>
    <w:rsid w:val="00C07246"/>
    <w:rsid w:val="00C076F4"/>
    <w:rsid w:val="00C07C96"/>
    <w:rsid w:val="00C1018D"/>
    <w:rsid w:val="00C109CF"/>
    <w:rsid w:val="00C1135A"/>
    <w:rsid w:val="00C114FD"/>
    <w:rsid w:val="00C11928"/>
    <w:rsid w:val="00C126BF"/>
    <w:rsid w:val="00C132CD"/>
    <w:rsid w:val="00C1631E"/>
    <w:rsid w:val="00C173D1"/>
    <w:rsid w:val="00C20206"/>
    <w:rsid w:val="00C2034A"/>
    <w:rsid w:val="00C20944"/>
    <w:rsid w:val="00C2094E"/>
    <w:rsid w:val="00C22556"/>
    <w:rsid w:val="00C22B35"/>
    <w:rsid w:val="00C2420C"/>
    <w:rsid w:val="00C24405"/>
    <w:rsid w:val="00C248CD"/>
    <w:rsid w:val="00C248F6"/>
    <w:rsid w:val="00C2490D"/>
    <w:rsid w:val="00C24DB0"/>
    <w:rsid w:val="00C25364"/>
    <w:rsid w:val="00C25395"/>
    <w:rsid w:val="00C254C0"/>
    <w:rsid w:val="00C25B4F"/>
    <w:rsid w:val="00C261E9"/>
    <w:rsid w:val="00C2786E"/>
    <w:rsid w:val="00C27E09"/>
    <w:rsid w:val="00C30114"/>
    <w:rsid w:val="00C308EA"/>
    <w:rsid w:val="00C30910"/>
    <w:rsid w:val="00C314B7"/>
    <w:rsid w:val="00C31893"/>
    <w:rsid w:val="00C3193B"/>
    <w:rsid w:val="00C31E6C"/>
    <w:rsid w:val="00C32633"/>
    <w:rsid w:val="00C32999"/>
    <w:rsid w:val="00C33301"/>
    <w:rsid w:val="00C33E27"/>
    <w:rsid w:val="00C3421A"/>
    <w:rsid w:val="00C34292"/>
    <w:rsid w:val="00C35A1C"/>
    <w:rsid w:val="00C35A69"/>
    <w:rsid w:val="00C35EA5"/>
    <w:rsid w:val="00C36E78"/>
    <w:rsid w:val="00C37065"/>
    <w:rsid w:val="00C37430"/>
    <w:rsid w:val="00C3776E"/>
    <w:rsid w:val="00C37AE0"/>
    <w:rsid w:val="00C40F96"/>
    <w:rsid w:val="00C41394"/>
    <w:rsid w:val="00C417E3"/>
    <w:rsid w:val="00C41C9B"/>
    <w:rsid w:val="00C41F37"/>
    <w:rsid w:val="00C42A74"/>
    <w:rsid w:val="00C4301A"/>
    <w:rsid w:val="00C43307"/>
    <w:rsid w:val="00C4494F"/>
    <w:rsid w:val="00C449C9"/>
    <w:rsid w:val="00C44EB1"/>
    <w:rsid w:val="00C45320"/>
    <w:rsid w:val="00C45F3D"/>
    <w:rsid w:val="00C467C9"/>
    <w:rsid w:val="00C46E45"/>
    <w:rsid w:val="00C47540"/>
    <w:rsid w:val="00C4776A"/>
    <w:rsid w:val="00C501E2"/>
    <w:rsid w:val="00C51193"/>
    <w:rsid w:val="00C534DD"/>
    <w:rsid w:val="00C53B46"/>
    <w:rsid w:val="00C54C0D"/>
    <w:rsid w:val="00C54C6A"/>
    <w:rsid w:val="00C551B5"/>
    <w:rsid w:val="00C55270"/>
    <w:rsid w:val="00C55543"/>
    <w:rsid w:val="00C55FCD"/>
    <w:rsid w:val="00C56B5D"/>
    <w:rsid w:val="00C572FD"/>
    <w:rsid w:val="00C579A7"/>
    <w:rsid w:val="00C57E92"/>
    <w:rsid w:val="00C6074A"/>
    <w:rsid w:val="00C60A93"/>
    <w:rsid w:val="00C61C68"/>
    <w:rsid w:val="00C62607"/>
    <w:rsid w:val="00C62840"/>
    <w:rsid w:val="00C63741"/>
    <w:rsid w:val="00C64F71"/>
    <w:rsid w:val="00C650C0"/>
    <w:rsid w:val="00C658C1"/>
    <w:rsid w:val="00C66110"/>
    <w:rsid w:val="00C6671E"/>
    <w:rsid w:val="00C66DB7"/>
    <w:rsid w:val="00C7099D"/>
    <w:rsid w:val="00C70B81"/>
    <w:rsid w:val="00C70BB3"/>
    <w:rsid w:val="00C72294"/>
    <w:rsid w:val="00C72B5F"/>
    <w:rsid w:val="00C73779"/>
    <w:rsid w:val="00C74192"/>
    <w:rsid w:val="00C745C7"/>
    <w:rsid w:val="00C75155"/>
    <w:rsid w:val="00C752EF"/>
    <w:rsid w:val="00C76A79"/>
    <w:rsid w:val="00C77A5A"/>
    <w:rsid w:val="00C77BF8"/>
    <w:rsid w:val="00C80B16"/>
    <w:rsid w:val="00C80B6A"/>
    <w:rsid w:val="00C80BB2"/>
    <w:rsid w:val="00C815AF"/>
    <w:rsid w:val="00C82F3E"/>
    <w:rsid w:val="00C84699"/>
    <w:rsid w:val="00C855A0"/>
    <w:rsid w:val="00C855B0"/>
    <w:rsid w:val="00C867FF"/>
    <w:rsid w:val="00C868EB"/>
    <w:rsid w:val="00C86919"/>
    <w:rsid w:val="00C8694C"/>
    <w:rsid w:val="00C8697C"/>
    <w:rsid w:val="00C86BED"/>
    <w:rsid w:val="00C86C27"/>
    <w:rsid w:val="00C8707E"/>
    <w:rsid w:val="00C87957"/>
    <w:rsid w:val="00C90D0D"/>
    <w:rsid w:val="00C9148F"/>
    <w:rsid w:val="00C9157C"/>
    <w:rsid w:val="00C926DB"/>
    <w:rsid w:val="00C927EB"/>
    <w:rsid w:val="00C92AF6"/>
    <w:rsid w:val="00C94A13"/>
    <w:rsid w:val="00C94C25"/>
    <w:rsid w:val="00C94D19"/>
    <w:rsid w:val="00C9547B"/>
    <w:rsid w:val="00C96CD8"/>
    <w:rsid w:val="00C9737A"/>
    <w:rsid w:val="00CA05A7"/>
    <w:rsid w:val="00CA0650"/>
    <w:rsid w:val="00CA1C67"/>
    <w:rsid w:val="00CA1CF7"/>
    <w:rsid w:val="00CA244A"/>
    <w:rsid w:val="00CA35BF"/>
    <w:rsid w:val="00CA5146"/>
    <w:rsid w:val="00CA54F0"/>
    <w:rsid w:val="00CA5C16"/>
    <w:rsid w:val="00CA62CF"/>
    <w:rsid w:val="00CA6470"/>
    <w:rsid w:val="00CA6561"/>
    <w:rsid w:val="00CA6C36"/>
    <w:rsid w:val="00CB04DA"/>
    <w:rsid w:val="00CB06C5"/>
    <w:rsid w:val="00CB1BF4"/>
    <w:rsid w:val="00CB237A"/>
    <w:rsid w:val="00CB266E"/>
    <w:rsid w:val="00CB36E5"/>
    <w:rsid w:val="00CB3890"/>
    <w:rsid w:val="00CB3A65"/>
    <w:rsid w:val="00CB5153"/>
    <w:rsid w:val="00CB525F"/>
    <w:rsid w:val="00CB68EB"/>
    <w:rsid w:val="00CB7020"/>
    <w:rsid w:val="00CB7298"/>
    <w:rsid w:val="00CB72CC"/>
    <w:rsid w:val="00CB78B1"/>
    <w:rsid w:val="00CB7CBC"/>
    <w:rsid w:val="00CC1DEE"/>
    <w:rsid w:val="00CC23B4"/>
    <w:rsid w:val="00CC47BE"/>
    <w:rsid w:val="00CC4892"/>
    <w:rsid w:val="00CC4E44"/>
    <w:rsid w:val="00CC5CB2"/>
    <w:rsid w:val="00CC6D56"/>
    <w:rsid w:val="00CC75A0"/>
    <w:rsid w:val="00CC7982"/>
    <w:rsid w:val="00CC7CF0"/>
    <w:rsid w:val="00CD023E"/>
    <w:rsid w:val="00CD02E4"/>
    <w:rsid w:val="00CD044F"/>
    <w:rsid w:val="00CD06C6"/>
    <w:rsid w:val="00CD09DC"/>
    <w:rsid w:val="00CD153B"/>
    <w:rsid w:val="00CD1972"/>
    <w:rsid w:val="00CD231F"/>
    <w:rsid w:val="00CD2982"/>
    <w:rsid w:val="00CD3993"/>
    <w:rsid w:val="00CD3A56"/>
    <w:rsid w:val="00CD3EFB"/>
    <w:rsid w:val="00CD42AB"/>
    <w:rsid w:val="00CD4FD3"/>
    <w:rsid w:val="00CD72B2"/>
    <w:rsid w:val="00CD77E8"/>
    <w:rsid w:val="00CE0AA1"/>
    <w:rsid w:val="00CE2604"/>
    <w:rsid w:val="00CE3061"/>
    <w:rsid w:val="00CE3A44"/>
    <w:rsid w:val="00CE591C"/>
    <w:rsid w:val="00CE5967"/>
    <w:rsid w:val="00CF00FD"/>
    <w:rsid w:val="00CF0AD7"/>
    <w:rsid w:val="00CF0C6C"/>
    <w:rsid w:val="00CF101A"/>
    <w:rsid w:val="00CF1B48"/>
    <w:rsid w:val="00CF1C36"/>
    <w:rsid w:val="00CF24F5"/>
    <w:rsid w:val="00CF2D2B"/>
    <w:rsid w:val="00CF3BD3"/>
    <w:rsid w:val="00CF3F7C"/>
    <w:rsid w:val="00CF4240"/>
    <w:rsid w:val="00CF46C4"/>
    <w:rsid w:val="00CF4A5B"/>
    <w:rsid w:val="00CF5881"/>
    <w:rsid w:val="00CF602E"/>
    <w:rsid w:val="00CF6208"/>
    <w:rsid w:val="00CF78DE"/>
    <w:rsid w:val="00CF7F3C"/>
    <w:rsid w:val="00D0004F"/>
    <w:rsid w:val="00D001B2"/>
    <w:rsid w:val="00D00685"/>
    <w:rsid w:val="00D01A8A"/>
    <w:rsid w:val="00D02926"/>
    <w:rsid w:val="00D02E03"/>
    <w:rsid w:val="00D0427A"/>
    <w:rsid w:val="00D042D5"/>
    <w:rsid w:val="00D06E0A"/>
    <w:rsid w:val="00D06E35"/>
    <w:rsid w:val="00D108C9"/>
    <w:rsid w:val="00D10C6E"/>
    <w:rsid w:val="00D110FA"/>
    <w:rsid w:val="00D11BB8"/>
    <w:rsid w:val="00D12AB2"/>
    <w:rsid w:val="00D13449"/>
    <w:rsid w:val="00D13AA6"/>
    <w:rsid w:val="00D144DA"/>
    <w:rsid w:val="00D146F4"/>
    <w:rsid w:val="00D15967"/>
    <w:rsid w:val="00D16421"/>
    <w:rsid w:val="00D16616"/>
    <w:rsid w:val="00D16E26"/>
    <w:rsid w:val="00D1755A"/>
    <w:rsid w:val="00D17E39"/>
    <w:rsid w:val="00D201B6"/>
    <w:rsid w:val="00D21A87"/>
    <w:rsid w:val="00D21AE5"/>
    <w:rsid w:val="00D2207F"/>
    <w:rsid w:val="00D229BE"/>
    <w:rsid w:val="00D23779"/>
    <w:rsid w:val="00D23C5F"/>
    <w:rsid w:val="00D23D86"/>
    <w:rsid w:val="00D23DDC"/>
    <w:rsid w:val="00D24649"/>
    <w:rsid w:val="00D2534D"/>
    <w:rsid w:val="00D2553F"/>
    <w:rsid w:val="00D26F82"/>
    <w:rsid w:val="00D2770E"/>
    <w:rsid w:val="00D27996"/>
    <w:rsid w:val="00D30689"/>
    <w:rsid w:val="00D3142E"/>
    <w:rsid w:val="00D318E7"/>
    <w:rsid w:val="00D320F6"/>
    <w:rsid w:val="00D3268E"/>
    <w:rsid w:val="00D32B0B"/>
    <w:rsid w:val="00D33830"/>
    <w:rsid w:val="00D33E7A"/>
    <w:rsid w:val="00D352C8"/>
    <w:rsid w:val="00D3588F"/>
    <w:rsid w:val="00D35AF6"/>
    <w:rsid w:val="00D375B6"/>
    <w:rsid w:val="00D3797A"/>
    <w:rsid w:val="00D37ED3"/>
    <w:rsid w:val="00D37F0B"/>
    <w:rsid w:val="00D4128F"/>
    <w:rsid w:val="00D41344"/>
    <w:rsid w:val="00D425C6"/>
    <w:rsid w:val="00D42D4E"/>
    <w:rsid w:val="00D43553"/>
    <w:rsid w:val="00D43B81"/>
    <w:rsid w:val="00D44DA0"/>
    <w:rsid w:val="00D45AA8"/>
    <w:rsid w:val="00D4604E"/>
    <w:rsid w:val="00D465D5"/>
    <w:rsid w:val="00D46FFE"/>
    <w:rsid w:val="00D474FD"/>
    <w:rsid w:val="00D4767A"/>
    <w:rsid w:val="00D5053A"/>
    <w:rsid w:val="00D530C2"/>
    <w:rsid w:val="00D53581"/>
    <w:rsid w:val="00D53AEE"/>
    <w:rsid w:val="00D53CCB"/>
    <w:rsid w:val="00D53CD6"/>
    <w:rsid w:val="00D548E7"/>
    <w:rsid w:val="00D54C8A"/>
    <w:rsid w:val="00D55294"/>
    <w:rsid w:val="00D55D06"/>
    <w:rsid w:val="00D5607A"/>
    <w:rsid w:val="00D56766"/>
    <w:rsid w:val="00D56B25"/>
    <w:rsid w:val="00D570EF"/>
    <w:rsid w:val="00D606EC"/>
    <w:rsid w:val="00D60741"/>
    <w:rsid w:val="00D6075A"/>
    <w:rsid w:val="00D60DA3"/>
    <w:rsid w:val="00D60F71"/>
    <w:rsid w:val="00D62265"/>
    <w:rsid w:val="00D62970"/>
    <w:rsid w:val="00D64512"/>
    <w:rsid w:val="00D64C67"/>
    <w:rsid w:val="00D64DD6"/>
    <w:rsid w:val="00D654D2"/>
    <w:rsid w:val="00D65AC4"/>
    <w:rsid w:val="00D66429"/>
    <w:rsid w:val="00D66F9B"/>
    <w:rsid w:val="00D6755C"/>
    <w:rsid w:val="00D67FC8"/>
    <w:rsid w:val="00D70DB5"/>
    <w:rsid w:val="00D7191E"/>
    <w:rsid w:val="00D71C6A"/>
    <w:rsid w:val="00D72923"/>
    <w:rsid w:val="00D733A3"/>
    <w:rsid w:val="00D737BF"/>
    <w:rsid w:val="00D73BBF"/>
    <w:rsid w:val="00D74321"/>
    <w:rsid w:val="00D74CBB"/>
    <w:rsid w:val="00D74F00"/>
    <w:rsid w:val="00D76F39"/>
    <w:rsid w:val="00D7783D"/>
    <w:rsid w:val="00D779BC"/>
    <w:rsid w:val="00D80C61"/>
    <w:rsid w:val="00D80E6E"/>
    <w:rsid w:val="00D812B3"/>
    <w:rsid w:val="00D82F6B"/>
    <w:rsid w:val="00D8353A"/>
    <w:rsid w:val="00D84802"/>
    <w:rsid w:val="00D8495D"/>
    <w:rsid w:val="00D84A05"/>
    <w:rsid w:val="00D84D2E"/>
    <w:rsid w:val="00D85109"/>
    <w:rsid w:val="00D854D0"/>
    <w:rsid w:val="00D86B26"/>
    <w:rsid w:val="00D86C73"/>
    <w:rsid w:val="00D877A1"/>
    <w:rsid w:val="00D87FAC"/>
    <w:rsid w:val="00D903C9"/>
    <w:rsid w:val="00D919CB"/>
    <w:rsid w:val="00D92A92"/>
    <w:rsid w:val="00D930CE"/>
    <w:rsid w:val="00D93C58"/>
    <w:rsid w:val="00D93D86"/>
    <w:rsid w:val="00D94C13"/>
    <w:rsid w:val="00D94E97"/>
    <w:rsid w:val="00D95AAD"/>
    <w:rsid w:val="00D95B88"/>
    <w:rsid w:val="00D95F01"/>
    <w:rsid w:val="00D969B0"/>
    <w:rsid w:val="00D9702F"/>
    <w:rsid w:val="00D975EA"/>
    <w:rsid w:val="00DA0114"/>
    <w:rsid w:val="00DA04E8"/>
    <w:rsid w:val="00DA26C4"/>
    <w:rsid w:val="00DA28B7"/>
    <w:rsid w:val="00DA2947"/>
    <w:rsid w:val="00DA307F"/>
    <w:rsid w:val="00DA334C"/>
    <w:rsid w:val="00DA343D"/>
    <w:rsid w:val="00DA37B7"/>
    <w:rsid w:val="00DA5248"/>
    <w:rsid w:val="00DA5927"/>
    <w:rsid w:val="00DA5A48"/>
    <w:rsid w:val="00DA7278"/>
    <w:rsid w:val="00DA79D9"/>
    <w:rsid w:val="00DB0219"/>
    <w:rsid w:val="00DB1D0B"/>
    <w:rsid w:val="00DB30E8"/>
    <w:rsid w:val="00DB4521"/>
    <w:rsid w:val="00DB5B26"/>
    <w:rsid w:val="00DB7996"/>
    <w:rsid w:val="00DC23A5"/>
    <w:rsid w:val="00DC26FD"/>
    <w:rsid w:val="00DC290C"/>
    <w:rsid w:val="00DC2AE2"/>
    <w:rsid w:val="00DC342C"/>
    <w:rsid w:val="00DC3EA2"/>
    <w:rsid w:val="00DC4A02"/>
    <w:rsid w:val="00DC5471"/>
    <w:rsid w:val="00DC5C38"/>
    <w:rsid w:val="00DC6E5A"/>
    <w:rsid w:val="00DC7410"/>
    <w:rsid w:val="00DD09E0"/>
    <w:rsid w:val="00DD1134"/>
    <w:rsid w:val="00DD1C17"/>
    <w:rsid w:val="00DD1F40"/>
    <w:rsid w:val="00DD25BD"/>
    <w:rsid w:val="00DD2801"/>
    <w:rsid w:val="00DD2D72"/>
    <w:rsid w:val="00DD37B8"/>
    <w:rsid w:val="00DD51F1"/>
    <w:rsid w:val="00DD5274"/>
    <w:rsid w:val="00DD56AA"/>
    <w:rsid w:val="00DD5C10"/>
    <w:rsid w:val="00DD706E"/>
    <w:rsid w:val="00DE0090"/>
    <w:rsid w:val="00DE0ECD"/>
    <w:rsid w:val="00DE364C"/>
    <w:rsid w:val="00DE3966"/>
    <w:rsid w:val="00DE3D09"/>
    <w:rsid w:val="00DE4866"/>
    <w:rsid w:val="00DE60C3"/>
    <w:rsid w:val="00DE643C"/>
    <w:rsid w:val="00DF0366"/>
    <w:rsid w:val="00DF0515"/>
    <w:rsid w:val="00DF08A6"/>
    <w:rsid w:val="00DF106D"/>
    <w:rsid w:val="00DF1311"/>
    <w:rsid w:val="00DF170F"/>
    <w:rsid w:val="00DF3424"/>
    <w:rsid w:val="00DF4D68"/>
    <w:rsid w:val="00DF4ED2"/>
    <w:rsid w:val="00DF55C9"/>
    <w:rsid w:val="00DF6179"/>
    <w:rsid w:val="00DF7121"/>
    <w:rsid w:val="00DF75B0"/>
    <w:rsid w:val="00E0030C"/>
    <w:rsid w:val="00E00DA8"/>
    <w:rsid w:val="00E00F94"/>
    <w:rsid w:val="00E0201F"/>
    <w:rsid w:val="00E0269A"/>
    <w:rsid w:val="00E0286E"/>
    <w:rsid w:val="00E03B27"/>
    <w:rsid w:val="00E05158"/>
    <w:rsid w:val="00E0531B"/>
    <w:rsid w:val="00E06862"/>
    <w:rsid w:val="00E07553"/>
    <w:rsid w:val="00E0757E"/>
    <w:rsid w:val="00E1291A"/>
    <w:rsid w:val="00E12989"/>
    <w:rsid w:val="00E12B2E"/>
    <w:rsid w:val="00E13F6B"/>
    <w:rsid w:val="00E140EE"/>
    <w:rsid w:val="00E14499"/>
    <w:rsid w:val="00E1626B"/>
    <w:rsid w:val="00E16498"/>
    <w:rsid w:val="00E20402"/>
    <w:rsid w:val="00E20BEF"/>
    <w:rsid w:val="00E216B8"/>
    <w:rsid w:val="00E21B76"/>
    <w:rsid w:val="00E21B8C"/>
    <w:rsid w:val="00E2285E"/>
    <w:rsid w:val="00E22A39"/>
    <w:rsid w:val="00E231F7"/>
    <w:rsid w:val="00E23684"/>
    <w:rsid w:val="00E23E81"/>
    <w:rsid w:val="00E24CA7"/>
    <w:rsid w:val="00E25982"/>
    <w:rsid w:val="00E25B49"/>
    <w:rsid w:val="00E25F87"/>
    <w:rsid w:val="00E26197"/>
    <w:rsid w:val="00E26345"/>
    <w:rsid w:val="00E27632"/>
    <w:rsid w:val="00E27BC5"/>
    <w:rsid w:val="00E30083"/>
    <w:rsid w:val="00E30A00"/>
    <w:rsid w:val="00E32314"/>
    <w:rsid w:val="00E325C9"/>
    <w:rsid w:val="00E32995"/>
    <w:rsid w:val="00E329B5"/>
    <w:rsid w:val="00E32B3A"/>
    <w:rsid w:val="00E3429D"/>
    <w:rsid w:val="00E360F8"/>
    <w:rsid w:val="00E3747E"/>
    <w:rsid w:val="00E37863"/>
    <w:rsid w:val="00E37C83"/>
    <w:rsid w:val="00E4072A"/>
    <w:rsid w:val="00E40919"/>
    <w:rsid w:val="00E40F09"/>
    <w:rsid w:val="00E4112A"/>
    <w:rsid w:val="00E41445"/>
    <w:rsid w:val="00E41D5E"/>
    <w:rsid w:val="00E41DD4"/>
    <w:rsid w:val="00E42C30"/>
    <w:rsid w:val="00E43127"/>
    <w:rsid w:val="00E43C8C"/>
    <w:rsid w:val="00E43DD6"/>
    <w:rsid w:val="00E4466B"/>
    <w:rsid w:val="00E44A7F"/>
    <w:rsid w:val="00E45891"/>
    <w:rsid w:val="00E46E95"/>
    <w:rsid w:val="00E478AE"/>
    <w:rsid w:val="00E5156C"/>
    <w:rsid w:val="00E51B8D"/>
    <w:rsid w:val="00E53259"/>
    <w:rsid w:val="00E5369E"/>
    <w:rsid w:val="00E536A9"/>
    <w:rsid w:val="00E541F2"/>
    <w:rsid w:val="00E54BF8"/>
    <w:rsid w:val="00E5510B"/>
    <w:rsid w:val="00E553A8"/>
    <w:rsid w:val="00E5605C"/>
    <w:rsid w:val="00E56EE9"/>
    <w:rsid w:val="00E574CF"/>
    <w:rsid w:val="00E617E9"/>
    <w:rsid w:val="00E63357"/>
    <w:rsid w:val="00E6384C"/>
    <w:rsid w:val="00E638B1"/>
    <w:rsid w:val="00E63C99"/>
    <w:rsid w:val="00E63EA8"/>
    <w:rsid w:val="00E64637"/>
    <w:rsid w:val="00E64698"/>
    <w:rsid w:val="00E65429"/>
    <w:rsid w:val="00E654EE"/>
    <w:rsid w:val="00E65629"/>
    <w:rsid w:val="00E667D2"/>
    <w:rsid w:val="00E67CF6"/>
    <w:rsid w:val="00E701C6"/>
    <w:rsid w:val="00E711F6"/>
    <w:rsid w:val="00E7128A"/>
    <w:rsid w:val="00E71AB9"/>
    <w:rsid w:val="00E722EE"/>
    <w:rsid w:val="00E727A8"/>
    <w:rsid w:val="00E72C11"/>
    <w:rsid w:val="00E73E66"/>
    <w:rsid w:val="00E742BA"/>
    <w:rsid w:val="00E74E81"/>
    <w:rsid w:val="00E751C7"/>
    <w:rsid w:val="00E76A45"/>
    <w:rsid w:val="00E76F5A"/>
    <w:rsid w:val="00E776B3"/>
    <w:rsid w:val="00E7772F"/>
    <w:rsid w:val="00E803FD"/>
    <w:rsid w:val="00E80642"/>
    <w:rsid w:val="00E8096E"/>
    <w:rsid w:val="00E817CE"/>
    <w:rsid w:val="00E83F46"/>
    <w:rsid w:val="00E84E46"/>
    <w:rsid w:val="00E85060"/>
    <w:rsid w:val="00E85807"/>
    <w:rsid w:val="00E85D1A"/>
    <w:rsid w:val="00E861C5"/>
    <w:rsid w:val="00E86A23"/>
    <w:rsid w:val="00E86C91"/>
    <w:rsid w:val="00E876CC"/>
    <w:rsid w:val="00E90050"/>
    <w:rsid w:val="00E90767"/>
    <w:rsid w:val="00E9180C"/>
    <w:rsid w:val="00E9198B"/>
    <w:rsid w:val="00E92D82"/>
    <w:rsid w:val="00E93C49"/>
    <w:rsid w:val="00E9464A"/>
    <w:rsid w:val="00E95345"/>
    <w:rsid w:val="00E96312"/>
    <w:rsid w:val="00E96647"/>
    <w:rsid w:val="00E96D4F"/>
    <w:rsid w:val="00E96E43"/>
    <w:rsid w:val="00E976D8"/>
    <w:rsid w:val="00EA06A6"/>
    <w:rsid w:val="00EA0CB0"/>
    <w:rsid w:val="00EA0D71"/>
    <w:rsid w:val="00EA0EA3"/>
    <w:rsid w:val="00EA20BC"/>
    <w:rsid w:val="00EA28A3"/>
    <w:rsid w:val="00EA297A"/>
    <w:rsid w:val="00EA37C6"/>
    <w:rsid w:val="00EA5DC0"/>
    <w:rsid w:val="00EA622D"/>
    <w:rsid w:val="00EA680A"/>
    <w:rsid w:val="00EA7003"/>
    <w:rsid w:val="00EA7207"/>
    <w:rsid w:val="00EA7E61"/>
    <w:rsid w:val="00EB0CAD"/>
    <w:rsid w:val="00EB14BD"/>
    <w:rsid w:val="00EB1A3D"/>
    <w:rsid w:val="00EB1E78"/>
    <w:rsid w:val="00EB21A9"/>
    <w:rsid w:val="00EB2EB1"/>
    <w:rsid w:val="00EB359D"/>
    <w:rsid w:val="00EB4689"/>
    <w:rsid w:val="00EB4A64"/>
    <w:rsid w:val="00EB4A6F"/>
    <w:rsid w:val="00EB59A0"/>
    <w:rsid w:val="00EB6044"/>
    <w:rsid w:val="00EB61F0"/>
    <w:rsid w:val="00EB7563"/>
    <w:rsid w:val="00EB7A63"/>
    <w:rsid w:val="00EB7AD6"/>
    <w:rsid w:val="00EC0113"/>
    <w:rsid w:val="00EC03F7"/>
    <w:rsid w:val="00EC0A04"/>
    <w:rsid w:val="00EC0CE4"/>
    <w:rsid w:val="00EC0F14"/>
    <w:rsid w:val="00EC1203"/>
    <w:rsid w:val="00EC126A"/>
    <w:rsid w:val="00EC1A78"/>
    <w:rsid w:val="00EC1AC6"/>
    <w:rsid w:val="00EC1EB1"/>
    <w:rsid w:val="00EC265E"/>
    <w:rsid w:val="00EC2E73"/>
    <w:rsid w:val="00EC3DC8"/>
    <w:rsid w:val="00EC503D"/>
    <w:rsid w:val="00EC5660"/>
    <w:rsid w:val="00EC59E3"/>
    <w:rsid w:val="00EC6398"/>
    <w:rsid w:val="00EC6429"/>
    <w:rsid w:val="00ED0ED5"/>
    <w:rsid w:val="00ED169F"/>
    <w:rsid w:val="00ED2598"/>
    <w:rsid w:val="00ED2C41"/>
    <w:rsid w:val="00ED3F0D"/>
    <w:rsid w:val="00ED412B"/>
    <w:rsid w:val="00ED4AF5"/>
    <w:rsid w:val="00ED4FF5"/>
    <w:rsid w:val="00ED5337"/>
    <w:rsid w:val="00ED537F"/>
    <w:rsid w:val="00ED5A0B"/>
    <w:rsid w:val="00EE030E"/>
    <w:rsid w:val="00EE04E6"/>
    <w:rsid w:val="00EE0A42"/>
    <w:rsid w:val="00EE0AA8"/>
    <w:rsid w:val="00EE0EFA"/>
    <w:rsid w:val="00EE17CF"/>
    <w:rsid w:val="00EE180C"/>
    <w:rsid w:val="00EE18E5"/>
    <w:rsid w:val="00EE24FC"/>
    <w:rsid w:val="00EE271A"/>
    <w:rsid w:val="00EE27A7"/>
    <w:rsid w:val="00EE2ECE"/>
    <w:rsid w:val="00EE2FFA"/>
    <w:rsid w:val="00EE3A82"/>
    <w:rsid w:val="00EE5D57"/>
    <w:rsid w:val="00EE66A8"/>
    <w:rsid w:val="00EE6F57"/>
    <w:rsid w:val="00EE6FB5"/>
    <w:rsid w:val="00EE7163"/>
    <w:rsid w:val="00EE7285"/>
    <w:rsid w:val="00EE7950"/>
    <w:rsid w:val="00EF0D4A"/>
    <w:rsid w:val="00EF1023"/>
    <w:rsid w:val="00EF3367"/>
    <w:rsid w:val="00EF441C"/>
    <w:rsid w:val="00EF4C74"/>
    <w:rsid w:val="00EF4C8F"/>
    <w:rsid w:val="00EF5156"/>
    <w:rsid w:val="00EF5198"/>
    <w:rsid w:val="00EF603D"/>
    <w:rsid w:val="00F0045C"/>
    <w:rsid w:val="00F00869"/>
    <w:rsid w:val="00F00C2F"/>
    <w:rsid w:val="00F00DB1"/>
    <w:rsid w:val="00F01ED0"/>
    <w:rsid w:val="00F037B3"/>
    <w:rsid w:val="00F03D15"/>
    <w:rsid w:val="00F04525"/>
    <w:rsid w:val="00F0616D"/>
    <w:rsid w:val="00F065F0"/>
    <w:rsid w:val="00F0710B"/>
    <w:rsid w:val="00F074FE"/>
    <w:rsid w:val="00F0791D"/>
    <w:rsid w:val="00F10199"/>
    <w:rsid w:val="00F101EA"/>
    <w:rsid w:val="00F110D0"/>
    <w:rsid w:val="00F123CC"/>
    <w:rsid w:val="00F13347"/>
    <w:rsid w:val="00F139BE"/>
    <w:rsid w:val="00F1418B"/>
    <w:rsid w:val="00F14C9A"/>
    <w:rsid w:val="00F14CDC"/>
    <w:rsid w:val="00F14D59"/>
    <w:rsid w:val="00F15581"/>
    <w:rsid w:val="00F15991"/>
    <w:rsid w:val="00F16DE4"/>
    <w:rsid w:val="00F17087"/>
    <w:rsid w:val="00F1745E"/>
    <w:rsid w:val="00F20167"/>
    <w:rsid w:val="00F204D0"/>
    <w:rsid w:val="00F20569"/>
    <w:rsid w:val="00F205E9"/>
    <w:rsid w:val="00F209CA"/>
    <w:rsid w:val="00F22DF5"/>
    <w:rsid w:val="00F235FE"/>
    <w:rsid w:val="00F23B6F"/>
    <w:rsid w:val="00F23DDE"/>
    <w:rsid w:val="00F25A66"/>
    <w:rsid w:val="00F27145"/>
    <w:rsid w:val="00F271E2"/>
    <w:rsid w:val="00F274BF"/>
    <w:rsid w:val="00F2782C"/>
    <w:rsid w:val="00F30BF4"/>
    <w:rsid w:val="00F3114E"/>
    <w:rsid w:val="00F31ADA"/>
    <w:rsid w:val="00F31B14"/>
    <w:rsid w:val="00F32413"/>
    <w:rsid w:val="00F327AF"/>
    <w:rsid w:val="00F33013"/>
    <w:rsid w:val="00F33591"/>
    <w:rsid w:val="00F33EEB"/>
    <w:rsid w:val="00F34DD4"/>
    <w:rsid w:val="00F35035"/>
    <w:rsid w:val="00F3525A"/>
    <w:rsid w:val="00F36E8F"/>
    <w:rsid w:val="00F372BE"/>
    <w:rsid w:val="00F37C63"/>
    <w:rsid w:val="00F37D5F"/>
    <w:rsid w:val="00F37DD8"/>
    <w:rsid w:val="00F41E0E"/>
    <w:rsid w:val="00F42E78"/>
    <w:rsid w:val="00F4397A"/>
    <w:rsid w:val="00F439FD"/>
    <w:rsid w:val="00F4476F"/>
    <w:rsid w:val="00F44B8F"/>
    <w:rsid w:val="00F44D07"/>
    <w:rsid w:val="00F458BA"/>
    <w:rsid w:val="00F4597A"/>
    <w:rsid w:val="00F45D7E"/>
    <w:rsid w:val="00F45F4A"/>
    <w:rsid w:val="00F464F4"/>
    <w:rsid w:val="00F46BE0"/>
    <w:rsid w:val="00F50844"/>
    <w:rsid w:val="00F50B85"/>
    <w:rsid w:val="00F50DED"/>
    <w:rsid w:val="00F5176D"/>
    <w:rsid w:val="00F52908"/>
    <w:rsid w:val="00F53983"/>
    <w:rsid w:val="00F54112"/>
    <w:rsid w:val="00F54469"/>
    <w:rsid w:val="00F546D9"/>
    <w:rsid w:val="00F54A45"/>
    <w:rsid w:val="00F54D43"/>
    <w:rsid w:val="00F553FC"/>
    <w:rsid w:val="00F56CB1"/>
    <w:rsid w:val="00F60381"/>
    <w:rsid w:val="00F60779"/>
    <w:rsid w:val="00F6169A"/>
    <w:rsid w:val="00F625D8"/>
    <w:rsid w:val="00F62AD0"/>
    <w:rsid w:val="00F62C80"/>
    <w:rsid w:val="00F63DE9"/>
    <w:rsid w:val="00F63F80"/>
    <w:rsid w:val="00F67C6B"/>
    <w:rsid w:val="00F70570"/>
    <w:rsid w:val="00F7142F"/>
    <w:rsid w:val="00F72259"/>
    <w:rsid w:val="00F72557"/>
    <w:rsid w:val="00F7297F"/>
    <w:rsid w:val="00F73D11"/>
    <w:rsid w:val="00F755E9"/>
    <w:rsid w:val="00F75A9E"/>
    <w:rsid w:val="00F75EA4"/>
    <w:rsid w:val="00F7668B"/>
    <w:rsid w:val="00F76D03"/>
    <w:rsid w:val="00F76D10"/>
    <w:rsid w:val="00F77268"/>
    <w:rsid w:val="00F8064E"/>
    <w:rsid w:val="00F80B1E"/>
    <w:rsid w:val="00F80EE4"/>
    <w:rsid w:val="00F80F9A"/>
    <w:rsid w:val="00F81B5B"/>
    <w:rsid w:val="00F81C81"/>
    <w:rsid w:val="00F821E0"/>
    <w:rsid w:val="00F82714"/>
    <w:rsid w:val="00F82AB2"/>
    <w:rsid w:val="00F82E95"/>
    <w:rsid w:val="00F82F2A"/>
    <w:rsid w:val="00F832FA"/>
    <w:rsid w:val="00F84488"/>
    <w:rsid w:val="00F84720"/>
    <w:rsid w:val="00F8489D"/>
    <w:rsid w:val="00F849E9"/>
    <w:rsid w:val="00F85489"/>
    <w:rsid w:val="00F867D0"/>
    <w:rsid w:val="00F869BB"/>
    <w:rsid w:val="00F86D0B"/>
    <w:rsid w:val="00F86E9B"/>
    <w:rsid w:val="00F8769A"/>
    <w:rsid w:val="00F87FC4"/>
    <w:rsid w:val="00F901AC"/>
    <w:rsid w:val="00F909F7"/>
    <w:rsid w:val="00F91A6E"/>
    <w:rsid w:val="00F922D9"/>
    <w:rsid w:val="00F92732"/>
    <w:rsid w:val="00F935CE"/>
    <w:rsid w:val="00F9381E"/>
    <w:rsid w:val="00F94D3E"/>
    <w:rsid w:val="00F94FC3"/>
    <w:rsid w:val="00F95EFA"/>
    <w:rsid w:val="00F967D0"/>
    <w:rsid w:val="00F96894"/>
    <w:rsid w:val="00FA00C7"/>
    <w:rsid w:val="00FA0462"/>
    <w:rsid w:val="00FA04FC"/>
    <w:rsid w:val="00FA077F"/>
    <w:rsid w:val="00FA29BE"/>
    <w:rsid w:val="00FA2C16"/>
    <w:rsid w:val="00FA4859"/>
    <w:rsid w:val="00FA63B0"/>
    <w:rsid w:val="00FA659B"/>
    <w:rsid w:val="00FA7E74"/>
    <w:rsid w:val="00FB0F3E"/>
    <w:rsid w:val="00FB20CD"/>
    <w:rsid w:val="00FB254F"/>
    <w:rsid w:val="00FB3C85"/>
    <w:rsid w:val="00FB4924"/>
    <w:rsid w:val="00FB56E6"/>
    <w:rsid w:val="00FB74B6"/>
    <w:rsid w:val="00FC04DB"/>
    <w:rsid w:val="00FC1696"/>
    <w:rsid w:val="00FC193A"/>
    <w:rsid w:val="00FC196B"/>
    <w:rsid w:val="00FC1A95"/>
    <w:rsid w:val="00FC1CBA"/>
    <w:rsid w:val="00FC1EEC"/>
    <w:rsid w:val="00FC2095"/>
    <w:rsid w:val="00FC24E7"/>
    <w:rsid w:val="00FC2E2E"/>
    <w:rsid w:val="00FC2F3E"/>
    <w:rsid w:val="00FC3C6D"/>
    <w:rsid w:val="00FC4849"/>
    <w:rsid w:val="00FC4F56"/>
    <w:rsid w:val="00FC5CAE"/>
    <w:rsid w:val="00FC611F"/>
    <w:rsid w:val="00FC6748"/>
    <w:rsid w:val="00FC7241"/>
    <w:rsid w:val="00FC73A0"/>
    <w:rsid w:val="00FC7697"/>
    <w:rsid w:val="00FC7BD0"/>
    <w:rsid w:val="00FC7BE9"/>
    <w:rsid w:val="00FD0954"/>
    <w:rsid w:val="00FD0DD3"/>
    <w:rsid w:val="00FD15EF"/>
    <w:rsid w:val="00FD19E2"/>
    <w:rsid w:val="00FD2A46"/>
    <w:rsid w:val="00FD2B72"/>
    <w:rsid w:val="00FD2FC9"/>
    <w:rsid w:val="00FD489D"/>
    <w:rsid w:val="00FD4DCE"/>
    <w:rsid w:val="00FD7ACD"/>
    <w:rsid w:val="00FD7EDA"/>
    <w:rsid w:val="00FE0552"/>
    <w:rsid w:val="00FE0A68"/>
    <w:rsid w:val="00FE0AE0"/>
    <w:rsid w:val="00FE1139"/>
    <w:rsid w:val="00FE1189"/>
    <w:rsid w:val="00FE1665"/>
    <w:rsid w:val="00FE204F"/>
    <w:rsid w:val="00FE4072"/>
    <w:rsid w:val="00FE4124"/>
    <w:rsid w:val="00FE41B2"/>
    <w:rsid w:val="00FE541B"/>
    <w:rsid w:val="00FE5D06"/>
    <w:rsid w:val="00FE5E63"/>
    <w:rsid w:val="00FF0427"/>
    <w:rsid w:val="00FF0946"/>
    <w:rsid w:val="00FF0E35"/>
    <w:rsid w:val="00FF1B33"/>
    <w:rsid w:val="00FF1CB7"/>
    <w:rsid w:val="00FF2C41"/>
    <w:rsid w:val="00FF3242"/>
    <w:rsid w:val="00FF3ACB"/>
    <w:rsid w:val="00FF40F0"/>
    <w:rsid w:val="00FF41B7"/>
    <w:rsid w:val="00FF4F95"/>
    <w:rsid w:val="00FF516B"/>
    <w:rsid w:val="00FF5E7F"/>
    <w:rsid w:val="00FF609B"/>
    <w:rsid w:val="00FF6138"/>
    <w:rsid w:val="00FF6202"/>
    <w:rsid w:val="00FF7228"/>
    <w:rsid w:val="00FF79AB"/>
    <w:rsid w:val="08228164"/>
    <w:rsid w:val="08AFF79D"/>
    <w:rsid w:val="0D55D712"/>
    <w:rsid w:val="0DDAAF3F"/>
    <w:rsid w:val="0FB707D7"/>
    <w:rsid w:val="12C7BC65"/>
    <w:rsid w:val="18D246A6"/>
    <w:rsid w:val="1B652CAC"/>
    <w:rsid w:val="1C467C56"/>
    <w:rsid w:val="1DC955F0"/>
    <w:rsid w:val="21537ABE"/>
    <w:rsid w:val="30D274A1"/>
    <w:rsid w:val="45933394"/>
    <w:rsid w:val="680D5634"/>
    <w:rsid w:val="6EBE94F7"/>
    <w:rsid w:val="7535B5E4"/>
    <w:rsid w:val="76186685"/>
    <w:rsid w:val="78D3DC8E"/>
    <w:rsid w:val="794117F2"/>
    <w:rsid w:val="7BBA4570"/>
    <w:rsid w:val="7CBC2929"/>
    <w:rsid w:val="7ECE3AE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60FA0"/>
  <w15:docId w15:val="{07E137B8-BF9C-44A5-AB3E-A5D059479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A5A"/>
  </w:style>
  <w:style w:type="paragraph" w:styleId="Heading1">
    <w:name w:val="heading 1"/>
    <w:basedOn w:val="Normal"/>
    <w:next w:val="Normal"/>
    <w:link w:val="Heading1Char"/>
    <w:qFormat/>
    <w:rsid w:val="0014020E"/>
    <w:pPr>
      <w:keepNext/>
      <w:numPr>
        <w:numId w:val="2"/>
      </w:numPr>
      <w:spacing w:before="280" w:after="120"/>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5435BE"/>
    <w:pPr>
      <w:keepNext/>
      <w:keepLines/>
      <w:numPr>
        <w:ilvl w:val="1"/>
        <w:numId w:val="2"/>
      </w:numPr>
      <w:spacing w:before="20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E487A"/>
    <w:pPr>
      <w:keepNext/>
      <w:keepLines/>
      <w:numPr>
        <w:ilvl w:val="2"/>
        <w:numId w:val="2"/>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E487A"/>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E487A"/>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E487A"/>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E487A"/>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E487A"/>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E487A"/>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020E"/>
    <w:rPr>
      <w:rFonts w:ascii="Lucida Sans" w:eastAsia="Times New Roman" w:hAnsi="Lucida Sans" w:cs="Arial"/>
      <w:b/>
      <w:color w:val="0070C0"/>
      <w:kern w:val="28"/>
      <w:szCs w:val="24"/>
    </w:rPr>
  </w:style>
  <w:style w:type="character" w:customStyle="1" w:styleId="Heading2Char">
    <w:name w:val="Heading 2 Char"/>
    <w:basedOn w:val="DefaultParagraphFont"/>
    <w:link w:val="Heading2"/>
    <w:uiPriority w:val="9"/>
    <w:rsid w:val="005435BE"/>
    <w:rPr>
      <w:rFonts w:asciiTheme="majorHAnsi" w:eastAsiaTheme="majorEastAsia" w:hAnsiTheme="majorHAnsi" w:cstheme="majorBidi"/>
      <w:b/>
      <w:bCs/>
      <w:i/>
      <w:color w:val="4F81BD" w:themeColor="accent1"/>
      <w:szCs w:val="26"/>
    </w:rPr>
  </w:style>
  <w:style w:type="character" w:customStyle="1" w:styleId="Heading3Char">
    <w:name w:val="Heading 3 Char"/>
    <w:basedOn w:val="DefaultParagraphFont"/>
    <w:link w:val="Heading3"/>
    <w:uiPriority w:val="9"/>
    <w:semiHidden/>
    <w:rsid w:val="009E487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E487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E487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E487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E487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E487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E487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rsid w:val="000E2218"/>
    <w:pPr>
      <w:tabs>
        <w:tab w:val="center" w:pos="4320"/>
        <w:tab w:val="right" w:pos="8640"/>
      </w:tabs>
    </w:pPr>
  </w:style>
  <w:style w:type="character" w:customStyle="1" w:styleId="HeaderChar">
    <w:name w:val="Header Char"/>
    <w:basedOn w:val="DefaultParagraphFont"/>
    <w:link w:val="Header"/>
    <w:uiPriority w:val="99"/>
    <w:rsid w:val="009762EF"/>
  </w:style>
  <w:style w:type="paragraph" w:styleId="Footer">
    <w:name w:val="footer"/>
    <w:basedOn w:val="Normal"/>
    <w:link w:val="FooterChar"/>
    <w:uiPriority w:val="99"/>
    <w:rsid w:val="000E2218"/>
    <w:pPr>
      <w:tabs>
        <w:tab w:val="center" w:pos="4320"/>
        <w:tab w:val="right" w:pos="8640"/>
      </w:tabs>
    </w:pPr>
  </w:style>
  <w:style w:type="paragraph" w:styleId="TOC1">
    <w:name w:val="toc 1"/>
    <w:basedOn w:val="Normal"/>
    <w:next w:val="Normal"/>
    <w:autoRedefine/>
    <w:uiPriority w:val="39"/>
    <w:rsid w:val="001760FD"/>
    <w:rPr>
      <w:szCs w:val="20"/>
    </w:rPr>
  </w:style>
  <w:style w:type="paragraph" w:styleId="BodyText">
    <w:name w:val="Body Text"/>
    <w:basedOn w:val="Normal"/>
    <w:rsid w:val="001760FD"/>
    <w:rPr>
      <w:sz w:val="20"/>
      <w:szCs w:val="20"/>
    </w:rPr>
  </w:style>
  <w:style w:type="paragraph" w:styleId="Subtitle">
    <w:name w:val="Subtitle"/>
    <w:basedOn w:val="Normal"/>
    <w:next w:val="Normal"/>
    <w:link w:val="SubtitleChar"/>
    <w:uiPriority w:val="11"/>
    <w:qFormat/>
    <w:rsid w:val="009E487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E487A"/>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39"/>
    <w:rsid w:val="00702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057D6"/>
    <w:rPr>
      <w:rFonts w:ascii="Tahoma" w:hAnsi="Tahoma" w:cs="Tahoma"/>
      <w:sz w:val="16"/>
      <w:szCs w:val="16"/>
    </w:rPr>
  </w:style>
  <w:style w:type="character" w:styleId="Hyperlink">
    <w:name w:val="Hyperlink"/>
    <w:basedOn w:val="DefaultParagraphFont"/>
    <w:uiPriority w:val="99"/>
    <w:rsid w:val="00D474FD"/>
    <w:rPr>
      <w:color w:val="0000FF"/>
      <w:u w:val="single"/>
    </w:rPr>
  </w:style>
  <w:style w:type="character" w:styleId="CommentReference">
    <w:name w:val="annotation reference"/>
    <w:basedOn w:val="DefaultParagraphFont"/>
    <w:semiHidden/>
    <w:rsid w:val="00CB68EB"/>
    <w:rPr>
      <w:sz w:val="16"/>
      <w:szCs w:val="16"/>
    </w:rPr>
  </w:style>
  <w:style w:type="paragraph" w:styleId="CommentText">
    <w:name w:val="annotation text"/>
    <w:basedOn w:val="Normal"/>
    <w:link w:val="CommentTextChar"/>
    <w:semiHidden/>
    <w:rsid w:val="00CB68EB"/>
    <w:rPr>
      <w:sz w:val="20"/>
      <w:szCs w:val="20"/>
    </w:rPr>
  </w:style>
  <w:style w:type="character" w:customStyle="1" w:styleId="CommentTextChar">
    <w:name w:val="Comment Text Char"/>
    <w:basedOn w:val="DefaultParagraphFont"/>
    <w:link w:val="CommentText"/>
    <w:semiHidden/>
    <w:rsid w:val="00E3747E"/>
  </w:style>
  <w:style w:type="character" w:customStyle="1" w:styleId="EmailStyle251">
    <w:name w:val="EmailStyle251"/>
    <w:basedOn w:val="DefaultParagraphFont"/>
    <w:semiHidden/>
    <w:rsid w:val="00D37F0B"/>
    <w:rPr>
      <w:rFonts w:ascii="Times New Roman" w:hAnsi="Times New Roman" w:cs="Times New Roman"/>
      <w:b w:val="0"/>
      <w:bCs w:val="0"/>
      <w:i w:val="0"/>
      <w:iCs w:val="0"/>
      <w:strike w:val="0"/>
      <w:color w:val="auto"/>
      <w:sz w:val="24"/>
      <w:szCs w:val="24"/>
      <w:u w:val="none"/>
    </w:rPr>
  </w:style>
  <w:style w:type="paragraph" w:styleId="CommentSubject">
    <w:name w:val="annotation subject"/>
    <w:basedOn w:val="CommentText"/>
    <w:next w:val="CommentText"/>
    <w:link w:val="CommentSubjectChar"/>
    <w:rsid w:val="00E3747E"/>
    <w:rPr>
      <w:b/>
      <w:bCs/>
    </w:rPr>
  </w:style>
  <w:style w:type="character" w:customStyle="1" w:styleId="CommentSubjectChar">
    <w:name w:val="Comment Subject Char"/>
    <w:basedOn w:val="CommentTextChar"/>
    <w:link w:val="CommentSubject"/>
    <w:rsid w:val="00E3747E"/>
  </w:style>
  <w:style w:type="character" w:customStyle="1" w:styleId="productsku">
    <w:name w:val="productsku"/>
    <w:basedOn w:val="DefaultParagraphFont"/>
    <w:rsid w:val="003964CD"/>
  </w:style>
  <w:style w:type="paragraph" w:styleId="ListParagraph">
    <w:name w:val="List Paragraph"/>
    <w:aliases w:val="Resume Title,Citation List,heading 4,List Paragraph1,Bullet 1,List Paragraph Char Char,b1,Normal Sentence,Number_1,Colorful List - Accent 11,List Paragraph11,List Paragraph2,List Paragraph21,lp1,ListPar1,new,SGLText List Paragraph,list1"/>
    <w:basedOn w:val="Normal"/>
    <w:link w:val="ListParagraphChar"/>
    <w:uiPriority w:val="34"/>
    <w:qFormat/>
    <w:rsid w:val="009E487A"/>
    <w:pPr>
      <w:ind w:left="720"/>
      <w:contextualSpacing/>
    </w:pPr>
  </w:style>
  <w:style w:type="paragraph" w:styleId="NormalWeb">
    <w:name w:val="Normal (Web)"/>
    <w:basedOn w:val="Normal"/>
    <w:uiPriority w:val="99"/>
    <w:unhideWhenUsed/>
    <w:rsid w:val="00B56A77"/>
  </w:style>
  <w:style w:type="character" w:styleId="Emphasis">
    <w:name w:val="Emphasis"/>
    <w:basedOn w:val="DefaultParagraphFont"/>
    <w:uiPriority w:val="20"/>
    <w:qFormat/>
    <w:rsid w:val="009E487A"/>
    <w:rPr>
      <w:i/>
      <w:iCs/>
    </w:rPr>
  </w:style>
  <w:style w:type="paragraph" w:styleId="NoSpacing">
    <w:name w:val="No Spacing"/>
    <w:uiPriority w:val="1"/>
    <w:qFormat/>
    <w:rsid w:val="009E487A"/>
  </w:style>
  <w:style w:type="character" w:styleId="PlaceholderText">
    <w:name w:val="Placeholder Text"/>
    <w:basedOn w:val="DefaultParagraphFont"/>
    <w:uiPriority w:val="99"/>
    <w:semiHidden/>
    <w:rsid w:val="00C855A0"/>
    <w:rPr>
      <w:color w:val="808080"/>
    </w:rPr>
  </w:style>
  <w:style w:type="paragraph" w:customStyle="1" w:styleId="Default">
    <w:name w:val="Default"/>
    <w:rsid w:val="00F82E95"/>
    <w:pPr>
      <w:autoSpaceDE w:val="0"/>
      <w:autoSpaceDN w:val="0"/>
      <w:adjustRightInd w:val="0"/>
    </w:pPr>
    <w:rPr>
      <w:rFonts w:ascii="Calibri" w:hAnsi="Calibri" w:cs="Calibri"/>
      <w:color w:val="000000"/>
      <w:sz w:val="24"/>
      <w:szCs w:val="24"/>
    </w:rPr>
  </w:style>
  <w:style w:type="character" w:customStyle="1" w:styleId="ssens">
    <w:name w:val="ssens"/>
    <w:basedOn w:val="DefaultParagraphFont"/>
    <w:rsid w:val="00497AE2"/>
  </w:style>
  <w:style w:type="paragraph" w:styleId="Caption">
    <w:name w:val="caption"/>
    <w:basedOn w:val="Normal"/>
    <w:next w:val="Normal"/>
    <w:uiPriority w:val="35"/>
    <w:semiHidden/>
    <w:unhideWhenUsed/>
    <w:qFormat/>
    <w:rsid w:val="009E487A"/>
    <w:rPr>
      <w:b/>
      <w:bCs/>
      <w:color w:val="4F81BD" w:themeColor="accent1"/>
      <w:sz w:val="18"/>
      <w:szCs w:val="18"/>
    </w:rPr>
  </w:style>
  <w:style w:type="paragraph" w:styleId="Title">
    <w:name w:val="Title"/>
    <w:basedOn w:val="Normal"/>
    <w:next w:val="Normal"/>
    <w:link w:val="TitleChar"/>
    <w:uiPriority w:val="10"/>
    <w:qFormat/>
    <w:rsid w:val="009E487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E487A"/>
    <w:rPr>
      <w:rFonts w:asciiTheme="majorHAnsi" w:eastAsiaTheme="majorEastAsia" w:hAnsiTheme="majorHAnsi" w:cstheme="majorBidi"/>
      <w:color w:val="17365D" w:themeColor="text2" w:themeShade="BF"/>
      <w:spacing w:val="5"/>
      <w:kern w:val="28"/>
      <w:sz w:val="52"/>
      <w:szCs w:val="52"/>
    </w:rPr>
  </w:style>
  <w:style w:type="character" w:styleId="Strong">
    <w:name w:val="Strong"/>
    <w:basedOn w:val="DefaultParagraphFont"/>
    <w:uiPriority w:val="22"/>
    <w:qFormat/>
    <w:rsid w:val="009E487A"/>
    <w:rPr>
      <w:b/>
      <w:bCs/>
    </w:rPr>
  </w:style>
  <w:style w:type="paragraph" w:styleId="Quote">
    <w:name w:val="Quote"/>
    <w:basedOn w:val="Normal"/>
    <w:next w:val="Normal"/>
    <w:link w:val="QuoteChar"/>
    <w:uiPriority w:val="29"/>
    <w:qFormat/>
    <w:rsid w:val="009E487A"/>
    <w:rPr>
      <w:i/>
      <w:iCs/>
      <w:color w:val="000000" w:themeColor="text1"/>
    </w:rPr>
  </w:style>
  <w:style w:type="character" w:customStyle="1" w:styleId="QuoteChar">
    <w:name w:val="Quote Char"/>
    <w:basedOn w:val="DefaultParagraphFont"/>
    <w:link w:val="Quote"/>
    <w:uiPriority w:val="29"/>
    <w:rsid w:val="009E487A"/>
    <w:rPr>
      <w:i/>
      <w:iCs/>
      <w:color w:val="000000" w:themeColor="text1"/>
    </w:rPr>
  </w:style>
  <w:style w:type="paragraph" w:styleId="IntenseQuote">
    <w:name w:val="Intense Quote"/>
    <w:basedOn w:val="Normal"/>
    <w:next w:val="Normal"/>
    <w:link w:val="IntenseQuoteChar"/>
    <w:uiPriority w:val="30"/>
    <w:qFormat/>
    <w:rsid w:val="009E487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E487A"/>
    <w:rPr>
      <w:b/>
      <w:bCs/>
      <w:i/>
      <w:iCs/>
      <w:color w:val="4F81BD" w:themeColor="accent1"/>
    </w:rPr>
  </w:style>
  <w:style w:type="character" w:styleId="SubtleEmphasis">
    <w:name w:val="Subtle Emphasis"/>
    <w:basedOn w:val="DefaultParagraphFont"/>
    <w:uiPriority w:val="19"/>
    <w:qFormat/>
    <w:rsid w:val="009E487A"/>
    <w:rPr>
      <w:i/>
      <w:iCs/>
      <w:color w:val="808080" w:themeColor="text1" w:themeTint="7F"/>
    </w:rPr>
  </w:style>
  <w:style w:type="character" w:styleId="IntenseEmphasis">
    <w:name w:val="Intense Emphasis"/>
    <w:basedOn w:val="DefaultParagraphFont"/>
    <w:uiPriority w:val="21"/>
    <w:qFormat/>
    <w:rsid w:val="009E487A"/>
    <w:rPr>
      <w:b/>
      <w:bCs/>
      <w:i/>
      <w:iCs/>
      <w:color w:val="4F81BD" w:themeColor="accent1"/>
    </w:rPr>
  </w:style>
  <w:style w:type="character" w:styleId="SubtleReference">
    <w:name w:val="Subtle Reference"/>
    <w:basedOn w:val="DefaultParagraphFont"/>
    <w:uiPriority w:val="31"/>
    <w:qFormat/>
    <w:rsid w:val="009E487A"/>
    <w:rPr>
      <w:smallCaps/>
      <w:color w:val="C0504D" w:themeColor="accent2"/>
      <w:u w:val="single"/>
    </w:rPr>
  </w:style>
  <w:style w:type="character" w:styleId="IntenseReference">
    <w:name w:val="Intense Reference"/>
    <w:basedOn w:val="DefaultParagraphFont"/>
    <w:uiPriority w:val="32"/>
    <w:qFormat/>
    <w:rsid w:val="009E487A"/>
    <w:rPr>
      <w:b/>
      <w:bCs/>
      <w:smallCaps/>
      <w:color w:val="C0504D" w:themeColor="accent2"/>
      <w:spacing w:val="5"/>
      <w:u w:val="single"/>
    </w:rPr>
  </w:style>
  <w:style w:type="character" w:styleId="BookTitle">
    <w:name w:val="Book Title"/>
    <w:basedOn w:val="DefaultParagraphFont"/>
    <w:uiPriority w:val="33"/>
    <w:qFormat/>
    <w:rsid w:val="009E487A"/>
    <w:rPr>
      <w:b/>
      <w:bCs/>
      <w:smallCaps/>
      <w:spacing w:val="5"/>
    </w:rPr>
  </w:style>
  <w:style w:type="paragraph" w:styleId="TOCHeading">
    <w:name w:val="TOC Heading"/>
    <w:basedOn w:val="Heading1"/>
    <w:next w:val="Normal"/>
    <w:uiPriority w:val="39"/>
    <w:unhideWhenUsed/>
    <w:qFormat/>
    <w:rsid w:val="009E487A"/>
    <w:pPr>
      <w:outlineLvl w:val="9"/>
    </w:pPr>
  </w:style>
  <w:style w:type="paragraph" w:styleId="TOC2">
    <w:name w:val="toc 2"/>
    <w:basedOn w:val="Normal"/>
    <w:next w:val="Normal"/>
    <w:autoRedefine/>
    <w:uiPriority w:val="39"/>
    <w:rsid w:val="009E487A"/>
    <w:pPr>
      <w:spacing w:after="100"/>
      <w:ind w:left="220"/>
    </w:pPr>
  </w:style>
  <w:style w:type="paragraph" w:customStyle="1" w:styleId="Style1">
    <w:name w:val="Style1"/>
    <w:basedOn w:val="Heading2"/>
    <w:rsid w:val="005435BE"/>
  </w:style>
  <w:style w:type="paragraph" w:styleId="Revision">
    <w:name w:val="Revision"/>
    <w:hidden/>
    <w:uiPriority w:val="99"/>
    <w:semiHidden/>
    <w:rsid w:val="008F002B"/>
  </w:style>
  <w:style w:type="character" w:customStyle="1" w:styleId="Style2">
    <w:name w:val="Style2"/>
    <w:basedOn w:val="DefaultParagraphFont"/>
    <w:uiPriority w:val="1"/>
    <w:rsid w:val="003E62A8"/>
    <w:rPr>
      <w:rFonts w:asciiTheme="minorHAnsi" w:hAnsiTheme="minorHAnsi"/>
      <w:b/>
      <w:sz w:val="44"/>
    </w:rPr>
  </w:style>
  <w:style w:type="character" w:customStyle="1" w:styleId="Style3">
    <w:name w:val="Style3"/>
    <w:basedOn w:val="DefaultParagraphFont"/>
    <w:uiPriority w:val="1"/>
    <w:rsid w:val="003E62A8"/>
    <w:rPr>
      <w:rFonts w:asciiTheme="minorHAnsi" w:hAnsiTheme="minorHAnsi"/>
      <w:b/>
      <w:sz w:val="44"/>
    </w:rPr>
  </w:style>
  <w:style w:type="character" w:customStyle="1" w:styleId="Style4">
    <w:name w:val="Style4"/>
    <w:basedOn w:val="DefaultParagraphFont"/>
    <w:uiPriority w:val="1"/>
    <w:rsid w:val="005B66FB"/>
    <w:rPr>
      <w:rFonts w:asciiTheme="minorHAnsi" w:hAnsiTheme="minorHAnsi"/>
      <w:sz w:val="22"/>
    </w:rPr>
  </w:style>
  <w:style w:type="character" w:styleId="FollowedHyperlink">
    <w:name w:val="FollowedHyperlink"/>
    <w:basedOn w:val="DefaultParagraphFont"/>
    <w:uiPriority w:val="99"/>
    <w:semiHidden/>
    <w:unhideWhenUsed/>
    <w:rsid w:val="00732D9B"/>
    <w:rPr>
      <w:color w:val="954F72"/>
      <w:u w:val="single"/>
    </w:rPr>
  </w:style>
  <w:style w:type="paragraph" w:customStyle="1" w:styleId="xl63">
    <w:name w:val="xl63"/>
    <w:basedOn w:val="Normal"/>
    <w:rsid w:val="00732D9B"/>
    <w:pPr>
      <w:pBdr>
        <w:top w:val="single" w:sz="4" w:space="0" w:color="auto"/>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64">
    <w:name w:val="xl64"/>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sz w:val="20"/>
      <w:szCs w:val="20"/>
    </w:rPr>
  </w:style>
  <w:style w:type="paragraph" w:customStyle="1" w:styleId="xl65">
    <w:name w:val="xl65"/>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6">
    <w:name w:val="xl66"/>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67">
    <w:name w:val="xl67"/>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68">
    <w:name w:val="xl68"/>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rPr>
  </w:style>
  <w:style w:type="paragraph" w:customStyle="1" w:styleId="xl69">
    <w:name w:val="xl69"/>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color w:val="000000"/>
    </w:rPr>
  </w:style>
  <w:style w:type="paragraph" w:customStyle="1" w:styleId="xl70">
    <w:name w:val="xl70"/>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333333"/>
      <w:sz w:val="20"/>
      <w:szCs w:val="20"/>
    </w:rPr>
  </w:style>
  <w:style w:type="paragraph" w:customStyle="1" w:styleId="xl71">
    <w:name w:val="xl71"/>
    <w:basedOn w:val="Normal"/>
    <w:rsid w:val="00732D9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s="Times New Roman"/>
      <w:color w:val="000000"/>
    </w:rPr>
  </w:style>
  <w:style w:type="paragraph" w:customStyle="1" w:styleId="xl72">
    <w:name w:val="xl72"/>
    <w:basedOn w:val="Normal"/>
    <w:rsid w:val="00732D9B"/>
    <w:pPr>
      <w:pBdr>
        <w:top w:val="single" w:sz="4" w:space="0" w:color="auto"/>
        <w:left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3">
    <w:name w:val="xl73"/>
    <w:basedOn w:val="Normal"/>
    <w:rsid w:val="00732D9B"/>
    <w:pPr>
      <w:pBdr>
        <w:left w:val="single" w:sz="4" w:space="0" w:color="auto"/>
        <w:bottom w:val="single" w:sz="4" w:space="0" w:color="auto"/>
        <w:right w:val="single" w:sz="4" w:space="0" w:color="auto"/>
      </w:pBdr>
      <w:shd w:val="clear" w:color="000000" w:fill="C2D69B"/>
      <w:spacing w:before="100" w:beforeAutospacing="1" w:after="100" w:afterAutospacing="1"/>
      <w:jc w:val="center"/>
      <w:textAlignment w:val="center"/>
    </w:pPr>
    <w:rPr>
      <w:rFonts w:ascii="Times New Roman" w:hAnsi="Times New Roman" w:cs="Times New Roman"/>
      <w:b/>
      <w:bCs/>
      <w:color w:val="000000"/>
    </w:rPr>
  </w:style>
  <w:style w:type="paragraph" w:customStyle="1" w:styleId="xl74">
    <w:name w:val="xl74"/>
    <w:basedOn w:val="Normal"/>
    <w:rsid w:val="00732D9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hAnsi="Times New Roman" w:cs="Times New Roman"/>
      <w:color w:val="000000"/>
      <w:sz w:val="20"/>
      <w:szCs w:val="20"/>
    </w:rPr>
  </w:style>
  <w:style w:type="paragraph" w:customStyle="1" w:styleId="xl75">
    <w:name w:val="xl75"/>
    <w:basedOn w:val="Normal"/>
    <w:rsid w:val="00732D9B"/>
    <w:pPr>
      <w:pBdr>
        <w:top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cs="Times New Roman"/>
      <w:color w:val="000000"/>
      <w:sz w:val="20"/>
      <w:szCs w:val="20"/>
    </w:rPr>
  </w:style>
  <w:style w:type="paragraph" w:customStyle="1" w:styleId="xl76">
    <w:name w:val="xl76"/>
    <w:basedOn w:val="Normal"/>
    <w:rsid w:val="00782BC3"/>
    <w:pPr>
      <w:pBdr>
        <w:top w:val="single" w:sz="4" w:space="0" w:color="auto"/>
        <w:bottom w:val="single" w:sz="4" w:space="0" w:color="auto"/>
        <w:right w:val="single" w:sz="4" w:space="0" w:color="auto"/>
      </w:pBdr>
      <w:spacing w:before="100" w:beforeAutospacing="1" w:after="100" w:afterAutospacing="1"/>
      <w:jc w:val="right"/>
      <w:textAlignment w:val="center"/>
    </w:pPr>
    <w:rPr>
      <w:rFonts w:ascii="Times New Roman" w:hAnsi="Times New Roman" w:cs="Times New Roman"/>
      <w:sz w:val="20"/>
      <w:szCs w:val="20"/>
    </w:rPr>
  </w:style>
  <w:style w:type="paragraph" w:customStyle="1" w:styleId="xl77">
    <w:name w:val="xl77"/>
    <w:basedOn w:val="Normal"/>
    <w:rsid w:val="00782BC3"/>
    <w:pPr>
      <w:pBdr>
        <w:top w:val="single" w:sz="4" w:space="0" w:color="auto"/>
        <w:left w:val="single" w:sz="4" w:space="0" w:color="auto"/>
        <w:bottom w:val="single" w:sz="4" w:space="0" w:color="auto"/>
      </w:pBdr>
      <w:spacing w:before="100" w:beforeAutospacing="1" w:after="100" w:afterAutospacing="1"/>
      <w:jc w:val="right"/>
      <w:textAlignment w:val="center"/>
    </w:pPr>
    <w:rPr>
      <w:rFonts w:ascii="Times New Roman" w:hAnsi="Times New Roman" w:cs="Times New Roman"/>
      <w:b/>
      <w:bCs/>
      <w:sz w:val="20"/>
      <w:szCs w:val="20"/>
    </w:rPr>
  </w:style>
  <w:style w:type="character" w:customStyle="1" w:styleId="1">
    <w:name w:val="Незакрита згадка1"/>
    <w:basedOn w:val="DefaultParagraphFont"/>
    <w:uiPriority w:val="99"/>
    <w:semiHidden/>
    <w:unhideWhenUsed/>
    <w:rsid w:val="000549AA"/>
    <w:rPr>
      <w:color w:val="808080"/>
      <w:shd w:val="clear" w:color="auto" w:fill="E6E6E6"/>
    </w:rPr>
  </w:style>
  <w:style w:type="character" w:customStyle="1" w:styleId="hps">
    <w:name w:val="hps"/>
    <w:rsid w:val="007357EE"/>
  </w:style>
  <w:style w:type="character" w:customStyle="1" w:styleId="shorttext">
    <w:name w:val="short_text"/>
    <w:basedOn w:val="DefaultParagraphFont"/>
    <w:rsid w:val="007357EE"/>
  </w:style>
  <w:style w:type="character" w:customStyle="1" w:styleId="FooterChar">
    <w:name w:val="Footer Char"/>
    <w:basedOn w:val="DefaultParagraphFont"/>
    <w:link w:val="Footer"/>
    <w:uiPriority w:val="99"/>
    <w:rsid w:val="00C06AF2"/>
  </w:style>
  <w:style w:type="character" w:styleId="FootnoteReference">
    <w:name w:val="footnote reference"/>
    <w:rsid w:val="00250F83"/>
  </w:style>
  <w:style w:type="character" w:customStyle="1" w:styleId="FootnoteTextChar">
    <w:name w:val="Footnote Text Char"/>
    <w:basedOn w:val="DefaultParagraphFont"/>
    <w:link w:val="FootnoteText"/>
    <w:semiHidden/>
    <w:rsid w:val="00250F83"/>
    <w:rPr>
      <w:rFonts w:ascii="Courier New" w:eastAsia="Times New Roman" w:hAnsi="Courier New"/>
      <w:snapToGrid w:val="0"/>
    </w:rPr>
  </w:style>
  <w:style w:type="paragraph" w:styleId="FootnoteText">
    <w:name w:val="footnote text"/>
    <w:basedOn w:val="Normal"/>
    <w:link w:val="FootnoteTextChar"/>
    <w:semiHidden/>
    <w:rsid w:val="00250F83"/>
    <w:pPr>
      <w:widowControl w:val="0"/>
      <w:spacing w:before="0"/>
    </w:pPr>
    <w:rPr>
      <w:rFonts w:ascii="Courier New" w:eastAsia="Times New Roman" w:hAnsi="Courier New"/>
      <w:snapToGrid w:val="0"/>
    </w:rPr>
  </w:style>
  <w:style w:type="character" w:customStyle="1" w:styleId="FootnoteTextChar1">
    <w:name w:val="Footnote Text Char1"/>
    <w:basedOn w:val="DefaultParagraphFont"/>
    <w:semiHidden/>
    <w:rsid w:val="00250F83"/>
    <w:rPr>
      <w:sz w:val="20"/>
      <w:szCs w:val="20"/>
    </w:rPr>
  </w:style>
  <w:style w:type="character" w:customStyle="1" w:styleId="normaltextrun">
    <w:name w:val="normaltextrun"/>
    <w:basedOn w:val="DefaultParagraphFont"/>
    <w:rsid w:val="00754238"/>
  </w:style>
  <w:style w:type="character" w:customStyle="1" w:styleId="eop">
    <w:name w:val="eop"/>
    <w:basedOn w:val="DefaultParagraphFont"/>
    <w:rsid w:val="00754238"/>
  </w:style>
  <w:style w:type="character" w:customStyle="1" w:styleId="ListParagraphChar">
    <w:name w:val="List Paragraph Char"/>
    <w:aliases w:val="Resume Title Char,Citation List Char,heading 4 Char,List Paragraph1 Char,Bullet 1 Char,List Paragraph Char Char Char,b1 Char,Normal Sentence Char,Number_1 Char,Colorful List - Accent 11 Char,List Paragraph11 Char,List Paragraph2 Char"/>
    <w:link w:val="ListParagraph"/>
    <w:uiPriority w:val="34"/>
    <w:qFormat/>
    <w:locked/>
    <w:rsid w:val="00FF32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627">
      <w:bodyDiv w:val="1"/>
      <w:marLeft w:val="0"/>
      <w:marRight w:val="0"/>
      <w:marTop w:val="0"/>
      <w:marBottom w:val="0"/>
      <w:divBdr>
        <w:top w:val="none" w:sz="0" w:space="0" w:color="auto"/>
        <w:left w:val="none" w:sz="0" w:space="0" w:color="auto"/>
        <w:bottom w:val="none" w:sz="0" w:space="0" w:color="auto"/>
        <w:right w:val="none" w:sz="0" w:space="0" w:color="auto"/>
      </w:divBdr>
    </w:div>
    <w:div w:id="29301916">
      <w:bodyDiv w:val="1"/>
      <w:marLeft w:val="0"/>
      <w:marRight w:val="0"/>
      <w:marTop w:val="0"/>
      <w:marBottom w:val="0"/>
      <w:divBdr>
        <w:top w:val="none" w:sz="0" w:space="0" w:color="auto"/>
        <w:left w:val="none" w:sz="0" w:space="0" w:color="auto"/>
        <w:bottom w:val="none" w:sz="0" w:space="0" w:color="auto"/>
        <w:right w:val="none" w:sz="0" w:space="0" w:color="auto"/>
      </w:divBdr>
    </w:div>
    <w:div w:id="38939587">
      <w:bodyDiv w:val="1"/>
      <w:marLeft w:val="0"/>
      <w:marRight w:val="0"/>
      <w:marTop w:val="0"/>
      <w:marBottom w:val="0"/>
      <w:divBdr>
        <w:top w:val="none" w:sz="0" w:space="0" w:color="auto"/>
        <w:left w:val="none" w:sz="0" w:space="0" w:color="auto"/>
        <w:bottom w:val="none" w:sz="0" w:space="0" w:color="auto"/>
        <w:right w:val="none" w:sz="0" w:space="0" w:color="auto"/>
      </w:divBdr>
    </w:div>
    <w:div w:id="86660251">
      <w:bodyDiv w:val="1"/>
      <w:marLeft w:val="0"/>
      <w:marRight w:val="0"/>
      <w:marTop w:val="0"/>
      <w:marBottom w:val="0"/>
      <w:divBdr>
        <w:top w:val="none" w:sz="0" w:space="0" w:color="auto"/>
        <w:left w:val="none" w:sz="0" w:space="0" w:color="auto"/>
        <w:bottom w:val="none" w:sz="0" w:space="0" w:color="auto"/>
        <w:right w:val="none" w:sz="0" w:space="0" w:color="auto"/>
      </w:divBdr>
    </w:div>
    <w:div w:id="87122772">
      <w:bodyDiv w:val="1"/>
      <w:marLeft w:val="0"/>
      <w:marRight w:val="0"/>
      <w:marTop w:val="0"/>
      <w:marBottom w:val="0"/>
      <w:divBdr>
        <w:top w:val="none" w:sz="0" w:space="0" w:color="auto"/>
        <w:left w:val="none" w:sz="0" w:space="0" w:color="auto"/>
        <w:bottom w:val="none" w:sz="0" w:space="0" w:color="auto"/>
        <w:right w:val="none" w:sz="0" w:space="0" w:color="auto"/>
      </w:divBdr>
    </w:div>
    <w:div w:id="118227328">
      <w:bodyDiv w:val="1"/>
      <w:marLeft w:val="0"/>
      <w:marRight w:val="0"/>
      <w:marTop w:val="0"/>
      <w:marBottom w:val="0"/>
      <w:divBdr>
        <w:top w:val="none" w:sz="0" w:space="0" w:color="auto"/>
        <w:left w:val="none" w:sz="0" w:space="0" w:color="auto"/>
        <w:bottom w:val="none" w:sz="0" w:space="0" w:color="auto"/>
        <w:right w:val="none" w:sz="0" w:space="0" w:color="auto"/>
      </w:divBdr>
    </w:div>
    <w:div w:id="118497563">
      <w:bodyDiv w:val="1"/>
      <w:marLeft w:val="0"/>
      <w:marRight w:val="0"/>
      <w:marTop w:val="0"/>
      <w:marBottom w:val="0"/>
      <w:divBdr>
        <w:top w:val="none" w:sz="0" w:space="0" w:color="auto"/>
        <w:left w:val="none" w:sz="0" w:space="0" w:color="auto"/>
        <w:bottom w:val="none" w:sz="0" w:space="0" w:color="auto"/>
        <w:right w:val="none" w:sz="0" w:space="0" w:color="auto"/>
      </w:divBdr>
      <w:divsChild>
        <w:div w:id="1504125808">
          <w:marLeft w:val="0"/>
          <w:marRight w:val="0"/>
          <w:marTop w:val="0"/>
          <w:marBottom w:val="0"/>
          <w:divBdr>
            <w:top w:val="none" w:sz="0" w:space="0" w:color="auto"/>
            <w:left w:val="none" w:sz="0" w:space="0" w:color="auto"/>
            <w:bottom w:val="none" w:sz="0" w:space="0" w:color="auto"/>
            <w:right w:val="none" w:sz="0" w:space="0" w:color="auto"/>
          </w:divBdr>
        </w:div>
      </w:divsChild>
    </w:div>
    <w:div w:id="155733682">
      <w:bodyDiv w:val="1"/>
      <w:marLeft w:val="0"/>
      <w:marRight w:val="0"/>
      <w:marTop w:val="0"/>
      <w:marBottom w:val="0"/>
      <w:divBdr>
        <w:top w:val="none" w:sz="0" w:space="0" w:color="auto"/>
        <w:left w:val="none" w:sz="0" w:space="0" w:color="auto"/>
        <w:bottom w:val="none" w:sz="0" w:space="0" w:color="auto"/>
        <w:right w:val="none" w:sz="0" w:space="0" w:color="auto"/>
      </w:divBdr>
      <w:divsChild>
        <w:div w:id="1673606204">
          <w:marLeft w:val="0"/>
          <w:marRight w:val="0"/>
          <w:marTop w:val="0"/>
          <w:marBottom w:val="0"/>
          <w:divBdr>
            <w:top w:val="none" w:sz="0" w:space="0" w:color="auto"/>
            <w:left w:val="none" w:sz="0" w:space="0" w:color="auto"/>
            <w:bottom w:val="none" w:sz="0" w:space="0" w:color="auto"/>
            <w:right w:val="none" w:sz="0" w:space="0" w:color="auto"/>
          </w:divBdr>
        </w:div>
      </w:divsChild>
    </w:div>
    <w:div w:id="159590672">
      <w:bodyDiv w:val="1"/>
      <w:marLeft w:val="0"/>
      <w:marRight w:val="0"/>
      <w:marTop w:val="0"/>
      <w:marBottom w:val="0"/>
      <w:divBdr>
        <w:top w:val="none" w:sz="0" w:space="0" w:color="auto"/>
        <w:left w:val="none" w:sz="0" w:space="0" w:color="auto"/>
        <w:bottom w:val="none" w:sz="0" w:space="0" w:color="auto"/>
        <w:right w:val="none" w:sz="0" w:space="0" w:color="auto"/>
      </w:divBdr>
      <w:divsChild>
        <w:div w:id="1035815398">
          <w:marLeft w:val="0"/>
          <w:marRight w:val="0"/>
          <w:marTop w:val="0"/>
          <w:marBottom w:val="0"/>
          <w:divBdr>
            <w:top w:val="none" w:sz="0" w:space="0" w:color="auto"/>
            <w:left w:val="none" w:sz="0" w:space="0" w:color="auto"/>
            <w:bottom w:val="none" w:sz="0" w:space="0" w:color="auto"/>
            <w:right w:val="none" w:sz="0" w:space="0" w:color="auto"/>
          </w:divBdr>
        </w:div>
        <w:div w:id="420033470">
          <w:marLeft w:val="0"/>
          <w:marRight w:val="0"/>
          <w:marTop w:val="0"/>
          <w:marBottom w:val="0"/>
          <w:divBdr>
            <w:top w:val="none" w:sz="0" w:space="0" w:color="auto"/>
            <w:left w:val="none" w:sz="0" w:space="0" w:color="auto"/>
            <w:bottom w:val="none" w:sz="0" w:space="0" w:color="auto"/>
            <w:right w:val="none" w:sz="0" w:space="0" w:color="auto"/>
          </w:divBdr>
        </w:div>
        <w:div w:id="206455536">
          <w:marLeft w:val="0"/>
          <w:marRight w:val="0"/>
          <w:marTop w:val="0"/>
          <w:marBottom w:val="0"/>
          <w:divBdr>
            <w:top w:val="none" w:sz="0" w:space="0" w:color="auto"/>
            <w:left w:val="none" w:sz="0" w:space="0" w:color="auto"/>
            <w:bottom w:val="none" w:sz="0" w:space="0" w:color="auto"/>
            <w:right w:val="none" w:sz="0" w:space="0" w:color="auto"/>
          </w:divBdr>
        </w:div>
        <w:div w:id="35854454">
          <w:marLeft w:val="0"/>
          <w:marRight w:val="0"/>
          <w:marTop w:val="0"/>
          <w:marBottom w:val="0"/>
          <w:divBdr>
            <w:top w:val="none" w:sz="0" w:space="0" w:color="auto"/>
            <w:left w:val="none" w:sz="0" w:space="0" w:color="auto"/>
            <w:bottom w:val="none" w:sz="0" w:space="0" w:color="auto"/>
            <w:right w:val="none" w:sz="0" w:space="0" w:color="auto"/>
          </w:divBdr>
        </w:div>
        <w:div w:id="353907">
          <w:marLeft w:val="0"/>
          <w:marRight w:val="0"/>
          <w:marTop w:val="0"/>
          <w:marBottom w:val="0"/>
          <w:divBdr>
            <w:top w:val="none" w:sz="0" w:space="0" w:color="auto"/>
            <w:left w:val="none" w:sz="0" w:space="0" w:color="auto"/>
            <w:bottom w:val="none" w:sz="0" w:space="0" w:color="auto"/>
            <w:right w:val="none" w:sz="0" w:space="0" w:color="auto"/>
          </w:divBdr>
        </w:div>
        <w:div w:id="1621061492">
          <w:marLeft w:val="0"/>
          <w:marRight w:val="0"/>
          <w:marTop w:val="0"/>
          <w:marBottom w:val="0"/>
          <w:divBdr>
            <w:top w:val="none" w:sz="0" w:space="0" w:color="auto"/>
            <w:left w:val="none" w:sz="0" w:space="0" w:color="auto"/>
            <w:bottom w:val="none" w:sz="0" w:space="0" w:color="auto"/>
            <w:right w:val="none" w:sz="0" w:space="0" w:color="auto"/>
          </w:divBdr>
        </w:div>
        <w:div w:id="1889410641">
          <w:marLeft w:val="0"/>
          <w:marRight w:val="0"/>
          <w:marTop w:val="0"/>
          <w:marBottom w:val="0"/>
          <w:divBdr>
            <w:top w:val="none" w:sz="0" w:space="0" w:color="auto"/>
            <w:left w:val="none" w:sz="0" w:space="0" w:color="auto"/>
            <w:bottom w:val="none" w:sz="0" w:space="0" w:color="auto"/>
            <w:right w:val="none" w:sz="0" w:space="0" w:color="auto"/>
          </w:divBdr>
        </w:div>
      </w:divsChild>
    </w:div>
    <w:div w:id="207110920">
      <w:bodyDiv w:val="1"/>
      <w:marLeft w:val="0"/>
      <w:marRight w:val="0"/>
      <w:marTop w:val="0"/>
      <w:marBottom w:val="0"/>
      <w:divBdr>
        <w:top w:val="none" w:sz="0" w:space="0" w:color="auto"/>
        <w:left w:val="none" w:sz="0" w:space="0" w:color="auto"/>
        <w:bottom w:val="none" w:sz="0" w:space="0" w:color="auto"/>
        <w:right w:val="none" w:sz="0" w:space="0" w:color="auto"/>
      </w:divBdr>
    </w:div>
    <w:div w:id="215511907">
      <w:bodyDiv w:val="1"/>
      <w:marLeft w:val="0"/>
      <w:marRight w:val="0"/>
      <w:marTop w:val="0"/>
      <w:marBottom w:val="0"/>
      <w:divBdr>
        <w:top w:val="none" w:sz="0" w:space="0" w:color="auto"/>
        <w:left w:val="none" w:sz="0" w:space="0" w:color="auto"/>
        <w:bottom w:val="none" w:sz="0" w:space="0" w:color="auto"/>
        <w:right w:val="none" w:sz="0" w:space="0" w:color="auto"/>
      </w:divBdr>
    </w:div>
    <w:div w:id="283510933">
      <w:bodyDiv w:val="1"/>
      <w:marLeft w:val="0"/>
      <w:marRight w:val="0"/>
      <w:marTop w:val="0"/>
      <w:marBottom w:val="0"/>
      <w:divBdr>
        <w:top w:val="none" w:sz="0" w:space="0" w:color="auto"/>
        <w:left w:val="none" w:sz="0" w:space="0" w:color="auto"/>
        <w:bottom w:val="none" w:sz="0" w:space="0" w:color="auto"/>
        <w:right w:val="none" w:sz="0" w:space="0" w:color="auto"/>
      </w:divBdr>
    </w:div>
    <w:div w:id="303433153">
      <w:bodyDiv w:val="1"/>
      <w:marLeft w:val="0"/>
      <w:marRight w:val="0"/>
      <w:marTop w:val="0"/>
      <w:marBottom w:val="0"/>
      <w:divBdr>
        <w:top w:val="none" w:sz="0" w:space="0" w:color="auto"/>
        <w:left w:val="none" w:sz="0" w:space="0" w:color="auto"/>
        <w:bottom w:val="none" w:sz="0" w:space="0" w:color="auto"/>
        <w:right w:val="none" w:sz="0" w:space="0" w:color="auto"/>
      </w:divBdr>
    </w:div>
    <w:div w:id="309672229">
      <w:bodyDiv w:val="1"/>
      <w:marLeft w:val="0"/>
      <w:marRight w:val="0"/>
      <w:marTop w:val="0"/>
      <w:marBottom w:val="0"/>
      <w:divBdr>
        <w:top w:val="none" w:sz="0" w:space="0" w:color="auto"/>
        <w:left w:val="none" w:sz="0" w:space="0" w:color="auto"/>
        <w:bottom w:val="none" w:sz="0" w:space="0" w:color="auto"/>
        <w:right w:val="none" w:sz="0" w:space="0" w:color="auto"/>
      </w:divBdr>
    </w:div>
    <w:div w:id="324673156">
      <w:bodyDiv w:val="1"/>
      <w:marLeft w:val="0"/>
      <w:marRight w:val="0"/>
      <w:marTop w:val="0"/>
      <w:marBottom w:val="0"/>
      <w:divBdr>
        <w:top w:val="none" w:sz="0" w:space="0" w:color="auto"/>
        <w:left w:val="none" w:sz="0" w:space="0" w:color="auto"/>
        <w:bottom w:val="none" w:sz="0" w:space="0" w:color="auto"/>
        <w:right w:val="none" w:sz="0" w:space="0" w:color="auto"/>
      </w:divBdr>
    </w:div>
    <w:div w:id="330916129">
      <w:bodyDiv w:val="1"/>
      <w:marLeft w:val="0"/>
      <w:marRight w:val="0"/>
      <w:marTop w:val="0"/>
      <w:marBottom w:val="0"/>
      <w:divBdr>
        <w:top w:val="none" w:sz="0" w:space="0" w:color="auto"/>
        <w:left w:val="none" w:sz="0" w:space="0" w:color="auto"/>
        <w:bottom w:val="none" w:sz="0" w:space="0" w:color="auto"/>
        <w:right w:val="none" w:sz="0" w:space="0" w:color="auto"/>
      </w:divBdr>
    </w:div>
    <w:div w:id="355888326">
      <w:bodyDiv w:val="1"/>
      <w:marLeft w:val="0"/>
      <w:marRight w:val="0"/>
      <w:marTop w:val="0"/>
      <w:marBottom w:val="0"/>
      <w:divBdr>
        <w:top w:val="none" w:sz="0" w:space="0" w:color="auto"/>
        <w:left w:val="none" w:sz="0" w:space="0" w:color="auto"/>
        <w:bottom w:val="none" w:sz="0" w:space="0" w:color="auto"/>
        <w:right w:val="none" w:sz="0" w:space="0" w:color="auto"/>
      </w:divBdr>
    </w:div>
    <w:div w:id="356153745">
      <w:bodyDiv w:val="1"/>
      <w:marLeft w:val="0"/>
      <w:marRight w:val="0"/>
      <w:marTop w:val="0"/>
      <w:marBottom w:val="0"/>
      <w:divBdr>
        <w:top w:val="none" w:sz="0" w:space="0" w:color="auto"/>
        <w:left w:val="none" w:sz="0" w:space="0" w:color="auto"/>
        <w:bottom w:val="none" w:sz="0" w:space="0" w:color="auto"/>
        <w:right w:val="none" w:sz="0" w:space="0" w:color="auto"/>
      </w:divBdr>
      <w:divsChild>
        <w:div w:id="122623326">
          <w:marLeft w:val="0"/>
          <w:marRight w:val="0"/>
          <w:marTop w:val="0"/>
          <w:marBottom w:val="0"/>
          <w:divBdr>
            <w:top w:val="none" w:sz="0" w:space="0" w:color="auto"/>
            <w:left w:val="none" w:sz="0" w:space="0" w:color="auto"/>
            <w:bottom w:val="none" w:sz="0" w:space="0" w:color="auto"/>
            <w:right w:val="none" w:sz="0" w:space="0" w:color="auto"/>
          </w:divBdr>
        </w:div>
        <w:div w:id="893588512">
          <w:marLeft w:val="0"/>
          <w:marRight w:val="0"/>
          <w:marTop w:val="0"/>
          <w:marBottom w:val="0"/>
          <w:divBdr>
            <w:top w:val="none" w:sz="0" w:space="0" w:color="auto"/>
            <w:left w:val="none" w:sz="0" w:space="0" w:color="auto"/>
            <w:bottom w:val="none" w:sz="0" w:space="0" w:color="auto"/>
            <w:right w:val="none" w:sz="0" w:space="0" w:color="auto"/>
          </w:divBdr>
        </w:div>
        <w:div w:id="621695419">
          <w:marLeft w:val="0"/>
          <w:marRight w:val="0"/>
          <w:marTop w:val="0"/>
          <w:marBottom w:val="0"/>
          <w:divBdr>
            <w:top w:val="none" w:sz="0" w:space="0" w:color="auto"/>
            <w:left w:val="none" w:sz="0" w:space="0" w:color="auto"/>
            <w:bottom w:val="none" w:sz="0" w:space="0" w:color="auto"/>
            <w:right w:val="none" w:sz="0" w:space="0" w:color="auto"/>
          </w:divBdr>
        </w:div>
      </w:divsChild>
    </w:div>
    <w:div w:id="398871775">
      <w:bodyDiv w:val="1"/>
      <w:marLeft w:val="0"/>
      <w:marRight w:val="0"/>
      <w:marTop w:val="0"/>
      <w:marBottom w:val="0"/>
      <w:divBdr>
        <w:top w:val="none" w:sz="0" w:space="0" w:color="auto"/>
        <w:left w:val="none" w:sz="0" w:space="0" w:color="auto"/>
        <w:bottom w:val="none" w:sz="0" w:space="0" w:color="auto"/>
        <w:right w:val="none" w:sz="0" w:space="0" w:color="auto"/>
      </w:divBdr>
    </w:div>
    <w:div w:id="413746371">
      <w:bodyDiv w:val="1"/>
      <w:marLeft w:val="0"/>
      <w:marRight w:val="0"/>
      <w:marTop w:val="0"/>
      <w:marBottom w:val="0"/>
      <w:divBdr>
        <w:top w:val="none" w:sz="0" w:space="0" w:color="auto"/>
        <w:left w:val="none" w:sz="0" w:space="0" w:color="auto"/>
        <w:bottom w:val="none" w:sz="0" w:space="0" w:color="auto"/>
        <w:right w:val="none" w:sz="0" w:space="0" w:color="auto"/>
      </w:divBdr>
    </w:div>
    <w:div w:id="427654882">
      <w:bodyDiv w:val="1"/>
      <w:marLeft w:val="0"/>
      <w:marRight w:val="0"/>
      <w:marTop w:val="0"/>
      <w:marBottom w:val="0"/>
      <w:divBdr>
        <w:top w:val="none" w:sz="0" w:space="0" w:color="auto"/>
        <w:left w:val="none" w:sz="0" w:space="0" w:color="auto"/>
        <w:bottom w:val="none" w:sz="0" w:space="0" w:color="auto"/>
        <w:right w:val="none" w:sz="0" w:space="0" w:color="auto"/>
      </w:divBdr>
    </w:div>
    <w:div w:id="438641472">
      <w:bodyDiv w:val="1"/>
      <w:marLeft w:val="0"/>
      <w:marRight w:val="0"/>
      <w:marTop w:val="0"/>
      <w:marBottom w:val="0"/>
      <w:divBdr>
        <w:top w:val="none" w:sz="0" w:space="0" w:color="auto"/>
        <w:left w:val="none" w:sz="0" w:space="0" w:color="auto"/>
        <w:bottom w:val="none" w:sz="0" w:space="0" w:color="auto"/>
        <w:right w:val="none" w:sz="0" w:space="0" w:color="auto"/>
      </w:divBdr>
    </w:div>
    <w:div w:id="446660408">
      <w:bodyDiv w:val="1"/>
      <w:marLeft w:val="0"/>
      <w:marRight w:val="0"/>
      <w:marTop w:val="0"/>
      <w:marBottom w:val="0"/>
      <w:divBdr>
        <w:top w:val="none" w:sz="0" w:space="0" w:color="auto"/>
        <w:left w:val="none" w:sz="0" w:space="0" w:color="auto"/>
        <w:bottom w:val="none" w:sz="0" w:space="0" w:color="auto"/>
        <w:right w:val="none" w:sz="0" w:space="0" w:color="auto"/>
      </w:divBdr>
    </w:div>
    <w:div w:id="503471529">
      <w:bodyDiv w:val="1"/>
      <w:marLeft w:val="0"/>
      <w:marRight w:val="0"/>
      <w:marTop w:val="0"/>
      <w:marBottom w:val="0"/>
      <w:divBdr>
        <w:top w:val="none" w:sz="0" w:space="0" w:color="auto"/>
        <w:left w:val="none" w:sz="0" w:space="0" w:color="auto"/>
        <w:bottom w:val="none" w:sz="0" w:space="0" w:color="auto"/>
        <w:right w:val="none" w:sz="0" w:space="0" w:color="auto"/>
      </w:divBdr>
    </w:div>
    <w:div w:id="505942709">
      <w:bodyDiv w:val="1"/>
      <w:marLeft w:val="0"/>
      <w:marRight w:val="0"/>
      <w:marTop w:val="0"/>
      <w:marBottom w:val="0"/>
      <w:divBdr>
        <w:top w:val="none" w:sz="0" w:space="0" w:color="auto"/>
        <w:left w:val="none" w:sz="0" w:space="0" w:color="auto"/>
        <w:bottom w:val="none" w:sz="0" w:space="0" w:color="auto"/>
        <w:right w:val="none" w:sz="0" w:space="0" w:color="auto"/>
      </w:divBdr>
    </w:div>
    <w:div w:id="512111901">
      <w:bodyDiv w:val="1"/>
      <w:marLeft w:val="0"/>
      <w:marRight w:val="0"/>
      <w:marTop w:val="0"/>
      <w:marBottom w:val="0"/>
      <w:divBdr>
        <w:top w:val="none" w:sz="0" w:space="0" w:color="auto"/>
        <w:left w:val="none" w:sz="0" w:space="0" w:color="auto"/>
        <w:bottom w:val="none" w:sz="0" w:space="0" w:color="auto"/>
        <w:right w:val="none" w:sz="0" w:space="0" w:color="auto"/>
      </w:divBdr>
    </w:div>
    <w:div w:id="538861688">
      <w:bodyDiv w:val="1"/>
      <w:marLeft w:val="0"/>
      <w:marRight w:val="0"/>
      <w:marTop w:val="0"/>
      <w:marBottom w:val="0"/>
      <w:divBdr>
        <w:top w:val="none" w:sz="0" w:space="0" w:color="auto"/>
        <w:left w:val="none" w:sz="0" w:space="0" w:color="auto"/>
        <w:bottom w:val="none" w:sz="0" w:space="0" w:color="auto"/>
        <w:right w:val="none" w:sz="0" w:space="0" w:color="auto"/>
      </w:divBdr>
    </w:div>
    <w:div w:id="588588540">
      <w:bodyDiv w:val="1"/>
      <w:marLeft w:val="0"/>
      <w:marRight w:val="0"/>
      <w:marTop w:val="0"/>
      <w:marBottom w:val="0"/>
      <w:divBdr>
        <w:top w:val="none" w:sz="0" w:space="0" w:color="auto"/>
        <w:left w:val="none" w:sz="0" w:space="0" w:color="auto"/>
        <w:bottom w:val="none" w:sz="0" w:space="0" w:color="auto"/>
        <w:right w:val="none" w:sz="0" w:space="0" w:color="auto"/>
      </w:divBdr>
    </w:div>
    <w:div w:id="658118494">
      <w:bodyDiv w:val="1"/>
      <w:marLeft w:val="0"/>
      <w:marRight w:val="0"/>
      <w:marTop w:val="0"/>
      <w:marBottom w:val="0"/>
      <w:divBdr>
        <w:top w:val="none" w:sz="0" w:space="0" w:color="auto"/>
        <w:left w:val="none" w:sz="0" w:space="0" w:color="auto"/>
        <w:bottom w:val="none" w:sz="0" w:space="0" w:color="auto"/>
        <w:right w:val="none" w:sz="0" w:space="0" w:color="auto"/>
      </w:divBdr>
    </w:div>
    <w:div w:id="682829860">
      <w:bodyDiv w:val="1"/>
      <w:marLeft w:val="0"/>
      <w:marRight w:val="0"/>
      <w:marTop w:val="0"/>
      <w:marBottom w:val="0"/>
      <w:divBdr>
        <w:top w:val="none" w:sz="0" w:space="0" w:color="auto"/>
        <w:left w:val="none" w:sz="0" w:space="0" w:color="auto"/>
        <w:bottom w:val="none" w:sz="0" w:space="0" w:color="auto"/>
        <w:right w:val="none" w:sz="0" w:space="0" w:color="auto"/>
      </w:divBdr>
    </w:div>
    <w:div w:id="710306261">
      <w:bodyDiv w:val="1"/>
      <w:marLeft w:val="0"/>
      <w:marRight w:val="0"/>
      <w:marTop w:val="0"/>
      <w:marBottom w:val="0"/>
      <w:divBdr>
        <w:top w:val="none" w:sz="0" w:space="0" w:color="auto"/>
        <w:left w:val="none" w:sz="0" w:space="0" w:color="auto"/>
        <w:bottom w:val="none" w:sz="0" w:space="0" w:color="auto"/>
        <w:right w:val="none" w:sz="0" w:space="0" w:color="auto"/>
      </w:divBdr>
    </w:div>
    <w:div w:id="729571578">
      <w:bodyDiv w:val="1"/>
      <w:marLeft w:val="0"/>
      <w:marRight w:val="0"/>
      <w:marTop w:val="0"/>
      <w:marBottom w:val="0"/>
      <w:divBdr>
        <w:top w:val="none" w:sz="0" w:space="0" w:color="auto"/>
        <w:left w:val="none" w:sz="0" w:space="0" w:color="auto"/>
        <w:bottom w:val="none" w:sz="0" w:space="0" w:color="auto"/>
        <w:right w:val="none" w:sz="0" w:space="0" w:color="auto"/>
      </w:divBdr>
    </w:div>
    <w:div w:id="751271381">
      <w:bodyDiv w:val="1"/>
      <w:marLeft w:val="0"/>
      <w:marRight w:val="0"/>
      <w:marTop w:val="0"/>
      <w:marBottom w:val="0"/>
      <w:divBdr>
        <w:top w:val="none" w:sz="0" w:space="0" w:color="auto"/>
        <w:left w:val="none" w:sz="0" w:space="0" w:color="auto"/>
        <w:bottom w:val="none" w:sz="0" w:space="0" w:color="auto"/>
        <w:right w:val="none" w:sz="0" w:space="0" w:color="auto"/>
      </w:divBdr>
    </w:div>
    <w:div w:id="783234021">
      <w:bodyDiv w:val="1"/>
      <w:marLeft w:val="0"/>
      <w:marRight w:val="0"/>
      <w:marTop w:val="0"/>
      <w:marBottom w:val="0"/>
      <w:divBdr>
        <w:top w:val="none" w:sz="0" w:space="0" w:color="auto"/>
        <w:left w:val="none" w:sz="0" w:space="0" w:color="auto"/>
        <w:bottom w:val="none" w:sz="0" w:space="0" w:color="auto"/>
        <w:right w:val="none" w:sz="0" w:space="0" w:color="auto"/>
      </w:divBdr>
    </w:div>
    <w:div w:id="795636745">
      <w:bodyDiv w:val="1"/>
      <w:marLeft w:val="0"/>
      <w:marRight w:val="0"/>
      <w:marTop w:val="0"/>
      <w:marBottom w:val="0"/>
      <w:divBdr>
        <w:top w:val="none" w:sz="0" w:space="0" w:color="auto"/>
        <w:left w:val="none" w:sz="0" w:space="0" w:color="auto"/>
        <w:bottom w:val="none" w:sz="0" w:space="0" w:color="auto"/>
        <w:right w:val="none" w:sz="0" w:space="0" w:color="auto"/>
      </w:divBdr>
    </w:div>
    <w:div w:id="800222294">
      <w:bodyDiv w:val="1"/>
      <w:marLeft w:val="0"/>
      <w:marRight w:val="0"/>
      <w:marTop w:val="0"/>
      <w:marBottom w:val="0"/>
      <w:divBdr>
        <w:top w:val="none" w:sz="0" w:space="0" w:color="auto"/>
        <w:left w:val="none" w:sz="0" w:space="0" w:color="auto"/>
        <w:bottom w:val="none" w:sz="0" w:space="0" w:color="auto"/>
        <w:right w:val="none" w:sz="0" w:space="0" w:color="auto"/>
      </w:divBdr>
    </w:div>
    <w:div w:id="804007584">
      <w:bodyDiv w:val="1"/>
      <w:marLeft w:val="0"/>
      <w:marRight w:val="0"/>
      <w:marTop w:val="0"/>
      <w:marBottom w:val="0"/>
      <w:divBdr>
        <w:top w:val="none" w:sz="0" w:space="0" w:color="auto"/>
        <w:left w:val="none" w:sz="0" w:space="0" w:color="auto"/>
        <w:bottom w:val="none" w:sz="0" w:space="0" w:color="auto"/>
        <w:right w:val="none" w:sz="0" w:space="0" w:color="auto"/>
      </w:divBdr>
    </w:div>
    <w:div w:id="820851843">
      <w:bodyDiv w:val="1"/>
      <w:marLeft w:val="0"/>
      <w:marRight w:val="0"/>
      <w:marTop w:val="0"/>
      <w:marBottom w:val="0"/>
      <w:divBdr>
        <w:top w:val="none" w:sz="0" w:space="0" w:color="auto"/>
        <w:left w:val="none" w:sz="0" w:space="0" w:color="auto"/>
        <w:bottom w:val="none" w:sz="0" w:space="0" w:color="auto"/>
        <w:right w:val="none" w:sz="0" w:space="0" w:color="auto"/>
      </w:divBdr>
    </w:div>
    <w:div w:id="825974066">
      <w:bodyDiv w:val="1"/>
      <w:marLeft w:val="0"/>
      <w:marRight w:val="0"/>
      <w:marTop w:val="0"/>
      <w:marBottom w:val="0"/>
      <w:divBdr>
        <w:top w:val="none" w:sz="0" w:space="0" w:color="auto"/>
        <w:left w:val="none" w:sz="0" w:space="0" w:color="auto"/>
        <w:bottom w:val="none" w:sz="0" w:space="0" w:color="auto"/>
        <w:right w:val="none" w:sz="0" w:space="0" w:color="auto"/>
      </w:divBdr>
    </w:div>
    <w:div w:id="829758704">
      <w:bodyDiv w:val="1"/>
      <w:marLeft w:val="0"/>
      <w:marRight w:val="0"/>
      <w:marTop w:val="0"/>
      <w:marBottom w:val="0"/>
      <w:divBdr>
        <w:top w:val="none" w:sz="0" w:space="0" w:color="auto"/>
        <w:left w:val="none" w:sz="0" w:space="0" w:color="auto"/>
        <w:bottom w:val="none" w:sz="0" w:space="0" w:color="auto"/>
        <w:right w:val="none" w:sz="0" w:space="0" w:color="auto"/>
      </w:divBdr>
      <w:divsChild>
        <w:div w:id="296187261">
          <w:marLeft w:val="1166"/>
          <w:marRight w:val="0"/>
          <w:marTop w:val="67"/>
          <w:marBottom w:val="0"/>
          <w:divBdr>
            <w:top w:val="none" w:sz="0" w:space="0" w:color="auto"/>
            <w:left w:val="none" w:sz="0" w:space="0" w:color="auto"/>
            <w:bottom w:val="none" w:sz="0" w:space="0" w:color="auto"/>
            <w:right w:val="none" w:sz="0" w:space="0" w:color="auto"/>
          </w:divBdr>
        </w:div>
        <w:div w:id="924724967">
          <w:marLeft w:val="1166"/>
          <w:marRight w:val="0"/>
          <w:marTop w:val="67"/>
          <w:marBottom w:val="0"/>
          <w:divBdr>
            <w:top w:val="none" w:sz="0" w:space="0" w:color="auto"/>
            <w:left w:val="none" w:sz="0" w:space="0" w:color="auto"/>
            <w:bottom w:val="none" w:sz="0" w:space="0" w:color="auto"/>
            <w:right w:val="none" w:sz="0" w:space="0" w:color="auto"/>
          </w:divBdr>
        </w:div>
        <w:div w:id="1374499840">
          <w:marLeft w:val="1166"/>
          <w:marRight w:val="0"/>
          <w:marTop w:val="67"/>
          <w:marBottom w:val="0"/>
          <w:divBdr>
            <w:top w:val="none" w:sz="0" w:space="0" w:color="auto"/>
            <w:left w:val="none" w:sz="0" w:space="0" w:color="auto"/>
            <w:bottom w:val="none" w:sz="0" w:space="0" w:color="auto"/>
            <w:right w:val="none" w:sz="0" w:space="0" w:color="auto"/>
          </w:divBdr>
        </w:div>
        <w:div w:id="1439563938">
          <w:marLeft w:val="547"/>
          <w:marRight w:val="0"/>
          <w:marTop w:val="115"/>
          <w:marBottom w:val="0"/>
          <w:divBdr>
            <w:top w:val="none" w:sz="0" w:space="0" w:color="auto"/>
            <w:left w:val="none" w:sz="0" w:space="0" w:color="auto"/>
            <w:bottom w:val="none" w:sz="0" w:space="0" w:color="auto"/>
            <w:right w:val="none" w:sz="0" w:space="0" w:color="auto"/>
          </w:divBdr>
        </w:div>
        <w:div w:id="1652367823">
          <w:marLeft w:val="1166"/>
          <w:marRight w:val="0"/>
          <w:marTop w:val="67"/>
          <w:marBottom w:val="0"/>
          <w:divBdr>
            <w:top w:val="none" w:sz="0" w:space="0" w:color="auto"/>
            <w:left w:val="none" w:sz="0" w:space="0" w:color="auto"/>
            <w:bottom w:val="none" w:sz="0" w:space="0" w:color="auto"/>
            <w:right w:val="none" w:sz="0" w:space="0" w:color="auto"/>
          </w:divBdr>
        </w:div>
        <w:div w:id="1980763442">
          <w:marLeft w:val="1166"/>
          <w:marRight w:val="0"/>
          <w:marTop w:val="67"/>
          <w:marBottom w:val="0"/>
          <w:divBdr>
            <w:top w:val="none" w:sz="0" w:space="0" w:color="auto"/>
            <w:left w:val="none" w:sz="0" w:space="0" w:color="auto"/>
            <w:bottom w:val="none" w:sz="0" w:space="0" w:color="auto"/>
            <w:right w:val="none" w:sz="0" w:space="0" w:color="auto"/>
          </w:divBdr>
        </w:div>
        <w:div w:id="2013414316">
          <w:marLeft w:val="1166"/>
          <w:marRight w:val="0"/>
          <w:marTop w:val="67"/>
          <w:marBottom w:val="0"/>
          <w:divBdr>
            <w:top w:val="none" w:sz="0" w:space="0" w:color="auto"/>
            <w:left w:val="none" w:sz="0" w:space="0" w:color="auto"/>
            <w:bottom w:val="none" w:sz="0" w:space="0" w:color="auto"/>
            <w:right w:val="none" w:sz="0" w:space="0" w:color="auto"/>
          </w:divBdr>
        </w:div>
      </w:divsChild>
    </w:div>
    <w:div w:id="855580267">
      <w:bodyDiv w:val="1"/>
      <w:marLeft w:val="0"/>
      <w:marRight w:val="0"/>
      <w:marTop w:val="0"/>
      <w:marBottom w:val="0"/>
      <w:divBdr>
        <w:top w:val="none" w:sz="0" w:space="0" w:color="auto"/>
        <w:left w:val="none" w:sz="0" w:space="0" w:color="auto"/>
        <w:bottom w:val="none" w:sz="0" w:space="0" w:color="auto"/>
        <w:right w:val="none" w:sz="0" w:space="0" w:color="auto"/>
      </w:divBdr>
    </w:div>
    <w:div w:id="882598384">
      <w:bodyDiv w:val="1"/>
      <w:marLeft w:val="0"/>
      <w:marRight w:val="0"/>
      <w:marTop w:val="0"/>
      <w:marBottom w:val="0"/>
      <w:divBdr>
        <w:top w:val="none" w:sz="0" w:space="0" w:color="auto"/>
        <w:left w:val="none" w:sz="0" w:space="0" w:color="auto"/>
        <w:bottom w:val="none" w:sz="0" w:space="0" w:color="auto"/>
        <w:right w:val="none" w:sz="0" w:space="0" w:color="auto"/>
      </w:divBdr>
    </w:div>
    <w:div w:id="890045398">
      <w:bodyDiv w:val="1"/>
      <w:marLeft w:val="0"/>
      <w:marRight w:val="0"/>
      <w:marTop w:val="0"/>
      <w:marBottom w:val="0"/>
      <w:divBdr>
        <w:top w:val="none" w:sz="0" w:space="0" w:color="auto"/>
        <w:left w:val="none" w:sz="0" w:space="0" w:color="auto"/>
        <w:bottom w:val="none" w:sz="0" w:space="0" w:color="auto"/>
        <w:right w:val="none" w:sz="0" w:space="0" w:color="auto"/>
      </w:divBdr>
    </w:div>
    <w:div w:id="902985223">
      <w:bodyDiv w:val="1"/>
      <w:marLeft w:val="0"/>
      <w:marRight w:val="0"/>
      <w:marTop w:val="0"/>
      <w:marBottom w:val="0"/>
      <w:divBdr>
        <w:top w:val="none" w:sz="0" w:space="0" w:color="auto"/>
        <w:left w:val="none" w:sz="0" w:space="0" w:color="auto"/>
        <w:bottom w:val="none" w:sz="0" w:space="0" w:color="auto"/>
        <w:right w:val="none" w:sz="0" w:space="0" w:color="auto"/>
      </w:divBdr>
    </w:div>
    <w:div w:id="940379749">
      <w:bodyDiv w:val="1"/>
      <w:marLeft w:val="0"/>
      <w:marRight w:val="0"/>
      <w:marTop w:val="0"/>
      <w:marBottom w:val="0"/>
      <w:divBdr>
        <w:top w:val="none" w:sz="0" w:space="0" w:color="auto"/>
        <w:left w:val="none" w:sz="0" w:space="0" w:color="auto"/>
        <w:bottom w:val="none" w:sz="0" w:space="0" w:color="auto"/>
        <w:right w:val="none" w:sz="0" w:space="0" w:color="auto"/>
      </w:divBdr>
    </w:div>
    <w:div w:id="985814544">
      <w:bodyDiv w:val="1"/>
      <w:marLeft w:val="0"/>
      <w:marRight w:val="0"/>
      <w:marTop w:val="0"/>
      <w:marBottom w:val="0"/>
      <w:divBdr>
        <w:top w:val="none" w:sz="0" w:space="0" w:color="auto"/>
        <w:left w:val="none" w:sz="0" w:space="0" w:color="auto"/>
        <w:bottom w:val="none" w:sz="0" w:space="0" w:color="auto"/>
        <w:right w:val="none" w:sz="0" w:space="0" w:color="auto"/>
      </w:divBdr>
    </w:div>
    <w:div w:id="1056198316">
      <w:bodyDiv w:val="1"/>
      <w:marLeft w:val="0"/>
      <w:marRight w:val="0"/>
      <w:marTop w:val="0"/>
      <w:marBottom w:val="0"/>
      <w:divBdr>
        <w:top w:val="none" w:sz="0" w:space="0" w:color="auto"/>
        <w:left w:val="none" w:sz="0" w:space="0" w:color="auto"/>
        <w:bottom w:val="none" w:sz="0" w:space="0" w:color="auto"/>
        <w:right w:val="none" w:sz="0" w:space="0" w:color="auto"/>
      </w:divBdr>
      <w:divsChild>
        <w:div w:id="768475458">
          <w:marLeft w:val="0"/>
          <w:marRight w:val="0"/>
          <w:marTop w:val="0"/>
          <w:marBottom w:val="0"/>
          <w:divBdr>
            <w:top w:val="none" w:sz="0" w:space="0" w:color="auto"/>
            <w:left w:val="none" w:sz="0" w:space="0" w:color="auto"/>
            <w:bottom w:val="none" w:sz="0" w:space="0" w:color="auto"/>
            <w:right w:val="none" w:sz="0" w:space="0" w:color="auto"/>
          </w:divBdr>
          <w:divsChild>
            <w:div w:id="146630017">
              <w:marLeft w:val="0"/>
              <w:marRight w:val="0"/>
              <w:marTop w:val="0"/>
              <w:marBottom w:val="0"/>
              <w:divBdr>
                <w:top w:val="none" w:sz="0" w:space="0" w:color="auto"/>
                <w:left w:val="none" w:sz="0" w:space="0" w:color="auto"/>
                <w:bottom w:val="none" w:sz="0" w:space="0" w:color="auto"/>
                <w:right w:val="none" w:sz="0" w:space="0" w:color="auto"/>
              </w:divBdr>
              <w:divsChild>
                <w:div w:id="183837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013370">
      <w:bodyDiv w:val="1"/>
      <w:marLeft w:val="0"/>
      <w:marRight w:val="0"/>
      <w:marTop w:val="0"/>
      <w:marBottom w:val="0"/>
      <w:divBdr>
        <w:top w:val="none" w:sz="0" w:space="0" w:color="auto"/>
        <w:left w:val="none" w:sz="0" w:space="0" w:color="auto"/>
        <w:bottom w:val="none" w:sz="0" w:space="0" w:color="auto"/>
        <w:right w:val="none" w:sz="0" w:space="0" w:color="auto"/>
      </w:divBdr>
    </w:div>
    <w:div w:id="1124037280">
      <w:bodyDiv w:val="1"/>
      <w:marLeft w:val="0"/>
      <w:marRight w:val="0"/>
      <w:marTop w:val="0"/>
      <w:marBottom w:val="0"/>
      <w:divBdr>
        <w:top w:val="none" w:sz="0" w:space="0" w:color="auto"/>
        <w:left w:val="none" w:sz="0" w:space="0" w:color="auto"/>
        <w:bottom w:val="none" w:sz="0" w:space="0" w:color="auto"/>
        <w:right w:val="none" w:sz="0" w:space="0" w:color="auto"/>
      </w:divBdr>
    </w:div>
    <w:div w:id="1194268108">
      <w:bodyDiv w:val="1"/>
      <w:marLeft w:val="0"/>
      <w:marRight w:val="0"/>
      <w:marTop w:val="0"/>
      <w:marBottom w:val="0"/>
      <w:divBdr>
        <w:top w:val="none" w:sz="0" w:space="0" w:color="auto"/>
        <w:left w:val="none" w:sz="0" w:space="0" w:color="auto"/>
        <w:bottom w:val="none" w:sz="0" w:space="0" w:color="auto"/>
        <w:right w:val="none" w:sz="0" w:space="0" w:color="auto"/>
      </w:divBdr>
    </w:div>
    <w:div w:id="1223440279">
      <w:bodyDiv w:val="1"/>
      <w:marLeft w:val="0"/>
      <w:marRight w:val="0"/>
      <w:marTop w:val="0"/>
      <w:marBottom w:val="0"/>
      <w:divBdr>
        <w:top w:val="none" w:sz="0" w:space="0" w:color="auto"/>
        <w:left w:val="none" w:sz="0" w:space="0" w:color="auto"/>
        <w:bottom w:val="none" w:sz="0" w:space="0" w:color="auto"/>
        <w:right w:val="none" w:sz="0" w:space="0" w:color="auto"/>
      </w:divBdr>
    </w:div>
    <w:div w:id="1259287480">
      <w:bodyDiv w:val="1"/>
      <w:marLeft w:val="0"/>
      <w:marRight w:val="0"/>
      <w:marTop w:val="0"/>
      <w:marBottom w:val="0"/>
      <w:divBdr>
        <w:top w:val="none" w:sz="0" w:space="0" w:color="auto"/>
        <w:left w:val="none" w:sz="0" w:space="0" w:color="auto"/>
        <w:bottom w:val="none" w:sz="0" w:space="0" w:color="auto"/>
        <w:right w:val="none" w:sz="0" w:space="0" w:color="auto"/>
      </w:divBdr>
    </w:div>
    <w:div w:id="1285192889">
      <w:bodyDiv w:val="1"/>
      <w:marLeft w:val="0"/>
      <w:marRight w:val="0"/>
      <w:marTop w:val="0"/>
      <w:marBottom w:val="0"/>
      <w:divBdr>
        <w:top w:val="none" w:sz="0" w:space="0" w:color="auto"/>
        <w:left w:val="none" w:sz="0" w:space="0" w:color="auto"/>
        <w:bottom w:val="none" w:sz="0" w:space="0" w:color="auto"/>
        <w:right w:val="none" w:sz="0" w:space="0" w:color="auto"/>
      </w:divBdr>
      <w:divsChild>
        <w:div w:id="2053460653">
          <w:marLeft w:val="0"/>
          <w:marRight w:val="0"/>
          <w:marTop w:val="0"/>
          <w:marBottom w:val="0"/>
          <w:divBdr>
            <w:top w:val="none" w:sz="0" w:space="0" w:color="auto"/>
            <w:left w:val="none" w:sz="0" w:space="0" w:color="auto"/>
            <w:bottom w:val="none" w:sz="0" w:space="0" w:color="auto"/>
            <w:right w:val="none" w:sz="0" w:space="0" w:color="auto"/>
          </w:divBdr>
          <w:divsChild>
            <w:div w:id="394813637">
              <w:marLeft w:val="0"/>
              <w:marRight w:val="0"/>
              <w:marTop w:val="0"/>
              <w:marBottom w:val="0"/>
              <w:divBdr>
                <w:top w:val="none" w:sz="0" w:space="0" w:color="auto"/>
                <w:left w:val="none" w:sz="0" w:space="0" w:color="auto"/>
                <w:bottom w:val="none" w:sz="0" w:space="0" w:color="auto"/>
                <w:right w:val="none" w:sz="0" w:space="0" w:color="auto"/>
              </w:divBdr>
              <w:divsChild>
                <w:div w:id="193921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4884">
      <w:bodyDiv w:val="1"/>
      <w:marLeft w:val="0"/>
      <w:marRight w:val="0"/>
      <w:marTop w:val="0"/>
      <w:marBottom w:val="0"/>
      <w:divBdr>
        <w:top w:val="none" w:sz="0" w:space="0" w:color="auto"/>
        <w:left w:val="none" w:sz="0" w:space="0" w:color="auto"/>
        <w:bottom w:val="none" w:sz="0" w:space="0" w:color="auto"/>
        <w:right w:val="none" w:sz="0" w:space="0" w:color="auto"/>
      </w:divBdr>
    </w:div>
    <w:div w:id="1307012928">
      <w:bodyDiv w:val="1"/>
      <w:marLeft w:val="0"/>
      <w:marRight w:val="0"/>
      <w:marTop w:val="0"/>
      <w:marBottom w:val="0"/>
      <w:divBdr>
        <w:top w:val="none" w:sz="0" w:space="0" w:color="auto"/>
        <w:left w:val="none" w:sz="0" w:space="0" w:color="auto"/>
        <w:bottom w:val="none" w:sz="0" w:space="0" w:color="auto"/>
        <w:right w:val="none" w:sz="0" w:space="0" w:color="auto"/>
      </w:divBdr>
    </w:div>
    <w:div w:id="1325401126">
      <w:bodyDiv w:val="1"/>
      <w:marLeft w:val="0"/>
      <w:marRight w:val="0"/>
      <w:marTop w:val="0"/>
      <w:marBottom w:val="0"/>
      <w:divBdr>
        <w:top w:val="none" w:sz="0" w:space="0" w:color="auto"/>
        <w:left w:val="none" w:sz="0" w:space="0" w:color="auto"/>
        <w:bottom w:val="none" w:sz="0" w:space="0" w:color="auto"/>
        <w:right w:val="none" w:sz="0" w:space="0" w:color="auto"/>
      </w:divBdr>
    </w:div>
    <w:div w:id="1344866670">
      <w:bodyDiv w:val="1"/>
      <w:marLeft w:val="0"/>
      <w:marRight w:val="0"/>
      <w:marTop w:val="0"/>
      <w:marBottom w:val="0"/>
      <w:divBdr>
        <w:top w:val="none" w:sz="0" w:space="0" w:color="auto"/>
        <w:left w:val="none" w:sz="0" w:space="0" w:color="auto"/>
        <w:bottom w:val="none" w:sz="0" w:space="0" w:color="auto"/>
        <w:right w:val="none" w:sz="0" w:space="0" w:color="auto"/>
      </w:divBdr>
    </w:div>
    <w:div w:id="1352953070">
      <w:bodyDiv w:val="1"/>
      <w:marLeft w:val="0"/>
      <w:marRight w:val="0"/>
      <w:marTop w:val="0"/>
      <w:marBottom w:val="0"/>
      <w:divBdr>
        <w:top w:val="none" w:sz="0" w:space="0" w:color="auto"/>
        <w:left w:val="none" w:sz="0" w:space="0" w:color="auto"/>
        <w:bottom w:val="none" w:sz="0" w:space="0" w:color="auto"/>
        <w:right w:val="none" w:sz="0" w:space="0" w:color="auto"/>
      </w:divBdr>
    </w:div>
    <w:div w:id="1361390700">
      <w:bodyDiv w:val="1"/>
      <w:marLeft w:val="0"/>
      <w:marRight w:val="0"/>
      <w:marTop w:val="0"/>
      <w:marBottom w:val="0"/>
      <w:divBdr>
        <w:top w:val="none" w:sz="0" w:space="0" w:color="auto"/>
        <w:left w:val="none" w:sz="0" w:space="0" w:color="auto"/>
        <w:bottom w:val="none" w:sz="0" w:space="0" w:color="auto"/>
        <w:right w:val="none" w:sz="0" w:space="0" w:color="auto"/>
      </w:divBdr>
    </w:div>
    <w:div w:id="1380520787">
      <w:bodyDiv w:val="1"/>
      <w:marLeft w:val="0"/>
      <w:marRight w:val="0"/>
      <w:marTop w:val="0"/>
      <w:marBottom w:val="0"/>
      <w:divBdr>
        <w:top w:val="none" w:sz="0" w:space="0" w:color="auto"/>
        <w:left w:val="none" w:sz="0" w:space="0" w:color="auto"/>
        <w:bottom w:val="none" w:sz="0" w:space="0" w:color="auto"/>
        <w:right w:val="none" w:sz="0" w:space="0" w:color="auto"/>
      </w:divBdr>
      <w:divsChild>
        <w:div w:id="1832064528">
          <w:marLeft w:val="0"/>
          <w:marRight w:val="0"/>
          <w:marTop w:val="0"/>
          <w:marBottom w:val="0"/>
          <w:divBdr>
            <w:top w:val="none" w:sz="0" w:space="0" w:color="auto"/>
            <w:left w:val="none" w:sz="0" w:space="0" w:color="auto"/>
            <w:bottom w:val="none" w:sz="0" w:space="0" w:color="auto"/>
            <w:right w:val="none" w:sz="0" w:space="0" w:color="auto"/>
          </w:divBdr>
        </w:div>
        <w:div w:id="1681928408">
          <w:marLeft w:val="0"/>
          <w:marRight w:val="0"/>
          <w:marTop w:val="0"/>
          <w:marBottom w:val="0"/>
          <w:divBdr>
            <w:top w:val="none" w:sz="0" w:space="0" w:color="auto"/>
            <w:left w:val="none" w:sz="0" w:space="0" w:color="auto"/>
            <w:bottom w:val="none" w:sz="0" w:space="0" w:color="auto"/>
            <w:right w:val="none" w:sz="0" w:space="0" w:color="auto"/>
          </w:divBdr>
        </w:div>
        <w:div w:id="1709067668">
          <w:marLeft w:val="0"/>
          <w:marRight w:val="0"/>
          <w:marTop w:val="0"/>
          <w:marBottom w:val="0"/>
          <w:divBdr>
            <w:top w:val="none" w:sz="0" w:space="0" w:color="auto"/>
            <w:left w:val="none" w:sz="0" w:space="0" w:color="auto"/>
            <w:bottom w:val="none" w:sz="0" w:space="0" w:color="auto"/>
            <w:right w:val="none" w:sz="0" w:space="0" w:color="auto"/>
          </w:divBdr>
        </w:div>
      </w:divsChild>
    </w:div>
    <w:div w:id="1393041599">
      <w:bodyDiv w:val="1"/>
      <w:marLeft w:val="0"/>
      <w:marRight w:val="0"/>
      <w:marTop w:val="0"/>
      <w:marBottom w:val="0"/>
      <w:divBdr>
        <w:top w:val="none" w:sz="0" w:space="0" w:color="auto"/>
        <w:left w:val="none" w:sz="0" w:space="0" w:color="auto"/>
        <w:bottom w:val="none" w:sz="0" w:space="0" w:color="auto"/>
        <w:right w:val="none" w:sz="0" w:space="0" w:color="auto"/>
      </w:divBdr>
    </w:div>
    <w:div w:id="1455439780">
      <w:bodyDiv w:val="1"/>
      <w:marLeft w:val="0"/>
      <w:marRight w:val="0"/>
      <w:marTop w:val="0"/>
      <w:marBottom w:val="0"/>
      <w:divBdr>
        <w:top w:val="none" w:sz="0" w:space="0" w:color="auto"/>
        <w:left w:val="none" w:sz="0" w:space="0" w:color="auto"/>
        <w:bottom w:val="none" w:sz="0" w:space="0" w:color="auto"/>
        <w:right w:val="none" w:sz="0" w:space="0" w:color="auto"/>
      </w:divBdr>
    </w:div>
    <w:div w:id="1465926987">
      <w:bodyDiv w:val="1"/>
      <w:marLeft w:val="0"/>
      <w:marRight w:val="0"/>
      <w:marTop w:val="0"/>
      <w:marBottom w:val="0"/>
      <w:divBdr>
        <w:top w:val="none" w:sz="0" w:space="0" w:color="auto"/>
        <w:left w:val="none" w:sz="0" w:space="0" w:color="auto"/>
        <w:bottom w:val="none" w:sz="0" w:space="0" w:color="auto"/>
        <w:right w:val="none" w:sz="0" w:space="0" w:color="auto"/>
      </w:divBdr>
      <w:divsChild>
        <w:div w:id="1516572935">
          <w:marLeft w:val="0"/>
          <w:marRight w:val="0"/>
          <w:marTop w:val="0"/>
          <w:marBottom w:val="0"/>
          <w:divBdr>
            <w:top w:val="none" w:sz="0" w:space="0" w:color="auto"/>
            <w:left w:val="none" w:sz="0" w:space="0" w:color="auto"/>
            <w:bottom w:val="none" w:sz="0" w:space="0" w:color="auto"/>
            <w:right w:val="none" w:sz="0" w:space="0" w:color="auto"/>
          </w:divBdr>
          <w:divsChild>
            <w:div w:id="355737488">
              <w:marLeft w:val="0"/>
              <w:marRight w:val="0"/>
              <w:marTop w:val="0"/>
              <w:marBottom w:val="0"/>
              <w:divBdr>
                <w:top w:val="none" w:sz="0" w:space="0" w:color="auto"/>
                <w:left w:val="none" w:sz="0" w:space="0" w:color="auto"/>
                <w:bottom w:val="none" w:sz="0" w:space="0" w:color="auto"/>
                <w:right w:val="none" w:sz="0" w:space="0" w:color="auto"/>
              </w:divBdr>
              <w:divsChild>
                <w:div w:id="21286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92105">
      <w:bodyDiv w:val="1"/>
      <w:marLeft w:val="0"/>
      <w:marRight w:val="0"/>
      <w:marTop w:val="0"/>
      <w:marBottom w:val="0"/>
      <w:divBdr>
        <w:top w:val="none" w:sz="0" w:space="0" w:color="auto"/>
        <w:left w:val="none" w:sz="0" w:space="0" w:color="auto"/>
        <w:bottom w:val="none" w:sz="0" w:space="0" w:color="auto"/>
        <w:right w:val="none" w:sz="0" w:space="0" w:color="auto"/>
      </w:divBdr>
    </w:div>
    <w:div w:id="1529103449">
      <w:bodyDiv w:val="1"/>
      <w:marLeft w:val="0"/>
      <w:marRight w:val="0"/>
      <w:marTop w:val="0"/>
      <w:marBottom w:val="0"/>
      <w:divBdr>
        <w:top w:val="none" w:sz="0" w:space="0" w:color="auto"/>
        <w:left w:val="none" w:sz="0" w:space="0" w:color="auto"/>
        <w:bottom w:val="none" w:sz="0" w:space="0" w:color="auto"/>
        <w:right w:val="none" w:sz="0" w:space="0" w:color="auto"/>
      </w:divBdr>
      <w:divsChild>
        <w:div w:id="932401317">
          <w:marLeft w:val="0"/>
          <w:marRight w:val="0"/>
          <w:marTop w:val="0"/>
          <w:marBottom w:val="0"/>
          <w:divBdr>
            <w:top w:val="single" w:sz="4" w:space="0" w:color="000000"/>
            <w:left w:val="single" w:sz="4" w:space="0" w:color="000000"/>
            <w:bottom w:val="single" w:sz="4" w:space="0" w:color="000000"/>
            <w:right w:val="single" w:sz="4" w:space="0" w:color="000000"/>
          </w:divBdr>
          <w:divsChild>
            <w:div w:id="1213006773">
              <w:marLeft w:val="0"/>
              <w:marRight w:val="0"/>
              <w:marTop w:val="0"/>
              <w:marBottom w:val="0"/>
              <w:divBdr>
                <w:top w:val="none" w:sz="0" w:space="0" w:color="auto"/>
                <w:left w:val="none" w:sz="0" w:space="0" w:color="auto"/>
                <w:bottom w:val="none" w:sz="0" w:space="0" w:color="auto"/>
                <w:right w:val="none" w:sz="0" w:space="0" w:color="auto"/>
              </w:divBdr>
              <w:divsChild>
                <w:div w:id="15363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726147">
      <w:bodyDiv w:val="1"/>
      <w:marLeft w:val="0"/>
      <w:marRight w:val="0"/>
      <w:marTop w:val="0"/>
      <w:marBottom w:val="0"/>
      <w:divBdr>
        <w:top w:val="none" w:sz="0" w:space="0" w:color="auto"/>
        <w:left w:val="none" w:sz="0" w:space="0" w:color="auto"/>
        <w:bottom w:val="none" w:sz="0" w:space="0" w:color="auto"/>
        <w:right w:val="none" w:sz="0" w:space="0" w:color="auto"/>
      </w:divBdr>
    </w:div>
    <w:div w:id="1599563088">
      <w:bodyDiv w:val="1"/>
      <w:marLeft w:val="0"/>
      <w:marRight w:val="0"/>
      <w:marTop w:val="0"/>
      <w:marBottom w:val="0"/>
      <w:divBdr>
        <w:top w:val="none" w:sz="0" w:space="0" w:color="auto"/>
        <w:left w:val="none" w:sz="0" w:space="0" w:color="auto"/>
        <w:bottom w:val="none" w:sz="0" w:space="0" w:color="auto"/>
        <w:right w:val="none" w:sz="0" w:space="0" w:color="auto"/>
      </w:divBdr>
      <w:divsChild>
        <w:div w:id="810638347">
          <w:marLeft w:val="0"/>
          <w:marRight w:val="0"/>
          <w:marTop w:val="0"/>
          <w:marBottom w:val="0"/>
          <w:divBdr>
            <w:top w:val="none" w:sz="0" w:space="0" w:color="auto"/>
            <w:left w:val="none" w:sz="0" w:space="0" w:color="auto"/>
            <w:bottom w:val="none" w:sz="0" w:space="0" w:color="auto"/>
            <w:right w:val="none" w:sz="0" w:space="0" w:color="auto"/>
          </w:divBdr>
        </w:div>
        <w:div w:id="868298199">
          <w:marLeft w:val="0"/>
          <w:marRight w:val="0"/>
          <w:marTop w:val="0"/>
          <w:marBottom w:val="0"/>
          <w:divBdr>
            <w:top w:val="none" w:sz="0" w:space="0" w:color="auto"/>
            <w:left w:val="none" w:sz="0" w:space="0" w:color="auto"/>
            <w:bottom w:val="none" w:sz="0" w:space="0" w:color="auto"/>
            <w:right w:val="none" w:sz="0" w:space="0" w:color="auto"/>
          </w:divBdr>
        </w:div>
        <w:div w:id="437600087">
          <w:marLeft w:val="0"/>
          <w:marRight w:val="0"/>
          <w:marTop w:val="0"/>
          <w:marBottom w:val="0"/>
          <w:divBdr>
            <w:top w:val="none" w:sz="0" w:space="0" w:color="auto"/>
            <w:left w:val="none" w:sz="0" w:space="0" w:color="auto"/>
            <w:bottom w:val="none" w:sz="0" w:space="0" w:color="auto"/>
            <w:right w:val="none" w:sz="0" w:space="0" w:color="auto"/>
          </w:divBdr>
        </w:div>
      </w:divsChild>
    </w:div>
    <w:div w:id="1600867042">
      <w:bodyDiv w:val="1"/>
      <w:marLeft w:val="0"/>
      <w:marRight w:val="0"/>
      <w:marTop w:val="0"/>
      <w:marBottom w:val="0"/>
      <w:divBdr>
        <w:top w:val="none" w:sz="0" w:space="0" w:color="auto"/>
        <w:left w:val="none" w:sz="0" w:space="0" w:color="auto"/>
        <w:bottom w:val="none" w:sz="0" w:space="0" w:color="auto"/>
        <w:right w:val="none" w:sz="0" w:space="0" w:color="auto"/>
      </w:divBdr>
    </w:div>
    <w:div w:id="1615480297">
      <w:bodyDiv w:val="1"/>
      <w:marLeft w:val="0"/>
      <w:marRight w:val="0"/>
      <w:marTop w:val="0"/>
      <w:marBottom w:val="0"/>
      <w:divBdr>
        <w:top w:val="none" w:sz="0" w:space="0" w:color="auto"/>
        <w:left w:val="none" w:sz="0" w:space="0" w:color="auto"/>
        <w:bottom w:val="none" w:sz="0" w:space="0" w:color="auto"/>
        <w:right w:val="none" w:sz="0" w:space="0" w:color="auto"/>
      </w:divBdr>
    </w:div>
    <w:div w:id="1616061928">
      <w:bodyDiv w:val="1"/>
      <w:marLeft w:val="0"/>
      <w:marRight w:val="0"/>
      <w:marTop w:val="0"/>
      <w:marBottom w:val="0"/>
      <w:divBdr>
        <w:top w:val="none" w:sz="0" w:space="0" w:color="auto"/>
        <w:left w:val="none" w:sz="0" w:space="0" w:color="auto"/>
        <w:bottom w:val="none" w:sz="0" w:space="0" w:color="auto"/>
        <w:right w:val="none" w:sz="0" w:space="0" w:color="auto"/>
      </w:divBdr>
    </w:div>
    <w:div w:id="1627081813">
      <w:bodyDiv w:val="1"/>
      <w:marLeft w:val="0"/>
      <w:marRight w:val="0"/>
      <w:marTop w:val="0"/>
      <w:marBottom w:val="0"/>
      <w:divBdr>
        <w:top w:val="none" w:sz="0" w:space="0" w:color="auto"/>
        <w:left w:val="none" w:sz="0" w:space="0" w:color="auto"/>
        <w:bottom w:val="none" w:sz="0" w:space="0" w:color="auto"/>
        <w:right w:val="none" w:sz="0" w:space="0" w:color="auto"/>
      </w:divBdr>
      <w:divsChild>
        <w:div w:id="1528834417">
          <w:marLeft w:val="0"/>
          <w:marRight w:val="0"/>
          <w:marTop w:val="0"/>
          <w:marBottom w:val="0"/>
          <w:divBdr>
            <w:top w:val="none" w:sz="0" w:space="0" w:color="auto"/>
            <w:left w:val="none" w:sz="0" w:space="0" w:color="auto"/>
            <w:bottom w:val="none" w:sz="0" w:space="0" w:color="auto"/>
            <w:right w:val="none" w:sz="0" w:space="0" w:color="auto"/>
          </w:divBdr>
        </w:div>
      </w:divsChild>
    </w:div>
    <w:div w:id="1663311511">
      <w:bodyDiv w:val="1"/>
      <w:marLeft w:val="0"/>
      <w:marRight w:val="0"/>
      <w:marTop w:val="0"/>
      <w:marBottom w:val="0"/>
      <w:divBdr>
        <w:top w:val="none" w:sz="0" w:space="0" w:color="auto"/>
        <w:left w:val="none" w:sz="0" w:space="0" w:color="auto"/>
        <w:bottom w:val="none" w:sz="0" w:space="0" w:color="auto"/>
        <w:right w:val="none" w:sz="0" w:space="0" w:color="auto"/>
      </w:divBdr>
      <w:divsChild>
        <w:div w:id="1363362973">
          <w:marLeft w:val="0"/>
          <w:marRight w:val="0"/>
          <w:marTop w:val="0"/>
          <w:marBottom w:val="0"/>
          <w:divBdr>
            <w:top w:val="none" w:sz="0" w:space="0" w:color="auto"/>
            <w:left w:val="none" w:sz="0" w:space="0" w:color="auto"/>
            <w:bottom w:val="none" w:sz="0" w:space="0" w:color="auto"/>
            <w:right w:val="none" w:sz="0" w:space="0" w:color="auto"/>
          </w:divBdr>
          <w:divsChild>
            <w:div w:id="1870028342">
              <w:marLeft w:val="0"/>
              <w:marRight w:val="0"/>
              <w:marTop w:val="0"/>
              <w:marBottom w:val="0"/>
              <w:divBdr>
                <w:top w:val="none" w:sz="0" w:space="0" w:color="auto"/>
                <w:left w:val="none" w:sz="0" w:space="0" w:color="auto"/>
                <w:bottom w:val="none" w:sz="0" w:space="0" w:color="auto"/>
                <w:right w:val="none" w:sz="0" w:space="0" w:color="auto"/>
              </w:divBdr>
              <w:divsChild>
                <w:div w:id="113143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353002">
      <w:bodyDiv w:val="1"/>
      <w:marLeft w:val="0"/>
      <w:marRight w:val="0"/>
      <w:marTop w:val="0"/>
      <w:marBottom w:val="0"/>
      <w:divBdr>
        <w:top w:val="none" w:sz="0" w:space="0" w:color="auto"/>
        <w:left w:val="none" w:sz="0" w:space="0" w:color="auto"/>
        <w:bottom w:val="none" w:sz="0" w:space="0" w:color="auto"/>
        <w:right w:val="none" w:sz="0" w:space="0" w:color="auto"/>
      </w:divBdr>
    </w:div>
    <w:div w:id="1737119071">
      <w:bodyDiv w:val="1"/>
      <w:marLeft w:val="0"/>
      <w:marRight w:val="0"/>
      <w:marTop w:val="0"/>
      <w:marBottom w:val="0"/>
      <w:divBdr>
        <w:top w:val="none" w:sz="0" w:space="0" w:color="auto"/>
        <w:left w:val="none" w:sz="0" w:space="0" w:color="auto"/>
        <w:bottom w:val="none" w:sz="0" w:space="0" w:color="auto"/>
        <w:right w:val="none" w:sz="0" w:space="0" w:color="auto"/>
      </w:divBdr>
    </w:div>
    <w:div w:id="1744332558">
      <w:bodyDiv w:val="1"/>
      <w:marLeft w:val="0"/>
      <w:marRight w:val="0"/>
      <w:marTop w:val="0"/>
      <w:marBottom w:val="0"/>
      <w:divBdr>
        <w:top w:val="none" w:sz="0" w:space="0" w:color="auto"/>
        <w:left w:val="none" w:sz="0" w:space="0" w:color="auto"/>
        <w:bottom w:val="none" w:sz="0" w:space="0" w:color="auto"/>
        <w:right w:val="none" w:sz="0" w:space="0" w:color="auto"/>
      </w:divBdr>
    </w:div>
    <w:div w:id="1752315814">
      <w:bodyDiv w:val="1"/>
      <w:marLeft w:val="0"/>
      <w:marRight w:val="0"/>
      <w:marTop w:val="0"/>
      <w:marBottom w:val="0"/>
      <w:divBdr>
        <w:top w:val="none" w:sz="0" w:space="0" w:color="auto"/>
        <w:left w:val="none" w:sz="0" w:space="0" w:color="auto"/>
        <w:bottom w:val="none" w:sz="0" w:space="0" w:color="auto"/>
        <w:right w:val="none" w:sz="0" w:space="0" w:color="auto"/>
      </w:divBdr>
    </w:div>
    <w:div w:id="1753702018">
      <w:bodyDiv w:val="1"/>
      <w:marLeft w:val="0"/>
      <w:marRight w:val="0"/>
      <w:marTop w:val="0"/>
      <w:marBottom w:val="0"/>
      <w:divBdr>
        <w:top w:val="none" w:sz="0" w:space="0" w:color="auto"/>
        <w:left w:val="none" w:sz="0" w:space="0" w:color="auto"/>
        <w:bottom w:val="none" w:sz="0" w:space="0" w:color="auto"/>
        <w:right w:val="none" w:sz="0" w:space="0" w:color="auto"/>
      </w:divBdr>
    </w:div>
    <w:div w:id="1782869638">
      <w:bodyDiv w:val="1"/>
      <w:marLeft w:val="0"/>
      <w:marRight w:val="0"/>
      <w:marTop w:val="0"/>
      <w:marBottom w:val="0"/>
      <w:divBdr>
        <w:top w:val="none" w:sz="0" w:space="0" w:color="auto"/>
        <w:left w:val="none" w:sz="0" w:space="0" w:color="auto"/>
        <w:bottom w:val="none" w:sz="0" w:space="0" w:color="auto"/>
        <w:right w:val="none" w:sz="0" w:space="0" w:color="auto"/>
      </w:divBdr>
      <w:divsChild>
        <w:div w:id="709493450">
          <w:marLeft w:val="0"/>
          <w:marRight w:val="0"/>
          <w:marTop w:val="0"/>
          <w:marBottom w:val="0"/>
          <w:divBdr>
            <w:top w:val="none" w:sz="0" w:space="0" w:color="auto"/>
            <w:left w:val="none" w:sz="0" w:space="0" w:color="auto"/>
            <w:bottom w:val="none" w:sz="0" w:space="0" w:color="auto"/>
            <w:right w:val="none" w:sz="0" w:space="0" w:color="auto"/>
          </w:divBdr>
        </w:div>
        <w:div w:id="396249839">
          <w:marLeft w:val="0"/>
          <w:marRight w:val="0"/>
          <w:marTop w:val="0"/>
          <w:marBottom w:val="0"/>
          <w:divBdr>
            <w:top w:val="none" w:sz="0" w:space="0" w:color="auto"/>
            <w:left w:val="none" w:sz="0" w:space="0" w:color="auto"/>
            <w:bottom w:val="none" w:sz="0" w:space="0" w:color="auto"/>
            <w:right w:val="none" w:sz="0" w:space="0" w:color="auto"/>
          </w:divBdr>
        </w:div>
        <w:div w:id="1405641726">
          <w:marLeft w:val="0"/>
          <w:marRight w:val="0"/>
          <w:marTop w:val="0"/>
          <w:marBottom w:val="0"/>
          <w:divBdr>
            <w:top w:val="none" w:sz="0" w:space="0" w:color="auto"/>
            <w:left w:val="none" w:sz="0" w:space="0" w:color="auto"/>
            <w:bottom w:val="none" w:sz="0" w:space="0" w:color="auto"/>
            <w:right w:val="none" w:sz="0" w:space="0" w:color="auto"/>
          </w:divBdr>
        </w:div>
      </w:divsChild>
    </w:div>
    <w:div w:id="1788503934">
      <w:bodyDiv w:val="1"/>
      <w:marLeft w:val="0"/>
      <w:marRight w:val="0"/>
      <w:marTop w:val="0"/>
      <w:marBottom w:val="0"/>
      <w:divBdr>
        <w:top w:val="none" w:sz="0" w:space="0" w:color="auto"/>
        <w:left w:val="none" w:sz="0" w:space="0" w:color="auto"/>
        <w:bottom w:val="none" w:sz="0" w:space="0" w:color="auto"/>
        <w:right w:val="none" w:sz="0" w:space="0" w:color="auto"/>
      </w:divBdr>
    </w:div>
    <w:div w:id="1799297932">
      <w:bodyDiv w:val="1"/>
      <w:marLeft w:val="0"/>
      <w:marRight w:val="0"/>
      <w:marTop w:val="0"/>
      <w:marBottom w:val="0"/>
      <w:divBdr>
        <w:top w:val="none" w:sz="0" w:space="0" w:color="auto"/>
        <w:left w:val="none" w:sz="0" w:space="0" w:color="auto"/>
        <w:bottom w:val="none" w:sz="0" w:space="0" w:color="auto"/>
        <w:right w:val="none" w:sz="0" w:space="0" w:color="auto"/>
      </w:divBdr>
    </w:div>
    <w:div w:id="1825704385">
      <w:bodyDiv w:val="1"/>
      <w:marLeft w:val="0"/>
      <w:marRight w:val="0"/>
      <w:marTop w:val="0"/>
      <w:marBottom w:val="0"/>
      <w:divBdr>
        <w:top w:val="none" w:sz="0" w:space="0" w:color="auto"/>
        <w:left w:val="none" w:sz="0" w:space="0" w:color="auto"/>
        <w:bottom w:val="none" w:sz="0" w:space="0" w:color="auto"/>
        <w:right w:val="none" w:sz="0" w:space="0" w:color="auto"/>
      </w:divBdr>
    </w:div>
    <w:div w:id="1833912799">
      <w:bodyDiv w:val="1"/>
      <w:marLeft w:val="0"/>
      <w:marRight w:val="0"/>
      <w:marTop w:val="0"/>
      <w:marBottom w:val="0"/>
      <w:divBdr>
        <w:top w:val="none" w:sz="0" w:space="0" w:color="auto"/>
        <w:left w:val="none" w:sz="0" w:space="0" w:color="auto"/>
        <w:bottom w:val="none" w:sz="0" w:space="0" w:color="auto"/>
        <w:right w:val="none" w:sz="0" w:space="0" w:color="auto"/>
      </w:divBdr>
      <w:divsChild>
        <w:div w:id="1614555332">
          <w:marLeft w:val="0"/>
          <w:marRight w:val="0"/>
          <w:marTop w:val="0"/>
          <w:marBottom w:val="0"/>
          <w:divBdr>
            <w:top w:val="none" w:sz="0" w:space="0" w:color="auto"/>
            <w:left w:val="none" w:sz="0" w:space="0" w:color="auto"/>
            <w:bottom w:val="none" w:sz="0" w:space="0" w:color="auto"/>
            <w:right w:val="none" w:sz="0" w:space="0" w:color="auto"/>
          </w:divBdr>
        </w:div>
      </w:divsChild>
    </w:div>
    <w:div w:id="1872842366">
      <w:bodyDiv w:val="1"/>
      <w:marLeft w:val="0"/>
      <w:marRight w:val="0"/>
      <w:marTop w:val="0"/>
      <w:marBottom w:val="0"/>
      <w:divBdr>
        <w:top w:val="none" w:sz="0" w:space="0" w:color="auto"/>
        <w:left w:val="none" w:sz="0" w:space="0" w:color="auto"/>
        <w:bottom w:val="none" w:sz="0" w:space="0" w:color="auto"/>
        <w:right w:val="none" w:sz="0" w:space="0" w:color="auto"/>
      </w:divBdr>
    </w:div>
    <w:div w:id="1885214522">
      <w:bodyDiv w:val="1"/>
      <w:marLeft w:val="0"/>
      <w:marRight w:val="0"/>
      <w:marTop w:val="0"/>
      <w:marBottom w:val="0"/>
      <w:divBdr>
        <w:top w:val="none" w:sz="0" w:space="0" w:color="auto"/>
        <w:left w:val="none" w:sz="0" w:space="0" w:color="auto"/>
        <w:bottom w:val="none" w:sz="0" w:space="0" w:color="auto"/>
        <w:right w:val="none" w:sz="0" w:space="0" w:color="auto"/>
      </w:divBdr>
      <w:divsChild>
        <w:div w:id="1324700664">
          <w:marLeft w:val="0"/>
          <w:marRight w:val="0"/>
          <w:marTop w:val="0"/>
          <w:marBottom w:val="0"/>
          <w:divBdr>
            <w:top w:val="none" w:sz="0" w:space="0" w:color="auto"/>
            <w:left w:val="none" w:sz="0" w:space="0" w:color="auto"/>
            <w:bottom w:val="none" w:sz="0" w:space="0" w:color="auto"/>
            <w:right w:val="none" w:sz="0" w:space="0" w:color="auto"/>
          </w:divBdr>
        </w:div>
      </w:divsChild>
    </w:div>
    <w:div w:id="1929465722">
      <w:bodyDiv w:val="1"/>
      <w:marLeft w:val="0"/>
      <w:marRight w:val="0"/>
      <w:marTop w:val="0"/>
      <w:marBottom w:val="0"/>
      <w:divBdr>
        <w:top w:val="none" w:sz="0" w:space="0" w:color="auto"/>
        <w:left w:val="none" w:sz="0" w:space="0" w:color="auto"/>
        <w:bottom w:val="none" w:sz="0" w:space="0" w:color="auto"/>
        <w:right w:val="none" w:sz="0" w:space="0" w:color="auto"/>
      </w:divBdr>
    </w:div>
    <w:div w:id="1936088995">
      <w:bodyDiv w:val="1"/>
      <w:marLeft w:val="0"/>
      <w:marRight w:val="0"/>
      <w:marTop w:val="0"/>
      <w:marBottom w:val="0"/>
      <w:divBdr>
        <w:top w:val="none" w:sz="0" w:space="0" w:color="auto"/>
        <w:left w:val="none" w:sz="0" w:space="0" w:color="auto"/>
        <w:bottom w:val="none" w:sz="0" w:space="0" w:color="auto"/>
        <w:right w:val="none" w:sz="0" w:space="0" w:color="auto"/>
      </w:divBdr>
    </w:div>
    <w:div w:id="1949921562">
      <w:bodyDiv w:val="1"/>
      <w:marLeft w:val="0"/>
      <w:marRight w:val="0"/>
      <w:marTop w:val="0"/>
      <w:marBottom w:val="0"/>
      <w:divBdr>
        <w:top w:val="none" w:sz="0" w:space="0" w:color="auto"/>
        <w:left w:val="none" w:sz="0" w:space="0" w:color="auto"/>
        <w:bottom w:val="none" w:sz="0" w:space="0" w:color="auto"/>
        <w:right w:val="none" w:sz="0" w:space="0" w:color="auto"/>
      </w:divBdr>
    </w:div>
    <w:div w:id="1983803613">
      <w:bodyDiv w:val="1"/>
      <w:marLeft w:val="0"/>
      <w:marRight w:val="0"/>
      <w:marTop w:val="0"/>
      <w:marBottom w:val="0"/>
      <w:divBdr>
        <w:top w:val="none" w:sz="0" w:space="0" w:color="auto"/>
        <w:left w:val="none" w:sz="0" w:space="0" w:color="auto"/>
        <w:bottom w:val="none" w:sz="0" w:space="0" w:color="auto"/>
        <w:right w:val="none" w:sz="0" w:space="0" w:color="auto"/>
      </w:divBdr>
    </w:div>
    <w:div w:id="1984385855">
      <w:bodyDiv w:val="1"/>
      <w:marLeft w:val="0"/>
      <w:marRight w:val="0"/>
      <w:marTop w:val="0"/>
      <w:marBottom w:val="0"/>
      <w:divBdr>
        <w:top w:val="none" w:sz="0" w:space="0" w:color="auto"/>
        <w:left w:val="none" w:sz="0" w:space="0" w:color="auto"/>
        <w:bottom w:val="none" w:sz="0" w:space="0" w:color="auto"/>
        <w:right w:val="none" w:sz="0" w:space="0" w:color="auto"/>
      </w:divBdr>
    </w:div>
    <w:div w:id="2009097372">
      <w:bodyDiv w:val="1"/>
      <w:marLeft w:val="0"/>
      <w:marRight w:val="0"/>
      <w:marTop w:val="0"/>
      <w:marBottom w:val="0"/>
      <w:divBdr>
        <w:top w:val="none" w:sz="0" w:space="0" w:color="auto"/>
        <w:left w:val="none" w:sz="0" w:space="0" w:color="auto"/>
        <w:bottom w:val="none" w:sz="0" w:space="0" w:color="auto"/>
        <w:right w:val="none" w:sz="0" w:space="0" w:color="auto"/>
      </w:divBdr>
    </w:div>
    <w:div w:id="2022513430">
      <w:bodyDiv w:val="1"/>
      <w:marLeft w:val="0"/>
      <w:marRight w:val="0"/>
      <w:marTop w:val="0"/>
      <w:marBottom w:val="0"/>
      <w:divBdr>
        <w:top w:val="none" w:sz="0" w:space="0" w:color="auto"/>
        <w:left w:val="none" w:sz="0" w:space="0" w:color="auto"/>
        <w:bottom w:val="none" w:sz="0" w:space="0" w:color="auto"/>
        <w:right w:val="none" w:sz="0" w:space="0" w:color="auto"/>
      </w:divBdr>
    </w:div>
    <w:div w:id="2033069359">
      <w:bodyDiv w:val="1"/>
      <w:marLeft w:val="0"/>
      <w:marRight w:val="0"/>
      <w:marTop w:val="0"/>
      <w:marBottom w:val="0"/>
      <w:divBdr>
        <w:top w:val="none" w:sz="0" w:space="0" w:color="auto"/>
        <w:left w:val="none" w:sz="0" w:space="0" w:color="auto"/>
        <w:bottom w:val="none" w:sz="0" w:space="0" w:color="auto"/>
        <w:right w:val="none" w:sz="0" w:space="0" w:color="auto"/>
      </w:divBdr>
    </w:div>
    <w:div w:id="2036032288">
      <w:bodyDiv w:val="1"/>
      <w:marLeft w:val="0"/>
      <w:marRight w:val="0"/>
      <w:marTop w:val="0"/>
      <w:marBottom w:val="0"/>
      <w:divBdr>
        <w:top w:val="none" w:sz="0" w:space="0" w:color="auto"/>
        <w:left w:val="none" w:sz="0" w:space="0" w:color="auto"/>
        <w:bottom w:val="none" w:sz="0" w:space="0" w:color="auto"/>
        <w:right w:val="none" w:sz="0" w:space="0" w:color="auto"/>
      </w:divBdr>
      <w:divsChild>
        <w:div w:id="856698761">
          <w:marLeft w:val="0"/>
          <w:marRight w:val="0"/>
          <w:marTop w:val="0"/>
          <w:marBottom w:val="0"/>
          <w:divBdr>
            <w:top w:val="none" w:sz="0" w:space="0" w:color="auto"/>
            <w:left w:val="none" w:sz="0" w:space="0" w:color="auto"/>
            <w:bottom w:val="none" w:sz="0" w:space="0" w:color="auto"/>
            <w:right w:val="none" w:sz="0" w:space="0" w:color="auto"/>
          </w:divBdr>
          <w:divsChild>
            <w:div w:id="72777201">
              <w:marLeft w:val="0"/>
              <w:marRight w:val="0"/>
              <w:marTop w:val="0"/>
              <w:marBottom w:val="0"/>
              <w:divBdr>
                <w:top w:val="none" w:sz="0" w:space="0" w:color="auto"/>
                <w:left w:val="none" w:sz="0" w:space="0" w:color="auto"/>
                <w:bottom w:val="none" w:sz="0" w:space="0" w:color="auto"/>
                <w:right w:val="none" w:sz="0" w:space="0" w:color="auto"/>
              </w:divBdr>
              <w:divsChild>
                <w:div w:id="28922599">
                  <w:marLeft w:val="0"/>
                  <w:marRight w:val="0"/>
                  <w:marTop w:val="0"/>
                  <w:marBottom w:val="0"/>
                  <w:divBdr>
                    <w:top w:val="none" w:sz="0" w:space="0" w:color="auto"/>
                    <w:left w:val="none" w:sz="0" w:space="0" w:color="auto"/>
                    <w:bottom w:val="none" w:sz="0" w:space="0" w:color="auto"/>
                    <w:right w:val="none" w:sz="0" w:space="0" w:color="auto"/>
                  </w:divBdr>
                  <w:divsChild>
                    <w:div w:id="1462111848">
                      <w:marLeft w:val="0"/>
                      <w:marRight w:val="0"/>
                      <w:marTop w:val="0"/>
                      <w:marBottom w:val="0"/>
                      <w:divBdr>
                        <w:top w:val="none" w:sz="0" w:space="0" w:color="auto"/>
                        <w:left w:val="none" w:sz="0" w:space="0" w:color="auto"/>
                        <w:bottom w:val="none" w:sz="0" w:space="0" w:color="auto"/>
                        <w:right w:val="none" w:sz="0" w:space="0" w:color="auto"/>
                      </w:divBdr>
                      <w:divsChild>
                        <w:div w:id="1344867268">
                          <w:marLeft w:val="0"/>
                          <w:marRight w:val="0"/>
                          <w:marTop w:val="0"/>
                          <w:marBottom w:val="0"/>
                          <w:divBdr>
                            <w:top w:val="none" w:sz="0" w:space="0" w:color="auto"/>
                            <w:left w:val="none" w:sz="0" w:space="0" w:color="auto"/>
                            <w:bottom w:val="none" w:sz="0" w:space="0" w:color="auto"/>
                            <w:right w:val="none" w:sz="0" w:space="0" w:color="auto"/>
                          </w:divBdr>
                        </w:div>
                      </w:divsChild>
                    </w:div>
                    <w:div w:id="668215589">
                      <w:marLeft w:val="0"/>
                      <w:marRight w:val="0"/>
                      <w:marTop w:val="0"/>
                      <w:marBottom w:val="0"/>
                      <w:divBdr>
                        <w:top w:val="none" w:sz="0" w:space="0" w:color="auto"/>
                        <w:left w:val="none" w:sz="0" w:space="0" w:color="auto"/>
                        <w:bottom w:val="none" w:sz="0" w:space="0" w:color="auto"/>
                        <w:right w:val="none" w:sz="0" w:space="0" w:color="auto"/>
                      </w:divBdr>
                      <w:divsChild>
                        <w:div w:id="1135878494">
                          <w:marLeft w:val="0"/>
                          <w:marRight w:val="0"/>
                          <w:marTop w:val="0"/>
                          <w:marBottom w:val="0"/>
                          <w:divBdr>
                            <w:top w:val="none" w:sz="0" w:space="0" w:color="auto"/>
                            <w:left w:val="none" w:sz="0" w:space="0" w:color="auto"/>
                            <w:bottom w:val="none" w:sz="0" w:space="0" w:color="auto"/>
                            <w:right w:val="none" w:sz="0" w:space="0" w:color="auto"/>
                          </w:divBdr>
                        </w:div>
                      </w:divsChild>
                    </w:div>
                    <w:div w:id="1032455762">
                      <w:marLeft w:val="0"/>
                      <w:marRight w:val="0"/>
                      <w:marTop w:val="0"/>
                      <w:marBottom w:val="0"/>
                      <w:divBdr>
                        <w:top w:val="none" w:sz="0" w:space="0" w:color="auto"/>
                        <w:left w:val="none" w:sz="0" w:space="0" w:color="auto"/>
                        <w:bottom w:val="none" w:sz="0" w:space="0" w:color="auto"/>
                        <w:right w:val="none" w:sz="0" w:space="0" w:color="auto"/>
                      </w:divBdr>
                      <w:divsChild>
                        <w:div w:id="256864002">
                          <w:marLeft w:val="0"/>
                          <w:marRight w:val="300"/>
                          <w:marTop w:val="180"/>
                          <w:marBottom w:val="0"/>
                          <w:divBdr>
                            <w:top w:val="none" w:sz="0" w:space="0" w:color="auto"/>
                            <w:left w:val="none" w:sz="0" w:space="0" w:color="auto"/>
                            <w:bottom w:val="none" w:sz="0" w:space="0" w:color="auto"/>
                            <w:right w:val="none" w:sz="0" w:space="0" w:color="auto"/>
                          </w:divBdr>
                          <w:divsChild>
                            <w:div w:id="34271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940009">
          <w:marLeft w:val="0"/>
          <w:marRight w:val="0"/>
          <w:marTop w:val="0"/>
          <w:marBottom w:val="0"/>
          <w:divBdr>
            <w:top w:val="none" w:sz="0" w:space="0" w:color="auto"/>
            <w:left w:val="none" w:sz="0" w:space="0" w:color="auto"/>
            <w:bottom w:val="none" w:sz="0" w:space="0" w:color="auto"/>
            <w:right w:val="none" w:sz="0" w:space="0" w:color="auto"/>
          </w:divBdr>
          <w:divsChild>
            <w:div w:id="2001274310">
              <w:marLeft w:val="0"/>
              <w:marRight w:val="0"/>
              <w:marTop w:val="0"/>
              <w:marBottom w:val="0"/>
              <w:divBdr>
                <w:top w:val="none" w:sz="0" w:space="0" w:color="auto"/>
                <w:left w:val="none" w:sz="0" w:space="0" w:color="auto"/>
                <w:bottom w:val="none" w:sz="0" w:space="0" w:color="auto"/>
                <w:right w:val="none" w:sz="0" w:space="0" w:color="auto"/>
              </w:divBdr>
              <w:divsChild>
                <w:div w:id="1792942973">
                  <w:marLeft w:val="0"/>
                  <w:marRight w:val="0"/>
                  <w:marTop w:val="0"/>
                  <w:marBottom w:val="0"/>
                  <w:divBdr>
                    <w:top w:val="none" w:sz="0" w:space="0" w:color="auto"/>
                    <w:left w:val="none" w:sz="0" w:space="0" w:color="auto"/>
                    <w:bottom w:val="none" w:sz="0" w:space="0" w:color="auto"/>
                    <w:right w:val="none" w:sz="0" w:space="0" w:color="auto"/>
                  </w:divBdr>
                  <w:divsChild>
                    <w:div w:id="82517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200026">
      <w:bodyDiv w:val="1"/>
      <w:marLeft w:val="0"/>
      <w:marRight w:val="0"/>
      <w:marTop w:val="0"/>
      <w:marBottom w:val="0"/>
      <w:divBdr>
        <w:top w:val="none" w:sz="0" w:space="0" w:color="auto"/>
        <w:left w:val="none" w:sz="0" w:space="0" w:color="auto"/>
        <w:bottom w:val="none" w:sz="0" w:space="0" w:color="auto"/>
        <w:right w:val="none" w:sz="0" w:space="0" w:color="auto"/>
      </w:divBdr>
    </w:div>
    <w:div w:id="2111121981">
      <w:bodyDiv w:val="1"/>
      <w:marLeft w:val="0"/>
      <w:marRight w:val="0"/>
      <w:marTop w:val="0"/>
      <w:marBottom w:val="0"/>
      <w:divBdr>
        <w:top w:val="none" w:sz="0" w:space="0" w:color="auto"/>
        <w:left w:val="none" w:sz="0" w:space="0" w:color="auto"/>
        <w:bottom w:val="none" w:sz="0" w:space="0" w:color="auto"/>
        <w:right w:val="none" w:sz="0" w:space="0" w:color="auto"/>
      </w:divBdr>
    </w:div>
    <w:div w:id="2118451515">
      <w:bodyDiv w:val="1"/>
      <w:marLeft w:val="0"/>
      <w:marRight w:val="0"/>
      <w:marTop w:val="0"/>
      <w:marBottom w:val="0"/>
      <w:divBdr>
        <w:top w:val="none" w:sz="0" w:space="0" w:color="auto"/>
        <w:left w:val="none" w:sz="0" w:space="0" w:color="auto"/>
        <w:bottom w:val="none" w:sz="0" w:space="0" w:color="auto"/>
        <w:right w:val="none" w:sz="0" w:space="0" w:color="auto"/>
      </w:divBdr>
    </w:div>
    <w:div w:id="2134857981">
      <w:bodyDiv w:val="1"/>
      <w:marLeft w:val="0"/>
      <w:marRight w:val="0"/>
      <w:marTop w:val="0"/>
      <w:marBottom w:val="0"/>
      <w:divBdr>
        <w:top w:val="none" w:sz="0" w:space="0" w:color="auto"/>
        <w:left w:val="none" w:sz="0" w:space="0" w:color="auto"/>
        <w:bottom w:val="none" w:sz="0" w:space="0" w:color="auto"/>
        <w:right w:val="none" w:sz="0" w:space="0" w:color="auto"/>
      </w:divBdr>
      <w:divsChild>
        <w:div w:id="207574948">
          <w:marLeft w:val="0"/>
          <w:marRight w:val="0"/>
          <w:marTop w:val="0"/>
          <w:marBottom w:val="0"/>
          <w:divBdr>
            <w:top w:val="none" w:sz="0" w:space="0" w:color="auto"/>
            <w:left w:val="none" w:sz="0" w:space="0" w:color="auto"/>
            <w:bottom w:val="none" w:sz="0" w:space="0" w:color="auto"/>
            <w:right w:val="none" w:sz="0" w:space="0" w:color="auto"/>
          </w:divBdr>
        </w:div>
        <w:div w:id="1281566647">
          <w:marLeft w:val="0"/>
          <w:marRight w:val="0"/>
          <w:marTop w:val="0"/>
          <w:marBottom w:val="0"/>
          <w:divBdr>
            <w:top w:val="none" w:sz="0" w:space="0" w:color="auto"/>
            <w:left w:val="none" w:sz="0" w:space="0" w:color="auto"/>
            <w:bottom w:val="none" w:sz="0" w:space="0" w:color="auto"/>
            <w:right w:val="none" w:sz="0" w:space="0" w:color="auto"/>
          </w:divBdr>
        </w:div>
        <w:div w:id="837424229">
          <w:marLeft w:val="0"/>
          <w:marRight w:val="0"/>
          <w:marTop w:val="0"/>
          <w:marBottom w:val="0"/>
          <w:divBdr>
            <w:top w:val="none" w:sz="0" w:space="0" w:color="auto"/>
            <w:left w:val="none" w:sz="0" w:space="0" w:color="auto"/>
            <w:bottom w:val="none" w:sz="0" w:space="0" w:color="auto"/>
            <w:right w:val="none" w:sz="0" w:space="0" w:color="auto"/>
          </w:divBdr>
        </w:div>
        <w:div w:id="6905149">
          <w:marLeft w:val="0"/>
          <w:marRight w:val="0"/>
          <w:marTop w:val="0"/>
          <w:marBottom w:val="0"/>
          <w:divBdr>
            <w:top w:val="none" w:sz="0" w:space="0" w:color="auto"/>
            <w:left w:val="none" w:sz="0" w:space="0" w:color="auto"/>
            <w:bottom w:val="none" w:sz="0" w:space="0" w:color="auto"/>
            <w:right w:val="none" w:sz="0" w:space="0" w:color="auto"/>
          </w:divBdr>
        </w:div>
        <w:div w:id="479075176">
          <w:marLeft w:val="0"/>
          <w:marRight w:val="0"/>
          <w:marTop w:val="0"/>
          <w:marBottom w:val="0"/>
          <w:divBdr>
            <w:top w:val="none" w:sz="0" w:space="0" w:color="auto"/>
            <w:left w:val="none" w:sz="0" w:space="0" w:color="auto"/>
            <w:bottom w:val="none" w:sz="0" w:space="0" w:color="auto"/>
            <w:right w:val="none" w:sz="0" w:space="0" w:color="auto"/>
          </w:divBdr>
        </w:div>
        <w:div w:id="1813793601">
          <w:marLeft w:val="0"/>
          <w:marRight w:val="0"/>
          <w:marTop w:val="0"/>
          <w:marBottom w:val="0"/>
          <w:divBdr>
            <w:top w:val="none" w:sz="0" w:space="0" w:color="auto"/>
            <w:left w:val="none" w:sz="0" w:space="0" w:color="auto"/>
            <w:bottom w:val="none" w:sz="0" w:space="0" w:color="auto"/>
            <w:right w:val="none" w:sz="0" w:space="0" w:color="auto"/>
          </w:divBdr>
        </w:div>
        <w:div w:id="6012307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ProcurementERA@dai.com" TargetMode="External"/><Relationship Id="rId26" Type="http://schemas.openxmlformats.org/officeDocument/2006/relationships/hyperlink" Target="mailto:ProcurementERAInbox@dai.com" TargetMode="External"/><Relationship Id="rId39" Type="http://schemas.openxmlformats.org/officeDocument/2006/relationships/image" Target="media/image7.png"/><Relationship Id="rId21" Type="http://schemas.openxmlformats.org/officeDocument/2006/relationships/hyperlink" Target="mailto:ProcurementERA@dai.com" TargetMode="External"/><Relationship Id="rId34" Type="http://schemas.openxmlformats.org/officeDocument/2006/relationships/image" Target="media/image3.jpeg"/><Relationship Id="rId42" Type="http://schemas.openxmlformats.org/officeDocument/2006/relationships/image" Target="media/image10.png"/><Relationship Id="rId47" Type="http://schemas.openxmlformats.org/officeDocument/2006/relationships/image" Target="media/image15.jpeg"/><Relationship Id="rId50" Type="http://schemas.openxmlformats.org/officeDocument/2006/relationships/image" Target="media/image18.jpeg"/><Relationship Id="rId55" Type="http://schemas.openxmlformats.org/officeDocument/2006/relationships/hyperlink" Target="mailto:ProcurementERAInbox@dai.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ProcurementERAInbox@dai.com" TargetMode="External"/><Relationship Id="rId29" Type="http://schemas.openxmlformats.org/officeDocument/2006/relationships/hyperlink" Target="http://www.DAI.ethicspoint.com" TargetMode="External"/><Relationship Id="rId11" Type="http://schemas.openxmlformats.org/officeDocument/2006/relationships/image" Target="media/image1.png"/><Relationship Id="rId24" Type="http://schemas.openxmlformats.org/officeDocument/2006/relationships/hyperlink" Target="mailto:ProcurementERAInbox@dai.com" TargetMode="External"/><Relationship Id="rId32" Type="http://schemas.openxmlformats.org/officeDocument/2006/relationships/hyperlink" Target="http://www.DAI.ethicspoint.com" TargetMode="External"/><Relationship Id="rId37" Type="http://schemas.openxmlformats.org/officeDocument/2006/relationships/header" Target="header1.xml"/><Relationship Id="rId40" Type="http://schemas.openxmlformats.org/officeDocument/2006/relationships/image" Target="media/image8.png"/><Relationship Id="rId45" Type="http://schemas.openxmlformats.org/officeDocument/2006/relationships/image" Target="media/image13.png"/><Relationship Id="rId53" Type="http://schemas.openxmlformats.org/officeDocument/2006/relationships/hyperlink" Target="http://www.SAM.gov" TargetMode="External"/><Relationship Id="rId5" Type="http://schemas.openxmlformats.org/officeDocument/2006/relationships/numbering" Target="numbering.xml"/><Relationship Id="rId19" Type="http://schemas.openxmlformats.org/officeDocument/2006/relationships/hyperlink" Target="mailto:ProcurementERAInbox@da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thics@dai.com" TargetMode="External"/><Relationship Id="rId22" Type="http://schemas.openxmlformats.org/officeDocument/2006/relationships/hyperlink" Target="mailto:ProcurementERA@dai.com" TargetMode="External"/><Relationship Id="rId27" Type="http://schemas.openxmlformats.org/officeDocument/2006/relationships/hyperlink" Target="mailto:ProcurementERA@dai.com" TargetMode="External"/><Relationship Id="rId30" Type="http://schemas.openxmlformats.org/officeDocument/2006/relationships/hyperlink" Target="mailto:Ethics@DAI.com" TargetMode="External"/><Relationship Id="rId35" Type="http://schemas.openxmlformats.org/officeDocument/2006/relationships/image" Target="media/image4.jpg"/><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SAM.gov" TargetMode="External"/><Relationship Id="rId3" Type="http://schemas.openxmlformats.org/officeDocument/2006/relationships/customXml" Target="../customXml/item3.xml"/><Relationship Id="rId12" Type="http://schemas.openxmlformats.org/officeDocument/2006/relationships/hyperlink" Target="mailto:ProcurementERA@dai.com" TargetMode="External"/><Relationship Id="rId17" Type="http://schemas.openxmlformats.org/officeDocument/2006/relationships/hyperlink" Target="mailto:ProcurementERA@dai.com" TargetMode="External"/><Relationship Id="rId25" Type="http://schemas.openxmlformats.org/officeDocument/2006/relationships/hyperlink" Target="mailto:ProcurementERA@dai.com" TargetMode="External"/><Relationship Id="rId33" Type="http://schemas.openxmlformats.org/officeDocument/2006/relationships/image" Target="media/image2.png"/><Relationship Id="rId38" Type="http://schemas.openxmlformats.org/officeDocument/2006/relationships/image" Target="media/image6.png"/><Relationship Id="rId46" Type="http://schemas.openxmlformats.org/officeDocument/2006/relationships/image" Target="media/image14.png"/><Relationship Id="rId20" Type="http://schemas.openxmlformats.org/officeDocument/2006/relationships/hyperlink" Target="mailto:ProcurementERAInbox@dai.com" TargetMode="External"/><Relationship Id="rId41" Type="http://schemas.openxmlformats.org/officeDocument/2006/relationships/image" Target="media/image9.png"/><Relationship Id="rId54" Type="http://schemas.openxmlformats.org/officeDocument/2006/relationships/hyperlink" Target="mailto:ProcurementERAInbox@dai.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ProcurementERAInbox@dai.com" TargetMode="External"/><Relationship Id="rId23" Type="http://schemas.openxmlformats.org/officeDocument/2006/relationships/hyperlink" Target="mailto:ProcurementERAInbox@dai.com" TargetMode="External"/><Relationship Id="rId28" Type="http://schemas.openxmlformats.org/officeDocument/2006/relationships/hyperlink" Target="mailto:ProcurementERAInbox@dai.com"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mailto:hotline@usaid.gov" TargetMode="External"/><Relationship Id="rId44" Type="http://schemas.openxmlformats.org/officeDocument/2006/relationships/image" Target="media/image12.png"/><Relationship Id="rId52" Type="http://schemas.openxmlformats.org/officeDocument/2006/relationships/hyperlink" Target="http://www.un.org/sc/committees/1267/aq_sanctions_lis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bc5f031-f147-497b-9bb1-32630cbe4dcb">
      <Terms xmlns="http://schemas.microsoft.com/office/infopath/2007/PartnerControls"/>
    </lcf76f155ced4ddcb4097134ff3c332f>
    <TaxCatchAll xmlns="8246a0a2-e1ed-41de-a95c-7b35b3c62f4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68F7D666B8C474CA59E147D095F2624" ma:contentTypeVersion="17" ma:contentTypeDescription="Create a new document." ma:contentTypeScope="" ma:versionID="503768cf3338029649046a74393bc565">
  <xsd:schema xmlns:xsd="http://www.w3.org/2001/XMLSchema" xmlns:xs="http://www.w3.org/2001/XMLSchema" xmlns:p="http://schemas.microsoft.com/office/2006/metadata/properties" xmlns:ns2="8246a0a2-e1ed-41de-a95c-7b35b3c62f49" xmlns:ns3="1bc5f031-f147-497b-9bb1-32630cbe4dcb" targetNamespace="http://schemas.microsoft.com/office/2006/metadata/properties" ma:root="true" ma:fieldsID="e3da7089090478bc17db2f11072d58f0" ns2:_="" ns3:_="">
    <xsd:import namespace="8246a0a2-e1ed-41de-a95c-7b35b3c62f49"/>
    <xsd:import namespace="1bc5f031-f147-497b-9bb1-32630cbe4dc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6a0a2-e1ed-41de-a95c-7b35b3c62f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ba157c-4f1d-48cb-8088-243f9cd7ed00}" ma:internalName="TaxCatchAll" ma:showField="CatchAllData" ma:web="8246a0a2-e1ed-41de-a95c-7b35b3c62f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c5f031-f147-497b-9bb1-32630cbe4dc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3e14187-b4d4-4fc9-8c4a-20dc3ccbfd5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BB7701-983B-4A6B-8740-F951CA44D1F0}">
  <ds:schemaRefs>
    <ds:schemaRef ds:uri="http://schemas.microsoft.com/sharepoint/v3/contenttype/forms"/>
  </ds:schemaRefs>
</ds:datastoreItem>
</file>

<file path=customXml/itemProps2.xml><?xml version="1.0" encoding="utf-8"?>
<ds:datastoreItem xmlns:ds="http://schemas.openxmlformats.org/officeDocument/2006/customXml" ds:itemID="{B0D3C8BB-1CCE-48FA-A1C5-4EA26740E241}">
  <ds:schemaRefs>
    <ds:schemaRef ds:uri="http://schemas.openxmlformats.org/officeDocument/2006/bibliography"/>
  </ds:schemaRefs>
</ds:datastoreItem>
</file>

<file path=customXml/itemProps3.xml><?xml version="1.0" encoding="utf-8"?>
<ds:datastoreItem xmlns:ds="http://schemas.openxmlformats.org/officeDocument/2006/customXml" ds:itemID="{0833B923-EC46-4224-86FE-E800F1154C03}">
  <ds:schemaRefs>
    <ds:schemaRef ds:uri="http://schemas.microsoft.com/office/2006/metadata/properties"/>
    <ds:schemaRef ds:uri="http://schemas.microsoft.com/office/infopath/2007/PartnerControls"/>
    <ds:schemaRef ds:uri="1bc5f031-f147-497b-9bb1-32630cbe4dcb"/>
    <ds:schemaRef ds:uri="8246a0a2-e1ed-41de-a95c-7b35b3c62f49"/>
  </ds:schemaRefs>
</ds:datastoreItem>
</file>

<file path=customXml/itemProps4.xml><?xml version="1.0" encoding="utf-8"?>
<ds:datastoreItem xmlns:ds="http://schemas.openxmlformats.org/officeDocument/2006/customXml" ds:itemID="{ABBE1291-5BA3-48FD-9C28-88C02A11D2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6a0a2-e1ed-41de-a95c-7b35b3c62f49"/>
    <ds:schemaRef ds:uri="1bc5f031-f147-497b-9bb1-32630cbe4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Pages>
  <Words>45803</Words>
  <Characters>26108</Characters>
  <Application>Microsoft Office Word</Application>
  <DocSecurity>0</DocSecurity>
  <Lines>217</Lines>
  <Paragraphs>143</Paragraphs>
  <ScaleCrop>false</ScaleCrop>
  <HeadingPairs>
    <vt:vector size="6" baseType="variant">
      <vt:variant>
        <vt:lpstr>Title</vt:lpstr>
      </vt:variant>
      <vt:variant>
        <vt:i4>1</vt:i4>
      </vt:variant>
      <vt:variant>
        <vt:lpstr>Headings</vt:lpstr>
      </vt:variant>
      <vt:variant>
        <vt:i4>11</vt:i4>
      </vt:variant>
      <vt:variant>
        <vt:lpstr>Название</vt:lpstr>
      </vt:variant>
      <vt:variant>
        <vt:i4>1</vt:i4>
      </vt:variant>
    </vt:vector>
  </HeadingPairs>
  <TitlesOfParts>
    <vt:vector size="13" baseType="lpstr">
      <vt:lpstr/>
      <vt:lpstr>Synopsis of the Request for Proposals (RFP) / Стислий огляд запиту на надання пр</vt:lpstr>
      <vt:lpstr>Request for Proposal – Goods / Запит на надання пропозицій - Товари</vt:lpstr>
      <vt:lpstr>Attachment A: Technical Requirements/ Додаток A: Технічна Специфікація</vt:lpstr>
      <vt:lpstr>Attachment A.1: Price Schedule / Додаток A.1: Прайс-лист</vt:lpstr>
      <vt:lpstr/>
      <vt:lpstr>B. Cover Letter/ B. Супровідний лист</vt:lpstr>
      <vt:lpstr/>
      <vt:lpstr>Attachment D: Attachment D: Instructions for Obtaining a Unique Entity ID (SAM) </vt:lpstr>
      <vt:lpstr>Attachment E: Representations and Certifications of Compliance/ Додаток E: Заяви</vt:lpstr>
      <vt:lpstr>Attachment F:  Proposal Checklist for use by vendor / Додаток F: Контрольний спи</vt:lpstr>
      <vt:lpstr/>
      <vt:lpstr/>
    </vt:vector>
  </TitlesOfParts>
  <Company>University of Baltimore</Company>
  <LinksUpToDate>false</LinksUpToDate>
  <CharactersWithSpaces>7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olodymyr_Levkovych@dai.com</dc:creator>
  <cp:lastModifiedBy>Vitalii Kapitula</cp:lastModifiedBy>
  <cp:revision>6</cp:revision>
  <cp:lastPrinted>2020-07-22T08:44:00Z</cp:lastPrinted>
  <dcterms:created xsi:type="dcterms:W3CDTF">2024-03-27T12:21:00Z</dcterms:created>
  <dcterms:modified xsi:type="dcterms:W3CDTF">2024-03-2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486322D4DE2441AB8A0AC12984CC02</vt:lpwstr>
  </property>
  <property fmtid="{D5CDD505-2E9C-101B-9397-08002B2CF9AE}" pid="3" name="MediaServiceImageTags">
    <vt:lpwstr/>
  </property>
  <property fmtid="{D5CDD505-2E9C-101B-9397-08002B2CF9AE}" pid="4" name="GrammarlyDocumentId">
    <vt:lpwstr>587a7a526738a32a0c0447935502729a72c4c9da7993e0cf67f0973b91e869b5</vt:lpwstr>
  </property>
</Properties>
</file>